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EDE31" w14:textId="77777777" w:rsidR="00D73C0D" w:rsidRDefault="00D73C0D">
      <w:pPr>
        <w:widowControl w:val="0"/>
        <w:pBdr>
          <w:top w:val="nil"/>
          <w:left w:val="nil"/>
          <w:bottom w:val="nil"/>
          <w:right w:val="nil"/>
          <w:between w:val="nil"/>
        </w:pBdr>
        <w:spacing w:after="0"/>
      </w:pPr>
    </w:p>
    <w:p w14:paraId="305EBEC4" w14:textId="77777777" w:rsidR="00D73C0D" w:rsidRDefault="00D73C0D">
      <w:pPr>
        <w:rPr>
          <w:rFonts w:ascii="Cambria" w:eastAsia="Cambria" w:hAnsi="Cambria" w:cs="Cambria"/>
          <w:sz w:val="24"/>
          <w:szCs w:val="24"/>
        </w:rPr>
      </w:pPr>
    </w:p>
    <w:p w14:paraId="458FDC1C" w14:textId="77777777" w:rsidR="005F2E90" w:rsidRDefault="005F2E90">
      <w:pPr>
        <w:rPr>
          <w:rFonts w:ascii="Cambria" w:eastAsia="Cambria" w:hAnsi="Cambria" w:cs="Cambria"/>
          <w:sz w:val="24"/>
          <w:szCs w:val="24"/>
        </w:rPr>
      </w:pPr>
    </w:p>
    <w:p w14:paraId="3AFBE8F3" w14:textId="77777777" w:rsidR="005F2E90" w:rsidRDefault="005F2E90">
      <w:pPr>
        <w:rPr>
          <w:rFonts w:ascii="Cambria" w:eastAsia="Cambria" w:hAnsi="Cambria" w:cs="Cambria"/>
          <w:sz w:val="24"/>
          <w:szCs w:val="24"/>
        </w:rPr>
      </w:pPr>
    </w:p>
    <w:p w14:paraId="3DC92B30" w14:textId="77777777" w:rsidR="00D73C0D" w:rsidRDefault="00D73C0D">
      <w:pPr>
        <w:rPr>
          <w:rFonts w:ascii="Cambria" w:eastAsia="Cambria" w:hAnsi="Cambria" w:cs="Cambria"/>
          <w:sz w:val="24"/>
          <w:szCs w:val="24"/>
        </w:rPr>
      </w:pPr>
    </w:p>
    <w:p w14:paraId="698A9CF0" w14:textId="77777777" w:rsidR="00D73C0D" w:rsidRDefault="00D73C0D">
      <w:pPr>
        <w:rPr>
          <w:rFonts w:ascii="Cambria" w:eastAsia="Cambria" w:hAnsi="Cambria" w:cs="Cambria"/>
          <w:sz w:val="24"/>
          <w:szCs w:val="24"/>
        </w:rPr>
      </w:pPr>
    </w:p>
    <w:p w14:paraId="05B38E7D" w14:textId="77777777" w:rsidR="00D73C0D" w:rsidRDefault="00D73C0D">
      <w:pPr>
        <w:rPr>
          <w:rFonts w:ascii="Cambria" w:eastAsia="Cambria" w:hAnsi="Cambria" w:cs="Cambria"/>
          <w:sz w:val="24"/>
          <w:szCs w:val="24"/>
        </w:rPr>
      </w:pPr>
    </w:p>
    <w:p w14:paraId="546E0915" w14:textId="77F075CE" w:rsidR="00D73C0D" w:rsidRDefault="001B03B0">
      <w:pPr>
        <w:rPr>
          <w:rFonts w:ascii="Cambria" w:eastAsia="Cambria" w:hAnsi="Cambria" w:cs="Cambria"/>
          <w:sz w:val="24"/>
          <w:szCs w:val="24"/>
        </w:rPr>
      </w:pPr>
      <w:r>
        <w:rPr>
          <w:noProof/>
          <w:color w:val="000000"/>
          <w:bdr w:val="none" w:sz="0" w:space="0" w:color="auto" w:frame="1"/>
        </w:rPr>
        <w:drawing>
          <wp:inline distT="0" distB="0" distL="0" distR="0" wp14:anchorId="0AEA52B7" wp14:editId="0AA85C7A">
            <wp:extent cx="2133600" cy="1798320"/>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tbl>
      <w:tblPr>
        <w:tblStyle w:val="a"/>
        <w:tblpPr w:leftFromText="180" w:rightFromText="180" w:vertAnchor="text" w:tblpY="1"/>
        <w:tblOverlap w:val="never"/>
        <w:tblW w:w="7218" w:type="dxa"/>
        <w:tblLayout w:type="fixed"/>
        <w:tblLook w:val="0400" w:firstRow="0" w:lastRow="0" w:firstColumn="0" w:lastColumn="0" w:noHBand="0" w:noVBand="1"/>
      </w:tblPr>
      <w:tblGrid>
        <w:gridCol w:w="7218"/>
      </w:tblGrid>
      <w:tr w:rsidR="00D73C0D" w14:paraId="0D9623FC" w14:textId="77777777" w:rsidTr="001B03B0">
        <w:trPr>
          <w:trHeight w:val="981"/>
        </w:trPr>
        <w:tc>
          <w:tcPr>
            <w:tcW w:w="7218" w:type="dxa"/>
          </w:tcPr>
          <w:p w14:paraId="1C5F42E6" w14:textId="69F53BC2" w:rsidR="00D73C0D" w:rsidRDefault="001B03B0" w:rsidP="001B03B0">
            <w:pPr>
              <w:pBdr>
                <w:top w:val="nil"/>
                <w:left w:val="nil"/>
                <w:bottom w:val="nil"/>
                <w:right w:val="nil"/>
                <w:between w:val="nil"/>
              </w:pBdr>
              <w:spacing w:after="0" w:line="240" w:lineRule="auto"/>
              <w:rPr>
                <w:rFonts w:ascii="Cambria" w:eastAsia="Cambria" w:hAnsi="Cambria" w:cs="Cambria"/>
                <w:b/>
                <w:color w:val="365F91"/>
                <w:sz w:val="56"/>
                <w:szCs w:val="56"/>
              </w:rPr>
            </w:pPr>
            <w:r>
              <w:rPr>
                <w:rFonts w:ascii="Cambria" w:eastAsia="Cambria" w:hAnsi="Cambria" w:cs="Cambria"/>
                <w:b/>
                <w:color w:val="000000"/>
                <w:sz w:val="56"/>
                <w:szCs w:val="56"/>
              </w:rPr>
              <w:t xml:space="preserve">Software Engineering and Project Management </w:t>
            </w:r>
          </w:p>
        </w:tc>
      </w:tr>
      <w:tr w:rsidR="00D73C0D" w14:paraId="1B2CBDB0" w14:textId="77777777" w:rsidTr="001B03B0">
        <w:trPr>
          <w:trHeight w:val="997"/>
        </w:trPr>
        <w:tc>
          <w:tcPr>
            <w:tcW w:w="7218" w:type="dxa"/>
          </w:tcPr>
          <w:p w14:paraId="7A261E23" w14:textId="77777777" w:rsidR="001B03B0" w:rsidRDefault="001B03B0" w:rsidP="001B03B0">
            <w:pPr>
              <w:pBdr>
                <w:top w:val="nil"/>
                <w:left w:val="nil"/>
                <w:bottom w:val="nil"/>
                <w:right w:val="nil"/>
                <w:between w:val="nil"/>
              </w:pBdr>
              <w:spacing w:after="0" w:line="240" w:lineRule="auto"/>
              <w:rPr>
                <w:rFonts w:ascii="Cambria" w:eastAsia="Cambria" w:hAnsi="Cambria" w:cs="Cambria"/>
                <w:color w:val="484329"/>
                <w:sz w:val="72"/>
                <w:szCs w:val="72"/>
              </w:rPr>
            </w:pPr>
          </w:p>
          <w:p w14:paraId="53EF3763" w14:textId="00027A9A" w:rsidR="00D73C0D" w:rsidRDefault="00E91221" w:rsidP="001B03B0">
            <w:pPr>
              <w:pBdr>
                <w:top w:val="nil"/>
                <w:left w:val="nil"/>
                <w:bottom w:val="nil"/>
                <w:right w:val="nil"/>
                <w:between w:val="nil"/>
              </w:pBdr>
              <w:spacing w:after="0" w:line="240" w:lineRule="auto"/>
              <w:rPr>
                <w:rFonts w:ascii="Cambria" w:eastAsia="Cambria" w:hAnsi="Cambria" w:cs="Cambria"/>
                <w:color w:val="484329"/>
                <w:sz w:val="24"/>
                <w:szCs w:val="24"/>
              </w:rPr>
            </w:pPr>
            <w:r>
              <w:rPr>
                <w:rFonts w:ascii="Cambria" w:eastAsia="Cambria" w:hAnsi="Cambria" w:cs="Cambria"/>
                <w:color w:val="484329"/>
                <w:sz w:val="72"/>
                <w:szCs w:val="72"/>
              </w:rPr>
              <w:t>Lab Manual</w:t>
            </w:r>
          </w:p>
        </w:tc>
      </w:tr>
      <w:tr w:rsidR="00D73C0D" w14:paraId="726674B8" w14:textId="77777777" w:rsidTr="001B03B0">
        <w:trPr>
          <w:trHeight w:val="1815"/>
        </w:trPr>
        <w:tc>
          <w:tcPr>
            <w:tcW w:w="7218" w:type="dxa"/>
          </w:tcPr>
          <w:p w14:paraId="1E75D1EC"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Department of Computer Science and Engineering</w:t>
            </w:r>
          </w:p>
          <w:p w14:paraId="2902FB11"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24"/>
                <w:szCs w:val="24"/>
              </w:rPr>
            </w:pPr>
            <w:r>
              <w:rPr>
                <w:rFonts w:ascii="Cambria" w:eastAsia="Cambria" w:hAnsi="Cambria" w:cs="Cambria"/>
                <w:b/>
                <w:color w:val="484329"/>
                <w:sz w:val="32"/>
                <w:szCs w:val="32"/>
              </w:rPr>
              <w:t>The NorthCap University, Gurugram</w:t>
            </w:r>
          </w:p>
        </w:tc>
      </w:tr>
    </w:tbl>
    <w:p w14:paraId="7130B133" w14:textId="77777777" w:rsidR="00D73C0D" w:rsidRDefault="00D73C0D">
      <w:pPr>
        <w:spacing w:line="240" w:lineRule="auto"/>
        <w:jc w:val="center"/>
        <w:rPr>
          <w:rFonts w:ascii="Cambria" w:eastAsia="Cambria" w:hAnsi="Cambria" w:cs="Cambria"/>
          <w:b/>
          <w:sz w:val="44"/>
          <w:szCs w:val="44"/>
        </w:rPr>
      </w:pPr>
    </w:p>
    <w:p w14:paraId="740AEB5C" w14:textId="77777777" w:rsidR="00D73C0D" w:rsidRDefault="00D73C0D">
      <w:pPr>
        <w:spacing w:line="240" w:lineRule="auto"/>
        <w:jc w:val="center"/>
        <w:rPr>
          <w:rFonts w:ascii="Cambria" w:eastAsia="Cambria" w:hAnsi="Cambria" w:cs="Cambria"/>
          <w:b/>
          <w:sz w:val="44"/>
          <w:szCs w:val="44"/>
        </w:rPr>
      </w:pPr>
    </w:p>
    <w:p w14:paraId="61F40FBF" w14:textId="77777777" w:rsidR="00D73C0D" w:rsidRDefault="00D73C0D">
      <w:pPr>
        <w:spacing w:line="240" w:lineRule="auto"/>
        <w:jc w:val="center"/>
        <w:rPr>
          <w:rFonts w:ascii="Cambria" w:eastAsia="Cambria" w:hAnsi="Cambria" w:cs="Cambria"/>
          <w:b/>
          <w:sz w:val="44"/>
          <w:szCs w:val="44"/>
        </w:rPr>
      </w:pPr>
    </w:p>
    <w:p w14:paraId="6B0CFECE" w14:textId="77777777" w:rsidR="00D73C0D" w:rsidRDefault="00D73C0D">
      <w:pPr>
        <w:spacing w:line="240" w:lineRule="auto"/>
        <w:jc w:val="center"/>
        <w:rPr>
          <w:rFonts w:ascii="Cambria" w:eastAsia="Cambria" w:hAnsi="Cambria" w:cs="Cambria"/>
          <w:b/>
          <w:sz w:val="44"/>
          <w:szCs w:val="44"/>
        </w:rPr>
      </w:pPr>
    </w:p>
    <w:p w14:paraId="6C981EAB" w14:textId="77777777" w:rsidR="00D73C0D" w:rsidRDefault="00D73C0D">
      <w:pPr>
        <w:spacing w:line="240" w:lineRule="auto"/>
        <w:jc w:val="center"/>
        <w:rPr>
          <w:rFonts w:ascii="Cambria" w:eastAsia="Cambria" w:hAnsi="Cambria" w:cs="Cambria"/>
          <w:b/>
          <w:sz w:val="44"/>
          <w:szCs w:val="44"/>
        </w:rPr>
      </w:pPr>
    </w:p>
    <w:p w14:paraId="22DD6D73" w14:textId="77777777" w:rsidR="00D73C0D" w:rsidRDefault="00D73C0D">
      <w:pPr>
        <w:spacing w:line="240" w:lineRule="auto"/>
        <w:jc w:val="center"/>
        <w:rPr>
          <w:rFonts w:ascii="Cambria" w:eastAsia="Cambria" w:hAnsi="Cambria" w:cs="Cambria"/>
          <w:b/>
          <w:sz w:val="44"/>
          <w:szCs w:val="44"/>
        </w:rPr>
      </w:pPr>
    </w:p>
    <w:p w14:paraId="23BC9AD6" w14:textId="77777777" w:rsidR="00D73C0D" w:rsidRDefault="00D73C0D">
      <w:pPr>
        <w:spacing w:line="240" w:lineRule="auto"/>
        <w:jc w:val="center"/>
        <w:rPr>
          <w:rFonts w:ascii="Cambria" w:eastAsia="Cambria" w:hAnsi="Cambria" w:cs="Cambria"/>
          <w:b/>
          <w:sz w:val="44"/>
          <w:szCs w:val="44"/>
        </w:rPr>
      </w:pPr>
    </w:p>
    <w:p w14:paraId="158CD737" w14:textId="77777777" w:rsidR="00D73C0D" w:rsidRDefault="00D73C0D">
      <w:pPr>
        <w:spacing w:line="240" w:lineRule="auto"/>
        <w:jc w:val="center"/>
        <w:rPr>
          <w:rFonts w:ascii="Cambria" w:eastAsia="Cambria" w:hAnsi="Cambria" w:cs="Cambria"/>
          <w:b/>
          <w:sz w:val="44"/>
          <w:szCs w:val="44"/>
        </w:rPr>
      </w:pPr>
    </w:p>
    <w:p w14:paraId="572919CB" w14:textId="77777777" w:rsidR="00D73C0D" w:rsidRDefault="00D73C0D">
      <w:pPr>
        <w:spacing w:line="240" w:lineRule="auto"/>
        <w:jc w:val="center"/>
        <w:rPr>
          <w:rFonts w:ascii="Cambria" w:eastAsia="Cambria" w:hAnsi="Cambria" w:cs="Cambria"/>
          <w:b/>
          <w:sz w:val="44"/>
          <w:szCs w:val="44"/>
        </w:rPr>
      </w:pPr>
    </w:p>
    <w:p w14:paraId="29D04CE6" w14:textId="089E9FCB" w:rsidR="00D73C0D" w:rsidRDefault="001B03B0">
      <w:pPr>
        <w:spacing w:line="240" w:lineRule="auto"/>
        <w:jc w:val="center"/>
        <w:rPr>
          <w:rFonts w:ascii="Cambria" w:eastAsia="Cambria" w:hAnsi="Cambria" w:cs="Cambria"/>
          <w:b/>
          <w:sz w:val="44"/>
          <w:szCs w:val="44"/>
        </w:rPr>
      </w:pPr>
      <w:r>
        <w:rPr>
          <w:rFonts w:ascii="Cambria" w:eastAsia="Cambria" w:hAnsi="Cambria" w:cs="Cambria"/>
          <w:b/>
          <w:sz w:val="44"/>
          <w:szCs w:val="44"/>
        </w:rPr>
        <w:lastRenderedPageBreak/>
        <w:t xml:space="preserve">Software Engineering and Project Management </w:t>
      </w:r>
    </w:p>
    <w:p w14:paraId="3722EEAB" w14:textId="3D8E78AF" w:rsidR="00D73C0D" w:rsidRDefault="00E91221">
      <w:pPr>
        <w:spacing w:line="240" w:lineRule="auto"/>
        <w:jc w:val="center"/>
        <w:rPr>
          <w:rFonts w:ascii="Cambria" w:eastAsia="Cambria" w:hAnsi="Cambria" w:cs="Cambria"/>
          <w:b/>
          <w:sz w:val="44"/>
          <w:szCs w:val="44"/>
        </w:rPr>
      </w:pPr>
      <w:r>
        <w:rPr>
          <w:rFonts w:ascii="Cambria" w:eastAsia="Cambria" w:hAnsi="Cambria" w:cs="Cambria"/>
          <w:b/>
          <w:sz w:val="44"/>
          <w:szCs w:val="44"/>
        </w:rPr>
        <w:t>CSL2</w:t>
      </w:r>
      <w:r w:rsidR="00BA3350">
        <w:rPr>
          <w:rFonts w:ascii="Cambria" w:eastAsia="Cambria" w:hAnsi="Cambria" w:cs="Cambria"/>
          <w:b/>
          <w:sz w:val="44"/>
          <w:szCs w:val="44"/>
        </w:rPr>
        <w:t>29</w:t>
      </w:r>
    </w:p>
    <w:p w14:paraId="522AEB2A" w14:textId="77777777" w:rsidR="00D73C0D" w:rsidRDefault="00D73C0D">
      <w:pPr>
        <w:spacing w:line="240" w:lineRule="auto"/>
        <w:jc w:val="center"/>
        <w:rPr>
          <w:rFonts w:ascii="Cambria" w:eastAsia="Cambria" w:hAnsi="Cambria" w:cs="Cambria"/>
          <w:b/>
          <w:sz w:val="24"/>
          <w:szCs w:val="24"/>
        </w:rPr>
      </w:pPr>
    </w:p>
    <w:p w14:paraId="538C8A51" w14:textId="77777777" w:rsidR="00D73C0D" w:rsidRDefault="00D73C0D">
      <w:pPr>
        <w:spacing w:line="240" w:lineRule="auto"/>
        <w:jc w:val="center"/>
        <w:rPr>
          <w:rFonts w:ascii="Cambria" w:eastAsia="Cambria" w:hAnsi="Cambria" w:cs="Cambria"/>
          <w:b/>
          <w:sz w:val="24"/>
          <w:szCs w:val="24"/>
        </w:rPr>
      </w:pPr>
    </w:p>
    <w:p w14:paraId="51A31A05" w14:textId="1D731597" w:rsidR="00D73C0D" w:rsidRDefault="00D73C0D" w:rsidP="001B03B0">
      <w:pPr>
        <w:spacing w:line="240" w:lineRule="auto"/>
        <w:rPr>
          <w:rFonts w:ascii="Cambria" w:eastAsia="Cambria" w:hAnsi="Cambria" w:cs="Cambria"/>
          <w:b/>
          <w:sz w:val="24"/>
          <w:szCs w:val="24"/>
        </w:rPr>
      </w:pPr>
    </w:p>
    <w:p w14:paraId="792A0E6D" w14:textId="3EF70AD9" w:rsidR="00D73C0D" w:rsidRPr="007649C4" w:rsidRDefault="00E91221">
      <w:pPr>
        <w:spacing w:line="240" w:lineRule="auto"/>
        <w:jc w:val="center"/>
        <w:rPr>
          <w:rFonts w:ascii="Cambria" w:eastAsia="Cambria" w:hAnsi="Cambria" w:cs="Cambria"/>
          <w:b/>
          <w:sz w:val="36"/>
          <w:szCs w:val="36"/>
        </w:rPr>
      </w:pPr>
      <w:r w:rsidRPr="007649C4">
        <w:rPr>
          <w:rFonts w:ascii="Cambria" w:eastAsia="Cambria" w:hAnsi="Cambria" w:cs="Cambria"/>
          <w:b/>
          <w:sz w:val="36"/>
          <w:szCs w:val="36"/>
        </w:rPr>
        <w:t>Dr</w:t>
      </w:r>
      <w:r w:rsidR="007649C4">
        <w:rPr>
          <w:rFonts w:ascii="Cambria" w:eastAsia="Cambria" w:hAnsi="Cambria" w:cs="Cambria"/>
          <w:b/>
          <w:sz w:val="36"/>
          <w:szCs w:val="36"/>
        </w:rPr>
        <w:t xml:space="preserve">. </w:t>
      </w:r>
      <w:r w:rsidRPr="007649C4">
        <w:rPr>
          <w:rFonts w:ascii="Cambria" w:eastAsia="Cambria" w:hAnsi="Cambria" w:cs="Cambria"/>
          <w:b/>
          <w:sz w:val="36"/>
          <w:szCs w:val="36"/>
        </w:rPr>
        <w:t xml:space="preserve"> Sujata</w:t>
      </w:r>
    </w:p>
    <w:p w14:paraId="029D2D42" w14:textId="77777777" w:rsidR="00D73C0D" w:rsidRDefault="00D73C0D">
      <w:pPr>
        <w:spacing w:line="240" w:lineRule="auto"/>
        <w:jc w:val="center"/>
        <w:rPr>
          <w:rFonts w:ascii="Cambria" w:eastAsia="Cambria" w:hAnsi="Cambria" w:cs="Cambria"/>
          <w:sz w:val="24"/>
          <w:szCs w:val="24"/>
        </w:rPr>
      </w:pPr>
    </w:p>
    <w:p w14:paraId="62DDF58C" w14:textId="77777777" w:rsidR="00D73C0D" w:rsidRDefault="00D73C0D">
      <w:pPr>
        <w:spacing w:line="240" w:lineRule="auto"/>
        <w:jc w:val="center"/>
        <w:rPr>
          <w:rFonts w:ascii="Cambria" w:eastAsia="Cambria" w:hAnsi="Cambria" w:cs="Cambria"/>
          <w:sz w:val="24"/>
          <w:szCs w:val="24"/>
        </w:rPr>
      </w:pPr>
    </w:p>
    <w:p w14:paraId="7821DB04" w14:textId="77777777" w:rsidR="00D73C0D" w:rsidRDefault="00D73C0D">
      <w:pPr>
        <w:jc w:val="center"/>
        <w:rPr>
          <w:rFonts w:ascii="Cambria" w:eastAsia="Cambria" w:hAnsi="Cambria" w:cs="Cambria"/>
          <w:sz w:val="24"/>
          <w:szCs w:val="24"/>
        </w:rPr>
      </w:pPr>
    </w:p>
    <w:p w14:paraId="45DC3385" w14:textId="77777777" w:rsidR="00D73C0D" w:rsidRDefault="00D73C0D">
      <w:pPr>
        <w:rPr>
          <w:rFonts w:ascii="Cambria" w:eastAsia="Cambria" w:hAnsi="Cambria" w:cs="Cambria"/>
          <w:sz w:val="24"/>
          <w:szCs w:val="24"/>
        </w:rPr>
      </w:pPr>
    </w:p>
    <w:p w14:paraId="2BB153F4" w14:textId="73199174" w:rsidR="00D73C0D" w:rsidRDefault="001B03B0">
      <w:pPr>
        <w:jc w:val="center"/>
        <w:rPr>
          <w:rFonts w:ascii="Cambria" w:eastAsia="Cambria" w:hAnsi="Cambria" w:cs="Cambria"/>
          <w:sz w:val="24"/>
          <w:szCs w:val="24"/>
        </w:rPr>
      </w:pPr>
      <w:r>
        <w:rPr>
          <w:noProof/>
          <w:color w:val="000000"/>
          <w:bdr w:val="none" w:sz="0" w:space="0" w:color="auto" w:frame="1"/>
        </w:rPr>
        <w:drawing>
          <wp:inline distT="0" distB="0" distL="0" distR="0" wp14:anchorId="5AE5E90D" wp14:editId="4B5E135C">
            <wp:extent cx="2133600" cy="1798320"/>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4CEE7AED" w14:textId="77777777" w:rsidR="00D73C0D" w:rsidRDefault="00D73C0D">
      <w:pPr>
        <w:rPr>
          <w:rFonts w:ascii="Cambria" w:eastAsia="Cambria" w:hAnsi="Cambria" w:cs="Cambria"/>
          <w:sz w:val="24"/>
          <w:szCs w:val="24"/>
        </w:rPr>
      </w:pPr>
    </w:p>
    <w:p w14:paraId="73EEB448"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2787145C"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NorthCap University, Gurugram- 122001, India</w:t>
      </w:r>
    </w:p>
    <w:p w14:paraId="0424DDF9" w14:textId="77777777" w:rsidR="00D73C0D" w:rsidRDefault="00EE00B4" w:rsidP="00420FB5">
      <w:pPr>
        <w:jc w:val="center"/>
        <w:rPr>
          <w:rFonts w:ascii="Cambria" w:eastAsia="Cambria" w:hAnsi="Cambria" w:cs="Cambria"/>
          <w:sz w:val="24"/>
          <w:szCs w:val="24"/>
        </w:rPr>
      </w:pPr>
      <w:r>
        <w:rPr>
          <w:rFonts w:ascii="Cambria" w:eastAsia="Cambria" w:hAnsi="Cambria" w:cs="Cambria"/>
          <w:sz w:val="24"/>
          <w:szCs w:val="24"/>
        </w:rPr>
        <w:t>Session 2021</w:t>
      </w:r>
      <w:r w:rsidR="00E91221">
        <w:rPr>
          <w:rFonts w:ascii="Cambria" w:eastAsia="Cambria" w:hAnsi="Cambria" w:cs="Cambria"/>
          <w:sz w:val="24"/>
          <w:szCs w:val="24"/>
        </w:rPr>
        <w:t>-2</w:t>
      </w:r>
      <w:r>
        <w:rPr>
          <w:rFonts w:ascii="Cambria" w:eastAsia="Cambria" w:hAnsi="Cambria" w:cs="Cambria"/>
          <w:sz w:val="24"/>
          <w:szCs w:val="24"/>
        </w:rPr>
        <w:t>2</w:t>
      </w:r>
    </w:p>
    <w:p w14:paraId="1564570D" w14:textId="77777777" w:rsidR="00D73C0D" w:rsidRDefault="00D73C0D">
      <w:pPr>
        <w:rPr>
          <w:rFonts w:ascii="Cambria" w:eastAsia="Cambria" w:hAnsi="Cambria" w:cs="Cambria"/>
          <w:sz w:val="24"/>
          <w:szCs w:val="24"/>
        </w:rPr>
      </w:pPr>
    </w:p>
    <w:p w14:paraId="456C4D09" w14:textId="77777777" w:rsidR="00D73C0D" w:rsidRDefault="00D73C0D">
      <w:pPr>
        <w:rPr>
          <w:rFonts w:ascii="Cambria" w:eastAsia="Cambria" w:hAnsi="Cambria" w:cs="Cambria"/>
          <w:sz w:val="24"/>
          <w:szCs w:val="24"/>
        </w:rPr>
      </w:pPr>
    </w:p>
    <w:p w14:paraId="66D43EC3" w14:textId="77777777" w:rsidR="00D73C0D" w:rsidRDefault="00E91221">
      <w:pPr>
        <w:rPr>
          <w:rFonts w:ascii="Cambria" w:eastAsia="Cambria" w:hAnsi="Cambria" w:cs="Cambria"/>
          <w:i/>
          <w:sz w:val="24"/>
          <w:szCs w:val="24"/>
        </w:rPr>
      </w:pPr>
      <w:r>
        <w:rPr>
          <w:rFonts w:ascii="Cambria" w:eastAsia="Cambria" w:hAnsi="Cambria" w:cs="Cambria"/>
          <w:i/>
          <w:sz w:val="24"/>
          <w:szCs w:val="24"/>
        </w:rPr>
        <w:t xml:space="preserve">Published by: </w:t>
      </w:r>
    </w:p>
    <w:p w14:paraId="7778BFA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School of Engineering and Technology </w:t>
      </w:r>
    </w:p>
    <w:p w14:paraId="6E5CD9A1"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Department of Computer Science &amp; Engineering </w:t>
      </w:r>
    </w:p>
    <w:p w14:paraId="7B15FAC8"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The NorthCap University Gurugram </w:t>
      </w:r>
    </w:p>
    <w:p w14:paraId="1542D042" w14:textId="77777777" w:rsidR="00D73C0D" w:rsidRDefault="00D73C0D">
      <w:pPr>
        <w:rPr>
          <w:rFonts w:ascii="Cambria" w:eastAsia="Cambria" w:hAnsi="Cambria" w:cs="Cambria"/>
          <w:sz w:val="24"/>
          <w:szCs w:val="24"/>
        </w:rPr>
      </w:pPr>
    </w:p>
    <w:p w14:paraId="3F3C225C"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Laboratory Manual is for Internal Circulation only </w:t>
      </w:r>
    </w:p>
    <w:p w14:paraId="00FEE79C" w14:textId="77777777" w:rsidR="00D73C0D" w:rsidRDefault="00D73C0D">
      <w:pPr>
        <w:rPr>
          <w:rFonts w:ascii="Cambria" w:eastAsia="Cambria" w:hAnsi="Cambria" w:cs="Cambria"/>
          <w:sz w:val="24"/>
          <w:szCs w:val="24"/>
        </w:rPr>
      </w:pPr>
    </w:p>
    <w:p w14:paraId="4E080A6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Copyright Reserved </w:t>
      </w:r>
    </w:p>
    <w:p w14:paraId="25835315"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 xml:space="preserve">No part of this Practical Record Book may be </w:t>
      </w:r>
    </w:p>
    <w:p w14:paraId="3A1706C6"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reproduced, used, stored without prior permission of The NorthCap University</w:t>
      </w:r>
    </w:p>
    <w:p w14:paraId="206BB1F9" w14:textId="77777777" w:rsidR="00D73C0D" w:rsidRDefault="00E91221">
      <w:pPr>
        <w:rPr>
          <w:rFonts w:ascii="Cambria" w:eastAsia="Cambria" w:hAnsi="Cambria" w:cs="Cambria"/>
          <w:sz w:val="24"/>
          <w:szCs w:val="24"/>
        </w:rPr>
      </w:pPr>
      <w:r>
        <w:rPr>
          <w:noProof/>
        </w:rPr>
        <w:drawing>
          <wp:anchor distT="0" distB="0" distL="0" distR="0" simplePos="0" relativeHeight="251653120" behindDoc="0" locked="0" layoutInCell="1" hidden="0" allowOverlap="1" wp14:anchorId="0EFCE9A0" wp14:editId="179B5E71">
            <wp:simplePos x="0" y="0"/>
            <wp:positionH relativeFrom="column">
              <wp:posOffset>-85724</wp:posOffset>
            </wp:positionH>
            <wp:positionV relativeFrom="paragraph">
              <wp:posOffset>207009</wp:posOffset>
            </wp:positionV>
            <wp:extent cx="6248400" cy="933450"/>
            <wp:effectExtent l="0" t="0" r="0" b="0"/>
            <wp:wrapSquare wrapText="bothSides" distT="0" distB="0" distL="0" distR="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248400" cy="933450"/>
                    </a:xfrm>
                    <a:prstGeom prst="rect">
                      <a:avLst/>
                    </a:prstGeom>
                    <a:ln/>
                  </pic:spPr>
                </pic:pic>
              </a:graphicData>
            </a:graphic>
          </wp:anchor>
        </w:drawing>
      </w:r>
    </w:p>
    <w:p w14:paraId="5E976157"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rPr>
        <w:drawing>
          <wp:anchor distT="0" distB="0" distL="0" distR="0" simplePos="0" relativeHeight="251654144" behindDoc="0" locked="0" layoutInCell="1" hidden="0" allowOverlap="1" wp14:anchorId="3E82DB2F" wp14:editId="3D1F7483">
            <wp:simplePos x="0" y="0"/>
            <wp:positionH relativeFrom="column">
              <wp:posOffset>-85724</wp:posOffset>
            </wp:positionH>
            <wp:positionV relativeFrom="paragraph">
              <wp:posOffset>885825</wp:posOffset>
            </wp:positionV>
            <wp:extent cx="6248400" cy="590550"/>
            <wp:effectExtent l="0" t="0" r="0" b="0"/>
            <wp:wrapSquare wrapText="bothSides" distT="0" distB="0" distL="0" distR="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248400" cy="590550"/>
                    </a:xfrm>
                    <a:prstGeom prst="rect">
                      <a:avLst/>
                    </a:prstGeom>
                    <a:ln/>
                  </pic:spPr>
                </pic:pic>
              </a:graphicData>
            </a:graphic>
          </wp:anchor>
        </w:drawing>
      </w:r>
    </w:p>
    <w:p w14:paraId="707E362C"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Labs are open up to 7 PM upon request. Students are encouraged to make full use of labs beyond normal lab hours.</w:t>
      </w:r>
    </w:p>
    <w:p w14:paraId="34F12195" w14:textId="77777777" w:rsidR="00D73C0D" w:rsidRDefault="00D73C0D">
      <w:pPr>
        <w:jc w:val="center"/>
        <w:rPr>
          <w:rFonts w:ascii="Cambria" w:eastAsia="Cambria" w:hAnsi="Cambria" w:cs="Cambria"/>
          <w:b/>
          <w:sz w:val="32"/>
          <w:szCs w:val="32"/>
        </w:rPr>
      </w:pPr>
    </w:p>
    <w:p w14:paraId="21A224AD" w14:textId="77777777" w:rsidR="00D73C0D" w:rsidRDefault="00E91221">
      <w:pPr>
        <w:jc w:val="center"/>
        <w:rPr>
          <w:rFonts w:ascii="Cambria" w:eastAsia="Cambria" w:hAnsi="Cambria" w:cs="Cambria"/>
          <w:b/>
          <w:sz w:val="32"/>
          <w:szCs w:val="32"/>
        </w:rPr>
      </w:pPr>
      <w:r>
        <w:rPr>
          <w:rFonts w:ascii="Cambria" w:eastAsia="Cambria" w:hAnsi="Cambria" w:cs="Cambria"/>
          <w:b/>
          <w:sz w:val="32"/>
          <w:szCs w:val="32"/>
        </w:rPr>
        <w:t>PREFACE</w:t>
      </w:r>
    </w:p>
    <w:p w14:paraId="6465C8A1" w14:textId="03F8EDC5" w:rsidR="00D73C0D" w:rsidRDefault="001B03B0">
      <w:pPr>
        <w:spacing w:after="0"/>
        <w:jc w:val="both"/>
        <w:rPr>
          <w:rFonts w:ascii="Cambria" w:eastAsia="Cambria" w:hAnsi="Cambria" w:cs="Cambria"/>
          <w:sz w:val="24"/>
          <w:szCs w:val="24"/>
        </w:rPr>
      </w:pPr>
      <w:r>
        <w:rPr>
          <w:rFonts w:ascii="Cambria" w:eastAsia="Cambria" w:hAnsi="Cambria" w:cs="Cambria"/>
          <w:sz w:val="24"/>
          <w:szCs w:val="24"/>
        </w:rPr>
        <w:t xml:space="preserve">Software Engineering and Project Management </w:t>
      </w:r>
      <w:r w:rsidR="00E91221">
        <w:rPr>
          <w:rFonts w:ascii="Cambria" w:eastAsia="Cambria" w:hAnsi="Cambria" w:cs="Cambria"/>
          <w:sz w:val="24"/>
          <w:szCs w:val="24"/>
        </w:rPr>
        <w:t>Lab Manual is designed to meet the course and program requirements of NCU curriculum for B.Tech III  year students of CSE branch. The concept of the lab work is to give brief practical experience for basic lab skills to students. It provides the space and scope for self-study so that students can come up with new and creative ideas.</w:t>
      </w:r>
    </w:p>
    <w:p w14:paraId="2FCEA2C7" w14:textId="77777777" w:rsidR="00D73C0D" w:rsidRDefault="00D73C0D">
      <w:pPr>
        <w:spacing w:after="0"/>
        <w:jc w:val="both"/>
        <w:rPr>
          <w:rFonts w:ascii="Cambria" w:eastAsia="Cambria" w:hAnsi="Cambria" w:cs="Cambria"/>
          <w:sz w:val="24"/>
          <w:szCs w:val="24"/>
        </w:rPr>
      </w:pPr>
    </w:p>
    <w:p w14:paraId="2547816A" w14:textId="68FBC330"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written on the basis of “teach yourself pattern” and expects that students who come with proper preparation should be able to perform the experiments without any difficulty. Brief introduction to each experiment with information about self-study material is provided. </w:t>
      </w:r>
      <w:r>
        <w:rPr>
          <w:rFonts w:ascii="Times New Roman" w:eastAsia="Times New Roman" w:hAnsi="Times New Roman" w:cs="Times New Roman"/>
          <w:sz w:val="24"/>
          <w:szCs w:val="24"/>
        </w:rPr>
        <w:t>The laboratory exercises</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include</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 xml:space="preserve">understanding Unified Modeling Language and its implementation using open source tool. </w:t>
      </w:r>
      <w:r>
        <w:rPr>
          <w:rFonts w:ascii="Times New Roman" w:eastAsia="Times New Roman" w:hAnsi="Times New Roman" w:cs="Times New Roman"/>
          <w:sz w:val="24"/>
          <w:szCs w:val="24"/>
        </w:rPr>
        <w:t xml:space="preserve">Building basic workflows for </w:t>
      </w:r>
      <w:r w:rsidR="005C1A03">
        <w:rPr>
          <w:rFonts w:ascii="Times New Roman" w:eastAsia="Times New Roman" w:hAnsi="Times New Roman" w:cs="Times New Roman"/>
          <w:sz w:val="24"/>
          <w:szCs w:val="24"/>
        </w:rPr>
        <w:t xml:space="preserve">all the system’s views like Requirements’ view, structural and behavioral view and finally deployment view are discussed </w:t>
      </w:r>
      <w:r>
        <w:rPr>
          <w:rFonts w:ascii="Times New Roman" w:eastAsia="Times New Roman" w:hAnsi="Times New Roman" w:cs="Times New Roman"/>
          <w:sz w:val="24"/>
          <w:szCs w:val="24"/>
        </w:rPr>
        <w:t xml:space="preserve">as part of the curriculum.  Finally, the students would require doing guided and unguided projects. </w:t>
      </w:r>
      <w:r>
        <w:rPr>
          <w:rFonts w:ascii="Cambria" w:eastAsia="Cambria" w:hAnsi="Cambria" w:cs="Cambria"/>
          <w:sz w:val="24"/>
          <w:szCs w:val="24"/>
        </w:rPr>
        <w:t>Students are expected to come thoroughly prepared for the lab. General disciplines, safety guidelines and report writing are also discussed.</w:t>
      </w:r>
    </w:p>
    <w:p w14:paraId="433C802C" w14:textId="77777777" w:rsidR="00D73C0D" w:rsidRDefault="00D73C0D">
      <w:pPr>
        <w:spacing w:after="0"/>
        <w:jc w:val="both"/>
        <w:rPr>
          <w:rFonts w:ascii="Cambria" w:eastAsia="Cambria" w:hAnsi="Cambria" w:cs="Cambria"/>
          <w:sz w:val="24"/>
          <w:szCs w:val="24"/>
        </w:rPr>
      </w:pPr>
    </w:p>
    <w:p w14:paraId="030DE87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a part of curriculum for </w:t>
      </w:r>
      <w:proofErr w:type="spellStart"/>
      <w:r>
        <w:rPr>
          <w:rFonts w:ascii="Cambria" w:eastAsia="Cambria" w:hAnsi="Cambria" w:cs="Cambria"/>
          <w:sz w:val="24"/>
          <w:szCs w:val="24"/>
        </w:rPr>
        <w:t>TheNorthCap</w:t>
      </w:r>
      <w:proofErr w:type="spellEnd"/>
      <w:r>
        <w:rPr>
          <w:rFonts w:ascii="Cambria" w:eastAsia="Cambria" w:hAnsi="Cambria" w:cs="Cambria"/>
          <w:sz w:val="24"/>
          <w:szCs w:val="24"/>
        </w:rPr>
        <w:t xml:space="preserve"> University, Gurugram. Teacher’s copy of the experimental results and answers for the questions are available as sample guidelines.</w:t>
      </w:r>
    </w:p>
    <w:p w14:paraId="479BAD7D" w14:textId="77777777" w:rsidR="00D73C0D" w:rsidRDefault="00D73C0D">
      <w:pPr>
        <w:spacing w:after="0"/>
        <w:jc w:val="both"/>
        <w:rPr>
          <w:rFonts w:ascii="Cambria" w:eastAsia="Cambria" w:hAnsi="Cambria" w:cs="Cambria"/>
          <w:sz w:val="24"/>
          <w:szCs w:val="24"/>
        </w:rPr>
      </w:pPr>
    </w:p>
    <w:p w14:paraId="3A5B7E3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We hope that the lab manual would be useful to students of CSE, ECE branches and the author requests the readers to kindly forward their suggestions / constructive criticism for further improvement of the work book.</w:t>
      </w:r>
    </w:p>
    <w:p w14:paraId="6305BA60" w14:textId="77777777" w:rsidR="00D73C0D" w:rsidRDefault="00D73C0D">
      <w:pPr>
        <w:spacing w:after="0"/>
        <w:jc w:val="both"/>
        <w:rPr>
          <w:rFonts w:ascii="Cambria" w:eastAsia="Cambria" w:hAnsi="Cambria" w:cs="Cambria"/>
          <w:sz w:val="24"/>
          <w:szCs w:val="24"/>
        </w:rPr>
      </w:pPr>
    </w:p>
    <w:p w14:paraId="6DCBF021"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Author expresses deep gratitude to Members, Governing Body-NCU for encouragement and motivation.</w:t>
      </w:r>
    </w:p>
    <w:p w14:paraId="43C81A79"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Authors</w:t>
      </w:r>
    </w:p>
    <w:p w14:paraId="6EAC70CA"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The NorthCap University</w:t>
      </w:r>
    </w:p>
    <w:p w14:paraId="686FF79B"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 xml:space="preserve">Gurugram, India </w:t>
      </w:r>
    </w:p>
    <w:p w14:paraId="6D2496C1" w14:textId="77777777" w:rsidR="005F2E90" w:rsidRDefault="005F2E90">
      <w:pPr>
        <w:widowControl w:val="0"/>
        <w:spacing w:after="0" w:line="240" w:lineRule="auto"/>
        <w:jc w:val="right"/>
        <w:rPr>
          <w:rFonts w:ascii="Cambria" w:eastAsia="Cambria" w:hAnsi="Cambria" w:cs="Cambria"/>
          <w:b/>
          <w:sz w:val="24"/>
          <w:szCs w:val="24"/>
        </w:rPr>
      </w:pPr>
    </w:p>
    <w:p w14:paraId="2FB85A35" w14:textId="77777777" w:rsidR="005F2E90" w:rsidRDefault="005F2E90">
      <w:pPr>
        <w:widowControl w:val="0"/>
        <w:spacing w:after="0" w:line="240" w:lineRule="auto"/>
        <w:jc w:val="right"/>
        <w:rPr>
          <w:rFonts w:ascii="Cambria" w:eastAsia="Cambria" w:hAnsi="Cambria" w:cs="Cambria"/>
          <w:b/>
          <w:sz w:val="24"/>
          <w:szCs w:val="24"/>
        </w:rPr>
      </w:pPr>
    </w:p>
    <w:p w14:paraId="4E6972E7" w14:textId="77777777" w:rsidR="005F2E90" w:rsidRDefault="005F2E90">
      <w:pPr>
        <w:widowControl w:val="0"/>
        <w:spacing w:after="0" w:line="240" w:lineRule="auto"/>
        <w:jc w:val="right"/>
        <w:rPr>
          <w:rFonts w:ascii="Cambria" w:eastAsia="Cambria" w:hAnsi="Cambria" w:cs="Cambria"/>
          <w:b/>
          <w:sz w:val="24"/>
          <w:szCs w:val="24"/>
        </w:rPr>
      </w:pPr>
    </w:p>
    <w:p w14:paraId="3E69E4FB" w14:textId="77777777" w:rsidR="005F2E90" w:rsidRDefault="005F2E90">
      <w:pPr>
        <w:widowControl w:val="0"/>
        <w:spacing w:after="0" w:line="240" w:lineRule="auto"/>
        <w:jc w:val="right"/>
        <w:rPr>
          <w:rFonts w:ascii="Cambria" w:eastAsia="Cambria" w:hAnsi="Cambria" w:cs="Cambria"/>
          <w:b/>
          <w:sz w:val="24"/>
          <w:szCs w:val="24"/>
        </w:rPr>
      </w:pPr>
    </w:p>
    <w:p w14:paraId="7F823B95" w14:textId="77777777" w:rsidR="005F2E90" w:rsidRDefault="005F2E90">
      <w:pPr>
        <w:widowControl w:val="0"/>
        <w:spacing w:after="0" w:line="240" w:lineRule="auto"/>
        <w:jc w:val="right"/>
        <w:rPr>
          <w:rFonts w:ascii="Cambria" w:eastAsia="Cambria" w:hAnsi="Cambria" w:cs="Cambria"/>
          <w:b/>
          <w:sz w:val="24"/>
          <w:szCs w:val="24"/>
        </w:rPr>
      </w:pPr>
    </w:p>
    <w:p w14:paraId="4234D17E" w14:textId="77777777" w:rsidR="005F2E90" w:rsidRDefault="005F2E90">
      <w:pPr>
        <w:widowControl w:val="0"/>
        <w:spacing w:after="0" w:line="240" w:lineRule="auto"/>
        <w:jc w:val="right"/>
        <w:rPr>
          <w:rFonts w:ascii="Cambria" w:eastAsia="Cambria" w:hAnsi="Cambria" w:cs="Cambria"/>
          <w:b/>
          <w:sz w:val="24"/>
          <w:szCs w:val="24"/>
        </w:rPr>
      </w:pPr>
    </w:p>
    <w:p w14:paraId="7F55AD1B" w14:textId="77777777" w:rsidR="005F2E90" w:rsidRDefault="005F2E90">
      <w:pPr>
        <w:widowControl w:val="0"/>
        <w:spacing w:after="0" w:line="240" w:lineRule="auto"/>
        <w:jc w:val="right"/>
        <w:rPr>
          <w:rFonts w:ascii="Cambria" w:eastAsia="Cambria" w:hAnsi="Cambria" w:cs="Cambria"/>
          <w:b/>
          <w:sz w:val="24"/>
          <w:szCs w:val="24"/>
        </w:rPr>
      </w:pPr>
    </w:p>
    <w:p w14:paraId="2A7AE9D3" w14:textId="77777777" w:rsidR="00D73C0D" w:rsidRDefault="00D73C0D">
      <w:pPr>
        <w:widowControl w:val="0"/>
        <w:spacing w:after="0" w:line="240" w:lineRule="auto"/>
        <w:jc w:val="right"/>
        <w:rPr>
          <w:rFonts w:ascii="Cambria" w:eastAsia="Cambria" w:hAnsi="Cambria" w:cs="Cambria"/>
          <w:b/>
          <w:sz w:val="24"/>
          <w:szCs w:val="24"/>
        </w:rPr>
      </w:pPr>
    </w:p>
    <w:tbl>
      <w:tblPr>
        <w:tblStyle w:val="a0"/>
        <w:tblW w:w="102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2"/>
        <w:gridCol w:w="9217"/>
      </w:tblGrid>
      <w:tr w:rsidR="00D73C0D" w14:paraId="36DA7F87" w14:textId="77777777">
        <w:trPr>
          <w:trHeight w:val="783"/>
          <w:jc w:val="center"/>
        </w:trPr>
        <w:tc>
          <w:tcPr>
            <w:tcW w:w="10229" w:type="dxa"/>
            <w:gridSpan w:val="2"/>
            <w:vAlign w:val="bottom"/>
          </w:tcPr>
          <w:p w14:paraId="48690870" w14:textId="77777777" w:rsidR="00D73C0D" w:rsidRDefault="00D73C0D">
            <w:pPr>
              <w:jc w:val="center"/>
              <w:rPr>
                <w:rFonts w:ascii="Cambria" w:eastAsia="Cambria" w:hAnsi="Cambria" w:cs="Cambria"/>
                <w:b/>
                <w:sz w:val="24"/>
                <w:szCs w:val="24"/>
              </w:rPr>
            </w:pPr>
          </w:p>
          <w:p w14:paraId="007580CA" w14:textId="77777777" w:rsidR="00D73C0D" w:rsidRDefault="00E91221">
            <w:pPr>
              <w:jc w:val="center"/>
              <w:rPr>
                <w:rFonts w:ascii="Cambria" w:eastAsia="Cambria" w:hAnsi="Cambria" w:cs="Cambria"/>
                <w:sz w:val="24"/>
                <w:szCs w:val="24"/>
              </w:rPr>
            </w:pPr>
            <w:r>
              <w:rPr>
                <w:rFonts w:ascii="Cambria" w:eastAsia="Cambria" w:hAnsi="Cambria" w:cs="Cambria"/>
                <w:b/>
                <w:sz w:val="24"/>
                <w:szCs w:val="24"/>
              </w:rPr>
              <w:t>CONTENTS</w:t>
            </w:r>
          </w:p>
        </w:tc>
      </w:tr>
      <w:tr w:rsidR="00D73C0D" w14:paraId="2B71263C" w14:textId="77777777">
        <w:trPr>
          <w:trHeight w:val="783"/>
          <w:jc w:val="center"/>
        </w:trPr>
        <w:tc>
          <w:tcPr>
            <w:tcW w:w="1012" w:type="dxa"/>
            <w:vAlign w:val="bottom"/>
          </w:tcPr>
          <w:p w14:paraId="775B3615"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Sr No</w:t>
            </w:r>
          </w:p>
        </w:tc>
        <w:tc>
          <w:tcPr>
            <w:tcW w:w="9217" w:type="dxa"/>
            <w:vAlign w:val="bottom"/>
          </w:tcPr>
          <w:p w14:paraId="0136B958"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Details</w:t>
            </w:r>
          </w:p>
        </w:tc>
      </w:tr>
      <w:tr w:rsidR="00D73C0D" w14:paraId="6904A748" w14:textId="77777777">
        <w:trPr>
          <w:trHeight w:val="783"/>
          <w:jc w:val="center"/>
        </w:trPr>
        <w:tc>
          <w:tcPr>
            <w:tcW w:w="1012" w:type="dxa"/>
            <w:vAlign w:val="bottom"/>
          </w:tcPr>
          <w:p w14:paraId="2ED4874B"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1</w:t>
            </w:r>
          </w:p>
        </w:tc>
        <w:tc>
          <w:tcPr>
            <w:tcW w:w="9217" w:type="dxa"/>
            <w:vAlign w:val="bottom"/>
          </w:tcPr>
          <w:p w14:paraId="2A570FC4"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Syllabus</w:t>
            </w:r>
          </w:p>
        </w:tc>
      </w:tr>
      <w:tr w:rsidR="00D73C0D" w14:paraId="4951BB06" w14:textId="77777777">
        <w:trPr>
          <w:trHeight w:val="783"/>
          <w:jc w:val="center"/>
        </w:trPr>
        <w:tc>
          <w:tcPr>
            <w:tcW w:w="1012" w:type="dxa"/>
            <w:vAlign w:val="bottom"/>
          </w:tcPr>
          <w:p w14:paraId="72926BE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2</w:t>
            </w:r>
          </w:p>
        </w:tc>
        <w:tc>
          <w:tcPr>
            <w:tcW w:w="9217" w:type="dxa"/>
            <w:vAlign w:val="bottom"/>
          </w:tcPr>
          <w:p w14:paraId="76417C7D"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Introduction</w:t>
            </w:r>
          </w:p>
        </w:tc>
      </w:tr>
      <w:tr w:rsidR="00D73C0D" w14:paraId="4F51917E" w14:textId="77777777">
        <w:trPr>
          <w:trHeight w:val="783"/>
          <w:jc w:val="center"/>
        </w:trPr>
        <w:tc>
          <w:tcPr>
            <w:tcW w:w="1012" w:type="dxa"/>
            <w:vAlign w:val="bottom"/>
          </w:tcPr>
          <w:p w14:paraId="5F80B98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3</w:t>
            </w:r>
          </w:p>
        </w:tc>
        <w:tc>
          <w:tcPr>
            <w:tcW w:w="9217" w:type="dxa"/>
            <w:vAlign w:val="bottom"/>
          </w:tcPr>
          <w:p w14:paraId="68599261" w14:textId="77777777" w:rsidR="00D73C0D" w:rsidRDefault="00E91221">
            <w:pPr>
              <w:ind w:left="60"/>
              <w:jc w:val="center"/>
              <w:rPr>
                <w:rFonts w:ascii="Cambria" w:eastAsia="Cambria" w:hAnsi="Cambria" w:cs="Cambria"/>
                <w:b/>
                <w:sz w:val="24"/>
                <w:szCs w:val="24"/>
              </w:rPr>
            </w:pPr>
            <w:r>
              <w:rPr>
                <w:rFonts w:ascii="Cambria" w:eastAsia="Cambria" w:hAnsi="Cambria" w:cs="Cambria"/>
                <w:b/>
                <w:sz w:val="24"/>
                <w:szCs w:val="24"/>
              </w:rPr>
              <w:t>Lab Requirement</w:t>
            </w:r>
          </w:p>
        </w:tc>
      </w:tr>
      <w:tr w:rsidR="00D73C0D" w14:paraId="1A583F8A" w14:textId="77777777">
        <w:trPr>
          <w:trHeight w:val="783"/>
          <w:jc w:val="center"/>
        </w:trPr>
        <w:tc>
          <w:tcPr>
            <w:tcW w:w="1012" w:type="dxa"/>
            <w:vAlign w:val="bottom"/>
          </w:tcPr>
          <w:p w14:paraId="07476B1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4</w:t>
            </w:r>
          </w:p>
        </w:tc>
        <w:tc>
          <w:tcPr>
            <w:tcW w:w="9217" w:type="dxa"/>
            <w:vAlign w:val="bottom"/>
          </w:tcPr>
          <w:p w14:paraId="59E3FC70"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General Instructions</w:t>
            </w:r>
          </w:p>
        </w:tc>
      </w:tr>
      <w:tr w:rsidR="00D73C0D" w14:paraId="582FBA44" w14:textId="77777777">
        <w:trPr>
          <w:trHeight w:val="783"/>
          <w:jc w:val="center"/>
        </w:trPr>
        <w:tc>
          <w:tcPr>
            <w:tcW w:w="1012" w:type="dxa"/>
            <w:vAlign w:val="bottom"/>
          </w:tcPr>
          <w:p w14:paraId="468A455C"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5</w:t>
            </w:r>
          </w:p>
        </w:tc>
        <w:tc>
          <w:tcPr>
            <w:tcW w:w="9217" w:type="dxa"/>
            <w:vAlign w:val="bottom"/>
          </w:tcPr>
          <w:p w14:paraId="4193A50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List of Experiments</w:t>
            </w:r>
          </w:p>
        </w:tc>
      </w:tr>
      <w:tr w:rsidR="00D73C0D" w14:paraId="47C6A67E" w14:textId="77777777">
        <w:trPr>
          <w:trHeight w:val="783"/>
          <w:jc w:val="center"/>
        </w:trPr>
        <w:tc>
          <w:tcPr>
            <w:tcW w:w="1012" w:type="dxa"/>
            <w:vAlign w:val="bottom"/>
          </w:tcPr>
          <w:p w14:paraId="3A0994A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6</w:t>
            </w:r>
          </w:p>
        </w:tc>
        <w:tc>
          <w:tcPr>
            <w:tcW w:w="9217" w:type="dxa"/>
            <w:vAlign w:val="bottom"/>
          </w:tcPr>
          <w:p w14:paraId="1C997FC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List of Projects</w:t>
            </w:r>
          </w:p>
        </w:tc>
      </w:tr>
      <w:tr w:rsidR="00D73C0D" w14:paraId="26C08484" w14:textId="77777777">
        <w:trPr>
          <w:trHeight w:val="783"/>
          <w:jc w:val="center"/>
        </w:trPr>
        <w:tc>
          <w:tcPr>
            <w:tcW w:w="1012" w:type="dxa"/>
            <w:vAlign w:val="bottom"/>
          </w:tcPr>
          <w:p w14:paraId="2AEDFD0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7</w:t>
            </w:r>
          </w:p>
        </w:tc>
        <w:tc>
          <w:tcPr>
            <w:tcW w:w="9217" w:type="dxa"/>
            <w:vAlign w:val="bottom"/>
          </w:tcPr>
          <w:p w14:paraId="0710B37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Rubrics</w:t>
            </w:r>
          </w:p>
        </w:tc>
      </w:tr>
      <w:tr w:rsidR="00D73C0D" w14:paraId="4D643F12" w14:textId="77777777">
        <w:trPr>
          <w:trHeight w:val="783"/>
          <w:jc w:val="center"/>
        </w:trPr>
        <w:tc>
          <w:tcPr>
            <w:tcW w:w="1012" w:type="dxa"/>
            <w:vAlign w:val="bottom"/>
          </w:tcPr>
          <w:p w14:paraId="42A8719A"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8</w:t>
            </w:r>
          </w:p>
        </w:tc>
        <w:tc>
          <w:tcPr>
            <w:tcW w:w="9217" w:type="dxa"/>
            <w:vAlign w:val="bottom"/>
          </w:tcPr>
          <w:p w14:paraId="531AFCE2"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1 (Format of Lab Report)</w:t>
            </w:r>
          </w:p>
        </w:tc>
      </w:tr>
      <w:tr w:rsidR="00D73C0D" w14:paraId="23797A21" w14:textId="77777777">
        <w:trPr>
          <w:trHeight w:val="783"/>
          <w:jc w:val="center"/>
        </w:trPr>
        <w:tc>
          <w:tcPr>
            <w:tcW w:w="1012" w:type="dxa"/>
            <w:vAlign w:val="bottom"/>
          </w:tcPr>
          <w:p w14:paraId="19D46EA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9</w:t>
            </w:r>
          </w:p>
        </w:tc>
        <w:tc>
          <w:tcPr>
            <w:tcW w:w="9217" w:type="dxa"/>
            <w:vAlign w:val="bottom"/>
          </w:tcPr>
          <w:p w14:paraId="05A4EF35"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2 (Format of Project Report)</w:t>
            </w:r>
          </w:p>
        </w:tc>
      </w:tr>
    </w:tbl>
    <w:p w14:paraId="064F0E79" w14:textId="77777777" w:rsidR="00D73C0D" w:rsidRDefault="00D73C0D">
      <w:pPr>
        <w:widowControl w:val="0"/>
        <w:spacing w:after="0" w:line="240" w:lineRule="auto"/>
        <w:ind w:left="720"/>
        <w:jc w:val="both"/>
        <w:rPr>
          <w:rFonts w:ascii="Cambria" w:eastAsia="Cambria" w:hAnsi="Cambria" w:cs="Cambria"/>
          <w:b/>
          <w:sz w:val="24"/>
          <w:szCs w:val="24"/>
        </w:rPr>
      </w:pPr>
    </w:p>
    <w:p w14:paraId="21EADA34" w14:textId="77777777" w:rsidR="00D73C0D" w:rsidRDefault="00D73C0D">
      <w:pPr>
        <w:widowControl w:val="0"/>
        <w:spacing w:after="0" w:line="240" w:lineRule="auto"/>
        <w:ind w:left="720"/>
        <w:jc w:val="both"/>
        <w:rPr>
          <w:rFonts w:ascii="Cambria" w:eastAsia="Cambria" w:hAnsi="Cambria" w:cs="Cambria"/>
          <w:b/>
          <w:sz w:val="24"/>
          <w:szCs w:val="24"/>
        </w:rPr>
      </w:pPr>
    </w:p>
    <w:p w14:paraId="49C1B0BE" w14:textId="77777777" w:rsidR="00D73C0D" w:rsidRDefault="00D73C0D">
      <w:pPr>
        <w:widowControl w:val="0"/>
        <w:spacing w:after="0" w:line="240" w:lineRule="auto"/>
        <w:ind w:left="720"/>
        <w:jc w:val="both"/>
        <w:rPr>
          <w:rFonts w:ascii="Cambria" w:eastAsia="Cambria" w:hAnsi="Cambria" w:cs="Cambria"/>
          <w:b/>
          <w:sz w:val="24"/>
          <w:szCs w:val="24"/>
        </w:rPr>
      </w:pPr>
    </w:p>
    <w:p w14:paraId="26A6372D" w14:textId="77777777" w:rsidR="00D73C0D" w:rsidRDefault="00D73C0D">
      <w:pPr>
        <w:widowControl w:val="0"/>
        <w:spacing w:after="0" w:line="240" w:lineRule="auto"/>
        <w:ind w:left="720"/>
        <w:jc w:val="both"/>
        <w:rPr>
          <w:rFonts w:ascii="Cambria" w:eastAsia="Cambria" w:hAnsi="Cambria" w:cs="Cambria"/>
          <w:b/>
          <w:sz w:val="24"/>
          <w:szCs w:val="24"/>
        </w:rPr>
      </w:pPr>
    </w:p>
    <w:p w14:paraId="519F7E22" w14:textId="77777777" w:rsidR="00D73C0D" w:rsidRDefault="00D73C0D">
      <w:pPr>
        <w:widowControl w:val="0"/>
        <w:spacing w:after="0" w:line="240" w:lineRule="auto"/>
        <w:ind w:left="720"/>
        <w:jc w:val="both"/>
        <w:rPr>
          <w:rFonts w:ascii="Cambria" w:eastAsia="Cambria" w:hAnsi="Cambria" w:cs="Cambria"/>
          <w:b/>
          <w:sz w:val="24"/>
          <w:szCs w:val="24"/>
        </w:rPr>
      </w:pPr>
    </w:p>
    <w:p w14:paraId="5F03BFD4"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INTRODUCTION</w:t>
      </w:r>
      <w:r w:rsidR="00392C5A">
        <w:pict w14:anchorId="1B71E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2050" type="#_x0000_t75" style="position:absolute;left:0;text-align:left;margin-left:-242.15pt;margin-top:16.6pt;width:5.7pt;height:8.8pt;z-index:251662336;visibility:visible;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">
            <v:imagedata r:id="rId11" o:title=""/>
            <o:lock v:ext="edit" rotation="t" aspectratio="f"/>
            <w10:wrap anchorx="margin"/>
          </v:shape>
        </w:pict>
      </w:r>
    </w:p>
    <w:p w14:paraId="2DE306CD" w14:textId="77777777" w:rsidR="00D73C0D" w:rsidRDefault="00D73C0D">
      <w:pPr>
        <w:widowControl w:val="0"/>
        <w:spacing w:after="0" w:line="240" w:lineRule="auto"/>
        <w:ind w:left="720"/>
        <w:jc w:val="both"/>
        <w:rPr>
          <w:rFonts w:ascii="Cambria" w:eastAsia="Cambria" w:hAnsi="Cambria" w:cs="Cambria"/>
          <w:b/>
          <w:sz w:val="24"/>
          <w:szCs w:val="24"/>
        </w:rPr>
      </w:pPr>
    </w:p>
    <w:p w14:paraId="7988B7B1" w14:textId="77777777" w:rsidR="00D73C0D" w:rsidRDefault="00E91221">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That ‘learning is a continuous process’ cannot be over emphasized. The theoretical knowledge gained during lecture sessions need to be strengthened through practical experimentation. Thus practical makes an integral part of a learning process.</w:t>
      </w:r>
    </w:p>
    <w:p w14:paraId="0CFBFD9C" w14:textId="77777777" w:rsidR="00D73C0D" w:rsidRDefault="00D73C0D">
      <w:pPr>
        <w:widowControl w:val="0"/>
        <w:spacing w:after="0" w:line="240" w:lineRule="auto"/>
        <w:ind w:left="360"/>
        <w:jc w:val="both"/>
        <w:rPr>
          <w:rFonts w:ascii="Cambria" w:eastAsia="Cambria" w:hAnsi="Cambria" w:cs="Cambria"/>
          <w:sz w:val="24"/>
          <w:szCs w:val="24"/>
        </w:rPr>
      </w:pPr>
    </w:p>
    <w:p w14:paraId="3A3D0A56" w14:textId="77777777" w:rsidR="00D73C0D" w:rsidRDefault="00E91221">
      <w:pPr>
        <w:widowControl w:val="0"/>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52C255B7" w14:textId="77777777" w:rsidR="00D73C0D" w:rsidRDefault="00D73C0D">
      <w:pPr>
        <w:widowControl w:val="0"/>
        <w:spacing w:after="0" w:line="240" w:lineRule="auto"/>
        <w:ind w:left="360"/>
        <w:jc w:val="both"/>
        <w:rPr>
          <w:rFonts w:ascii="Cambria" w:eastAsia="Cambria" w:hAnsi="Cambria" w:cs="Cambria"/>
          <w:sz w:val="24"/>
          <w:szCs w:val="24"/>
        </w:rPr>
      </w:pPr>
    </w:p>
    <w:p w14:paraId="045F2A78" w14:textId="1DDC208D" w:rsidR="00D73C0D" w:rsidRDefault="00E91221" w:rsidP="00E44CD0">
      <w:pPr>
        <w:widowControl w:val="0"/>
        <w:numPr>
          <w:ilvl w:val="0"/>
          <w:numId w:val="4"/>
        </w:numPr>
        <w:spacing w:after="0"/>
        <w:jc w:val="both"/>
      </w:pPr>
      <w:r>
        <w:rPr>
          <w:rFonts w:ascii="Times New Roman" w:eastAsia="Times New Roman" w:hAnsi="Times New Roman" w:cs="Times New Roman"/>
          <w:sz w:val="24"/>
          <w:szCs w:val="24"/>
        </w:rPr>
        <w:t xml:space="preserve">To familiarize the students with the basic concepts of </w:t>
      </w:r>
      <w:r w:rsidR="005B1E5F">
        <w:rPr>
          <w:rFonts w:ascii="Times New Roman" w:eastAsia="Times New Roman" w:hAnsi="Times New Roman" w:cs="Times New Roman"/>
          <w:sz w:val="24"/>
          <w:szCs w:val="24"/>
        </w:rPr>
        <w:t>Unified Modelling Language</w:t>
      </w:r>
      <w:r>
        <w:rPr>
          <w:rFonts w:ascii="Times New Roman" w:eastAsia="Times New Roman" w:hAnsi="Times New Roman" w:cs="Times New Roman"/>
          <w:sz w:val="24"/>
          <w:szCs w:val="24"/>
        </w:rPr>
        <w:t>. The lab sessions will be based on exploring the concepts discussed in class.</w:t>
      </w:r>
    </w:p>
    <w:p w14:paraId="42302067" w14:textId="5A8C1976" w:rsidR="005B1E5F" w:rsidRDefault="005B1E5F" w:rsidP="00E44CD0">
      <w:pPr>
        <w:pStyle w:val="ListParagraph"/>
        <w:widowControl w:val="0"/>
        <w:numPr>
          <w:ilvl w:val="0"/>
          <w:numId w:val="4"/>
        </w:numPr>
        <w:spacing w:before="4" w:line="280" w:lineRule="auto"/>
        <w:ind w:right="158"/>
        <w:jc w:val="both"/>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 xml:space="preserve">Learn the object-oriented analysis phase by understanding the methods of class elicitation and finding the classes in an object- oriented </w:t>
      </w:r>
      <w:r>
        <w:rPr>
          <w:rFonts w:ascii="Times New Roman" w:eastAsia="Times New Roman" w:hAnsi="Times New Roman" w:cs="Times New Roman"/>
          <w:sz w:val="24"/>
          <w:szCs w:val="24"/>
        </w:rPr>
        <w:t xml:space="preserve">Systems </w:t>
      </w:r>
    </w:p>
    <w:p w14:paraId="4BB99C6F" w14:textId="26F59A9B" w:rsidR="005B1E5F" w:rsidRP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Design the Interaction diagrams, sequence and collaboration diagrams with the help of software engineering tool.</w:t>
      </w:r>
    </w:p>
    <w:p w14:paraId="37390660" w14:textId="56B47879" w:rsid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 to design the test cases. </w:t>
      </w:r>
    </w:p>
    <w:p w14:paraId="55584D92" w14:textId="060D9AC6" w:rsidR="005F2E90" w:rsidRPr="005F2E90"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F2E90">
        <w:rPr>
          <w:rFonts w:ascii="Times New Roman" w:eastAsia="Times New Roman" w:hAnsi="Times New Roman" w:cs="Times New Roman"/>
          <w:sz w:val="24"/>
          <w:szCs w:val="24"/>
        </w:rPr>
        <w:t>Hands-on experience</w:t>
      </w:r>
    </w:p>
    <w:p w14:paraId="34769609" w14:textId="77777777" w:rsidR="00D73C0D" w:rsidRDefault="00D73C0D" w:rsidP="005B1E5F">
      <w:pPr>
        <w:widowControl w:val="0"/>
        <w:spacing w:after="0" w:line="240" w:lineRule="auto"/>
        <w:jc w:val="both"/>
        <w:rPr>
          <w:rFonts w:ascii="Cambria" w:eastAsia="Cambria" w:hAnsi="Cambria" w:cs="Cambria"/>
          <w:b/>
          <w:sz w:val="24"/>
          <w:szCs w:val="24"/>
        </w:rPr>
      </w:pPr>
    </w:p>
    <w:p w14:paraId="44669649"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LAB REQUIREMENTS</w:t>
      </w:r>
    </w:p>
    <w:p w14:paraId="2EA03F25" w14:textId="77777777" w:rsidR="00D73C0D" w:rsidRDefault="00D73C0D">
      <w:pPr>
        <w:widowControl w:val="0"/>
        <w:spacing w:after="0" w:line="240" w:lineRule="auto"/>
        <w:ind w:left="720"/>
        <w:jc w:val="both"/>
        <w:rPr>
          <w:rFonts w:ascii="Cambria" w:eastAsia="Cambria" w:hAnsi="Cambria" w:cs="Cambria"/>
          <w:sz w:val="24"/>
          <w:szCs w:val="24"/>
        </w:rPr>
      </w:pPr>
    </w:p>
    <w:p w14:paraId="54A33300" w14:textId="77777777" w:rsidR="00D73C0D" w:rsidRDefault="00D73C0D">
      <w:pPr>
        <w:widowControl w:val="0"/>
        <w:spacing w:after="0" w:line="240" w:lineRule="auto"/>
        <w:ind w:left="720"/>
        <w:jc w:val="both"/>
        <w:rPr>
          <w:rFonts w:ascii="Cambria" w:eastAsia="Cambria" w:hAnsi="Cambria" w:cs="Cambria"/>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D73C0D" w14:paraId="7E485CAE" w14:textId="77777777">
        <w:tc>
          <w:tcPr>
            <w:tcW w:w="918" w:type="dxa"/>
          </w:tcPr>
          <w:p w14:paraId="13E868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No.</w:t>
            </w:r>
          </w:p>
        </w:tc>
        <w:tc>
          <w:tcPr>
            <w:tcW w:w="2880" w:type="dxa"/>
          </w:tcPr>
          <w:p w14:paraId="55FFFC75"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ments</w:t>
            </w:r>
          </w:p>
        </w:tc>
        <w:tc>
          <w:tcPr>
            <w:tcW w:w="5058" w:type="dxa"/>
          </w:tcPr>
          <w:p w14:paraId="5884EB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Details</w:t>
            </w:r>
          </w:p>
        </w:tc>
      </w:tr>
      <w:tr w:rsidR="00D73C0D" w14:paraId="60D00D24" w14:textId="77777777">
        <w:tc>
          <w:tcPr>
            <w:tcW w:w="918" w:type="dxa"/>
          </w:tcPr>
          <w:p w14:paraId="3918863C"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1</w:t>
            </w:r>
          </w:p>
        </w:tc>
        <w:tc>
          <w:tcPr>
            <w:tcW w:w="2880" w:type="dxa"/>
          </w:tcPr>
          <w:p w14:paraId="7CE26B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oftware Requirements</w:t>
            </w:r>
          </w:p>
        </w:tc>
        <w:tc>
          <w:tcPr>
            <w:tcW w:w="5058" w:type="dxa"/>
          </w:tcPr>
          <w:p w14:paraId="3B6C3E06" w14:textId="77777777" w:rsidR="00D73C0D" w:rsidRDefault="005B1E5F" w:rsidP="005B1E5F">
            <w:pPr>
              <w:widowControl w:val="0"/>
              <w:jc w:val="both"/>
              <w:rPr>
                <w:rFonts w:ascii="Cambria" w:eastAsia="Cambria" w:hAnsi="Cambria" w:cs="Cambria"/>
                <w:b/>
                <w:sz w:val="24"/>
                <w:szCs w:val="24"/>
              </w:rPr>
            </w:pPr>
            <w:r>
              <w:rPr>
                <w:rFonts w:ascii="Cambria" w:eastAsia="Cambria" w:hAnsi="Cambria" w:cs="Cambria"/>
                <w:b/>
                <w:sz w:val="24"/>
                <w:szCs w:val="24"/>
              </w:rPr>
              <w:t xml:space="preserve">Open Source Tools </w:t>
            </w:r>
          </w:p>
          <w:p w14:paraId="0CA2E8F7" w14:textId="42944BB7" w:rsidR="005B1E5F" w:rsidRDefault="00392C5A" w:rsidP="005B1E5F">
            <w:pPr>
              <w:widowControl w:val="0"/>
              <w:jc w:val="both"/>
              <w:rPr>
                <w:rFonts w:ascii="Cambria" w:eastAsia="Cambria" w:hAnsi="Cambria" w:cs="Cambria"/>
                <w:b/>
                <w:sz w:val="24"/>
                <w:szCs w:val="24"/>
              </w:rPr>
            </w:pPr>
            <w:hyperlink r:id="rId12" w:history="1">
              <w:r w:rsidR="005B1E5F">
                <w:rPr>
                  <w:rStyle w:val="Hyperlink"/>
                </w:rPr>
                <w:t>https://app.diagrams.net/</w:t>
              </w:r>
            </w:hyperlink>
          </w:p>
        </w:tc>
      </w:tr>
      <w:tr w:rsidR="00D73C0D" w14:paraId="3BAA54CE" w14:textId="77777777" w:rsidTr="007E67DC">
        <w:trPr>
          <w:trHeight w:val="1070"/>
        </w:trPr>
        <w:tc>
          <w:tcPr>
            <w:tcW w:w="918" w:type="dxa"/>
          </w:tcPr>
          <w:p w14:paraId="28950DDF"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2</w:t>
            </w:r>
          </w:p>
        </w:tc>
        <w:tc>
          <w:tcPr>
            <w:tcW w:w="2880" w:type="dxa"/>
          </w:tcPr>
          <w:p w14:paraId="7941FE26"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Operating System</w:t>
            </w:r>
          </w:p>
        </w:tc>
        <w:tc>
          <w:tcPr>
            <w:tcW w:w="5058" w:type="dxa"/>
          </w:tcPr>
          <w:p w14:paraId="73BFE559" w14:textId="77777777" w:rsidR="00D73C0D" w:rsidRDefault="00D73C0D">
            <w:pPr>
              <w:widowControl w:val="0"/>
              <w:jc w:val="both"/>
              <w:rPr>
                <w:rFonts w:ascii="Cambria" w:eastAsia="Cambria" w:hAnsi="Cambria" w:cs="Cambria"/>
                <w:b/>
                <w:sz w:val="24"/>
                <w:szCs w:val="24"/>
              </w:rPr>
            </w:pPr>
          </w:p>
          <w:p w14:paraId="42AE817C" w14:textId="29AA8F69" w:rsidR="00D73C0D" w:rsidRDefault="007E67DC" w:rsidP="007E67DC">
            <w:pPr>
              <w:widowControl w:val="0"/>
              <w:shd w:val="clear" w:color="auto" w:fill="FFFFFF"/>
              <w:spacing w:after="440"/>
              <w:rPr>
                <w:rFonts w:ascii="Arial" w:eastAsia="Arial" w:hAnsi="Arial" w:cs="Arial"/>
                <w:b/>
                <w:color w:val="555555"/>
                <w:sz w:val="23"/>
                <w:szCs w:val="23"/>
              </w:rPr>
            </w:pPr>
            <w:r>
              <w:rPr>
                <w:rFonts w:ascii="Arial" w:eastAsia="Arial" w:hAnsi="Arial" w:cs="Arial"/>
                <w:b/>
                <w:color w:val="555555"/>
                <w:sz w:val="23"/>
                <w:szCs w:val="23"/>
              </w:rPr>
              <w:t>Modern Operating System</w:t>
            </w:r>
          </w:p>
        </w:tc>
      </w:tr>
      <w:tr w:rsidR="00D73C0D" w14:paraId="5645D820" w14:textId="77777777">
        <w:tc>
          <w:tcPr>
            <w:tcW w:w="918" w:type="dxa"/>
          </w:tcPr>
          <w:p w14:paraId="108425C0"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3</w:t>
            </w:r>
          </w:p>
        </w:tc>
        <w:tc>
          <w:tcPr>
            <w:tcW w:w="2880" w:type="dxa"/>
          </w:tcPr>
          <w:p w14:paraId="38A8F218"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Hardware Requirements</w:t>
            </w:r>
          </w:p>
        </w:tc>
        <w:tc>
          <w:tcPr>
            <w:tcW w:w="5058" w:type="dxa"/>
          </w:tcPr>
          <w:p w14:paraId="445C572A"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Modern Operating System:</w:t>
            </w:r>
          </w:p>
          <w:p w14:paraId="2588B4EF"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x86 64-bit CPU (Intel / AMD architecture)</w:t>
            </w:r>
          </w:p>
          <w:p w14:paraId="08920407"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4 GB RAM.</w:t>
            </w:r>
          </w:p>
          <w:p w14:paraId="64B133CB" w14:textId="77777777" w:rsidR="00D73C0D" w:rsidRDefault="00E91221" w:rsidP="00E44CD0">
            <w:pPr>
              <w:widowControl w:val="0"/>
              <w:numPr>
                <w:ilvl w:val="0"/>
                <w:numId w:val="5"/>
              </w:numPr>
              <w:shd w:val="clear" w:color="auto" w:fill="FFFFFF"/>
              <w:spacing w:after="60"/>
              <w:rPr>
                <w:b/>
              </w:rPr>
            </w:pPr>
            <w:r>
              <w:rPr>
                <w:rFonts w:ascii="Arial" w:eastAsia="Arial" w:hAnsi="Arial" w:cs="Arial"/>
                <w:b/>
                <w:color w:val="202124"/>
                <w:sz w:val="24"/>
                <w:szCs w:val="24"/>
              </w:rPr>
              <w:t>5 GB free disk space</w:t>
            </w:r>
          </w:p>
          <w:p w14:paraId="7D1CD5DF" w14:textId="77777777" w:rsidR="00D73C0D" w:rsidRDefault="00D73C0D">
            <w:pPr>
              <w:widowControl w:val="0"/>
              <w:jc w:val="both"/>
              <w:rPr>
                <w:rFonts w:ascii="Cambria" w:eastAsia="Cambria" w:hAnsi="Cambria" w:cs="Cambria"/>
                <w:b/>
                <w:sz w:val="24"/>
                <w:szCs w:val="24"/>
              </w:rPr>
            </w:pPr>
          </w:p>
        </w:tc>
      </w:tr>
      <w:tr w:rsidR="00D73C0D" w14:paraId="3DD387FD" w14:textId="77777777">
        <w:tc>
          <w:tcPr>
            <w:tcW w:w="918" w:type="dxa"/>
          </w:tcPr>
          <w:p w14:paraId="5081373D"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4</w:t>
            </w:r>
          </w:p>
        </w:tc>
        <w:tc>
          <w:tcPr>
            <w:tcW w:w="2880" w:type="dxa"/>
          </w:tcPr>
          <w:p w14:paraId="083103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d Bandwidth</w:t>
            </w:r>
          </w:p>
        </w:tc>
        <w:tc>
          <w:tcPr>
            <w:tcW w:w="5058" w:type="dxa"/>
          </w:tcPr>
          <w:p w14:paraId="5B5CD4B2" w14:textId="77777777" w:rsidR="00D73C0D" w:rsidRDefault="00E91221">
            <w:pPr>
              <w:widowControl w:val="0"/>
              <w:ind w:left="720"/>
              <w:jc w:val="both"/>
              <w:rPr>
                <w:rFonts w:ascii="Cambria" w:eastAsia="Cambria" w:hAnsi="Cambria" w:cs="Cambria"/>
                <w:sz w:val="24"/>
                <w:szCs w:val="24"/>
              </w:rPr>
            </w:pPr>
            <w:r>
              <w:rPr>
                <w:rFonts w:ascii="Cambria" w:eastAsia="Cambria" w:hAnsi="Cambria" w:cs="Cambria"/>
                <w:sz w:val="24"/>
                <w:szCs w:val="24"/>
              </w:rPr>
              <w:t>NA</w:t>
            </w:r>
          </w:p>
          <w:p w14:paraId="13588CAE" w14:textId="77777777" w:rsidR="00D73C0D" w:rsidRDefault="00D73C0D">
            <w:pPr>
              <w:widowControl w:val="0"/>
              <w:ind w:left="720"/>
              <w:jc w:val="both"/>
              <w:rPr>
                <w:rFonts w:ascii="Cambria" w:eastAsia="Cambria" w:hAnsi="Cambria" w:cs="Cambria"/>
                <w:sz w:val="24"/>
                <w:szCs w:val="24"/>
              </w:rPr>
            </w:pPr>
          </w:p>
          <w:p w14:paraId="4719A4C9" w14:textId="77777777" w:rsidR="00D73C0D" w:rsidRDefault="00D73C0D">
            <w:pPr>
              <w:widowControl w:val="0"/>
              <w:ind w:left="720"/>
              <w:jc w:val="both"/>
              <w:rPr>
                <w:rFonts w:ascii="Cambria" w:eastAsia="Cambria" w:hAnsi="Cambria" w:cs="Cambria"/>
                <w:sz w:val="24"/>
                <w:szCs w:val="24"/>
              </w:rPr>
            </w:pPr>
          </w:p>
        </w:tc>
      </w:tr>
    </w:tbl>
    <w:p w14:paraId="7714CDFF" w14:textId="77777777" w:rsidR="00D73C0D" w:rsidRDefault="00D73C0D">
      <w:pPr>
        <w:widowControl w:val="0"/>
        <w:spacing w:after="0" w:line="240" w:lineRule="auto"/>
        <w:ind w:left="720"/>
        <w:jc w:val="both"/>
        <w:rPr>
          <w:rFonts w:ascii="Cambria" w:eastAsia="Cambria" w:hAnsi="Cambria" w:cs="Cambria"/>
          <w:b/>
          <w:sz w:val="24"/>
          <w:szCs w:val="24"/>
        </w:rPr>
      </w:pPr>
    </w:p>
    <w:p w14:paraId="742FAEB6" w14:textId="77777777" w:rsidR="00D73C0D" w:rsidRDefault="00D73C0D">
      <w:pPr>
        <w:widowControl w:val="0"/>
        <w:spacing w:after="0" w:line="240" w:lineRule="auto"/>
        <w:ind w:left="720"/>
        <w:jc w:val="both"/>
        <w:rPr>
          <w:rFonts w:ascii="Cambria" w:eastAsia="Cambria" w:hAnsi="Cambria" w:cs="Cambria"/>
          <w:b/>
          <w:sz w:val="24"/>
          <w:szCs w:val="24"/>
        </w:rPr>
      </w:pPr>
    </w:p>
    <w:p w14:paraId="5F1866FF"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 xml:space="preserve">GENERAL INSTRUCTIONS </w:t>
      </w:r>
    </w:p>
    <w:p w14:paraId="46341BDA" w14:textId="77777777" w:rsidR="00D73C0D" w:rsidRDefault="00D73C0D">
      <w:pPr>
        <w:widowControl w:val="0"/>
        <w:spacing w:after="0" w:line="240" w:lineRule="auto"/>
        <w:ind w:left="720"/>
        <w:jc w:val="both"/>
        <w:rPr>
          <w:rFonts w:ascii="Cambria" w:eastAsia="Cambria" w:hAnsi="Cambria" w:cs="Cambria"/>
          <w:b/>
          <w:sz w:val="24"/>
          <w:szCs w:val="24"/>
        </w:rPr>
      </w:pPr>
    </w:p>
    <w:p w14:paraId="581D6484"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General discipline in the lab</w:t>
      </w:r>
    </w:p>
    <w:p w14:paraId="7AA6127D" w14:textId="77777777" w:rsidR="00D73C0D" w:rsidRDefault="00D73C0D">
      <w:pPr>
        <w:widowControl w:val="0"/>
        <w:tabs>
          <w:tab w:val="left" w:pos="990"/>
        </w:tabs>
        <w:spacing w:after="0" w:line="240" w:lineRule="auto"/>
        <w:ind w:left="540"/>
        <w:jc w:val="both"/>
        <w:rPr>
          <w:rFonts w:ascii="Cambria" w:eastAsia="Cambria" w:hAnsi="Cambria" w:cs="Cambria"/>
          <w:b/>
          <w:sz w:val="24"/>
          <w:szCs w:val="24"/>
        </w:rPr>
      </w:pPr>
    </w:p>
    <w:p w14:paraId="50202CE3"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turn up in time and contact concerned faculty for the experiment they are supposed to perform.</w:t>
      </w:r>
    </w:p>
    <w:p w14:paraId="7D66D47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be allowed to enter late in the lab.</w:t>
      </w:r>
    </w:p>
    <w:p w14:paraId="6CF17E1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leave the class till the period is over.</w:t>
      </w:r>
    </w:p>
    <w:p w14:paraId="077F46A6"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come prepared for their experiment.</w:t>
      </w:r>
    </w:p>
    <w:p w14:paraId="38C5FF62"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Experimental results should be entered in the lab report format and certified/signed by concerned faculty/ lab Instructor.</w:t>
      </w:r>
    </w:p>
    <w:p w14:paraId="1EE32B7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get the connection of the hardware setup verified before switching on the power supply.</w:t>
      </w:r>
    </w:p>
    <w:p w14:paraId="0C075E6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maintain silence while performing the experiments. If any necessity arises for discussion amongst them, they should discuss with a very low pitch without disturbing the adjacent groups.</w:t>
      </w:r>
    </w:p>
    <w:p w14:paraId="11BD7E0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Violating the above code of conduct may attract disciplinary action.</w:t>
      </w:r>
    </w:p>
    <w:p w14:paraId="2D984F2C" w14:textId="77777777" w:rsidR="00D73C0D" w:rsidRDefault="00E91221" w:rsidP="00E44CD0">
      <w:pPr>
        <w:numPr>
          <w:ilvl w:val="1"/>
          <w:numId w:val="6"/>
        </w:numPr>
        <w:pBdr>
          <w:top w:val="nil"/>
          <w:left w:val="nil"/>
          <w:bottom w:val="nil"/>
          <w:right w:val="nil"/>
          <w:between w:val="nil"/>
        </w:pBdr>
        <w:ind w:left="1170"/>
        <w:jc w:val="both"/>
        <w:rPr>
          <w:rFonts w:ascii="Cambria" w:eastAsia="Cambria" w:hAnsi="Cambria" w:cs="Cambria"/>
          <w:color w:val="000000"/>
          <w:sz w:val="24"/>
          <w:szCs w:val="24"/>
        </w:rPr>
      </w:pPr>
      <w:r>
        <w:rPr>
          <w:rFonts w:ascii="Cambria" w:eastAsia="Cambria" w:hAnsi="Cambria" w:cs="Cambria"/>
          <w:color w:val="000000"/>
          <w:sz w:val="24"/>
          <w:szCs w:val="24"/>
        </w:rPr>
        <w:t>Damaging lab equipment or removing any component from the lab may invite penalties and strict disciplinary action.</w:t>
      </w:r>
    </w:p>
    <w:p w14:paraId="47221E28"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Attendance</w:t>
      </w:r>
    </w:p>
    <w:p w14:paraId="02EBAFD7"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000000"/>
          <w:sz w:val="24"/>
          <w:szCs w:val="24"/>
        </w:rPr>
      </w:pPr>
    </w:p>
    <w:p w14:paraId="26C56D46"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Attendance in the lab class is compulsory.</w:t>
      </w:r>
    </w:p>
    <w:p w14:paraId="7EFDE9AD"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Students should not attend a different lab group/section other than the one assigned at the beginning of the session.</w:t>
      </w:r>
    </w:p>
    <w:p w14:paraId="6DFA7B1F"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Cambria" w:eastAsia="Cambria" w:hAnsi="Cambria" w:cs="Cambria"/>
          <w:b/>
          <w:color w:val="000000"/>
          <w:sz w:val="24"/>
          <w:szCs w:val="24"/>
        </w:rPr>
        <w:t>.</w:t>
      </w:r>
    </w:p>
    <w:p w14:paraId="3D52360B"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E36C09"/>
          <w:sz w:val="24"/>
          <w:szCs w:val="24"/>
        </w:rPr>
      </w:pPr>
    </w:p>
    <w:p w14:paraId="15F01F7D"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Preparation and Performance</w:t>
      </w:r>
    </w:p>
    <w:p w14:paraId="37F4A992"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color w:val="000000"/>
          <w:sz w:val="24"/>
          <w:szCs w:val="24"/>
        </w:rPr>
      </w:pPr>
    </w:p>
    <w:p w14:paraId="401A117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Cambria" w:eastAsia="Cambria" w:hAnsi="Cambria" w:cs="Cambria"/>
          <w:color w:val="000000"/>
          <w:sz w:val="24"/>
          <w:szCs w:val="24"/>
        </w:rPr>
        <w:t>self study</w:t>
      </w:r>
      <w:proofErr w:type="spellEnd"/>
      <w:r>
        <w:rPr>
          <w:rFonts w:ascii="Cambria" w:eastAsia="Cambria" w:hAnsi="Cambria" w:cs="Cambria"/>
          <w:color w:val="000000"/>
          <w:sz w:val="24"/>
          <w:szCs w:val="24"/>
        </w:rPr>
        <w:t xml:space="preserve"> reference is provided on LMS.</w:t>
      </w:r>
    </w:p>
    <w:p w14:paraId="431DE53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must bring the lab report during each practical class with written records of the last experiments performed complete in all respect.</w:t>
      </w:r>
    </w:p>
    <w:p w14:paraId="6CF04686"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Each student is required to write a complete report of the experiment he has </w:t>
      </w:r>
      <w:r>
        <w:rPr>
          <w:rFonts w:ascii="Cambria" w:eastAsia="Cambria" w:hAnsi="Cambria" w:cs="Cambria"/>
          <w:color w:val="000000"/>
          <w:sz w:val="24"/>
          <w:szCs w:val="24"/>
        </w:rPr>
        <w:lastRenderedPageBreak/>
        <w:t>performed and bring to lab class for evaluation in the next working lab. Sufficient space in work book is provided for independent writing of theory, observation, calculation and conclusion.</w:t>
      </w:r>
    </w:p>
    <w:p w14:paraId="58CE7C10"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Students should follow the Zero tolerance policy for copying / plagiarism. Zero marks will be awarded if found copied. If caught further, it will lead to disciplinary action.</w:t>
      </w:r>
    </w:p>
    <w:p w14:paraId="047A558C"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Refer </w:t>
      </w:r>
      <w:r>
        <w:rPr>
          <w:rFonts w:ascii="Cambria" w:eastAsia="Cambria" w:hAnsi="Cambria" w:cs="Cambria"/>
          <w:b/>
          <w:color w:val="000000"/>
          <w:sz w:val="24"/>
          <w:szCs w:val="24"/>
        </w:rPr>
        <w:t>Annexure 1</w:t>
      </w:r>
      <w:r>
        <w:rPr>
          <w:rFonts w:ascii="Cambria" w:eastAsia="Cambria" w:hAnsi="Cambria" w:cs="Cambria"/>
          <w:color w:val="000000"/>
          <w:sz w:val="24"/>
          <w:szCs w:val="24"/>
        </w:rPr>
        <w:t xml:space="preserve"> for Lab Report Format</w:t>
      </w:r>
    </w:p>
    <w:p w14:paraId="64308644"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349BD79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59A988A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1EE25F4E"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 xml:space="preserve">LIST OF EXPERIMENTS </w:t>
      </w:r>
    </w:p>
    <w:p w14:paraId="6D6EF199" w14:textId="77777777" w:rsidR="00D73C0D" w:rsidRDefault="00D73C0D">
      <w:pPr>
        <w:widowControl w:val="0"/>
        <w:pBdr>
          <w:top w:val="nil"/>
          <w:left w:val="nil"/>
          <w:bottom w:val="nil"/>
          <w:right w:val="nil"/>
          <w:between w:val="nil"/>
        </w:pBdr>
        <w:spacing w:after="0" w:line="240" w:lineRule="auto"/>
        <w:ind w:left="720"/>
        <w:jc w:val="both"/>
        <w:rPr>
          <w:rFonts w:ascii="Cambria" w:eastAsia="Cambria" w:hAnsi="Cambria" w:cs="Cambria"/>
          <w:b/>
          <w:color w:val="000000"/>
          <w:sz w:val="24"/>
          <w:szCs w:val="24"/>
        </w:rPr>
      </w:pPr>
    </w:p>
    <w:tbl>
      <w:tblPr>
        <w:tblW w:w="97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0"/>
        <w:gridCol w:w="4800"/>
        <w:gridCol w:w="1735"/>
        <w:gridCol w:w="1106"/>
        <w:gridCol w:w="1286"/>
      </w:tblGrid>
      <w:tr w:rsidR="005B1E5F" w:rsidRPr="004964F4" w14:paraId="79CFF550" w14:textId="77777777" w:rsidTr="004C5F90">
        <w:tc>
          <w:tcPr>
            <w:tcW w:w="840" w:type="dxa"/>
            <w:vAlign w:val="center"/>
          </w:tcPr>
          <w:p w14:paraId="68820B5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r. No.</w:t>
            </w:r>
          </w:p>
        </w:tc>
        <w:tc>
          <w:tcPr>
            <w:tcW w:w="4800" w:type="dxa"/>
            <w:vAlign w:val="center"/>
          </w:tcPr>
          <w:p w14:paraId="5FFA074F"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tle of the Experiment</w:t>
            </w:r>
          </w:p>
        </w:tc>
        <w:tc>
          <w:tcPr>
            <w:tcW w:w="1735" w:type="dxa"/>
            <w:vAlign w:val="center"/>
          </w:tcPr>
          <w:p w14:paraId="15F7417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oftware based</w:t>
            </w:r>
          </w:p>
        </w:tc>
        <w:tc>
          <w:tcPr>
            <w:tcW w:w="1106" w:type="dxa"/>
            <w:vAlign w:val="center"/>
          </w:tcPr>
          <w:p w14:paraId="4997049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CO covered</w:t>
            </w:r>
          </w:p>
        </w:tc>
        <w:tc>
          <w:tcPr>
            <w:tcW w:w="1286" w:type="dxa"/>
            <w:vAlign w:val="center"/>
          </w:tcPr>
          <w:p w14:paraId="4197DB9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me Required</w:t>
            </w:r>
          </w:p>
        </w:tc>
      </w:tr>
      <w:tr w:rsidR="005B1E5F" w:rsidRPr="004964F4" w14:paraId="3623B1BD" w14:textId="77777777" w:rsidTr="004C5F90">
        <w:trPr>
          <w:trHeight w:val="323"/>
        </w:trPr>
        <w:tc>
          <w:tcPr>
            <w:tcW w:w="840" w:type="dxa"/>
            <w:vAlign w:val="center"/>
          </w:tcPr>
          <w:p w14:paraId="3A02E683"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1</w:t>
            </w:r>
          </w:p>
        </w:tc>
        <w:tc>
          <w:tcPr>
            <w:tcW w:w="4800" w:type="dxa"/>
            <w:vAlign w:val="center"/>
          </w:tcPr>
          <w:p w14:paraId="137704AB" w14:textId="4721FFFC"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Understanding basics of Software Engineering and Project Management by case studies[(a) wants to build a house in his plot, (b) to introduce a new dish at a restaurant, (c) to make a movie, (d) open a stationery shop, (e) to create a show so as to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1735" w:type="dxa"/>
            <w:vAlign w:val="center"/>
          </w:tcPr>
          <w:p w14:paraId="57FAD66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4D0130A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41B41F5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34D08B03" w14:textId="77777777" w:rsidTr="004C5F90">
        <w:trPr>
          <w:trHeight w:val="323"/>
        </w:trPr>
        <w:tc>
          <w:tcPr>
            <w:tcW w:w="840" w:type="dxa"/>
            <w:vAlign w:val="center"/>
          </w:tcPr>
          <w:p w14:paraId="126664AC"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2</w:t>
            </w:r>
          </w:p>
        </w:tc>
        <w:tc>
          <w:tcPr>
            <w:tcW w:w="4800" w:type="dxa"/>
            <w:vAlign w:val="center"/>
          </w:tcPr>
          <w:p w14:paraId="560674C5" w14:textId="77D1B59E"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Identify suitable Process model</w:t>
            </w:r>
            <w:r w:rsidR="005F2E90">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1735" w:type="dxa"/>
            <w:vAlign w:val="center"/>
          </w:tcPr>
          <w:p w14:paraId="50BA82C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1E38FF7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0BAE326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r w:rsidRPr="004964F4">
              <w:rPr>
                <w:rFonts w:asciiTheme="majorHAnsi" w:eastAsia="Arial" w:hAnsiTheme="majorHAnsi" w:cs="Arial"/>
                <w:sz w:val="24"/>
                <w:szCs w:val="24"/>
              </w:rPr>
              <w:t xml:space="preserve"> </w:t>
            </w:r>
          </w:p>
        </w:tc>
      </w:tr>
      <w:tr w:rsidR="005B1E5F" w:rsidRPr="004964F4" w14:paraId="13CFDAA8" w14:textId="77777777" w:rsidTr="004C5F90">
        <w:trPr>
          <w:trHeight w:val="323"/>
        </w:trPr>
        <w:tc>
          <w:tcPr>
            <w:tcW w:w="840" w:type="dxa"/>
            <w:vAlign w:val="center"/>
          </w:tcPr>
          <w:p w14:paraId="3F71B3A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3</w:t>
            </w:r>
          </w:p>
        </w:tc>
        <w:tc>
          <w:tcPr>
            <w:tcW w:w="4800" w:type="dxa"/>
            <w:vAlign w:val="center"/>
          </w:tcPr>
          <w:p w14:paraId="0805E50A" w14:textId="77777777" w:rsidR="005B1E5F" w:rsidRPr="004964F4" w:rsidRDefault="005B1E5F" w:rsidP="004C5F90">
            <w:pPr>
              <w:widowControl w:val="0"/>
              <w:spacing w:before="22"/>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1735" w:type="dxa"/>
            <w:vAlign w:val="center"/>
          </w:tcPr>
          <w:p w14:paraId="65305C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0B4CA58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2</w:t>
            </w:r>
          </w:p>
        </w:tc>
        <w:tc>
          <w:tcPr>
            <w:tcW w:w="1286" w:type="dxa"/>
            <w:vAlign w:val="center"/>
          </w:tcPr>
          <w:p w14:paraId="1677FA7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17612BF5" w14:textId="77777777" w:rsidTr="004C5F90">
        <w:tc>
          <w:tcPr>
            <w:tcW w:w="840" w:type="dxa"/>
            <w:vAlign w:val="center"/>
          </w:tcPr>
          <w:p w14:paraId="28042072"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4</w:t>
            </w:r>
          </w:p>
        </w:tc>
        <w:tc>
          <w:tcPr>
            <w:tcW w:w="4800" w:type="dxa"/>
            <w:vAlign w:val="center"/>
          </w:tcPr>
          <w:p w14:paraId="415D7ED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1735" w:type="dxa"/>
            <w:vAlign w:val="center"/>
          </w:tcPr>
          <w:p w14:paraId="3AD7FE9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B4F6DD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0136337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2 </w:t>
            </w:r>
            <w:proofErr w:type="spellStart"/>
            <w:r w:rsidRPr="004964F4">
              <w:rPr>
                <w:rFonts w:asciiTheme="majorHAnsi" w:eastAsia="Arial" w:hAnsiTheme="majorHAnsi" w:cs="Arial"/>
                <w:sz w:val="24"/>
                <w:szCs w:val="24"/>
              </w:rPr>
              <w:t>hrs</w:t>
            </w:r>
            <w:proofErr w:type="spellEnd"/>
          </w:p>
        </w:tc>
      </w:tr>
      <w:tr w:rsidR="005B1E5F" w:rsidRPr="004964F4" w14:paraId="07E3424C" w14:textId="77777777" w:rsidTr="004C5F90">
        <w:tc>
          <w:tcPr>
            <w:tcW w:w="840" w:type="dxa"/>
            <w:vAlign w:val="center"/>
          </w:tcPr>
          <w:p w14:paraId="05E013AD"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lastRenderedPageBreak/>
              <w:t xml:space="preserve">    5</w:t>
            </w:r>
          </w:p>
        </w:tc>
        <w:tc>
          <w:tcPr>
            <w:tcW w:w="4800" w:type="dxa"/>
            <w:vAlign w:val="center"/>
          </w:tcPr>
          <w:p w14:paraId="44A118C6" w14:textId="296EC410" w:rsidR="005B1E5F" w:rsidRPr="004964F4" w:rsidRDefault="005B1E5F" w:rsidP="005B1E5F">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Learn the object-oriented analysis phase by understanding the methods of class elicitation and finding the classes in an object- oriented system.</w:t>
            </w:r>
          </w:p>
        </w:tc>
        <w:tc>
          <w:tcPr>
            <w:tcW w:w="1735" w:type="dxa"/>
            <w:vAlign w:val="center"/>
          </w:tcPr>
          <w:p w14:paraId="734035A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1580E3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2A25D18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073F9F33" w14:textId="77777777" w:rsidTr="004C5F90">
        <w:tc>
          <w:tcPr>
            <w:tcW w:w="840" w:type="dxa"/>
            <w:vAlign w:val="center"/>
          </w:tcPr>
          <w:p w14:paraId="347302F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6</w:t>
            </w:r>
          </w:p>
        </w:tc>
        <w:tc>
          <w:tcPr>
            <w:tcW w:w="4800" w:type="dxa"/>
            <w:vAlign w:val="center"/>
          </w:tcPr>
          <w:p w14:paraId="3B45730B" w14:textId="77777777" w:rsidR="005B1E5F" w:rsidRPr="004964F4" w:rsidRDefault="005B1E5F" w:rsidP="004C5F90">
            <w:pPr>
              <w:widowControl w:val="0"/>
              <w:spacing w:before="136"/>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1735" w:type="dxa"/>
            <w:vAlign w:val="center"/>
          </w:tcPr>
          <w:p w14:paraId="725B3CC1"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3136B2D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1A77F6B1"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6E34FE8F" w14:textId="77777777" w:rsidTr="004C5F90">
        <w:tc>
          <w:tcPr>
            <w:tcW w:w="840" w:type="dxa"/>
            <w:vAlign w:val="center"/>
          </w:tcPr>
          <w:p w14:paraId="2ECB12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7</w:t>
            </w:r>
          </w:p>
        </w:tc>
        <w:tc>
          <w:tcPr>
            <w:tcW w:w="4800" w:type="dxa"/>
            <w:vAlign w:val="center"/>
          </w:tcPr>
          <w:p w14:paraId="35E392B2" w14:textId="1E717FAE" w:rsidR="005B1E5F" w:rsidRPr="004964F4" w:rsidRDefault="005B1E5F" w:rsidP="005F2E90">
            <w:pPr>
              <w:widowControl w:val="0"/>
              <w:spacing w:before="4" w:line="280" w:lineRule="auto"/>
              <w:ind w:left="440" w:right="124" w:hanging="36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the</w:t>
            </w:r>
            <w:r w:rsidR="005F2E90">
              <w:rPr>
                <w:rFonts w:asciiTheme="majorHAnsi" w:eastAsia="Times New Roman" w:hAnsiTheme="majorHAnsi" w:cs="Times New Roman"/>
                <w:color w:val="231F20"/>
                <w:sz w:val="24"/>
                <w:szCs w:val="24"/>
              </w:rPr>
              <w:t xml:space="preserve"> Interaction diagrams, sequence </w:t>
            </w:r>
            <w:r w:rsidRPr="004964F4">
              <w:rPr>
                <w:rFonts w:asciiTheme="majorHAnsi" w:eastAsia="Times New Roman" w:hAnsiTheme="majorHAnsi" w:cs="Times New Roman"/>
                <w:color w:val="231F20"/>
                <w:sz w:val="24"/>
                <w:szCs w:val="24"/>
              </w:rPr>
              <w:t>and collaboration diagrams with the help of software engineering tool.</w:t>
            </w:r>
          </w:p>
        </w:tc>
        <w:tc>
          <w:tcPr>
            <w:tcW w:w="1735" w:type="dxa"/>
            <w:vAlign w:val="center"/>
          </w:tcPr>
          <w:p w14:paraId="767F7BF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13C3D9F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5B8DE91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7B507547" w14:textId="77777777" w:rsidTr="004C5F90">
        <w:tc>
          <w:tcPr>
            <w:tcW w:w="840" w:type="dxa"/>
            <w:vAlign w:val="center"/>
          </w:tcPr>
          <w:p w14:paraId="0216ABE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8.</w:t>
            </w:r>
          </w:p>
        </w:tc>
        <w:tc>
          <w:tcPr>
            <w:tcW w:w="4800" w:type="dxa"/>
            <w:vAlign w:val="center"/>
          </w:tcPr>
          <w:p w14:paraId="3ACDDC24" w14:textId="77777777" w:rsidR="005B1E5F" w:rsidRPr="004964F4" w:rsidRDefault="005B1E5F" w:rsidP="004C5F90">
            <w:pPr>
              <w:widowControl w:val="0"/>
              <w:rPr>
                <w:rFonts w:asciiTheme="majorHAnsi" w:eastAsia="Arial" w:hAnsiTheme="majorHAnsi" w:cs="Arial"/>
                <w:color w:val="50505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1735" w:type="dxa"/>
            <w:vAlign w:val="center"/>
          </w:tcPr>
          <w:p w14:paraId="06832A6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CASE Tool</w:t>
            </w:r>
          </w:p>
        </w:tc>
        <w:tc>
          <w:tcPr>
            <w:tcW w:w="1106" w:type="dxa"/>
            <w:vAlign w:val="center"/>
          </w:tcPr>
          <w:p w14:paraId="70FE42F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655B517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D0561F7" w14:textId="77777777" w:rsidTr="004C5F90">
        <w:tc>
          <w:tcPr>
            <w:tcW w:w="840" w:type="dxa"/>
            <w:vAlign w:val="center"/>
          </w:tcPr>
          <w:p w14:paraId="58B0101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9.</w:t>
            </w:r>
          </w:p>
        </w:tc>
        <w:tc>
          <w:tcPr>
            <w:tcW w:w="4800" w:type="dxa"/>
            <w:vAlign w:val="center"/>
          </w:tcPr>
          <w:p w14:paraId="75662063" w14:textId="7EE5F0E2" w:rsidR="005B1E5F" w:rsidRPr="004964F4" w:rsidRDefault="005F2E90" w:rsidP="004C5F90">
            <w:pPr>
              <w:widowControl w:val="0"/>
              <w:rPr>
                <w:rFonts w:asciiTheme="majorHAnsi" w:eastAsia="Times New Roman" w:hAnsiTheme="majorHAnsi" w:cs="Times New Roman"/>
                <w:color w:val="505050"/>
                <w:sz w:val="24"/>
                <w:szCs w:val="24"/>
              </w:rPr>
            </w:pPr>
            <w:r w:rsidRPr="004964F4">
              <w:rPr>
                <w:rFonts w:asciiTheme="majorHAnsi" w:eastAsia="Times New Roman" w:hAnsiTheme="majorHAnsi" w:cs="Times New Roman"/>
                <w:sz w:val="24"/>
                <w:szCs w:val="24"/>
              </w:rPr>
              <w:t>Learn to find the critical path using cyclomatic complexity</w:t>
            </w:r>
          </w:p>
        </w:tc>
        <w:tc>
          <w:tcPr>
            <w:tcW w:w="1735" w:type="dxa"/>
            <w:vAlign w:val="center"/>
          </w:tcPr>
          <w:p w14:paraId="69F57497" w14:textId="6EB19101" w:rsidR="005B1E5F" w:rsidRPr="004964F4" w:rsidRDefault="005F2E90"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Manually</w:t>
            </w:r>
          </w:p>
        </w:tc>
        <w:tc>
          <w:tcPr>
            <w:tcW w:w="1106" w:type="dxa"/>
            <w:vAlign w:val="center"/>
          </w:tcPr>
          <w:p w14:paraId="0886C42A"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352023A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FED9549" w14:textId="77777777" w:rsidTr="004C5F90">
        <w:tc>
          <w:tcPr>
            <w:tcW w:w="840" w:type="dxa"/>
            <w:vAlign w:val="center"/>
          </w:tcPr>
          <w:p w14:paraId="428C0A7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0 </w:t>
            </w:r>
          </w:p>
        </w:tc>
        <w:tc>
          <w:tcPr>
            <w:tcW w:w="4800" w:type="dxa"/>
            <w:vAlign w:val="center"/>
          </w:tcPr>
          <w:p w14:paraId="117A2085" w14:textId="0336EE9E" w:rsidR="005B1E5F" w:rsidRPr="004964F4" w:rsidRDefault="005F2E90" w:rsidP="004C5F90">
            <w:pPr>
              <w:widowControl w:val="0"/>
              <w:rPr>
                <w:rFonts w:asciiTheme="majorHAnsi" w:eastAsia="Arial" w:hAnsiTheme="majorHAnsi" w:cs="Arial"/>
                <w:sz w:val="24"/>
                <w:szCs w:val="24"/>
              </w:rPr>
            </w:pPr>
            <w:r w:rsidRPr="005F2E90">
              <w:rPr>
                <w:rFonts w:asciiTheme="majorHAnsi" w:eastAsia="Times New Roman" w:hAnsiTheme="majorHAnsi" w:cs="Times New Roman"/>
                <w:sz w:val="24"/>
                <w:szCs w:val="24"/>
              </w:rPr>
              <w:t>To design the Gantt Chart using open source tool</w:t>
            </w:r>
            <w:r w:rsidRPr="0069736A">
              <w:rPr>
                <w:rFonts w:asciiTheme="minorHAnsi" w:hAnsiTheme="minorHAnsi" w:cstheme="minorHAnsi"/>
              </w:rPr>
              <w:t>.</w:t>
            </w:r>
          </w:p>
        </w:tc>
        <w:tc>
          <w:tcPr>
            <w:tcW w:w="1735" w:type="dxa"/>
            <w:vAlign w:val="center"/>
          </w:tcPr>
          <w:p w14:paraId="153E4504" w14:textId="2F6BC3D0" w:rsidR="005B1E5F" w:rsidRPr="004964F4" w:rsidRDefault="005F2E90"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CASE Tool</w:t>
            </w:r>
          </w:p>
        </w:tc>
        <w:tc>
          <w:tcPr>
            <w:tcW w:w="1106" w:type="dxa"/>
            <w:vAlign w:val="center"/>
          </w:tcPr>
          <w:p w14:paraId="10EA74DC" w14:textId="0E312B09" w:rsidR="005B1E5F" w:rsidRPr="004964F4" w:rsidRDefault="005F2E90" w:rsidP="004C5F90">
            <w:pPr>
              <w:spacing w:line="360" w:lineRule="auto"/>
              <w:jc w:val="center"/>
              <w:rPr>
                <w:rFonts w:asciiTheme="majorHAnsi" w:eastAsia="Arial" w:hAnsiTheme="majorHAnsi" w:cs="Arial"/>
                <w:sz w:val="24"/>
                <w:szCs w:val="24"/>
              </w:rPr>
            </w:pPr>
            <w:r>
              <w:rPr>
                <w:rFonts w:asciiTheme="majorHAnsi" w:eastAsia="Arial" w:hAnsiTheme="majorHAnsi" w:cs="Arial"/>
                <w:sz w:val="24"/>
                <w:szCs w:val="24"/>
              </w:rPr>
              <w:t>CO5</w:t>
            </w:r>
          </w:p>
        </w:tc>
        <w:tc>
          <w:tcPr>
            <w:tcW w:w="1286" w:type="dxa"/>
            <w:vAlign w:val="center"/>
          </w:tcPr>
          <w:p w14:paraId="0D91DD90"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527B43C0" w14:textId="77777777" w:rsidTr="004C5F90">
        <w:trPr>
          <w:trHeight w:val="200"/>
        </w:trPr>
        <w:tc>
          <w:tcPr>
            <w:tcW w:w="840" w:type="dxa"/>
            <w:vAlign w:val="center"/>
          </w:tcPr>
          <w:p w14:paraId="4884DF4B"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1</w:t>
            </w:r>
          </w:p>
        </w:tc>
        <w:tc>
          <w:tcPr>
            <w:tcW w:w="7641" w:type="dxa"/>
            <w:gridSpan w:val="3"/>
            <w:vAlign w:val="center"/>
          </w:tcPr>
          <w:p w14:paraId="2C772EEB" w14:textId="26065D1A"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Total h</w:t>
            </w:r>
            <w:r w:rsidR="004964F4">
              <w:rPr>
                <w:rFonts w:asciiTheme="majorHAnsi" w:eastAsia="Arial" w:hAnsiTheme="majorHAnsi" w:cs="Arial"/>
                <w:sz w:val="24"/>
                <w:szCs w:val="24"/>
              </w:rPr>
              <w:t>our</w:t>
            </w:r>
            <w:r w:rsidRPr="004964F4">
              <w:rPr>
                <w:rFonts w:asciiTheme="majorHAnsi" w:eastAsia="Arial" w:hAnsiTheme="majorHAnsi" w:cs="Arial"/>
                <w:sz w:val="24"/>
                <w:szCs w:val="24"/>
              </w:rPr>
              <w:t>s including evaluation</w:t>
            </w:r>
          </w:p>
        </w:tc>
        <w:tc>
          <w:tcPr>
            <w:tcW w:w="1286" w:type="dxa"/>
            <w:vAlign w:val="center"/>
          </w:tcPr>
          <w:p w14:paraId="734FABB5"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30 </w:t>
            </w:r>
            <w:proofErr w:type="spellStart"/>
            <w:r w:rsidRPr="004964F4">
              <w:rPr>
                <w:rFonts w:asciiTheme="majorHAnsi" w:eastAsia="Arial" w:hAnsiTheme="majorHAnsi" w:cs="Arial"/>
                <w:sz w:val="24"/>
                <w:szCs w:val="24"/>
              </w:rPr>
              <w:t>hrs</w:t>
            </w:r>
            <w:proofErr w:type="spellEnd"/>
          </w:p>
        </w:tc>
      </w:tr>
      <w:tr w:rsidR="004964F4" w:rsidRPr="004964F4" w14:paraId="5B7074DC" w14:textId="77777777" w:rsidTr="004C5F90">
        <w:trPr>
          <w:trHeight w:val="200"/>
        </w:trPr>
        <w:tc>
          <w:tcPr>
            <w:tcW w:w="840" w:type="dxa"/>
            <w:vAlign w:val="center"/>
          </w:tcPr>
          <w:p w14:paraId="08F32A86" w14:textId="2933786E" w:rsidR="004964F4" w:rsidRP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12</w:t>
            </w:r>
          </w:p>
        </w:tc>
        <w:tc>
          <w:tcPr>
            <w:tcW w:w="7641" w:type="dxa"/>
            <w:gridSpan w:val="3"/>
            <w:vAlign w:val="center"/>
          </w:tcPr>
          <w:p w14:paraId="2528E3E1" w14:textId="77777777" w:rsid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 xml:space="preserve">Value Added Experiments </w:t>
            </w:r>
          </w:p>
          <w:p w14:paraId="1EC54157" w14:textId="7777777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Design user stories considering the epics of your system</w:t>
            </w:r>
          </w:p>
          <w:p w14:paraId="73B30043" w14:textId="0574A0E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Design Data Flow diagram for your system. </w:t>
            </w:r>
          </w:p>
        </w:tc>
        <w:tc>
          <w:tcPr>
            <w:tcW w:w="1286" w:type="dxa"/>
            <w:vAlign w:val="center"/>
          </w:tcPr>
          <w:p w14:paraId="351E0346" w14:textId="77777777" w:rsidR="004964F4" w:rsidRPr="004964F4" w:rsidRDefault="004964F4" w:rsidP="004C5F90">
            <w:pPr>
              <w:spacing w:line="360" w:lineRule="auto"/>
              <w:jc w:val="center"/>
              <w:rPr>
                <w:rFonts w:asciiTheme="majorHAnsi" w:eastAsia="Arial" w:hAnsiTheme="majorHAnsi" w:cs="Arial"/>
                <w:sz w:val="24"/>
                <w:szCs w:val="24"/>
              </w:rPr>
            </w:pPr>
          </w:p>
        </w:tc>
      </w:tr>
    </w:tbl>
    <w:p w14:paraId="7A1197EB"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0FFE1CD8"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36635450"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A0464E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359FDE0A"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116039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494AF84"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671E37DD"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1BA65C41"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1669B15" w14:textId="0A368C66" w:rsidR="00D73C0D" w:rsidRPr="007E67DC"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sz w:val="24"/>
          <w:szCs w:val="24"/>
        </w:rPr>
      </w:pPr>
      <w:r w:rsidRPr="007E67DC">
        <w:rPr>
          <w:rFonts w:ascii="Cambria" w:eastAsia="Cambria" w:hAnsi="Cambria" w:cs="Cambria"/>
          <w:b/>
          <w:color w:val="000000"/>
          <w:sz w:val="24"/>
          <w:szCs w:val="24"/>
        </w:rPr>
        <w:t>LIST OF PROJECTS</w:t>
      </w:r>
    </w:p>
    <w:p w14:paraId="285834EB" w14:textId="77777777" w:rsidR="00D73C0D" w:rsidRDefault="00D73C0D">
      <w:pPr>
        <w:widowControl w:val="0"/>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p>
    <w:tbl>
      <w:tblPr>
        <w:tblStyle w:val="a4"/>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7"/>
        <w:gridCol w:w="6261"/>
        <w:gridCol w:w="1980"/>
      </w:tblGrid>
      <w:tr w:rsidR="00D73C0D" w14:paraId="0EBFC5D8" w14:textId="77777777">
        <w:tc>
          <w:tcPr>
            <w:tcW w:w="867" w:type="dxa"/>
          </w:tcPr>
          <w:p w14:paraId="5AF2EF5D" w14:textId="77777777" w:rsidR="00D73C0D" w:rsidRDefault="00E91221">
            <w:pPr>
              <w:rPr>
                <w:rFonts w:ascii="Cambria" w:eastAsia="Cambria" w:hAnsi="Cambria" w:cs="Cambria"/>
                <w:b/>
                <w:sz w:val="24"/>
                <w:szCs w:val="24"/>
              </w:rPr>
            </w:pPr>
            <w:r>
              <w:rPr>
                <w:rFonts w:ascii="Cambria" w:eastAsia="Cambria" w:hAnsi="Cambria" w:cs="Cambria"/>
                <w:b/>
                <w:sz w:val="24"/>
                <w:szCs w:val="24"/>
              </w:rPr>
              <w:t>Sr No.</w:t>
            </w:r>
          </w:p>
        </w:tc>
        <w:tc>
          <w:tcPr>
            <w:tcW w:w="6261" w:type="dxa"/>
          </w:tcPr>
          <w:p w14:paraId="34D5B46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Project Title</w:t>
            </w:r>
          </w:p>
        </w:tc>
        <w:tc>
          <w:tcPr>
            <w:tcW w:w="1980" w:type="dxa"/>
          </w:tcPr>
          <w:p w14:paraId="0575AECE" w14:textId="77777777" w:rsidR="00D73C0D" w:rsidRDefault="00E91221">
            <w:pPr>
              <w:rPr>
                <w:rFonts w:ascii="Cambria" w:eastAsia="Cambria" w:hAnsi="Cambria" w:cs="Cambria"/>
                <w:b/>
                <w:sz w:val="24"/>
                <w:szCs w:val="24"/>
              </w:rPr>
            </w:pPr>
            <w:r>
              <w:rPr>
                <w:rFonts w:ascii="Cambria" w:eastAsia="Cambria" w:hAnsi="Cambria" w:cs="Cambria"/>
                <w:b/>
                <w:sz w:val="24"/>
                <w:szCs w:val="24"/>
              </w:rPr>
              <w:t>Mapped CO</w:t>
            </w:r>
          </w:p>
        </w:tc>
      </w:tr>
      <w:tr w:rsidR="00D73C0D" w14:paraId="2BC344D6" w14:textId="77777777">
        <w:tc>
          <w:tcPr>
            <w:tcW w:w="867" w:type="dxa"/>
          </w:tcPr>
          <w:p w14:paraId="6E159B00"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b/>
                <w:color w:val="000000"/>
                <w:sz w:val="24"/>
                <w:szCs w:val="24"/>
              </w:rPr>
            </w:pPr>
          </w:p>
        </w:tc>
        <w:tc>
          <w:tcPr>
            <w:tcW w:w="6261" w:type="dxa"/>
          </w:tcPr>
          <w:p w14:paraId="4DE83D4B" w14:textId="4E9D98EC" w:rsidR="00D73C0D" w:rsidRDefault="004964F4">
            <w:pPr>
              <w:rPr>
                <w:rFonts w:ascii="Cambria" w:eastAsia="Cambria" w:hAnsi="Cambria" w:cs="Cambria"/>
                <w:sz w:val="24"/>
                <w:szCs w:val="24"/>
              </w:rPr>
            </w:pPr>
            <w:r>
              <w:rPr>
                <w:rFonts w:ascii="Cambria" w:eastAsia="Cambria" w:hAnsi="Cambria" w:cs="Cambria"/>
                <w:sz w:val="24"/>
                <w:szCs w:val="24"/>
              </w:rPr>
              <w:t xml:space="preserve">Consider the development of E commerce website and design </w:t>
            </w:r>
            <w:r w:rsidR="00246FB6">
              <w:rPr>
                <w:rFonts w:ascii="Cambria" w:eastAsia="Cambria" w:hAnsi="Cambria" w:cs="Cambria"/>
                <w:sz w:val="24"/>
                <w:szCs w:val="24"/>
              </w:rPr>
              <w:t xml:space="preserve">all the software artifacts for the same. </w:t>
            </w:r>
          </w:p>
        </w:tc>
        <w:tc>
          <w:tcPr>
            <w:tcW w:w="1980" w:type="dxa"/>
          </w:tcPr>
          <w:p w14:paraId="61844E78" w14:textId="68E43E6C"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 CO4, CO5</w:t>
            </w:r>
          </w:p>
        </w:tc>
      </w:tr>
      <w:tr w:rsidR="00D73C0D" w14:paraId="35819F69" w14:textId="77777777">
        <w:trPr>
          <w:trHeight w:val="323"/>
        </w:trPr>
        <w:tc>
          <w:tcPr>
            <w:tcW w:w="867" w:type="dxa"/>
          </w:tcPr>
          <w:p w14:paraId="7D348727"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6331D2F6" w14:textId="531A564B" w:rsidR="00D73C0D" w:rsidRDefault="00246FB6">
            <w:pPr>
              <w:rPr>
                <w:rFonts w:ascii="Cambria" w:eastAsia="Cambria" w:hAnsi="Cambria" w:cs="Cambria"/>
                <w:sz w:val="24"/>
                <w:szCs w:val="24"/>
              </w:rPr>
            </w:pPr>
            <w:r>
              <w:rPr>
                <w:rFonts w:ascii="Cambria" w:eastAsia="Cambria" w:hAnsi="Cambria" w:cs="Cambria"/>
                <w:sz w:val="24"/>
                <w:szCs w:val="24"/>
              </w:rPr>
              <w:t xml:space="preserve">Identify all the requirements of ingenious hospital management system and design the complete SRS for the same. </w:t>
            </w:r>
          </w:p>
        </w:tc>
        <w:tc>
          <w:tcPr>
            <w:tcW w:w="1980" w:type="dxa"/>
          </w:tcPr>
          <w:p w14:paraId="09770182" w14:textId="77777777" w:rsidR="00D73C0D" w:rsidRDefault="00E91221">
            <w:pPr>
              <w:rPr>
                <w:rFonts w:ascii="Cambria" w:eastAsia="Cambria" w:hAnsi="Cambria" w:cs="Cambria"/>
                <w:sz w:val="24"/>
                <w:szCs w:val="24"/>
              </w:rPr>
            </w:pPr>
            <w:r>
              <w:rPr>
                <w:rFonts w:ascii="Cambria" w:eastAsia="Cambria" w:hAnsi="Cambria" w:cs="Cambria"/>
                <w:sz w:val="24"/>
                <w:szCs w:val="24"/>
              </w:rPr>
              <w:t>CO1, CO2</w:t>
            </w:r>
          </w:p>
        </w:tc>
      </w:tr>
      <w:tr w:rsidR="00D73C0D" w14:paraId="6E0A0AB2" w14:textId="77777777">
        <w:tc>
          <w:tcPr>
            <w:tcW w:w="867" w:type="dxa"/>
          </w:tcPr>
          <w:p w14:paraId="48CD480D"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0651EA73" w14:textId="5C0A285C" w:rsidR="00D73C0D" w:rsidRDefault="00246FB6">
            <w:pPr>
              <w:rPr>
                <w:rFonts w:ascii="Cambria" w:eastAsia="Cambria" w:hAnsi="Cambria" w:cs="Cambria"/>
                <w:sz w:val="24"/>
                <w:szCs w:val="24"/>
              </w:rPr>
            </w:pPr>
            <w:r>
              <w:rPr>
                <w:rFonts w:ascii="Cambria" w:eastAsia="Cambria" w:hAnsi="Cambria" w:cs="Cambria"/>
                <w:sz w:val="24"/>
                <w:szCs w:val="24"/>
              </w:rPr>
              <w:t>Consider the scenario of h</w:t>
            </w:r>
            <w:r w:rsidR="00E91221">
              <w:rPr>
                <w:rFonts w:ascii="Cambria" w:eastAsia="Cambria" w:hAnsi="Cambria" w:cs="Cambria"/>
                <w:sz w:val="24"/>
                <w:szCs w:val="24"/>
              </w:rPr>
              <w:t xml:space="preserve">ow to increase the number of active users and revenue for Google pay and draw </w:t>
            </w:r>
            <w:r>
              <w:rPr>
                <w:rFonts w:ascii="Cambria" w:eastAsia="Cambria" w:hAnsi="Cambria" w:cs="Cambria"/>
                <w:sz w:val="24"/>
                <w:szCs w:val="24"/>
              </w:rPr>
              <w:t xml:space="preserve">use case diagram and class diagram for the same. </w:t>
            </w:r>
          </w:p>
        </w:tc>
        <w:tc>
          <w:tcPr>
            <w:tcW w:w="1980" w:type="dxa"/>
          </w:tcPr>
          <w:p w14:paraId="0F9BFB72" w14:textId="73796A41"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w:t>
            </w:r>
          </w:p>
        </w:tc>
      </w:tr>
      <w:tr w:rsidR="00D73C0D" w14:paraId="1E7D82DD" w14:textId="77777777">
        <w:tc>
          <w:tcPr>
            <w:tcW w:w="867" w:type="dxa"/>
          </w:tcPr>
          <w:p w14:paraId="120D1582"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1AFED40D" w14:textId="4244B23C" w:rsidR="00D73C0D" w:rsidRDefault="00E91221">
            <w:pPr>
              <w:rPr>
                <w:rFonts w:ascii="Cambria" w:eastAsia="Cambria" w:hAnsi="Cambria" w:cs="Cambria"/>
                <w:sz w:val="24"/>
                <w:szCs w:val="24"/>
              </w:rPr>
            </w:pPr>
            <w:r>
              <w:rPr>
                <w:rFonts w:ascii="Cambria" w:eastAsia="Cambria" w:hAnsi="Cambria" w:cs="Cambria"/>
                <w:sz w:val="24"/>
                <w:szCs w:val="24"/>
              </w:rPr>
              <w:t xml:space="preserve">Creating and Managing the </w:t>
            </w:r>
            <w:r w:rsidR="00246FB6">
              <w:rPr>
                <w:rFonts w:ascii="Cambria" w:eastAsia="Cambria" w:hAnsi="Cambria" w:cs="Cambria"/>
                <w:sz w:val="24"/>
                <w:szCs w:val="24"/>
              </w:rPr>
              <w:t xml:space="preserve">various </w:t>
            </w:r>
            <w:r>
              <w:rPr>
                <w:rFonts w:ascii="Cambria" w:eastAsia="Cambria" w:hAnsi="Cambria" w:cs="Cambria"/>
                <w:sz w:val="24"/>
                <w:szCs w:val="24"/>
              </w:rPr>
              <w:t xml:space="preserve">projects on </w:t>
            </w:r>
            <w:r w:rsidR="00246FB6">
              <w:rPr>
                <w:rFonts w:ascii="Cambria" w:eastAsia="Cambria" w:hAnsi="Cambria" w:cs="Cambria"/>
                <w:sz w:val="24"/>
                <w:szCs w:val="24"/>
              </w:rPr>
              <w:t xml:space="preserve">open source project management tool. </w:t>
            </w:r>
          </w:p>
        </w:tc>
        <w:tc>
          <w:tcPr>
            <w:tcW w:w="1980" w:type="dxa"/>
          </w:tcPr>
          <w:p w14:paraId="3D19B690" w14:textId="77777777" w:rsidR="00D73C0D" w:rsidRDefault="00E91221">
            <w:pPr>
              <w:rPr>
                <w:rFonts w:ascii="Cambria" w:eastAsia="Cambria" w:hAnsi="Cambria" w:cs="Cambria"/>
                <w:sz w:val="24"/>
                <w:szCs w:val="24"/>
              </w:rPr>
            </w:pPr>
            <w:r>
              <w:rPr>
                <w:rFonts w:ascii="Cambria" w:eastAsia="Cambria" w:hAnsi="Cambria" w:cs="Cambria"/>
                <w:sz w:val="24"/>
                <w:szCs w:val="24"/>
              </w:rPr>
              <w:t>CO5</w:t>
            </w:r>
          </w:p>
        </w:tc>
      </w:tr>
    </w:tbl>
    <w:p w14:paraId="501215E0"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60DE180D"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56056740" w14:textId="77777777" w:rsidR="00D73C0D"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r>
        <w:rPr>
          <w:rFonts w:ascii="Cambria" w:eastAsia="Cambria" w:hAnsi="Cambria" w:cs="Cambria"/>
          <w:b/>
          <w:color w:val="000000"/>
          <w:sz w:val="24"/>
          <w:szCs w:val="24"/>
        </w:rPr>
        <w:t xml:space="preserve">RUBRICS </w:t>
      </w:r>
    </w:p>
    <w:p w14:paraId="2856E768"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28F83C80"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tbl>
      <w:tblPr>
        <w:tblStyle w:val="a5"/>
        <w:tblW w:w="8385" w:type="dxa"/>
        <w:tblBorders>
          <w:top w:val="nil"/>
          <w:left w:val="nil"/>
          <w:bottom w:val="nil"/>
          <w:right w:val="nil"/>
          <w:insideH w:val="nil"/>
          <w:insideV w:val="nil"/>
        </w:tblBorders>
        <w:tblLayout w:type="fixed"/>
        <w:tblLook w:val="0600" w:firstRow="0" w:lastRow="0" w:firstColumn="0" w:lastColumn="0" w:noHBand="1" w:noVBand="1"/>
      </w:tblPr>
      <w:tblGrid>
        <w:gridCol w:w="4320"/>
        <w:gridCol w:w="4065"/>
      </w:tblGrid>
      <w:tr w:rsidR="00D73C0D" w14:paraId="68C9CEAA" w14:textId="77777777">
        <w:trPr>
          <w:trHeight w:val="485"/>
        </w:trPr>
        <w:tc>
          <w:tcPr>
            <w:tcW w:w="8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35CB6C" w14:textId="77777777" w:rsidR="00D73C0D" w:rsidRDefault="00E91221">
            <w:pPr>
              <w:widowControl w:val="0"/>
              <w:tabs>
                <w:tab w:val="left" w:pos="990"/>
              </w:tabs>
              <w:spacing w:after="0"/>
              <w:ind w:left="4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s Distribution</w:t>
            </w:r>
          </w:p>
        </w:tc>
      </w:tr>
      <w:tr w:rsidR="00D73C0D" w14:paraId="74518DD0" w14:textId="77777777">
        <w:trPr>
          <w:trHeight w:val="48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0A4732"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inuous Evaluation(50 Marks)</w:t>
            </w:r>
          </w:p>
        </w:tc>
        <w:tc>
          <w:tcPr>
            <w:tcW w:w="4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5A112C"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Evaluations/End term Viva  (20 Marks)</w:t>
            </w:r>
          </w:p>
        </w:tc>
      </w:tr>
      <w:tr w:rsidR="00D73C0D" w14:paraId="07682EF6" w14:textId="77777777">
        <w:trPr>
          <w:trHeight w:val="129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BA53AE"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ach experiment shall be evaluated for 10 marks and at the end of the semester proportional marks shall be awarded out of total 50.</w:t>
            </w:r>
          </w:p>
        </w:tc>
        <w:tc>
          <w:tcPr>
            <w:tcW w:w="4065"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92270" w14:textId="77777777" w:rsidR="00D73C0D" w:rsidRDefault="00E91221">
            <w:pPr>
              <w:widowControl w:val="0"/>
              <w:tabs>
                <w:tab w:val="left" w:pos="990"/>
              </w:tabs>
              <w:spacing w:after="0"/>
              <w:ind w:left="460"/>
              <w:jc w:val="both"/>
              <w:rPr>
                <w:rFonts w:ascii="Cambria" w:eastAsia="Cambria" w:hAnsi="Cambria" w:cs="Cambria"/>
                <w:b/>
                <w:sz w:val="24"/>
                <w:szCs w:val="24"/>
              </w:rPr>
            </w:pPr>
            <w:r>
              <w:rPr>
                <w:rFonts w:ascii="Times New Roman" w:eastAsia="Times New Roman" w:hAnsi="Times New Roman" w:cs="Times New Roman"/>
                <w:b/>
                <w:sz w:val="24"/>
                <w:szCs w:val="24"/>
              </w:rPr>
              <w:t>Both the projects shall be evaluated and at the end of the semester viva will be conducted related to the projects as well as concepts learned in labs and this component carries 20 marks</w:t>
            </w:r>
            <w:r>
              <w:rPr>
                <w:rFonts w:ascii="Cambria" w:eastAsia="Cambria" w:hAnsi="Cambria" w:cs="Cambria"/>
                <w:b/>
                <w:sz w:val="24"/>
                <w:szCs w:val="24"/>
              </w:rPr>
              <w:t>.</w:t>
            </w:r>
          </w:p>
          <w:p w14:paraId="3F1AEFA4"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D73C0D" w14:paraId="4F0C5EB5" w14:textId="77777777">
        <w:trPr>
          <w:trHeight w:val="237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DE58AD"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llowing is the breakup of 10 marks for each</w:t>
            </w:r>
          </w:p>
          <w:p w14:paraId="66FCBF5C"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Marks: Observation &amp; conduct of experiment. Teachers may ask questions about experiments.</w:t>
            </w:r>
          </w:p>
          <w:p w14:paraId="0946167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report writing</w:t>
            </w:r>
          </w:p>
          <w:p w14:paraId="60D7EE1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the 15 minutes quiz/viva to be conducted in every lab.</w:t>
            </w:r>
          </w:p>
        </w:tc>
        <w:tc>
          <w:tcPr>
            <w:tcW w:w="406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56D546DD" w14:textId="77777777" w:rsidR="00D73C0D" w:rsidRDefault="00D73C0D">
            <w:pPr>
              <w:widowControl w:val="0"/>
              <w:tabs>
                <w:tab w:val="left" w:pos="990"/>
              </w:tabs>
              <w:spacing w:after="0" w:line="240" w:lineRule="auto"/>
              <w:ind w:left="460"/>
              <w:rPr>
                <w:rFonts w:ascii="Cambria" w:eastAsia="Cambria" w:hAnsi="Cambria" w:cs="Cambria"/>
                <w:b/>
                <w:sz w:val="24"/>
                <w:szCs w:val="24"/>
              </w:rPr>
            </w:pPr>
          </w:p>
        </w:tc>
      </w:tr>
    </w:tbl>
    <w:p w14:paraId="77113626"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0E9001F8"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1</w:t>
      </w:r>
    </w:p>
    <w:p w14:paraId="45A830E7" w14:textId="77777777" w:rsidR="00D73C0D" w:rsidRDefault="00D73C0D">
      <w:pPr>
        <w:spacing w:line="240" w:lineRule="auto"/>
        <w:jc w:val="center"/>
        <w:rPr>
          <w:rFonts w:ascii="Cambria" w:eastAsia="Cambria" w:hAnsi="Cambria" w:cs="Cambria"/>
          <w:b/>
          <w:sz w:val="24"/>
          <w:szCs w:val="24"/>
        </w:rPr>
      </w:pPr>
    </w:p>
    <w:p w14:paraId="6068F564" w14:textId="4FCE4C82" w:rsidR="00D73C0D" w:rsidRDefault="00246FB6">
      <w:pPr>
        <w:spacing w:line="240" w:lineRule="auto"/>
        <w:jc w:val="center"/>
        <w:rPr>
          <w:rFonts w:ascii="Cambria" w:eastAsia="Cambria" w:hAnsi="Cambria" w:cs="Cambria"/>
          <w:b/>
          <w:sz w:val="40"/>
          <w:szCs w:val="40"/>
        </w:rPr>
      </w:pPr>
      <w:r>
        <w:rPr>
          <w:rFonts w:ascii="Cambria" w:eastAsia="Cambria" w:hAnsi="Cambria" w:cs="Cambria"/>
          <w:b/>
          <w:sz w:val="40"/>
          <w:szCs w:val="40"/>
        </w:rPr>
        <w:t xml:space="preserve">Software Engineering and Project Management </w:t>
      </w:r>
    </w:p>
    <w:p w14:paraId="151A064C" w14:textId="69B4D588"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246FB6">
        <w:rPr>
          <w:rFonts w:ascii="Cambria" w:eastAsia="Cambria" w:hAnsi="Cambria" w:cs="Cambria"/>
          <w:b/>
          <w:sz w:val="40"/>
          <w:szCs w:val="40"/>
        </w:rPr>
        <w:t>29</w:t>
      </w:r>
      <w:r>
        <w:rPr>
          <w:rFonts w:ascii="Cambria" w:eastAsia="Cambria" w:hAnsi="Cambria" w:cs="Cambria"/>
          <w:b/>
          <w:sz w:val="40"/>
          <w:szCs w:val="40"/>
        </w:rPr>
        <w:t>)</w:t>
      </w:r>
    </w:p>
    <w:p w14:paraId="2270574B"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Lab Practical Report </w:t>
      </w:r>
    </w:p>
    <w:p w14:paraId="4AD1AF3D" w14:textId="77777777" w:rsidR="00D73C0D" w:rsidRDefault="00D73C0D">
      <w:pPr>
        <w:spacing w:line="240" w:lineRule="auto"/>
        <w:jc w:val="center"/>
        <w:rPr>
          <w:rFonts w:ascii="Cambria" w:eastAsia="Cambria" w:hAnsi="Cambria" w:cs="Cambria"/>
          <w:color w:val="231F20"/>
          <w:sz w:val="24"/>
          <w:szCs w:val="24"/>
        </w:rPr>
      </w:pPr>
    </w:p>
    <w:p w14:paraId="693C8C94" w14:textId="77777777" w:rsidR="00D73C0D" w:rsidRDefault="00D73C0D">
      <w:pPr>
        <w:spacing w:line="240" w:lineRule="auto"/>
        <w:jc w:val="center"/>
        <w:rPr>
          <w:rFonts w:ascii="Cambria" w:eastAsia="Cambria" w:hAnsi="Cambria" w:cs="Cambria"/>
          <w:sz w:val="24"/>
          <w:szCs w:val="24"/>
        </w:rPr>
      </w:pPr>
    </w:p>
    <w:p w14:paraId="52E9E64D" w14:textId="3C10A577" w:rsidR="00D73C0D" w:rsidRDefault="004C5F90">
      <w:pPr>
        <w:jc w:val="center"/>
        <w:rPr>
          <w:rFonts w:ascii="Cambria" w:eastAsia="Cambria" w:hAnsi="Cambria" w:cs="Cambria"/>
          <w:sz w:val="24"/>
          <w:szCs w:val="24"/>
        </w:rPr>
      </w:pPr>
      <w:r>
        <w:rPr>
          <w:noProof/>
          <w:color w:val="000000"/>
          <w:bdr w:val="none" w:sz="0" w:space="0" w:color="auto" w:frame="1"/>
        </w:rPr>
        <w:drawing>
          <wp:inline distT="0" distB="0" distL="0" distR="0" wp14:anchorId="65A88791" wp14:editId="0D65AE81">
            <wp:extent cx="2133600" cy="1798320"/>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760D94A2" w14:textId="77777777" w:rsidR="00D73C0D" w:rsidRDefault="00D73C0D">
      <w:pPr>
        <w:rPr>
          <w:rFonts w:ascii="Cambria" w:eastAsia="Cambria" w:hAnsi="Cambria" w:cs="Cambria"/>
          <w:sz w:val="24"/>
          <w:szCs w:val="24"/>
        </w:rPr>
      </w:pPr>
    </w:p>
    <w:p w14:paraId="349488F5" w14:textId="75523695" w:rsidR="00794016" w:rsidRDefault="00E91221">
      <w:pPr>
        <w:rPr>
          <w:rFonts w:ascii="Cambria" w:eastAsia="Cambria" w:hAnsi="Cambria" w:cs="Cambria"/>
        </w:rPr>
      </w:pPr>
      <w:r>
        <w:rPr>
          <w:rFonts w:ascii="Cambria" w:eastAsia="Cambria" w:hAnsi="Cambria" w:cs="Cambria"/>
          <w:sz w:val="24"/>
          <w:szCs w:val="24"/>
        </w:rPr>
        <w:t>Faculty name</w:t>
      </w:r>
      <w:r w:rsidR="00794016">
        <w:rPr>
          <w:rFonts w:ascii="Cambria" w:eastAsia="Cambria" w:hAnsi="Cambria" w:cs="Cambria"/>
          <w:sz w:val="24"/>
          <w:szCs w:val="24"/>
        </w:rPr>
        <w:t>: Dr. Sujata</w:t>
      </w:r>
      <w:r w:rsidR="00A4084A">
        <w:rPr>
          <w:rFonts w:ascii="Cambria" w:eastAsia="Cambria" w:hAnsi="Cambria" w:cs="Cambria"/>
        </w:rPr>
        <w:t xml:space="preserve"> </w:t>
      </w:r>
      <w:r w:rsidR="00A4084A">
        <w:rPr>
          <w:rFonts w:ascii="Cambria" w:eastAsia="Cambria" w:hAnsi="Cambria" w:cs="Cambria"/>
        </w:rPr>
        <w:tab/>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t xml:space="preserve">               </w:t>
      </w:r>
      <w:r w:rsidR="00A4084A">
        <w:rPr>
          <w:rFonts w:ascii="Cambria" w:eastAsia="Cambria" w:hAnsi="Cambria" w:cs="Cambria"/>
        </w:rPr>
        <w:t xml:space="preserve">              </w:t>
      </w:r>
    </w:p>
    <w:p w14:paraId="020C0D02" w14:textId="77AFDC96" w:rsidR="00D73C0D" w:rsidRDefault="00E91221">
      <w:pPr>
        <w:rPr>
          <w:rFonts w:ascii="Cambria" w:eastAsia="Cambria" w:hAnsi="Cambria" w:cs="Cambria"/>
          <w:sz w:val="24"/>
          <w:szCs w:val="24"/>
        </w:rPr>
      </w:pPr>
      <w:r>
        <w:rPr>
          <w:rFonts w:ascii="Cambria" w:eastAsia="Cambria" w:hAnsi="Cambria" w:cs="Cambria"/>
          <w:sz w:val="24"/>
          <w:szCs w:val="24"/>
        </w:rPr>
        <w:t>Student name</w:t>
      </w:r>
      <w:r w:rsidR="00172E2F">
        <w:rPr>
          <w:rFonts w:ascii="Cambria" w:eastAsia="Cambria" w:hAnsi="Cambria" w:cs="Cambria"/>
          <w:sz w:val="24"/>
          <w:szCs w:val="24"/>
        </w:rPr>
        <w:t>s</w:t>
      </w:r>
      <w:r w:rsidR="00794016">
        <w:rPr>
          <w:rFonts w:ascii="Cambria" w:eastAsia="Cambria" w:hAnsi="Cambria" w:cs="Cambria"/>
          <w:sz w:val="24"/>
          <w:szCs w:val="24"/>
        </w:rPr>
        <w:t xml:space="preserve">: </w:t>
      </w:r>
      <w:r w:rsidR="00F82672">
        <w:rPr>
          <w:rFonts w:ascii="Cambria" w:eastAsia="Cambria" w:hAnsi="Cambria" w:cs="Cambria"/>
          <w:sz w:val="24"/>
          <w:szCs w:val="24"/>
        </w:rPr>
        <w:t>Mohit Malik</w:t>
      </w:r>
      <w:r w:rsidR="00172E2F">
        <w:rPr>
          <w:rFonts w:ascii="Cambria" w:eastAsia="Cambria" w:hAnsi="Cambria" w:cs="Cambria"/>
          <w:sz w:val="24"/>
          <w:szCs w:val="24"/>
        </w:rPr>
        <w:t>, Namit Kumar, Pearl Arora, Manish Kumar Sharma, Deepanshu Goel</w:t>
      </w:r>
    </w:p>
    <w:p w14:paraId="235BA679" w14:textId="3B2BA563" w:rsidR="00D73C0D" w:rsidRDefault="00E91221" w:rsidP="00794016">
      <w:pPr>
        <w:rPr>
          <w:rFonts w:ascii="Cambria" w:eastAsia="Cambria" w:hAnsi="Cambria" w:cs="Cambria"/>
          <w:sz w:val="24"/>
          <w:szCs w:val="24"/>
        </w:rPr>
      </w:pPr>
      <w:r>
        <w:rPr>
          <w:rFonts w:ascii="Cambria" w:eastAsia="Cambria" w:hAnsi="Cambria" w:cs="Cambria"/>
          <w:sz w:val="24"/>
          <w:szCs w:val="24"/>
        </w:rPr>
        <w:t>Roll No.:</w:t>
      </w:r>
      <w:r w:rsidR="00794016">
        <w:rPr>
          <w:rFonts w:ascii="Cambria" w:eastAsia="Cambria" w:hAnsi="Cambria" w:cs="Cambria"/>
          <w:sz w:val="24"/>
          <w:szCs w:val="24"/>
        </w:rPr>
        <w:t xml:space="preserve"> </w:t>
      </w:r>
      <w:r w:rsidR="00F82672">
        <w:rPr>
          <w:rFonts w:ascii="Cambria" w:eastAsia="Cambria" w:hAnsi="Cambria" w:cs="Cambria"/>
          <w:sz w:val="24"/>
          <w:szCs w:val="24"/>
        </w:rPr>
        <w:t>19CSU179</w:t>
      </w:r>
      <w:r w:rsidR="00172E2F">
        <w:rPr>
          <w:rFonts w:ascii="Cambria" w:eastAsia="Cambria" w:hAnsi="Cambria" w:cs="Cambria"/>
          <w:sz w:val="24"/>
          <w:szCs w:val="24"/>
        </w:rPr>
        <w:t>, 19CSU185, 19CSU208, 19CSU173, 19CSU077</w:t>
      </w:r>
    </w:p>
    <w:p w14:paraId="0E0E31E6" w14:textId="5351D372" w:rsidR="00D73C0D" w:rsidRDefault="00E91221" w:rsidP="00794016">
      <w:pPr>
        <w:rPr>
          <w:rFonts w:ascii="Cambria" w:eastAsia="Cambria" w:hAnsi="Cambria" w:cs="Cambria"/>
          <w:sz w:val="24"/>
          <w:szCs w:val="24"/>
        </w:rPr>
      </w:pPr>
      <w:r>
        <w:rPr>
          <w:rFonts w:ascii="Cambria" w:eastAsia="Cambria" w:hAnsi="Cambria" w:cs="Cambria"/>
          <w:sz w:val="24"/>
          <w:szCs w:val="24"/>
        </w:rPr>
        <w:t>Semester:</w:t>
      </w:r>
      <w:r w:rsidR="00A17217">
        <w:rPr>
          <w:rFonts w:ascii="Cambria" w:eastAsia="Cambria" w:hAnsi="Cambria" w:cs="Cambria"/>
          <w:sz w:val="24"/>
          <w:szCs w:val="24"/>
        </w:rPr>
        <w:t xml:space="preserve"> 6th</w:t>
      </w:r>
    </w:p>
    <w:p w14:paraId="519D090A" w14:textId="6B54C3E5" w:rsidR="00D73C0D" w:rsidRDefault="00E91221" w:rsidP="00794016">
      <w:pPr>
        <w:rPr>
          <w:rFonts w:ascii="Cambria" w:eastAsia="Cambria" w:hAnsi="Cambria" w:cs="Cambria"/>
          <w:sz w:val="24"/>
          <w:szCs w:val="24"/>
        </w:rPr>
      </w:pPr>
      <w:r>
        <w:rPr>
          <w:rFonts w:ascii="Cambria" w:eastAsia="Cambria" w:hAnsi="Cambria" w:cs="Cambria"/>
          <w:sz w:val="24"/>
          <w:szCs w:val="24"/>
        </w:rPr>
        <w:t>Group:</w:t>
      </w:r>
      <w:r w:rsidR="00A17217">
        <w:rPr>
          <w:rFonts w:ascii="Cambria" w:eastAsia="Cambria" w:hAnsi="Cambria" w:cs="Cambria"/>
          <w:sz w:val="24"/>
          <w:szCs w:val="24"/>
        </w:rPr>
        <w:t xml:space="preserve"> FS-A-1</w:t>
      </w:r>
    </w:p>
    <w:p w14:paraId="10709F39" w14:textId="77777777" w:rsidR="00D73C0D" w:rsidRDefault="00D73C0D">
      <w:pPr>
        <w:jc w:val="center"/>
        <w:rPr>
          <w:rFonts w:ascii="Cambria" w:eastAsia="Cambria" w:hAnsi="Cambria" w:cs="Cambria"/>
          <w:sz w:val="24"/>
          <w:szCs w:val="24"/>
        </w:rPr>
      </w:pPr>
    </w:p>
    <w:p w14:paraId="4B99185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4B4771C9"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0EE4FDFF" w14:textId="77777777" w:rsidR="00D73C0D" w:rsidRDefault="00673012">
      <w:pPr>
        <w:jc w:val="center"/>
        <w:rPr>
          <w:rFonts w:ascii="Cambria" w:eastAsia="Cambria" w:hAnsi="Cambria" w:cs="Cambria"/>
          <w:sz w:val="24"/>
          <w:szCs w:val="24"/>
        </w:rPr>
      </w:pPr>
      <w:r>
        <w:rPr>
          <w:rFonts w:ascii="Cambria" w:eastAsia="Cambria" w:hAnsi="Cambria" w:cs="Cambria"/>
          <w:sz w:val="24"/>
          <w:szCs w:val="24"/>
        </w:rPr>
        <w:t>Session 2021-22</w:t>
      </w:r>
    </w:p>
    <w:p w14:paraId="01F0C82D" w14:textId="77777777" w:rsidR="00A4084A" w:rsidRDefault="00A4084A">
      <w:pPr>
        <w:jc w:val="center"/>
        <w:rPr>
          <w:rFonts w:ascii="Cambria" w:eastAsia="Cambria" w:hAnsi="Cambria" w:cs="Cambria"/>
          <w:sz w:val="24"/>
          <w:szCs w:val="24"/>
        </w:rPr>
      </w:pPr>
    </w:p>
    <w:p w14:paraId="0D3C2418"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INDEX</w:t>
      </w:r>
    </w:p>
    <w:tbl>
      <w:tblPr>
        <w:tblStyle w:val="a6"/>
        <w:tblW w:w="103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0"/>
        <w:gridCol w:w="3489"/>
        <w:gridCol w:w="709"/>
        <w:gridCol w:w="1562"/>
        <w:gridCol w:w="1557"/>
        <w:gridCol w:w="783"/>
        <w:gridCol w:w="1260"/>
      </w:tblGrid>
      <w:tr w:rsidR="00D73C0D" w14:paraId="4F70F821" w14:textId="77777777" w:rsidTr="00296222">
        <w:trPr>
          <w:jc w:val="center"/>
        </w:trPr>
        <w:tc>
          <w:tcPr>
            <w:tcW w:w="960" w:type="dxa"/>
          </w:tcPr>
          <w:p w14:paraId="5741539C" w14:textId="3C00F2BA" w:rsidR="00D73C0D" w:rsidRDefault="00E91221">
            <w:pPr>
              <w:spacing w:after="0" w:line="240" w:lineRule="auto"/>
              <w:rPr>
                <w:rFonts w:ascii="Cambria" w:eastAsia="Cambria" w:hAnsi="Cambria" w:cs="Cambria"/>
                <w:b/>
              </w:rPr>
            </w:pPr>
            <w:r>
              <w:rPr>
                <w:rFonts w:ascii="Cambria" w:eastAsia="Cambria" w:hAnsi="Cambria" w:cs="Cambria"/>
                <w:b/>
              </w:rPr>
              <w:t>S.</w:t>
            </w:r>
            <w:r w:rsidR="004C30B2">
              <w:rPr>
                <w:rFonts w:ascii="Cambria" w:eastAsia="Cambria" w:hAnsi="Cambria" w:cs="Cambria"/>
                <w:b/>
              </w:rPr>
              <w:t xml:space="preserve"> </w:t>
            </w:r>
            <w:r>
              <w:rPr>
                <w:rFonts w:ascii="Cambria" w:eastAsia="Cambria" w:hAnsi="Cambria" w:cs="Cambria"/>
                <w:b/>
              </w:rPr>
              <w:t>No</w:t>
            </w:r>
            <w:r w:rsidR="004C30B2">
              <w:rPr>
                <w:rFonts w:ascii="Cambria" w:eastAsia="Cambria" w:hAnsi="Cambria" w:cs="Cambria"/>
                <w:b/>
              </w:rPr>
              <w:t>.</w:t>
            </w:r>
          </w:p>
          <w:p w14:paraId="00315C8F" w14:textId="77777777" w:rsidR="00D73C0D" w:rsidRDefault="00D73C0D">
            <w:pPr>
              <w:spacing w:after="0" w:line="240" w:lineRule="auto"/>
              <w:jc w:val="both"/>
              <w:rPr>
                <w:rFonts w:ascii="Cambria" w:eastAsia="Cambria" w:hAnsi="Cambria" w:cs="Cambria"/>
                <w:b/>
              </w:rPr>
            </w:pPr>
          </w:p>
        </w:tc>
        <w:tc>
          <w:tcPr>
            <w:tcW w:w="3489" w:type="dxa"/>
          </w:tcPr>
          <w:p w14:paraId="00B89CCA" w14:textId="77777777" w:rsidR="00D73C0D" w:rsidRDefault="00E91221">
            <w:pPr>
              <w:spacing w:after="0" w:line="240" w:lineRule="auto"/>
              <w:jc w:val="both"/>
              <w:rPr>
                <w:rFonts w:ascii="Cambria" w:eastAsia="Cambria" w:hAnsi="Cambria" w:cs="Cambria"/>
                <w:b/>
              </w:rPr>
            </w:pPr>
            <w:r>
              <w:rPr>
                <w:rFonts w:ascii="Cambria" w:eastAsia="Cambria" w:hAnsi="Cambria" w:cs="Cambria"/>
                <w:b/>
              </w:rPr>
              <w:t>Experiment</w:t>
            </w:r>
          </w:p>
        </w:tc>
        <w:tc>
          <w:tcPr>
            <w:tcW w:w="709" w:type="dxa"/>
          </w:tcPr>
          <w:p w14:paraId="4563A5C2"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c>
          <w:tcPr>
            <w:tcW w:w="1562" w:type="dxa"/>
          </w:tcPr>
          <w:p w14:paraId="1ADAEA6B"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Experiment</w:t>
            </w:r>
          </w:p>
        </w:tc>
        <w:tc>
          <w:tcPr>
            <w:tcW w:w="1557" w:type="dxa"/>
          </w:tcPr>
          <w:p w14:paraId="5B5FC8FC"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Submission</w:t>
            </w:r>
          </w:p>
        </w:tc>
        <w:tc>
          <w:tcPr>
            <w:tcW w:w="783" w:type="dxa"/>
          </w:tcPr>
          <w:p w14:paraId="04AE5BA5" w14:textId="77777777" w:rsidR="00D73C0D" w:rsidRDefault="00E91221">
            <w:pPr>
              <w:spacing w:after="0" w:line="240" w:lineRule="auto"/>
              <w:jc w:val="both"/>
              <w:rPr>
                <w:rFonts w:ascii="Cambria" w:eastAsia="Cambria" w:hAnsi="Cambria" w:cs="Cambria"/>
                <w:b/>
              </w:rPr>
            </w:pPr>
            <w:r>
              <w:rPr>
                <w:rFonts w:ascii="Cambria" w:eastAsia="Cambria" w:hAnsi="Cambria" w:cs="Cambria"/>
                <w:b/>
              </w:rPr>
              <w:t xml:space="preserve">Marks </w:t>
            </w:r>
          </w:p>
        </w:tc>
        <w:tc>
          <w:tcPr>
            <w:tcW w:w="1260" w:type="dxa"/>
          </w:tcPr>
          <w:p w14:paraId="2FFE723A" w14:textId="77777777" w:rsidR="00D73C0D" w:rsidRDefault="00E91221">
            <w:pPr>
              <w:spacing w:after="0" w:line="240" w:lineRule="auto"/>
              <w:jc w:val="both"/>
              <w:rPr>
                <w:rFonts w:ascii="Cambria" w:eastAsia="Cambria" w:hAnsi="Cambria" w:cs="Cambria"/>
                <w:b/>
              </w:rPr>
            </w:pPr>
            <w:r>
              <w:rPr>
                <w:rFonts w:ascii="Cambria" w:eastAsia="Cambria" w:hAnsi="Cambria" w:cs="Cambria"/>
                <w:b/>
              </w:rPr>
              <w:t>Signature</w:t>
            </w:r>
          </w:p>
        </w:tc>
      </w:tr>
      <w:tr w:rsidR="00296222" w14:paraId="35EC99E8" w14:textId="77777777" w:rsidTr="00A04F7B">
        <w:trPr>
          <w:jc w:val="center"/>
        </w:trPr>
        <w:tc>
          <w:tcPr>
            <w:tcW w:w="960" w:type="dxa"/>
          </w:tcPr>
          <w:p w14:paraId="3BEBFAC2" w14:textId="08FE232F"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3489" w:type="dxa"/>
            <w:vAlign w:val="center"/>
          </w:tcPr>
          <w:p w14:paraId="66FFA61D" w14:textId="69B93D41" w:rsidR="00296222" w:rsidRDefault="00296222" w:rsidP="00296222">
            <w:pPr>
              <w:spacing w:after="0" w:line="240" w:lineRule="auto"/>
              <w:jc w:val="both"/>
              <w:rPr>
                <w:rFonts w:ascii="Cambria" w:eastAsia="Cambria" w:hAnsi="Cambria" w:cs="Cambria"/>
                <w:sz w:val="24"/>
                <w:szCs w:val="24"/>
              </w:rPr>
            </w:pPr>
            <w:r w:rsidRPr="004964F4">
              <w:rPr>
                <w:rFonts w:asciiTheme="majorHAnsi" w:eastAsia="Times New Roman" w:hAnsiTheme="majorHAnsi" w:cs="Times New Roman"/>
                <w:color w:val="231F20"/>
                <w:sz w:val="24"/>
                <w:szCs w:val="24"/>
              </w:rPr>
              <w:t>Understanding basics of Software Engineering and Project Management by case studies[(a) wants to build a house in his plot, (b) to introduce a new dish at a restaurant, (c) to make a movie, (d) open a stationery shop, (e) to create a show so as to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709" w:type="dxa"/>
          </w:tcPr>
          <w:p w14:paraId="789484DE" w14:textId="3D4C6D2D"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w:t>
            </w:r>
            <w:r w:rsidR="00BA587B" w:rsidRPr="00B375BB">
              <w:rPr>
                <w:rFonts w:ascii="Cambria" w:eastAsia="Cambria" w:hAnsi="Cambria" w:cs="Cambria"/>
                <w:bCs/>
                <w:sz w:val="24"/>
                <w:szCs w:val="24"/>
              </w:rPr>
              <w:t>4</w:t>
            </w:r>
          </w:p>
          <w:p w14:paraId="74BA2CC9" w14:textId="77777777" w:rsidR="00296222" w:rsidRPr="00B375BB" w:rsidRDefault="00296222" w:rsidP="00296222">
            <w:pPr>
              <w:spacing w:after="0" w:line="240" w:lineRule="auto"/>
              <w:jc w:val="both"/>
              <w:rPr>
                <w:rFonts w:ascii="Cambria" w:eastAsia="Cambria" w:hAnsi="Cambria" w:cs="Cambria"/>
                <w:bCs/>
                <w:sz w:val="24"/>
                <w:szCs w:val="24"/>
              </w:rPr>
            </w:pPr>
          </w:p>
        </w:tc>
        <w:tc>
          <w:tcPr>
            <w:tcW w:w="1562" w:type="dxa"/>
          </w:tcPr>
          <w:p w14:paraId="255509D7" w14:textId="7675EDEC"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9-01-2022</w:t>
            </w:r>
          </w:p>
        </w:tc>
        <w:tc>
          <w:tcPr>
            <w:tcW w:w="1557" w:type="dxa"/>
          </w:tcPr>
          <w:p w14:paraId="4A674975" w14:textId="3CA39955"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9-01-2022</w:t>
            </w:r>
          </w:p>
        </w:tc>
        <w:tc>
          <w:tcPr>
            <w:tcW w:w="783" w:type="dxa"/>
          </w:tcPr>
          <w:p w14:paraId="7779EADD"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1B340691" w14:textId="77777777" w:rsidR="00296222" w:rsidRDefault="00296222" w:rsidP="00296222">
            <w:pPr>
              <w:spacing w:after="0" w:line="240" w:lineRule="auto"/>
              <w:jc w:val="both"/>
              <w:rPr>
                <w:rFonts w:ascii="Cambria" w:eastAsia="Cambria" w:hAnsi="Cambria" w:cs="Cambria"/>
                <w:b/>
                <w:sz w:val="24"/>
                <w:szCs w:val="24"/>
              </w:rPr>
            </w:pPr>
          </w:p>
        </w:tc>
      </w:tr>
      <w:tr w:rsidR="00296222" w14:paraId="4D8E8533" w14:textId="77777777" w:rsidTr="00A04F7B">
        <w:trPr>
          <w:jc w:val="center"/>
        </w:trPr>
        <w:tc>
          <w:tcPr>
            <w:tcW w:w="960" w:type="dxa"/>
          </w:tcPr>
          <w:p w14:paraId="50D919B8" w14:textId="6C3ECFB1"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2</w:t>
            </w:r>
          </w:p>
        </w:tc>
        <w:tc>
          <w:tcPr>
            <w:tcW w:w="3489" w:type="dxa"/>
            <w:vAlign w:val="center"/>
          </w:tcPr>
          <w:p w14:paraId="33BC89C7" w14:textId="152868F4" w:rsidR="00296222" w:rsidRPr="00DE71C5" w:rsidRDefault="00296222" w:rsidP="00296222">
            <w:pPr>
              <w:pBdr>
                <w:top w:val="nil"/>
                <w:left w:val="nil"/>
                <w:bottom w:val="nil"/>
                <w:right w:val="nil"/>
                <w:between w:val="nil"/>
              </w:pBdr>
              <w:spacing w:after="0" w:line="240" w:lineRule="auto"/>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Identify suitable Process model</w:t>
            </w:r>
            <w:r>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709" w:type="dxa"/>
          </w:tcPr>
          <w:p w14:paraId="52DA3E78" w14:textId="3B1D0606"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w:t>
            </w:r>
            <w:r w:rsidR="00BA587B" w:rsidRPr="00B375BB">
              <w:rPr>
                <w:rFonts w:ascii="Cambria" w:eastAsia="Cambria" w:hAnsi="Cambria" w:cs="Cambria"/>
                <w:bCs/>
                <w:sz w:val="24"/>
                <w:szCs w:val="24"/>
              </w:rPr>
              <w:t>7</w:t>
            </w:r>
          </w:p>
        </w:tc>
        <w:tc>
          <w:tcPr>
            <w:tcW w:w="1562" w:type="dxa"/>
          </w:tcPr>
          <w:p w14:paraId="199B51EB" w14:textId="3B40A7C3"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6-01-2022</w:t>
            </w:r>
          </w:p>
        </w:tc>
        <w:tc>
          <w:tcPr>
            <w:tcW w:w="1557" w:type="dxa"/>
          </w:tcPr>
          <w:p w14:paraId="76A2736B" w14:textId="01391292"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6-01-2022</w:t>
            </w:r>
          </w:p>
        </w:tc>
        <w:tc>
          <w:tcPr>
            <w:tcW w:w="783" w:type="dxa"/>
          </w:tcPr>
          <w:p w14:paraId="5132C1E9"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2345F32B" w14:textId="77777777" w:rsidR="00296222" w:rsidRDefault="00296222" w:rsidP="00296222">
            <w:pPr>
              <w:spacing w:after="0" w:line="240" w:lineRule="auto"/>
              <w:jc w:val="both"/>
              <w:rPr>
                <w:rFonts w:ascii="Cambria" w:eastAsia="Cambria" w:hAnsi="Cambria" w:cs="Cambria"/>
                <w:b/>
                <w:sz w:val="24"/>
                <w:szCs w:val="24"/>
              </w:rPr>
            </w:pPr>
          </w:p>
        </w:tc>
      </w:tr>
      <w:tr w:rsidR="00296222" w14:paraId="5D138E6B" w14:textId="77777777" w:rsidTr="00A04F7B">
        <w:trPr>
          <w:jc w:val="center"/>
        </w:trPr>
        <w:tc>
          <w:tcPr>
            <w:tcW w:w="960" w:type="dxa"/>
          </w:tcPr>
          <w:p w14:paraId="6F98C16D" w14:textId="16F15CFD"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3489" w:type="dxa"/>
            <w:vAlign w:val="center"/>
          </w:tcPr>
          <w:p w14:paraId="524172E0" w14:textId="555D05E6" w:rsidR="00296222" w:rsidRPr="00DE71C5" w:rsidRDefault="00296222" w:rsidP="00296222">
            <w:pPr>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709" w:type="dxa"/>
          </w:tcPr>
          <w:p w14:paraId="33E0D404" w14:textId="38122125"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0</w:t>
            </w:r>
          </w:p>
        </w:tc>
        <w:tc>
          <w:tcPr>
            <w:tcW w:w="1562" w:type="dxa"/>
          </w:tcPr>
          <w:p w14:paraId="533272B8" w14:textId="3D6BC4CE" w:rsidR="00296222" w:rsidRPr="00B375BB" w:rsidRDefault="005C515D" w:rsidP="00296222">
            <w:pPr>
              <w:rPr>
                <w:rFonts w:ascii="Cambria" w:eastAsia="Cambria" w:hAnsi="Cambria" w:cs="Cambria"/>
                <w:bCs/>
                <w:sz w:val="24"/>
                <w:szCs w:val="24"/>
              </w:rPr>
            </w:pPr>
            <w:r>
              <w:rPr>
                <w:rFonts w:ascii="Cambria" w:eastAsia="Cambria" w:hAnsi="Cambria" w:cs="Cambria"/>
                <w:bCs/>
                <w:sz w:val="24"/>
                <w:szCs w:val="24"/>
              </w:rPr>
              <w:t>02-02-2022</w:t>
            </w:r>
          </w:p>
        </w:tc>
        <w:tc>
          <w:tcPr>
            <w:tcW w:w="1557" w:type="dxa"/>
          </w:tcPr>
          <w:p w14:paraId="5167F1CE" w14:textId="1F6A8C8B"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2-02-2022</w:t>
            </w:r>
          </w:p>
        </w:tc>
        <w:tc>
          <w:tcPr>
            <w:tcW w:w="783" w:type="dxa"/>
          </w:tcPr>
          <w:p w14:paraId="1BB45A6F"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70FE0BB2" w14:textId="77777777" w:rsidR="00296222" w:rsidRDefault="00296222" w:rsidP="00296222">
            <w:pPr>
              <w:spacing w:after="0" w:line="240" w:lineRule="auto"/>
              <w:jc w:val="both"/>
              <w:rPr>
                <w:rFonts w:ascii="Cambria" w:eastAsia="Cambria" w:hAnsi="Cambria" w:cs="Cambria"/>
                <w:b/>
                <w:sz w:val="24"/>
                <w:szCs w:val="24"/>
              </w:rPr>
            </w:pPr>
          </w:p>
        </w:tc>
      </w:tr>
      <w:tr w:rsidR="00296222" w14:paraId="621DBE57" w14:textId="77777777" w:rsidTr="00A04F7B">
        <w:trPr>
          <w:jc w:val="center"/>
        </w:trPr>
        <w:tc>
          <w:tcPr>
            <w:tcW w:w="960" w:type="dxa"/>
          </w:tcPr>
          <w:p w14:paraId="524B884B" w14:textId="2CFEDB00"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3489" w:type="dxa"/>
            <w:vAlign w:val="center"/>
          </w:tcPr>
          <w:p w14:paraId="36B894E4" w14:textId="72FD40F8" w:rsidR="00296222" w:rsidRPr="0046743D" w:rsidRDefault="00296222" w:rsidP="00296222">
            <w:pPr>
              <w:rPr>
                <w:rFonts w:ascii="Cambria" w:eastAsia="Cambria" w:hAnsi="Cambria" w:cs="Cambria"/>
                <w:bCs/>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709" w:type="dxa"/>
          </w:tcPr>
          <w:p w14:paraId="6234BB07" w14:textId="3351B659"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0</w:t>
            </w:r>
            <w:r w:rsidR="00BA587B" w:rsidRPr="00B375BB">
              <w:rPr>
                <w:rFonts w:ascii="Cambria" w:eastAsia="Cambria" w:hAnsi="Cambria" w:cs="Cambria"/>
                <w:bCs/>
                <w:sz w:val="24"/>
                <w:szCs w:val="24"/>
              </w:rPr>
              <w:t>2</w:t>
            </w:r>
          </w:p>
        </w:tc>
        <w:tc>
          <w:tcPr>
            <w:tcW w:w="1562" w:type="dxa"/>
          </w:tcPr>
          <w:p w14:paraId="1BF7F155" w14:textId="631FC9BB"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6-02-2022</w:t>
            </w:r>
          </w:p>
        </w:tc>
        <w:tc>
          <w:tcPr>
            <w:tcW w:w="1557" w:type="dxa"/>
          </w:tcPr>
          <w:p w14:paraId="11F2120A" w14:textId="664E5667"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6-02-2022</w:t>
            </w:r>
          </w:p>
        </w:tc>
        <w:tc>
          <w:tcPr>
            <w:tcW w:w="783" w:type="dxa"/>
          </w:tcPr>
          <w:p w14:paraId="0EAABA0A"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46AFD225" w14:textId="77777777" w:rsidR="00296222" w:rsidRDefault="00296222" w:rsidP="00296222">
            <w:pPr>
              <w:spacing w:after="0" w:line="240" w:lineRule="auto"/>
              <w:jc w:val="both"/>
              <w:rPr>
                <w:rFonts w:ascii="Cambria" w:eastAsia="Cambria" w:hAnsi="Cambria" w:cs="Cambria"/>
                <w:b/>
                <w:sz w:val="24"/>
                <w:szCs w:val="24"/>
              </w:rPr>
            </w:pPr>
          </w:p>
        </w:tc>
      </w:tr>
      <w:tr w:rsidR="00296222" w14:paraId="77932E24" w14:textId="77777777" w:rsidTr="00A04F7B">
        <w:trPr>
          <w:jc w:val="center"/>
        </w:trPr>
        <w:tc>
          <w:tcPr>
            <w:tcW w:w="960" w:type="dxa"/>
          </w:tcPr>
          <w:p w14:paraId="2A1BF4D6" w14:textId="494E7153"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3489" w:type="dxa"/>
            <w:vAlign w:val="center"/>
          </w:tcPr>
          <w:p w14:paraId="0D8C786F" w14:textId="6B88A6B0" w:rsidR="00296222" w:rsidRPr="0046743D" w:rsidRDefault="00296222" w:rsidP="00296222">
            <w:pPr>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 xml:space="preserve">Learn the object-oriented analysis phase by </w:t>
            </w:r>
            <w:r w:rsidRPr="004964F4">
              <w:rPr>
                <w:rFonts w:asciiTheme="majorHAnsi" w:eastAsia="Times New Roman" w:hAnsiTheme="majorHAnsi" w:cs="Times New Roman"/>
                <w:color w:val="231F20"/>
                <w:sz w:val="24"/>
                <w:szCs w:val="24"/>
              </w:rPr>
              <w:lastRenderedPageBreak/>
              <w:t>understanding the methods of class elicitation and finding the classes in an object- oriented system.</w:t>
            </w:r>
          </w:p>
        </w:tc>
        <w:tc>
          <w:tcPr>
            <w:tcW w:w="709" w:type="dxa"/>
          </w:tcPr>
          <w:p w14:paraId="60F4E0C3" w14:textId="46B0C609"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lastRenderedPageBreak/>
              <w:t>1</w:t>
            </w:r>
            <w:r w:rsidR="00BA587B" w:rsidRPr="00B375BB">
              <w:rPr>
                <w:rFonts w:ascii="Cambria" w:eastAsia="Cambria" w:hAnsi="Cambria" w:cs="Cambria"/>
                <w:bCs/>
                <w:sz w:val="24"/>
                <w:szCs w:val="24"/>
              </w:rPr>
              <w:t>20</w:t>
            </w:r>
          </w:p>
        </w:tc>
        <w:tc>
          <w:tcPr>
            <w:tcW w:w="1562" w:type="dxa"/>
          </w:tcPr>
          <w:p w14:paraId="2D5F79A6" w14:textId="16F2D0F1"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2-03-2022</w:t>
            </w:r>
          </w:p>
        </w:tc>
        <w:tc>
          <w:tcPr>
            <w:tcW w:w="1557" w:type="dxa"/>
          </w:tcPr>
          <w:p w14:paraId="42CAA2DB" w14:textId="6E983D6E"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2-03-2022</w:t>
            </w:r>
          </w:p>
        </w:tc>
        <w:tc>
          <w:tcPr>
            <w:tcW w:w="783" w:type="dxa"/>
          </w:tcPr>
          <w:p w14:paraId="72D68552"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2AC58BDC" w14:textId="77777777" w:rsidR="00296222" w:rsidRDefault="00296222" w:rsidP="00296222">
            <w:pPr>
              <w:spacing w:after="0" w:line="240" w:lineRule="auto"/>
              <w:jc w:val="both"/>
              <w:rPr>
                <w:rFonts w:ascii="Cambria" w:eastAsia="Cambria" w:hAnsi="Cambria" w:cs="Cambria"/>
                <w:b/>
                <w:sz w:val="24"/>
                <w:szCs w:val="24"/>
              </w:rPr>
            </w:pPr>
          </w:p>
        </w:tc>
      </w:tr>
      <w:tr w:rsidR="00296222" w14:paraId="26FC4056" w14:textId="77777777" w:rsidTr="00A04F7B">
        <w:trPr>
          <w:jc w:val="center"/>
        </w:trPr>
        <w:tc>
          <w:tcPr>
            <w:tcW w:w="960" w:type="dxa"/>
          </w:tcPr>
          <w:p w14:paraId="645E1642" w14:textId="532A54A9"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3489" w:type="dxa"/>
            <w:vAlign w:val="center"/>
          </w:tcPr>
          <w:p w14:paraId="0888D37F" w14:textId="78874EB5" w:rsidR="00296222" w:rsidRPr="0046743D" w:rsidRDefault="00296222" w:rsidP="00296222">
            <w:pPr>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709" w:type="dxa"/>
          </w:tcPr>
          <w:p w14:paraId="042669BC" w14:textId="4C6E0E31"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2</w:t>
            </w:r>
            <w:r w:rsidR="00BA587B" w:rsidRPr="00B375BB">
              <w:rPr>
                <w:rFonts w:ascii="Cambria" w:eastAsia="Cambria" w:hAnsi="Cambria" w:cs="Cambria"/>
                <w:bCs/>
                <w:sz w:val="24"/>
                <w:szCs w:val="24"/>
              </w:rPr>
              <w:t>7</w:t>
            </w:r>
          </w:p>
        </w:tc>
        <w:tc>
          <w:tcPr>
            <w:tcW w:w="1562" w:type="dxa"/>
          </w:tcPr>
          <w:p w14:paraId="50B3066C" w14:textId="2DAE4D49"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9-03-2022</w:t>
            </w:r>
          </w:p>
        </w:tc>
        <w:tc>
          <w:tcPr>
            <w:tcW w:w="1557" w:type="dxa"/>
          </w:tcPr>
          <w:p w14:paraId="7F0A2EC1" w14:textId="37F2BBFD"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9-03-2022</w:t>
            </w:r>
          </w:p>
        </w:tc>
        <w:tc>
          <w:tcPr>
            <w:tcW w:w="783" w:type="dxa"/>
          </w:tcPr>
          <w:p w14:paraId="44B093EE"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4527E801" w14:textId="77777777" w:rsidR="00296222" w:rsidRDefault="00296222" w:rsidP="00296222">
            <w:pPr>
              <w:spacing w:after="0" w:line="240" w:lineRule="auto"/>
              <w:jc w:val="both"/>
              <w:rPr>
                <w:rFonts w:ascii="Cambria" w:eastAsia="Cambria" w:hAnsi="Cambria" w:cs="Cambria"/>
                <w:b/>
                <w:sz w:val="24"/>
                <w:szCs w:val="24"/>
              </w:rPr>
            </w:pPr>
          </w:p>
        </w:tc>
      </w:tr>
      <w:tr w:rsidR="00296222" w14:paraId="3799CC6E" w14:textId="77777777" w:rsidTr="00A04F7B">
        <w:trPr>
          <w:jc w:val="center"/>
        </w:trPr>
        <w:tc>
          <w:tcPr>
            <w:tcW w:w="960" w:type="dxa"/>
          </w:tcPr>
          <w:p w14:paraId="363CF225" w14:textId="5617BC83"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3489" w:type="dxa"/>
            <w:vAlign w:val="center"/>
          </w:tcPr>
          <w:p w14:paraId="5B22332E" w14:textId="79E35BBA" w:rsidR="00296222" w:rsidRDefault="00296222" w:rsidP="00BA587B">
            <w:pPr>
              <w:rPr>
                <w:rFonts w:ascii="Cambria" w:eastAsia="Cambria" w:hAnsi="Cambria" w:cs="Cambria"/>
                <w:sz w:val="24"/>
                <w:szCs w:val="24"/>
              </w:rPr>
            </w:pPr>
            <w:r w:rsidRPr="004964F4">
              <w:rPr>
                <w:rFonts w:asciiTheme="majorHAnsi" w:eastAsia="Times New Roman" w:hAnsiTheme="majorHAnsi" w:cs="Times New Roman"/>
                <w:color w:val="231F20"/>
                <w:sz w:val="24"/>
                <w:szCs w:val="24"/>
              </w:rPr>
              <w:t>Design the</w:t>
            </w:r>
            <w:r>
              <w:rPr>
                <w:rFonts w:asciiTheme="majorHAnsi" w:eastAsia="Times New Roman" w:hAnsiTheme="majorHAnsi" w:cs="Times New Roman"/>
                <w:color w:val="231F20"/>
                <w:sz w:val="24"/>
                <w:szCs w:val="24"/>
              </w:rPr>
              <w:t xml:space="preserve"> Interaction diagrams, sequence </w:t>
            </w:r>
            <w:r w:rsidRPr="004964F4">
              <w:rPr>
                <w:rFonts w:asciiTheme="majorHAnsi" w:eastAsia="Times New Roman" w:hAnsiTheme="majorHAnsi" w:cs="Times New Roman"/>
                <w:color w:val="231F20"/>
                <w:sz w:val="24"/>
                <w:szCs w:val="24"/>
              </w:rPr>
              <w:t>and collaboration diagrams with the help of software engineering tool.</w:t>
            </w:r>
          </w:p>
        </w:tc>
        <w:tc>
          <w:tcPr>
            <w:tcW w:w="709" w:type="dxa"/>
          </w:tcPr>
          <w:p w14:paraId="4A125F53" w14:textId="40A8320A"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36</w:t>
            </w:r>
          </w:p>
        </w:tc>
        <w:tc>
          <w:tcPr>
            <w:tcW w:w="1562" w:type="dxa"/>
          </w:tcPr>
          <w:p w14:paraId="3DDFD768" w14:textId="2B4F3EE7" w:rsidR="00296222" w:rsidRPr="00B375BB" w:rsidRDefault="002B4B1A"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9-03-2022</w:t>
            </w:r>
          </w:p>
        </w:tc>
        <w:tc>
          <w:tcPr>
            <w:tcW w:w="1557" w:type="dxa"/>
          </w:tcPr>
          <w:p w14:paraId="4F578BF8" w14:textId="1B2FED6C" w:rsidR="00296222" w:rsidRPr="00B375BB" w:rsidRDefault="002B4B1A"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9-03-2022</w:t>
            </w:r>
          </w:p>
        </w:tc>
        <w:tc>
          <w:tcPr>
            <w:tcW w:w="783" w:type="dxa"/>
          </w:tcPr>
          <w:p w14:paraId="6CA1851A"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0B7C38C0" w14:textId="77777777" w:rsidR="00296222" w:rsidRDefault="00296222" w:rsidP="00296222">
            <w:pPr>
              <w:spacing w:after="0" w:line="240" w:lineRule="auto"/>
              <w:jc w:val="both"/>
              <w:rPr>
                <w:rFonts w:ascii="Cambria" w:eastAsia="Cambria" w:hAnsi="Cambria" w:cs="Cambria"/>
                <w:b/>
                <w:sz w:val="24"/>
                <w:szCs w:val="24"/>
              </w:rPr>
            </w:pPr>
          </w:p>
        </w:tc>
      </w:tr>
      <w:tr w:rsidR="00296222" w14:paraId="57CEB629" w14:textId="77777777" w:rsidTr="00A04F7B">
        <w:trPr>
          <w:jc w:val="center"/>
        </w:trPr>
        <w:tc>
          <w:tcPr>
            <w:tcW w:w="960" w:type="dxa"/>
          </w:tcPr>
          <w:p w14:paraId="25EDEB59" w14:textId="67A7DFEE"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8</w:t>
            </w:r>
          </w:p>
        </w:tc>
        <w:tc>
          <w:tcPr>
            <w:tcW w:w="3489" w:type="dxa"/>
            <w:vAlign w:val="center"/>
          </w:tcPr>
          <w:p w14:paraId="336A69A2" w14:textId="302F158B" w:rsidR="00296222" w:rsidRPr="004964F4" w:rsidRDefault="00296222" w:rsidP="00BA587B">
            <w:pPr>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709" w:type="dxa"/>
          </w:tcPr>
          <w:p w14:paraId="14633D74" w14:textId="7E51F901"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43</w:t>
            </w:r>
          </w:p>
        </w:tc>
        <w:tc>
          <w:tcPr>
            <w:tcW w:w="1562" w:type="dxa"/>
          </w:tcPr>
          <w:p w14:paraId="3E393733" w14:textId="26E98637"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0-04-2022</w:t>
            </w:r>
          </w:p>
        </w:tc>
        <w:tc>
          <w:tcPr>
            <w:tcW w:w="1557" w:type="dxa"/>
          </w:tcPr>
          <w:p w14:paraId="340771E0" w14:textId="62166F8C"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0-04-2022</w:t>
            </w:r>
          </w:p>
        </w:tc>
        <w:tc>
          <w:tcPr>
            <w:tcW w:w="783" w:type="dxa"/>
          </w:tcPr>
          <w:p w14:paraId="1CA869C1"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03EDE09E" w14:textId="77777777" w:rsidR="00296222" w:rsidRDefault="00296222" w:rsidP="00296222">
            <w:pPr>
              <w:spacing w:after="0" w:line="240" w:lineRule="auto"/>
              <w:jc w:val="both"/>
              <w:rPr>
                <w:rFonts w:ascii="Cambria" w:eastAsia="Cambria" w:hAnsi="Cambria" w:cs="Cambria"/>
                <w:b/>
                <w:sz w:val="24"/>
                <w:szCs w:val="24"/>
              </w:rPr>
            </w:pPr>
          </w:p>
        </w:tc>
      </w:tr>
      <w:tr w:rsidR="00296222" w14:paraId="15B79EB2" w14:textId="77777777" w:rsidTr="00A04F7B">
        <w:trPr>
          <w:jc w:val="center"/>
        </w:trPr>
        <w:tc>
          <w:tcPr>
            <w:tcW w:w="960" w:type="dxa"/>
          </w:tcPr>
          <w:p w14:paraId="1A704A12" w14:textId="2E468E58"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9</w:t>
            </w:r>
          </w:p>
        </w:tc>
        <w:tc>
          <w:tcPr>
            <w:tcW w:w="3489" w:type="dxa"/>
            <w:vAlign w:val="center"/>
          </w:tcPr>
          <w:p w14:paraId="60D64ED5" w14:textId="404FC9BD" w:rsidR="00296222" w:rsidRPr="004964F4" w:rsidRDefault="00296222" w:rsidP="00BA587B">
            <w:pPr>
              <w:rPr>
                <w:rFonts w:asciiTheme="majorHAnsi" w:eastAsia="Times New Roman" w:hAnsiTheme="majorHAnsi" w:cs="Times New Roman"/>
                <w:color w:val="231F20"/>
                <w:sz w:val="24"/>
                <w:szCs w:val="24"/>
              </w:rPr>
            </w:pPr>
            <w:r w:rsidRPr="004964F4">
              <w:rPr>
                <w:rFonts w:asciiTheme="majorHAnsi" w:eastAsia="Times New Roman" w:hAnsiTheme="majorHAnsi" w:cs="Times New Roman"/>
                <w:sz w:val="24"/>
                <w:szCs w:val="24"/>
              </w:rPr>
              <w:t>Learn to find the critical path using cyclomatic complexity</w:t>
            </w:r>
          </w:p>
        </w:tc>
        <w:tc>
          <w:tcPr>
            <w:tcW w:w="709" w:type="dxa"/>
          </w:tcPr>
          <w:p w14:paraId="189B275C" w14:textId="715D6B59"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49</w:t>
            </w:r>
          </w:p>
        </w:tc>
        <w:tc>
          <w:tcPr>
            <w:tcW w:w="1562" w:type="dxa"/>
          </w:tcPr>
          <w:p w14:paraId="1341B011" w14:textId="78F9EE6C"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7-04-2022</w:t>
            </w:r>
          </w:p>
        </w:tc>
        <w:tc>
          <w:tcPr>
            <w:tcW w:w="1557" w:type="dxa"/>
          </w:tcPr>
          <w:p w14:paraId="5A0C4621" w14:textId="145CD226"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7-04-2022</w:t>
            </w:r>
          </w:p>
        </w:tc>
        <w:tc>
          <w:tcPr>
            <w:tcW w:w="783" w:type="dxa"/>
          </w:tcPr>
          <w:p w14:paraId="23EB448B"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13B15932" w14:textId="77777777" w:rsidR="00296222" w:rsidRDefault="00296222" w:rsidP="00296222">
            <w:pPr>
              <w:spacing w:after="0" w:line="240" w:lineRule="auto"/>
              <w:jc w:val="both"/>
              <w:rPr>
                <w:rFonts w:ascii="Cambria" w:eastAsia="Cambria" w:hAnsi="Cambria" w:cs="Cambria"/>
                <w:b/>
                <w:sz w:val="24"/>
                <w:szCs w:val="24"/>
              </w:rPr>
            </w:pPr>
          </w:p>
        </w:tc>
      </w:tr>
      <w:tr w:rsidR="00296222" w14:paraId="44C4F87A" w14:textId="77777777" w:rsidTr="00A04F7B">
        <w:trPr>
          <w:jc w:val="center"/>
        </w:trPr>
        <w:tc>
          <w:tcPr>
            <w:tcW w:w="960" w:type="dxa"/>
          </w:tcPr>
          <w:p w14:paraId="7F53D75B" w14:textId="7F87D43E"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10</w:t>
            </w:r>
          </w:p>
        </w:tc>
        <w:tc>
          <w:tcPr>
            <w:tcW w:w="3489" w:type="dxa"/>
            <w:vAlign w:val="center"/>
          </w:tcPr>
          <w:p w14:paraId="4E79CB13" w14:textId="537D4446" w:rsidR="00296222" w:rsidRPr="004964F4" w:rsidRDefault="00296222" w:rsidP="00BA587B">
            <w:pPr>
              <w:rPr>
                <w:rFonts w:asciiTheme="majorHAnsi" w:eastAsia="Times New Roman" w:hAnsiTheme="majorHAnsi" w:cs="Times New Roman"/>
                <w:sz w:val="24"/>
                <w:szCs w:val="24"/>
              </w:rPr>
            </w:pPr>
            <w:r w:rsidRPr="005F2E90">
              <w:rPr>
                <w:rFonts w:asciiTheme="majorHAnsi" w:eastAsia="Times New Roman" w:hAnsiTheme="majorHAnsi" w:cs="Times New Roman"/>
                <w:sz w:val="24"/>
                <w:szCs w:val="24"/>
              </w:rPr>
              <w:t>To design the Gantt Chart using open source tool</w:t>
            </w:r>
            <w:r w:rsidRPr="0069736A">
              <w:rPr>
                <w:rFonts w:asciiTheme="minorHAnsi" w:hAnsiTheme="minorHAnsi" w:cstheme="minorHAnsi"/>
              </w:rPr>
              <w:t>.</w:t>
            </w:r>
          </w:p>
        </w:tc>
        <w:tc>
          <w:tcPr>
            <w:tcW w:w="709" w:type="dxa"/>
          </w:tcPr>
          <w:p w14:paraId="31706C0C" w14:textId="32AC2D04"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55</w:t>
            </w:r>
          </w:p>
        </w:tc>
        <w:tc>
          <w:tcPr>
            <w:tcW w:w="1562" w:type="dxa"/>
          </w:tcPr>
          <w:p w14:paraId="40EDE186" w14:textId="6034EDAE"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04-05-2022</w:t>
            </w:r>
          </w:p>
        </w:tc>
        <w:tc>
          <w:tcPr>
            <w:tcW w:w="1557" w:type="dxa"/>
          </w:tcPr>
          <w:p w14:paraId="00F1B15E" w14:textId="69D0A3B6"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04-05-2022</w:t>
            </w:r>
          </w:p>
        </w:tc>
        <w:tc>
          <w:tcPr>
            <w:tcW w:w="783" w:type="dxa"/>
          </w:tcPr>
          <w:p w14:paraId="532E14E6"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29E4ACC6" w14:textId="77777777" w:rsidR="00296222" w:rsidRDefault="00296222" w:rsidP="00296222">
            <w:pPr>
              <w:spacing w:after="0" w:line="240" w:lineRule="auto"/>
              <w:jc w:val="both"/>
              <w:rPr>
                <w:rFonts w:ascii="Cambria" w:eastAsia="Cambria" w:hAnsi="Cambria" w:cs="Cambria"/>
                <w:b/>
                <w:sz w:val="24"/>
                <w:szCs w:val="24"/>
              </w:rPr>
            </w:pPr>
          </w:p>
        </w:tc>
      </w:tr>
    </w:tbl>
    <w:p w14:paraId="22447805" w14:textId="77777777" w:rsidR="00D73C0D" w:rsidRDefault="00D73C0D">
      <w:pPr>
        <w:rPr>
          <w:rFonts w:ascii="Cambria" w:eastAsia="Cambria" w:hAnsi="Cambria" w:cs="Cambria"/>
          <w:b/>
          <w:sz w:val="24"/>
          <w:szCs w:val="24"/>
        </w:rPr>
      </w:pPr>
    </w:p>
    <w:p w14:paraId="37BD2C69" w14:textId="77777777" w:rsidR="00D73C0D" w:rsidRDefault="00D73C0D">
      <w:pPr>
        <w:rPr>
          <w:rFonts w:ascii="Cambria" w:eastAsia="Cambria" w:hAnsi="Cambria" w:cs="Cambria"/>
          <w:b/>
          <w:sz w:val="24"/>
          <w:szCs w:val="24"/>
        </w:rPr>
      </w:pPr>
    </w:p>
    <w:p w14:paraId="0D5F9AA7" w14:textId="07B1171C" w:rsidR="007E67DC" w:rsidRDefault="007E67DC">
      <w:pPr>
        <w:rPr>
          <w:rFonts w:ascii="Cambria" w:eastAsia="Cambria" w:hAnsi="Cambria" w:cs="Cambria"/>
          <w:b/>
          <w:sz w:val="24"/>
          <w:szCs w:val="24"/>
        </w:rPr>
      </w:pPr>
    </w:p>
    <w:p w14:paraId="2FD0534E" w14:textId="6618B1C6" w:rsidR="00296222" w:rsidRDefault="00296222">
      <w:pPr>
        <w:rPr>
          <w:rFonts w:ascii="Cambria" w:eastAsia="Cambria" w:hAnsi="Cambria" w:cs="Cambria"/>
          <w:b/>
          <w:sz w:val="24"/>
          <w:szCs w:val="24"/>
        </w:rPr>
      </w:pPr>
    </w:p>
    <w:p w14:paraId="5C68DBFC" w14:textId="3DCC3155" w:rsidR="00296222" w:rsidRDefault="00296222">
      <w:pPr>
        <w:rPr>
          <w:rFonts w:ascii="Cambria" w:eastAsia="Cambria" w:hAnsi="Cambria" w:cs="Cambria"/>
          <w:b/>
          <w:sz w:val="24"/>
          <w:szCs w:val="24"/>
        </w:rPr>
      </w:pPr>
    </w:p>
    <w:p w14:paraId="5D8D5B1A" w14:textId="12ECCA64" w:rsidR="00296222" w:rsidRDefault="00296222">
      <w:pPr>
        <w:rPr>
          <w:rFonts w:ascii="Cambria" w:eastAsia="Cambria" w:hAnsi="Cambria" w:cs="Cambria"/>
          <w:b/>
          <w:sz w:val="24"/>
          <w:szCs w:val="24"/>
        </w:rPr>
      </w:pPr>
    </w:p>
    <w:p w14:paraId="211D1EEB" w14:textId="7537E6DF" w:rsidR="00296222" w:rsidRDefault="00296222">
      <w:pPr>
        <w:rPr>
          <w:rFonts w:ascii="Cambria" w:eastAsia="Cambria" w:hAnsi="Cambria" w:cs="Cambria"/>
          <w:b/>
          <w:sz w:val="24"/>
          <w:szCs w:val="24"/>
        </w:rPr>
      </w:pPr>
    </w:p>
    <w:p w14:paraId="7CA1007B" w14:textId="479C581C" w:rsidR="00296222" w:rsidRDefault="00296222">
      <w:pPr>
        <w:rPr>
          <w:rFonts w:ascii="Cambria" w:eastAsia="Cambria" w:hAnsi="Cambria" w:cs="Cambria"/>
          <w:b/>
          <w:sz w:val="24"/>
          <w:szCs w:val="24"/>
        </w:rPr>
      </w:pPr>
    </w:p>
    <w:p w14:paraId="53ECF387" w14:textId="44475537" w:rsidR="00296222" w:rsidRDefault="00296222">
      <w:pPr>
        <w:rPr>
          <w:rFonts w:ascii="Cambria" w:eastAsia="Cambria" w:hAnsi="Cambria" w:cs="Cambria"/>
          <w:b/>
          <w:sz w:val="24"/>
          <w:szCs w:val="24"/>
        </w:rPr>
      </w:pPr>
    </w:p>
    <w:p w14:paraId="7F9CEA48" w14:textId="18E6547F" w:rsidR="00296222" w:rsidRDefault="00296222">
      <w:pPr>
        <w:rPr>
          <w:rFonts w:ascii="Cambria" w:eastAsia="Cambria" w:hAnsi="Cambria" w:cs="Cambria"/>
          <w:b/>
          <w:sz w:val="24"/>
          <w:szCs w:val="24"/>
        </w:rPr>
      </w:pPr>
    </w:p>
    <w:p w14:paraId="57445D48" w14:textId="77777777" w:rsidR="00BA587B" w:rsidRDefault="00BA587B">
      <w:pPr>
        <w:rPr>
          <w:rFonts w:ascii="Cambria" w:eastAsia="Cambria" w:hAnsi="Cambria" w:cs="Cambria"/>
          <w:b/>
          <w:sz w:val="24"/>
          <w:szCs w:val="24"/>
        </w:rPr>
      </w:pPr>
    </w:p>
    <w:p w14:paraId="01DD5260" w14:textId="18CAACD9" w:rsidR="00F91CBD" w:rsidRDefault="00F91CBD" w:rsidP="00F82672">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1</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5DE8E10" w14:textId="77777777" w:rsidTr="00BA3350">
        <w:trPr>
          <w:trHeight w:val="259"/>
        </w:trPr>
        <w:tc>
          <w:tcPr>
            <w:tcW w:w="9795" w:type="dxa"/>
            <w:shd w:val="clear" w:color="auto" w:fill="auto"/>
            <w:vAlign w:val="bottom"/>
          </w:tcPr>
          <w:p w14:paraId="007C914B" w14:textId="2D24C1C8" w:rsidR="00F91CBD" w:rsidRDefault="00F91CBD" w:rsidP="00BA3350">
            <w:pPr>
              <w:spacing w:after="0" w:line="240" w:lineRule="auto"/>
              <w:rPr>
                <w:b/>
                <w:color w:val="000000"/>
              </w:rPr>
            </w:pPr>
            <w:r>
              <w:rPr>
                <w:b/>
                <w:color w:val="000000"/>
              </w:rPr>
              <w:t>Student Name and Roll Number:</w:t>
            </w:r>
            <w:r w:rsidR="00F82672">
              <w:rPr>
                <w:b/>
                <w:color w:val="000000"/>
              </w:rPr>
              <w:t xml:space="preserve"> </w:t>
            </w:r>
            <w:r w:rsidR="00172E2F">
              <w:rPr>
                <w:bCs/>
                <w:color w:val="000000"/>
              </w:rPr>
              <w:t>Mohit Malik 19CSU179, Namit Kumar 19CSU185, Pearl Arora 19CSU208, Manish Kumar Sharma 19CSU173, Deepanshu Goel 19CSU077</w:t>
            </w:r>
          </w:p>
        </w:tc>
      </w:tr>
      <w:tr w:rsidR="00F91CBD" w14:paraId="1AA42A0D" w14:textId="77777777" w:rsidTr="00BA3350">
        <w:trPr>
          <w:trHeight w:val="259"/>
        </w:trPr>
        <w:tc>
          <w:tcPr>
            <w:tcW w:w="9795" w:type="dxa"/>
            <w:shd w:val="clear" w:color="auto" w:fill="auto"/>
            <w:vAlign w:val="bottom"/>
          </w:tcPr>
          <w:p w14:paraId="4E9A9071" w14:textId="1AC23A1D" w:rsidR="00F91CBD" w:rsidRPr="00F82672" w:rsidRDefault="00F91CBD" w:rsidP="00BA3350">
            <w:pPr>
              <w:spacing w:after="0" w:line="240" w:lineRule="auto"/>
              <w:rPr>
                <w:bCs/>
                <w:color w:val="000000"/>
              </w:rPr>
            </w:pPr>
            <w:r>
              <w:rPr>
                <w:b/>
                <w:color w:val="000000"/>
              </w:rPr>
              <w:t>Semester /Section:</w:t>
            </w:r>
            <w:r w:rsidR="000B033E">
              <w:rPr>
                <w:b/>
                <w:color w:val="000000"/>
              </w:rPr>
              <w:t xml:space="preserve"> </w:t>
            </w:r>
            <w:r w:rsidR="000B033E">
              <w:rPr>
                <w:bCs/>
                <w:color w:val="000000"/>
              </w:rPr>
              <w:t>6/FS-A-1</w:t>
            </w:r>
          </w:p>
        </w:tc>
      </w:tr>
      <w:tr w:rsidR="00F91CBD" w14:paraId="3603967D" w14:textId="77777777" w:rsidTr="00BA3350">
        <w:trPr>
          <w:trHeight w:val="259"/>
        </w:trPr>
        <w:tc>
          <w:tcPr>
            <w:tcW w:w="9795" w:type="dxa"/>
            <w:shd w:val="clear" w:color="auto" w:fill="auto"/>
            <w:vAlign w:val="bottom"/>
          </w:tcPr>
          <w:p w14:paraId="122524DB" w14:textId="282C8A2C" w:rsidR="00F91CBD" w:rsidRDefault="00F91CBD" w:rsidP="00BA3350">
            <w:pPr>
              <w:spacing w:after="0" w:line="240" w:lineRule="auto"/>
              <w:rPr>
                <w:b/>
                <w:color w:val="000000"/>
              </w:rPr>
            </w:pPr>
            <w:r>
              <w:rPr>
                <w:b/>
                <w:color w:val="000000"/>
              </w:rPr>
              <w:t>Link to Code:</w:t>
            </w:r>
          </w:p>
        </w:tc>
      </w:tr>
      <w:tr w:rsidR="00F91CBD" w14:paraId="521699E2" w14:textId="77777777" w:rsidTr="00BA3350">
        <w:trPr>
          <w:trHeight w:val="259"/>
        </w:trPr>
        <w:tc>
          <w:tcPr>
            <w:tcW w:w="9795" w:type="dxa"/>
            <w:shd w:val="clear" w:color="auto" w:fill="auto"/>
            <w:vAlign w:val="bottom"/>
          </w:tcPr>
          <w:p w14:paraId="1C0049A9" w14:textId="19D2A558" w:rsidR="00F91CBD" w:rsidRDefault="00F91CBD"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19-01-2022</w:t>
            </w:r>
          </w:p>
        </w:tc>
      </w:tr>
      <w:tr w:rsidR="00F91CBD" w14:paraId="61E08AC2" w14:textId="77777777" w:rsidTr="00BA3350">
        <w:trPr>
          <w:trHeight w:val="259"/>
        </w:trPr>
        <w:tc>
          <w:tcPr>
            <w:tcW w:w="9795" w:type="dxa"/>
            <w:shd w:val="clear" w:color="auto" w:fill="auto"/>
            <w:vAlign w:val="bottom"/>
          </w:tcPr>
          <w:p w14:paraId="481A4380" w14:textId="77777777" w:rsidR="00F91CBD" w:rsidRDefault="00F91CBD" w:rsidP="00BA3350">
            <w:pPr>
              <w:spacing w:after="0" w:line="240" w:lineRule="auto"/>
              <w:rPr>
                <w:b/>
                <w:color w:val="000000"/>
              </w:rPr>
            </w:pPr>
            <w:r>
              <w:rPr>
                <w:b/>
                <w:color w:val="000000"/>
              </w:rPr>
              <w:t>Faculty Signature:</w:t>
            </w:r>
          </w:p>
          <w:p w14:paraId="329C5B85" w14:textId="77777777" w:rsidR="00F91CBD" w:rsidRDefault="00F91CBD" w:rsidP="00BA3350">
            <w:pPr>
              <w:spacing w:after="0" w:line="240" w:lineRule="auto"/>
              <w:rPr>
                <w:b/>
                <w:color w:val="000000"/>
              </w:rPr>
            </w:pPr>
          </w:p>
          <w:p w14:paraId="336FC4E0" w14:textId="77777777" w:rsidR="00F91CBD" w:rsidRDefault="00F91CBD" w:rsidP="00BA3350">
            <w:pPr>
              <w:spacing w:after="0" w:line="240" w:lineRule="auto"/>
              <w:rPr>
                <w:b/>
                <w:color w:val="000000"/>
              </w:rPr>
            </w:pPr>
          </w:p>
        </w:tc>
      </w:tr>
      <w:tr w:rsidR="00F91CBD" w:rsidRPr="00E91221" w14:paraId="019FBFDE" w14:textId="77777777" w:rsidTr="00BA3350">
        <w:trPr>
          <w:trHeight w:val="259"/>
        </w:trPr>
        <w:tc>
          <w:tcPr>
            <w:tcW w:w="9795" w:type="dxa"/>
            <w:shd w:val="clear" w:color="auto" w:fill="auto"/>
            <w:vAlign w:val="bottom"/>
          </w:tcPr>
          <w:p w14:paraId="7E3815F4" w14:textId="77777777" w:rsidR="00F91CBD" w:rsidRPr="00E91221" w:rsidRDefault="00F91CBD" w:rsidP="00BA3350">
            <w:pPr>
              <w:spacing w:after="0" w:line="240" w:lineRule="auto"/>
              <w:rPr>
                <w:b/>
                <w:color w:val="000000"/>
              </w:rPr>
            </w:pPr>
            <w:r w:rsidRPr="00E91221">
              <w:rPr>
                <w:b/>
                <w:color w:val="000000"/>
              </w:rPr>
              <w:t xml:space="preserve"> Marks:</w:t>
            </w:r>
          </w:p>
          <w:p w14:paraId="48AF3DE8" w14:textId="77777777" w:rsidR="00F91CBD" w:rsidRPr="00E91221" w:rsidRDefault="00F91CBD" w:rsidP="00BA3350">
            <w:pPr>
              <w:spacing w:after="0" w:line="240" w:lineRule="auto"/>
              <w:rPr>
                <w:b/>
                <w:color w:val="000000"/>
              </w:rPr>
            </w:pPr>
          </w:p>
          <w:p w14:paraId="05E6C853" w14:textId="77777777" w:rsidR="00F91CBD" w:rsidRPr="00E91221" w:rsidRDefault="00F91CBD" w:rsidP="00BA3350">
            <w:pPr>
              <w:spacing w:after="0" w:line="240" w:lineRule="auto"/>
              <w:rPr>
                <w:b/>
                <w:color w:val="000000"/>
              </w:rPr>
            </w:pPr>
          </w:p>
        </w:tc>
      </w:tr>
      <w:tr w:rsidR="00F91CBD" w14:paraId="3D67D1BE"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906576" w14:textId="77777777" w:rsidR="00F91CBD" w:rsidRDefault="00F91CBD" w:rsidP="00BA3350">
            <w:pPr>
              <w:spacing w:after="0" w:line="240" w:lineRule="auto"/>
              <w:rPr>
                <w:b/>
                <w:color w:val="000000"/>
              </w:rPr>
            </w:pPr>
            <w:r w:rsidRPr="00E91221">
              <w:rPr>
                <w:b/>
                <w:color w:val="000000"/>
              </w:rPr>
              <w:t>Objective:</w:t>
            </w:r>
          </w:p>
          <w:p w14:paraId="06915A74" w14:textId="77777777" w:rsidR="00F91CBD" w:rsidRDefault="00F91CBD" w:rsidP="00BA3350">
            <w:pPr>
              <w:spacing w:after="0" w:line="240" w:lineRule="auto"/>
              <w:rPr>
                <w:b/>
                <w:color w:val="000000"/>
              </w:rPr>
            </w:pPr>
          </w:p>
          <w:p w14:paraId="1147D961" w14:textId="77777777" w:rsidR="00F91CBD" w:rsidRPr="00997CE1" w:rsidRDefault="00F91CBD" w:rsidP="00E44CD0">
            <w:pPr>
              <w:pStyle w:val="ListParagraph"/>
              <w:numPr>
                <w:ilvl w:val="0"/>
                <w:numId w:val="11"/>
              </w:numPr>
              <w:spacing w:after="0" w:line="240" w:lineRule="auto"/>
              <w:jc w:val="both"/>
            </w:pPr>
            <w:r w:rsidRPr="003D56C1">
              <w:rPr>
                <w:lang w:val="en-GB"/>
              </w:rPr>
              <w:t xml:space="preserve">Introduce </w:t>
            </w:r>
            <w:r w:rsidRPr="003D56C1">
              <w:rPr>
                <w:rFonts w:hint="cs"/>
                <w:lang w:val="en-GB"/>
              </w:rPr>
              <w:t xml:space="preserve">the </w:t>
            </w:r>
            <w:r w:rsidRPr="003D56C1">
              <w:rPr>
                <w:lang w:val="en-GB"/>
              </w:rPr>
              <w:t>l</w:t>
            </w:r>
            <w:r w:rsidRPr="003D56C1">
              <w:rPr>
                <w:rFonts w:hint="cs"/>
                <w:lang w:val="en-GB"/>
              </w:rPr>
              <w:t xml:space="preserve">ab </w:t>
            </w:r>
            <w:r w:rsidRPr="003D56C1">
              <w:rPr>
                <w:lang w:val="en-GB"/>
              </w:rPr>
              <w:t>e</w:t>
            </w:r>
            <w:r w:rsidRPr="003D56C1">
              <w:rPr>
                <w:rFonts w:hint="cs"/>
                <w:lang w:val="en-GB"/>
              </w:rPr>
              <w:t xml:space="preserve">nvironment and tools used in </w:t>
            </w:r>
            <w:r w:rsidRPr="003D56C1">
              <w:rPr>
                <w:lang w:val="en-GB"/>
              </w:rPr>
              <w:t xml:space="preserve">the </w:t>
            </w:r>
            <w:r w:rsidRPr="003D56C1">
              <w:rPr>
                <w:rFonts w:hint="cs"/>
                <w:lang w:val="en-GB"/>
              </w:rPr>
              <w:t>software engineering lab</w:t>
            </w:r>
            <w:r w:rsidRPr="003D56C1">
              <w:rPr>
                <w:lang w:val="en-GB"/>
              </w:rPr>
              <w:t>.</w:t>
            </w:r>
          </w:p>
          <w:p w14:paraId="0C6B0B6C" w14:textId="77777777" w:rsidR="00F91CBD" w:rsidRPr="003D56C1" w:rsidRDefault="00F91CBD" w:rsidP="00E44CD0">
            <w:pPr>
              <w:pStyle w:val="ListParagraph"/>
              <w:numPr>
                <w:ilvl w:val="0"/>
                <w:numId w:val="11"/>
              </w:numPr>
              <w:spacing w:after="0" w:line="240" w:lineRule="auto"/>
              <w:rPr>
                <w:b/>
                <w:color w:val="000000"/>
              </w:rPr>
            </w:pPr>
            <w:r w:rsidRPr="003D56C1">
              <w:rPr>
                <w:rFonts w:hint="cs"/>
                <w:lang w:val="en-GB"/>
              </w:rPr>
              <w:t xml:space="preserve">Discuss the Project &amp; </w:t>
            </w:r>
            <w:r w:rsidRPr="003D56C1">
              <w:rPr>
                <w:lang w:val="en-GB"/>
              </w:rPr>
              <w:t>learn how to write p</w:t>
            </w:r>
            <w:r w:rsidRPr="003D56C1">
              <w:rPr>
                <w:rFonts w:hint="cs"/>
                <w:lang w:val="en-GB"/>
              </w:rPr>
              <w:t>roject definition.</w:t>
            </w:r>
          </w:p>
          <w:p w14:paraId="01A1F605" w14:textId="77777777" w:rsidR="00F91CBD" w:rsidRPr="00E91221" w:rsidRDefault="00F91CBD" w:rsidP="00BA3350">
            <w:pPr>
              <w:spacing w:after="0" w:line="240" w:lineRule="auto"/>
              <w:rPr>
                <w:b/>
                <w:color w:val="000000"/>
              </w:rPr>
            </w:pPr>
          </w:p>
        </w:tc>
      </w:tr>
      <w:tr w:rsidR="00F91CBD" w14:paraId="6B274BE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E63B24" w14:textId="77777777" w:rsidR="00F91CBD" w:rsidRDefault="00F91CBD" w:rsidP="00BA3350">
            <w:pPr>
              <w:spacing w:after="0" w:line="240" w:lineRule="auto"/>
              <w:rPr>
                <w:b/>
                <w:color w:val="000000"/>
              </w:rPr>
            </w:pPr>
            <w:r w:rsidRPr="00E91221">
              <w:rPr>
                <w:b/>
                <w:color w:val="000000"/>
              </w:rPr>
              <w:t>Outcome:</w:t>
            </w:r>
          </w:p>
          <w:p w14:paraId="6577C691" w14:textId="77777777" w:rsidR="00F91CBD" w:rsidRPr="003D56C1" w:rsidRDefault="00F91CBD" w:rsidP="00BA3350">
            <w:pPr>
              <w:spacing w:after="0" w:line="240" w:lineRule="auto"/>
              <w:rPr>
                <w:bCs/>
                <w:color w:val="000000"/>
              </w:rPr>
            </w:pPr>
            <w:r w:rsidRPr="003D56C1">
              <w:rPr>
                <w:bCs/>
                <w:color w:val="000000"/>
              </w:rPr>
              <w:t xml:space="preserve">Students will understand the importance of SEPM and about various software artifacts </w:t>
            </w:r>
          </w:p>
          <w:p w14:paraId="3F09977F" w14:textId="77777777" w:rsidR="00F91CBD" w:rsidRPr="003D56C1" w:rsidRDefault="00F91CBD"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6E05AF69" w14:textId="77777777" w:rsidR="00F91CBD" w:rsidRPr="00FA04F5" w:rsidRDefault="00F91CBD" w:rsidP="00BA3350">
            <w:pPr>
              <w:spacing w:after="0" w:line="240" w:lineRule="auto"/>
              <w:rPr>
                <w:b/>
                <w:color w:val="000000"/>
              </w:rPr>
            </w:pPr>
          </w:p>
        </w:tc>
      </w:tr>
      <w:tr w:rsidR="00F91CBD" w14:paraId="1CA4EC7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97A107" w14:textId="77777777" w:rsidR="00F91CBD" w:rsidRDefault="00F91CBD" w:rsidP="00BA3350">
            <w:pPr>
              <w:spacing w:after="0" w:line="240" w:lineRule="auto"/>
              <w:rPr>
                <w:b/>
                <w:color w:val="000000"/>
              </w:rPr>
            </w:pPr>
            <w:r w:rsidRPr="00E91221">
              <w:rPr>
                <w:b/>
                <w:color w:val="000000"/>
              </w:rPr>
              <w:t>Problem Statement:</w:t>
            </w:r>
          </w:p>
          <w:p w14:paraId="1D0967BB"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0CDD30C7"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743429D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10E845" w14:textId="77777777" w:rsidR="00F91CBD" w:rsidRPr="00E91221" w:rsidRDefault="00F91CBD" w:rsidP="00BA3350">
            <w:pPr>
              <w:spacing w:after="0" w:line="240" w:lineRule="auto"/>
              <w:rPr>
                <w:b/>
                <w:color w:val="000000"/>
              </w:rPr>
            </w:pPr>
            <w:r w:rsidRPr="00E91221">
              <w:rPr>
                <w:b/>
                <w:color w:val="000000"/>
              </w:rPr>
              <w:t>Background Study:</w:t>
            </w:r>
          </w:p>
          <w:p w14:paraId="69ABAB1B" w14:textId="77777777" w:rsidR="00F91CBD" w:rsidRPr="007A05BE" w:rsidRDefault="00F91CBD" w:rsidP="00BA3350">
            <w:pPr>
              <w:ind w:firstLine="360"/>
              <w:jc w:val="both"/>
            </w:pPr>
            <w:r w:rsidRPr="007A05BE">
              <w:t xml:space="preserve">The </w:t>
            </w:r>
            <w:r>
              <w:t>s</w:t>
            </w:r>
            <w:r w:rsidRPr="007A05BE">
              <w:t xml:space="preserve">oftware </w:t>
            </w:r>
            <w:r>
              <w:t>e</w:t>
            </w:r>
            <w:r w:rsidRPr="007A05BE">
              <w:t>ngineer is a key person analyzing the business, identifying opportunities for improvement, and designing information systems to implement these ideas.</w:t>
            </w:r>
            <w:r>
              <w:t xml:space="preserve"> </w:t>
            </w:r>
            <w:r w:rsidRPr="007A05BE">
              <w:t>It is important to understand and develop through practice the skills needed to successfully design and implement new software systems.</w:t>
            </w:r>
          </w:p>
          <w:p w14:paraId="79D01760" w14:textId="77777777" w:rsidR="00F91CBD" w:rsidRPr="00644E48" w:rsidRDefault="00F91CBD" w:rsidP="00E44CD0">
            <w:pPr>
              <w:pStyle w:val="ListParagraph"/>
              <w:numPr>
                <w:ilvl w:val="0"/>
                <w:numId w:val="12"/>
              </w:numPr>
              <w:tabs>
                <w:tab w:val="left" w:pos="385"/>
              </w:tabs>
              <w:spacing w:after="0" w:line="240" w:lineRule="auto"/>
              <w:jc w:val="both"/>
            </w:pPr>
            <w:r>
              <w:t>In this lab we will</w:t>
            </w:r>
            <w:r w:rsidRPr="00644E48">
              <w:t xml:space="preserve"> practice </w:t>
            </w:r>
            <w:r>
              <w:t>the software d</w:t>
            </w:r>
            <w:r w:rsidRPr="00644E48">
              <w:t>evelopment life cycle (project management, requirements engineering, sy</w:t>
            </w:r>
            <w:r>
              <w:t xml:space="preserve">stems modeling, software design, </w:t>
            </w:r>
            <w:r w:rsidRPr="00644E48">
              <w:t>prototyping</w:t>
            </w:r>
            <w:r>
              <w:t>, and testing</w:t>
            </w:r>
            <w:r w:rsidRPr="00644E48">
              <w:t xml:space="preserve">) using CASE tools within a teamwork environment. </w:t>
            </w:r>
          </w:p>
          <w:p w14:paraId="3F1DC5A5" w14:textId="77777777" w:rsidR="00F91CBD" w:rsidRPr="00FA04F5" w:rsidRDefault="00F91CBD" w:rsidP="00E44CD0">
            <w:pPr>
              <w:pStyle w:val="ListParagraph"/>
              <w:numPr>
                <w:ilvl w:val="0"/>
                <w:numId w:val="12"/>
              </w:numPr>
              <w:tabs>
                <w:tab w:val="left" w:pos="385"/>
              </w:tabs>
              <w:spacing w:after="0" w:line="240" w:lineRule="auto"/>
              <w:jc w:val="both"/>
              <w:rPr>
                <w:rFonts w:asciiTheme="minorHAnsi" w:eastAsia="Times New Roman" w:hAnsiTheme="minorHAnsi" w:cstheme="minorHAnsi"/>
                <w:color w:val="000000"/>
                <w:lang w:val="en-IN" w:eastAsia="en-IN"/>
              </w:rPr>
            </w:pPr>
            <w:r w:rsidRPr="00644E48">
              <w:t xml:space="preserve">UML notation is covered in this lab as the modeling language for analysis and design. </w:t>
            </w:r>
          </w:p>
        </w:tc>
      </w:tr>
      <w:tr w:rsidR="00F91CBD" w14:paraId="55F8D6D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37558A" w14:textId="77777777" w:rsidR="00F91CBD" w:rsidRPr="00FA04F5" w:rsidRDefault="00F91CBD" w:rsidP="00BA3350">
            <w:pPr>
              <w:spacing w:after="0" w:line="240" w:lineRule="auto"/>
              <w:rPr>
                <w:b/>
                <w:color w:val="000000"/>
              </w:rPr>
            </w:pPr>
            <w:r>
              <w:rPr>
                <w:b/>
                <w:color w:val="000000"/>
              </w:rPr>
              <w:t>Question Bank:</w:t>
            </w:r>
            <w:r w:rsidRPr="00E91221">
              <w:rPr>
                <w:b/>
                <w:color w:val="000000"/>
              </w:rPr>
              <w:t xml:space="preserve"> </w:t>
            </w:r>
          </w:p>
          <w:p w14:paraId="0D7891B4"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Software engineers should not use their technical skills to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other people’s computers.” Here the term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refers to:</w:t>
            </w:r>
            <w:r w:rsidRPr="006B61C1">
              <w:rPr>
                <w:rFonts w:asciiTheme="minorHAnsi" w:eastAsia="Times New Roman" w:hAnsiTheme="minorHAnsi" w:cstheme="minorHAnsi"/>
                <w:color w:val="000000"/>
              </w:rPr>
              <w:br/>
            </w:r>
            <w:r w:rsidRPr="006B61C1">
              <w:rPr>
                <w:rFonts w:asciiTheme="minorHAnsi" w:eastAsia="Times New Roman" w:hAnsiTheme="minorHAnsi" w:cstheme="minorHAnsi"/>
                <w:color w:val="000000"/>
              </w:rPr>
              <w:lastRenderedPageBreak/>
              <w:t>a) Unauthorized access to computer material</w:t>
            </w:r>
            <w:r w:rsidRPr="006B61C1">
              <w:rPr>
                <w:rFonts w:asciiTheme="minorHAnsi" w:eastAsia="Times New Roman" w:hAnsiTheme="minorHAnsi" w:cstheme="minorHAnsi"/>
                <w:color w:val="000000"/>
              </w:rPr>
              <w:br/>
              <w:t>b) Unauthorized modification of computer material</w:t>
            </w:r>
            <w:r w:rsidRPr="006B61C1">
              <w:rPr>
                <w:rFonts w:asciiTheme="minorHAnsi" w:eastAsia="Times New Roman" w:hAnsiTheme="minorHAnsi" w:cstheme="minorHAnsi"/>
                <w:color w:val="000000"/>
              </w:rPr>
              <w:br/>
              <w:t>c) Dissemination of viruses or other malware</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d) All of the mentioned</w:t>
            </w:r>
          </w:p>
          <w:p w14:paraId="657A7058"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2534C486"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74641960"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Identify the correct statement: “Software engineers shall</w:t>
            </w:r>
            <w:r w:rsidRPr="006B61C1">
              <w:rPr>
                <w:rFonts w:asciiTheme="minorHAnsi" w:eastAsia="Times New Roman" w:hAnsiTheme="minorHAnsi" w:cstheme="minorHAnsi"/>
                <w:color w:val="000000"/>
              </w:rPr>
              <w:br/>
              <w:t xml:space="preserve">a) act in a manner that is in the best interests of his expertise and </w:t>
            </w:r>
            <w:proofErr w:type="spellStart"/>
            <w:r w:rsidRPr="006B61C1">
              <w:rPr>
                <w:rFonts w:asciiTheme="minorHAnsi" w:eastAsia="Times New Roman" w:hAnsiTheme="minorHAnsi" w:cstheme="minorHAnsi"/>
                <w:color w:val="000000"/>
              </w:rPr>
              <w:t>favour</w:t>
            </w:r>
            <w:proofErr w:type="spellEnd"/>
            <w:r w:rsidRPr="006B61C1">
              <w:rPr>
                <w:rFonts w:asciiTheme="minorHAnsi" w:eastAsia="Times New Roman" w:hAnsiTheme="minorHAnsi" w:cstheme="minorHAnsi"/>
                <w:color w:val="000000"/>
              </w:rPr>
              <w:t>.”</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act consistently with the public interest.”</w:t>
            </w:r>
            <w:r w:rsidRPr="006B61C1">
              <w:rPr>
                <w:rFonts w:asciiTheme="minorHAnsi" w:eastAsia="Times New Roman" w:hAnsiTheme="minorHAnsi" w:cstheme="minorHAnsi"/>
                <w:color w:val="000000"/>
              </w:rPr>
              <w:br/>
              <w:t>c) ensure that their products only meet the SRS.”</w:t>
            </w:r>
            <w:r w:rsidRPr="006B61C1">
              <w:rPr>
                <w:rFonts w:asciiTheme="minorHAnsi" w:eastAsia="Times New Roman" w:hAnsiTheme="minorHAnsi" w:cstheme="minorHAnsi"/>
                <w:color w:val="000000"/>
              </w:rPr>
              <w:br/>
              <w:t>d) none</w:t>
            </w:r>
          </w:p>
          <w:p w14:paraId="3F2E69C4" w14:textId="77777777" w:rsidR="006B61C1" w:rsidRPr="006B61C1" w:rsidRDefault="006B61C1" w:rsidP="006B61C1">
            <w:pPr>
              <w:pBdr>
                <w:top w:val="nil"/>
                <w:left w:val="nil"/>
                <w:bottom w:val="nil"/>
                <w:right w:val="nil"/>
                <w:between w:val="nil"/>
              </w:pBdr>
              <w:spacing w:after="0" w:line="240" w:lineRule="auto"/>
              <w:ind w:left="720"/>
              <w:rPr>
                <w:rFonts w:asciiTheme="minorHAnsi" w:eastAsia="Times New Roman" w:hAnsiTheme="minorHAnsi" w:cstheme="minorHAnsi"/>
                <w:color w:val="000000"/>
              </w:rPr>
            </w:pPr>
          </w:p>
          <w:p w14:paraId="729C61A3" w14:textId="32DD3771"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Select the incorrect statement: “Software engineers should</w:t>
            </w:r>
            <w:r w:rsidRPr="006B61C1">
              <w:rPr>
                <w:rFonts w:asciiTheme="minorHAnsi" w:eastAsia="Times New Roman" w:hAnsiTheme="minorHAnsi" w:cstheme="minorHAnsi"/>
                <w:color w:val="000000"/>
              </w:rPr>
              <w:br/>
              <w:t>a) not knowingly accept work that is outside your competence.”</w:t>
            </w:r>
            <w:r w:rsidRPr="006B61C1">
              <w:rPr>
                <w:rFonts w:asciiTheme="minorHAnsi" w:eastAsia="Times New Roman" w:hAnsiTheme="minorHAnsi" w:cstheme="minorHAnsi"/>
                <w:color w:val="000000"/>
              </w:rPr>
              <w:br/>
              <w:t>b) not use your technical skills to misuse other people’s computer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c) be dependent on their colleagues.”</w:t>
            </w:r>
            <w:r w:rsidRPr="006B61C1">
              <w:rPr>
                <w:rFonts w:asciiTheme="minorHAnsi" w:eastAsia="Times New Roman" w:hAnsiTheme="minorHAnsi" w:cstheme="minorHAnsi"/>
                <w:color w:val="000000"/>
              </w:rPr>
              <w:br/>
              <w:t>d) Maintain integrity and independence in their professional judgment.”</w:t>
            </w:r>
          </w:p>
          <w:p w14:paraId="745A97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715D69"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Efficiency in a software product does not include ________</w:t>
            </w:r>
            <w:r w:rsidRPr="006B61C1">
              <w:rPr>
                <w:rFonts w:asciiTheme="minorHAnsi" w:eastAsia="Times New Roman" w:hAnsiTheme="minorHAnsi" w:cstheme="minorHAnsi"/>
                <w:color w:val="000000"/>
              </w:rPr>
              <w:br/>
              <w:t>a) responsivenes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licensing</w:t>
            </w:r>
            <w:r w:rsidRPr="006B61C1">
              <w:rPr>
                <w:rFonts w:asciiTheme="minorHAnsi" w:eastAsia="Times New Roman" w:hAnsiTheme="minorHAnsi" w:cstheme="minorHAnsi"/>
                <w:color w:val="000000"/>
              </w:rPr>
              <w:br/>
              <w:t>c) memory utilization</w:t>
            </w:r>
            <w:r w:rsidRPr="006B61C1">
              <w:rPr>
                <w:rFonts w:asciiTheme="minorHAnsi" w:eastAsia="Times New Roman" w:hAnsiTheme="minorHAnsi" w:cstheme="minorHAnsi"/>
                <w:color w:val="000000"/>
              </w:rPr>
              <w:br/>
              <w:t>d) processing time</w:t>
            </w:r>
            <w:r w:rsidRPr="006B61C1">
              <w:rPr>
                <w:rFonts w:asciiTheme="minorHAnsi" w:eastAsia="Times New Roman" w:hAnsiTheme="minorHAnsi" w:cstheme="minorHAnsi"/>
                <w:color w:val="000000"/>
              </w:rPr>
              <w:br/>
            </w:r>
          </w:p>
          <w:p w14:paraId="6219735D"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056B980C" w14:textId="231FCC80" w:rsidR="006B61C1" w:rsidRDefault="006B61C1" w:rsidP="00E44CD0">
            <w:pPr>
              <w:numPr>
                <w:ilvl w:val="0"/>
                <w:numId w:val="26"/>
              </w:numPr>
              <w:pBdr>
                <w:top w:val="nil"/>
                <w:left w:val="nil"/>
                <w:bottom w:val="nil"/>
                <w:right w:val="nil"/>
                <w:between w:val="nil"/>
              </w:pBdr>
              <w:spacing w:after="0" w:line="240" w:lineRule="auto"/>
              <w:ind w:hanging="360"/>
              <w:rPr>
                <w:rFonts w:ascii="Times New Roman" w:eastAsia="Times New Roman" w:hAnsi="Times New Roman" w:cs="Times New Roman"/>
                <w:color w:val="000000"/>
              </w:rPr>
            </w:pPr>
            <w:r w:rsidRPr="006B61C1">
              <w:rPr>
                <w:rFonts w:asciiTheme="minorHAnsi" w:eastAsia="Times New Roman" w:hAnsiTheme="minorHAnsi" w:cstheme="minorHAnsi"/>
                <w:color w:val="000000"/>
              </w:rPr>
              <w:t xml:space="preserve">As per an IBM report, “31%of the project get cancelled before they are completed, 53% overrun their cost estimates by an average of 189% and for every 100 projects, there are 94 </w:t>
            </w:r>
            <w:r w:rsidR="009A3A25" w:rsidRPr="006B61C1">
              <w:rPr>
                <w:rFonts w:asciiTheme="minorHAnsi" w:eastAsia="Times New Roman" w:hAnsiTheme="minorHAnsi" w:cstheme="minorHAnsi"/>
                <w:color w:val="000000"/>
              </w:rPr>
              <w:t>restarts”. What</w:t>
            </w:r>
            <w:r w:rsidRPr="006B61C1">
              <w:rPr>
                <w:rFonts w:asciiTheme="minorHAnsi" w:eastAsia="Times New Roman" w:hAnsiTheme="minorHAnsi" w:cstheme="minorHAnsi"/>
                <w:color w:val="000000"/>
              </w:rPr>
              <w:t xml:space="preserve"> is the reason for these statistic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a) Lack of adequate training in software engineering</w:t>
            </w:r>
            <w:r w:rsidRPr="006B61C1">
              <w:rPr>
                <w:rFonts w:asciiTheme="minorHAnsi" w:eastAsia="Times New Roman" w:hAnsiTheme="minorHAnsi" w:cstheme="minorHAnsi"/>
                <w:color w:val="000000"/>
              </w:rPr>
              <w:br/>
              <w:t>b) Lack of software ethics and understanding</w:t>
            </w:r>
            <w:r w:rsidRPr="006B61C1">
              <w:rPr>
                <w:rFonts w:asciiTheme="minorHAnsi" w:eastAsia="Times New Roman" w:hAnsiTheme="minorHAnsi" w:cstheme="minorHAnsi"/>
                <w:color w:val="000000"/>
              </w:rPr>
              <w:br/>
              <w:t>c) Management issues in the company</w:t>
            </w:r>
          </w:p>
          <w:p w14:paraId="35D9369F" w14:textId="77777777" w:rsidR="00F91CBD" w:rsidRPr="00FA04F5" w:rsidRDefault="00F91CBD" w:rsidP="00BA3350">
            <w:pPr>
              <w:spacing w:after="0" w:line="240" w:lineRule="auto"/>
              <w:rPr>
                <w:b/>
                <w:color w:val="000000"/>
              </w:rPr>
            </w:pPr>
          </w:p>
          <w:p w14:paraId="69114109" w14:textId="77777777" w:rsidR="00F91CBD" w:rsidRPr="00FA04F5" w:rsidRDefault="00F91CBD" w:rsidP="00BA3350">
            <w:pPr>
              <w:spacing w:after="0"/>
              <w:rPr>
                <w:b/>
                <w:color w:val="000000"/>
              </w:rPr>
            </w:pPr>
          </w:p>
        </w:tc>
      </w:tr>
    </w:tbl>
    <w:p w14:paraId="1D79D905" w14:textId="77777777" w:rsidR="00F91CBD" w:rsidRPr="00DF4764" w:rsidRDefault="00F91CBD" w:rsidP="00556BEB">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6875E6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CA28DC0" w14:textId="1D585F3E" w:rsidR="000B033E" w:rsidRPr="006D0E80" w:rsidRDefault="000B033E" w:rsidP="006D0E80">
      <w:pPr>
        <w:tabs>
          <w:tab w:val="left" w:pos="3330"/>
        </w:tabs>
        <w:jc w:val="center"/>
        <w:rPr>
          <w:rFonts w:ascii="Cambria" w:eastAsia="Cambria" w:hAnsi="Cambria" w:cs="Cambria"/>
          <w:b/>
          <w:sz w:val="24"/>
          <w:szCs w:val="24"/>
        </w:rPr>
      </w:pPr>
      <w:r w:rsidRPr="006D0E80">
        <w:rPr>
          <w:rFonts w:ascii="Cambria" w:eastAsia="Cambria" w:hAnsi="Cambria" w:cs="Cambria"/>
          <w:b/>
          <w:sz w:val="24"/>
          <w:szCs w:val="24"/>
        </w:rPr>
        <w:t>To introduce a new Dish at a restaurant</w:t>
      </w:r>
    </w:p>
    <w:p w14:paraId="1324DC6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ish – Sizzling Tandoori Platter</w:t>
      </w:r>
    </w:p>
    <w:p w14:paraId="082883EF"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Requirements</w:t>
      </w:r>
    </w:p>
    <w:p w14:paraId="155A2EDC" w14:textId="2C64F489" w:rsidR="000B033E" w:rsidRPr="000B033E" w:rsidRDefault="000B033E" w:rsidP="000B033E">
      <w:pPr>
        <w:tabs>
          <w:tab w:val="left" w:pos="3330"/>
        </w:tabs>
        <w:rPr>
          <w:rFonts w:ascii="Cambria" w:eastAsia="Cambria" w:hAnsi="Cambria" w:cs="Cambria"/>
          <w:bCs/>
          <w:sz w:val="24"/>
          <w:szCs w:val="24"/>
        </w:rPr>
      </w:pPr>
      <w:proofErr w:type="spellStart"/>
      <w:r w:rsidRPr="000B033E">
        <w:rPr>
          <w:rFonts w:ascii="Cambria" w:eastAsia="Cambria" w:hAnsi="Cambria" w:cs="Cambria"/>
          <w:bCs/>
          <w:sz w:val="24"/>
          <w:szCs w:val="24"/>
        </w:rPr>
        <w:lastRenderedPageBreak/>
        <w:t>i</w:t>
      </w:r>
      <w:proofErr w:type="spellEnd"/>
      <w:r w:rsidRPr="000B033E">
        <w:rPr>
          <w:rFonts w:ascii="Cambria" w:eastAsia="Cambria" w:hAnsi="Cambria" w:cs="Cambria"/>
          <w:bCs/>
          <w:sz w:val="24"/>
          <w:szCs w:val="24"/>
        </w:rPr>
        <w:t>.)Ingredients, specific items (i.e., utensils)</w:t>
      </w:r>
    </w:p>
    <w:p w14:paraId="3FC468E4" w14:textId="3805ECA9"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6CF8CACB" w14:textId="5654CE68"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i.)</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1F88B10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Feasibility Analysis</w:t>
      </w:r>
    </w:p>
    <w:p w14:paraId="59FC26F1" w14:textId="47FCE42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a.)</w:t>
      </w:r>
      <w:r>
        <w:rPr>
          <w:rFonts w:ascii="Cambria" w:eastAsia="Cambria" w:hAnsi="Cambria" w:cs="Cambria"/>
          <w:bCs/>
          <w:sz w:val="24"/>
          <w:szCs w:val="24"/>
        </w:rPr>
        <w:t xml:space="preserve"> I</w:t>
      </w:r>
      <w:r w:rsidRPr="000B033E">
        <w:rPr>
          <w:rFonts w:ascii="Cambria" w:eastAsia="Cambria" w:hAnsi="Cambria" w:cs="Cambria"/>
          <w:bCs/>
          <w:sz w:val="24"/>
          <w:szCs w:val="24"/>
        </w:rPr>
        <w:t>ngredients, specific items</w:t>
      </w:r>
    </w:p>
    <w:p w14:paraId="396EDDBE" w14:textId="0E7F62C5"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the ingredients and specific items should be available in the kitchen.</w:t>
      </w:r>
    </w:p>
    <w:p w14:paraId="6D3D94F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f not, we have to make arrangements for the same.</w:t>
      </w:r>
    </w:p>
    <w:p w14:paraId="6E88CADA" w14:textId="27DCF861"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sidR="006D0E80">
        <w:rPr>
          <w:rFonts w:ascii="Cambria" w:eastAsia="Cambria" w:hAnsi="Cambria" w:cs="Cambria"/>
          <w:bCs/>
          <w:sz w:val="24"/>
          <w:szCs w:val="24"/>
        </w:rPr>
        <w:t xml:space="preserve"> </w:t>
      </w:r>
      <w:r w:rsidRPr="000B033E">
        <w:rPr>
          <w:rFonts w:ascii="Cambria" w:eastAsia="Cambria" w:hAnsi="Cambria" w:cs="Cambria"/>
          <w:bCs/>
          <w:sz w:val="24"/>
          <w:szCs w:val="24"/>
        </w:rPr>
        <w:t>If some ingredients &amp; special items are not available and I am buying from external sources, then it should be in our budget.</w:t>
      </w:r>
    </w:p>
    <w:p w14:paraId="10DB089B" w14:textId="4BC8812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The ingredients should follow FSSAI standards and regulations.</w:t>
      </w:r>
    </w:p>
    <w:p w14:paraId="3DE5DC14" w14:textId="6610AE94"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b.)</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3638C6D4" w14:textId="2906610C"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cooking equipment should be available.</w:t>
      </w:r>
    </w:p>
    <w:p w14:paraId="3B308B82" w14:textId="74C5D7C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any cooking equipment is not available and I am buying it from an external source, then it should be in our budget.</w:t>
      </w:r>
    </w:p>
    <w:p w14:paraId="5064C18F" w14:textId="64F500D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c.)</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446261CB" w14:textId="262EB7B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Cook &amp; Waiter should be available for cooking and serving that recipe.</w:t>
      </w:r>
    </w:p>
    <w:p w14:paraId="0D4E703B" w14:textId="022E3F7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not, then I should hire a new cook &amp; waiter for the same at Feasible pay.</w:t>
      </w:r>
    </w:p>
    <w:p w14:paraId="153445DA" w14:textId="01B3952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For new staff, a legal contract must be signed specifying the pay and the duration of work.</w:t>
      </w:r>
    </w:p>
    <w:p w14:paraId="723D30C4" w14:textId="00294AD5" w:rsidR="00F91CBD"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w:t>
      </w:r>
      <w:r>
        <w:rPr>
          <w:rFonts w:ascii="Cambria" w:eastAsia="Cambria" w:hAnsi="Cambria" w:cs="Cambria"/>
          <w:bCs/>
          <w:sz w:val="24"/>
          <w:szCs w:val="24"/>
        </w:rPr>
        <w:t xml:space="preserve"> </w:t>
      </w:r>
      <w:r w:rsidRPr="000B033E">
        <w:rPr>
          <w:rFonts w:ascii="Cambria" w:eastAsia="Cambria" w:hAnsi="Cambria" w:cs="Cambria"/>
          <w:bCs/>
          <w:sz w:val="24"/>
          <w:szCs w:val="24"/>
        </w:rPr>
        <w:t>It should not affect the working environment rest for the staff and should not affect the job security of previous employees in any scenario.</w:t>
      </w:r>
    </w:p>
    <w:p w14:paraId="4B286E46" w14:textId="691B434D" w:rsidR="006D0E80" w:rsidRDefault="006D0E80" w:rsidP="000B033E">
      <w:pPr>
        <w:tabs>
          <w:tab w:val="left" w:pos="3330"/>
        </w:tabs>
        <w:rPr>
          <w:rFonts w:ascii="Cambria" w:eastAsia="Cambria" w:hAnsi="Cambria" w:cs="Cambria"/>
          <w:bCs/>
          <w:sz w:val="24"/>
          <w:szCs w:val="24"/>
        </w:rPr>
      </w:pPr>
    </w:p>
    <w:p w14:paraId="55F1E153" w14:textId="3B5E0CC3" w:rsidR="006D0E80" w:rsidRDefault="006D0E80" w:rsidP="000B033E">
      <w:pPr>
        <w:tabs>
          <w:tab w:val="left" w:pos="3330"/>
        </w:tabs>
        <w:rPr>
          <w:rFonts w:ascii="Cambria" w:eastAsia="Cambria" w:hAnsi="Cambria" w:cs="Cambria"/>
          <w:bCs/>
          <w:sz w:val="24"/>
          <w:szCs w:val="24"/>
        </w:rPr>
      </w:pPr>
    </w:p>
    <w:p w14:paraId="221C65FD" w14:textId="368169E3" w:rsidR="006D0E80" w:rsidRDefault="006D0E80" w:rsidP="000B033E">
      <w:pPr>
        <w:tabs>
          <w:tab w:val="left" w:pos="3330"/>
        </w:tabs>
        <w:rPr>
          <w:rFonts w:ascii="Cambria" w:eastAsia="Cambria" w:hAnsi="Cambria" w:cs="Cambria"/>
          <w:bCs/>
          <w:sz w:val="24"/>
          <w:szCs w:val="24"/>
        </w:rPr>
      </w:pPr>
    </w:p>
    <w:p w14:paraId="09338E78" w14:textId="5396DF38" w:rsidR="006D0E80" w:rsidRDefault="006D0E80" w:rsidP="000B033E">
      <w:pPr>
        <w:tabs>
          <w:tab w:val="left" w:pos="3330"/>
        </w:tabs>
        <w:rPr>
          <w:rFonts w:ascii="Cambria" w:eastAsia="Cambria" w:hAnsi="Cambria" w:cs="Cambria"/>
          <w:bCs/>
          <w:sz w:val="24"/>
          <w:szCs w:val="24"/>
        </w:rPr>
      </w:pPr>
    </w:p>
    <w:p w14:paraId="5DFE3C29" w14:textId="77777777" w:rsidR="00556BEB" w:rsidRPr="000B033E" w:rsidRDefault="00556BEB" w:rsidP="000B033E">
      <w:pPr>
        <w:tabs>
          <w:tab w:val="left" w:pos="3330"/>
        </w:tabs>
        <w:rPr>
          <w:rFonts w:ascii="Cambria" w:eastAsia="Cambria" w:hAnsi="Cambria" w:cs="Cambria"/>
          <w:bCs/>
          <w:sz w:val="24"/>
          <w:szCs w:val="24"/>
        </w:rPr>
      </w:pPr>
    </w:p>
    <w:p w14:paraId="5DA5E8D0" w14:textId="19ED3796" w:rsidR="007649C4" w:rsidRDefault="007649C4" w:rsidP="006D0E80">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2</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7649C4" w14:paraId="68DD7ABE" w14:textId="77777777" w:rsidTr="00E442F7">
        <w:trPr>
          <w:trHeight w:val="259"/>
        </w:trPr>
        <w:tc>
          <w:tcPr>
            <w:tcW w:w="9795" w:type="dxa"/>
            <w:shd w:val="clear" w:color="auto" w:fill="auto"/>
            <w:vAlign w:val="bottom"/>
          </w:tcPr>
          <w:p w14:paraId="22992998" w14:textId="5EC380E7" w:rsidR="007649C4" w:rsidRPr="006D0E80" w:rsidRDefault="007649C4" w:rsidP="00E442F7">
            <w:pPr>
              <w:spacing w:after="0" w:line="240" w:lineRule="auto"/>
              <w:rPr>
                <w:b/>
                <w:color w:val="000000"/>
              </w:rPr>
            </w:pPr>
            <w:r>
              <w:rPr>
                <w:b/>
                <w:color w:val="000000"/>
              </w:rPr>
              <w:t>Student Name and Roll Number:</w:t>
            </w:r>
            <w:r w:rsidR="006D0E80">
              <w:rPr>
                <w:b/>
                <w:color w:val="000000"/>
              </w:rPr>
              <w:t xml:space="preserve"> </w:t>
            </w:r>
            <w:r w:rsidR="00172E2F">
              <w:rPr>
                <w:bCs/>
                <w:color w:val="000000"/>
              </w:rPr>
              <w:t>Mohit Malik 19CSU179, Namit Kumar 19CSU185, Pearl Arora 19CSU208, Manish Kumar Sharma 19CSU173, Deepanshu Goel 19CSU077</w:t>
            </w:r>
          </w:p>
        </w:tc>
      </w:tr>
      <w:tr w:rsidR="007649C4" w14:paraId="33964347" w14:textId="77777777" w:rsidTr="00E442F7">
        <w:trPr>
          <w:trHeight w:val="259"/>
        </w:trPr>
        <w:tc>
          <w:tcPr>
            <w:tcW w:w="9795" w:type="dxa"/>
            <w:shd w:val="clear" w:color="auto" w:fill="auto"/>
            <w:vAlign w:val="bottom"/>
          </w:tcPr>
          <w:p w14:paraId="7C646C28" w14:textId="56B78F77" w:rsidR="007649C4" w:rsidRPr="006D0E80" w:rsidRDefault="007649C4" w:rsidP="00E442F7">
            <w:pPr>
              <w:spacing w:after="0" w:line="240" w:lineRule="auto"/>
              <w:rPr>
                <w:bCs/>
                <w:color w:val="000000"/>
              </w:rPr>
            </w:pPr>
            <w:r>
              <w:rPr>
                <w:b/>
                <w:color w:val="000000"/>
              </w:rPr>
              <w:t>Semester /Section:</w:t>
            </w:r>
            <w:r w:rsidR="00C55989">
              <w:rPr>
                <w:b/>
                <w:color w:val="000000"/>
              </w:rPr>
              <w:t xml:space="preserve"> </w:t>
            </w:r>
            <w:r w:rsidR="00C55989">
              <w:rPr>
                <w:bCs/>
                <w:color w:val="000000"/>
              </w:rPr>
              <w:t>6/FS-A-1</w:t>
            </w:r>
          </w:p>
        </w:tc>
      </w:tr>
      <w:tr w:rsidR="007649C4" w14:paraId="55356247" w14:textId="77777777" w:rsidTr="00E442F7">
        <w:trPr>
          <w:trHeight w:val="259"/>
        </w:trPr>
        <w:tc>
          <w:tcPr>
            <w:tcW w:w="9795" w:type="dxa"/>
            <w:shd w:val="clear" w:color="auto" w:fill="auto"/>
            <w:vAlign w:val="bottom"/>
          </w:tcPr>
          <w:p w14:paraId="59C77DE3" w14:textId="5B07A4EA" w:rsidR="007649C4" w:rsidRDefault="007649C4" w:rsidP="00E442F7">
            <w:pPr>
              <w:spacing w:after="0" w:line="240" w:lineRule="auto"/>
              <w:rPr>
                <w:b/>
                <w:color w:val="000000"/>
              </w:rPr>
            </w:pPr>
            <w:r>
              <w:rPr>
                <w:b/>
                <w:color w:val="000000"/>
              </w:rPr>
              <w:t>Link to Code:</w:t>
            </w:r>
          </w:p>
        </w:tc>
      </w:tr>
      <w:tr w:rsidR="007649C4" w14:paraId="30875932" w14:textId="77777777" w:rsidTr="00E442F7">
        <w:trPr>
          <w:trHeight w:val="259"/>
        </w:trPr>
        <w:tc>
          <w:tcPr>
            <w:tcW w:w="9795" w:type="dxa"/>
            <w:shd w:val="clear" w:color="auto" w:fill="auto"/>
            <w:vAlign w:val="bottom"/>
          </w:tcPr>
          <w:p w14:paraId="5E8507C1" w14:textId="52CED34B" w:rsidR="007649C4" w:rsidRDefault="007649C4" w:rsidP="00E442F7">
            <w:pPr>
              <w:spacing w:after="0" w:line="240" w:lineRule="auto"/>
              <w:rPr>
                <w:b/>
                <w:color w:val="000000"/>
              </w:rPr>
            </w:pPr>
            <w:r>
              <w:rPr>
                <w:b/>
                <w:color w:val="000000"/>
              </w:rPr>
              <w:t>Date:</w:t>
            </w:r>
            <w:r w:rsidR="00F219E5">
              <w:rPr>
                <w:rFonts w:ascii="Cambria" w:eastAsia="Cambria" w:hAnsi="Cambria" w:cs="Cambria"/>
                <w:bCs/>
                <w:sz w:val="24"/>
                <w:szCs w:val="24"/>
              </w:rPr>
              <w:t xml:space="preserve"> 26-01-2022</w:t>
            </w:r>
          </w:p>
        </w:tc>
      </w:tr>
      <w:tr w:rsidR="007649C4" w14:paraId="01FC1C7F" w14:textId="77777777" w:rsidTr="00E442F7">
        <w:trPr>
          <w:trHeight w:val="259"/>
        </w:trPr>
        <w:tc>
          <w:tcPr>
            <w:tcW w:w="9795" w:type="dxa"/>
            <w:shd w:val="clear" w:color="auto" w:fill="auto"/>
            <w:vAlign w:val="bottom"/>
          </w:tcPr>
          <w:p w14:paraId="5375A416" w14:textId="77777777" w:rsidR="007649C4" w:rsidRDefault="007649C4" w:rsidP="00E442F7">
            <w:pPr>
              <w:spacing w:after="0" w:line="240" w:lineRule="auto"/>
              <w:rPr>
                <w:b/>
                <w:color w:val="000000"/>
              </w:rPr>
            </w:pPr>
            <w:r>
              <w:rPr>
                <w:b/>
                <w:color w:val="000000"/>
              </w:rPr>
              <w:t>Faculty Signature:</w:t>
            </w:r>
          </w:p>
          <w:p w14:paraId="6324C06C" w14:textId="77777777" w:rsidR="007649C4" w:rsidRDefault="007649C4" w:rsidP="00E442F7">
            <w:pPr>
              <w:spacing w:after="0" w:line="240" w:lineRule="auto"/>
              <w:rPr>
                <w:b/>
                <w:color w:val="000000"/>
              </w:rPr>
            </w:pPr>
          </w:p>
          <w:p w14:paraId="13F6E6AC" w14:textId="77777777" w:rsidR="007649C4" w:rsidRDefault="007649C4" w:rsidP="00E442F7">
            <w:pPr>
              <w:spacing w:after="0" w:line="240" w:lineRule="auto"/>
              <w:rPr>
                <w:b/>
                <w:color w:val="000000"/>
              </w:rPr>
            </w:pPr>
          </w:p>
        </w:tc>
      </w:tr>
      <w:tr w:rsidR="007649C4" w:rsidRPr="00E91221" w14:paraId="4BA3C3EF" w14:textId="77777777" w:rsidTr="00E442F7">
        <w:trPr>
          <w:trHeight w:val="259"/>
        </w:trPr>
        <w:tc>
          <w:tcPr>
            <w:tcW w:w="9795" w:type="dxa"/>
            <w:shd w:val="clear" w:color="auto" w:fill="auto"/>
            <w:vAlign w:val="bottom"/>
          </w:tcPr>
          <w:p w14:paraId="3FDDD69B" w14:textId="77777777" w:rsidR="007649C4" w:rsidRPr="00E91221" w:rsidRDefault="007649C4" w:rsidP="00E442F7">
            <w:pPr>
              <w:spacing w:after="0" w:line="240" w:lineRule="auto"/>
              <w:rPr>
                <w:b/>
                <w:color w:val="000000"/>
              </w:rPr>
            </w:pPr>
            <w:r w:rsidRPr="00E91221">
              <w:rPr>
                <w:b/>
                <w:color w:val="000000"/>
              </w:rPr>
              <w:t xml:space="preserve"> Marks:</w:t>
            </w:r>
          </w:p>
          <w:p w14:paraId="3C7EC111" w14:textId="77777777" w:rsidR="007649C4" w:rsidRPr="00E91221" w:rsidRDefault="007649C4" w:rsidP="00E442F7">
            <w:pPr>
              <w:spacing w:after="0" w:line="240" w:lineRule="auto"/>
              <w:rPr>
                <w:b/>
                <w:color w:val="000000"/>
              </w:rPr>
            </w:pPr>
          </w:p>
          <w:p w14:paraId="65C181F7" w14:textId="77777777" w:rsidR="007649C4" w:rsidRPr="00E91221" w:rsidRDefault="007649C4" w:rsidP="00E442F7">
            <w:pPr>
              <w:spacing w:after="0" w:line="240" w:lineRule="auto"/>
              <w:rPr>
                <w:b/>
                <w:color w:val="000000"/>
              </w:rPr>
            </w:pPr>
          </w:p>
        </w:tc>
      </w:tr>
      <w:tr w:rsidR="007649C4" w14:paraId="74BB19C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A0948B" w14:textId="77777777" w:rsidR="007649C4" w:rsidRDefault="007649C4" w:rsidP="00E442F7">
            <w:pPr>
              <w:spacing w:after="0" w:line="240" w:lineRule="auto"/>
              <w:rPr>
                <w:b/>
                <w:color w:val="000000"/>
              </w:rPr>
            </w:pPr>
            <w:r w:rsidRPr="00E91221">
              <w:rPr>
                <w:b/>
                <w:color w:val="000000"/>
              </w:rPr>
              <w:t>Objective:</w:t>
            </w:r>
          </w:p>
          <w:p w14:paraId="7F6F87D6" w14:textId="77777777" w:rsidR="007649C4" w:rsidRPr="0069736A" w:rsidRDefault="007649C4" w:rsidP="00E442F7">
            <w:pPr>
              <w:rPr>
                <w:rFonts w:asciiTheme="minorHAnsi" w:hAnsiTheme="minorHAnsi" w:cstheme="minorHAnsi"/>
                <w:b/>
                <w:color w:val="000000"/>
              </w:rPr>
            </w:pPr>
            <w:r w:rsidRPr="0069736A">
              <w:rPr>
                <w:rFonts w:asciiTheme="minorHAnsi" w:eastAsia="Times New Roman" w:hAnsiTheme="minorHAnsi" w:cstheme="minorHAnsi"/>
                <w:color w:val="231F20"/>
              </w:rPr>
              <w:t xml:space="preserve">To </w:t>
            </w:r>
            <w:r>
              <w:rPr>
                <w:rFonts w:eastAsia="Times New Roman" w:cstheme="minorHAnsi"/>
                <w:color w:val="231F20"/>
              </w:rPr>
              <w:t>identify best suited process model for the given statement.</w:t>
            </w:r>
          </w:p>
        </w:tc>
      </w:tr>
      <w:tr w:rsidR="007649C4" w14:paraId="63ABFD92"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D98718" w14:textId="77777777" w:rsidR="007649C4" w:rsidRDefault="007649C4" w:rsidP="00E442F7">
            <w:pPr>
              <w:spacing w:after="0" w:line="240" w:lineRule="auto"/>
              <w:rPr>
                <w:b/>
                <w:color w:val="000000"/>
              </w:rPr>
            </w:pPr>
            <w:r w:rsidRPr="00E91221">
              <w:rPr>
                <w:b/>
                <w:color w:val="000000"/>
              </w:rPr>
              <w:t>Outcome:</w:t>
            </w:r>
          </w:p>
          <w:p w14:paraId="5C20716B" w14:textId="77777777" w:rsidR="007649C4" w:rsidRPr="0069736A" w:rsidRDefault="007649C4"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 xml:space="preserve">Student will </w:t>
            </w:r>
            <w:r>
              <w:rPr>
                <w:rFonts w:eastAsia="Times New Roman" w:cstheme="minorHAnsi"/>
              </w:rPr>
              <w:t xml:space="preserve">understand the importance of process models as per business use case and shall define the suitable process model for given project statement. </w:t>
            </w:r>
          </w:p>
        </w:tc>
      </w:tr>
      <w:tr w:rsidR="007649C4" w14:paraId="18F70FA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BB2DD" w14:textId="77777777" w:rsidR="007649C4" w:rsidRDefault="007649C4" w:rsidP="00E442F7">
            <w:pPr>
              <w:spacing w:after="0" w:line="240" w:lineRule="auto"/>
              <w:rPr>
                <w:b/>
                <w:color w:val="000000"/>
              </w:rPr>
            </w:pPr>
            <w:r w:rsidRPr="00E91221">
              <w:rPr>
                <w:b/>
                <w:color w:val="000000"/>
              </w:rPr>
              <w:t>Problem Statement:</w:t>
            </w:r>
          </w:p>
          <w:p w14:paraId="1F79A68C" w14:textId="77777777" w:rsidR="007649C4" w:rsidRPr="005626AE" w:rsidRDefault="007649C4" w:rsidP="00E442F7">
            <w:pPr>
              <w:pStyle w:val="Text"/>
              <w:spacing w:line="276" w:lineRule="auto"/>
              <w:rPr>
                <w:rFonts w:asciiTheme="minorHAnsi" w:hAnsiTheme="minorHAnsi" w:cstheme="minorHAnsi"/>
                <w:color w:val="000000"/>
                <w:szCs w:val="22"/>
              </w:rPr>
            </w:pPr>
            <w:r>
              <w:rPr>
                <w:rFonts w:asciiTheme="minorHAnsi" w:hAnsiTheme="minorHAnsi" w:cstheme="minorHAnsi"/>
                <w:szCs w:val="22"/>
              </w:rPr>
              <w:t>Identify the suitable process model/s for the given project statement</w:t>
            </w:r>
            <w:r w:rsidRPr="005626AE">
              <w:rPr>
                <w:rFonts w:asciiTheme="minorHAnsi" w:hAnsiTheme="minorHAnsi" w:cstheme="minorHAnsi"/>
                <w:szCs w:val="22"/>
              </w:rPr>
              <w:t xml:space="preserve">. </w:t>
            </w:r>
          </w:p>
        </w:tc>
      </w:tr>
      <w:tr w:rsidR="007649C4" w14:paraId="37CD9E80"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20DF8C" w14:textId="77777777" w:rsidR="007649C4" w:rsidRDefault="007649C4" w:rsidP="00E442F7">
            <w:pPr>
              <w:spacing w:after="0" w:line="240" w:lineRule="auto"/>
              <w:rPr>
                <w:b/>
                <w:color w:val="000000"/>
              </w:rPr>
            </w:pPr>
            <w:r w:rsidRPr="00E91221">
              <w:rPr>
                <w:b/>
                <w:color w:val="000000"/>
              </w:rPr>
              <w:t>Background Study:</w:t>
            </w:r>
          </w:p>
          <w:p w14:paraId="5D2CE230" w14:textId="77777777" w:rsidR="007649C4" w:rsidRPr="00BB4BBD" w:rsidRDefault="007649C4" w:rsidP="00E442F7">
            <w:pPr>
              <w:spacing w:after="0" w:line="240" w:lineRule="auto"/>
              <w:rPr>
                <w:rFonts w:asciiTheme="minorHAnsi" w:hAnsiTheme="minorHAnsi" w:cstheme="minorHAnsi"/>
              </w:rPr>
            </w:pPr>
            <w:r w:rsidRPr="00BB4BBD">
              <w:rPr>
                <w:rFonts w:asciiTheme="minorHAnsi" w:hAnsiTheme="minorHAnsi" w:cstheme="minorHAnsi"/>
              </w:rPr>
              <w:t xml:space="preserve">A Software Process Model </w:t>
            </w:r>
          </w:p>
          <w:p w14:paraId="1DEE2D99"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Forms a common understanding of activities among the software developers.</w:t>
            </w:r>
          </w:p>
          <w:p w14:paraId="5557F81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identifying inconsistencies, redundancies, and omissions in the development process. </w:t>
            </w:r>
          </w:p>
          <w:p w14:paraId="2AD6267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tailoring a process model for specific projects.</w:t>
            </w:r>
          </w:p>
          <w:p w14:paraId="748F347E"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The development team must identify a suitable life cycle model and then adhere to it.</w:t>
            </w:r>
          </w:p>
          <w:p w14:paraId="34DDB09F" w14:textId="77777777" w:rsidR="007649C4" w:rsidRPr="005626AE" w:rsidRDefault="007649C4" w:rsidP="00E44CD0">
            <w:pPr>
              <w:pStyle w:val="NormalWeb"/>
              <w:numPr>
                <w:ilvl w:val="1"/>
                <w:numId w:val="30"/>
              </w:numPr>
              <w:spacing w:before="0" w:beforeAutospacing="0" w:after="0" w:afterAutospacing="0"/>
              <w:textAlignment w:val="baseline"/>
              <w:rPr>
                <w:rFonts w:asciiTheme="minorHAnsi" w:eastAsiaTheme="minorHAnsi" w:hAnsiTheme="minorHAnsi" w:cstheme="minorBidi"/>
              </w:rPr>
            </w:pPr>
            <w:r w:rsidRPr="00BB4BBD">
              <w:rPr>
                <w:rFonts w:asciiTheme="minorHAnsi" w:hAnsiTheme="minorHAnsi" w:cstheme="minorHAnsi"/>
                <w:sz w:val="22"/>
                <w:szCs w:val="22"/>
              </w:rPr>
              <w:t>Helps monitor the progress of the project otherwise the project manager would have to depend on the guesses of the team members. This usually leads to a problem known as the  99% complete syndrome.</w:t>
            </w:r>
          </w:p>
        </w:tc>
      </w:tr>
      <w:tr w:rsidR="007649C4" w14:paraId="0CEF8E2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466D10" w14:textId="77777777" w:rsidR="007649C4" w:rsidRPr="00FA04F5" w:rsidRDefault="007649C4" w:rsidP="00E442F7">
            <w:pPr>
              <w:spacing w:after="0" w:line="240" w:lineRule="auto"/>
              <w:rPr>
                <w:b/>
                <w:color w:val="000000"/>
              </w:rPr>
            </w:pPr>
            <w:r>
              <w:rPr>
                <w:b/>
                <w:color w:val="000000"/>
              </w:rPr>
              <w:t>Question Bank:</w:t>
            </w:r>
            <w:r w:rsidRPr="00E91221">
              <w:rPr>
                <w:b/>
                <w:color w:val="000000"/>
              </w:rPr>
              <w:t xml:space="preserve"> </w:t>
            </w:r>
          </w:p>
          <w:p w14:paraId="36D2F37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Which of the following does data requirements allow for data?</w:t>
            </w:r>
            <w:r w:rsidRPr="004847D8">
              <w:rPr>
                <w:rFonts w:asciiTheme="minorHAnsi" w:eastAsia="Times New Roman" w:hAnsiTheme="minorHAnsi" w:cstheme="minorHAnsi"/>
                <w:color w:val="000000"/>
              </w:rPr>
              <w:br/>
              <w:t>a. Entering data</w:t>
            </w:r>
            <w:r w:rsidRPr="004847D8">
              <w:rPr>
                <w:rFonts w:asciiTheme="minorHAnsi" w:eastAsia="Times New Roman" w:hAnsiTheme="minorHAnsi" w:cstheme="minorHAnsi"/>
                <w:color w:val="000000"/>
              </w:rPr>
              <w:br/>
              <w:t>b. Leaving data</w:t>
            </w:r>
            <w:r w:rsidRPr="004847D8">
              <w:rPr>
                <w:rFonts w:asciiTheme="minorHAnsi" w:eastAsia="Times New Roman" w:hAnsiTheme="minorHAnsi" w:cstheme="minorHAnsi"/>
                <w:color w:val="000000"/>
              </w:rPr>
              <w:br/>
              <w:t>c. Storing data in produc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r>
          </w:p>
          <w:p w14:paraId="55D3620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lastRenderedPageBreak/>
              <w:t>Technical level abstraction includes?</w:t>
            </w:r>
            <w:r w:rsidRPr="004847D8">
              <w:rPr>
                <w:rFonts w:asciiTheme="minorHAnsi" w:eastAsia="Times New Roman" w:hAnsiTheme="minorHAnsi" w:cstheme="minorHAnsi"/>
                <w:color w:val="000000"/>
              </w:rPr>
              <w:br/>
              <w:t>a. User level requirement</w:t>
            </w:r>
            <w:r w:rsidRPr="004847D8">
              <w:rPr>
                <w:rFonts w:asciiTheme="minorHAnsi" w:eastAsia="Times New Roman" w:hAnsiTheme="minorHAnsi" w:cstheme="minorHAnsi"/>
                <w:color w:val="000000"/>
              </w:rPr>
              <w:br/>
              <w:t>b. physical level requirement</w:t>
            </w:r>
            <w:r w:rsidRPr="004847D8">
              <w:rPr>
                <w:rFonts w:asciiTheme="minorHAnsi" w:eastAsia="Times New Roman" w:hAnsiTheme="minorHAnsi" w:cstheme="minorHAnsi"/>
                <w:color w:val="000000"/>
              </w:rPr>
              <w:br/>
              <w:t>c. operational level requiremen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t xml:space="preserve"> </w:t>
            </w:r>
          </w:p>
          <w:p w14:paraId="296507DB" w14:textId="77777777" w:rsidR="007649C4" w:rsidRPr="004847D8" w:rsidRDefault="007649C4" w:rsidP="00E44CD0">
            <w:pPr>
              <w:pStyle w:val="ListParagraph"/>
              <w:numPr>
                <w:ilvl w:val="0"/>
                <w:numId w:val="26"/>
              </w:numPr>
              <w:spacing w:after="0" w:line="240" w:lineRule="auto"/>
              <w:rPr>
                <w:rFonts w:cstheme="minorHAnsi"/>
                <w:b/>
                <w:color w:val="000000"/>
              </w:rPr>
            </w:pPr>
            <w:r w:rsidRPr="004847D8">
              <w:rPr>
                <w:rFonts w:eastAsia="Times New Roman" w:cstheme="minorHAnsi"/>
                <w:color w:val="000000"/>
              </w:rPr>
              <w:t>Which of these is true?</w:t>
            </w:r>
            <w:r w:rsidRPr="004847D8">
              <w:rPr>
                <w:rFonts w:eastAsia="Times New Roman" w:cstheme="minorHAnsi"/>
                <w:color w:val="000000"/>
              </w:rPr>
              <w:br/>
              <w:t>a. A physical-level requirement is a statement about how a product must support stakeholders in achieving their goals or tasks</w:t>
            </w:r>
            <w:r w:rsidRPr="004847D8">
              <w:rPr>
                <w:rFonts w:eastAsia="Times New Roman" w:cstheme="minorHAnsi"/>
                <w:color w:val="000000"/>
              </w:rPr>
              <w:br/>
              <w:t>b. A operational-level requirement is a statement about the details of the physical form of a product, its physical interface to its environment, or its data formats</w:t>
            </w:r>
            <w:r w:rsidRPr="004847D8">
              <w:rPr>
                <w:rFonts w:eastAsia="Times New Roman" w:cstheme="minorHAnsi"/>
                <w:color w:val="000000"/>
              </w:rPr>
              <w:br/>
              <w:t>c. All of the mentioned</w:t>
            </w:r>
            <w:r w:rsidRPr="004847D8">
              <w:rPr>
                <w:rFonts w:eastAsia="Times New Roman" w:cstheme="minorHAnsi"/>
                <w:color w:val="000000"/>
              </w:rPr>
              <w:br/>
            </w:r>
            <w:r w:rsidRPr="00C55989">
              <w:rPr>
                <w:rFonts w:eastAsia="Times New Roman" w:cstheme="minorHAnsi"/>
                <w:color w:val="000000"/>
                <w:highlight w:val="green"/>
              </w:rPr>
              <w:t>d. None of the mentioned</w:t>
            </w:r>
            <w:r w:rsidRPr="004847D8">
              <w:rPr>
                <w:rFonts w:eastAsia="Times New Roman" w:cstheme="minorHAnsi"/>
                <w:color w:val="000000"/>
              </w:rPr>
              <w:br/>
            </w:r>
          </w:p>
          <w:p w14:paraId="23EB1774" w14:textId="77777777" w:rsidR="007649C4" w:rsidRPr="00FA04F5" w:rsidRDefault="007649C4" w:rsidP="00E442F7">
            <w:pPr>
              <w:spacing w:after="0"/>
              <w:rPr>
                <w:b/>
                <w:color w:val="000000"/>
              </w:rPr>
            </w:pPr>
          </w:p>
        </w:tc>
      </w:tr>
    </w:tbl>
    <w:p w14:paraId="5D2CBC1D" w14:textId="77777777" w:rsidR="007649C4" w:rsidRDefault="007649C4" w:rsidP="007649C4">
      <w:pPr>
        <w:tabs>
          <w:tab w:val="left" w:pos="3330"/>
        </w:tabs>
        <w:rPr>
          <w:rFonts w:ascii="Cambria" w:eastAsia="Cambria" w:hAnsi="Cambria" w:cs="Cambria"/>
          <w:b/>
          <w:sz w:val="24"/>
          <w:szCs w:val="24"/>
        </w:rPr>
      </w:pPr>
    </w:p>
    <w:p w14:paraId="183997DA" w14:textId="77777777" w:rsidR="007649C4" w:rsidRPr="00DF4764" w:rsidRDefault="007649C4" w:rsidP="007649C4">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4834E93" w14:textId="77777777" w:rsidR="007649C4" w:rsidRDefault="007649C4" w:rsidP="007649C4">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04B6587"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There are numerous different models and methodologies that can be used for development processes. The Waterfall development model is the original model for development processes and has been improved upon over time. One of the more successful variations of the original model is Agile development. Both can be useful models for the ecommerce business's systems and software development based on its needs.</w:t>
      </w:r>
    </w:p>
    <w:p w14:paraId="2782C7E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model </w:t>
      </w:r>
    </w:p>
    <w:p w14:paraId="5F3BDD4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development is the traditional development style. It focuses on planning the project thoroughly and maps out all of the detailed steps like a waterfall. During the planning stage, steps and actions are chosen for the entire project and the decisions are concrete. Once the plans have been made, there is no flexibility for changes, although it always does.</w:t>
      </w:r>
    </w:p>
    <w:p w14:paraId="16A4F05F"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can prove to be very useful. However, the waterfall development process can be time consuming. The planning stage alone can take a considerable amount of time. Also, if decided halfway through the project that something needs to be changed, it is difficult to change the plans. When fixes are made to the project, it could be months before they are </w:t>
      </w:r>
      <w:r w:rsidRPr="00C55989">
        <w:rPr>
          <w:rFonts w:ascii="Cambria" w:eastAsia="Cambria" w:hAnsi="Cambria" w:cs="Cambria"/>
          <w:bCs/>
          <w:sz w:val="24"/>
          <w:szCs w:val="24"/>
        </w:rPr>
        <w:lastRenderedPageBreak/>
        <w:t>implemented. Therefore, a business-like eCommerce waiting an extended amount of time for changes to be made could be very costly.</w:t>
      </w:r>
    </w:p>
    <w:p w14:paraId="50A61E7D"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s mentioned above, the Agile development process is an improvement upon waterfall. While there are still stages and steps, they are separated into smaller phases, allowing for changes to be made and additions that may need to be added. The Agile model is very flexible and adaptable, allowing changes to be made as the project is developed.</w:t>
      </w:r>
    </w:p>
    <w:p w14:paraId="0FEC812C"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gile Model</w:t>
      </w:r>
    </w:p>
    <w:p w14:paraId="518ABF28" w14:textId="7F242DB4" w:rsidR="007649C4"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One of the biggest strengths of Agile development is its flexibility. Fixes can be easily made and are quickly implemented. Agile is usually a cheaper model to follow than waterfall and is overall a faster method. In addition, if projects are cut short by timeline or budget constraints, agile development ensures that the most crucial elements of the project are completed and delivered first, meaning key deliverables are already finished and functioning. However, it is also important to be cautious when using Agile and focus on the quality of system, and not just how quick it can be deployed.</w:t>
      </w:r>
    </w:p>
    <w:p w14:paraId="52D44D5A" w14:textId="77777777" w:rsidR="007649C4" w:rsidRDefault="007649C4" w:rsidP="00F91CBD">
      <w:pPr>
        <w:tabs>
          <w:tab w:val="left" w:pos="3330"/>
        </w:tabs>
        <w:rPr>
          <w:rFonts w:ascii="Cambria" w:eastAsia="Cambria" w:hAnsi="Cambria" w:cs="Cambria"/>
          <w:b/>
          <w:sz w:val="24"/>
          <w:szCs w:val="24"/>
        </w:rPr>
      </w:pPr>
    </w:p>
    <w:p w14:paraId="6C6A4912" w14:textId="77777777" w:rsidR="007649C4" w:rsidRDefault="007649C4" w:rsidP="00F91CBD">
      <w:pPr>
        <w:tabs>
          <w:tab w:val="left" w:pos="3330"/>
        </w:tabs>
        <w:rPr>
          <w:rFonts w:ascii="Cambria" w:eastAsia="Cambria" w:hAnsi="Cambria" w:cs="Cambria"/>
          <w:b/>
          <w:sz w:val="24"/>
          <w:szCs w:val="24"/>
        </w:rPr>
      </w:pPr>
    </w:p>
    <w:p w14:paraId="4482387E" w14:textId="77777777" w:rsidR="007649C4" w:rsidRDefault="007649C4" w:rsidP="00F91CBD">
      <w:pPr>
        <w:tabs>
          <w:tab w:val="left" w:pos="3330"/>
        </w:tabs>
        <w:rPr>
          <w:rFonts w:ascii="Cambria" w:eastAsia="Cambria" w:hAnsi="Cambria" w:cs="Cambria"/>
          <w:b/>
          <w:sz w:val="24"/>
          <w:szCs w:val="24"/>
        </w:rPr>
      </w:pPr>
    </w:p>
    <w:p w14:paraId="52BE047A" w14:textId="77777777" w:rsidR="007649C4" w:rsidRDefault="007649C4" w:rsidP="00F91CBD">
      <w:pPr>
        <w:tabs>
          <w:tab w:val="left" w:pos="3330"/>
        </w:tabs>
        <w:rPr>
          <w:rFonts w:ascii="Cambria" w:eastAsia="Cambria" w:hAnsi="Cambria" w:cs="Cambria"/>
          <w:b/>
          <w:sz w:val="24"/>
          <w:szCs w:val="24"/>
        </w:rPr>
      </w:pPr>
    </w:p>
    <w:p w14:paraId="5EBE99D4" w14:textId="77777777" w:rsidR="007649C4" w:rsidRDefault="007649C4" w:rsidP="00F91CBD">
      <w:pPr>
        <w:tabs>
          <w:tab w:val="left" w:pos="3330"/>
        </w:tabs>
        <w:rPr>
          <w:rFonts w:ascii="Cambria" w:eastAsia="Cambria" w:hAnsi="Cambria" w:cs="Cambria"/>
          <w:b/>
          <w:sz w:val="24"/>
          <w:szCs w:val="24"/>
        </w:rPr>
      </w:pPr>
    </w:p>
    <w:p w14:paraId="51204E3B" w14:textId="77777777" w:rsidR="007649C4" w:rsidRDefault="007649C4" w:rsidP="00F91CBD">
      <w:pPr>
        <w:tabs>
          <w:tab w:val="left" w:pos="3330"/>
        </w:tabs>
        <w:rPr>
          <w:rFonts w:ascii="Cambria" w:eastAsia="Cambria" w:hAnsi="Cambria" w:cs="Cambria"/>
          <w:b/>
          <w:sz w:val="24"/>
          <w:szCs w:val="24"/>
        </w:rPr>
      </w:pPr>
    </w:p>
    <w:p w14:paraId="5F65FCB5" w14:textId="77777777" w:rsidR="007649C4" w:rsidRDefault="007649C4" w:rsidP="00F91CBD">
      <w:pPr>
        <w:tabs>
          <w:tab w:val="left" w:pos="3330"/>
        </w:tabs>
        <w:rPr>
          <w:rFonts w:ascii="Cambria" w:eastAsia="Cambria" w:hAnsi="Cambria" w:cs="Cambria"/>
          <w:b/>
          <w:sz w:val="24"/>
          <w:szCs w:val="24"/>
        </w:rPr>
      </w:pPr>
    </w:p>
    <w:p w14:paraId="006263DF" w14:textId="3BD50854" w:rsidR="00C55989" w:rsidRDefault="00C55989" w:rsidP="00C55989">
      <w:pPr>
        <w:tabs>
          <w:tab w:val="left" w:pos="3330"/>
        </w:tabs>
        <w:rPr>
          <w:rFonts w:ascii="Cambria" w:eastAsia="Cambria" w:hAnsi="Cambria" w:cs="Cambria"/>
          <w:b/>
          <w:sz w:val="24"/>
          <w:szCs w:val="24"/>
        </w:rPr>
      </w:pPr>
    </w:p>
    <w:p w14:paraId="76AD4F83" w14:textId="71D03BFD" w:rsidR="00556BEB" w:rsidRDefault="00556BEB" w:rsidP="00C55989">
      <w:pPr>
        <w:tabs>
          <w:tab w:val="left" w:pos="3330"/>
        </w:tabs>
        <w:rPr>
          <w:rFonts w:ascii="Cambria" w:eastAsia="Cambria" w:hAnsi="Cambria" w:cs="Cambria"/>
          <w:b/>
          <w:sz w:val="24"/>
          <w:szCs w:val="24"/>
        </w:rPr>
      </w:pPr>
    </w:p>
    <w:p w14:paraId="5C9A4C39" w14:textId="266B1587" w:rsidR="00556BEB" w:rsidRDefault="00556BEB" w:rsidP="00C55989">
      <w:pPr>
        <w:tabs>
          <w:tab w:val="left" w:pos="3330"/>
        </w:tabs>
        <w:rPr>
          <w:rFonts w:ascii="Cambria" w:eastAsia="Cambria" w:hAnsi="Cambria" w:cs="Cambria"/>
          <w:b/>
          <w:sz w:val="24"/>
          <w:szCs w:val="24"/>
        </w:rPr>
      </w:pPr>
    </w:p>
    <w:p w14:paraId="7525A851" w14:textId="40B7282F" w:rsidR="00556BEB" w:rsidRDefault="00556BEB" w:rsidP="00C55989">
      <w:pPr>
        <w:tabs>
          <w:tab w:val="left" w:pos="3330"/>
        </w:tabs>
        <w:rPr>
          <w:rFonts w:ascii="Cambria" w:eastAsia="Cambria" w:hAnsi="Cambria" w:cs="Cambria"/>
          <w:b/>
          <w:sz w:val="24"/>
          <w:szCs w:val="24"/>
        </w:rPr>
      </w:pPr>
    </w:p>
    <w:p w14:paraId="4D8D572F" w14:textId="4256842F" w:rsidR="00556BEB" w:rsidRDefault="00556BEB" w:rsidP="00C55989">
      <w:pPr>
        <w:tabs>
          <w:tab w:val="left" w:pos="3330"/>
        </w:tabs>
        <w:rPr>
          <w:rFonts w:ascii="Cambria" w:eastAsia="Cambria" w:hAnsi="Cambria" w:cs="Cambria"/>
          <w:b/>
          <w:sz w:val="24"/>
          <w:szCs w:val="24"/>
        </w:rPr>
      </w:pPr>
    </w:p>
    <w:p w14:paraId="0C19DE50" w14:textId="5772515E" w:rsidR="00556BEB" w:rsidRDefault="00556BEB" w:rsidP="00C55989">
      <w:pPr>
        <w:tabs>
          <w:tab w:val="left" w:pos="3330"/>
        </w:tabs>
        <w:rPr>
          <w:rFonts w:ascii="Cambria" w:eastAsia="Cambria" w:hAnsi="Cambria" w:cs="Cambria"/>
          <w:b/>
          <w:sz w:val="24"/>
          <w:szCs w:val="24"/>
        </w:rPr>
      </w:pPr>
    </w:p>
    <w:p w14:paraId="57A866BA" w14:textId="7279D6C4" w:rsidR="00556BEB" w:rsidRDefault="00556BEB" w:rsidP="00C55989">
      <w:pPr>
        <w:tabs>
          <w:tab w:val="left" w:pos="3330"/>
        </w:tabs>
        <w:rPr>
          <w:rFonts w:ascii="Cambria" w:eastAsia="Cambria" w:hAnsi="Cambria" w:cs="Cambria"/>
          <w:b/>
          <w:sz w:val="24"/>
          <w:szCs w:val="24"/>
        </w:rPr>
      </w:pPr>
    </w:p>
    <w:p w14:paraId="22024217" w14:textId="77777777" w:rsidR="00556BEB" w:rsidRDefault="00556BEB" w:rsidP="00C55989">
      <w:pPr>
        <w:tabs>
          <w:tab w:val="left" w:pos="3330"/>
        </w:tabs>
        <w:rPr>
          <w:rFonts w:ascii="Cambria" w:eastAsia="Cambria" w:hAnsi="Cambria" w:cs="Cambria"/>
          <w:b/>
          <w:sz w:val="24"/>
          <w:szCs w:val="24"/>
        </w:rPr>
      </w:pPr>
    </w:p>
    <w:p w14:paraId="6E0DA8E1" w14:textId="1AE01354" w:rsidR="00F91CBD" w:rsidRDefault="00F91CBD" w:rsidP="006065E1">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3</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1AC34E0" w14:textId="77777777" w:rsidTr="00BA3350">
        <w:trPr>
          <w:trHeight w:val="259"/>
        </w:trPr>
        <w:tc>
          <w:tcPr>
            <w:tcW w:w="9795" w:type="dxa"/>
            <w:shd w:val="clear" w:color="auto" w:fill="auto"/>
            <w:vAlign w:val="bottom"/>
          </w:tcPr>
          <w:p w14:paraId="3D820FFD" w14:textId="4994F394" w:rsidR="00F91CBD" w:rsidRPr="006065E1" w:rsidRDefault="00F91CBD" w:rsidP="007C6393">
            <w:pPr>
              <w:spacing w:after="0" w:line="240" w:lineRule="auto"/>
              <w:rPr>
                <w:b/>
                <w:color w:val="000000"/>
              </w:rPr>
            </w:pPr>
            <w:r>
              <w:rPr>
                <w:b/>
                <w:color w:val="000000"/>
              </w:rPr>
              <w:t>Student Name and Roll Number:</w:t>
            </w:r>
            <w:r w:rsidR="006065E1">
              <w:rPr>
                <w:b/>
                <w:color w:val="000000"/>
              </w:rPr>
              <w:t xml:space="preserve"> </w:t>
            </w:r>
            <w:r w:rsidR="00172E2F">
              <w:rPr>
                <w:bCs/>
                <w:color w:val="000000"/>
              </w:rPr>
              <w:t>Mohit Malik 19CSU179, Namit Kumar 19CSU185, Pearl Arora 19CSU208, Manish Kumar Sharma 19CSU173, Deepanshu Goel 19CSU077</w:t>
            </w:r>
          </w:p>
        </w:tc>
      </w:tr>
      <w:tr w:rsidR="00F91CBD" w14:paraId="771C7847" w14:textId="77777777" w:rsidTr="00BA3350">
        <w:trPr>
          <w:trHeight w:val="259"/>
        </w:trPr>
        <w:tc>
          <w:tcPr>
            <w:tcW w:w="9795" w:type="dxa"/>
            <w:shd w:val="clear" w:color="auto" w:fill="auto"/>
            <w:vAlign w:val="bottom"/>
          </w:tcPr>
          <w:p w14:paraId="5ED6F25B" w14:textId="3610BE10" w:rsidR="00F91CBD" w:rsidRPr="006065E1" w:rsidRDefault="00F91CBD" w:rsidP="00BA3350">
            <w:pPr>
              <w:spacing w:after="0" w:line="240" w:lineRule="auto"/>
              <w:rPr>
                <w:b/>
                <w:color w:val="000000"/>
              </w:rPr>
            </w:pPr>
            <w:r>
              <w:rPr>
                <w:b/>
                <w:color w:val="000000"/>
              </w:rPr>
              <w:t>Semester /Section:</w:t>
            </w:r>
            <w:r w:rsidR="006065E1">
              <w:rPr>
                <w:b/>
                <w:color w:val="000000"/>
              </w:rPr>
              <w:t xml:space="preserve"> </w:t>
            </w:r>
            <w:r w:rsidR="007C6393">
              <w:rPr>
                <w:bCs/>
                <w:color w:val="000000"/>
              </w:rPr>
              <w:t>6/FS-A-1</w:t>
            </w:r>
          </w:p>
        </w:tc>
      </w:tr>
      <w:tr w:rsidR="00F91CBD" w14:paraId="6EDF5CDF" w14:textId="77777777" w:rsidTr="00BA3350">
        <w:trPr>
          <w:trHeight w:val="259"/>
        </w:trPr>
        <w:tc>
          <w:tcPr>
            <w:tcW w:w="9795" w:type="dxa"/>
            <w:shd w:val="clear" w:color="auto" w:fill="auto"/>
            <w:vAlign w:val="bottom"/>
          </w:tcPr>
          <w:p w14:paraId="06831C3F" w14:textId="3B58407B" w:rsidR="00F91CBD" w:rsidRDefault="00F91CBD" w:rsidP="00BA3350">
            <w:pPr>
              <w:spacing w:after="0" w:line="240" w:lineRule="auto"/>
              <w:rPr>
                <w:b/>
                <w:color w:val="000000"/>
              </w:rPr>
            </w:pPr>
            <w:r>
              <w:rPr>
                <w:b/>
                <w:color w:val="000000"/>
              </w:rPr>
              <w:t>Link to Code:</w:t>
            </w:r>
          </w:p>
        </w:tc>
      </w:tr>
      <w:tr w:rsidR="00F91CBD" w14:paraId="36C4A726" w14:textId="77777777" w:rsidTr="00BA3350">
        <w:trPr>
          <w:trHeight w:val="259"/>
        </w:trPr>
        <w:tc>
          <w:tcPr>
            <w:tcW w:w="9795" w:type="dxa"/>
            <w:shd w:val="clear" w:color="auto" w:fill="auto"/>
            <w:vAlign w:val="bottom"/>
          </w:tcPr>
          <w:p w14:paraId="77D162B5" w14:textId="58D99D6B" w:rsidR="00F91CBD" w:rsidRDefault="00F91CBD"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02-02-2022</w:t>
            </w:r>
          </w:p>
        </w:tc>
      </w:tr>
      <w:tr w:rsidR="00F91CBD" w14:paraId="2F2E892D" w14:textId="77777777" w:rsidTr="00BA3350">
        <w:trPr>
          <w:trHeight w:val="259"/>
        </w:trPr>
        <w:tc>
          <w:tcPr>
            <w:tcW w:w="9795" w:type="dxa"/>
            <w:shd w:val="clear" w:color="auto" w:fill="auto"/>
            <w:vAlign w:val="bottom"/>
          </w:tcPr>
          <w:p w14:paraId="314D3E23" w14:textId="77777777" w:rsidR="00F91CBD" w:rsidRDefault="00F91CBD" w:rsidP="00BA3350">
            <w:pPr>
              <w:spacing w:after="0" w:line="240" w:lineRule="auto"/>
              <w:rPr>
                <w:b/>
                <w:color w:val="000000"/>
              </w:rPr>
            </w:pPr>
            <w:r>
              <w:rPr>
                <w:b/>
                <w:color w:val="000000"/>
              </w:rPr>
              <w:t>Faculty Signature:</w:t>
            </w:r>
          </w:p>
          <w:p w14:paraId="7B559CAD" w14:textId="77777777" w:rsidR="00F91CBD" w:rsidRDefault="00F91CBD" w:rsidP="00BA3350">
            <w:pPr>
              <w:spacing w:after="0" w:line="240" w:lineRule="auto"/>
              <w:rPr>
                <w:b/>
                <w:color w:val="000000"/>
              </w:rPr>
            </w:pPr>
          </w:p>
          <w:p w14:paraId="1E68A27E" w14:textId="77777777" w:rsidR="00F91CBD" w:rsidRDefault="00F91CBD" w:rsidP="00BA3350">
            <w:pPr>
              <w:spacing w:after="0" w:line="240" w:lineRule="auto"/>
              <w:rPr>
                <w:b/>
                <w:color w:val="000000"/>
              </w:rPr>
            </w:pPr>
          </w:p>
        </w:tc>
      </w:tr>
      <w:tr w:rsidR="00F91CBD" w:rsidRPr="00E91221" w14:paraId="5162F7C5" w14:textId="77777777" w:rsidTr="00BA3350">
        <w:trPr>
          <w:trHeight w:val="259"/>
        </w:trPr>
        <w:tc>
          <w:tcPr>
            <w:tcW w:w="9795" w:type="dxa"/>
            <w:shd w:val="clear" w:color="auto" w:fill="auto"/>
            <w:vAlign w:val="bottom"/>
          </w:tcPr>
          <w:p w14:paraId="27514F2D" w14:textId="77777777" w:rsidR="00F91CBD" w:rsidRPr="00E91221" w:rsidRDefault="00F91CBD" w:rsidP="00BA3350">
            <w:pPr>
              <w:spacing w:after="0" w:line="240" w:lineRule="auto"/>
              <w:rPr>
                <w:b/>
                <w:color w:val="000000"/>
              </w:rPr>
            </w:pPr>
            <w:r w:rsidRPr="00E91221">
              <w:rPr>
                <w:b/>
                <w:color w:val="000000"/>
              </w:rPr>
              <w:t xml:space="preserve"> Marks:</w:t>
            </w:r>
          </w:p>
          <w:p w14:paraId="7557444A" w14:textId="77777777" w:rsidR="00F91CBD" w:rsidRPr="00E91221" w:rsidRDefault="00F91CBD" w:rsidP="00BA3350">
            <w:pPr>
              <w:spacing w:after="0" w:line="240" w:lineRule="auto"/>
              <w:rPr>
                <w:b/>
                <w:color w:val="000000"/>
              </w:rPr>
            </w:pPr>
          </w:p>
          <w:p w14:paraId="2FE3CE02" w14:textId="77777777" w:rsidR="00F91CBD" w:rsidRPr="00E91221" w:rsidRDefault="00F91CBD" w:rsidP="00BA3350">
            <w:pPr>
              <w:spacing w:after="0" w:line="240" w:lineRule="auto"/>
              <w:rPr>
                <w:b/>
                <w:color w:val="000000"/>
              </w:rPr>
            </w:pPr>
          </w:p>
        </w:tc>
      </w:tr>
      <w:tr w:rsidR="00F91CBD" w14:paraId="497789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8209F" w14:textId="77777777" w:rsidR="00F91CBD" w:rsidRDefault="00F91CBD" w:rsidP="00BA3350">
            <w:pPr>
              <w:spacing w:after="0" w:line="240" w:lineRule="auto"/>
              <w:rPr>
                <w:b/>
                <w:color w:val="000000"/>
              </w:rPr>
            </w:pPr>
            <w:r w:rsidRPr="00E91221">
              <w:rPr>
                <w:b/>
                <w:color w:val="000000"/>
              </w:rPr>
              <w:t>Objective:</w:t>
            </w:r>
          </w:p>
          <w:p w14:paraId="04986EB9" w14:textId="77777777" w:rsidR="00F91CBD" w:rsidRDefault="00F91CBD" w:rsidP="00BA3350">
            <w:pPr>
              <w:spacing w:after="0" w:line="240" w:lineRule="auto"/>
              <w:rPr>
                <w:b/>
                <w:color w:val="000000"/>
              </w:rPr>
            </w:pPr>
          </w:p>
          <w:p w14:paraId="66DC6574" w14:textId="77777777" w:rsidR="00F91CBD" w:rsidRPr="00C52E86" w:rsidRDefault="00F91CBD" w:rsidP="00E44CD0">
            <w:pPr>
              <w:pStyle w:val="ListParagraph"/>
              <w:numPr>
                <w:ilvl w:val="0"/>
                <w:numId w:val="13"/>
              </w:numPr>
              <w:jc w:val="both"/>
            </w:pPr>
            <w:r w:rsidRPr="00C52E86">
              <w:t>Gain a d</w:t>
            </w:r>
            <w:r w:rsidRPr="00C52E86">
              <w:rPr>
                <w:rFonts w:hint="cs"/>
              </w:rPr>
              <w:t xml:space="preserve">eeper understanding of </w:t>
            </w:r>
            <w:r w:rsidRPr="00C52E86">
              <w:t>the S</w:t>
            </w:r>
            <w:r w:rsidRPr="00C52E86">
              <w:rPr>
                <w:rFonts w:hint="cs"/>
              </w:rPr>
              <w:t>oftware Requirement Specification phase and the Software Requirement Specification (SRS).</w:t>
            </w:r>
          </w:p>
          <w:p w14:paraId="302D0076" w14:textId="77777777" w:rsidR="00F91CBD" w:rsidRPr="00C52E86" w:rsidRDefault="00F91CBD" w:rsidP="00E44CD0">
            <w:pPr>
              <w:pStyle w:val="ListParagraph"/>
              <w:numPr>
                <w:ilvl w:val="0"/>
                <w:numId w:val="13"/>
              </w:numPr>
              <w:jc w:val="both"/>
              <w:rPr>
                <w:b/>
                <w:color w:val="000000"/>
              </w:rPr>
            </w:pPr>
            <w:r w:rsidRPr="00C52E86">
              <w:t>L</w:t>
            </w:r>
            <w:r w:rsidRPr="00C52E86">
              <w:rPr>
                <w:rFonts w:hint="cs"/>
              </w:rPr>
              <w:t>earn to write requirements and specification</w:t>
            </w:r>
            <w:r w:rsidRPr="00C52E86">
              <w:t>s</w:t>
            </w:r>
            <w:r w:rsidRPr="00C52E86">
              <w:rPr>
                <w:rFonts w:hint="cs"/>
              </w:rPr>
              <w:t>.</w:t>
            </w:r>
          </w:p>
        </w:tc>
      </w:tr>
      <w:tr w:rsidR="00F91CBD" w14:paraId="6895808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D87886" w14:textId="77777777" w:rsidR="00F91CBD" w:rsidRDefault="00F91CBD" w:rsidP="00BA3350">
            <w:pPr>
              <w:spacing w:after="0" w:line="240" w:lineRule="auto"/>
              <w:rPr>
                <w:b/>
                <w:color w:val="000000"/>
              </w:rPr>
            </w:pPr>
            <w:r w:rsidRPr="00E91221">
              <w:rPr>
                <w:b/>
                <w:color w:val="000000"/>
              </w:rPr>
              <w:t>Outcome:</w:t>
            </w:r>
          </w:p>
          <w:p w14:paraId="50946939" w14:textId="77777777" w:rsidR="00F91CBD" w:rsidRPr="00FA04F5" w:rsidRDefault="00F91CBD" w:rsidP="00BA3350">
            <w:pPr>
              <w:spacing w:after="0" w:line="240" w:lineRule="auto"/>
              <w:rPr>
                <w:b/>
                <w:color w:val="000000"/>
              </w:rPr>
            </w:pPr>
            <w:r w:rsidRPr="003D56C1">
              <w:rPr>
                <w:bCs/>
                <w:color w:val="000000"/>
              </w:rPr>
              <w:t>Students will understand the importance of S</w:t>
            </w:r>
            <w:r>
              <w:rPr>
                <w:bCs/>
                <w:color w:val="000000"/>
              </w:rPr>
              <w:t xml:space="preserve">RS and design the SRS as per their system’s requirement </w:t>
            </w:r>
          </w:p>
        </w:tc>
      </w:tr>
      <w:tr w:rsidR="00F91CBD" w14:paraId="28DBF9B8"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1A10D" w14:textId="77777777" w:rsidR="00F91CBD" w:rsidRDefault="00F91CBD" w:rsidP="00BA3350">
            <w:pPr>
              <w:spacing w:after="0" w:line="240" w:lineRule="auto"/>
              <w:rPr>
                <w:b/>
                <w:color w:val="000000"/>
              </w:rPr>
            </w:pPr>
            <w:r w:rsidRPr="00E91221">
              <w:rPr>
                <w:b/>
                <w:color w:val="000000"/>
              </w:rPr>
              <w:t>Problem Statement:</w:t>
            </w:r>
          </w:p>
          <w:p w14:paraId="043C44EC"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172CB301"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337A189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07BED8" w14:textId="77777777" w:rsidR="00F91CBD" w:rsidRPr="00C52E86" w:rsidRDefault="00F91CBD" w:rsidP="00BA3350">
            <w:pPr>
              <w:spacing w:after="0" w:line="240" w:lineRule="auto"/>
              <w:rPr>
                <w:b/>
                <w:color w:val="000000"/>
              </w:rPr>
            </w:pPr>
            <w:r w:rsidRPr="00C52E86">
              <w:rPr>
                <w:b/>
                <w:color w:val="000000"/>
              </w:rPr>
              <w:t>Background Study:</w:t>
            </w:r>
          </w:p>
          <w:p w14:paraId="36312462" w14:textId="77777777" w:rsidR="00F91CBD" w:rsidRPr="00C52E86" w:rsidRDefault="00F91CBD" w:rsidP="00BA3350">
            <w:pPr>
              <w:jc w:val="both"/>
              <w:rPr>
                <w:b/>
                <w:color w:val="000000"/>
              </w:rPr>
            </w:pPr>
            <w:r w:rsidRPr="00C52E86">
              <w:rPr>
                <w:b/>
                <w:color w:val="000000"/>
              </w:rPr>
              <w:t>Procedure:</w:t>
            </w:r>
          </w:p>
          <w:p w14:paraId="164D9B1F" w14:textId="77777777" w:rsidR="00F91CBD" w:rsidRPr="00C52E86" w:rsidRDefault="00F91CBD" w:rsidP="00BA3350">
            <w:pPr>
              <w:jc w:val="both"/>
              <w:rPr>
                <w:bCs/>
                <w:color w:val="000000"/>
              </w:rPr>
            </w:pPr>
            <w:r w:rsidRPr="00C52E86">
              <w:rPr>
                <w:bCs/>
                <w:color w:val="000000"/>
              </w:rPr>
              <w:t>Step 1:</w:t>
            </w:r>
          </w:p>
          <w:p w14:paraId="3A44ADBB" w14:textId="77777777" w:rsidR="00F91CBD" w:rsidRPr="00C52E86" w:rsidRDefault="00F91CBD" w:rsidP="00BA3350">
            <w:pPr>
              <w:jc w:val="both"/>
              <w:rPr>
                <w:bCs/>
                <w:color w:val="000000"/>
              </w:rPr>
            </w:pPr>
            <w:r w:rsidRPr="00C52E86">
              <w:rPr>
                <w:bCs/>
                <w:color w:val="000000"/>
              </w:rPr>
              <w:t>Introduction:</w:t>
            </w:r>
          </w:p>
          <w:p w14:paraId="77C9C4FC"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 xml:space="preserve">Purpose </w:t>
            </w:r>
          </w:p>
          <w:p w14:paraId="1296E086"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dentify the product whose software requirements are specified in this document. Describe the scope of the product that is covered by this SRS, particularly if this SRS describes only part of the system or a single </w:t>
            </w:r>
            <w:proofErr w:type="spellStart"/>
            <w:r w:rsidRPr="00C52E86">
              <w:rPr>
                <w:rFonts w:ascii="Calibri" w:eastAsia="Calibri" w:hAnsi="Calibri" w:cs="Calibri"/>
                <w:bCs/>
                <w:i w:val="0"/>
                <w:color w:val="000000"/>
                <w:szCs w:val="22"/>
                <w:lang w:eastAsia="en-US"/>
              </w:rPr>
              <w:t>subsystem.Describe</w:t>
            </w:r>
            <w:proofErr w:type="spellEnd"/>
            <w:r w:rsidRPr="00C52E86">
              <w:rPr>
                <w:rFonts w:ascii="Calibri" w:eastAsia="Calibri" w:hAnsi="Calibri" w:cs="Calibri"/>
                <w:bCs/>
                <w:i w:val="0"/>
                <w:color w:val="000000"/>
                <w:szCs w:val="22"/>
                <w:lang w:eastAsia="en-US"/>
              </w:rPr>
              <w:t xml:space="preserve"> the different types of user that the document is intended for, such as developers, project managers, marketing staff, users, testers, and documentation writers. Describe what </w:t>
            </w:r>
            <w:r w:rsidRPr="00C52E86">
              <w:rPr>
                <w:rFonts w:ascii="Calibri" w:eastAsia="Calibri" w:hAnsi="Calibri" w:cs="Calibri"/>
                <w:bCs/>
                <w:i w:val="0"/>
                <w:color w:val="000000"/>
                <w:szCs w:val="22"/>
                <w:lang w:eastAsia="en-US"/>
              </w:rPr>
              <w:lastRenderedPageBreak/>
              <w:t>the rest of this SRS contains and how it is organized. Suggest a sequence for reading the document, beginning with the overview sections and proceeding through the sections that are most pertinent to each reader type.</w:t>
            </w:r>
          </w:p>
          <w:p w14:paraId="41303A97"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Project Scope</w:t>
            </w:r>
          </w:p>
          <w:p w14:paraId="7244786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 An SRS that specifies the next release of an evolving product should contain its own scope statement as a subset of the long-term strategic product vision.</w:t>
            </w:r>
          </w:p>
          <w:p w14:paraId="47CB5D62" w14:textId="77777777" w:rsidR="00F91CBD" w:rsidRPr="00C52E86" w:rsidRDefault="00F91CBD" w:rsidP="00BA3350">
            <w:pPr>
              <w:jc w:val="both"/>
              <w:rPr>
                <w:bCs/>
                <w:color w:val="000000"/>
              </w:rPr>
            </w:pPr>
            <w:r w:rsidRPr="00C52E86">
              <w:rPr>
                <w:bCs/>
                <w:color w:val="000000"/>
              </w:rPr>
              <w:t>Step 2:</w:t>
            </w:r>
          </w:p>
          <w:p w14:paraId="5FCA5656"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verall Description</w:t>
            </w:r>
          </w:p>
          <w:p w14:paraId="705F03FF"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roduct Perspective</w:t>
            </w:r>
          </w:p>
          <w:p w14:paraId="082936E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p>
          <w:p w14:paraId="302C6A6D" w14:textId="77777777" w:rsidR="00F91CBD" w:rsidRPr="00C52E86" w:rsidRDefault="00F91CBD" w:rsidP="00BA3350">
            <w:pPr>
              <w:pStyle w:val="Heading2"/>
              <w:keepNext w:val="0"/>
              <w:keepLines w:val="0"/>
              <w:numPr>
                <w:ilvl w:val="1"/>
                <w:numId w:val="0"/>
              </w:numPr>
              <w:tabs>
                <w:tab w:val="num" w:pos="0"/>
                <w:tab w:val="left" w:pos="5801"/>
              </w:tabs>
              <w:suppressAutoHyphens/>
              <w:spacing w:before="280" w:after="280"/>
              <w:ind w:left="576" w:hanging="576"/>
              <w:jc w:val="both"/>
              <w:rPr>
                <w:b w:val="0"/>
                <w:bCs/>
                <w:color w:val="000000"/>
                <w:sz w:val="22"/>
                <w:szCs w:val="22"/>
              </w:rPr>
            </w:pPr>
            <w:r w:rsidRPr="00C52E86">
              <w:rPr>
                <w:b w:val="0"/>
                <w:bCs/>
                <w:color w:val="000000"/>
                <w:sz w:val="22"/>
                <w:szCs w:val="22"/>
              </w:rPr>
              <w:t>Product Features</w:t>
            </w:r>
            <w:r w:rsidRPr="00C52E86">
              <w:rPr>
                <w:b w:val="0"/>
                <w:bCs/>
                <w:color w:val="000000"/>
                <w:sz w:val="22"/>
                <w:szCs w:val="22"/>
              </w:rPr>
              <w:tab/>
            </w:r>
          </w:p>
          <w:p w14:paraId="32FBB30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ummarize the major features the product contains or the significant functions that it performs or lets the user perform. Only a high level summary is needed here. Organize the functions to make them understandable to any reader of the SRS. A picture of the major groups of related requirements and how they relate, such as a top level data flow diagram or a class diagram, is often effective.</w:t>
            </w:r>
          </w:p>
          <w:p w14:paraId="7D0F44A4"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Classes and Characteristics</w:t>
            </w:r>
          </w:p>
          <w:p w14:paraId="4DC93D84"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w:t>
            </w:r>
          </w:p>
          <w:p w14:paraId="3C49C73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Operating Environment</w:t>
            </w:r>
          </w:p>
          <w:p w14:paraId="756BA59F"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environment in which the software will operate, including the hardware platform, operating system and versions, and any other software components or applications with which it must peacefully coexist.</w:t>
            </w:r>
          </w:p>
          <w:p w14:paraId="3DBDCA8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lastRenderedPageBreak/>
              <w:t>Design and Implementation Constraints</w:t>
            </w:r>
          </w:p>
          <w:p w14:paraId="350EBFE8"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p>
          <w:p w14:paraId="11E50997"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tep 3:</w:t>
            </w:r>
          </w:p>
          <w:p w14:paraId="1AADA55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ystem Features</w:t>
            </w:r>
          </w:p>
          <w:p w14:paraId="12AC0EDD"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p>
          <w:p w14:paraId="6DC2E01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ystem Feature 1</w:t>
            </w:r>
          </w:p>
          <w:p w14:paraId="681CC2B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Don’t really say “System Feature 1.” State the feature name in just a few words.</w:t>
            </w:r>
          </w:p>
          <w:p w14:paraId="32664B22"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195D25BB"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1</w:t>
            </w:r>
            <w:r w:rsidRPr="00C52E86">
              <w:rPr>
                <w:rFonts w:ascii="Calibri" w:eastAsia="Calibri" w:hAnsi="Calibri" w:cs="Calibri"/>
                <w:bCs/>
                <w:color w:val="000000"/>
                <w:sz w:val="22"/>
                <w:szCs w:val="22"/>
                <w:lang w:eastAsia="en-US"/>
              </w:rPr>
              <w:tab/>
              <w:t>Description and Priority</w:t>
            </w:r>
          </w:p>
          <w:p w14:paraId="257D2A43"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Provide a short description of the feature and indicate whether it is of High, Medium, or Low priority. You could also include specific priority component ratings, such as benefit, penalty, cost, and risk (each rated on a relative scale from a low of 1 to a high of 9).</w:t>
            </w:r>
          </w:p>
          <w:p w14:paraId="4DCB1013"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02348A8A"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2</w:t>
            </w:r>
            <w:r w:rsidRPr="00C52E86">
              <w:rPr>
                <w:rFonts w:ascii="Calibri" w:eastAsia="Calibri" w:hAnsi="Calibri" w:cs="Calibri"/>
                <w:bCs/>
                <w:color w:val="000000"/>
                <w:sz w:val="22"/>
                <w:szCs w:val="22"/>
                <w:lang w:eastAsia="en-US"/>
              </w:rPr>
              <w:tab/>
              <w:t>Stimulus/Response Sequences</w:t>
            </w:r>
          </w:p>
          <w:p w14:paraId="34B3773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List the sequences of user actions and system responses that stimulate the behavior defined for this feature. These will correspond to the dialog elements associated with use cases.</w:t>
            </w:r>
          </w:p>
          <w:p w14:paraId="63F27EA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3</w:t>
            </w:r>
            <w:r w:rsidRPr="00C52E86">
              <w:rPr>
                <w:rFonts w:ascii="Calibri" w:eastAsia="Calibri" w:hAnsi="Calibri" w:cs="Calibri"/>
                <w:bCs/>
                <w:color w:val="000000"/>
                <w:sz w:val="22"/>
                <w:szCs w:val="22"/>
                <w:lang w:eastAsia="en-US"/>
              </w:rPr>
              <w:tab/>
              <w:t>Functional Requirements</w:t>
            </w:r>
          </w:p>
          <w:p w14:paraId="68F2E566"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 xml:space="preserve">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w:t>
            </w:r>
          </w:p>
          <w:p w14:paraId="4957747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3B1CB19B"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lt;Each requirement should be uniquely identified with a sequence number or a meaningful tag of some kind.&gt;</w:t>
            </w:r>
          </w:p>
          <w:p w14:paraId="56D66B1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7AD80F46"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1:</w:t>
            </w:r>
            <w:r w:rsidRPr="00C52E86">
              <w:rPr>
                <w:rFonts w:ascii="Calibri" w:eastAsia="Calibri" w:hAnsi="Calibri" w:cs="Calibri"/>
                <w:bCs/>
                <w:color w:val="000000"/>
                <w:sz w:val="22"/>
                <w:szCs w:val="22"/>
                <w:lang w:eastAsia="en-US"/>
              </w:rPr>
              <w:tab/>
            </w:r>
          </w:p>
          <w:p w14:paraId="4DCEE52B"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2:</w:t>
            </w:r>
            <w:r w:rsidRPr="00C52E86">
              <w:rPr>
                <w:rFonts w:ascii="Calibri" w:eastAsia="Calibri" w:hAnsi="Calibri" w:cs="Calibri"/>
                <w:bCs/>
                <w:color w:val="000000"/>
                <w:sz w:val="22"/>
                <w:szCs w:val="22"/>
                <w:lang w:eastAsia="en-US"/>
              </w:rPr>
              <w:tab/>
            </w:r>
          </w:p>
          <w:p w14:paraId="153A7C77" w14:textId="77777777" w:rsidR="00F91CBD" w:rsidRPr="00C52E86" w:rsidRDefault="00F91CBD" w:rsidP="00BA3350">
            <w:pPr>
              <w:pStyle w:val="Heading2"/>
              <w:jc w:val="both"/>
              <w:rPr>
                <w:b w:val="0"/>
                <w:bCs/>
                <w:color w:val="000000"/>
                <w:sz w:val="22"/>
                <w:szCs w:val="22"/>
              </w:rPr>
            </w:pPr>
            <w:r w:rsidRPr="00C52E86">
              <w:rPr>
                <w:b w:val="0"/>
                <w:bCs/>
                <w:color w:val="000000"/>
                <w:sz w:val="22"/>
                <w:szCs w:val="22"/>
              </w:rPr>
              <w:lastRenderedPageBreak/>
              <w:t>Step 4:</w:t>
            </w:r>
          </w:p>
          <w:p w14:paraId="7FC58C89"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External Interface Requirements</w:t>
            </w:r>
          </w:p>
          <w:p w14:paraId="58AD6385"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Interfaces</w:t>
            </w:r>
          </w:p>
          <w:p w14:paraId="0ECFD9FC"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p>
          <w:p w14:paraId="56EA44E7"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Hardware Interfaces</w:t>
            </w:r>
          </w:p>
          <w:p w14:paraId="7462402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p>
          <w:p w14:paraId="78435FF8"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Interfaces</w:t>
            </w:r>
          </w:p>
          <w:p w14:paraId="4BC5A49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p>
          <w:p w14:paraId="78489D5B"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Communications Interfaces</w:t>
            </w:r>
          </w:p>
          <w:p w14:paraId="14C99E1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w:t>
            </w:r>
          </w:p>
          <w:p w14:paraId="15C3109B"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Nonfunctional Requirements</w:t>
            </w:r>
          </w:p>
          <w:p w14:paraId="7760D6E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erformance Requirements</w:t>
            </w:r>
          </w:p>
          <w:p w14:paraId="59208E5E"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f there are performance requirements for the product under various circumstances, state them </w:t>
            </w:r>
            <w:r w:rsidRPr="00C52E86">
              <w:rPr>
                <w:rFonts w:ascii="Calibri" w:eastAsia="Calibri" w:hAnsi="Calibri" w:cs="Calibri"/>
                <w:bCs/>
                <w:i w:val="0"/>
                <w:color w:val="000000"/>
                <w:szCs w:val="22"/>
                <w:lang w:eastAsia="en-US"/>
              </w:rPr>
              <w:lastRenderedPageBreak/>
              <w:t>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p>
          <w:p w14:paraId="51028623"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afety Requirements</w:t>
            </w:r>
          </w:p>
          <w:p w14:paraId="68E0CC5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p>
          <w:p w14:paraId="130B5D4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ecurity Requirements</w:t>
            </w:r>
          </w:p>
          <w:p w14:paraId="360721F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p>
          <w:p w14:paraId="4AAE2BFC"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Quality Attributes</w:t>
            </w:r>
          </w:p>
          <w:p w14:paraId="16DA520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p>
          <w:p w14:paraId="508A2E4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ther Requirements</w:t>
            </w:r>
          </w:p>
          <w:p w14:paraId="601D9801"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fine any other requirements not covered elsewhere in the SRS. This might include database requirements, internationalization requirements, legal requirements, reuse objectives for the project, and so on. Add any new sections that are pertinent to the project.</w:t>
            </w:r>
          </w:p>
          <w:p w14:paraId="6A5D4C22" w14:textId="77777777" w:rsidR="00F91CBD" w:rsidRPr="00C52E86" w:rsidRDefault="00F91CBD" w:rsidP="00BA3350">
            <w:pPr>
              <w:pStyle w:val="template"/>
              <w:jc w:val="both"/>
              <w:rPr>
                <w:rFonts w:ascii="Calibri" w:eastAsia="Calibri" w:hAnsi="Calibri" w:cs="Calibri"/>
                <w:bCs/>
                <w:i w:val="0"/>
                <w:color w:val="000000"/>
                <w:szCs w:val="22"/>
                <w:lang w:eastAsia="en-US"/>
              </w:rPr>
            </w:pPr>
          </w:p>
          <w:p w14:paraId="183E922A" w14:textId="77777777" w:rsidR="00F91CBD" w:rsidRPr="00C52E86" w:rsidRDefault="00F91CBD" w:rsidP="00BA3350">
            <w:pPr>
              <w:tabs>
                <w:tab w:val="left" w:pos="385"/>
              </w:tabs>
              <w:spacing w:after="0" w:line="240" w:lineRule="auto"/>
              <w:jc w:val="both"/>
              <w:rPr>
                <w:bCs/>
                <w:color w:val="000000"/>
              </w:rPr>
            </w:pPr>
            <w:r w:rsidRPr="00C52E86">
              <w:rPr>
                <w:bCs/>
                <w:color w:val="000000"/>
              </w:rPr>
              <w:t xml:space="preserve"> </w:t>
            </w:r>
          </w:p>
        </w:tc>
      </w:tr>
      <w:tr w:rsidR="00F91CBD" w14:paraId="532E4E4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0F4A8D" w14:textId="77777777" w:rsidR="00F91CBD" w:rsidRDefault="00F91CBD" w:rsidP="00BA3350">
            <w:pPr>
              <w:spacing w:after="0" w:line="240" w:lineRule="auto"/>
              <w:rPr>
                <w:b/>
                <w:color w:val="000000"/>
              </w:rPr>
            </w:pPr>
            <w:r>
              <w:rPr>
                <w:b/>
                <w:color w:val="000000"/>
              </w:rPr>
              <w:lastRenderedPageBreak/>
              <w:t>Question Bank:</w:t>
            </w:r>
            <w:r w:rsidRPr="00E91221">
              <w:rPr>
                <w:b/>
                <w:color w:val="000000"/>
              </w:rPr>
              <w:t xml:space="preserve"> </w:t>
            </w:r>
          </w:p>
          <w:p w14:paraId="6A1C4CFC" w14:textId="77777777" w:rsidR="006B61C1" w:rsidRDefault="006B61C1" w:rsidP="00BA3350">
            <w:pPr>
              <w:spacing w:after="0" w:line="240" w:lineRule="auto"/>
              <w:rPr>
                <w:b/>
                <w:color w:val="000000"/>
              </w:rPr>
            </w:pPr>
          </w:p>
          <w:p w14:paraId="689BF713" w14:textId="77777777" w:rsidR="006B61C1" w:rsidRPr="006B61C1" w:rsidRDefault="006B61C1" w:rsidP="00E44CD0">
            <w:pPr>
              <w:numPr>
                <w:ilvl w:val="0"/>
                <w:numId w:val="27"/>
              </w:numPr>
              <w:pBdr>
                <w:top w:val="nil"/>
                <w:left w:val="nil"/>
                <w:bottom w:val="nil"/>
                <w:right w:val="nil"/>
                <w:between w:val="nil"/>
              </w:pBdr>
              <w:spacing w:after="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mong these?</w:t>
            </w:r>
            <w:r w:rsidRPr="006B61C1">
              <w:rPr>
                <w:rFonts w:asciiTheme="minorHAnsi" w:eastAsia="Times New Roman" w:hAnsiTheme="minorHAnsi" w:cstheme="minorHAnsi"/>
                <w:color w:val="000000"/>
              </w:rPr>
              <w:br/>
              <w:t>a. The job of creating, modifying, and managing requirements over a product’s lifetime is called requirement development</w:t>
            </w:r>
            <w:r w:rsidRPr="006B61C1">
              <w:rPr>
                <w:rFonts w:asciiTheme="minorHAnsi" w:eastAsia="Times New Roman" w:hAnsiTheme="minorHAnsi" w:cstheme="minorHAnsi"/>
                <w:color w:val="000000"/>
              </w:rPr>
              <w:br/>
              <w:t>b. The portion of requirements engineering concerned with initially establishing requirements is termed requirements engineering</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The portion of requirements engineering concerned with controlling requirements changes is called requirement management</w:t>
            </w:r>
            <w:r w:rsidRPr="006B61C1">
              <w:rPr>
                <w:rFonts w:asciiTheme="minorHAnsi" w:eastAsia="Times New Roman" w:hAnsiTheme="minorHAnsi" w:cstheme="minorHAnsi"/>
                <w:color w:val="000000"/>
              </w:rPr>
              <w:br/>
              <w:t>d. All of the mentioned</w:t>
            </w:r>
          </w:p>
          <w:p w14:paraId="42627BE7"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7382B40"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for SRS?</w:t>
            </w:r>
            <w:r w:rsidRPr="006B61C1">
              <w:rPr>
                <w:rFonts w:asciiTheme="minorHAnsi" w:eastAsia="Times New Roman" w:hAnsiTheme="minorHAnsi" w:cstheme="minorHAnsi"/>
                <w:color w:val="000000"/>
              </w:rPr>
              <w:br/>
              <w:t>a. SRS is the main input of the software product design process</w:t>
            </w:r>
            <w:r w:rsidRPr="006B61C1">
              <w:rPr>
                <w:rFonts w:asciiTheme="minorHAnsi" w:eastAsia="Times New Roman" w:hAnsiTheme="minorHAnsi" w:cstheme="minorHAnsi"/>
                <w:color w:val="000000"/>
              </w:rPr>
              <w:br/>
              <w:t>b. SRS is the main output to the engineering design proces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SRS is also the main output of the requirements specification activity</w:t>
            </w:r>
            <w:r w:rsidRPr="006B61C1">
              <w:rPr>
                <w:rFonts w:asciiTheme="minorHAnsi" w:eastAsia="Times New Roman" w:hAnsiTheme="minorHAnsi" w:cstheme="minorHAnsi"/>
                <w:color w:val="000000"/>
              </w:rPr>
              <w:br/>
              <w:t>d. a and b</w:t>
            </w:r>
            <w:r w:rsidRPr="006B61C1">
              <w:rPr>
                <w:rFonts w:asciiTheme="minorHAnsi" w:eastAsia="Times New Roman" w:hAnsiTheme="minorHAnsi" w:cstheme="minorHAnsi"/>
                <w:color w:val="000000"/>
              </w:rPr>
              <w:br/>
              <w:t>c. b and c</w:t>
            </w:r>
          </w:p>
          <w:p w14:paraId="20E02A64"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C706A2"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SRS consists of?</w:t>
            </w:r>
            <w:r w:rsidRPr="006B61C1">
              <w:rPr>
                <w:rFonts w:asciiTheme="minorHAnsi" w:eastAsia="Times New Roman" w:hAnsiTheme="minorHAnsi" w:cstheme="minorHAnsi"/>
                <w:color w:val="000000"/>
              </w:rPr>
              <w:br/>
              <w:t>a. Problem statement</w:t>
            </w:r>
            <w:r w:rsidRPr="006B61C1">
              <w:rPr>
                <w:rFonts w:asciiTheme="minorHAnsi" w:eastAsia="Times New Roman" w:hAnsiTheme="minorHAnsi" w:cstheme="minorHAnsi"/>
                <w:color w:val="000000"/>
              </w:rPr>
              <w:br/>
              <w:t>b. Product design</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 xml:space="preserve">c. </w:t>
            </w:r>
            <w:proofErr w:type="spellStart"/>
            <w:r w:rsidRPr="002B37F9">
              <w:rPr>
                <w:rFonts w:asciiTheme="minorHAnsi" w:eastAsia="Times New Roman" w:hAnsiTheme="minorHAnsi" w:cstheme="minorHAnsi"/>
                <w:color w:val="000000"/>
                <w:highlight w:val="green"/>
              </w:rPr>
              <w:t>a,c</w:t>
            </w:r>
            <w:proofErr w:type="spellEnd"/>
            <w:r w:rsidRPr="006B61C1">
              <w:rPr>
                <w:rFonts w:asciiTheme="minorHAnsi" w:eastAsia="Times New Roman" w:hAnsiTheme="minorHAnsi" w:cstheme="minorHAnsi"/>
                <w:color w:val="000000"/>
              </w:rPr>
              <w:br/>
              <w:t>d. None of the mentioned</w:t>
            </w:r>
          </w:p>
          <w:p w14:paraId="3856598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B67B38"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non-technical requirements?</w:t>
            </w:r>
            <w:r w:rsidRPr="006B61C1">
              <w:rPr>
                <w:rFonts w:asciiTheme="minorHAnsi" w:eastAsia="Times New Roman" w:hAnsiTheme="minorHAnsi" w:cstheme="minorHAnsi"/>
                <w:color w:val="000000"/>
              </w:rPr>
              <w:br/>
              <w:t>a. Functional Requirements</w:t>
            </w:r>
            <w:r w:rsidRPr="006B61C1">
              <w:rPr>
                <w:rFonts w:asciiTheme="minorHAnsi" w:eastAsia="Times New Roman" w:hAnsiTheme="minorHAnsi" w:cstheme="minorHAnsi"/>
                <w:color w:val="000000"/>
              </w:rPr>
              <w:br/>
              <w:t>b. Non-Func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Developer’s Requirements</w:t>
            </w:r>
            <w:r w:rsidRPr="006B61C1">
              <w:rPr>
                <w:rFonts w:asciiTheme="minorHAnsi" w:eastAsia="Times New Roman" w:hAnsiTheme="minorHAnsi" w:cstheme="minorHAnsi"/>
                <w:color w:val="000000"/>
              </w:rPr>
              <w:br/>
              <w:t>d. Data Requirements</w:t>
            </w:r>
          </w:p>
          <w:p w14:paraId="6AA1FCF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737A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02DC0B4"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bout functional requirement?</w:t>
            </w:r>
            <w:r w:rsidRPr="006B61C1">
              <w:rPr>
                <w:rFonts w:asciiTheme="minorHAnsi" w:eastAsia="Times New Roman" w:hAnsiTheme="minorHAnsi" w:cstheme="minorHAnsi"/>
                <w:color w:val="000000"/>
              </w:rPr>
              <w:br/>
              <w:t>a. A functional requirement is also called behavioural requirement</w:t>
            </w:r>
            <w:r w:rsidRPr="006B61C1">
              <w:rPr>
                <w:rFonts w:asciiTheme="minorHAnsi" w:eastAsia="Times New Roman" w:hAnsiTheme="minorHAnsi" w:cstheme="minorHAnsi"/>
                <w:color w:val="000000"/>
              </w:rPr>
              <w:br/>
              <w:t>b. A functional requirement includes development and opera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A functional requirement is a statement of how a software product must map program inputs to program outputs</w:t>
            </w:r>
            <w:r w:rsidRPr="006B61C1">
              <w:rPr>
                <w:rFonts w:asciiTheme="minorHAnsi" w:eastAsia="Times New Roman" w:hAnsiTheme="minorHAnsi" w:cstheme="minorHAnsi"/>
                <w:color w:val="000000"/>
              </w:rPr>
              <w:br/>
              <w:t>d. None of the mentioned.</w:t>
            </w:r>
          </w:p>
          <w:p w14:paraId="5646B04D" w14:textId="77777777" w:rsidR="006B61C1" w:rsidRPr="006B61C1" w:rsidRDefault="006B61C1" w:rsidP="006B61C1">
            <w:pPr>
              <w:spacing w:after="0" w:line="240" w:lineRule="auto"/>
              <w:rPr>
                <w:rFonts w:asciiTheme="minorHAnsi" w:eastAsia="Times New Roman" w:hAnsiTheme="minorHAnsi" w:cstheme="minorHAnsi"/>
              </w:rPr>
            </w:pPr>
          </w:p>
          <w:p w14:paraId="70E65DED" w14:textId="77777777" w:rsidR="006B61C1" w:rsidRPr="006B61C1" w:rsidRDefault="006B61C1" w:rsidP="00E44CD0">
            <w:pPr>
              <w:numPr>
                <w:ilvl w:val="0"/>
                <w:numId w:val="27"/>
              </w:numPr>
              <w:pBdr>
                <w:top w:val="nil"/>
                <w:left w:val="nil"/>
                <w:bottom w:val="nil"/>
                <w:right w:val="nil"/>
                <w:between w:val="nil"/>
              </w:pBdr>
              <w:spacing w:before="280"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true for </w:t>
            </w:r>
            <w:proofErr w:type="spellStart"/>
            <w:r w:rsidRPr="006B61C1">
              <w:rPr>
                <w:rFonts w:asciiTheme="minorHAnsi" w:eastAsia="Times New Roman" w:hAnsiTheme="minorHAnsi" w:cstheme="minorHAnsi"/>
                <w:color w:val="000000"/>
              </w:rPr>
              <w:t>non functional</w:t>
            </w:r>
            <w:proofErr w:type="spellEnd"/>
            <w:r w:rsidRPr="006B61C1">
              <w:rPr>
                <w:rFonts w:asciiTheme="minorHAnsi" w:eastAsia="Times New Roman" w:hAnsiTheme="minorHAnsi" w:cstheme="minorHAnsi"/>
                <w:color w:val="000000"/>
              </w:rPr>
              <w:t xml:space="preserve"> requirements?</w:t>
            </w:r>
            <w:r w:rsidRPr="006B61C1">
              <w:rPr>
                <w:rFonts w:asciiTheme="minorHAnsi" w:eastAsia="Times New Roman" w:hAnsiTheme="minorHAnsi" w:cstheme="minorHAnsi"/>
                <w:color w:val="000000"/>
              </w:rPr>
              <w:br/>
              <w:t>a. A non-functional requirement is also called behavioral requirements</w:t>
            </w:r>
            <w:r w:rsidRPr="006B61C1">
              <w:rPr>
                <w:rFonts w:asciiTheme="minorHAnsi" w:eastAsia="Times New Roman" w:hAnsiTheme="minorHAnsi" w:cstheme="minorHAnsi"/>
                <w:color w:val="000000"/>
              </w:rPr>
              <w:br/>
              <w:t>b. A non-functional requirement is a statement that a software product must have certain properties</w:t>
            </w:r>
            <w:r w:rsidRPr="006B61C1">
              <w:rPr>
                <w:rFonts w:asciiTheme="minorHAnsi" w:eastAsia="Times New Roman" w:hAnsiTheme="minorHAnsi" w:cstheme="minorHAnsi"/>
                <w:color w:val="000000"/>
              </w:rPr>
              <w:br/>
              <w:t>c. It consists of Development and operational requirements</w:t>
            </w:r>
            <w:r w:rsidRPr="006B61C1">
              <w:rPr>
                <w:rFonts w:asciiTheme="minorHAnsi" w:eastAsia="Times New Roman" w:hAnsiTheme="minorHAnsi" w:cstheme="minorHAnsi"/>
                <w:color w:val="000000"/>
              </w:rPr>
              <w:br/>
              <w:t>d. b, c</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e. a, b, c</w:t>
            </w:r>
            <w:r w:rsidRPr="006B61C1">
              <w:rPr>
                <w:rFonts w:asciiTheme="minorHAnsi" w:eastAsia="Times New Roman" w:hAnsiTheme="minorHAnsi" w:cstheme="minorHAnsi"/>
                <w:color w:val="000000"/>
              </w:rPr>
              <w:br/>
            </w:r>
          </w:p>
          <w:p w14:paraId="50AE32C6"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of these does not belong to the qualities of development requirements?</w:t>
            </w:r>
            <w:r w:rsidRPr="006B61C1">
              <w:rPr>
                <w:rFonts w:asciiTheme="minorHAnsi" w:eastAsia="Times New Roman" w:hAnsiTheme="minorHAnsi" w:cstheme="minorHAnsi"/>
                <w:color w:val="000000"/>
              </w:rPr>
              <w:br/>
              <w:t>a. Performance</w:t>
            </w:r>
            <w:r w:rsidRPr="006B61C1">
              <w:rPr>
                <w:rFonts w:asciiTheme="minorHAnsi" w:eastAsia="Times New Roman" w:hAnsiTheme="minorHAnsi" w:cstheme="minorHAnsi"/>
                <w:color w:val="000000"/>
              </w:rPr>
              <w:br/>
              <w:t>b. Response time</w:t>
            </w:r>
            <w:r w:rsidRPr="006B61C1">
              <w:rPr>
                <w:rFonts w:asciiTheme="minorHAnsi" w:eastAsia="Times New Roman" w:hAnsiTheme="minorHAnsi" w:cstheme="minorHAnsi"/>
                <w:color w:val="000000"/>
              </w:rPr>
              <w:br/>
            </w:r>
            <w:r w:rsidRPr="006B61C1">
              <w:rPr>
                <w:rFonts w:asciiTheme="minorHAnsi" w:eastAsia="Times New Roman" w:hAnsiTheme="minorHAnsi" w:cstheme="minorHAnsi"/>
                <w:color w:val="000000"/>
              </w:rPr>
              <w:lastRenderedPageBreak/>
              <w:t>c. Maintain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a, b</w:t>
            </w:r>
            <w:r w:rsidRPr="006B61C1">
              <w:rPr>
                <w:rFonts w:asciiTheme="minorHAnsi" w:eastAsia="Times New Roman" w:hAnsiTheme="minorHAnsi" w:cstheme="minorHAnsi"/>
                <w:color w:val="000000"/>
              </w:rPr>
              <w:br/>
              <w:t>e. b, c</w:t>
            </w:r>
            <w:r w:rsidRPr="006B61C1">
              <w:rPr>
                <w:rFonts w:asciiTheme="minorHAnsi" w:eastAsia="Times New Roman" w:hAnsiTheme="minorHAnsi" w:cstheme="minorHAnsi"/>
                <w:color w:val="000000"/>
              </w:rPr>
              <w:br/>
            </w:r>
          </w:p>
          <w:p w14:paraId="5BABE54D" w14:textId="1A443235" w:rsidR="00F91CBD" w:rsidRPr="006B61C1" w:rsidRDefault="006B61C1" w:rsidP="00E44CD0">
            <w:pPr>
              <w:numPr>
                <w:ilvl w:val="0"/>
                <w:numId w:val="27"/>
              </w:numPr>
              <w:pBdr>
                <w:top w:val="nil"/>
                <w:left w:val="nil"/>
                <w:bottom w:val="nil"/>
                <w:right w:val="nil"/>
                <w:between w:val="nil"/>
              </w:pBdr>
              <w:spacing w:after="0" w:line="240" w:lineRule="auto"/>
              <w:ind w:hanging="360"/>
              <w:rPr>
                <w:b/>
                <w:color w:val="000000"/>
              </w:rPr>
            </w:pPr>
            <w:r w:rsidRPr="006B61C1">
              <w:rPr>
                <w:rFonts w:asciiTheme="minorHAnsi" w:eastAsia="Times New Roman" w:hAnsiTheme="minorHAnsi" w:cstheme="minorHAnsi"/>
                <w:color w:val="000000"/>
              </w:rPr>
              <w:t>Which of these does not belong to the qualities of operational requirements?</w:t>
            </w:r>
            <w:r w:rsidRPr="006B61C1">
              <w:rPr>
                <w:rFonts w:asciiTheme="minorHAnsi" w:eastAsia="Times New Roman" w:hAnsiTheme="minorHAnsi" w:cstheme="minorHAnsi"/>
                <w:color w:val="000000"/>
              </w:rPr>
              <w:br/>
              <w:t>a. Memory usage</w:t>
            </w:r>
            <w:r w:rsidRPr="006B61C1">
              <w:rPr>
                <w:rFonts w:asciiTheme="minorHAnsi" w:eastAsia="Times New Roman" w:hAnsiTheme="minorHAnsi" w:cstheme="minorHAnsi"/>
                <w:color w:val="000000"/>
              </w:rPr>
              <w:br/>
              <w:t>b. Portability</w:t>
            </w:r>
            <w:r w:rsidRPr="006B61C1">
              <w:rPr>
                <w:rFonts w:asciiTheme="minorHAnsi" w:eastAsia="Times New Roman" w:hAnsiTheme="minorHAnsi" w:cstheme="minorHAnsi"/>
                <w:color w:val="000000"/>
              </w:rPr>
              <w:br/>
              <w:t>c. Reus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b, c</w:t>
            </w:r>
            <w:r w:rsidRPr="006B61C1">
              <w:rPr>
                <w:rFonts w:asciiTheme="minorHAnsi" w:eastAsia="Times New Roman" w:hAnsiTheme="minorHAnsi" w:cstheme="minorHAnsi"/>
                <w:color w:val="000000"/>
              </w:rPr>
              <w:br/>
              <w:t>e. a, c</w:t>
            </w:r>
            <w:r w:rsidRPr="006B61C1">
              <w:rPr>
                <w:rFonts w:asciiTheme="minorHAnsi" w:eastAsia="Times New Roman" w:hAnsiTheme="minorHAnsi" w:cstheme="minorHAnsi"/>
                <w:color w:val="000000"/>
              </w:rPr>
              <w:br/>
            </w:r>
          </w:p>
          <w:p w14:paraId="6C88B255" w14:textId="77777777" w:rsidR="00F91CBD" w:rsidRPr="00FA04F5" w:rsidRDefault="00F91CBD" w:rsidP="00BA3350">
            <w:pPr>
              <w:spacing w:after="0"/>
              <w:rPr>
                <w:b/>
                <w:color w:val="000000"/>
              </w:rPr>
            </w:pPr>
          </w:p>
        </w:tc>
      </w:tr>
    </w:tbl>
    <w:p w14:paraId="327DED1C" w14:textId="77777777" w:rsidR="00F91CBD" w:rsidRDefault="00F91CBD" w:rsidP="00F91CBD">
      <w:pPr>
        <w:tabs>
          <w:tab w:val="left" w:pos="3330"/>
        </w:tabs>
        <w:rPr>
          <w:rFonts w:ascii="Cambria" w:eastAsia="Cambria" w:hAnsi="Cambria" w:cs="Cambria"/>
          <w:b/>
          <w:sz w:val="24"/>
          <w:szCs w:val="24"/>
        </w:rPr>
      </w:pPr>
    </w:p>
    <w:p w14:paraId="23FE138E"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540F3E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3D78348" w14:textId="77777777" w:rsidR="002B37F9" w:rsidRDefault="002B37F9" w:rsidP="002B37F9">
      <w:pPr>
        <w:pStyle w:val="line"/>
      </w:pPr>
    </w:p>
    <w:p w14:paraId="5DD44CFA" w14:textId="77777777" w:rsidR="002B37F9" w:rsidRDefault="002B37F9" w:rsidP="002B37F9">
      <w:pPr>
        <w:pStyle w:val="Title"/>
      </w:pPr>
      <w:r>
        <w:t>Software Requirements Specification</w:t>
      </w:r>
    </w:p>
    <w:p w14:paraId="3499FB45" w14:textId="77777777" w:rsidR="002B37F9" w:rsidRDefault="002B37F9" w:rsidP="002B37F9">
      <w:pPr>
        <w:pStyle w:val="Title"/>
        <w:spacing w:before="0" w:after="400"/>
        <w:rPr>
          <w:sz w:val="40"/>
        </w:rPr>
      </w:pPr>
      <w:r>
        <w:rPr>
          <w:sz w:val="40"/>
        </w:rPr>
        <w:t>for</w:t>
      </w:r>
    </w:p>
    <w:p w14:paraId="124967DA" w14:textId="77777777" w:rsidR="002B37F9" w:rsidRDefault="002B37F9" w:rsidP="002B37F9">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2521CB3F" w14:textId="77777777" w:rsidR="002B37F9" w:rsidRDefault="002B37F9" w:rsidP="002B37F9">
      <w:pPr>
        <w:spacing w:line="240" w:lineRule="auto"/>
        <w:jc w:val="right"/>
        <w:rPr>
          <w:rFonts w:ascii="Arial" w:hAnsi="Arial" w:cs="Arial"/>
          <w:b/>
          <w:bCs/>
          <w:sz w:val="64"/>
          <w:szCs w:val="64"/>
        </w:rPr>
      </w:pPr>
    </w:p>
    <w:p w14:paraId="1C7EFA71" w14:textId="77777777" w:rsidR="002B37F9" w:rsidRDefault="002B37F9" w:rsidP="002B37F9">
      <w:pPr>
        <w:pStyle w:val="ByLine"/>
      </w:pPr>
      <w:r>
        <w:t>Version 1.0 approved</w:t>
      </w:r>
    </w:p>
    <w:p w14:paraId="4E5A90A0" w14:textId="228389F8" w:rsidR="002B37F9" w:rsidRDefault="002B37F9" w:rsidP="002B37F9">
      <w:pPr>
        <w:spacing w:line="240" w:lineRule="auto"/>
        <w:jc w:val="right"/>
        <w:rPr>
          <w:rFonts w:ascii="Arial" w:hAnsi="Arial" w:cs="Arial"/>
          <w:b/>
          <w:bCs/>
          <w:sz w:val="28"/>
          <w:szCs w:val="28"/>
        </w:rPr>
      </w:pPr>
      <w:r w:rsidRPr="00AF517A">
        <w:rPr>
          <w:rFonts w:ascii="Arial" w:hAnsi="Arial" w:cs="Arial"/>
          <w:b/>
          <w:bCs/>
          <w:sz w:val="28"/>
          <w:szCs w:val="28"/>
        </w:rPr>
        <w:lastRenderedPageBreak/>
        <w:t>Prepared by Mohit</w:t>
      </w:r>
      <w:r w:rsidR="00172E2F">
        <w:rPr>
          <w:rFonts w:ascii="Arial" w:hAnsi="Arial" w:cs="Arial"/>
          <w:b/>
          <w:bCs/>
          <w:sz w:val="28"/>
          <w:szCs w:val="28"/>
        </w:rPr>
        <w:t xml:space="preserve"> 19CSU179</w:t>
      </w:r>
      <w:r w:rsidRPr="00AF517A">
        <w:rPr>
          <w:rFonts w:ascii="Arial" w:hAnsi="Arial" w:cs="Arial"/>
          <w:b/>
          <w:bCs/>
          <w:sz w:val="28"/>
          <w:szCs w:val="28"/>
        </w:rPr>
        <w:t>, Namit</w:t>
      </w:r>
      <w:r w:rsidR="00172E2F">
        <w:rPr>
          <w:rFonts w:ascii="Arial" w:hAnsi="Arial" w:cs="Arial"/>
          <w:b/>
          <w:bCs/>
          <w:sz w:val="28"/>
          <w:szCs w:val="28"/>
        </w:rPr>
        <w:t xml:space="preserve"> 19CSU185</w:t>
      </w:r>
      <w:r w:rsidRPr="00AF517A">
        <w:rPr>
          <w:rFonts w:ascii="Arial" w:hAnsi="Arial" w:cs="Arial"/>
          <w:b/>
          <w:bCs/>
          <w:sz w:val="28"/>
          <w:szCs w:val="28"/>
        </w:rPr>
        <w:t>, Manish</w:t>
      </w:r>
      <w:r w:rsidR="00172E2F">
        <w:rPr>
          <w:rFonts w:ascii="Arial" w:hAnsi="Arial" w:cs="Arial"/>
          <w:b/>
          <w:bCs/>
          <w:sz w:val="28"/>
          <w:szCs w:val="28"/>
        </w:rPr>
        <w:t xml:space="preserve"> 19CSU173</w:t>
      </w:r>
      <w:r w:rsidRPr="00AF517A">
        <w:rPr>
          <w:rFonts w:ascii="Arial" w:hAnsi="Arial" w:cs="Arial"/>
          <w:b/>
          <w:bCs/>
          <w:sz w:val="28"/>
          <w:szCs w:val="28"/>
        </w:rPr>
        <w:t>, Deepanshu</w:t>
      </w:r>
      <w:r w:rsidR="00172E2F">
        <w:rPr>
          <w:rFonts w:ascii="Arial" w:hAnsi="Arial" w:cs="Arial"/>
          <w:b/>
          <w:bCs/>
          <w:sz w:val="28"/>
          <w:szCs w:val="28"/>
        </w:rPr>
        <w:t xml:space="preserve"> 19CSU077</w:t>
      </w:r>
      <w:r w:rsidRPr="00AF517A">
        <w:rPr>
          <w:rFonts w:ascii="Arial" w:hAnsi="Arial" w:cs="Arial"/>
          <w:b/>
          <w:bCs/>
          <w:sz w:val="28"/>
          <w:szCs w:val="28"/>
        </w:rPr>
        <w:t>, Pearl</w:t>
      </w:r>
      <w:r w:rsidR="00172E2F">
        <w:rPr>
          <w:rFonts w:ascii="Arial" w:hAnsi="Arial" w:cs="Arial"/>
          <w:b/>
          <w:bCs/>
          <w:sz w:val="28"/>
          <w:szCs w:val="28"/>
        </w:rPr>
        <w:t xml:space="preserve"> 19CSU208</w:t>
      </w:r>
    </w:p>
    <w:p w14:paraId="036B2039" w14:textId="77777777" w:rsidR="002B37F9" w:rsidRDefault="002B37F9" w:rsidP="002B37F9">
      <w:pPr>
        <w:spacing w:line="240" w:lineRule="auto"/>
        <w:jc w:val="right"/>
        <w:rPr>
          <w:rFonts w:ascii="Arial" w:hAnsi="Arial" w:cs="Arial"/>
          <w:b/>
          <w:bCs/>
          <w:sz w:val="28"/>
          <w:szCs w:val="28"/>
        </w:rPr>
      </w:pPr>
    </w:p>
    <w:p w14:paraId="3FBFD2DE" w14:textId="77777777" w:rsidR="002B37F9" w:rsidRDefault="002B37F9" w:rsidP="002B37F9">
      <w:pPr>
        <w:spacing w:line="240" w:lineRule="auto"/>
        <w:jc w:val="right"/>
        <w:rPr>
          <w:rFonts w:ascii="Arial" w:hAnsi="Arial" w:cs="Arial"/>
          <w:b/>
          <w:bCs/>
          <w:sz w:val="28"/>
          <w:szCs w:val="28"/>
        </w:rPr>
      </w:pPr>
    </w:p>
    <w:p w14:paraId="3D097646"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NCU</w:t>
      </w:r>
    </w:p>
    <w:p w14:paraId="2F0B3D4A" w14:textId="77777777" w:rsidR="002B37F9" w:rsidRDefault="002B37F9" w:rsidP="002B37F9">
      <w:pPr>
        <w:spacing w:line="240" w:lineRule="auto"/>
        <w:jc w:val="right"/>
        <w:rPr>
          <w:rFonts w:ascii="Arial" w:hAnsi="Arial" w:cs="Arial"/>
          <w:b/>
          <w:bCs/>
          <w:sz w:val="28"/>
          <w:szCs w:val="28"/>
        </w:rPr>
      </w:pPr>
    </w:p>
    <w:p w14:paraId="5D3AFBE6" w14:textId="77777777" w:rsidR="002B37F9" w:rsidRDefault="002B37F9" w:rsidP="002B37F9">
      <w:pPr>
        <w:spacing w:line="240" w:lineRule="auto"/>
        <w:jc w:val="right"/>
        <w:rPr>
          <w:rFonts w:ascii="Arial" w:hAnsi="Arial" w:cs="Arial"/>
          <w:b/>
          <w:bCs/>
          <w:sz w:val="28"/>
          <w:szCs w:val="28"/>
        </w:rPr>
      </w:pPr>
    </w:p>
    <w:p w14:paraId="3ADE935A"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02-02-2022</w:t>
      </w:r>
    </w:p>
    <w:p w14:paraId="07C7B3A6" w14:textId="77777777" w:rsidR="002B37F9" w:rsidRDefault="002B37F9" w:rsidP="002B37F9">
      <w:pPr>
        <w:spacing w:line="240" w:lineRule="auto"/>
        <w:jc w:val="right"/>
        <w:rPr>
          <w:rFonts w:ascii="Arial" w:hAnsi="Arial" w:cs="Arial"/>
          <w:b/>
          <w:bCs/>
          <w:sz w:val="28"/>
          <w:szCs w:val="28"/>
        </w:rPr>
      </w:pPr>
    </w:p>
    <w:p w14:paraId="13439384" w14:textId="77777777" w:rsidR="002B37F9" w:rsidRDefault="002B37F9" w:rsidP="002B37F9">
      <w:pPr>
        <w:spacing w:line="240" w:lineRule="auto"/>
        <w:jc w:val="right"/>
        <w:rPr>
          <w:rFonts w:ascii="Arial" w:hAnsi="Arial" w:cs="Arial"/>
          <w:b/>
          <w:bCs/>
          <w:sz w:val="28"/>
          <w:szCs w:val="28"/>
        </w:rPr>
      </w:pPr>
    </w:p>
    <w:p w14:paraId="227EE8E0" w14:textId="77777777" w:rsidR="002B37F9" w:rsidRDefault="002B37F9" w:rsidP="002B37F9">
      <w:pPr>
        <w:spacing w:line="240" w:lineRule="auto"/>
        <w:jc w:val="right"/>
        <w:rPr>
          <w:rFonts w:ascii="Arial" w:hAnsi="Arial" w:cs="Arial"/>
          <w:b/>
          <w:bCs/>
          <w:sz w:val="28"/>
          <w:szCs w:val="28"/>
        </w:rPr>
      </w:pPr>
    </w:p>
    <w:p w14:paraId="79B89C82" w14:textId="77777777" w:rsidR="002B37F9" w:rsidRDefault="002B37F9" w:rsidP="002B37F9">
      <w:pPr>
        <w:spacing w:line="240" w:lineRule="auto"/>
        <w:jc w:val="right"/>
        <w:rPr>
          <w:rFonts w:ascii="Arial" w:hAnsi="Arial" w:cs="Arial"/>
          <w:b/>
          <w:bCs/>
          <w:sz w:val="28"/>
          <w:szCs w:val="28"/>
        </w:rPr>
      </w:pPr>
    </w:p>
    <w:p w14:paraId="3A591DD7" w14:textId="77777777" w:rsidR="002B37F9" w:rsidRDefault="002B37F9" w:rsidP="002B37F9">
      <w:pPr>
        <w:spacing w:line="240" w:lineRule="auto"/>
        <w:jc w:val="right"/>
        <w:rPr>
          <w:rFonts w:ascii="Arial" w:hAnsi="Arial" w:cs="Arial"/>
          <w:b/>
          <w:bCs/>
          <w:sz w:val="28"/>
          <w:szCs w:val="28"/>
        </w:rPr>
      </w:pPr>
    </w:p>
    <w:p w14:paraId="07DA8944" w14:textId="77777777" w:rsidR="002B37F9" w:rsidRDefault="002B37F9" w:rsidP="002B37F9">
      <w:pPr>
        <w:spacing w:line="240" w:lineRule="auto"/>
        <w:jc w:val="right"/>
        <w:rPr>
          <w:rFonts w:ascii="Arial" w:hAnsi="Arial" w:cs="Arial"/>
          <w:b/>
          <w:bCs/>
          <w:sz w:val="28"/>
          <w:szCs w:val="28"/>
        </w:rPr>
      </w:pPr>
    </w:p>
    <w:p w14:paraId="65D0A61B" w14:textId="77777777" w:rsidR="002B37F9" w:rsidRDefault="002B37F9" w:rsidP="002B37F9">
      <w:pPr>
        <w:spacing w:line="240" w:lineRule="auto"/>
        <w:jc w:val="right"/>
        <w:rPr>
          <w:rFonts w:ascii="Arial" w:hAnsi="Arial" w:cs="Arial"/>
          <w:b/>
          <w:bCs/>
          <w:sz w:val="28"/>
          <w:szCs w:val="28"/>
        </w:rPr>
      </w:pPr>
    </w:p>
    <w:p w14:paraId="108140B0" w14:textId="77777777" w:rsidR="002B37F9" w:rsidRDefault="002B37F9" w:rsidP="002B37F9">
      <w:pPr>
        <w:pStyle w:val="TOCEntry"/>
      </w:pPr>
      <w:bookmarkStart w:id="0" w:name="_Toc441230970"/>
      <w:r>
        <w:t>Table of Contents</w:t>
      </w:r>
      <w:bookmarkEnd w:id="0"/>
    </w:p>
    <w:p w14:paraId="499B6279" w14:textId="77777777" w:rsidR="002B37F9" w:rsidRDefault="002B37F9" w:rsidP="002B37F9">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691DA12F" w14:textId="77777777" w:rsidR="002B37F9" w:rsidRDefault="002B37F9" w:rsidP="002B37F9">
      <w:pPr>
        <w:pStyle w:val="TOC1"/>
      </w:pPr>
      <w:r>
        <w:t>Revision History</w:t>
      </w:r>
      <w:r>
        <w:tab/>
      </w:r>
      <w:r>
        <w:fldChar w:fldCharType="begin"/>
      </w:r>
      <w:r>
        <w:instrText xml:space="preserve"> PAGEREF _Toc441230971 \h </w:instrText>
      </w:r>
      <w:r>
        <w:fldChar w:fldCharType="separate"/>
      </w:r>
      <w:r>
        <w:t>ii</w:t>
      </w:r>
      <w:r>
        <w:fldChar w:fldCharType="end"/>
      </w:r>
    </w:p>
    <w:p w14:paraId="30BD7120" w14:textId="77777777" w:rsidR="002B37F9" w:rsidRDefault="002B37F9" w:rsidP="002B37F9">
      <w:pPr>
        <w:pStyle w:val="TOC1"/>
      </w:pPr>
      <w:r>
        <w:t>1.</w:t>
      </w:r>
      <w:r>
        <w:tab/>
        <w:t>Introduction</w:t>
      </w:r>
      <w:r>
        <w:tab/>
      </w:r>
      <w:r>
        <w:fldChar w:fldCharType="begin"/>
      </w:r>
      <w:r>
        <w:instrText xml:space="preserve"> PAGEREF _Toc441230972 \h </w:instrText>
      </w:r>
      <w:r>
        <w:fldChar w:fldCharType="separate"/>
      </w:r>
      <w:r>
        <w:t>1</w:t>
      </w:r>
      <w:r>
        <w:fldChar w:fldCharType="end"/>
      </w:r>
    </w:p>
    <w:p w14:paraId="6EA9A56D" w14:textId="77777777" w:rsidR="002B37F9" w:rsidRDefault="002B37F9" w:rsidP="002B37F9">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7D3C2767" w14:textId="77777777" w:rsidR="002B37F9" w:rsidRDefault="002B37F9" w:rsidP="002B37F9">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07C08E56" w14:textId="77777777" w:rsidR="002B37F9" w:rsidRDefault="002B37F9" w:rsidP="002B37F9">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01212CB9" w14:textId="77777777" w:rsidR="002B37F9" w:rsidRDefault="002B37F9" w:rsidP="002B37F9">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70BD6083" w14:textId="77777777" w:rsidR="002B37F9" w:rsidRDefault="002B37F9" w:rsidP="002B37F9">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2C2C8158" w14:textId="77777777" w:rsidR="002B37F9" w:rsidRDefault="002B37F9" w:rsidP="002B37F9">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26AE6CF" w14:textId="77777777" w:rsidR="002B37F9" w:rsidRDefault="002B37F9" w:rsidP="002B37F9">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1A2564E0" w14:textId="77777777" w:rsidR="002B37F9" w:rsidRDefault="002B37F9" w:rsidP="002B37F9">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279B9867" w14:textId="77777777" w:rsidR="002B37F9" w:rsidRDefault="002B37F9" w:rsidP="002B37F9">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173275A5" w14:textId="77777777" w:rsidR="002B37F9" w:rsidRDefault="002B37F9" w:rsidP="002B37F9">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05D806B3" w14:textId="77777777" w:rsidR="002B37F9" w:rsidRDefault="002B37F9" w:rsidP="002B37F9">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B85A6A4" w14:textId="77777777" w:rsidR="002B37F9" w:rsidRDefault="002B37F9" w:rsidP="002B37F9">
      <w:pPr>
        <w:pStyle w:val="TOC2"/>
        <w:tabs>
          <w:tab w:val="left" w:pos="720"/>
        </w:tabs>
        <w:rPr>
          <w:noProof/>
        </w:rPr>
      </w:pPr>
      <w:r>
        <w:rPr>
          <w:noProof/>
        </w:rPr>
        <w:lastRenderedPageBreak/>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6156C275" w14:textId="77777777" w:rsidR="002B37F9" w:rsidRDefault="002B37F9" w:rsidP="002B37F9">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586EFD63" w14:textId="77777777" w:rsidR="002B37F9" w:rsidRDefault="002B37F9" w:rsidP="002B37F9">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34FB949C" w14:textId="77777777" w:rsidR="002B37F9" w:rsidRDefault="002B37F9" w:rsidP="002B37F9">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280EFC0" w14:textId="77777777" w:rsidR="002B37F9" w:rsidRDefault="002B37F9" w:rsidP="002B37F9">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177A72BE" w14:textId="77777777" w:rsidR="002B37F9" w:rsidRDefault="002B37F9" w:rsidP="002B37F9">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4F909C45" w14:textId="77777777" w:rsidR="002B37F9" w:rsidRDefault="002B37F9" w:rsidP="002B37F9">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79C7D436" w14:textId="77777777" w:rsidR="002B37F9" w:rsidRDefault="002B37F9" w:rsidP="002B37F9">
      <w:pPr>
        <w:pStyle w:val="TOC1"/>
      </w:pPr>
      <w:r>
        <w:t>4.</w:t>
      </w:r>
      <w:r>
        <w:tab/>
        <w:t>System Features</w:t>
      </w:r>
      <w:r>
        <w:tab/>
      </w:r>
      <w:r>
        <w:fldChar w:fldCharType="begin"/>
      </w:r>
      <w:r>
        <w:instrText xml:space="preserve"> PAGEREF _Toc441230991 \h </w:instrText>
      </w:r>
      <w:r>
        <w:fldChar w:fldCharType="separate"/>
      </w:r>
      <w:r>
        <w:t>4</w:t>
      </w:r>
      <w:r>
        <w:fldChar w:fldCharType="end"/>
      </w:r>
    </w:p>
    <w:p w14:paraId="022510F6" w14:textId="77777777" w:rsidR="002B37F9" w:rsidRDefault="002B37F9" w:rsidP="002B37F9">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3084BDC" w14:textId="77777777" w:rsidR="002B37F9" w:rsidRDefault="002B37F9" w:rsidP="002B37F9">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053345A" w14:textId="77777777" w:rsidR="002B37F9" w:rsidRDefault="002B37F9" w:rsidP="002B37F9">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230C5416" w14:textId="77777777" w:rsidR="002B37F9" w:rsidRDefault="002B37F9" w:rsidP="002B37F9">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2B029F58" w14:textId="77777777" w:rsidR="002B37F9" w:rsidRDefault="002B37F9" w:rsidP="002B37F9">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1EA7B429" w14:textId="77777777" w:rsidR="002B37F9" w:rsidRDefault="002B37F9" w:rsidP="002B37F9">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2B73D6C" w14:textId="77777777" w:rsidR="002B37F9" w:rsidRDefault="002B37F9" w:rsidP="002B37F9">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6ABC185F" w14:textId="77777777" w:rsidR="002B37F9" w:rsidRDefault="002B37F9" w:rsidP="002B37F9">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4CFFE0EF" w14:textId="77777777" w:rsidR="002B37F9" w:rsidRDefault="002B37F9" w:rsidP="002B37F9">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0F65044C" w14:textId="77777777" w:rsidR="002B37F9" w:rsidRDefault="002B37F9" w:rsidP="002B37F9">
      <w:pPr>
        <w:pStyle w:val="TOC1"/>
      </w:pPr>
      <w:r>
        <w:t>Appendix A: Glossary</w:t>
      </w:r>
      <w:r>
        <w:tab/>
      </w:r>
      <w:r>
        <w:fldChar w:fldCharType="begin"/>
      </w:r>
      <w:r>
        <w:instrText xml:space="preserve"> PAGEREF _Toc441231001 \h </w:instrText>
      </w:r>
      <w:r>
        <w:fldChar w:fldCharType="separate"/>
      </w:r>
      <w:r>
        <w:t>5</w:t>
      </w:r>
      <w:r>
        <w:fldChar w:fldCharType="end"/>
      </w:r>
    </w:p>
    <w:p w14:paraId="3162986C" w14:textId="77777777" w:rsidR="002B37F9" w:rsidRDefault="002B37F9" w:rsidP="002B37F9">
      <w:pPr>
        <w:pStyle w:val="TOC1"/>
      </w:pPr>
      <w:r>
        <w:t>Appendix B: Analysis Models</w:t>
      </w:r>
      <w:r>
        <w:tab/>
      </w:r>
      <w:r>
        <w:fldChar w:fldCharType="begin"/>
      </w:r>
      <w:r>
        <w:instrText xml:space="preserve"> PAGEREF _Toc441231002 \h </w:instrText>
      </w:r>
      <w:r>
        <w:fldChar w:fldCharType="separate"/>
      </w:r>
      <w:r>
        <w:t>5</w:t>
      </w:r>
      <w:r>
        <w:fldChar w:fldCharType="end"/>
      </w:r>
    </w:p>
    <w:p w14:paraId="2E7E45A5" w14:textId="77777777" w:rsidR="002B37F9" w:rsidRDefault="002B37F9" w:rsidP="002B37F9">
      <w:pPr>
        <w:pStyle w:val="TOC1"/>
      </w:pPr>
      <w:r>
        <w:t>Appendix C: To Be Determined List</w:t>
      </w:r>
      <w:r>
        <w:tab/>
      </w:r>
      <w:r>
        <w:fldChar w:fldCharType="begin"/>
      </w:r>
      <w:r>
        <w:instrText xml:space="preserve"> PAGEREF _Toc441231003 \h </w:instrText>
      </w:r>
      <w:r>
        <w:fldChar w:fldCharType="separate"/>
      </w:r>
      <w:r>
        <w:t>6</w:t>
      </w:r>
      <w:r>
        <w:fldChar w:fldCharType="end"/>
      </w:r>
    </w:p>
    <w:p w14:paraId="3D429FB0" w14:textId="77777777" w:rsidR="002B37F9" w:rsidRDefault="002B37F9" w:rsidP="002B37F9">
      <w:pPr>
        <w:spacing w:line="240" w:lineRule="auto"/>
        <w:rPr>
          <w:rFonts w:ascii="Times New Roman" w:hAnsi="Times New Roman"/>
          <w:b/>
          <w:noProof/>
        </w:rPr>
      </w:pPr>
      <w:r>
        <w:rPr>
          <w:rFonts w:ascii="Times New Roman" w:hAnsi="Times New Roman"/>
          <w:b/>
          <w:noProof/>
        </w:rPr>
        <w:fldChar w:fldCharType="end"/>
      </w:r>
    </w:p>
    <w:p w14:paraId="3FF4E71F" w14:textId="77777777" w:rsidR="002B37F9" w:rsidRDefault="002B37F9" w:rsidP="002B37F9">
      <w:pPr>
        <w:spacing w:line="240" w:lineRule="auto"/>
        <w:rPr>
          <w:rFonts w:ascii="Times New Roman" w:hAnsi="Times New Roman"/>
          <w:b/>
          <w:noProof/>
        </w:rPr>
      </w:pPr>
    </w:p>
    <w:p w14:paraId="31537557" w14:textId="77777777" w:rsidR="002B37F9" w:rsidRDefault="002B37F9" w:rsidP="002B37F9">
      <w:pPr>
        <w:spacing w:line="240" w:lineRule="auto"/>
        <w:rPr>
          <w:rFonts w:ascii="Arial" w:hAnsi="Arial" w:cs="Arial"/>
          <w:b/>
          <w:bCs/>
          <w:sz w:val="28"/>
          <w:szCs w:val="28"/>
        </w:rPr>
      </w:pPr>
    </w:p>
    <w:p w14:paraId="69C965B7" w14:textId="77777777" w:rsidR="002B37F9" w:rsidRDefault="002B37F9" w:rsidP="002B37F9">
      <w:pPr>
        <w:pStyle w:val="Heading1"/>
        <w:numPr>
          <w:ilvl w:val="0"/>
          <w:numId w:val="31"/>
        </w:numPr>
      </w:pPr>
      <w:bookmarkStart w:id="1" w:name="_Toc439994665"/>
      <w:bookmarkStart w:id="2" w:name="_Toc441230972"/>
      <w:r>
        <w:t>Introduction</w:t>
      </w:r>
      <w:bookmarkEnd w:id="1"/>
      <w:bookmarkEnd w:id="2"/>
    </w:p>
    <w:p w14:paraId="6E5018E3" w14:textId="77777777" w:rsidR="002B37F9" w:rsidRDefault="002B37F9" w:rsidP="002B37F9">
      <w:pPr>
        <w:pStyle w:val="Heading2"/>
        <w:numPr>
          <w:ilvl w:val="0"/>
          <w:numId w:val="31"/>
        </w:numPr>
      </w:pPr>
      <w:bookmarkStart w:id="3" w:name="_Toc439994667"/>
      <w:bookmarkStart w:id="4" w:name="_Toc441230973"/>
      <w:r>
        <w:t>Purpose</w:t>
      </w:r>
      <w:bookmarkEnd w:id="3"/>
      <w:bookmarkEnd w:id="4"/>
      <w:r>
        <w:t xml:space="preserve"> </w:t>
      </w:r>
    </w:p>
    <w:p w14:paraId="11D79C87" w14:textId="77777777" w:rsidR="002B37F9" w:rsidRDefault="002B37F9" w:rsidP="002B37F9">
      <w:pPr>
        <w:spacing w:line="240" w:lineRule="auto"/>
        <w:rPr>
          <w:rFonts w:ascii="Arial" w:hAnsi="Arial" w:cs="Arial"/>
        </w:rPr>
      </w:pPr>
      <w:r>
        <w:rPr>
          <w:rFonts w:ascii="Arial" w:hAnsi="Arial" w:cs="Arial"/>
        </w:rPr>
        <w:t>Electronic Mart is a Web-Application whose requirements are mentioned in this document, this is the first version of the application. It is a User-Friendly E-commerce website it will enable customers to browse the products efficiently. The administration module will enable system administrators to manage products, orders and users.</w:t>
      </w:r>
    </w:p>
    <w:p w14:paraId="179C956D" w14:textId="77777777" w:rsidR="002B37F9" w:rsidRDefault="002B37F9" w:rsidP="002B37F9">
      <w:pPr>
        <w:pStyle w:val="Heading2"/>
        <w:numPr>
          <w:ilvl w:val="0"/>
          <w:numId w:val="31"/>
        </w:numPr>
      </w:pPr>
      <w:bookmarkStart w:id="5" w:name="_Toc439994668"/>
      <w:bookmarkStart w:id="6" w:name="_Toc441230974"/>
      <w:r>
        <w:t>Document Conventions</w:t>
      </w:r>
      <w:bookmarkEnd w:id="5"/>
      <w:bookmarkEnd w:id="6"/>
    </w:p>
    <w:p w14:paraId="6D1D3AC8" w14:textId="77777777" w:rsidR="002B37F9" w:rsidRDefault="002B37F9" w:rsidP="002B37F9">
      <w:pPr>
        <w:pStyle w:val="ListParagraph"/>
        <w:numPr>
          <w:ilvl w:val="0"/>
          <w:numId w:val="32"/>
        </w:numPr>
        <w:spacing w:after="160" w:line="259" w:lineRule="auto"/>
      </w:pPr>
      <w:r>
        <w:t>Entire document should be justified</w:t>
      </w:r>
    </w:p>
    <w:p w14:paraId="1564EFBD" w14:textId="77777777" w:rsidR="002B37F9" w:rsidRDefault="002B37F9" w:rsidP="002B37F9">
      <w:pPr>
        <w:pStyle w:val="ListParagraph"/>
        <w:numPr>
          <w:ilvl w:val="0"/>
          <w:numId w:val="32"/>
        </w:numPr>
        <w:spacing w:after="160" w:line="259" w:lineRule="auto"/>
      </w:pPr>
      <w:r>
        <w:t>Convention for the main title.</w:t>
      </w:r>
    </w:p>
    <w:p w14:paraId="5C4DDA7C" w14:textId="77777777" w:rsidR="002B37F9" w:rsidRDefault="002B37F9" w:rsidP="002B37F9">
      <w:pPr>
        <w:pStyle w:val="ListParagraph"/>
        <w:numPr>
          <w:ilvl w:val="0"/>
          <w:numId w:val="33"/>
        </w:numPr>
        <w:spacing w:after="160" w:line="259" w:lineRule="auto"/>
      </w:pPr>
      <w:r>
        <w:t>Font Face: Arial</w:t>
      </w:r>
    </w:p>
    <w:p w14:paraId="31C3A30F" w14:textId="77777777" w:rsidR="002B37F9" w:rsidRDefault="002B37F9" w:rsidP="002B37F9">
      <w:pPr>
        <w:pStyle w:val="ListParagraph"/>
        <w:numPr>
          <w:ilvl w:val="0"/>
          <w:numId w:val="33"/>
        </w:numPr>
        <w:spacing w:after="160" w:line="259" w:lineRule="auto"/>
      </w:pPr>
      <w:r>
        <w:t>Font Style: Bold</w:t>
      </w:r>
    </w:p>
    <w:p w14:paraId="39535263" w14:textId="77777777" w:rsidR="002B37F9" w:rsidRDefault="002B37F9" w:rsidP="002B37F9">
      <w:pPr>
        <w:pStyle w:val="ListParagraph"/>
        <w:numPr>
          <w:ilvl w:val="0"/>
          <w:numId w:val="33"/>
        </w:numPr>
        <w:spacing w:after="160" w:line="259" w:lineRule="auto"/>
      </w:pPr>
      <w:r>
        <w:t>Font Size: 32</w:t>
      </w:r>
    </w:p>
    <w:p w14:paraId="4C8C74EF" w14:textId="77777777" w:rsidR="002B37F9" w:rsidRDefault="002B37F9" w:rsidP="002B37F9">
      <w:pPr>
        <w:pStyle w:val="ListParagraph"/>
        <w:numPr>
          <w:ilvl w:val="0"/>
          <w:numId w:val="32"/>
        </w:numPr>
        <w:spacing w:after="160" w:line="259" w:lineRule="auto"/>
      </w:pPr>
      <w:r>
        <w:t>Convention for subtitle.</w:t>
      </w:r>
    </w:p>
    <w:p w14:paraId="436ECDEA" w14:textId="77777777" w:rsidR="002B37F9" w:rsidRDefault="002B37F9" w:rsidP="002B37F9">
      <w:pPr>
        <w:pStyle w:val="ListParagraph"/>
        <w:numPr>
          <w:ilvl w:val="0"/>
          <w:numId w:val="33"/>
        </w:numPr>
        <w:spacing w:after="160" w:line="259" w:lineRule="auto"/>
      </w:pPr>
      <w:r>
        <w:t>Font Face: Times</w:t>
      </w:r>
    </w:p>
    <w:p w14:paraId="0CDE62BA" w14:textId="77777777" w:rsidR="002B37F9" w:rsidRDefault="002B37F9" w:rsidP="002B37F9">
      <w:pPr>
        <w:pStyle w:val="ListParagraph"/>
        <w:numPr>
          <w:ilvl w:val="0"/>
          <w:numId w:val="33"/>
        </w:numPr>
        <w:spacing w:after="160" w:line="259" w:lineRule="auto"/>
      </w:pPr>
      <w:r>
        <w:lastRenderedPageBreak/>
        <w:t>Font Style: Bold</w:t>
      </w:r>
    </w:p>
    <w:p w14:paraId="4A7E2F72" w14:textId="77777777" w:rsidR="002B37F9" w:rsidRDefault="002B37F9" w:rsidP="002B37F9">
      <w:pPr>
        <w:pStyle w:val="ListParagraph"/>
        <w:numPr>
          <w:ilvl w:val="0"/>
          <w:numId w:val="33"/>
        </w:numPr>
        <w:spacing w:after="160" w:line="259" w:lineRule="auto"/>
      </w:pPr>
      <w:r>
        <w:t>Font Size: 18</w:t>
      </w:r>
    </w:p>
    <w:p w14:paraId="65EEF2E4" w14:textId="77777777" w:rsidR="002B37F9" w:rsidRDefault="002B37F9" w:rsidP="002B37F9">
      <w:pPr>
        <w:pStyle w:val="ListParagraph"/>
        <w:numPr>
          <w:ilvl w:val="0"/>
          <w:numId w:val="32"/>
        </w:numPr>
        <w:spacing w:after="160" w:line="259" w:lineRule="auto"/>
      </w:pPr>
      <w:r>
        <w:t>Convention for the body.</w:t>
      </w:r>
    </w:p>
    <w:p w14:paraId="1AE903CD" w14:textId="77777777" w:rsidR="002B37F9" w:rsidRDefault="002B37F9" w:rsidP="002B37F9">
      <w:pPr>
        <w:pStyle w:val="ListParagraph"/>
        <w:numPr>
          <w:ilvl w:val="0"/>
          <w:numId w:val="33"/>
        </w:numPr>
        <w:spacing w:after="160" w:line="259" w:lineRule="auto"/>
      </w:pPr>
      <w:r>
        <w:t>Font Face: Arial</w:t>
      </w:r>
    </w:p>
    <w:p w14:paraId="78438352" w14:textId="77777777" w:rsidR="002B37F9" w:rsidRDefault="002B37F9" w:rsidP="002B37F9">
      <w:pPr>
        <w:pStyle w:val="ListParagraph"/>
        <w:numPr>
          <w:ilvl w:val="0"/>
          <w:numId w:val="33"/>
        </w:numPr>
        <w:spacing w:after="160" w:line="259" w:lineRule="auto"/>
      </w:pPr>
      <w:r>
        <w:t>Font Style: Normal</w:t>
      </w:r>
    </w:p>
    <w:p w14:paraId="5111D54D" w14:textId="77777777" w:rsidR="002B37F9" w:rsidRPr="003F2E7F" w:rsidRDefault="002B37F9" w:rsidP="002B37F9">
      <w:pPr>
        <w:pStyle w:val="ListParagraph"/>
        <w:numPr>
          <w:ilvl w:val="0"/>
          <w:numId w:val="33"/>
        </w:numPr>
        <w:spacing w:after="160" w:line="259" w:lineRule="auto"/>
      </w:pPr>
      <w:r>
        <w:t>Font Size: 11</w:t>
      </w:r>
    </w:p>
    <w:p w14:paraId="3430D632" w14:textId="77777777" w:rsidR="002B37F9" w:rsidRDefault="002B37F9" w:rsidP="002B37F9">
      <w:pPr>
        <w:pStyle w:val="Heading2"/>
        <w:numPr>
          <w:ilvl w:val="0"/>
          <w:numId w:val="31"/>
        </w:numPr>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2B37F9" w14:paraId="697C42B4" w14:textId="77777777" w:rsidTr="00EB5407">
        <w:tc>
          <w:tcPr>
            <w:tcW w:w="4229" w:type="dxa"/>
          </w:tcPr>
          <w:p w14:paraId="5096133B" w14:textId="77777777" w:rsidR="002B37F9" w:rsidRPr="003F2E7F" w:rsidRDefault="002B37F9" w:rsidP="002B37F9">
            <w:pPr>
              <w:pStyle w:val="ListParagraph"/>
              <w:numPr>
                <w:ilvl w:val="0"/>
                <w:numId w:val="32"/>
              </w:numPr>
            </w:pPr>
            <w:r w:rsidRPr="003F2E7F">
              <w:rPr>
                <w:rFonts w:ascii="Arial" w:hAnsi="Arial" w:cs="Arial"/>
              </w:rPr>
              <w:t>Developers</w:t>
            </w:r>
          </w:p>
        </w:tc>
        <w:tc>
          <w:tcPr>
            <w:tcW w:w="4077" w:type="dxa"/>
          </w:tcPr>
          <w:p w14:paraId="286C9AD2" w14:textId="77777777" w:rsidR="002B37F9" w:rsidRPr="003F2E7F" w:rsidRDefault="002B37F9" w:rsidP="002B37F9">
            <w:pPr>
              <w:pStyle w:val="ListParagraph"/>
              <w:numPr>
                <w:ilvl w:val="0"/>
                <w:numId w:val="32"/>
              </w:num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2B37F9" w14:paraId="6F5D6464" w14:textId="77777777" w:rsidTr="00EB5407">
        <w:tc>
          <w:tcPr>
            <w:tcW w:w="4229" w:type="dxa"/>
          </w:tcPr>
          <w:p w14:paraId="5F17DA1E" w14:textId="77777777" w:rsidR="002B37F9" w:rsidRPr="003F2E7F" w:rsidRDefault="002B37F9" w:rsidP="002B37F9">
            <w:pPr>
              <w:pStyle w:val="ListParagraph"/>
              <w:numPr>
                <w:ilvl w:val="0"/>
                <w:numId w:val="32"/>
              </w:num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31178BDD" w14:textId="77777777" w:rsidR="002B37F9" w:rsidRPr="003F2E7F" w:rsidRDefault="002B37F9" w:rsidP="002B37F9">
            <w:pPr>
              <w:pStyle w:val="ListParagraph"/>
              <w:numPr>
                <w:ilvl w:val="0"/>
                <w:numId w:val="32"/>
              </w:numPr>
            </w:pPr>
            <w:r w:rsidRPr="003F2E7F">
              <w:rPr>
                <w:rFonts w:ascii="Arial" w:hAnsi="Arial" w:cs="Arial"/>
              </w:rPr>
              <w:t>Testers</w:t>
            </w:r>
          </w:p>
        </w:tc>
      </w:tr>
      <w:tr w:rsidR="002B37F9" w14:paraId="7EEB3C9B" w14:textId="77777777" w:rsidTr="00EB5407">
        <w:tc>
          <w:tcPr>
            <w:tcW w:w="4229" w:type="dxa"/>
          </w:tcPr>
          <w:p w14:paraId="6CE138A0" w14:textId="77777777" w:rsidR="002B37F9" w:rsidRPr="003F2E7F" w:rsidRDefault="002B37F9" w:rsidP="002B37F9">
            <w:pPr>
              <w:pStyle w:val="ListParagraph"/>
              <w:numPr>
                <w:ilvl w:val="0"/>
                <w:numId w:val="32"/>
              </w:num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17464C56" w14:textId="77777777" w:rsidR="002B37F9" w:rsidRPr="003F2E7F" w:rsidRDefault="002B37F9" w:rsidP="002B37F9">
            <w:pPr>
              <w:pStyle w:val="ListParagraph"/>
              <w:numPr>
                <w:ilvl w:val="0"/>
                <w:numId w:val="32"/>
              </w:numPr>
            </w:pPr>
            <w:r>
              <w:t>Users</w:t>
            </w:r>
          </w:p>
        </w:tc>
      </w:tr>
    </w:tbl>
    <w:p w14:paraId="2180FD72" w14:textId="77777777" w:rsidR="002B37F9" w:rsidRDefault="002B37F9" w:rsidP="002B37F9">
      <w:pPr>
        <w:spacing w:line="240" w:lineRule="auto"/>
        <w:rPr>
          <w:rFonts w:ascii="Arial" w:hAnsi="Arial" w:cs="Arial"/>
        </w:rPr>
      </w:pPr>
    </w:p>
    <w:p w14:paraId="6C87D10F" w14:textId="77777777" w:rsidR="002B37F9" w:rsidRPr="00F32797" w:rsidRDefault="002B37F9" w:rsidP="002B37F9">
      <w:pPr>
        <w:spacing w:line="240" w:lineRule="auto"/>
        <w:rPr>
          <w:rFonts w:ascii="Arial" w:hAnsi="Arial" w:cs="Arial"/>
        </w:rPr>
      </w:pPr>
      <w:r w:rsidRPr="00F32797">
        <w:rPr>
          <w:rFonts w:ascii="Arial" w:hAnsi="Arial" w:cs="Arial"/>
        </w:rPr>
        <w:t xml:space="preserve">This SRS contains </w:t>
      </w:r>
      <w:r>
        <w:rPr>
          <w:rFonts w:ascii="Arial" w:hAnsi="Arial" w:cs="Arial"/>
        </w:rPr>
        <w:t xml:space="preserve">the </w:t>
      </w:r>
      <w:r w:rsidRPr="00F32797">
        <w:rPr>
          <w:rFonts w:ascii="Arial" w:hAnsi="Arial" w:cs="Arial"/>
        </w:rPr>
        <w:t xml:space="preserve">description, requirements, features of </w:t>
      </w:r>
      <w:r>
        <w:rPr>
          <w:rFonts w:ascii="Arial" w:hAnsi="Arial" w:cs="Arial"/>
        </w:rPr>
        <w:t xml:space="preserve">the </w:t>
      </w:r>
      <w:r w:rsidRPr="00F32797">
        <w:rPr>
          <w:rFonts w:ascii="Arial" w:hAnsi="Arial" w:cs="Arial"/>
        </w:rPr>
        <w:t xml:space="preserve">project. </w:t>
      </w:r>
      <w:r>
        <w:rPr>
          <w:rFonts w:ascii="Arial" w:hAnsi="Arial" w:cs="Arial"/>
        </w:rPr>
        <w:t>The suggested</w:t>
      </w:r>
      <w:r w:rsidRPr="00F32797">
        <w:rPr>
          <w:rFonts w:ascii="Arial" w:hAnsi="Arial" w:cs="Arial"/>
        </w:rPr>
        <w:t xml:space="preserve"> reading sequence is from description to different types of mentioned requirements and then features.</w:t>
      </w:r>
    </w:p>
    <w:p w14:paraId="316C13B4" w14:textId="77777777" w:rsidR="002B37F9" w:rsidRDefault="002B37F9" w:rsidP="002B37F9">
      <w:pPr>
        <w:pStyle w:val="Heading2"/>
        <w:numPr>
          <w:ilvl w:val="0"/>
          <w:numId w:val="31"/>
        </w:numPr>
      </w:pPr>
      <w:bookmarkStart w:id="9" w:name="_Toc439994670"/>
      <w:bookmarkStart w:id="10" w:name="_Toc441230976"/>
      <w:r>
        <w:t>Product Scope</w:t>
      </w:r>
      <w:bookmarkEnd w:id="9"/>
      <w:bookmarkEnd w:id="10"/>
    </w:p>
    <w:p w14:paraId="1A3C9F8F"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ecure registration &amp; profile management facilities for customers with the additional functionality of 2-factor authentication.</w:t>
      </w:r>
    </w:p>
    <w:p w14:paraId="22C1E926"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The adequate searching mechanism for easy &amp; quick access to particular products.</w:t>
      </w:r>
    </w:p>
    <w:p w14:paraId="041A1320" w14:textId="77777777" w:rsidR="002B37F9" w:rsidRDefault="002B37F9" w:rsidP="002B37F9">
      <w:pPr>
        <w:pStyle w:val="ListParagraph"/>
        <w:numPr>
          <w:ilvl w:val="0"/>
          <w:numId w:val="34"/>
        </w:numPr>
        <w:spacing w:after="160"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Pr>
          <w:rFonts w:ascii="Arial" w:hAnsi="Arial" w:cs="Arial"/>
        </w:rPr>
        <w:t>cart</w:t>
      </w:r>
      <w:r w:rsidRPr="00CD4B43">
        <w:rPr>
          <w:rFonts w:ascii="Arial" w:hAnsi="Arial" w:cs="Arial"/>
        </w:rPr>
        <w:t xml:space="preserve">. Customers can add or delete items in the cart. </w:t>
      </w:r>
    </w:p>
    <w:p w14:paraId="775C6E9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Regular updates to registered customers through a newsletter about Sales, Amazing Deals and New Arrivals.</w:t>
      </w:r>
    </w:p>
    <w:p w14:paraId="300A968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howing the products with customer ratings in each category.</w:t>
      </w:r>
    </w:p>
    <w:p w14:paraId="213CA703"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Maintaining a database of customers with their interested categories of products.</w:t>
      </w:r>
    </w:p>
    <w:p w14:paraId="2EDFD0E5"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5B5D9A83"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Customers can give</w:t>
      </w:r>
      <w:r>
        <w:rPr>
          <w:rFonts w:ascii="Arial" w:hAnsi="Arial" w:cs="Arial"/>
        </w:rPr>
        <w:t xml:space="preserve"> </w:t>
      </w:r>
      <w:r w:rsidRPr="006041EB">
        <w:rPr>
          <w:rFonts w:ascii="Arial" w:hAnsi="Arial" w:cs="Arial"/>
        </w:rPr>
        <w:t xml:space="preserve">ratings &amp; </w:t>
      </w:r>
      <w:r>
        <w:rPr>
          <w:rFonts w:ascii="Arial" w:hAnsi="Arial" w:cs="Arial"/>
        </w:rPr>
        <w:t>reviews</w:t>
      </w:r>
      <w:r w:rsidRPr="006041EB">
        <w:rPr>
          <w:rFonts w:ascii="Arial" w:hAnsi="Arial" w:cs="Arial"/>
        </w:rPr>
        <w:t xml:space="preserve"> for the product which they have purchased &amp; used</w:t>
      </w:r>
      <w:r>
        <w:rPr>
          <w:rFonts w:ascii="Arial" w:hAnsi="Arial" w:cs="Arial"/>
        </w:rPr>
        <w:t xml:space="preserve"> (or delivered to them)</w:t>
      </w:r>
      <w:r w:rsidRPr="006041EB">
        <w:rPr>
          <w:rFonts w:ascii="Arial" w:hAnsi="Arial" w:cs="Arial"/>
        </w:rPr>
        <w:t>.</w:t>
      </w:r>
    </w:p>
    <w:p w14:paraId="30FD6BB5"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0519C99C" w14:textId="77777777" w:rsidR="002B37F9" w:rsidRDefault="002B37F9" w:rsidP="002B37F9">
      <w:pPr>
        <w:pStyle w:val="Heading2"/>
        <w:numPr>
          <w:ilvl w:val="0"/>
          <w:numId w:val="31"/>
        </w:numPr>
      </w:pPr>
      <w:bookmarkStart w:id="11" w:name="_Toc439994672"/>
      <w:bookmarkStart w:id="12" w:name="_Toc441230977"/>
      <w:r>
        <w:t>References</w:t>
      </w:r>
      <w:bookmarkEnd w:id="11"/>
      <w:bookmarkEnd w:id="12"/>
    </w:p>
    <w:p w14:paraId="49582AC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Mongo DB – </w:t>
      </w:r>
      <w:hyperlink r:id="rId13" w:history="1">
        <w:r w:rsidRPr="002A4C02">
          <w:rPr>
            <w:rStyle w:val="Hyperlink"/>
            <w:rFonts w:ascii="Arial" w:hAnsi="Arial" w:cs="Arial"/>
          </w:rPr>
          <w:t>https://docs.mongodb.com/manual/tutorial/</w:t>
        </w:r>
      </w:hyperlink>
    </w:p>
    <w:p w14:paraId="566D1A15"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PM - </w:t>
      </w:r>
      <w:hyperlink r:id="rId14" w:history="1">
        <w:r w:rsidRPr="002A4C02">
          <w:rPr>
            <w:rStyle w:val="Hyperlink"/>
            <w:rFonts w:ascii="Arial" w:hAnsi="Arial" w:cs="Arial"/>
          </w:rPr>
          <w:t>https://www.npmjs.com/</w:t>
        </w:r>
      </w:hyperlink>
    </w:p>
    <w:p w14:paraId="328E8E0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eroku - </w:t>
      </w:r>
      <w:hyperlink r:id="rId15" w:history="1">
        <w:r w:rsidRPr="002A4C02">
          <w:rPr>
            <w:rStyle w:val="Hyperlink"/>
            <w:rFonts w:ascii="Arial" w:hAnsi="Arial" w:cs="Arial"/>
          </w:rPr>
          <w:t>https://devcenter.heroku.com/articles/deploying-nodejs</w:t>
        </w:r>
      </w:hyperlink>
    </w:p>
    <w:p w14:paraId="21EB08F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ode JS - </w:t>
      </w:r>
      <w:hyperlink r:id="rId16" w:history="1">
        <w:r w:rsidRPr="002A4C02">
          <w:rPr>
            <w:rStyle w:val="Hyperlink"/>
            <w:rFonts w:ascii="Arial" w:hAnsi="Arial" w:cs="Arial"/>
          </w:rPr>
          <w:t>https://nodejs.org/en/docs/</w:t>
        </w:r>
      </w:hyperlink>
    </w:p>
    <w:p w14:paraId="50C4D46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Express JS - </w:t>
      </w:r>
      <w:hyperlink r:id="rId17" w:history="1">
        <w:r w:rsidRPr="00EC3C7C">
          <w:rPr>
            <w:rStyle w:val="Hyperlink"/>
            <w:rFonts w:ascii="Arial" w:hAnsi="Arial" w:cs="Arial"/>
          </w:rPr>
          <w:t>https://expressjs.com/</w:t>
        </w:r>
      </w:hyperlink>
    </w:p>
    <w:p w14:paraId="2A169033"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lastRenderedPageBreak/>
        <w:t xml:space="preserve">HTML5 – </w:t>
      </w:r>
      <w:hyperlink r:id="rId18" w:history="1">
        <w:r w:rsidRPr="00EE2F83">
          <w:rPr>
            <w:rStyle w:val="Hyperlink"/>
            <w:rFonts w:ascii="Arial" w:hAnsi="Arial" w:cs="Arial"/>
          </w:rPr>
          <w:t>https://www.w3schools.com/TAGS/default.ASP</w:t>
        </w:r>
      </w:hyperlink>
    </w:p>
    <w:p w14:paraId="3EA6C14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CSS3 – </w:t>
      </w:r>
      <w:hyperlink r:id="rId19" w:history="1">
        <w:r w:rsidRPr="00EE2F83">
          <w:rPr>
            <w:rStyle w:val="Hyperlink"/>
            <w:rFonts w:ascii="Arial" w:hAnsi="Arial" w:cs="Arial"/>
          </w:rPr>
          <w:t>https://www.w3schools.com/cssref/</w:t>
        </w:r>
      </w:hyperlink>
    </w:p>
    <w:p w14:paraId="1E50B47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JAVASCRIPT - </w:t>
      </w:r>
      <w:hyperlink r:id="rId20" w:history="1">
        <w:r w:rsidRPr="00EE2F83">
          <w:rPr>
            <w:rStyle w:val="Hyperlink"/>
            <w:rFonts w:ascii="Arial" w:hAnsi="Arial" w:cs="Arial"/>
          </w:rPr>
          <w:t>https://www.w3schools.com/jsref/default.asp</w:t>
        </w:r>
      </w:hyperlink>
    </w:p>
    <w:p w14:paraId="192797D1" w14:textId="77777777" w:rsidR="002B37F9" w:rsidRDefault="002B37F9" w:rsidP="002B37F9">
      <w:pPr>
        <w:pStyle w:val="Heading1"/>
        <w:numPr>
          <w:ilvl w:val="0"/>
          <w:numId w:val="31"/>
        </w:numPr>
      </w:pPr>
      <w:bookmarkStart w:id="13" w:name="_Toc439994673"/>
      <w:bookmarkStart w:id="14" w:name="_Toc441230978"/>
      <w:r>
        <w:t>Overall Description</w:t>
      </w:r>
      <w:bookmarkEnd w:id="13"/>
      <w:bookmarkEnd w:id="14"/>
    </w:p>
    <w:p w14:paraId="1EF7DFF4" w14:textId="77777777" w:rsidR="002B37F9" w:rsidRDefault="002B37F9" w:rsidP="002B37F9">
      <w:pPr>
        <w:pStyle w:val="Heading2"/>
        <w:numPr>
          <w:ilvl w:val="0"/>
          <w:numId w:val="31"/>
        </w:numPr>
      </w:pPr>
      <w:bookmarkStart w:id="15" w:name="_Toc439994674"/>
      <w:bookmarkStart w:id="16" w:name="_Toc441230979"/>
      <w:r>
        <w:t>Product Perspective</w:t>
      </w:r>
      <w:bookmarkEnd w:id="15"/>
      <w:bookmarkEnd w:id="16"/>
    </w:p>
    <w:p w14:paraId="265761DE" w14:textId="77777777" w:rsidR="002B37F9" w:rsidRDefault="002B37F9" w:rsidP="002B37F9">
      <w:pPr>
        <w:spacing w:line="240" w:lineRule="auto"/>
        <w:rPr>
          <w:rFonts w:ascii="Arial" w:hAnsi="Arial" w:cs="Arial"/>
        </w:rPr>
      </w:pPr>
      <w:r>
        <w:rPr>
          <w:rFonts w:ascii="Arial" w:hAnsi="Arial" w:cs="Arial"/>
        </w:rPr>
        <w:t>Electronic Mart is a Web-Application, it is a User-Friendly E-commerce website it will enable customers to browse the products efficiently.</w:t>
      </w:r>
      <w:r w:rsidRPr="00BC32F6">
        <w:rPr>
          <w:rFonts w:ascii="Arial" w:hAnsi="Arial" w:cs="Arial"/>
        </w:rPr>
        <w:t xml:space="preserve"> </w:t>
      </w:r>
      <w:r>
        <w:rPr>
          <w:rFonts w:ascii="Arial" w:hAnsi="Arial" w:cs="Arial"/>
        </w:rPr>
        <w:t>This website</w:t>
      </w:r>
      <w:r w:rsidRPr="00BC32F6">
        <w:rPr>
          <w:rFonts w:ascii="Arial" w:hAnsi="Arial" w:cs="Arial"/>
        </w:rPr>
        <w:t xml:space="preserve"> is intended to be a</w:t>
      </w:r>
      <w:r>
        <w:rPr>
          <w:rFonts w:ascii="Arial" w:hAnsi="Arial" w:cs="Arial"/>
        </w:rPr>
        <w:t xml:space="preserve"> </w:t>
      </w:r>
      <w:r w:rsidRPr="00BC32F6">
        <w:rPr>
          <w:rFonts w:ascii="Arial" w:hAnsi="Arial" w:cs="Arial"/>
        </w:rPr>
        <w:t>new, self-contained product and should depend on the availability of</w:t>
      </w:r>
      <w:r>
        <w:rPr>
          <w:rFonts w:ascii="Arial" w:hAnsi="Arial" w:cs="Arial"/>
        </w:rPr>
        <w:t xml:space="preserve"> mongo</w:t>
      </w:r>
      <w:r w:rsidRPr="00BC32F6">
        <w:rPr>
          <w:rFonts w:ascii="Arial" w:hAnsi="Arial" w:cs="Arial"/>
        </w:rPr>
        <w:t xml:space="preserve"> </w:t>
      </w:r>
      <w:r>
        <w:rPr>
          <w:rFonts w:ascii="Arial" w:hAnsi="Arial" w:cs="Arial"/>
        </w:rPr>
        <w:t>cloud, Heroku servers</w:t>
      </w:r>
      <w:r w:rsidRPr="00BC32F6">
        <w:rPr>
          <w:rFonts w:ascii="Arial" w:hAnsi="Arial" w:cs="Arial"/>
        </w:rPr>
        <w:t xml:space="preserve">. It should </w:t>
      </w:r>
      <w:r>
        <w:rPr>
          <w:rFonts w:ascii="Arial" w:hAnsi="Arial" w:cs="Arial"/>
        </w:rPr>
        <w:t xml:space="preserve">be able to </w:t>
      </w:r>
      <w:r w:rsidRPr="00BC32F6">
        <w:rPr>
          <w:rFonts w:ascii="Arial" w:hAnsi="Arial" w:cs="Arial"/>
        </w:rPr>
        <w:t xml:space="preserve">run </w:t>
      </w:r>
      <w:r>
        <w:rPr>
          <w:rFonts w:ascii="Arial" w:hAnsi="Arial" w:cs="Arial"/>
        </w:rPr>
        <w:t>on any device which supports a browser.</w:t>
      </w:r>
    </w:p>
    <w:p w14:paraId="01524D6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6862B7AD" wp14:editId="2E2D4895">
            <wp:extent cx="5202620" cy="2926474"/>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D703465" w14:textId="77777777" w:rsidR="002B37F9" w:rsidRDefault="002B37F9" w:rsidP="002B37F9">
      <w:pPr>
        <w:spacing w:line="240" w:lineRule="auto"/>
        <w:jc w:val="center"/>
        <w:rPr>
          <w:rFonts w:ascii="Arial" w:hAnsi="Arial" w:cs="Arial"/>
        </w:rPr>
      </w:pPr>
      <w:r>
        <w:rPr>
          <w:rFonts w:ascii="Arial" w:hAnsi="Arial" w:cs="Arial"/>
        </w:rPr>
        <w:t>Fig. 2.1</w:t>
      </w:r>
    </w:p>
    <w:p w14:paraId="6496E793" w14:textId="77777777" w:rsidR="002B37F9" w:rsidRDefault="002B37F9" w:rsidP="002B37F9">
      <w:pPr>
        <w:spacing w:line="240" w:lineRule="auto"/>
        <w:rPr>
          <w:rFonts w:ascii="Arial" w:hAnsi="Arial" w:cs="Arial"/>
        </w:rPr>
      </w:pPr>
      <w:r>
        <w:rPr>
          <w:rFonts w:ascii="Arial" w:hAnsi="Arial" w:cs="Arial"/>
        </w:rPr>
        <w:t>*ODM – Object Data Manipulation</w:t>
      </w:r>
    </w:p>
    <w:p w14:paraId="0C3ED264" w14:textId="77777777" w:rsidR="002B37F9" w:rsidRDefault="002B37F9" w:rsidP="002B37F9">
      <w:pPr>
        <w:pStyle w:val="Heading2"/>
        <w:numPr>
          <w:ilvl w:val="0"/>
          <w:numId w:val="31"/>
        </w:numPr>
      </w:pPr>
      <w:bookmarkStart w:id="17" w:name="_Toc439994675"/>
      <w:bookmarkStart w:id="18" w:name="_Toc441230980"/>
      <w:r>
        <w:t>Product Functions</w:t>
      </w:r>
      <w:bookmarkEnd w:id="17"/>
      <w:bookmarkEnd w:id="18"/>
    </w:p>
    <w:p w14:paraId="6119ED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The main purpose of this project is to reduce manual work.</w:t>
      </w:r>
    </w:p>
    <w:p w14:paraId="3ABC9A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 xml:space="preserve">Function: </w:t>
      </w:r>
    </w:p>
    <w:p w14:paraId="7083596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Customers can search products by category, name, ratings and price range. </w:t>
      </w:r>
    </w:p>
    <w:p w14:paraId="7A0AFB92"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After successful login Customers can add &amp; edit items in the cart. </w:t>
      </w:r>
    </w:p>
    <w:p w14:paraId="126200C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also view the status of any previous orders &amp; cancel any order that has not been shipped yet.</w:t>
      </w:r>
    </w:p>
    <w:p w14:paraId="54C5C6E9"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lastRenderedPageBreak/>
        <w:t>Customers can modify personal profile information (such as name, phone No., email &amp; other details) &amp; can enable or disable Two-Factor Authentication for additional security.</w:t>
      </w:r>
    </w:p>
    <w:p w14:paraId="426CBDF3" w14:textId="77777777" w:rsidR="002B37F9" w:rsidRPr="005E0C1A" w:rsidRDefault="002B37F9" w:rsidP="002B37F9">
      <w:pPr>
        <w:pStyle w:val="ListParagraph"/>
        <w:numPr>
          <w:ilvl w:val="0"/>
          <w:numId w:val="37"/>
        </w:numPr>
        <w:spacing w:after="160" w:line="240" w:lineRule="auto"/>
        <w:rPr>
          <w:rFonts w:ascii="Arial" w:hAnsi="Arial" w:cs="Arial"/>
        </w:rPr>
      </w:pPr>
      <w:r>
        <w:rPr>
          <w:rFonts w:ascii="Arial" w:hAnsi="Arial" w:cs="Arial"/>
        </w:rPr>
        <w:t>Admins can manage products, orders and users.</w:t>
      </w:r>
    </w:p>
    <w:p w14:paraId="60BFDCEE" w14:textId="77777777" w:rsidR="002B37F9" w:rsidRDefault="002B37F9" w:rsidP="002B37F9">
      <w:pPr>
        <w:spacing w:line="240" w:lineRule="auto"/>
        <w:rPr>
          <w:rFonts w:ascii="Arial" w:hAnsi="Arial" w:cs="Arial"/>
        </w:rPr>
      </w:pPr>
    </w:p>
    <w:p w14:paraId="3B8B8581" w14:textId="77777777" w:rsidR="002B37F9" w:rsidRDefault="002B37F9" w:rsidP="002B37F9">
      <w:pPr>
        <w:spacing w:line="240" w:lineRule="auto"/>
        <w:rPr>
          <w:rFonts w:ascii="Arial" w:hAnsi="Arial" w:cs="Arial"/>
        </w:rPr>
      </w:pPr>
      <w:r>
        <w:rPr>
          <w:rFonts w:ascii="Arial" w:hAnsi="Arial" w:cs="Arial"/>
          <w:noProof/>
        </w:rPr>
        <w:drawing>
          <wp:inline distT="0" distB="0" distL="0" distR="0" wp14:anchorId="1A4642B7" wp14:editId="147A1E01">
            <wp:extent cx="5943600" cy="4388485"/>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28D870B" w14:textId="77777777" w:rsidR="002B37F9" w:rsidRDefault="002B37F9" w:rsidP="002B37F9">
      <w:pPr>
        <w:spacing w:line="240" w:lineRule="auto"/>
        <w:jc w:val="center"/>
        <w:rPr>
          <w:rFonts w:ascii="Arial" w:hAnsi="Arial" w:cs="Arial"/>
        </w:rPr>
      </w:pPr>
      <w:r>
        <w:rPr>
          <w:rFonts w:ascii="Arial" w:hAnsi="Arial" w:cs="Arial"/>
        </w:rPr>
        <w:t>Fig. 2.2</w:t>
      </w:r>
    </w:p>
    <w:p w14:paraId="3A82A164" w14:textId="77777777" w:rsidR="002B37F9" w:rsidRDefault="002B37F9" w:rsidP="002B37F9">
      <w:pPr>
        <w:spacing w:line="240" w:lineRule="auto"/>
        <w:jc w:val="center"/>
        <w:rPr>
          <w:rFonts w:ascii="Arial" w:hAnsi="Arial" w:cs="Arial"/>
        </w:rPr>
      </w:pPr>
    </w:p>
    <w:p w14:paraId="40763E7D" w14:textId="77777777" w:rsidR="002B37F9" w:rsidRDefault="002B37F9" w:rsidP="002B37F9">
      <w:pPr>
        <w:spacing w:line="240" w:lineRule="auto"/>
        <w:jc w:val="center"/>
        <w:rPr>
          <w:rFonts w:ascii="Arial" w:hAnsi="Arial" w:cs="Arial"/>
        </w:rPr>
      </w:pPr>
    </w:p>
    <w:p w14:paraId="13480DFD" w14:textId="77777777" w:rsidR="002B37F9" w:rsidRDefault="002B37F9" w:rsidP="002B37F9">
      <w:pPr>
        <w:pStyle w:val="Heading2"/>
        <w:numPr>
          <w:ilvl w:val="0"/>
          <w:numId w:val="31"/>
        </w:numPr>
      </w:pPr>
      <w:bookmarkStart w:id="19" w:name="_Toc439994676"/>
      <w:bookmarkStart w:id="20" w:name="_Toc441230981"/>
      <w:r>
        <w:t>User Classes and Characteristics</w:t>
      </w:r>
      <w:bookmarkEnd w:id="19"/>
      <w:bookmarkEnd w:id="20"/>
    </w:p>
    <w:p w14:paraId="4E4D6ED0"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Customers should be able to search for products, manage cart, order products, manage their profiles.</w:t>
      </w:r>
    </w:p>
    <w:p w14:paraId="0BA0FB7B"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Admins have the following management functionalities –</w:t>
      </w:r>
    </w:p>
    <w:p w14:paraId="39DC4FF6"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lastRenderedPageBreak/>
        <w:t>Admin – view products, users, orders</w:t>
      </w:r>
    </w:p>
    <w:p w14:paraId="53F465A2"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uthorized Admins – manage products, orders, users, admins.</w:t>
      </w:r>
    </w:p>
    <w:p w14:paraId="61EBECD0" w14:textId="77777777" w:rsidR="002B37F9" w:rsidRDefault="002B37F9" w:rsidP="002B37F9">
      <w:pPr>
        <w:pStyle w:val="Heading2"/>
        <w:numPr>
          <w:ilvl w:val="0"/>
          <w:numId w:val="31"/>
        </w:numPr>
      </w:pPr>
      <w:bookmarkStart w:id="21" w:name="_Toc439994677"/>
      <w:bookmarkStart w:id="22" w:name="_Toc441230982"/>
      <w:r>
        <w:t>Operating Environment</w:t>
      </w:r>
      <w:bookmarkEnd w:id="21"/>
      <w:bookmarkEnd w:id="22"/>
    </w:p>
    <w:p w14:paraId="32E8D628" w14:textId="77777777" w:rsidR="002B37F9" w:rsidRDefault="002B37F9" w:rsidP="002B37F9">
      <w:pPr>
        <w:spacing w:line="240" w:lineRule="auto"/>
        <w:rPr>
          <w:rFonts w:ascii="Arial" w:hAnsi="Arial" w:cs="Arial"/>
        </w:rPr>
      </w:pPr>
      <w:r>
        <w:rPr>
          <w:rFonts w:ascii="Arial" w:hAnsi="Arial" w:cs="Arial"/>
        </w:rPr>
        <w:t>The product will be operating on any device which supports browser functionality.</w:t>
      </w:r>
    </w:p>
    <w:p w14:paraId="296C9A45" w14:textId="77777777" w:rsidR="002B37F9" w:rsidRDefault="002B37F9" w:rsidP="002B37F9">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6670575" w14:textId="77777777" w:rsidR="002B37F9" w:rsidRDefault="002B37F9" w:rsidP="002B37F9">
      <w:pPr>
        <w:spacing w:line="240" w:lineRule="auto"/>
        <w:rPr>
          <w:rFonts w:ascii="Arial" w:hAnsi="Arial" w:cs="Arial"/>
        </w:rPr>
      </w:pPr>
      <w:r>
        <w:rPr>
          <w:rFonts w:ascii="Arial" w:hAnsi="Arial" w:cs="Arial"/>
        </w:rPr>
        <w:t>Hardware configuration includes the necessary requirements to run a browser application on the device.</w:t>
      </w:r>
    </w:p>
    <w:p w14:paraId="794942C6" w14:textId="77777777" w:rsidR="002B37F9" w:rsidRDefault="002B37F9" w:rsidP="002B37F9">
      <w:pPr>
        <w:spacing w:line="240" w:lineRule="auto"/>
        <w:rPr>
          <w:rFonts w:ascii="Arial" w:hAnsi="Arial" w:cs="Arial"/>
        </w:rPr>
      </w:pPr>
      <w:r>
        <w:rPr>
          <w:rFonts w:ascii="Arial" w:hAnsi="Arial" w:cs="Arial"/>
        </w:rPr>
        <w:t>To use the website the device should be connected to the internet.</w:t>
      </w:r>
    </w:p>
    <w:p w14:paraId="0A93AE01" w14:textId="77777777" w:rsidR="002B37F9" w:rsidRDefault="002B37F9" w:rsidP="002B37F9">
      <w:pPr>
        <w:pStyle w:val="Heading2"/>
        <w:numPr>
          <w:ilvl w:val="0"/>
          <w:numId w:val="31"/>
        </w:numPr>
      </w:pPr>
      <w:bookmarkStart w:id="23" w:name="_Toc439994678"/>
      <w:bookmarkStart w:id="24" w:name="_Toc441230983"/>
      <w:r>
        <w:t>Design and Implementation Constraints</w:t>
      </w:r>
      <w:bookmarkEnd w:id="23"/>
      <w:bookmarkEnd w:id="24"/>
    </w:p>
    <w:p w14:paraId="5E870A71" w14:textId="77777777" w:rsidR="002B37F9" w:rsidRDefault="002B37F9" w:rsidP="002B37F9">
      <w:pPr>
        <w:pStyle w:val="ListParagraph"/>
        <w:numPr>
          <w:ilvl w:val="0"/>
          <w:numId w:val="40"/>
        </w:numPr>
        <w:spacing w:after="160" w:line="259" w:lineRule="auto"/>
      </w:pPr>
      <w:r>
        <w:t>The website application should be lightweight &amp; simple API.</w:t>
      </w:r>
    </w:p>
    <w:p w14:paraId="7DA88616" w14:textId="77777777" w:rsidR="002B37F9" w:rsidRDefault="002B37F9" w:rsidP="002B37F9">
      <w:pPr>
        <w:pStyle w:val="ListParagraph"/>
        <w:numPr>
          <w:ilvl w:val="0"/>
          <w:numId w:val="40"/>
        </w:numPr>
        <w:spacing w:after="160" w:line="259" w:lineRule="auto"/>
      </w:pPr>
      <w:r>
        <w:t>The database should be able to manage a huge amount of data and should have a flexible schema with sharding (basically horizontally scalable) so the preferred database language is Mongo DB.</w:t>
      </w:r>
    </w:p>
    <w:p w14:paraId="452CEF8E" w14:textId="77777777" w:rsidR="002B37F9" w:rsidRDefault="002B37F9" w:rsidP="002B37F9">
      <w:pPr>
        <w:pStyle w:val="ListParagraph"/>
        <w:numPr>
          <w:ilvl w:val="0"/>
          <w:numId w:val="40"/>
        </w:numPr>
        <w:spacing w:after="160" w:line="259" w:lineRule="auto"/>
      </w:pPr>
      <w:r>
        <w:t>Mongo Atlas should be used for storing data on the cloud has 10GB storage &amp; 2GB RAM.</w:t>
      </w:r>
    </w:p>
    <w:p w14:paraId="67EEF446" w14:textId="77777777" w:rsidR="002B37F9" w:rsidRDefault="002B37F9" w:rsidP="002B37F9">
      <w:pPr>
        <w:pStyle w:val="ListParagraph"/>
        <w:numPr>
          <w:ilvl w:val="0"/>
          <w:numId w:val="40"/>
        </w:numPr>
        <w:spacing w:after="160" w:line="259" w:lineRule="auto"/>
      </w:pPr>
      <w:r>
        <w:t>The website should be built under Microservice Architecture.</w:t>
      </w:r>
    </w:p>
    <w:p w14:paraId="551E0B87" w14:textId="77777777" w:rsidR="002B37F9" w:rsidRDefault="002B37F9" w:rsidP="002B37F9">
      <w:pPr>
        <w:pStyle w:val="ListParagraph"/>
        <w:numPr>
          <w:ilvl w:val="0"/>
          <w:numId w:val="40"/>
        </w:numPr>
        <w:spacing w:after="160" w:line="259" w:lineRule="auto"/>
      </w:pPr>
      <w:r>
        <w:t>The programming language should support Distributed applications with many nodes, asynchronous operations (basically I/O) and good data-centric processes.</w:t>
      </w:r>
    </w:p>
    <w:p w14:paraId="7CAD1BAC" w14:textId="77777777" w:rsidR="002B37F9" w:rsidRDefault="002B37F9" w:rsidP="002B37F9">
      <w:pPr>
        <w:pStyle w:val="ListParagraph"/>
        <w:numPr>
          <w:ilvl w:val="0"/>
          <w:numId w:val="40"/>
        </w:numPr>
        <w:spacing w:after="160" w:line="259" w:lineRule="auto"/>
      </w:pPr>
      <w:r>
        <w:t>Programming language for backend – Node JS and framework – Express JS.</w:t>
      </w:r>
    </w:p>
    <w:p w14:paraId="180B8954" w14:textId="77777777" w:rsidR="002B37F9" w:rsidRDefault="002B37F9" w:rsidP="002B37F9">
      <w:pPr>
        <w:pStyle w:val="ListParagraph"/>
        <w:numPr>
          <w:ilvl w:val="0"/>
          <w:numId w:val="40"/>
        </w:numPr>
        <w:spacing w:after="160" w:line="259" w:lineRule="auto"/>
      </w:pPr>
      <w:r>
        <w:t>Programming language for frontend – HTML 5, CSS3, JavaScript.</w:t>
      </w:r>
    </w:p>
    <w:p w14:paraId="0DA0081A" w14:textId="77777777" w:rsidR="002B37F9" w:rsidRDefault="002B37F9" w:rsidP="002B37F9">
      <w:pPr>
        <w:pStyle w:val="ListParagraph"/>
        <w:numPr>
          <w:ilvl w:val="0"/>
          <w:numId w:val="40"/>
        </w:numPr>
        <w:spacing w:after="160" w:line="259" w:lineRule="auto"/>
      </w:pPr>
      <w:r>
        <w:t>Project design should be modular with better readability.</w:t>
      </w:r>
    </w:p>
    <w:p w14:paraId="4F6383D8" w14:textId="77777777" w:rsidR="002B37F9" w:rsidRDefault="002B37F9" w:rsidP="002B37F9">
      <w:pPr>
        <w:pStyle w:val="ListParagraph"/>
        <w:numPr>
          <w:ilvl w:val="0"/>
          <w:numId w:val="40"/>
        </w:numPr>
        <w:spacing w:after="160" w:line="259" w:lineRule="auto"/>
      </w:pPr>
      <w:r>
        <w:t xml:space="preserve">Communication protocols should be in </w:t>
      </w:r>
      <w:r w:rsidRPr="008C0060">
        <w:t>XML documents encoded in UTF−8 and sent using HTTP or HTTPS</w:t>
      </w:r>
      <w:r>
        <w:t>.</w:t>
      </w:r>
    </w:p>
    <w:p w14:paraId="37C5CA5D" w14:textId="77777777" w:rsidR="002B37F9" w:rsidRDefault="002B37F9" w:rsidP="002B37F9">
      <w:pPr>
        <w:pStyle w:val="ListParagraph"/>
        <w:numPr>
          <w:ilvl w:val="0"/>
          <w:numId w:val="40"/>
        </w:numPr>
        <w:spacing w:after="160" w:line="259" w:lineRule="auto"/>
      </w:pPr>
      <w:r>
        <w:t>Security considerations are encryption of password in the database, authentication for all users &amp; admins for accessing pages that requires identification, authorization check for admins, two-factor authentication check if enabled and secured account recovery options.</w:t>
      </w:r>
    </w:p>
    <w:p w14:paraId="39F123E8" w14:textId="77777777" w:rsidR="002B37F9" w:rsidRDefault="002B37F9" w:rsidP="002B37F9">
      <w:pPr>
        <w:pStyle w:val="ListParagraph"/>
        <w:numPr>
          <w:ilvl w:val="0"/>
          <w:numId w:val="40"/>
        </w:numPr>
        <w:spacing w:after="160" w:line="259" w:lineRule="auto"/>
      </w:pPr>
      <w:r>
        <w:t>Loading time should be minimum and for that use AWS servers for the deployment of the project for best performance. With RAM 2GB, OS Windows 8 64-bit, Hard Disk size of 10GB.</w:t>
      </w:r>
    </w:p>
    <w:p w14:paraId="72FB581D" w14:textId="77777777" w:rsidR="002B37F9" w:rsidRDefault="002B37F9" w:rsidP="002B37F9">
      <w:pPr>
        <w:pStyle w:val="ListParagraph"/>
        <w:numPr>
          <w:ilvl w:val="0"/>
          <w:numId w:val="40"/>
        </w:numPr>
        <w:spacing w:after="160" w:line="259" w:lineRule="auto"/>
      </w:pPr>
      <w:r>
        <w:t>The application should be able to run on the cross-platform so CORS should be enabled.</w:t>
      </w:r>
    </w:p>
    <w:p w14:paraId="2F7052C3" w14:textId="77777777" w:rsidR="002B37F9" w:rsidRDefault="002B37F9" w:rsidP="002B37F9">
      <w:pPr>
        <w:pStyle w:val="ListParagraph"/>
        <w:numPr>
          <w:ilvl w:val="0"/>
          <w:numId w:val="40"/>
        </w:numPr>
        <w:spacing w:after="160" w:line="259" w:lineRule="auto"/>
      </w:pPr>
      <w:r>
        <w:t>Users &amp; admins have different Front-End applications to perform actions</w:t>
      </w:r>
    </w:p>
    <w:p w14:paraId="0323D0FE" w14:textId="77777777" w:rsidR="002B37F9" w:rsidRDefault="002B37F9" w:rsidP="002B37F9">
      <w:pPr>
        <w:pStyle w:val="Heading2"/>
        <w:numPr>
          <w:ilvl w:val="0"/>
          <w:numId w:val="31"/>
        </w:numPr>
      </w:pPr>
      <w:bookmarkStart w:id="25" w:name="_Toc439994679"/>
      <w:bookmarkStart w:id="26" w:name="_Toc441230984"/>
      <w:r>
        <w:lastRenderedPageBreak/>
        <w:t>User Documentation</w:t>
      </w:r>
      <w:bookmarkEnd w:id="25"/>
      <w:bookmarkEnd w:id="26"/>
    </w:p>
    <w:p w14:paraId="10156510" w14:textId="77777777" w:rsidR="002B37F9" w:rsidRDefault="002B37F9" w:rsidP="002B37F9">
      <w:pPr>
        <w:ind w:left="360"/>
      </w:pPr>
      <w:r>
        <w:t xml:space="preserve">The product will include a user manual. The manual will include a product overview, complete configuration of the software (such as Mongo DB server and other technologies used), technical details, backup procedure &amp; contact information which will include an email address. The product will be compatible with any browser and the database will be created in Mongo DB. </w:t>
      </w:r>
    </w:p>
    <w:p w14:paraId="1FD2C08D" w14:textId="77777777" w:rsidR="002B37F9" w:rsidRDefault="002B37F9" w:rsidP="002B37F9">
      <w:pPr>
        <w:pStyle w:val="Heading2"/>
        <w:numPr>
          <w:ilvl w:val="0"/>
          <w:numId w:val="31"/>
        </w:numPr>
      </w:pPr>
      <w:bookmarkStart w:id="27" w:name="_Toc439994680"/>
      <w:bookmarkStart w:id="28" w:name="_Toc441230985"/>
      <w:r>
        <w:t>Assumptions and Dependencies</w:t>
      </w:r>
      <w:bookmarkEnd w:id="27"/>
      <w:bookmarkEnd w:id="28"/>
    </w:p>
    <w:p w14:paraId="7331B25E" w14:textId="77777777" w:rsidR="002B37F9" w:rsidRDefault="002B37F9" w:rsidP="002B37F9">
      <w:r>
        <w:t xml:space="preserve">The assumptions are – </w:t>
      </w:r>
    </w:p>
    <w:p w14:paraId="5494B57C" w14:textId="77777777" w:rsidR="002B37F9" w:rsidRDefault="002B37F9" w:rsidP="002B37F9">
      <w:pPr>
        <w:pStyle w:val="ListParagraph"/>
        <w:numPr>
          <w:ilvl w:val="0"/>
          <w:numId w:val="41"/>
        </w:numPr>
        <w:spacing w:after="160" w:line="259" w:lineRule="auto"/>
      </w:pPr>
      <w:r>
        <w:t>The coding should be error-free.</w:t>
      </w:r>
    </w:p>
    <w:p w14:paraId="68034144" w14:textId="77777777" w:rsidR="002B37F9" w:rsidRDefault="002B37F9" w:rsidP="002B37F9">
      <w:pPr>
        <w:pStyle w:val="ListParagraph"/>
        <w:numPr>
          <w:ilvl w:val="0"/>
          <w:numId w:val="41"/>
        </w:numPr>
        <w:spacing w:after="160" w:line="259" w:lineRule="auto"/>
      </w:pPr>
      <w:r>
        <w:t>Any Front-End request should not give a Timeout error or should not have any Internal Server Error.</w:t>
      </w:r>
    </w:p>
    <w:p w14:paraId="5FEBCB22" w14:textId="77777777" w:rsidR="002B37F9" w:rsidRDefault="002B37F9" w:rsidP="002B37F9">
      <w:pPr>
        <w:pStyle w:val="ListParagraph"/>
        <w:numPr>
          <w:ilvl w:val="0"/>
          <w:numId w:val="41"/>
        </w:numPr>
        <w:spacing w:after="160" w:line="259" w:lineRule="auto"/>
      </w:pPr>
      <w:r>
        <w:t>The system should be user friendly so that it is easy to use for the users.</w:t>
      </w:r>
    </w:p>
    <w:p w14:paraId="73DCB3BC" w14:textId="77777777" w:rsidR="002B37F9" w:rsidRDefault="002B37F9" w:rsidP="002B37F9">
      <w:pPr>
        <w:pStyle w:val="ListParagraph"/>
        <w:numPr>
          <w:ilvl w:val="0"/>
          <w:numId w:val="41"/>
        </w:numPr>
        <w:spacing w:after="160" w:line="259" w:lineRule="auto"/>
      </w:pPr>
      <w:r>
        <w:t>The Electronics Mart is a 24X7 running website except for the servers where application &amp; database are deployed &amp; stored goes down.</w:t>
      </w:r>
    </w:p>
    <w:p w14:paraId="74E83213" w14:textId="77777777" w:rsidR="002B37F9" w:rsidRDefault="002B37F9" w:rsidP="002B37F9">
      <w:pPr>
        <w:pStyle w:val="ListParagraph"/>
        <w:numPr>
          <w:ilvl w:val="0"/>
          <w:numId w:val="41"/>
        </w:numPr>
        <w:spacing w:after="160" w:line="259" w:lineRule="auto"/>
      </w:pPr>
      <w:r>
        <w:t>Users can access Electronics Mart from any device which supports a web browser and an internet connection.</w:t>
      </w:r>
    </w:p>
    <w:p w14:paraId="0AD5E9A2" w14:textId="77777777" w:rsidR="002B37F9" w:rsidRDefault="002B37F9" w:rsidP="002B37F9">
      <w:pPr>
        <w:pStyle w:val="ListParagraph"/>
        <w:numPr>
          <w:ilvl w:val="0"/>
          <w:numId w:val="41"/>
        </w:numPr>
        <w:spacing w:after="160" w:line="259" w:lineRule="auto"/>
      </w:pPr>
      <w:r>
        <w:t>User &amp; admins have their correct usernames &amp; passwords to enter into their online accounts &amp; do actions.</w:t>
      </w:r>
    </w:p>
    <w:p w14:paraId="4B70A087" w14:textId="77777777" w:rsidR="002B37F9" w:rsidRPr="00E20501" w:rsidRDefault="002B37F9" w:rsidP="002B37F9"/>
    <w:p w14:paraId="3ACB291E" w14:textId="77777777" w:rsidR="002B37F9" w:rsidRDefault="002B37F9" w:rsidP="002B37F9">
      <w:r>
        <w:t xml:space="preserve">The dependencies are – </w:t>
      </w:r>
    </w:p>
    <w:p w14:paraId="1EF54814" w14:textId="77777777" w:rsidR="002B37F9" w:rsidRDefault="002B37F9" w:rsidP="002B37F9">
      <w:pPr>
        <w:pStyle w:val="ListParagraph"/>
        <w:numPr>
          <w:ilvl w:val="0"/>
          <w:numId w:val="42"/>
        </w:numPr>
        <w:spacing w:after="160" w:line="259" w:lineRule="auto"/>
      </w:pPr>
      <w:r>
        <w:t>The Servers due to which the web application will run.</w:t>
      </w:r>
    </w:p>
    <w:p w14:paraId="42DAFB7C" w14:textId="77777777" w:rsidR="002B37F9" w:rsidRDefault="002B37F9" w:rsidP="002B37F9">
      <w:pPr>
        <w:pStyle w:val="ListParagraph"/>
        <w:numPr>
          <w:ilvl w:val="0"/>
          <w:numId w:val="42"/>
        </w:numPr>
        <w:spacing w:after="160" w:line="259" w:lineRule="auto"/>
      </w:pPr>
      <w:r>
        <w:t>The Payment process is dependent on the payment plugin while purchasing the product.</w:t>
      </w:r>
    </w:p>
    <w:p w14:paraId="65EEA42E" w14:textId="77777777" w:rsidR="002B37F9" w:rsidRDefault="002B37F9" w:rsidP="002B37F9">
      <w:pPr>
        <w:pStyle w:val="ListParagraph"/>
        <w:numPr>
          <w:ilvl w:val="0"/>
          <w:numId w:val="42"/>
        </w:numPr>
        <w:spacing w:after="160" w:line="259" w:lineRule="auto"/>
      </w:pPr>
      <w:r>
        <w:t>Based on listing requirements &amp; specifications, the project will be developed &amp; run.</w:t>
      </w:r>
    </w:p>
    <w:p w14:paraId="0F1D5447" w14:textId="77777777" w:rsidR="002B37F9" w:rsidRDefault="002B37F9" w:rsidP="002B37F9">
      <w:pPr>
        <w:pStyle w:val="ListParagraph"/>
        <w:numPr>
          <w:ilvl w:val="0"/>
          <w:numId w:val="42"/>
        </w:numPr>
        <w:spacing w:after="160" w:line="259" w:lineRule="auto"/>
      </w:pPr>
      <w:r>
        <w:t>The admins, Client IT team should have a proper understanding of the project.</w:t>
      </w:r>
    </w:p>
    <w:p w14:paraId="7336D9EB" w14:textId="77777777" w:rsidR="002B37F9" w:rsidRDefault="002B37F9" w:rsidP="002B37F9">
      <w:pPr>
        <w:pStyle w:val="ListParagraph"/>
        <w:numPr>
          <w:ilvl w:val="0"/>
          <w:numId w:val="42"/>
        </w:numPr>
        <w:spacing w:after="0" w:line="259" w:lineRule="auto"/>
      </w:pPr>
      <w:r>
        <w:t>The Information of all users must be stored in a database that is accessible by the Electronics Mart system.</w:t>
      </w:r>
    </w:p>
    <w:p w14:paraId="1A52FA12" w14:textId="77777777" w:rsidR="002B37F9" w:rsidRDefault="002B37F9" w:rsidP="002B37F9">
      <w:pPr>
        <w:pStyle w:val="Heading1"/>
        <w:numPr>
          <w:ilvl w:val="0"/>
          <w:numId w:val="31"/>
        </w:numPr>
      </w:pPr>
      <w:bookmarkStart w:id="29" w:name="_Toc439994682"/>
      <w:bookmarkStart w:id="30" w:name="_Toc441230986"/>
      <w:r>
        <w:lastRenderedPageBreak/>
        <w:t>External Interface Requirements</w:t>
      </w:r>
      <w:bookmarkEnd w:id="29"/>
      <w:bookmarkEnd w:id="30"/>
    </w:p>
    <w:p w14:paraId="7C503504" w14:textId="77777777" w:rsidR="002B37F9" w:rsidRPr="003E246E" w:rsidRDefault="002B37F9" w:rsidP="002B37F9">
      <w:pPr>
        <w:pStyle w:val="Heading2"/>
        <w:numPr>
          <w:ilvl w:val="0"/>
          <w:numId w:val="31"/>
        </w:numPr>
      </w:pPr>
      <w:bookmarkStart w:id="31" w:name="_Toc441230987"/>
      <w:r>
        <w:t>User Interfaces</w:t>
      </w:r>
      <w:bookmarkEnd w:id="31"/>
    </w:p>
    <w:p w14:paraId="2C0EC84D" w14:textId="77777777" w:rsidR="002B37F9" w:rsidRDefault="002B37F9" w:rsidP="002B37F9">
      <w:pPr>
        <w:jc w:val="center"/>
      </w:pPr>
      <w:r>
        <w:rPr>
          <w:noProof/>
        </w:rPr>
        <w:drawing>
          <wp:inline distT="0" distB="0" distL="0" distR="0" wp14:anchorId="2BDDD6B2" wp14:editId="78822554">
            <wp:extent cx="5098942" cy="2398672"/>
            <wp:effectExtent l="0" t="0" r="6985" b="190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rotWithShape="1">
                    <a:blip r:embed="rId23"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4E26F08A" w14:textId="77777777" w:rsidR="002B37F9" w:rsidRDefault="002B37F9" w:rsidP="002B37F9">
      <w:pPr>
        <w:jc w:val="center"/>
      </w:pPr>
      <w:r>
        <w:t>Home Page – Customers can view products on this page.</w:t>
      </w:r>
    </w:p>
    <w:p w14:paraId="46E6AB4F" w14:textId="77777777" w:rsidR="002B37F9" w:rsidRDefault="002B37F9" w:rsidP="002B37F9">
      <w:pPr>
        <w:jc w:val="center"/>
      </w:pPr>
      <w:r>
        <w:rPr>
          <w:noProof/>
        </w:rPr>
        <w:drawing>
          <wp:inline distT="0" distB="0" distL="0" distR="0" wp14:anchorId="33DF1056" wp14:editId="0F8280CC">
            <wp:extent cx="5393410" cy="2539741"/>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rotWithShape="1">
                    <a:blip r:embed="rId24"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A46D2FD" w14:textId="77777777" w:rsidR="002B37F9" w:rsidRDefault="002B37F9" w:rsidP="002B37F9">
      <w:pPr>
        <w:jc w:val="center"/>
      </w:pPr>
      <w:r>
        <w:t>Different Options for Searching Products – Customers can search products by specific category, by Customer Review, by price range, by name.</w:t>
      </w:r>
    </w:p>
    <w:p w14:paraId="2A18ECDB" w14:textId="77777777" w:rsidR="002B37F9" w:rsidRDefault="002B37F9" w:rsidP="002B37F9">
      <w:pPr>
        <w:jc w:val="center"/>
      </w:pPr>
    </w:p>
    <w:p w14:paraId="19436933" w14:textId="77777777" w:rsidR="002B37F9" w:rsidRDefault="002B37F9" w:rsidP="002B37F9">
      <w:pPr>
        <w:jc w:val="center"/>
      </w:pPr>
      <w:r>
        <w:rPr>
          <w:noProof/>
        </w:rPr>
        <w:lastRenderedPageBreak/>
        <w:drawing>
          <wp:inline distT="0" distB="0" distL="0" distR="0" wp14:anchorId="1C93C583" wp14:editId="6C0CFD4A">
            <wp:extent cx="5455403" cy="2568485"/>
            <wp:effectExtent l="0" t="0" r="0" b="3810"/>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rotWithShape="1">
                    <a:blip r:embed="rId25"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4A27829F" w14:textId="77777777" w:rsidR="002B37F9" w:rsidRDefault="002B37F9" w:rsidP="002B37F9">
      <w:pPr>
        <w:jc w:val="center"/>
      </w:pPr>
      <w:r>
        <w:t>Login Page – The customer can log in with the correct E-mail Id &amp; password or can create a new account by clicking on the register button</w:t>
      </w:r>
    </w:p>
    <w:p w14:paraId="68CAF755" w14:textId="77777777" w:rsidR="002B37F9" w:rsidRDefault="002B37F9" w:rsidP="002B37F9">
      <w:pPr>
        <w:jc w:val="center"/>
      </w:pPr>
      <w:r>
        <w:rPr>
          <w:noProof/>
        </w:rPr>
        <w:drawing>
          <wp:inline distT="0" distB="0" distL="0" distR="0" wp14:anchorId="495E03C2" wp14:editId="36C2F754">
            <wp:extent cx="6255677" cy="2929179"/>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4D7F7575" w14:textId="77777777" w:rsidR="002B37F9" w:rsidRDefault="002B37F9" w:rsidP="002B37F9">
      <w:pPr>
        <w:jc w:val="center"/>
      </w:pPr>
      <w:r>
        <w:t>Registration Page 1 – this page is accepting all primary &amp; sensitive information like email id &amp; password for creating a new account, all fields are necessary.</w:t>
      </w:r>
    </w:p>
    <w:p w14:paraId="2DC9F3D4" w14:textId="77777777" w:rsidR="002B37F9" w:rsidRDefault="002B37F9" w:rsidP="002B37F9">
      <w:pPr>
        <w:jc w:val="center"/>
        <w:rPr>
          <w:noProof/>
        </w:rPr>
      </w:pPr>
    </w:p>
    <w:p w14:paraId="379BDC31" w14:textId="77777777" w:rsidR="002B37F9" w:rsidRDefault="002B37F9" w:rsidP="002B37F9">
      <w:pPr>
        <w:jc w:val="center"/>
      </w:pPr>
      <w:r>
        <w:rPr>
          <w:noProof/>
        </w:rPr>
        <w:lastRenderedPageBreak/>
        <w:drawing>
          <wp:inline distT="0" distB="0" distL="0" distR="0" wp14:anchorId="709720CA" wp14:editId="70D1C5F6">
            <wp:extent cx="6243872" cy="2944678"/>
            <wp:effectExtent l="0" t="0" r="508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715B04E9" w14:textId="77777777" w:rsidR="002B37F9" w:rsidRDefault="002B37F9" w:rsidP="002B37F9">
      <w:pPr>
        <w:jc w:val="center"/>
      </w:pPr>
      <w:r>
        <w:t>Registration Page 2 – this page is accepting customer details like address &amp; interested category of products by selecting popular categories &amp; address is necessary, interest is an optional field.</w:t>
      </w:r>
    </w:p>
    <w:p w14:paraId="4BD858ED" w14:textId="77777777" w:rsidR="002B37F9" w:rsidRDefault="002B37F9" w:rsidP="002B37F9">
      <w:pPr>
        <w:jc w:val="center"/>
        <w:rPr>
          <w:noProof/>
        </w:rPr>
      </w:pPr>
    </w:p>
    <w:p w14:paraId="45D866B8" w14:textId="77777777" w:rsidR="002B37F9" w:rsidRDefault="002B37F9" w:rsidP="002B37F9">
      <w:pPr>
        <w:jc w:val="center"/>
        <w:rPr>
          <w:noProof/>
        </w:rPr>
      </w:pPr>
    </w:p>
    <w:p w14:paraId="19E98CE5" w14:textId="77777777" w:rsidR="002B37F9" w:rsidRDefault="002B37F9" w:rsidP="002B37F9">
      <w:pPr>
        <w:jc w:val="center"/>
      </w:pPr>
      <w:r>
        <w:rPr>
          <w:noProof/>
        </w:rPr>
        <w:drawing>
          <wp:inline distT="0" distB="0" distL="0" distR="0" wp14:anchorId="3AA473D1" wp14:editId="51FBDFBB">
            <wp:extent cx="5849053" cy="2789318"/>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rotWithShape="1">
                    <a:blip r:embed="rId28"/>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2FCEDDD2" w14:textId="77777777" w:rsidR="002B37F9" w:rsidRDefault="002B37F9" w:rsidP="002B37F9">
      <w:pPr>
        <w:jc w:val="center"/>
      </w:pPr>
      <w:r>
        <w:lastRenderedPageBreak/>
        <w:t>After Successful Login User will be redirected to the home page for browsing products, add products to cart, order products &amp; will be provided my account, my orders, logout feature on the top left.</w:t>
      </w:r>
    </w:p>
    <w:p w14:paraId="2E2096B5" w14:textId="77777777" w:rsidR="002B37F9" w:rsidRDefault="002B37F9" w:rsidP="002B37F9">
      <w:pPr>
        <w:jc w:val="center"/>
      </w:pPr>
    </w:p>
    <w:p w14:paraId="33427A4B" w14:textId="77777777" w:rsidR="002B37F9" w:rsidRDefault="002B37F9" w:rsidP="002B37F9">
      <w:pPr>
        <w:jc w:val="center"/>
        <w:rPr>
          <w:noProof/>
        </w:rPr>
      </w:pPr>
    </w:p>
    <w:p w14:paraId="185A4F3D" w14:textId="77777777" w:rsidR="002B37F9" w:rsidRDefault="002B37F9" w:rsidP="002B37F9">
      <w:pPr>
        <w:jc w:val="center"/>
      </w:pPr>
      <w:r>
        <w:rPr>
          <w:noProof/>
        </w:rPr>
        <w:drawing>
          <wp:inline distT="0" distB="0" distL="0" distR="0" wp14:anchorId="46C2FBB9" wp14:editId="413FCC89">
            <wp:extent cx="5865484" cy="2766112"/>
            <wp:effectExtent l="0" t="0" r="254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rotWithShape="1">
                    <a:blip r:embed="rId29"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5B9E8F48" w14:textId="77777777" w:rsidR="002B37F9" w:rsidRPr="00B624FA" w:rsidRDefault="002B37F9" w:rsidP="002B37F9">
      <w:pPr>
        <w:jc w:val="center"/>
      </w:pPr>
      <w:r>
        <w:t>Sub-Category Dropdown Menu – In which major categories are divided into subcategories</w:t>
      </w:r>
    </w:p>
    <w:p w14:paraId="6CEB98DE" w14:textId="77777777" w:rsidR="002B37F9" w:rsidRDefault="002B37F9" w:rsidP="002B37F9">
      <w:pPr>
        <w:spacing w:line="240" w:lineRule="auto"/>
        <w:jc w:val="center"/>
        <w:rPr>
          <w:rFonts w:ascii="Arial" w:hAnsi="Arial" w:cs="Arial"/>
          <w:noProof/>
        </w:rPr>
      </w:pPr>
    </w:p>
    <w:p w14:paraId="25546314"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479685ED" wp14:editId="749CACFC">
            <wp:extent cx="5842176" cy="2727335"/>
            <wp:effectExtent l="0" t="0" r="635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30"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3169B56E" w14:textId="77777777" w:rsidR="002B37F9" w:rsidRDefault="002B37F9" w:rsidP="002B37F9">
      <w:pPr>
        <w:spacing w:line="240" w:lineRule="auto"/>
        <w:jc w:val="center"/>
        <w:rPr>
          <w:rFonts w:ascii="Arial" w:hAnsi="Arial" w:cs="Arial"/>
        </w:rPr>
      </w:pPr>
      <w:r>
        <w:rPr>
          <w:rFonts w:ascii="Arial" w:hAnsi="Arial" w:cs="Arial"/>
        </w:rPr>
        <w:t>About Us Page – consist of basic information of the website</w:t>
      </w:r>
    </w:p>
    <w:p w14:paraId="3F621B85" w14:textId="77777777" w:rsidR="002B37F9" w:rsidRDefault="002B37F9" w:rsidP="002B37F9">
      <w:pPr>
        <w:spacing w:line="240" w:lineRule="auto"/>
        <w:jc w:val="center"/>
        <w:rPr>
          <w:rFonts w:ascii="Arial" w:hAnsi="Arial" w:cs="Arial"/>
          <w:noProof/>
        </w:rPr>
      </w:pPr>
    </w:p>
    <w:p w14:paraId="31C6A000"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39A54239" wp14:editId="13EA5628">
            <wp:extent cx="6436807" cy="3169403"/>
            <wp:effectExtent l="0" t="0" r="254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2BF4DBF2" w14:textId="77777777" w:rsidR="002B37F9" w:rsidRDefault="002B37F9" w:rsidP="002B37F9">
      <w:pPr>
        <w:spacing w:line="240" w:lineRule="auto"/>
        <w:jc w:val="center"/>
        <w:rPr>
          <w:rFonts w:ascii="Arial" w:hAnsi="Arial" w:cs="Arial"/>
        </w:rPr>
      </w:pPr>
    </w:p>
    <w:p w14:paraId="6BA69260" w14:textId="77777777" w:rsidR="002B37F9" w:rsidRDefault="002B37F9" w:rsidP="002B37F9">
      <w:pPr>
        <w:spacing w:line="240" w:lineRule="auto"/>
        <w:jc w:val="center"/>
        <w:rPr>
          <w:rFonts w:ascii="Arial" w:hAnsi="Arial" w:cs="Arial"/>
        </w:rPr>
      </w:pPr>
      <w:r>
        <w:rPr>
          <w:rFonts w:ascii="Arial" w:hAnsi="Arial" w:cs="Arial"/>
        </w:rPr>
        <w:t>Footer of Website – News Letter service, Few other basic options.</w:t>
      </w:r>
    </w:p>
    <w:p w14:paraId="704A674E" w14:textId="77777777" w:rsidR="002B37F9" w:rsidRDefault="002B37F9" w:rsidP="002B37F9">
      <w:pPr>
        <w:spacing w:line="240" w:lineRule="auto"/>
        <w:jc w:val="center"/>
        <w:rPr>
          <w:rFonts w:ascii="Arial" w:hAnsi="Arial" w:cs="Arial"/>
          <w:noProof/>
        </w:rPr>
      </w:pPr>
    </w:p>
    <w:p w14:paraId="716A140B"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1FF80105" wp14:editId="084BD10C">
            <wp:extent cx="6421170" cy="3060915"/>
            <wp:effectExtent l="0" t="0" r="0" b="635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0D8FDBD1" w14:textId="77777777" w:rsidR="002B37F9" w:rsidRDefault="002B37F9" w:rsidP="002B37F9">
      <w:pPr>
        <w:spacing w:line="240" w:lineRule="auto"/>
        <w:jc w:val="center"/>
        <w:rPr>
          <w:rFonts w:ascii="Arial" w:hAnsi="Arial" w:cs="Arial"/>
        </w:rPr>
      </w:pPr>
      <w:r>
        <w:rPr>
          <w:rFonts w:ascii="Arial" w:hAnsi="Arial" w:cs="Arial"/>
        </w:rPr>
        <w:t>Error Message for any Invalid Input or for any Blank Input where field input is necessary.</w:t>
      </w:r>
    </w:p>
    <w:p w14:paraId="62F0911A" w14:textId="77777777" w:rsidR="002B37F9" w:rsidRDefault="002B37F9" w:rsidP="002B37F9">
      <w:pPr>
        <w:spacing w:line="240" w:lineRule="auto"/>
        <w:jc w:val="center"/>
        <w:rPr>
          <w:rFonts w:ascii="Arial" w:hAnsi="Arial" w:cs="Arial"/>
          <w:noProof/>
        </w:rPr>
      </w:pPr>
    </w:p>
    <w:p w14:paraId="41FB8AC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5F9F5DA0" wp14:editId="7FD799AA">
            <wp:extent cx="5858139" cy="2743082"/>
            <wp:effectExtent l="0" t="0" r="0" b="63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6A07E98E" w14:textId="77777777" w:rsidR="002B37F9" w:rsidRDefault="002B37F9" w:rsidP="002B37F9">
      <w:pPr>
        <w:spacing w:line="240" w:lineRule="auto"/>
        <w:jc w:val="center"/>
        <w:rPr>
          <w:rFonts w:ascii="Arial" w:hAnsi="Arial" w:cs="Arial"/>
        </w:rPr>
      </w:pPr>
      <w:r>
        <w:rPr>
          <w:rFonts w:ascii="Arial" w:hAnsi="Arial" w:cs="Arial"/>
        </w:rPr>
        <w:t>Success Message – for success Status</w:t>
      </w:r>
    </w:p>
    <w:p w14:paraId="4C97D0B1" w14:textId="77777777" w:rsidR="002B37F9" w:rsidRDefault="002B37F9" w:rsidP="002B37F9">
      <w:pPr>
        <w:spacing w:line="240" w:lineRule="auto"/>
        <w:jc w:val="center"/>
        <w:rPr>
          <w:rFonts w:ascii="Arial" w:hAnsi="Arial" w:cs="Arial"/>
          <w:noProof/>
        </w:rPr>
      </w:pPr>
    </w:p>
    <w:p w14:paraId="772DE38C"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0D2F0719" wp14:editId="602FF2C4">
            <wp:extent cx="5888649" cy="2774078"/>
            <wp:effectExtent l="0" t="0" r="0" b="762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rotWithShape="1">
                    <a:blip r:embed="rId34"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367F7C7A" w14:textId="77777777" w:rsidR="002B37F9" w:rsidRDefault="002B37F9" w:rsidP="002B37F9">
      <w:pPr>
        <w:spacing w:line="240" w:lineRule="auto"/>
        <w:jc w:val="center"/>
        <w:rPr>
          <w:rFonts w:ascii="Arial" w:hAnsi="Arial" w:cs="Arial"/>
        </w:rPr>
      </w:pPr>
      <w:r>
        <w:rPr>
          <w:rFonts w:ascii="Arial" w:hAnsi="Arial" w:cs="Arial"/>
        </w:rPr>
        <w:t>Error Message for Wrong Credentials</w:t>
      </w:r>
    </w:p>
    <w:p w14:paraId="53D72FA8" w14:textId="77777777" w:rsidR="002B37F9" w:rsidRDefault="002B37F9" w:rsidP="002B37F9">
      <w:pPr>
        <w:spacing w:line="240" w:lineRule="auto"/>
        <w:jc w:val="center"/>
        <w:rPr>
          <w:rFonts w:ascii="Arial" w:hAnsi="Arial" w:cs="Arial"/>
          <w:noProof/>
        </w:rPr>
      </w:pPr>
    </w:p>
    <w:p w14:paraId="014C29FC"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2A813B3F" wp14:editId="3ACAA4E5">
            <wp:extent cx="5841939" cy="2750454"/>
            <wp:effectExtent l="0" t="0" r="6985" b="0"/>
            <wp:docPr id="15" name="Picture 1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PowerPoint&#10;&#10;Description automatically generated"/>
                    <pic:cNvPicPr/>
                  </pic:nvPicPr>
                  <pic:blipFill rotWithShape="1">
                    <a:blip r:embed="rId35"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61F355E0" w14:textId="77777777" w:rsidR="002B37F9" w:rsidRDefault="002B37F9" w:rsidP="002B37F9">
      <w:pPr>
        <w:spacing w:line="240" w:lineRule="auto"/>
        <w:jc w:val="center"/>
        <w:rPr>
          <w:rFonts w:ascii="Arial" w:hAnsi="Arial" w:cs="Arial"/>
        </w:rPr>
      </w:pPr>
      <w:r>
        <w:rPr>
          <w:rFonts w:ascii="Arial" w:hAnsi="Arial" w:cs="Arial"/>
        </w:rPr>
        <w:t>Loading Message</w:t>
      </w:r>
    </w:p>
    <w:p w14:paraId="4F326E75" w14:textId="77777777" w:rsidR="002B37F9" w:rsidRDefault="002B37F9" w:rsidP="002B37F9">
      <w:pPr>
        <w:spacing w:line="240" w:lineRule="auto"/>
        <w:rPr>
          <w:rFonts w:ascii="Arial" w:hAnsi="Arial" w:cs="Arial"/>
        </w:rPr>
      </w:pPr>
    </w:p>
    <w:p w14:paraId="5CC45C03" w14:textId="77777777" w:rsidR="002B37F9" w:rsidRDefault="002B37F9" w:rsidP="002B37F9">
      <w:pPr>
        <w:spacing w:line="240" w:lineRule="auto"/>
        <w:rPr>
          <w:rFonts w:ascii="Arial" w:hAnsi="Arial" w:cs="Arial"/>
        </w:rPr>
      </w:pPr>
    </w:p>
    <w:p w14:paraId="740AD34D" w14:textId="77777777" w:rsidR="002B37F9" w:rsidRDefault="002B37F9" w:rsidP="002B37F9">
      <w:pPr>
        <w:spacing w:line="240" w:lineRule="auto"/>
        <w:rPr>
          <w:rFonts w:ascii="Arial" w:hAnsi="Arial" w:cs="Arial"/>
        </w:rPr>
      </w:pPr>
    </w:p>
    <w:p w14:paraId="5E59269C" w14:textId="77777777" w:rsidR="002B37F9" w:rsidRDefault="002B37F9" w:rsidP="002B37F9">
      <w:pPr>
        <w:spacing w:line="240" w:lineRule="auto"/>
        <w:rPr>
          <w:rFonts w:ascii="Arial" w:hAnsi="Arial" w:cs="Arial"/>
        </w:rPr>
      </w:pPr>
    </w:p>
    <w:p w14:paraId="1D2B0F68" w14:textId="77777777" w:rsidR="002B37F9" w:rsidRDefault="002B37F9" w:rsidP="002B37F9">
      <w:pPr>
        <w:spacing w:line="240" w:lineRule="auto"/>
        <w:rPr>
          <w:rFonts w:ascii="Arial" w:hAnsi="Arial" w:cs="Arial"/>
        </w:rPr>
      </w:pPr>
    </w:p>
    <w:p w14:paraId="17FACF5E" w14:textId="77777777" w:rsidR="002B37F9" w:rsidRDefault="002B37F9" w:rsidP="002B37F9">
      <w:pPr>
        <w:spacing w:line="240" w:lineRule="auto"/>
        <w:rPr>
          <w:rFonts w:ascii="Arial" w:hAnsi="Arial" w:cs="Arial"/>
        </w:rPr>
      </w:pPr>
    </w:p>
    <w:p w14:paraId="0BF200AC" w14:textId="77777777" w:rsidR="002B37F9" w:rsidRDefault="002B37F9" w:rsidP="002B37F9">
      <w:pPr>
        <w:spacing w:line="240" w:lineRule="auto"/>
        <w:rPr>
          <w:rFonts w:ascii="Arial" w:hAnsi="Arial" w:cs="Arial"/>
        </w:rPr>
      </w:pPr>
      <w:r>
        <w:rPr>
          <w:rFonts w:ascii="Arial" w:hAnsi="Arial" w:cs="Arial"/>
        </w:rPr>
        <w:t xml:space="preserve">Screen Layouts Constraints – </w:t>
      </w:r>
    </w:p>
    <w:p w14:paraId="5E1090D0" w14:textId="77777777" w:rsidR="002B37F9" w:rsidRDefault="002B37F9" w:rsidP="002B37F9">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3C905C98" w14:textId="77777777" w:rsidR="002B37F9" w:rsidRDefault="002B37F9" w:rsidP="002B37F9">
      <w:pPr>
        <w:spacing w:line="240" w:lineRule="auto"/>
        <w:rPr>
          <w:rFonts w:ascii="Arial" w:hAnsi="Arial" w:cs="Arial"/>
        </w:rPr>
      </w:pPr>
      <w:r>
        <w:rPr>
          <w:rFonts w:ascii="Arial" w:hAnsi="Arial" w:cs="Arial"/>
        </w:rPr>
        <w:t>For particular device width ranges different website screen layouts are shown below.</w:t>
      </w:r>
    </w:p>
    <w:p w14:paraId="093D15AE"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0B24CA33" wp14:editId="1D6DB450">
            <wp:extent cx="3858553" cy="2742824"/>
            <wp:effectExtent l="0" t="0" r="8890" b="635"/>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36"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07755B41" w14:textId="77777777" w:rsidR="002B37F9" w:rsidRDefault="002B37F9" w:rsidP="002B37F9">
      <w:pPr>
        <w:spacing w:line="240" w:lineRule="auto"/>
        <w:jc w:val="center"/>
        <w:rPr>
          <w:rFonts w:ascii="Arial" w:hAnsi="Arial" w:cs="Arial"/>
          <w:noProof/>
        </w:rPr>
      </w:pPr>
      <w:r>
        <w:rPr>
          <w:rFonts w:ascii="Arial" w:hAnsi="Arial" w:cs="Arial"/>
          <w:noProof/>
        </w:rPr>
        <w:t>Screen width – greater than 992px</w:t>
      </w:r>
    </w:p>
    <w:p w14:paraId="3C3A7214" w14:textId="77777777" w:rsidR="002B37F9" w:rsidRDefault="002B37F9" w:rsidP="002B37F9">
      <w:pPr>
        <w:spacing w:line="240" w:lineRule="auto"/>
        <w:rPr>
          <w:rFonts w:ascii="Arial" w:hAnsi="Arial" w:cs="Arial"/>
          <w:noProof/>
        </w:rPr>
      </w:pPr>
      <w:r>
        <w:rPr>
          <w:noProof/>
        </w:rPr>
        <w:lastRenderedPageBreak/>
        <w:drawing>
          <wp:inline distT="0" distB="0" distL="0" distR="0" wp14:anchorId="14AB13DE" wp14:editId="0225E4F9">
            <wp:extent cx="5908417" cy="3811893"/>
            <wp:effectExtent l="0" t="0" r="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rotWithShape="1">
                    <a:blip r:embed="rId37"/>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9373C37" w14:textId="77777777" w:rsidR="002B37F9" w:rsidRDefault="002B37F9" w:rsidP="002B37F9">
      <w:pPr>
        <w:spacing w:line="240" w:lineRule="auto"/>
        <w:jc w:val="center"/>
        <w:rPr>
          <w:noProof/>
        </w:rPr>
      </w:pPr>
      <w:r>
        <w:rPr>
          <w:rFonts w:ascii="Arial" w:hAnsi="Arial" w:cs="Arial"/>
          <w:noProof/>
        </w:rPr>
        <w:lastRenderedPageBreak/>
        <w:drawing>
          <wp:inline distT="0" distB="0" distL="0" distR="0" wp14:anchorId="02CDD637" wp14:editId="2D9FA079">
            <wp:extent cx="4874217" cy="3813086"/>
            <wp:effectExtent l="0" t="0" r="3175"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38"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470DC061" w14:textId="77777777" w:rsidR="002B37F9" w:rsidRDefault="002B37F9" w:rsidP="002B37F9">
      <w:pPr>
        <w:spacing w:line="240" w:lineRule="auto"/>
        <w:jc w:val="center"/>
        <w:rPr>
          <w:rFonts w:ascii="Arial" w:hAnsi="Arial" w:cs="Arial"/>
        </w:rPr>
      </w:pPr>
      <w:r>
        <w:rPr>
          <w:rFonts w:ascii="Arial" w:hAnsi="Arial" w:cs="Arial"/>
        </w:rPr>
        <w:t>Screen Width between 992px &amp; 768px</w:t>
      </w:r>
    </w:p>
    <w:p w14:paraId="759A1E21" w14:textId="77777777" w:rsidR="002B37F9" w:rsidRDefault="002B37F9" w:rsidP="002B37F9">
      <w:pPr>
        <w:spacing w:line="240" w:lineRule="auto"/>
        <w:rPr>
          <w:rFonts w:ascii="Arial" w:hAnsi="Arial" w:cs="Arial"/>
        </w:rPr>
      </w:pPr>
      <w:r>
        <w:rPr>
          <w:rFonts w:ascii="Arial" w:hAnsi="Arial" w:cs="Arial"/>
          <w:noProof/>
        </w:rPr>
        <w:lastRenderedPageBreak/>
        <w:drawing>
          <wp:inline distT="0" distB="0" distL="0" distR="0" wp14:anchorId="5FDC1E0A" wp14:editId="1A7940E6">
            <wp:extent cx="2618740" cy="332123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38BB742C" wp14:editId="0A6493CE">
            <wp:extent cx="3229102" cy="3270142"/>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3482D079" w14:textId="77777777" w:rsidR="002B37F9" w:rsidRDefault="002B37F9" w:rsidP="002B37F9">
      <w:pPr>
        <w:spacing w:line="240" w:lineRule="auto"/>
        <w:jc w:val="center"/>
        <w:rPr>
          <w:rFonts w:ascii="Arial" w:hAnsi="Arial" w:cs="Arial"/>
        </w:rPr>
      </w:pPr>
      <w:r>
        <w:rPr>
          <w:rFonts w:ascii="Arial" w:hAnsi="Arial" w:cs="Arial"/>
        </w:rPr>
        <w:t>Screen width between 768px &amp; 576px</w:t>
      </w:r>
    </w:p>
    <w:p w14:paraId="19848ECC" w14:textId="77777777" w:rsidR="002B37F9" w:rsidRDefault="002B37F9" w:rsidP="002B37F9">
      <w:pPr>
        <w:spacing w:line="240" w:lineRule="auto"/>
        <w:jc w:val="center"/>
        <w:rPr>
          <w:rFonts w:ascii="Arial" w:hAnsi="Arial" w:cs="Arial"/>
          <w:noProof/>
        </w:rPr>
      </w:pPr>
    </w:p>
    <w:p w14:paraId="0D66DD9D" w14:textId="77777777" w:rsidR="002B37F9" w:rsidRDefault="002B37F9" w:rsidP="002B37F9">
      <w:pPr>
        <w:spacing w:line="240" w:lineRule="auto"/>
        <w:jc w:val="center"/>
        <w:rPr>
          <w:rFonts w:ascii="Arial" w:hAnsi="Arial" w:cs="Arial"/>
          <w:noProof/>
        </w:rPr>
      </w:pPr>
      <w:r>
        <w:rPr>
          <w:rFonts w:ascii="Arial" w:hAnsi="Arial" w:cs="Arial"/>
          <w:noProof/>
        </w:rPr>
        <w:lastRenderedPageBreak/>
        <w:drawing>
          <wp:inline distT="0" distB="0" distL="0" distR="0" wp14:anchorId="4F86F4D1" wp14:editId="076ACB7F">
            <wp:extent cx="2120630" cy="3878273"/>
            <wp:effectExtent l="0" t="0" r="0" b="8255"/>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41"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270D8B40" wp14:editId="4DA3CDFF">
            <wp:extent cx="2110153" cy="3895953"/>
            <wp:effectExtent l="0" t="0" r="4445" b="9525"/>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rotWithShape="1">
                    <a:blip r:embed="rId42"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3E5077AC" w14:textId="77777777" w:rsidR="002B37F9" w:rsidRDefault="002B37F9" w:rsidP="002B37F9">
      <w:pPr>
        <w:spacing w:line="240" w:lineRule="auto"/>
        <w:jc w:val="center"/>
        <w:rPr>
          <w:rFonts w:ascii="Arial" w:hAnsi="Arial" w:cs="Arial"/>
          <w:noProof/>
        </w:rPr>
      </w:pPr>
      <w:r>
        <w:rPr>
          <w:rFonts w:ascii="Arial" w:hAnsi="Arial" w:cs="Arial"/>
          <w:noProof/>
        </w:rPr>
        <w:t>Screen width below 576px</w:t>
      </w:r>
    </w:p>
    <w:p w14:paraId="300BDEB2" w14:textId="77777777" w:rsidR="002B37F9" w:rsidRDefault="002B37F9" w:rsidP="002B37F9">
      <w:pPr>
        <w:pStyle w:val="Heading2"/>
        <w:numPr>
          <w:ilvl w:val="0"/>
          <w:numId w:val="31"/>
        </w:numPr>
      </w:pPr>
      <w:bookmarkStart w:id="32" w:name="_Toc439994684"/>
      <w:bookmarkStart w:id="33" w:name="_Toc441230988"/>
      <w:r>
        <w:t>Hardware Interfaces</w:t>
      </w:r>
      <w:bookmarkEnd w:id="32"/>
      <w:bookmarkEnd w:id="33"/>
    </w:p>
    <w:p w14:paraId="526B2B01" w14:textId="77777777" w:rsidR="002B37F9" w:rsidRDefault="002B37F9" w:rsidP="002B37F9">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745DA51E" w14:textId="77777777" w:rsidR="002B37F9" w:rsidRPr="008E09E6" w:rsidRDefault="002B37F9" w:rsidP="002B37F9">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47947558" w14:textId="77777777" w:rsidR="002B37F9" w:rsidRPr="008E09E6" w:rsidRDefault="002B37F9" w:rsidP="002B37F9">
      <w:pPr>
        <w:spacing w:line="240" w:lineRule="auto"/>
        <w:rPr>
          <w:rFonts w:ascii="Arial" w:hAnsi="Arial" w:cs="Arial"/>
        </w:rPr>
      </w:pPr>
      <w:r w:rsidRPr="008E09E6">
        <w:rPr>
          <w:rFonts w:ascii="Arial" w:hAnsi="Arial" w:cs="Arial"/>
        </w:rPr>
        <w:t>Microsoft Windows 10</w:t>
      </w:r>
      <w:r>
        <w:rPr>
          <w:rFonts w:ascii="Arial" w:hAnsi="Arial" w:cs="Arial"/>
        </w:rPr>
        <w:t>,8,7</w:t>
      </w:r>
    </w:p>
    <w:p w14:paraId="25669E2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6CCD9781"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irefox (</w:t>
      </w:r>
      <w:r>
        <w:rPr>
          <w:rFonts w:ascii="Arial" w:hAnsi="Arial" w:cs="Arial"/>
        </w:rPr>
        <w:t xml:space="preserve">the </w:t>
      </w:r>
      <w:r w:rsidRPr="008E09E6">
        <w:rPr>
          <w:rFonts w:ascii="Arial" w:hAnsi="Arial" w:cs="Arial"/>
        </w:rPr>
        <w:t>latest stable version)</w:t>
      </w:r>
    </w:p>
    <w:p w14:paraId="263A1432"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Microsoft Edge (latest stable version; Chromium-based only)</w:t>
      </w:r>
    </w:p>
    <w:p w14:paraId="1D257E09" w14:textId="77777777" w:rsidR="002B37F9" w:rsidRPr="008E09E6" w:rsidRDefault="002B37F9" w:rsidP="002B37F9">
      <w:pPr>
        <w:spacing w:line="240" w:lineRule="auto"/>
        <w:rPr>
          <w:rFonts w:ascii="Arial" w:hAnsi="Arial" w:cs="Arial"/>
        </w:rPr>
      </w:pPr>
      <w:r w:rsidRPr="008E09E6">
        <w:rPr>
          <w:rFonts w:ascii="Arial" w:hAnsi="Arial" w:cs="Arial"/>
        </w:rPr>
        <w:t>MacOS 10.12 and newer</w:t>
      </w:r>
    </w:p>
    <w:p w14:paraId="4260D7C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8425265"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435FBE83"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or best results, use the latest version of Google Chrome.</w:t>
      </w:r>
    </w:p>
    <w:p w14:paraId="4B1C8EEA" w14:textId="77777777" w:rsidR="002B37F9" w:rsidRPr="008E09E6" w:rsidRDefault="002B37F9" w:rsidP="002B37F9">
      <w:pPr>
        <w:spacing w:line="240" w:lineRule="auto"/>
        <w:rPr>
          <w:rFonts w:ascii="Arial" w:hAnsi="Arial" w:cs="Arial"/>
        </w:rPr>
      </w:pPr>
      <w:r w:rsidRPr="008E09E6">
        <w:rPr>
          <w:rFonts w:ascii="Arial" w:hAnsi="Arial" w:cs="Arial"/>
        </w:rPr>
        <w:t>Mobile Web Browser</w:t>
      </w:r>
    </w:p>
    <w:p w14:paraId="21A3935B" w14:textId="77777777" w:rsidR="002B37F9" w:rsidRPr="008E09E6" w:rsidRDefault="002B37F9" w:rsidP="002B37F9">
      <w:pPr>
        <w:spacing w:line="240" w:lineRule="auto"/>
        <w:rPr>
          <w:rFonts w:ascii="Arial" w:hAnsi="Arial" w:cs="Arial"/>
        </w:rPr>
      </w:pPr>
      <w:r w:rsidRPr="008E09E6">
        <w:rPr>
          <w:rFonts w:ascii="Arial" w:hAnsi="Arial" w:cs="Arial"/>
        </w:rPr>
        <w:lastRenderedPageBreak/>
        <w:t>You can view dashboards through the following mobile browser:</w:t>
      </w:r>
    </w:p>
    <w:p w14:paraId="1B58D690" w14:textId="77777777" w:rsidR="002B37F9" w:rsidRPr="008E09E6" w:rsidRDefault="002B37F9" w:rsidP="002B37F9">
      <w:pPr>
        <w:spacing w:line="240" w:lineRule="auto"/>
        <w:rPr>
          <w:rFonts w:ascii="Arial" w:hAnsi="Arial" w:cs="Arial"/>
        </w:rPr>
      </w:pPr>
      <w:r w:rsidRPr="008E09E6">
        <w:rPr>
          <w:rFonts w:ascii="Arial" w:hAnsi="Arial" w:cs="Arial"/>
        </w:rPr>
        <w:t>Android 5 and newer</w:t>
      </w:r>
    </w:p>
    <w:p w14:paraId="3A2C173F" w14:textId="77777777" w:rsidR="002B37F9" w:rsidRPr="008E09E6" w:rsidRDefault="002B37F9" w:rsidP="002B37F9">
      <w:pPr>
        <w:pStyle w:val="ListParagraph"/>
        <w:numPr>
          <w:ilvl w:val="0"/>
          <w:numId w:val="44"/>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4884A9EC" w14:textId="77777777" w:rsidR="002B37F9" w:rsidRPr="008E09E6" w:rsidRDefault="002B37F9" w:rsidP="002B37F9">
      <w:pPr>
        <w:spacing w:line="240" w:lineRule="auto"/>
        <w:rPr>
          <w:rFonts w:ascii="Arial" w:hAnsi="Arial" w:cs="Arial"/>
        </w:rPr>
      </w:pPr>
      <w:r w:rsidRPr="008E09E6">
        <w:rPr>
          <w:rFonts w:ascii="Arial" w:hAnsi="Arial" w:cs="Arial"/>
        </w:rPr>
        <w:t>iOS 10 and newer</w:t>
      </w:r>
    </w:p>
    <w:p w14:paraId="24779B00" w14:textId="77777777" w:rsidR="002B37F9" w:rsidRPr="008E09E6"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B8227CB" w14:textId="77777777" w:rsidR="002B37F9"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6B3D5396" w14:textId="77777777" w:rsidR="002B37F9" w:rsidRPr="008E09E6" w:rsidRDefault="002B37F9" w:rsidP="002B37F9">
      <w:pPr>
        <w:spacing w:line="240" w:lineRule="auto"/>
        <w:rPr>
          <w:rFonts w:ascii="Arial" w:hAnsi="Arial" w:cs="Arial"/>
        </w:rPr>
      </w:pPr>
      <w:r w:rsidRPr="008E09E6">
        <w:rPr>
          <w:rFonts w:ascii="Arial" w:hAnsi="Arial" w:cs="Arial"/>
        </w:rPr>
        <w:t>Browser Configuration</w:t>
      </w:r>
    </w:p>
    <w:p w14:paraId="2ABC8E37" w14:textId="77777777" w:rsidR="002B37F9" w:rsidRPr="008E09E6" w:rsidRDefault="002B37F9" w:rsidP="002B37F9">
      <w:pPr>
        <w:spacing w:line="240" w:lineRule="auto"/>
        <w:rPr>
          <w:rFonts w:ascii="Arial" w:hAnsi="Arial" w:cs="Arial"/>
        </w:rPr>
      </w:pPr>
      <w:r w:rsidRPr="008E09E6">
        <w:rPr>
          <w:rFonts w:ascii="Arial" w:hAnsi="Arial" w:cs="Arial"/>
        </w:rPr>
        <w:t>Any supported browser that you choose to use must meet the following requirements:</w:t>
      </w:r>
    </w:p>
    <w:p w14:paraId="1EA89D0A" w14:textId="77777777" w:rsidR="002B37F9" w:rsidRPr="008E09E6"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JavaScript is enabled.</w:t>
      </w:r>
    </w:p>
    <w:p w14:paraId="459D3FEE" w14:textId="77777777" w:rsidR="002B37F9"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Cookies are enabled.</w:t>
      </w:r>
    </w:p>
    <w:p w14:paraId="3CAA6940" w14:textId="77777777" w:rsidR="002B37F9" w:rsidRDefault="002B37F9" w:rsidP="002B37F9">
      <w:pPr>
        <w:pStyle w:val="Heading2"/>
        <w:numPr>
          <w:ilvl w:val="0"/>
          <w:numId w:val="31"/>
        </w:numPr>
      </w:pPr>
      <w:bookmarkStart w:id="34" w:name="_Toc439994685"/>
      <w:bookmarkStart w:id="35" w:name="_Toc441230989"/>
      <w:r>
        <w:t>Software Interfaces</w:t>
      </w:r>
      <w:bookmarkEnd w:id="34"/>
      <w:bookmarkEnd w:id="35"/>
    </w:p>
    <w:p w14:paraId="70948348" w14:textId="77777777" w:rsidR="002B37F9" w:rsidRDefault="002B37F9" w:rsidP="002B37F9">
      <w:pPr>
        <w:spacing w:line="240" w:lineRule="auto"/>
        <w:rPr>
          <w:rFonts w:ascii="Arial" w:hAnsi="Arial" w:cs="Arial"/>
        </w:rPr>
      </w:pPr>
      <w:r>
        <w:rPr>
          <w:rFonts w:ascii="Arial" w:hAnsi="Arial" w:cs="Arial"/>
        </w:rPr>
        <w:t>Databases – Mongo DB is managed by Mongo Atlas on the cloud.</w:t>
      </w:r>
    </w:p>
    <w:p w14:paraId="0C7D427E" w14:textId="77777777" w:rsidR="002B37F9" w:rsidRDefault="002B37F9" w:rsidP="002B37F9">
      <w:pPr>
        <w:spacing w:line="240" w:lineRule="auto"/>
        <w:rPr>
          <w:rFonts w:ascii="Arial" w:hAnsi="Arial" w:cs="Arial"/>
        </w:rPr>
      </w:pPr>
      <w:r>
        <w:rPr>
          <w:rFonts w:ascii="Arial" w:hAnsi="Arial" w:cs="Arial"/>
        </w:rPr>
        <w:t>Operating System – Windows /Mac or any other OS which can execute Node JS.</w:t>
      </w:r>
    </w:p>
    <w:p w14:paraId="3C6C8D74" w14:textId="77777777" w:rsidR="002B37F9" w:rsidRDefault="002B37F9" w:rsidP="002B37F9">
      <w:pPr>
        <w:spacing w:line="240" w:lineRule="auto"/>
        <w:rPr>
          <w:rFonts w:ascii="Arial" w:hAnsi="Arial" w:cs="Arial"/>
        </w:rPr>
      </w:pPr>
      <w:r>
        <w:rPr>
          <w:rFonts w:ascii="Arial" w:hAnsi="Arial" w:cs="Arial"/>
        </w:rPr>
        <w:t>Tools – Postman for testing Backend Application, Github Desktop.</w:t>
      </w:r>
    </w:p>
    <w:p w14:paraId="2B7B5F07" w14:textId="77777777" w:rsidR="002B37F9" w:rsidRDefault="002B37F9" w:rsidP="002B37F9">
      <w:pPr>
        <w:spacing w:line="240" w:lineRule="auto"/>
        <w:rPr>
          <w:rFonts w:ascii="Arial" w:hAnsi="Arial" w:cs="Arial"/>
        </w:rPr>
      </w:pPr>
      <w:r>
        <w:rPr>
          <w:rFonts w:ascii="Arial" w:hAnsi="Arial" w:cs="Arial"/>
        </w:rPr>
        <w:t>Libraries &amp; Integrated Commercial Products – most of these are imported through NPM (Node Package Manager)</w:t>
      </w:r>
    </w:p>
    <w:p w14:paraId="36F958C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Express JS – light-weight backend application framework.</w:t>
      </w:r>
    </w:p>
    <w:p w14:paraId="16CE82FD"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JWT – JSON Web Token – for generating a secure token for authentication.</w:t>
      </w:r>
    </w:p>
    <w:p w14:paraId="0B83D118"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Uniquid – for generating unique Id.</w:t>
      </w:r>
    </w:p>
    <w:p w14:paraId="5AF94D8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Bcrypt – For secure password encryption.</w:t>
      </w:r>
    </w:p>
    <w:p w14:paraId="291F01CA"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Mongoose – for using Mongo DB queries in node js.</w:t>
      </w:r>
    </w:p>
    <w:p w14:paraId="25947781"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Nodemailer – for sending emails to customers.</w:t>
      </w:r>
    </w:p>
    <w:p w14:paraId="4BB95087"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Otp-generator – for generating otp for two factor authentication.</w:t>
      </w:r>
    </w:p>
    <w:p w14:paraId="1F531B85" w14:textId="77777777" w:rsidR="002B37F9" w:rsidRDefault="002B37F9" w:rsidP="002B37F9">
      <w:pPr>
        <w:spacing w:line="240" w:lineRule="auto"/>
        <w:ind w:left="360"/>
        <w:rPr>
          <w:rFonts w:ascii="Arial" w:hAnsi="Arial" w:cs="Arial"/>
        </w:rPr>
      </w:pPr>
      <w:r>
        <w:rPr>
          <w:rFonts w:ascii="Arial" w:hAnsi="Arial" w:cs="Arial"/>
        </w:rPr>
        <w:t xml:space="preserve">CORS –It is essential to enable CORS in the backend so that the frontend can request the API for sharing data. </w:t>
      </w:r>
      <w:r w:rsidRPr="0064379F">
        <w:rPr>
          <w:rFonts w:ascii="Arial" w:hAnsi="Arial" w:cs="Arial"/>
        </w:rPr>
        <w:t>Express allows to configure and manage an HTTP server to access resources from th</w:t>
      </w:r>
      <w:r>
        <w:rPr>
          <w:rFonts w:ascii="Arial" w:hAnsi="Arial" w:cs="Arial"/>
        </w:rPr>
        <w:t>is application.</w:t>
      </w:r>
    </w:p>
    <w:p w14:paraId="525373F0" w14:textId="77777777" w:rsidR="002B37F9" w:rsidRDefault="002B37F9" w:rsidP="002B37F9">
      <w:pPr>
        <w:pStyle w:val="Heading2"/>
        <w:numPr>
          <w:ilvl w:val="0"/>
          <w:numId w:val="31"/>
        </w:numPr>
      </w:pPr>
      <w:bookmarkStart w:id="36" w:name="_Toc439994686"/>
      <w:bookmarkStart w:id="37" w:name="_Toc441230990"/>
      <w:r>
        <w:t>Communications Interfaces</w:t>
      </w:r>
      <w:bookmarkEnd w:id="36"/>
      <w:bookmarkEnd w:id="37"/>
    </w:p>
    <w:p w14:paraId="6693A7FC" w14:textId="77777777" w:rsidR="002B37F9" w:rsidRDefault="002B37F9" w:rsidP="002B37F9">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49A05AAB" w14:textId="77777777" w:rsidR="002B37F9" w:rsidRDefault="002B37F9" w:rsidP="002B37F9">
      <w:pPr>
        <w:spacing w:line="240" w:lineRule="auto"/>
        <w:rPr>
          <w:rStyle w:val="Hyperlink"/>
          <w:rFonts w:ascii="Arial" w:hAnsi="Arial" w:cs="Arial"/>
        </w:rPr>
      </w:pPr>
      <w:r>
        <w:rPr>
          <w:rFonts w:ascii="Arial" w:hAnsi="Arial" w:cs="Arial"/>
        </w:rPr>
        <w:t xml:space="preserve">Website E-mail – </w:t>
      </w:r>
      <w:hyperlink r:id="rId43" w:history="1">
        <w:r w:rsidRPr="00BA44DB">
          <w:rPr>
            <w:rStyle w:val="Hyperlink"/>
            <w:rFonts w:ascii="Arial" w:hAnsi="Arial" w:cs="Arial"/>
          </w:rPr>
          <w:t>electronicsmartapi@gmail.com</w:t>
        </w:r>
      </w:hyperlink>
    </w:p>
    <w:p w14:paraId="27C33015" w14:textId="77777777" w:rsidR="002B37F9" w:rsidRDefault="002B37F9" w:rsidP="002B37F9">
      <w:pPr>
        <w:spacing w:line="240" w:lineRule="auto"/>
        <w:rPr>
          <w:rStyle w:val="Hyperlink"/>
          <w:rFonts w:ascii="Arial" w:hAnsi="Arial" w:cs="Arial"/>
        </w:rPr>
      </w:pPr>
    </w:p>
    <w:p w14:paraId="061866EE" w14:textId="77777777" w:rsidR="002B37F9" w:rsidRDefault="002B37F9" w:rsidP="002B37F9">
      <w:pPr>
        <w:spacing w:line="240" w:lineRule="auto"/>
        <w:rPr>
          <w:rStyle w:val="Hyperlink"/>
          <w:rFonts w:ascii="Arial" w:hAnsi="Arial" w:cs="Arial"/>
        </w:rPr>
      </w:pPr>
    </w:p>
    <w:p w14:paraId="71316F02" w14:textId="77777777" w:rsidR="002B37F9" w:rsidRDefault="002B37F9" w:rsidP="002B37F9">
      <w:pPr>
        <w:spacing w:line="240" w:lineRule="auto"/>
        <w:rPr>
          <w:rStyle w:val="Hyperlink"/>
          <w:rFonts w:ascii="Arial" w:hAnsi="Arial" w:cs="Arial"/>
        </w:rPr>
      </w:pPr>
    </w:p>
    <w:p w14:paraId="107C828F" w14:textId="77777777" w:rsidR="002B37F9" w:rsidRDefault="002B37F9" w:rsidP="002B37F9">
      <w:pPr>
        <w:spacing w:line="240" w:lineRule="auto"/>
        <w:rPr>
          <w:rStyle w:val="Hyperlink"/>
          <w:rFonts w:ascii="Arial" w:hAnsi="Arial" w:cs="Arial"/>
        </w:rPr>
      </w:pPr>
    </w:p>
    <w:p w14:paraId="13A971E8" w14:textId="77777777" w:rsidR="002B37F9" w:rsidRDefault="002B37F9" w:rsidP="002B37F9">
      <w:pPr>
        <w:spacing w:line="240" w:lineRule="auto"/>
        <w:rPr>
          <w:rFonts w:ascii="Arial" w:hAnsi="Arial" w:cs="Arial"/>
        </w:rPr>
      </w:pPr>
    </w:p>
    <w:p w14:paraId="66838F78" w14:textId="77777777" w:rsidR="002B37F9" w:rsidRDefault="002B37F9" w:rsidP="002B37F9">
      <w:pPr>
        <w:pStyle w:val="Heading1"/>
        <w:numPr>
          <w:ilvl w:val="0"/>
          <w:numId w:val="31"/>
        </w:numPr>
      </w:pPr>
      <w:bookmarkStart w:id="38" w:name="_Toc439994687"/>
      <w:bookmarkStart w:id="39" w:name="_Toc441230991"/>
      <w:r>
        <w:t>System Features</w:t>
      </w:r>
      <w:bookmarkEnd w:id="38"/>
      <w:bookmarkEnd w:id="39"/>
    </w:p>
    <w:p w14:paraId="6023E5A7" w14:textId="77777777" w:rsidR="002B37F9" w:rsidRDefault="002B37F9" w:rsidP="002B37F9">
      <w:pPr>
        <w:pStyle w:val="Heading2"/>
        <w:numPr>
          <w:ilvl w:val="0"/>
          <w:numId w:val="31"/>
        </w:numPr>
      </w:pPr>
      <w:r>
        <w:t>Authentication</w:t>
      </w:r>
    </w:p>
    <w:p w14:paraId="5C2E298F" w14:textId="77777777" w:rsidR="002B37F9" w:rsidRPr="001A72DF" w:rsidRDefault="002B37F9" w:rsidP="002B37F9">
      <w:pPr>
        <w:pStyle w:val="level4"/>
        <w:ind w:left="0"/>
      </w:pPr>
      <w:r>
        <w:t>4.1.1</w:t>
      </w:r>
      <w:r>
        <w:tab/>
        <w:t>Description and Priority</w:t>
      </w:r>
    </w:p>
    <w:p w14:paraId="71FD3062" w14:textId="77777777" w:rsidR="002B37F9" w:rsidRDefault="002B37F9" w:rsidP="002B37F9">
      <w:pPr>
        <w:ind w:left="720"/>
        <w:rPr>
          <w:rFonts w:ascii="Arial" w:hAnsi="Arial" w:cs="Arial"/>
        </w:rPr>
      </w:pPr>
      <w:r>
        <w:rPr>
          <w:rFonts w:ascii="Arial" w:hAnsi="Arial" w:cs="Arial"/>
        </w:rPr>
        <w:t>This feature will help company to identify user uniquely. So, this plays a crucial rule in system hence having high priority. This includes risk for a user in case of security breach like account hack or data leak, etc.</w:t>
      </w:r>
    </w:p>
    <w:p w14:paraId="19360CDA" w14:textId="77777777" w:rsidR="002B37F9" w:rsidRDefault="002B37F9" w:rsidP="002B37F9">
      <w:pPr>
        <w:ind w:left="720"/>
        <w:rPr>
          <w:rFonts w:ascii="Arial" w:hAnsi="Arial" w:cs="Arial"/>
        </w:rPr>
      </w:pPr>
      <w:r>
        <w:rPr>
          <w:rFonts w:ascii="Arial" w:hAnsi="Arial" w:cs="Arial"/>
        </w:rPr>
        <w:t xml:space="preserve">Actors for this feature – </w:t>
      </w:r>
    </w:p>
    <w:p w14:paraId="4997B460"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Users – They can use login/register</w:t>
      </w:r>
    </w:p>
    <w:p w14:paraId="5BEFB505"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unauthorized) – they can only use login feature, admins can’t register by themselves.</w:t>
      </w:r>
    </w:p>
    <w:p w14:paraId="16005B1C"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Authorized) – they can login &amp; after login they can register new admins.</w:t>
      </w:r>
    </w:p>
    <w:p w14:paraId="26B3EFEE" w14:textId="77777777" w:rsidR="002B37F9" w:rsidRDefault="002B37F9" w:rsidP="002B37F9">
      <w:pPr>
        <w:pStyle w:val="level4"/>
        <w:ind w:left="0"/>
      </w:pPr>
      <w:r>
        <w:t>4.1.2</w:t>
      </w:r>
      <w:r>
        <w:tab/>
        <w:t>Stimulus/Response Sequences</w:t>
      </w:r>
    </w:p>
    <w:p w14:paraId="60083E1F" w14:textId="77777777" w:rsidR="002B37F9" w:rsidRDefault="002B37F9" w:rsidP="002B37F9">
      <w:pPr>
        <w:pStyle w:val="level4"/>
        <w:ind w:left="0"/>
      </w:pPr>
      <w:r>
        <w:tab/>
        <w:t xml:space="preserve">User Actions – </w:t>
      </w:r>
    </w:p>
    <w:p w14:paraId="37442219" w14:textId="77777777" w:rsidR="002B37F9" w:rsidRDefault="002B37F9" w:rsidP="002B37F9">
      <w:pPr>
        <w:pStyle w:val="level4"/>
        <w:numPr>
          <w:ilvl w:val="0"/>
          <w:numId w:val="56"/>
        </w:numPr>
        <w:suppressAutoHyphens w:val="0"/>
      </w:pPr>
      <w:r>
        <w:t>Register</w:t>
      </w:r>
    </w:p>
    <w:p w14:paraId="4BDCF611" w14:textId="77777777" w:rsidR="002B37F9" w:rsidRDefault="002B37F9" w:rsidP="002B37F9">
      <w:pPr>
        <w:pStyle w:val="level4"/>
        <w:numPr>
          <w:ilvl w:val="0"/>
          <w:numId w:val="56"/>
        </w:numPr>
        <w:suppressAutoHyphens w:val="0"/>
      </w:pPr>
      <w:r>
        <w:t>Login</w:t>
      </w:r>
    </w:p>
    <w:p w14:paraId="76D8D3F9" w14:textId="77777777" w:rsidR="002B37F9" w:rsidRDefault="002B37F9" w:rsidP="002B37F9">
      <w:pPr>
        <w:pStyle w:val="level4"/>
        <w:ind w:left="0"/>
      </w:pPr>
    </w:p>
    <w:p w14:paraId="7748E393" w14:textId="77777777" w:rsidR="002B37F9" w:rsidRDefault="002B37F9" w:rsidP="002B37F9">
      <w:pPr>
        <w:pStyle w:val="level4"/>
        <w:ind w:left="0"/>
      </w:pPr>
    </w:p>
    <w:p w14:paraId="424F82CD" w14:textId="77777777" w:rsidR="002B37F9" w:rsidRDefault="002B37F9" w:rsidP="002B37F9">
      <w:pPr>
        <w:jc w:val="center"/>
        <w:rPr>
          <w:rFonts w:ascii="Arial" w:hAnsi="Arial" w:cs="Arial"/>
        </w:rPr>
      </w:pPr>
      <w:r>
        <w:rPr>
          <w:noProof/>
        </w:rPr>
        <w:lastRenderedPageBreak/>
        <w:drawing>
          <wp:inline distT="0" distB="0" distL="0" distR="0" wp14:anchorId="20228EDF" wp14:editId="68CFD5AE">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7F59CACF" w14:textId="77777777" w:rsidR="002B37F9" w:rsidRDefault="002B37F9" w:rsidP="002B37F9">
      <w:pPr>
        <w:jc w:val="center"/>
        <w:rPr>
          <w:rFonts w:ascii="Arial" w:hAnsi="Arial" w:cs="Arial"/>
        </w:rPr>
      </w:pPr>
      <w:r>
        <w:rPr>
          <w:noProof/>
        </w:rPr>
        <w:lastRenderedPageBreak/>
        <w:drawing>
          <wp:inline distT="0" distB="0" distL="0" distR="0" wp14:anchorId="084557CB" wp14:editId="6745C994">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32C66D52" w14:textId="77777777" w:rsidR="002B37F9" w:rsidRDefault="002B37F9" w:rsidP="002B37F9">
      <w:pPr>
        <w:pStyle w:val="level4"/>
        <w:ind w:left="0"/>
      </w:pPr>
      <w:r>
        <w:t>4.1.3</w:t>
      </w:r>
      <w:r>
        <w:tab/>
        <w:t>Functional Requirements</w:t>
      </w:r>
    </w:p>
    <w:p w14:paraId="015CC207" w14:textId="77777777" w:rsidR="002B37F9"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Pr="00247532">
        <w:rPr>
          <w:rFonts w:ascii="Arial" w:hAnsi="Arial" w:cs="Arial"/>
          <w:sz w:val="22"/>
          <w:szCs w:val="22"/>
        </w:rPr>
        <w:t xml:space="preserve">Any customer can </w:t>
      </w:r>
      <w:r>
        <w:rPr>
          <w:rFonts w:ascii="Arial" w:hAnsi="Arial" w:cs="Arial"/>
          <w:sz w:val="22"/>
          <w:szCs w:val="22"/>
        </w:rPr>
        <w:t>register to Electronics Mart after filling necessary details in registration form, the email-id should be unique which means there can’t be any existing account with that email id (which is checked at the time of registration). After successful registration user should be redirected to login page, if registration is not successful user should be redirected to User authentication page having both options of login/register.</w:t>
      </w:r>
    </w:p>
    <w:p w14:paraId="5E8C34D9"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Input fields &amp; their validation checks in registeration – </w:t>
      </w:r>
    </w:p>
    <w:p w14:paraId="43D44C6A" w14:textId="77777777" w:rsidR="002B37F9" w:rsidRPr="004F3D5C" w:rsidRDefault="002B37F9" w:rsidP="002B37F9">
      <w:pPr>
        <w:pStyle w:val="level4"/>
        <w:numPr>
          <w:ilvl w:val="0"/>
          <w:numId w:val="54"/>
        </w:numPr>
        <w:suppressAutoHyphens w:val="0"/>
        <w:rPr>
          <w:rFonts w:ascii="Arial" w:hAnsi="Arial" w:cs="Arial"/>
          <w:sz w:val="22"/>
          <w:szCs w:val="22"/>
        </w:rPr>
      </w:pPr>
      <w:r>
        <w:rPr>
          <w:rFonts w:ascii="Arial" w:hAnsi="Arial" w:cs="Arial"/>
          <w:sz w:val="22"/>
          <w:szCs w:val="22"/>
        </w:rPr>
        <w:t>N</w:t>
      </w:r>
      <w:r w:rsidRPr="004F3D5C">
        <w:rPr>
          <w:rFonts w:ascii="Arial" w:hAnsi="Arial" w:cs="Arial"/>
          <w:sz w:val="22"/>
          <w:szCs w:val="22"/>
        </w:rPr>
        <w:t>ame</w:t>
      </w:r>
      <w:r>
        <w:rPr>
          <w:rFonts w:ascii="Arial" w:hAnsi="Arial" w:cs="Arial"/>
          <w:sz w:val="22"/>
          <w:szCs w:val="22"/>
        </w:rPr>
        <w:t xml:space="preserve"> </w:t>
      </w:r>
    </w:p>
    <w:p w14:paraId="42844C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Email-id</w:t>
      </w:r>
      <w:r>
        <w:rPr>
          <w:rFonts w:ascii="Arial" w:hAnsi="Arial" w:cs="Arial"/>
          <w:sz w:val="22"/>
          <w:szCs w:val="22"/>
        </w:rPr>
        <w:t xml:space="preserve"> – valid email address</w:t>
      </w:r>
    </w:p>
    <w:p w14:paraId="688373EB"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New password</w:t>
      </w:r>
      <w:r>
        <w:rPr>
          <w:rFonts w:ascii="Arial" w:hAnsi="Arial" w:cs="Arial"/>
          <w:sz w:val="22"/>
          <w:szCs w:val="22"/>
        </w:rPr>
        <w:t xml:space="preserve"> – </w:t>
      </w:r>
    </w:p>
    <w:p w14:paraId="1602EC98"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8 letters or number</w:t>
      </w:r>
    </w:p>
    <w:p w14:paraId="093B3E1E"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lower case &amp; one uppercase letter</w:t>
      </w:r>
    </w:p>
    <w:p w14:paraId="40CAAF88" w14:textId="77777777" w:rsidR="002B37F9" w:rsidRPr="004F3D5C"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number &amp; a special character</w:t>
      </w:r>
    </w:p>
    <w:p w14:paraId="3ABCDB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Re-enter password</w:t>
      </w:r>
      <w:r>
        <w:rPr>
          <w:rFonts w:ascii="Arial" w:hAnsi="Arial" w:cs="Arial"/>
          <w:sz w:val="22"/>
          <w:szCs w:val="22"/>
        </w:rPr>
        <w:t xml:space="preserve"> – should be same as new password</w:t>
      </w:r>
    </w:p>
    <w:p w14:paraId="7A496126"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lastRenderedPageBreak/>
        <w:t>Address – House No., Landmark, City, State, Pin code</w:t>
      </w:r>
      <w:r>
        <w:rPr>
          <w:rFonts w:ascii="Arial" w:hAnsi="Arial" w:cs="Arial"/>
          <w:sz w:val="22"/>
          <w:szCs w:val="22"/>
        </w:rPr>
        <w:t xml:space="preserve"> (number only)</w:t>
      </w:r>
    </w:p>
    <w:p w14:paraId="6C20DD8C"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user can choose his/her interested categories of products from most popular categories, this is an optional input.</w:t>
      </w:r>
    </w:p>
    <w:p w14:paraId="43E02FAE" w14:textId="77777777" w:rsidR="002B37F9" w:rsidRDefault="002B37F9" w:rsidP="002B37F9">
      <w:pPr>
        <w:pStyle w:val="level4"/>
        <w:ind w:left="720"/>
        <w:rPr>
          <w:rFonts w:ascii="Arial" w:hAnsi="Arial" w:cs="Arial"/>
          <w:sz w:val="22"/>
          <w:szCs w:val="22"/>
        </w:rPr>
      </w:pPr>
      <w:r>
        <w:rPr>
          <w:rFonts w:ascii="Arial" w:hAnsi="Arial" w:cs="Arial"/>
          <w:sz w:val="22"/>
          <w:szCs w:val="22"/>
        </w:rPr>
        <w:t>Register might fail in these cases – duplicate email-id, weak password (should pass password validation check), both passwords should match (new pass &amp; re-enter new pass), if any necessary filed is empty last &amp; least possible in case server is down then user will get an error message corresponding to particular error.</w:t>
      </w:r>
    </w:p>
    <w:p w14:paraId="0A920EBD" w14:textId="77777777" w:rsidR="002B37F9" w:rsidRDefault="002B37F9" w:rsidP="002B37F9">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204C2B0D" w14:textId="77777777" w:rsidR="002B37F9" w:rsidRPr="00247532"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Login</w:t>
      </w:r>
      <w:r>
        <w:rPr>
          <w:rFonts w:ascii="Arial" w:hAnsi="Arial" w:cs="Arial"/>
          <w:sz w:val="22"/>
          <w:szCs w:val="22"/>
        </w:rPr>
        <w:t>: On login page any user has to enter correct email-id &amp; password, 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251C42A7" w14:textId="77777777" w:rsidR="002B37F9" w:rsidRDefault="002B37F9" w:rsidP="002B37F9">
      <w:pPr>
        <w:ind w:left="720"/>
        <w:rPr>
          <w:rFonts w:ascii="Arial" w:hAnsi="Arial" w:cs="Arial"/>
        </w:rPr>
      </w:pPr>
      <w:r>
        <w:rPr>
          <w:rFonts w:ascii="Arial" w:hAnsi="Arial" w:cs="Arial"/>
        </w:rPr>
        <w:t xml:space="preserve">Login might fail in these cases – If he has entered wrong email-id, wrong password </w:t>
      </w:r>
      <w:r w:rsidRPr="00DA3AB7">
        <w:rPr>
          <w:rFonts w:ascii="Arial" w:hAnsi="Arial" w:cs="Arial"/>
        </w:rPr>
        <w:t>it shows a message saying ‘Invalid Id or Password’</w:t>
      </w:r>
      <w:r>
        <w:rPr>
          <w:rFonts w:ascii="Arial" w:hAnsi="Arial" w:cs="Arial"/>
        </w:rPr>
        <w:t xml:space="preserve"> or if </w:t>
      </w:r>
      <w:r w:rsidRPr="00DA3AB7">
        <w:rPr>
          <w:rFonts w:ascii="Arial" w:hAnsi="Arial" w:cs="Arial"/>
        </w:rPr>
        <w:t>user leaves a field, a dialog box shows a warning that a field is empty.</w:t>
      </w:r>
    </w:p>
    <w:p w14:paraId="4835CB99" w14:textId="77777777" w:rsidR="002B37F9" w:rsidRDefault="002B37F9" w:rsidP="002B37F9">
      <w:pPr>
        <w:ind w:left="720"/>
        <w:rPr>
          <w:rFonts w:ascii="Arial" w:hAnsi="Arial" w:cs="Arial"/>
        </w:rPr>
      </w:pPr>
      <w:r>
        <w:rPr>
          <w:rFonts w:ascii="Arial" w:hAnsi="Arial" w:cs="Arial"/>
        </w:rPr>
        <w:t>On any new device login, user will get an email regarding security of his account.</w:t>
      </w:r>
    </w:p>
    <w:p w14:paraId="52D078A2" w14:textId="77777777" w:rsidR="002B37F9" w:rsidRDefault="002B37F9" w:rsidP="002B37F9">
      <w:pPr>
        <w:ind w:left="720"/>
        <w:rPr>
          <w:rFonts w:ascii="Arial" w:hAnsi="Arial" w:cs="Arial"/>
        </w:rPr>
      </w:pPr>
      <w:r>
        <w:rPr>
          <w:rFonts w:ascii="Arial" w:hAnsi="Arial" w:cs="Arial"/>
        </w:rPr>
        <w:t>If user has enabled Two factor Authentication, then after entering correct email-id &amp; pass then user will be redirected to check OTP page, OTP main will be sent via email on user mail-id, after entering correct otp user can access his account.</w:t>
      </w:r>
    </w:p>
    <w:p w14:paraId="22B0C6B4" w14:textId="77777777" w:rsidR="002B37F9" w:rsidRDefault="002B37F9" w:rsidP="002B37F9">
      <w:pPr>
        <w:ind w:left="720"/>
        <w:rPr>
          <w:rFonts w:ascii="Arial" w:hAnsi="Arial" w:cs="Arial"/>
        </w:rPr>
      </w:pPr>
      <w:r>
        <w:rPr>
          <w:rFonts w:ascii="Arial" w:hAnsi="Arial" w:cs="Arial"/>
        </w:rPr>
        <w:t>User can use forgot password option in case he/she is not able to login due to password issues.</w:t>
      </w:r>
    </w:p>
    <w:p w14:paraId="72C3B7C9" w14:textId="77777777" w:rsidR="002B37F9" w:rsidRDefault="002B37F9" w:rsidP="002B37F9">
      <w:pPr>
        <w:ind w:left="720"/>
        <w:rPr>
          <w:rFonts w:ascii="Arial" w:hAnsi="Arial" w:cs="Arial"/>
        </w:rPr>
      </w:pPr>
      <w:r>
        <w:rPr>
          <w:rFonts w:ascii="Arial" w:hAnsi="Arial" w:cs="Arial"/>
        </w:rPr>
        <w:t xml:space="preserve">User will have 2 options for recover account – </w:t>
      </w:r>
    </w:p>
    <w:p w14:paraId="596E9666" w14:textId="77777777" w:rsidR="002B37F9" w:rsidRDefault="002B37F9" w:rsidP="002B37F9">
      <w:pPr>
        <w:ind w:left="720"/>
        <w:rPr>
          <w:rFonts w:ascii="Arial" w:hAnsi="Arial" w:cs="Arial"/>
        </w:rPr>
      </w:pPr>
      <w:r>
        <w:rPr>
          <w:rFonts w:ascii="Arial" w:hAnsi="Arial" w:cs="Arial"/>
        </w:rPr>
        <w:t>Recover by email – user will get a recovery email &amp; then user can enter new password with same password validation check as mentioned at the time of registeration.</w:t>
      </w:r>
    </w:p>
    <w:p w14:paraId="028CB4FB" w14:textId="77777777" w:rsidR="002B37F9" w:rsidRDefault="002B37F9" w:rsidP="002B37F9">
      <w:pPr>
        <w:ind w:left="720"/>
        <w:rPr>
          <w:rFonts w:ascii="Arial" w:hAnsi="Arial" w:cs="Arial"/>
        </w:rPr>
      </w:pPr>
      <w:r>
        <w:rPr>
          <w:rFonts w:ascii="Arial" w:hAnsi="Arial" w:cs="Arial"/>
        </w:rPr>
        <w:t>Recover by old password – if user don’t know current password, then he/she can recover account by previous password &amp; can set new password with same password validation check as mentioned at the time of registeration.</w:t>
      </w:r>
    </w:p>
    <w:p w14:paraId="6B07A034" w14:textId="77777777" w:rsidR="002B37F9" w:rsidRPr="00B06060" w:rsidRDefault="002B37F9" w:rsidP="002B37F9">
      <w:pPr>
        <w:ind w:left="720"/>
        <w:rPr>
          <w:rFonts w:ascii="Arial" w:hAnsi="Arial" w:cs="Arial"/>
        </w:rPr>
      </w:pPr>
      <w:r>
        <w:rPr>
          <w:rFonts w:ascii="Arial" w:hAnsi="Arial" w:cs="Arial"/>
        </w:rPr>
        <w:t>Email regarding successful account recover &amp; new password will be sent to user’s email.</w:t>
      </w:r>
    </w:p>
    <w:p w14:paraId="1E99CC61" w14:textId="77777777" w:rsidR="002B37F9" w:rsidRDefault="002B37F9" w:rsidP="002B37F9">
      <w:pPr>
        <w:rPr>
          <w:rFonts w:ascii="Arial" w:hAnsi="Arial" w:cs="Arial"/>
        </w:rPr>
      </w:pPr>
      <w:r>
        <w:rPr>
          <w:rFonts w:ascii="Times" w:hAnsi="Times" w:cs="Times"/>
          <w:sz w:val="24"/>
          <w:szCs w:val="24"/>
        </w:rPr>
        <w:t>4.1.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2B37F9" w14:paraId="0F7F2642" w14:textId="77777777" w:rsidTr="00EB5407">
        <w:tc>
          <w:tcPr>
            <w:tcW w:w="3294" w:type="dxa"/>
          </w:tcPr>
          <w:p w14:paraId="0D42556C" w14:textId="77777777" w:rsidR="002B37F9" w:rsidRDefault="002B37F9" w:rsidP="00EB5407">
            <w:r>
              <w:t>6.1.1 Check Email</w:t>
            </w:r>
          </w:p>
        </w:tc>
        <w:tc>
          <w:tcPr>
            <w:tcW w:w="4072" w:type="dxa"/>
          </w:tcPr>
          <w:p w14:paraId="44D3BBD8" w14:textId="77777777" w:rsidR="002B37F9" w:rsidRDefault="002B37F9" w:rsidP="00EB5407">
            <w:r>
              <w:t>6.1.2 Register</w:t>
            </w:r>
          </w:p>
        </w:tc>
        <w:tc>
          <w:tcPr>
            <w:tcW w:w="2268" w:type="dxa"/>
          </w:tcPr>
          <w:p w14:paraId="09DA1C5F" w14:textId="77777777" w:rsidR="002B37F9" w:rsidRDefault="002B37F9" w:rsidP="00EB5407">
            <w:r>
              <w:t>6.1.3 Activate Account</w:t>
            </w:r>
          </w:p>
        </w:tc>
      </w:tr>
      <w:tr w:rsidR="002B37F9" w14:paraId="2D9034CD" w14:textId="77777777" w:rsidTr="00EB5407">
        <w:tc>
          <w:tcPr>
            <w:tcW w:w="3294" w:type="dxa"/>
          </w:tcPr>
          <w:p w14:paraId="1BEB58DE" w14:textId="77777777" w:rsidR="002B37F9" w:rsidRDefault="002B37F9" w:rsidP="00EB5407">
            <w:r>
              <w:t>6.1.4 Login</w:t>
            </w:r>
          </w:p>
        </w:tc>
        <w:tc>
          <w:tcPr>
            <w:tcW w:w="4072" w:type="dxa"/>
          </w:tcPr>
          <w:p w14:paraId="2EBCFA8A" w14:textId="77777777" w:rsidR="002B37F9" w:rsidRDefault="002B37F9" w:rsidP="00EB5407">
            <w:r>
              <w:t>6.1.5 Check OTP</w:t>
            </w:r>
          </w:p>
        </w:tc>
        <w:tc>
          <w:tcPr>
            <w:tcW w:w="2268" w:type="dxa"/>
          </w:tcPr>
          <w:p w14:paraId="22E45B53" w14:textId="77777777" w:rsidR="002B37F9" w:rsidRDefault="002B37F9" w:rsidP="00EB5407">
            <w:r>
              <w:t>6.1.6 Forgot Password</w:t>
            </w:r>
          </w:p>
        </w:tc>
      </w:tr>
      <w:tr w:rsidR="002B37F9" w14:paraId="5444D0EA" w14:textId="77777777" w:rsidTr="00EB5407">
        <w:tc>
          <w:tcPr>
            <w:tcW w:w="3294" w:type="dxa"/>
          </w:tcPr>
          <w:p w14:paraId="1046786A" w14:textId="77777777" w:rsidR="002B37F9" w:rsidRDefault="002B37F9" w:rsidP="00EB5407">
            <w:r>
              <w:t>6.1.7 Account Recovery by Email</w:t>
            </w:r>
          </w:p>
        </w:tc>
        <w:tc>
          <w:tcPr>
            <w:tcW w:w="4072" w:type="dxa"/>
          </w:tcPr>
          <w:p w14:paraId="7A86291C" w14:textId="77777777" w:rsidR="002B37F9" w:rsidRDefault="002B37F9" w:rsidP="00EB5407">
            <w:r>
              <w:t xml:space="preserve">6.1.8 Account Recovery by Old Password </w:t>
            </w:r>
          </w:p>
        </w:tc>
        <w:tc>
          <w:tcPr>
            <w:tcW w:w="2268" w:type="dxa"/>
          </w:tcPr>
          <w:p w14:paraId="07E416A1" w14:textId="77777777" w:rsidR="002B37F9" w:rsidRDefault="002B37F9" w:rsidP="00EB5407">
            <w:r>
              <w:t>6.6.5 Encrypt</w:t>
            </w:r>
          </w:p>
        </w:tc>
      </w:tr>
      <w:tr w:rsidR="002B37F9" w14:paraId="2295330F" w14:textId="77777777" w:rsidTr="00EB5407">
        <w:tc>
          <w:tcPr>
            <w:tcW w:w="3294" w:type="dxa"/>
          </w:tcPr>
          <w:p w14:paraId="6F0F8436" w14:textId="77777777" w:rsidR="002B37F9" w:rsidRDefault="002B37F9" w:rsidP="00EB5407">
            <w:r>
              <w:lastRenderedPageBreak/>
              <w:t>6.6.6 Node Mailer</w:t>
            </w:r>
          </w:p>
        </w:tc>
        <w:tc>
          <w:tcPr>
            <w:tcW w:w="4072" w:type="dxa"/>
          </w:tcPr>
          <w:p w14:paraId="414FF857" w14:textId="77777777" w:rsidR="002B37F9" w:rsidRDefault="002B37F9" w:rsidP="00EB5407">
            <w:r>
              <w:t>6.6.7 Generate Token</w:t>
            </w:r>
          </w:p>
        </w:tc>
        <w:tc>
          <w:tcPr>
            <w:tcW w:w="2268" w:type="dxa"/>
          </w:tcPr>
          <w:p w14:paraId="33F6EAA9" w14:textId="77777777" w:rsidR="002B37F9" w:rsidRDefault="002B37F9" w:rsidP="00EB5407">
            <w:r>
              <w:t>6.6.11 Generate Key</w:t>
            </w:r>
          </w:p>
        </w:tc>
      </w:tr>
      <w:tr w:rsidR="002B37F9" w14:paraId="59ABEA81" w14:textId="77777777" w:rsidTr="00EB5407">
        <w:tc>
          <w:tcPr>
            <w:tcW w:w="3294" w:type="dxa"/>
          </w:tcPr>
          <w:p w14:paraId="50D47BDF" w14:textId="77777777" w:rsidR="002B37F9" w:rsidRDefault="002B37F9" w:rsidP="00EB5407">
            <w:r>
              <w:t>6.6.12 Verify Key</w:t>
            </w:r>
          </w:p>
        </w:tc>
        <w:tc>
          <w:tcPr>
            <w:tcW w:w="4072" w:type="dxa"/>
          </w:tcPr>
          <w:p w14:paraId="02A10769" w14:textId="77777777" w:rsidR="002B37F9" w:rsidRDefault="002B37F9" w:rsidP="00EB5407">
            <w:r>
              <w:t>6.6.13 Get Doc</w:t>
            </w:r>
          </w:p>
        </w:tc>
        <w:tc>
          <w:tcPr>
            <w:tcW w:w="2268" w:type="dxa"/>
          </w:tcPr>
          <w:p w14:paraId="76A6021C" w14:textId="77777777" w:rsidR="002B37F9" w:rsidRDefault="002B37F9" w:rsidP="00EB5407"/>
        </w:tc>
      </w:tr>
    </w:tbl>
    <w:p w14:paraId="33502ADC" w14:textId="77777777" w:rsidR="002B37F9" w:rsidRPr="00BB689C" w:rsidRDefault="002B37F9" w:rsidP="002B37F9">
      <w:pPr>
        <w:rPr>
          <w:rFonts w:ascii="Arial" w:hAnsi="Arial" w:cs="Arial"/>
        </w:rPr>
      </w:pPr>
    </w:p>
    <w:p w14:paraId="25890527" w14:textId="77777777" w:rsidR="002B37F9" w:rsidRDefault="002B37F9" w:rsidP="002B37F9">
      <w:pPr>
        <w:pStyle w:val="Heading2"/>
        <w:numPr>
          <w:ilvl w:val="0"/>
          <w:numId w:val="31"/>
        </w:numPr>
      </w:pPr>
      <w:r>
        <w:t>Browse &amp; Search Products</w:t>
      </w:r>
    </w:p>
    <w:p w14:paraId="14976ABC" w14:textId="77777777" w:rsidR="002B37F9" w:rsidRDefault="002B37F9" w:rsidP="002B37F9">
      <w:pPr>
        <w:pStyle w:val="level4"/>
        <w:ind w:left="0"/>
      </w:pPr>
      <w:r>
        <w:t>4.2.1</w:t>
      </w:r>
      <w:r>
        <w:tab/>
        <w:t>Description and Priority</w:t>
      </w:r>
    </w:p>
    <w:p w14:paraId="0FE65F4E" w14:textId="77777777" w:rsidR="002B37F9" w:rsidRDefault="002B37F9" w:rsidP="002B37F9">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s of the website which enables the customer to browse products in an optimized way, hence having high priority. User can search products by applying many filters and combinations of different filters too.</w:t>
      </w:r>
    </w:p>
    <w:p w14:paraId="13E2DEDF"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Actors for this feature – </w:t>
      </w:r>
    </w:p>
    <w:p w14:paraId="018CD8F2"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Users</w:t>
      </w:r>
    </w:p>
    <w:p w14:paraId="136B7DC7"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Admins</w:t>
      </w:r>
    </w:p>
    <w:p w14:paraId="1DC5082C" w14:textId="77777777" w:rsidR="002B37F9" w:rsidRPr="009128DA" w:rsidRDefault="002B37F9" w:rsidP="002B37F9">
      <w:pPr>
        <w:pStyle w:val="level4"/>
        <w:ind w:left="1080"/>
        <w:rPr>
          <w:rFonts w:ascii="Arial" w:hAnsi="Arial" w:cs="Arial"/>
          <w:sz w:val="22"/>
          <w:szCs w:val="22"/>
        </w:rPr>
      </w:pPr>
    </w:p>
    <w:p w14:paraId="2AD74CE6" w14:textId="77777777" w:rsidR="002B37F9" w:rsidRDefault="002B37F9" w:rsidP="002B37F9">
      <w:pPr>
        <w:pStyle w:val="level4"/>
        <w:ind w:left="0"/>
      </w:pPr>
      <w:r>
        <w:t>4.2.2</w:t>
      </w:r>
      <w:r>
        <w:tab/>
        <w:t>Stimulus/Response Sequences</w:t>
      </w:r>
    </w:p>
    <w:p w14:paraId="20ADEBA3" w14:textId="77777777" w:rsidR="002B37F9" w:rsidRDefault="002B37F9" w:rsidP="002B37F9">
      <w:pPr>
        <w:pStyle w:val="level4"/>
        <w:ind w:left="0"/>
      </w:pPr>
      <w:r>
        <w:tab/>
        <w:t xml:space="preserve">User Action – </w:t>
      </w:r>
    </w:p>
    <w:p w14:paraId="4B358067" w14:textId="77777777" w:rsidR="002B37F9" w:rsidRDefault="002B37F9" w:rsidP="002B37F9">
      <w:pPr>
        <w:pStyle w:val="level4"/>
        <w:numPr>
          <w:ilvl w:val="0"/>
          <w:numId w:val="58"/>
        </w:numPr>
        <w:suppressAutoHyphens w:val="0"/>
      </w:pPr>
      <w:r>
        <w:t>View all products</w:t>
      </w:r>
    </w:p>
    <w:p w14:paraId="5E8BC9BE" w14:textId="77777777" w:rsidR="002B37F9" w:rsidRDefault="002B37F9" w:rsidP="002B37F9">
      <w:pPr>
        <w:pStyle w:val="level4"/>
        <w:numPr>
          <w:ilvl w:val="0"/>
          <w:numId w:val="58"/>
        </w:numPr>
        <w:suppressAutoHyphens w:val="0"/>
      </w:pPr>
      <w:r>
        <w:t>View by major categories (like Electronics – phone, laptop, earphones, etc.)</w:t>
      </w:r>
    </w:p>
    <w:p w14:paraId="33C769C5" w14:textId="77777777" w:rsidR="002B37F9" w:rsidRDefault="002B37F9" w:rsidP="002B37F9">
      <w:pPr>
        <w:pStyle w:val="level4"/>
        <w:numPr>
          <w:ilvl w:val="0"/>
          <w:numId w:val="58"/>
        </w:numPr>
        <w:suppressAutoHyphens w:val="0"/>
      </w:pPr>
      <w:r>
        <w:t>View by categories</w:t>
      </w:r>
    </w:p>
    <w:p w14:paraId="04318C0D" w14:textId="77777777" w:rsidR="002B37F9" w:rsidRDefault="002B37F9" w:rsidP="002B37F9">
      <w:pPr>
        <w:pStyle w:val="level4"/>
        <w:numPr>
          <w:ilvl w:val="0"/>
          <w:numId w:val="58"/>
        </w:numPr>
        <w:suppressAutoHyphens w:val="0"/>
      </w:pPr>
      <w:r>
        <w:t>View by price range</w:t>
      </w:r>
    </w:p>
    <w:p w14:paraId="7BD68E42" w14:textId="77777777" w:rsidR="002B37F9" w:rsidRDefault="002B37F9" w:rsidP="002B37F9">
      <w:pPr>
        <w:pStyle w:val="level4"/>
        <w:numPr>
          <w:ilvl w:val="0"/>
          <w:numId w:val="58"/>
        </w:numPr>
        <w:suppressAutoHyphens w:val="0"/>
      </w:pPr>
      <w:r>
        <w:t>View by customer ratings</w:t>
      </w:r>
    </w:p>
    <w:p w14:paraId="711C7B60" w14:textId="77777777" w:rsidR="002B37F9" w:rsidRDefault="002B37F9" w:rsidP="002B37F9">
      <w:pPr>
        <w:pStyle w:val="level4"/>
        <w:numPr>
          <w:ilvl w:val="0"/>
          <w:numId w:val="58"/>
        </w:numPr>
        <w:suppressAutoHyphens w:val="0"/>
      </w:pPr>
      <w:r>
        <w:t>View new arrivals</w:t>
      </w:r>
    </w:p>
    <w:p w14:paraId="6CB60663" w14:textId="77777777" w:rsidR="002B37F9" w:rsidRDefault="002B37F9" w:rsidP="002B37F9">
      <w:pPr>
        <w:pStyle w:val="level4"/>
        <w:numPr>
          <w:ilvl w:val="0"/>
          <w:numId w:val="58"/>
        </w:numPr>
        <w:suppressAutoHyphens w:val="0"/>
      </w:pPr>
      <w:r>
        <w:t>Search products by name</w:t>
      </w:r>
    </w:p>
    <w:p w14:paraId="1E1FEF31" w14:textId="77777777" w:rsidR="002B37F9" w:rsidRDefault="002B37F9" w:rsidP="002B37F9">
      <w:pPr>
        <w:pStyle w:val="level4"/>
        <w:numPr>
          <w:ilvl w:val="0"/>
          <w:numId w:val="58"/>
        </w:numPr>
        <w:suppressAutoHyphens w:val="0"/>
      </w:pPr>
      <w:r>
        <w:t>View by categories &amp; customer ratings (combination of 2 filters)</w:t>
      </w:r>
    </w:p>
    <w:p w14:paraId="4A27DB94" w14:textId="77777777" w:rsidR="002B37F9" w:rsidRDefault="002B37F9" w:rsidP="002B37F9">
      <w:pPr>
        <w:pStyle w:val="level4"/>
        <w:numPr>
          <w:ilvl w:val="0"/>
          <w:numId w:val="58"/>
        </w:numPr>
        <w:suppressAutoHyphens w:val="0"/>
      </w:pPr>
      <w:r>
        <w:t>Search products by name in specific category (combination of 2 filters)</w:t>
      </w:r>
    </w:p>
    <w:p w14:paraId="761FA01E" w14:textId="77777777" w:rsidR="002B37F9" w:rsidRDefault="002B37F9" w:rsidP="002B37F9">
      <w:pPr>
        <w:pStyle w:val="level4"/>
        <w:numPr>
          <w:ilvl w:val="0"/>
          <w:numId w:val="58"/>
        </w:numPr>
        <w:suppressAutoHyphens w:val="0"/>
      </w:pPr>
      <w:r>
        <w:t>View by rating &amp; categories (combination of 2 filters)</w:t>
      </w:r>
    </w:p>
    <w:p w14:paraId="364E998F" w14:textId="77777777" w:rsidR="002B37F9" w:rsidRDefault="002B37F9" w:rsidP="002B37F9">
      <w:pPr>
        <w:pStyle w:val="level4"/>
        <w:numPr>
          <w:ilvl w:val="0"/>
          <w:numId w:val="58"/>
        </w:numPr>
        <w:suppressAutoHyphens w:val="0"/>
      </w:pPr>
      <w:r>
        <w:t>View by price range &amp; categories (combination of 2 filters)</w:t>
      </w:r>
    </w:p>
    <w:p w14:paraId="0065C3C4" w14:textId="77777777" w:rsidR="002B37F9" w:rsidRDefault="002B37F9" w:rsidP="002B37F9">
      <w:pPr>
        <w:pStyle w:val="level4"/>
        <w:numPr>
          <w:ilvl w:val="0"/>
          <w:numId w:val="58"/>
        </w:numPr>
        <w:suppressAutoHyphens w:val="0"/>
      </w:pPr>
      <w:r>
        <w:t>View by interest (only for registered users if they have selected any interested category while registration process)</w:t>
      </w:r>
    </w:p>
    <w:p w14:paraId="5B13EE40" w14:textId="77777777" w:rsidR="002B37F9" w:rsidRDefault="002B37F9" w:rsidP="002B37F9">
      <w:pPr>
        <w:pStyle w:val="level4"/>
        <w:numPr>
          <w:ilvl w:val="0"/>
          <w:numId w:val="58"/>
        </w:numPr>
        <w:suppressAutoHyphens w:val="0"/>
      </w:pPr>
      <w:r>
        <w:t>View specific product with its details.</w:t>
      </w:r>
    </w:p>
    <w:p w14:paraId="26A7E1FF" w14:textId="77777777" w:rsidR="002B37F9" w:rsidRDefault="002B37F9" w:rsidP="002B37F9">
      <w:pPr>
        <w:pStyle w:val="level4"/>
        <w:ind w:left="0"/>
      </w:pPr>
    </w:p>
    <w:p w14:paraId="1195C636" w14:textId="77777777" w:rsidR="002B37F9" w:rsidRPr="00B06060" w:rsidRDefault="002B37F9" w:rsidP="002B37F9">
      <w:pPr>
        <w:jc w:val="center"/>
      </w:pPr>
      <w:r>
        <w:rPr>
          <w:noProof/>
        </w:rPr>
        <w:lastRenderedPageBreak/>
        <w:drawing>
          <wp:inline distT="0" distB="0" distL="0" distR="0" wp14:anchorId="7B5333DD" wp14:editId="41F9A437">
            <wp:extent cx="4518660" cy="3960339"/>
            <wp:effectExtent l="0" t="0" r="0" b="254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39E1BF8A" w14:textId="77777777" w:rsidR="002B37F9" w:rsidRDefault="002B37F9" w:rsidP="002B37F9">
      <w:pPr>
        <w:pStyle w:val="level4"/>
        <w:ind w:left="0"/>
      </w:pPr>
      <w:r>
        <w:t>4.2.3</w:t>
      </w:r>
      <w:r>
        <w:tab/>
        <w:t>Functional Requirements</w:t>
      </w:r>
    </w:p>
    <w:p w14:paraId="247DD445"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 users can see all products with mix categories &amp; mix price range</w:t>
      </w:r>
    </w:p>
    <w:p w14:paraId="0A452B5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Pr>
          <w:rFonts w:ascii="Arial" w:hAnsi="Arial" w:cs="Arial"/>
          <w:sz w:val="22"/>
          <w:szCs w:val="22"/>
        </w:rPr>
        <w:t xml:space="preserve"> </w:t>
      </w:r>
      <w:r w:rsidRPr="001B09D4">
        <w:rPr>
          <w:rFonts w:ascii="Arial" w:hAnsi="Arial" w:cs="Arial"/>
          <w:sz w:val="22"/>
          <w:szCs w:val="22"/>
        </w:rPr>
        <w:t>Electronics, Appliances and Sports</w:t>
      </w:r>
      <w:r>
        <w:rPr>
          <w:rFonts w:ascii="Arial" w:hAnsi="Arial" w:cs="Arial"/>
          <w:sz w:val="22"/>
          <w:szCs w:val="22"/>
        </w:rPr>
        <w:t>.</w:t>
      </w:r>
    </w:p>
    <w:p w14:paraId="1A9B8A82"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5C1D6D06" w14:textId="77777777" w:rsidR="002B37F9" w:rsidRDefault="002B37F9" w:rsidP="002B37F9">
      <w:pPr>
        <w:pStyle w:val="level4"/>
        <w:ind w:left="720"/>
        <w:rPr>
          <w:rFonts w:ascii="Arial" w:hAnsi="Arial" w:cs="Arial"/>
          <w:sz w:val="22"/>
          <w:szCs w:val="22"/>
        </w:rPr>
      </w:pPr>
      <w:r>
        <w:rPr>
          <w:rFonts w:ascii="Arial" w:hAnsi="Arial" w:cs="Arial"/>
          <w:sz w:val="22"/>
          <w:szCs w:val="22"/>
        </w:rPr>
        <w:t>Electronics – Mobile phones, cover &amp; screen protectors, power banks, tablets, headphones &amp; earphones, smart home, laptops, computer accessories, game zone &amp; software, smartwatches</w:t>
      </w:r>
    </w:p>
    <w:p w14:paraId="6FEC6A2D" w14:textId="77777777" w:rsidR="002B37F9" w:rsidRDefault="002B37F9" w:rsidP="002B37F9">
      <w:pPr>
        <w:pStyle w:val="level4"/>
        <w:ind w:left="720"/>
        <w:rPr>
          <w:rFonts w:ascii="Arial" w:hAnsi="Arial" w:cs="Arial"/>
          <w:sz w:val="22"/>
          <w:szCs w:val="22"/>
        </w:rPr>
      </w:pPr>
      <w:r>
        <w:rPr>
          <w:rFonts w:ascii="Arial" w:hAnsi="Arial" w:cs="Arial"/>
          <w:sz w:val="22"/>
          <w:szCs w:val="22"/>
        </w:rPr>
        <w:t>Appliances – TV, speakers, camera &amp; DSLR, gaming consoles, AC, heaters, refrigerator, washing machine</w:t>
      </w:r>
    </w:p>
    <w:p w14:paraId="5BB228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 xml:space="preserve">Sports – cricket, badminton, cycling, football, gym equipment, sport shoes, </w:t>
      </w:r>
    </w:p>
    <w:p w14:paraId="5CD6DBD6"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39BC7F0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0F61102C"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Price ranges – </w:t>
      </w:r>
    </w:p>
    <w:p w14:paraId="19B6346A"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lastRenderedPageBreak/>
        <w:t>Under ₹5,000</w:t>
      </w:r>
    </w:p>
    <w:p w14:paraId="7E058478"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5,000 - ₹10,000</w:t>
      </w:r>
    </w:p>
    <w:p w14:paraId="34B7F81D"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10,000 - ₹20,000</w:t>
      </w:r>
    </w:p>
    <w:p w14:paraId="10B64894"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20,000 - ₹35,000</w:t>
      </w:r>
    </w:p>
    <w:p w14:paraId="3C0B19A7"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35,000 - ₹50,000</w:t>
      </w:r>
    </w:p>
    <w:p w14:paraId="10E3E4E0" w14:textId="77777777" w:rsidR="002B37F9" w:rsidRPr="001B09D4"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Over ₹50,000</w:t>
      </w:r>
    </w:p>
    <w:p w14:paraId="11D02A9D"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Pr>
          <w:rFonts w:ascii="Arial" w:hAnsi="Arial" w:cs="Arial"/>
          <w:sz w:val="22"/>
          <w:szCs w:val="22"/>
        </w:rPr>
        <w:t>products</w:t>
      </w:r>
      <w:r w:rsidRPr="001B09D4">
        <w:rPr>
          <w:rFonts w:ascii="Arial" w:hAnsi="Arial" w:cs="Arial"/>
          <w:sz w:val="22"/>
          <w:szCs w:val="22"/>
        </w:rPr>
        <w:t xml:space="preserve"> based on </w:t>
      </w:r>
      <w:r>
        <w:rPr>
          <w:rFonts w:ascii="Arial" w:hAnsi="Arial" w:cs="Arial"/>
          <w:sz w:val="22"/>
          <w:szCs w:val="22"/>
        </w:rPr>
        <w:t>ratings</w:t>
      </w:r>
      <w:r w:rsidRPr="001B09D4">
        <w:rPr>
          <w:rFonts w:ascii="Arial" w:hAnsi="Arial" w:cs="Arial"/>
          <w:sz w:val="22"/>
          <w:szCs w:val="22"/>
        </w:rPr>
        <w:t xml:space="preserve"> as well.</w:t>
      </w:r>
    </w:p>
    <w:p w14:paraId="79FF7637"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Ratings - 5, 4.5, 4, 3.5, 3 stars, on selecting any of these ratings, the products having more than or equal to that rating will be displayed.</w:t>
      </w:r>
    </w:p>
    <w:p w14:paraId="58670A20" w14:textId="77777777" w:rsidR="002B37F9" w:rsidRPr="001B09D4"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Pr>
          <w:rFonts w:ascii="Arial" w:hAnsi="Arial" w:cs="Arial"/>
          <w:sz w:val="22"/>
          <w:szCs w:val="22"/>
        </w:rPr>
        <w:t>, basically those products which were last stored in the data base.</w:t>
      </w:r>
    </w:p>
    <w:p w14:paraId="03FC4811"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06570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4EA7D36F"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categories &amp; customer rating</w:t>
      </w:r>
      <w:r>
        <w:rPr>
          <w:rFonts w:ascii="Arial" w:hAnsi="Arial" w:cs="Arial"/>
          <w:sz w:val="22"/>
          <w:szCs w:val="22"/>
        </w:rPr>
        <w:t xml:space="preserve"> – 2 filter of category &amp; price range are applied together for better product searching.</w:t>
      </w:r>
    </w:p>
    <w:p w14:paraId="17671A8D"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Pr>
          <w:rFonts w:ascii="Arial" w:hAnsi="Arial" w:cs="Arial"/>
          <w:sz w:val="22"/>
          <w:szCs w:val="22"/>
        </w:rPr>
        <w:t>– user can search products by name in a specific category.</w:t>
      </w:r>
    </w:p>
    <w:p w14:paraId="69725130"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rating &amp; categories</w:t>
      </w:r>
      <w:r>
        <w:rPr>
          <w:rFonts w:ascii="Arial" w:hAnsi="Arial" w:cs="Arial"/>
          <w:sz w:val="22"/>
          <w:szCs w:val="22"/>
        </w:rPr>
        <w:t xml:space="preserve"> – user can browse products by rating in a category or major category.</w:t>
      </w:r>
    </w:p>
    <w:p w14:paraId="61A18098"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Pr>
          <w:rFonts w:ascii="Arial" w:hAnsi="Arial" w:cs="Arial"/>
          <w:sz w:val="22"/>
          <w:szCs w:val="22"/>
        </w:rPr>
        <w:t>– user can browse products by price range in major categories (Electronics, appliances, sports).</w:t>
      </w:r>
    </w:p>
    <w:p w14:paraId="0BCF1F1D" w14:textId="77777777" w:rsidR="002B37F9" w:rsidRPr="00DB3D93"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Pr>
          <w:rFonts w:ascii="Arial" w:hAnsi="Arial" w:cs="Arial"/>
          <w:sz w:val="22"/>
          <w:szCs w:val="22"/>
        </w:rPr>
        <w:t>– users can see products by their interested category, this option is only available to registered users. Products will be show on the basis of the interested category they selected at the time of registeration, if they selected none then no change in products.</w:t>
      </w:r>
    </w:p>
    <w:p w14:paraId="23E9517C" w14:textId="77777777" w:rsidR="002B37F9"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specific product with its details</w:t>
      </w:r>
      <w:r>
        <w:rPr>
          <w:rFonts w:ascii="Arial" w:hAnsi="Arial" w:cs="Arial"/>
          <w:sz w:val="22"/>
          <w:szCs w:val="22"/>
        </w:rPr>
        <w:t xml:space="preserve"> – users can view detailed view of a specific product like -  </w:t>
      </w:r>
    </w:p>
    <w:p w14:paraId="48E7D37E"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Product description</w:t>
      </w:r>
    </w:p>
    <w:p w14:paraId="00A973A0"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 xml:space="preserve">customer rating &amp; reviews </w:t>
      </w:r>
    </w:p>
    <w:p w14:paraId="7FC57559"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can search specific keywords in reviews</w:t>
      </w:r>
    </w:p>
    <w:p w14:paraId="5533C853"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If product’s quantity is less than 10 in stock then it’s also displayed or if it’s out of stock</w:t>
      </w:r>
    </w:p>
    <w:p w14:paraId="3E98FA3C" w14:textId="77777777" w:rsidR="002B37F9" w:rsidRPr="000D54D2" w:rsidRDefault="002B37F9" w:rsidP="002B37F9">
      <w:pPr>
        <w:ind w:left="720"/>
        <w:rPr>
          <w:rFonts w:ascii="Arial" w:hAnsi="Arial" w:cs="Arial"/>
        </w:rPr>
      </w:pPr>
      <w:r>
        <w:rPr>
          <w:rFonts w:ascii="Arial" w:hAnsi="Arial" w:cs="Arial"/>
        </w:rPr>
        <w:t>*Only 9 products will be shown on one screen.</w:t>
      </w:r>
      <w:r w:rsidRPr="000D54D2">
        <w:rPr>
          <w:rFonts w:ascii="Arial" w:hAnsi="Arial" w:cs="Arial"/>
        </w:rPr>
        <w:t xml:space="preserve"> </w:t>
      </w:r>
      <w:r>
        <w:rPr>
          <w:rFonts w:ascii="Arial" w:hAnsi="Arial" w:cs="Arial"/>
        </w:rPr>
        <w:t>for view more user have to go to next page.</w:t>
      </w:r>
    </w:p>
    <w:p w14:paraId="0DC4A0B9" w14:textId="77777777" w:rsidR="002B37F9" w:rsidRDefault="002B37F9" w:rsidP="002B37F9">
      <w:pPr>
        <w:pStyle w:val="level4"/>
        <w:ind w:left="0"/>
        <w:rPr>
          <w:rFonts w:ascii="Arial" w:hAnsi="Arial" w:cs="Arial"/>
          <w:sz w:val="22"/>
          <w:szCs w:val="22"/>
        </w:rPr>
      </w:pPr>
      <w:r>
        <w:rPr>
          <w:szCs w:val="24"/>
        </w:rPr>
        <w:t>4.2.4</w:t>
      </w:r>
      <w:r>
        <w:rPr>
          <w:szCs w:val="24"/>
        </w:rPr>
        <w:tab/>
      </w:r>
      <w:r w:rsidRPr="00D12539">
        <w:rPr>
          <w:szCs w:val="24"/>
        </w:rPr>
        <w:t>Modules used</w:t>
      </w:r>
      <w:r>
        <w:rPr>
          <w:rFonts w:ascii="Arial" w:hAnsi="Arial" w:cs="Arial"/>
          <w:sz w:val="22"/>
          <w:szCs w:val="22"/>
        </w:rPr>
        <w:t xml:space="preserve"> –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2B37F9" w14:paraId="373F44DD" w14:textId="77777777" w:rsidTr="00EB5407">
        <w:tc>
          <w:tcPr>
            <w:tcW w:w="3260" w:type="dxa"/>
          </w:tcPr>
          <w:p w14:paraId="4B569347" w14:textId="77777777" w:rsidR="002B37F9" w:rsidRDefault="002B37F9" w:rsidP="00EB5407">
            <w:r>
              <w:lastRenderedPageBreak/>
              <w:t>6.2.2 View all Products</w:t>
            </w:r>
          </w:p>
        </w:tc>
        <w:tc>
          <w:tcPr>
            <w:tcW w:w="3402" w:type="dxa"/>
          </w:tcPr>
          <w:p w14:paraId="535CDBDD" w14:textId="77777777" w:rsidR="002B37F9" w:rsidRDefault="002B37F9" w:rsidP="00EB5407">
            <w:r>
              <w:t>6.2.3 View by Interest</w:t>
            </w:r>
          </w:p>
        </w:tc>
        <w:tc>
          <w:tcPr>
            <w:tcW w:w="2554" w:type="dxa"/>
          </w:tcPr>
          <w:p w14:paraId="2C6B9BA8" w14:textId="77777777" w:rsidR="002B37F9" w:rsidRDefault="002B37F9" w:rsidP="00EB5407">
            <w:r>
              <w:t>6.2.4 View by name</w:t>
            </w:r>
          </w:p>
        </w:tc>
      </w:tr>
      <w:tr w:rsidR="002B37F9" w14:paraId="695729FE" w14:textId="77777777" w:rsidTr="00EB5407">
        <w:tc>
          <w:tcPr>
            <w:tcW w:w="3260" w:type="dxa"/>
          </w:tcPr>
          <w:p w14:paraId="11419B0B" w14:textId="77777777" w:rsidR="002B37F9" w:rsidRDefault="002B37F9" w:rsidP="00EB5407">
            <w:r>
              <w:t>6.2.5 View by Single Category</w:t>
            </w:r>
          </w:p>
        </w:tc>
        <w:tc>
          <w:tcPr>
            <w:tcW w:w="3402" w:type="dxa"/>
          </w:tcPr>
          <w:p w14:paraId="1CE5B6C9" w14:textId="77777777" w:rsidR="002B37F9" w:rsidRDefault="002B37F9" w:rsidP="00EB5407">
            <w:r>
              <w:t xml:space="preserve">6.2.6 View by multiple categories </w:t>
            </w:r>
          </w:p>
        </w:tc>
        <w:tc>
          <w:tcPr>
            <w:tcW w:w="2554" w:type="dxa"/>
          </w:tcPr>
          <w:p w14:paraId="33A202EE" w14:textId="77777777" w:rsidR="002B37F9" w:rsidRDefault="002B37F9" w:rsidP="00EB5407">
            <w:r>
              <w:t>6.2.7 View by price</w:t>
            </w:r>
          </w:p>
        </w:tc>
      </w:tr>
      <w:tr w:rsidR="002B37F9" w14:paraId="5E7B2990" w14:textId="77777777" w:rsidTr="00EB5407">
        <w:tc>
          <w:tcPr>
            <w:tcW w:w="3260" w:type="dxa"/>
          </w:tcPr>
          <w:p w14:paraId="4FF2E4B1" w14:textId="77777777" w:rsidR="002B37F9" w:rsidRDefault="002B37F9" w:rsidP="00EB5407">
            <w:r>
              <w:t>6.2.8 View by rating</w:t>
            </w:r>
          </w:p>
        </w:tc>
        <w:tc>
          <w:tcPr>
            <w:tcW w:w="3402" w:type="dxa"/>
          </w:tcPr>
          <w:p w14:paraId="343C37F6" w14:textId="77777777" w:rsidR="002B37F9" w:rsidRDefault="002B37F9" w:rsidP="00EB5407">
            <w:r>
              <w:t>6.2.9 Search by name in category</w:t>
            </w:r>
          </w:p>
        </w:tc>
        <w:tc>
          <w:tcPr>
            <w:tcW w:w="2554" w:type="dxa"/>
          </w:tcPr>
          <w:p w14:paraId="053BB429" w14:textId="77777777" w:rsidR="002B37F9" w:rsidRDefault="002B37F9" w:rsidP="00EB5407">
            <w:r>
              <w:t>6.2.12 View by product id</w:t>
            </w:r>
          </w:p>
        </w:tc>
      </w:tr>
      <w:tr w:rsidR="002B37F9" w14:paraId="7BE7A7A3" w14:textId="77777777" w:rsidTr="00EB5407">
        <w:tc>
          <w:tcPr>
            <w:tcW w:w="3260" w:type="dxa"/>
          </w:tcPr>
          <w:p w14:paraId="35F65AA5" w14:textId="77777777" w:rsidR="002B37F9" w:rsidRDefault="002B37F9" w:rsidP="00EB5407">
            <w:r>
              <w:t>6.2.11 View by price in categories</w:t>
            </w:r>
          </w:p>
        </w:tc>
        <w:tc>
          <w:tcPr>
            <w:tcW w:w="3402" w:type="dxa"/>
          </w:tcPr>
          <w:p w14:paraId="470043E8" w14:textId="77777777" w:rsidR="002B37F9" w:rsidRDefault="002B37F9" w:rsidP="00EB5407">
            <w:r>
              <w:t>6.6.13 Get Doc</w:t>
            </w:r>
          </w:p>
        </w:tc>
        <w:tc>
          <w:tcPr>
            <w:tcW w:w="2554" w:type="dxa"/>
          </w:tcPr>
          <w:p w14:paraId="7039FE8F" w14:textId="77777777" w:rsidR="002B37F9" w:rsidRDefault="002B37F9" w:rsidP="00EB5407">
            <w:r>
              <w:t>6.6.1 Authentication</w:t>
            </w:r>
          </w:p>
        </w:tc>
      </w:tr>
      <w:tr w:rsidR="002B37F9" w14:paraId="5DB40A58" w14:textId="77777777" w:rsidTr="00EB5407">
        <w:tc>
          <w:tcPr>
            <w:tcW w:w="3260" w:type="dxa"/>
          </w:tcPr>
          <w:p w14:paraId="01170371" w14:textId="77777777" w:rsidR="002B37F9" w:rsidRDefault="002B37F9" w:rsidP="00EB5407">
            <w:r>
              <w:t>6.6.2 Two factor Auth</w:t>
            </w:r>
          </w:p>
        </w:tc>
        <w:tc>
          <w:tcPr>
            <w:tcW w:w="3402" w:type="dxa"/>
          </w:tcPr>
          <w:p w14:paraId="6AEBB6D4" w14:textId="77777777" w:rsidR="002B37F9" w:rsidRDefault="002B37F9" w:rsidP="00EB5407">
            <w:r>
              <w:t>6.2.10 Search by name in multiple categories</w:t>
            </w:r>
          </w:p>
        </w:tc>
        <w:tc>
          <w:tcPr>
            <w:tcW w:w="2554" w:type="dxa"/>
          </w:tcPr>
          <w:p w14:paraId="6FD1C65E" w14:textId="77777777" w:rsidR="002B37F9" w:rsidRDefault="002B37F9" w:rsidP="00EB5407"/>
        </w:tc>
      </w:tr>
    </w:tbl>
    <w:p w14:paraId="5EFDB818" w14:textId="77777777" w:rsidR="002B37F9" w:rsidRPr="00345809" w:rsidRDefault="002B37F9" w:rsidP="002B37F9">
      <w:pPr>
        <w:pStyle w:val="level4"/>
        <w:ind w:left="0"/>
        <w:rPr>
          <w:rFonts w:ascii="Arial" w:hAnsi="Arial" w:cs="Arial"/>
          <w:sz w:val="22"/>
          <w:szCs w:val="22"/>
        </w:rPr>
      </w:pPr>
    </w:p>
    <w:p w14:paraId="468C60A9" w14:textId="77777777" w:rsidR="002B37F9" w:rsidRDefault="002B37F9" w:rsidP="002B37F9">
      <w:pPr>
        <w:pStyle w:val="Heading2"/>
        <w:numPr>
          <w:ilvl w:val="0"/>
          <w:numId w:val="31"/>
        </w:numPr>
      </w:pPr>
      <w:bookmarkStart w:id="40" w:name="_Toc441230994"/>
      <w:bookmarkStart w:id="41" w:name="_Toc439994690"/>
      <w:r>
        <w:t>Order Products</w:t>
      </w:r>
    </w:p>
    <w:p w14:paraId="12651B79" w14:textId="77777777" w:rsidR="002B37F9" w:rsidRDefault="002B37F9" w:rsidP="002B37F9">
      <w:pPr>
        <w:rPr>
          <w:rFonts w:ascii="Arial" w:hAnsi="Arial" w:cs="Arial"/>
        </w:rPr>
      </w:pPr>
      <w:r>
        <w:t xml:space="preserve">4.3.1 </w:t>
      </w:r>
      <w:r>
        <w:tab/>
      </w:r>
      <w:r w:rsidRPr="00345809">
        <w:rPr>
          <w:rFonts w:ascii="Times" w:hAnsi="Times" w:cs="Times"/>
          <w:sz w:val="24"/>
          <w:szCs w:val="24"/>
        </w:rPr>
        <w:t xml:space="preserve">Description and Priority </w:t>
      </w:r>
    </w:p>
    <w:p w14:paraId="4BDBAFE5" w14:textId="77777777" w:rsidR="002B37F9" w:rsidRDefault="002B37F9" w:rsidP="002B37F9">
      <w:pPr>
        <w:rPr>
          <w:rFonts w:ascii="Arial" w:hAnsi="Arial" w:cs="Arial"/>
        </w:rPr>
      </w:pPr>
      <w:r>
        <w:rPr>
          <w:rFonts w:ascii="Arial" w:hAnsi="Arial" w:cs="Arial"/>
        </w:rPr>
        <w:tab/>
        <w:t>This feature will help logged in users to order any product in stock. This feature is using</w:t>
      </w:r>
    </w:p>
    <w:p w14:paraId="45F7D436" w14:textId="77777777" w:rsidR="002B37F9" w:rsidRDefault="002B37F9" w:rsidP="002B37F9">
      <w:pPr>
        <w:rPr>
          <w:rFonts w:ascii="Arial" w:hAnsi="Arial" w:cs="Arial"/>
        </w:rPr>
      </w:pPr>
      <w:r>
        <w:rPr>
          <w:rFonts w:ascii="Arial" w:hAnsi="Arial" w:cs="Arial"/>
        </w:rPr>
        <w:tab/>
        <w:t xml:space="preserve">an external plugin dependency for payment. After successful payment the product is </w:t>
      </w:r>
    </w:p>
    <w:p w14:paraId="4F94E44C" w14:textId="77777777" w:rsidR="002B37F9" w:rsidRDefault="002B37F9" w:rsidP="002B37F9">
      <w:pPr>
        <w:rPr>
          <w:rFonts w:ascii="Arial" w:hAnsi="Arial" w:cs="Arial"/>
        </w:rPr>
      </w:pPr>
      <w:r>
        <w:rPr>
          <w:rFonts w:ascii="Arial" w:hAnsi="Arial" w:cs="Arial"/>
        </w:rPr>
        <w:tab/>
        <w:t xml:space="preserve">ordered. This is one of the key features of shopping website &amp; involves payments due to </w:t>
      </w:r>
    </w:p>
    <w:p w14:paraId="1E0718CB" w14:textId="77777777" w:rsidR="002B37F9" w:rsidRDefault="002B37F9" w:rsidP="002B37F9">
      <w:pPr>
        <w:rPr>
          <w:rFonts w:ascii="Arial" w:hAnsi="Arial" w:cs="Arial"/>
        </w:rPr>
      </w:pPr>
      <w:r>
        <w:rPr>
          <w:rFonts w:ascii="Arial" w:hAnsi="Arial" w:cs="Arial"/>
        </w:rPr>
        <w:tab/>
        <w:t>which its having high priority &amp; risk.</w:t>
      </w:r>
    </w:p>
    <w:p w14:paraId="114EEDC7" w14:textId="77777777" w:rsidR="002B37F9" w:rsidRDefault="002B37F9" w:rsidP="002B37F9">
      <w:pPr>
        <w:rPr>
          <w:rFonts w:ascii="Arial" w:hAnsi="Arial" w:cs="Arial"/>
        </w:rPr>
      </w:pPr>
      <w:r>
        <w:rPr>
          <w:rFonts w:ascii="Arial" w:hAnsi="Arial" w:cs="Arial"/>
        </w:rPr>
        <w:tab/>
        <w:t xml:space="preserve">Actors for this feature – </w:t>
      </w:r>
    </w:p>
    <w:p w14:paraId="1C04B074" w14:textId="77777777" w:rsidR="002B37F9" w:rsidRDefault="002B37F9" w:rsidP="002B37F9">
      <w:pPr>
        <w:pStyle w:val="ListParagraph"/>
        <w:numPr>
          <w:ilvl w:val="0"/>
          <w:numId w:val="64"/>
        </w:numPr>
        <w:spacing w:after="160" w:line="259" w:lineRule="auto"/>
        <w:rPr>
          <w:rFonts w:ascii="Arial" w:hAnsi="Arial" w:cs="Arial"/>
        </w:rPr>
      </w:pPr>
      <w:r w:rsidRPr="00A66063">
        <w:rPr>
          <w:rFonts w:ascii="Arial" w:hAnsi="Arial" w:cs="Arial"/>
        </w:rPr>
        <w:t xml:space="preserve">Registered </w:t>
      </w:r>
      <w:r>
        <w:rPr>
          <w:rFonts w:ascii="Arial" w:hAnsi="Arial" w:cs="Arial"/>
        </w:rPr>
        <w:t>U</w:t>
      </w:r>
      <w:r w:rsidRPr="00A66063">
        <w:rPr>
          <w:rFonts w:ascii="Arial" w:hAnsi="Arial" w:cs="Arial"/>
        </w:rPr>
        <w:t>ser</w:t>
      </w:r>
    </w:p>
    <w:p w14:paraId="7AF21EB7" w14:textId="77777777" w:rsidR="002B37F9" w:rsidRDefault="002B37F9" w:rsidP="002B37F9">
      <w:pPr>
        <w:pStyle w:val="ListParagraph"/>
        <w:numPr>
          <w:ilvl w:val="0"/>
          <w:numId w:val="64"/>
        </w:numPr>
        <w:spacing w:after="160" w:line="259" w:lineRule="auto"/>
        <w:rPr>
          <w:rFonts w:ascii="Arial" w:hAnsi="Arial" w:cs="Arial"/>
        </w:rPr>
      </w:pPr>
      <w:r>
        <w:rPr>
          <w:rFonts w:ascii="Arial" w:hAnsi="Arial" w:cs="Arial"/>
        </w:rPr>
        <w:t>Unauthorized Admins</w:t>
      </w:r>
    </w:p>
    <w:p w14:paraId="359144BF" w14:textId="77777777" w:rsidR="002B37F9" w:rsidRPr="000D54D2" w:rsidRDefault="002B37F9" w:rsidP="002B37F9">
      <w:pPr>
        <w:pStyle w:val="ListParagraph"/>
        <w:numPr>
          <w:ilvl w:val="0"/>
          <w:numId w:val="64"/>
        </w:numPr>
        <w:spacing w:after="160" w:line="259" w:lineRule="auto"/>
        <w:rPr>
          <w:rFonts w:ascii="Arial" w:hAnsi="Arial" w:cs="Arial"/>
        </w:rPr>
      </w:pPr>
      <w:r>
        <w:rPr>
          <w:rFonts w:ascii="Arial" w:hAnsi="Arial" w:cs="Arial"/>
        </w:rPr>
        <w:t>Authorized Admins</w:t>
      </w:r>
    </w:p>
    <w:p w14:paraId="21072D61" w14:textId="77777777" w:rsidR="002B37F9" w:rsidRPr="00BD01AD" w:rsidRDefault="002B37F9" w:rsidP="002B37F9">
      <w:pPr>
        <w:rPr>
          <w:rFonts w:ascii="Times" w:hAnsi="Times" w:cs="Times"/>
          <w:sz w:val="24"/>
          <w:szCs w:val="24"/>
        </w:rPr>
      </w:pPr>
      <w:r w:rsidRPr="00BD01AD">
        <w:rPr>
          <w:rFonts w:ascii="Times" w:hAnsi="Times" w:cs="Times"/>
          <w:sz w:val="24"/>
          <w:szCs w:val="24"/>
        </w:rPr>
        <w:t>4.3.2</w:t>
      </w:r>
      <w:r w:rsidRPr="00BD01AD">
        <w:rPr>
          <w:rFonts w:ascii="Times" w:hAnsi="Times" w:cs="Times"/>
          <w:sz w:val="24"/>
          <w:szCs w:val="24"/>
        </w:rPr>
        <w:tab/>
        <w:t>Stimulus/Response Sequences</w:t>
      </w:r>
    </w:p>
    <w:p w14:paraId="2B649B7C" w14:textId="77777777" w:rsidR="002B37F9" w:rsidRDefault="002B37F9" w:rsidP="002B37F9">
      <w:pPr>
        <w:rPr>
          <w:rFonts w:ascii="Arial" w:hAnsi="Arial" w:cs="Arial"/>
        </w:rPr>
      </w:pPr>
      <w:r>
        <w:rPr>
          <w:rFonts w:ascii="Arial" w:hAnsi="Arial" w:cs="Arial"/>
        </w:rPr>
        <w:tab/>
        <w:t>User Action – Order products, cancel or return products &amp; view previous orders.</w:t>
      </w:r>
    </w:p>
    <w:p w14:paraId="4DADB532" w14:textId="77777777" w:rsidR="002B37F9" w:rsidRDefault="002B37F9" w:rsidP="002B37F9">
      <w:pPr>
        <w:rPr>
          <w:rFonts w:ascii="Arial" w:hAnsi="Arial" w:cs="Arial"/>
        </w:rPr>
      </w:pPr>
      <w:r>
        <w:rPr>
          <w:rFonts w:ascii="Arial" w:hAnsi="Arial" w:cs="Arial"/>
        </w:rPr>
        <w:tab/>
        <w:t>Unauthorized Admins – can view all orders</w:t>
      </w:r>
    </w:p>
    <w:p w14:paraId="1C0D0E24" w14:textId="77777777" w:rsidR="002B37F9" w:rsidRDefault="002B37F9" w:rsidP="002B37F9">
      <w:pPr>
        <w:rPr>
          <w:rFonts w:ascii="Arial" w:hAnsi="Arial" w:cs="Arial"/>
        </w:rPr>
      </w:pPr>
      <w:r>
        <w:rPr>
          <w:rFonts w:ascii="Arial" w:hAnsi="Arial" w:cs="Arial"/>
        </w:rPr>
        <w:tab/>
        <w:t>Authorized Admins – can view all orders &amp; update order status</w:t>
      </w:r>
    </w:p>
    <w:p w14:paraId="3BE43FCA" w14:textId="77777777" w:rsidR="002B37F9" w:rsidRDefault="002B37F9" w:rsidP="002B37F9">
      <w:pPr>
        <w:jc w:val="center"/>
        <w:rPr>
          <w:rFonts w:ascii="Arial" w:hAnsi="Arial" w:cs="Arial"/>
        </w:rPr>
      </w:pPr>
      <w:r>
        <w:rPr>
          <w:noProof/>
        </w:rPr>
        <w:lastRenderedPageBreak/>
        <w:drawing>
          <wp:inline distT="0" distB="0" distL="0" distR="0" wp14:anchorId="211DA06F" wp14:editId="08A07C9F">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3E6FF183" w14:textId="77777777" w:rsidR="002B37F9" w:rsidRDefault="002B37F9" w:rsidP="002B37F9">
      <w:pPr>
        <w:jc w:val="center"/>
        <w:rPr>
          <w:rFonts w:ascii="Arial" w:hAnsi="Arial" w:cs="Arial"/>
        </w:rPr>
      </w:pPr>
      <w:r>
        <w:rPr>
          <w:noProof/>
        </w:rPr>
        <w:lastRenderedPageBreak/>
        <w:drawing>
          <wp:inline distT="0" distB="0" distL="0" distR="0" wp14:anchorId="0FD99F61" wp14:editId="2AC407E2">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7911337" w14:textId="77777777" w:rsidR="002B37F9" w:rsidRDefault="002B37F9" w:rsidP="002B37F9">
      <w:pPr>
        <w:rPr>
          <w:rFonts w:ascii="Times" w:hAnsi="Times" w:cs="Times"/>
          <w:sz w:val="24"/>
          <w:szCs w:val="24"/>
        </w:rPr>
      </w:pPr>
      <w:r w:rsidRPr="00BD01AD">
        <w:rPr>
          <w:rFonts w:ascii="Times" w:hAnsi="Times" w:cs="Times"/>
          <w:sz w:val="24"/>
          <w:szCs w:val="24"/>
        </w:rPr>
        <w:t>4.3.3</w:t>
      </w:r>
      <w:r w:rsidRPr="00BD01AD">
        <w:rPr>
          <w:rFonts w:ascii="Times" w:hAnsi="Times" w:cs="Times"/>
          <w:sz w:val="24"/>
          <w:szCs w:val="24"/>
        </w:rPr>
        <w:tab/>
        <w:t xml:space="preserve">Functional Requirements </w:t>
      </w:r>
    </w:p>
    <w:p w14:paraId="439B2303" w14:textId="77777777" w:rsidR="002B37F9" w:rsidRPr="00A64275"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Order Products – </w:t>
      </w:r>
      <w:r>
        <w:rPr>
          <w:rFonts w:ascii="Arial" w:hAnsi="Arial" w:cs="Arial"/>
        </w:rPr>
        <w:t>The user</w:t>
      </w:r>
      <w:r w:rsidRPr="00A64275">
        <w:rPr>
          <w:rFonts w:ascii="Arial" w:hAnsi="Arial" w:cs="Arial"/>
        </w:rPr>
        <w:t xml:space="preserve"> can order any product in stock after successful payment, payment </w:t>
      </w:r>
    </w:p>
    <w:p w14:paraId="319AF17F" w14:textId="77777777" w:rsidR="002B37F9" w:rsidRDefault="002B37F9" w:rsidP="002B37F9">
      <w:pPr>
        <w:rPr>
          <w:rFonts w:ascii="Arial" w:hAnsi="Arial" w:cs="Arial"/>
        </w:rPr>
      </w:pPr>
      <w:r>
        <w:rPr>
          <w:rFonts w:ascii="Arial" w:hAnsi="Arial" w:cs="Arial"/>
        </w:rPr>
        <w:tab/>
        <w:t xml:space="preserve">Implemented by an external plugin. </w:t>
      </w:r>
    </w:p>
    <w:p w14:paraId="202F72F3" w14:textId="77777777" w:rsidR="002B37F9" w:rsidRDefault="002B37F9" w:rsidP="002B37F9">
      <w:pPr>
        <w:rPr>
          <w:rFonts w:ascii="Arial" w:hAnsi="Arial" w:cs="Arial"/>
        </w:rPr>
      </w:pPr>
      <w:r>
        <w:rPr>
          <w:rFonts w:ascii="Arial" w:hAnsi="Arial" w:cs="Arial"/>
        </w:rPr>
        <w:tab/>
        <w:t>User will get an email after successful order, which includes the order Id.</w:t>
      </w:r>
    </w:p>
    <w:p w14:paraId="575997A3" w14:textId="77777777" w:rsidR="002B37F9" w:rsidRPr="00E421F2"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Cancel/return Order – </w:t>
      </w:r>
      <w:r w:rsidRPr="00A64275">
        <w:rPr>
          <w:rFonts w:ascii="Arial" w:hAnsi="Arial" w:cs="Arial"/>
        </w:rPr>
        <w:t>user can cancel any order or return it after mentioning a valid</w:t>
      </w:r>
      <w:r>
        <w:rPr>
          <w:rFonts w:ascii="Arial" w:hAnsi="Arial" w:cs="Arial"/>
        </w:rPr>
        <w:t xml:space="preserve"> r</w:t>
      </w:r>
      <w:r w:rsidRPr="00E421F2">
        <w:rPr>
          <w:rFonts w:ascii="Arial" w:hAnsi="Arial" w:cs="Arial"/>
        </w:rPr>
        <w:t xml:space="preserve">eason, in case he has returned the quantity of the product will be restored &amp; updated in </w:t>
      </w:r>
    </w:p>
    <w:p w14:paraId="231B2D5F" w14:textId="77777777" w:rsidR="002B37F9" w:rsidRDefault="002B37F9" w:rsidP="002B37F9">
      <w:pPr>
        <w:rPr>
          <w:rFonts w:ascii="Arial" w:hAnsi="Arial" w:cs="Arial"/>
        </w:rPr>
      </w:pPr>
      <w:r>
        <w:rPr>
          <w:rFonts w:ascii="Arial" w:hAnsi="Arial" w:cs="Arial"/>
        </w:rPr>
        <w:tab/>
        <w:t>Database. In case of return it should be sent to different department.</w:t>
      </w:r>
    </w:p>
    <w:p w14:paraId="64A8513A" w14:textId="77777777" w:rsidR="002B37F9" w:rsidRPr="00DB3D93" w:rsidRDefault="002B37F9" w:rsidP="002B37F9">
      <w:pPr>
        <w:pStyle w:val="ListParagraph"/>
        <w:numPr>
          <w:ilvl w:val="0"/>
          <w:numId w:val="65"/>
        </w:numPr>
        <w:spacing w:after="160" w:line="259" w:lineRule="auto"/>
        <w:rPr>
          <w:rFonts w:ascii="Arial" w:hAnsi="Arial" w:cs="Arial"/>
        </w:rPr>
      </w:pPr>
      <w:r>
        <w:rPr>
          <w:rFonts w:ascii="Arial" w:hAnsi="Arial" w:cs="Arial"/>
        </w:rPr>
        <w:t>View my orders – a user can also see his previous orders.</w:t>
      </w:r>
    </w:p>
    <w:p w14:paraId="2841155C" w14:textId="77777777" w:rsidR="002B37F9" w:rsidRDefault="002B37F9" w:rsidP="002B37F9">
      <w:pPr>
        <w:pStyle w:val="ListParagraph"/>
        <w:numPr>
          <w:ilvl w:val="0"/>
          <w:numId w:val="65"/>
        </w:numPr>
        <w:spacing w:after="160" w:line="259" w:lineRule="auto"/>
        <w:rPr>
          <w:rFonts w:ascii="Arial" w:hAnsi="Arial" w:cs="Arial"/>
        </w:rPr>
      </w:pPr>
      <w:r>
        <w:rPr>
          <w:rFonts w:ascii="Arial" w:hAnsi="Arial" w:cs="Arial"/>
        </w:rPr>
        <w:t>View all orders – all admins can view all orders in optimized way.</w:t>
      </w:r>
    </w:p>
    <w:p w14:paraId="63DD247D"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lastRenderedPageBreak/>
        <w:t>View orders of a single users – enter user id</w:t>
      </w:r>
    </w:p>
    <w:p w14:paraId="35CDC6D9"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s by their status – choose an order status</w:t>
      </w:r>
    </w:p>
    <w:p w14:paraId="32523AD7"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 of a particular product – enter product id</w:t>
      </w:r>
    </w:p>
    <w:p w14:paraId="17A812F0" w14:textId="77777777" w:rsidR="002B37F9" w:rsidRPr="000D54D2" w:rsidRDefault="002B37F9" w:rsidP="002B37F9">
      <w:pPr>
        <w:ind w:firstLine="360"/>
        <w:rPr>
          <w:rFonts w:ascii="Arial" w:hAnsi="Arial" w:cs="Arial"/>
        </w:rPr>
      </w:pPr>
      <w:r>
        <w:rPr>
          <w:rFonts w:ascii="Arial" w:hAnsi="Arial" w:cs="Arial"/>
        </w:rPr>
        <w:t>*Only 9 orders will be visible on screen at once, for view more user have to go to next page.</w:t>
      </w:r>
    </w:p>
    <w:p w14:paraId="25EB49F2" w14:textId="77777777" w:rsidR="002B37F9" w:rsidRPr="006E3FDA" w:rsidRDefault="002B37F9" w:rsidP="002B37F9">
      <w:pPr>
        <w:pStyle w:val="ListParagraph"/>
        <w:numPr>
          <w:ilvl w:val="0"/>
          <w:numId w:val="65"/>
        </w:numPr>
        <w:spacing w:after="160" w:line="259" w:lineRule="auto"/>
        <w:rPr>
          <w:rFonts w:ascii="Arial" w:hAnsi="Arial" w:cs="Arial"/>
        </w:rPr>
      </w:pPr>
      <w:r w:rsidRPr="00A64275">
        <w:rPr>
          <w:rFonts w:ascii="Times" w:hAnsi="Times" w:cs="Times"/>
        </w:rPr>
        <w:t xml:space="preserve">Update Order Status – </w:t>
      </w:r>
      <w:r>
        <w:rPr>
          <w:rFonts w:ascii="Times" w:hAnsi="Times" w:cs="Times"/>
        </w:rPr>
        <w:t xml:space="preserve">authorized </w:t>
      </w:r>
      <w:r w:rsidRPr="00A64275">
        <w:rPr>
          <w:rFonts w:ascii="Arial" w:hAnsi="Arial" w:cs="Arial"/>
        </w:rPr>
        <w:t xml:space="preserve">admins can update order status on completion of different stages of </w:t>
      </w:r>
      <w:r w:rsidRPr="006E3FDA">
        <w:rPr>
          <w:rFonts w:ascii="Arial" w:hAnsi="Arial" w:cs="Arial"/>
        </w:rPr>
        <w:t>Order.</w:t>
      </w:r>
    </w:p>
    <w:p w14:paraId="4E808AB3" w14:textId="77777777" w:rsidR="002B37F9" w:rsidRDefault="002B37F9" w:rsidP="002B37F9">
      <w:pPr>
        <w:jc w:val="center"/>
        <w:rPr>
          <w:rFonts w:ascii="Arial" w:hAnsi="Arial" w:cs="Arial"/>
        </w:rPr>
      </w:pPr>
      <w:r>
        <w:rPr>
          <w:noProof/>
        </w:rPr>
        <w:drawing>
          <wp:inline distT="0" distB="0" distL="0" distR="0" wp14:anchorId="3D6F330E" wp14:editId="6E0684A3">
            <wp:extent cx="4122078" cy="1519796"/>
            <wp:effectExtent l="0" t="0" r="0" b="4445"/>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3455E14D" w14:textId="77777777" w:rsidR="002B37F9" w:rsidRPr="006147ED" w:rsidRDefault="002B37F9" w:rsidP="002B37F9">
      <w:pPr>
        <w:ind w:left="720"/>
        <w:rPr>
          <w:rFonts w:ascii="Arial" w:hAnsi="Arial" w:cs="Arial"/>
        </w:rPr>
      </w:pPr>
      <w:r w:rsidRPr="006147ED">
        <w:rPr>
          <w:rFonts w:ascii="Arial" w:hAnsi="Arial" w:cs="Arial"/>
        </w:rPr>
        <w:t>Pending — Customer started the checkout process but did not complete it. Incomplete orders are assigned a "Pending" status and can be found under the More tab in the View Orders screen.</w:t>
      </w:r>
    </w:p>
    <w:p w14:paraId="5DB10C81" w14:textId="77777777" w:rsidR="002B37F9" w:rsidRPr="006147ED" w:rsidRDefault="002B37F9" w:rsidP="002B37F9">
      <w:pPr>
        <w:ind w:left="720"/>
        <w:rPr>
          <w:rFonts w:ascii="Arial" w:hAnsi="Arial" w:cs="Arial"/>
        </w:rPr>
      </w:pPr>
      <w:r w:rsidRPr="006147ED">
        <w:rPr>
          <w:rFonts w:ascii="Arial" w:hAnsi="Arial" w:cs="Arial"/>
        </w:rPr>
        <w:t>Awaiting Payment — Customer has completed the checkout process, but payment has yet to be confirmed. Authorize only transactions that are not yet captured have this status.</w:t>
      </w:r>
    </w:p>
    <w:p w14:paraId="6C39A047" w14:textId="77777777" w:rsidR="002B37F9" w:rsidRPr="006147ED" w:rsidRDefault="002B37F9" w:rsidP="002B37F9">
      <w:pPr>
        <w:ind w:left="720"/>
        <w:rPr>
          <w:rFonts w:ascii="Arial" w:hAnsi="Arial" w:cs="Arial"/>
        </w:rPr>
      </w:pPr>
      <w:r w:rsidRPr="006147ED">
        <w:rPr>
          <w:rFonts w:ascii="Arial" w:hAnsi="Arial" w:cs="Arial"/>
        </w:rPr>
        <w:t>Awaiting Fulfillment — Customer has completed the checkout process and payment has been confirmed.</w:t>
      </w:r>
    </w:p>
    <w:p w14:paraId="79C6C7D0" w14:textId="77777777" w:rsidR="002B37F9" w:rsidRPr="006147ED" w:rsidRDefault="002B37F9" w:rsidP="002B37F9">
      <w:pPr>
        <w:ind w:left="720"/>
        <w:rPr>
          <w:rFonts w:ascii="Arial" w:hAnsi="Arial" w:cs="Arial"/>
        </w:rPr>
      </w:pPr>
      <w:r w:rsidRPr="006147ED">
        <w:rPr>
          <w:rFonts w:ascii="Arial" w:hAnsi="Arial" w:cs="Arial"/>
        </w:rPr>
        <w:t>Awaiting Shipment — Order has been pulled and packaged and is awaiting collection from a shipping provider.</w:t>
      </w:r>
    </w:p>
    <w:p w14:paraId="59EC78DD" w14:textId="77777777" w:rsidR="002B37F9" w:rsidRPr="006147ED" w:rsidRDefault="002B37F9" w:rsidP="002B37F9">
      <w:pPr>
        <w:ind w:left="720"/>
        <w:rPr>
          <w:rFonts w:ascii="Arial" w:hAnsi="Arial" w:cs="Arial"/>
        </w:rPr>
      </w:pPr>
      <w:r w:rsidRPr="006147ED">
        <w:rPr>
          <w:rFonts w:ascii="Arial" w:hAnsi="Arial" w:cs="Arial"/>
        </w:rPr>
        <w:t>Awaiting Pickup — Order has been packaged and is awaiting customer pickup from a seller-specified location.</w:t>
      </w:r>
    </w:p>
    <w:p w14:paraId="5FE58B54" w14:textId="77777777" w:rsidR="002B37F9" w:rsidRPr="006147ED" w:rsidRDefault="002B37F9" w:rsidP="002B37F9">
      <w:pPr>
        <w:ind w:left="720"/>
        <w:rPr>
          <w:rFonts w:ascii="Arial" w:hAnsi="Arial" w:cs="Arial"/>
        </w:rPr>
      </w:pPr>
      <w:r w:rsidRPr="006147ED">
        <w:rPr>
          <w:rFonts w:ascii="Arial" w:hAnsi="Arial" w:cs="Arial"/>
        </w:rPr>
        <w:t>Partially Shipped — Only some items in the order have been shipped.</w:t>
      </w:r>
    </w:p>
    <w:p w14:paraId="041EF594" w14:textId="77777777" w:rsidR="002B37F9" w:rsidRPr="006147ED" w:rsidRDefault="002B37F9" w:rsidP="002B37F9">
      <w:pPr>
        <w:ind w:left="720"/>
        <w:rPr>
          <w:rFonts w:ascii="Arial" w:hAnsi="Arial" w:cs="Arial"/>
        </w:rPr>
      </w:pPr>
      <w:r w:rsidRPr="006147ED">
        <w:rPr>
          <w:rFonts w:ascii="Arial" w:hAnsi="Arial" w:cs="Arial"/>
        </w:rPr>
        <w:t>Completed — Order has been shipped/picked up, and receipt is confirmed; client has paid for their digital product, and their file(s) are available for download.</w:t>
      </w:r>
    </w:p>
    <w:p w14:paraId="32BFDCFF" w14:textId="77777777" w:rsidR="002B37F9" w:rsidRPr="006147ED" w:rsidRDefault="002B37F9" w:rsidP="002B37F9">
      <w:pPr>
        <w:ind w:left="720"/>
        <w:rPr>
          <w:rFonts w:ascii="Arial" w:hAnsi="Arial" w:cs="Arial"/>
        </w:rPr>
      </w:pPr>
      <w:r w:rsidRPr="006147ED">
        <w:rPr>
          <w:rFonts w:ascii="Arial" w:hAnsi="Arial" w:cs="Arial"/>
        </w:rPr>
        <w:t>Shipped — Order has been shipped, but receipt has not been confirmed; seller has used the Ship Items action. A listing of all orders with a "Shipped" status can be found under the More tab of the View Orders screen.</w:t>
      </w:r>
    </w:p>
    <w:p w14:paraId="058DFF41" w14:textId="77777777" w:rsidR="002B37F9" w:rsidRPr="006147ED" w:rsidRDefault="002B37F9" w:rsidP="002B37F9">
      <w:pPr>
        <w:ind w:left="720"/>
        <w:rPr>
          <w:rFonts w:ascii="Arial" w:hAnsi="Arial" w:cs="Arial"/>
        </w:rPr>
      </w:pPr>
      <w:r w:rsidRPr="006147ED">
        <w:rPr>
          <w:rFonts w:ascii="Arial" w:hAnsi="Arial" w:cs="Arial"/>
        </w:rPr>
        <w:lastRenderedPageBreak/>
        <w:t>Cancelled —</w:t>
      </w:r>
      <w:r>
        <w:rPr>
          <w:rFonts w:ascii="Arial" w:hAnsi="Arial" w:cs="Arial"/>
        </w:rPr>
        <w:t xml:space="preserve"> User can cancel the order until it’s out for delivery or</w:t>
      </w:r>
      <w:r w:rsidRPr="006147ED">
        <w:rPr>
          <w:rFonts w:ascii="Arial" w:hAnsi="Arial" w:cs="Arial"/>
        </w:rPr>
        <w:t xml:space="preserve"> Seller </w:t>
      </w:r>
      <w:r>
        <w:rPr>
          <w:rFonts w:ascii="Arial" w:hAnsi="Arial" w:cs="Arial"/>
        </w:rPr>
        <w:t>can</w:t>
      </w:r>
      <w:r w:rsidRPr="006147ED">
        <w:rPr>
          <w:rFonts w:ascii="Arial" w:hAnsi="Arial" w:cs="Arial"/>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33860135" w14:textId="77777777" w:rsidR="002B37F9" w:rsidRDefault="002B37F9" w:rsidP="002B37F9">
      <w:pPr>
        <w:ind w:left="720"/>
        <w:rPr>
          <w:rFonts w:ascii="Arial" w:hAnsi="Arial" w:cs="Arial"/>
        </w:rPr>
      </w:pPr>
      <w:r>
        <w:rPr>
          <w:rFonts w:ascii="Arial" w:hAnsi="Arial" w:cs="Arial"/>
        </w:rPr>
        <w:t>Returned</w:t>
      </w:r>
      <w:r w:rsidRPr="006147ED">
        <w:rPr>
          <w:rFonts w:ascii="Arial" w:hAnsi="Arial" w:cs="Arial"/>
        </w:rPr>
        <w:t xml:space="preserve"> — Seller has used the Refund action to refund the whole order. A listing of all orders with a "Refunded" status can be found under the More tab of the View Orders screen.</w:t>
      </w:r>
    </w:p>
    <w:p w14:paraId="36E9289E" w14:textId="77777777" w:rsidR="002B37F9" w:rsidRDefault="002B37F9" w:rsidP="002B37F9">
      <w:pPr>
        <w:rPr>
          <w:rFonts w:ascii="Arial" w:hAnsi="Arial" w:cs="Arial"/>
        </w:rPr>
      </w:pPr>
      <w:r>
        <w:rPr>
          <w:rFonts w:ascii="Times" w:hAnsi="Times" w:cs="Times"/>
          <w:sz w:val="24"/>
          <w:szCs w:val="24"/>
        </w:rPr>
        <w:t>4.3.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2B37F9" w14:paraId="413595F3" w14:textId="77777777" w:rsidTr="00EB5407">
        <w:tc>
          <w:tcPr>
            <w:tcW w:w="3397" w:type="dxa"/>
          </w:tcPr>
          <w:p w14:paraId="29C8117D" w14:textId="77777777" w:rsidR="002B37F9" w:rsidRDefault="002B37F9" w:rsidP="00EB5407">
            <w:r>
              <w:t>6.3.1 Order Product</w:t>
            </w:r>
          </w:p>
        </w:tc>
        <w:tc>
          <w:tcPr>
            <w:tcW w:w="3119" w:type="dxa"/>
          </w:tcPr>
          <w:p w14:paraId="7B53A4F3" w14:textId="77777777" w:rsidR="002B37F9" w:rsidRDefault="002B37F9" w:rsidP="00EB5407">
            <w:r>
              <w:t>6.3.2 View one order (By user)</w:t>
            </w:r>
          </w:p>
        </w:tc>
        <w:tc>
          <w:tcPr>
            <w:tcW w:w="3260" w:type="dxa"/>
          </w:tcPr>
          <w:p w14:paraId="52EBF57D" w14:textId="77777777" w:rsidR="002B37F9" w:rsidRDefault="002B37F9" w:rsidP="00EB5407">
            <w:r>
              <w:t>6.3.3 View orders (By user)</w:t>
            </w:r>
          </w:p>
        </w:tc>
      </w:tr>
      <w:tr w:rsidR="002B37F9" w14:paraId="3A045B79" w14:textId="77777777" w:rsidTr="00EB5407">
        <w:tc>
          <w:tcPr>
            <w:tcW w:w="3397" w:type="dxa"/>
          </w:tcPr>
          <w:p w14:paraId="3FC66771" w14:textId="77777777" w:rsidR="002B37F9" w:rsidRDefault="002B37F9" w:rsidP="00EB5407">
            <w:r>
              <w:t>6.3.4 Change order status (By User)</w:t>
            </w:r>
          </w:p>
        </w:tc>
        <w:tc>
          <w:tcPr>
            <w:tcW w:w="3119" w:type="dxa"/>
          </w:tcPr>
          <w:p w14:paraId="397B1D90" w14:textId="77777777" w:rsidR="002B37F9" w:rsidRDefault="002B37F9" w:rsidP="00EB5407">
            <w:r>
              <w:t>6.3.5 View all orders (By admin)</w:t>
            </w:r>
          </w:p>
        </w:tc>
        <w:tc>
          <w:tcPr>
            <w:tcW w:w="3260" w:type="dxa"/>
          </w:tcPr>
          <w:p w14:paraId="4329EA0A" w14:textId="77777777" w:rsidR="002B37F9" w:rsidRDefault="002B37F9" w:rsidP="00EB5407">
            <w:r>
              <w:t>6.3.6 View order by user</w:t>
            </w:r>
          </w:p>
        </w:tc>
      </w:tr>
      <w:tr w:rsidR="002B37F9" w14:paraId="4250AB7C" w14:textId="77777777" w:rsidTr="00EB5407">
        <w:tc>
          <w:tcPr>
            <w:tcW w:w="3397" w:type="dxa"/>
          </w:tcPr>
          <w:p w14:paraId="543602A1" w14:textId="77777777" w:rsidR="002B37F9" w:rsidRDefault="002B37F9" w:rsidP="00EB5407">
            <w:r>
              <w:t>6.3.7 View order by product id</w:t>
            </w:r>
          </w:p>
        </w:tc>
        <w:tc>
          <w:tcPr>
            <w:tcW w:w="3119" w:type="dxa"/>
          </w:tcPr>
          <w:p w14:paraId="370FB3E1" w14:textId="77777777" w:rsidR="002B37F9" w:rsidRDefault="002B37F9" w:rsidP="00EB5407">
            <w:r>
              <w:t>6.3.8 View single order</w:t>
            </w:r>
          </w:p>
        </w:tc>
        <w:tc>
          <w:tcPr>
            <w:tcW w:w="3260" w:type="dxa"/>
          </w:tcPr>
          <w:p w14:paraId="70748CF6" w14:textId="77777777" w:rsidR="002B37F9" w:rsidRDefault="002B37F9" w:rsidP="00EB5407">
            <w:r>
              <w:t>6.3.9 Search order by order status</w:t>
            </w:r>
          </w:p>
        </w:tc>
      </w:tr>
      <w:tr w:rsidR="002B37F9" w14:paraId="0F53B3BA" w14:textId="77777777" w:rsidTr="00EB5407">
        <w:tc>
          <w:tcPr>
            <w:tcW w:w="3397" w:type="dxa"/>
          </w:tcPr>
          <w:p w14:paraId="2BCF801A" w14:textId="77777777" w:rsidR="002B37F9" w:rsidRDefault="002B37F9" w:rsidP="00EB5407">
            <w:r>
              <w:t>6.3.10 Update order status</w:t>
            </w:r>
          </w:p>
        </w:tc>
        <w:tc>
          <w:tcPr>
            <w:tcW w:w="3119" w:type="dxa"/>
          </w:tcPr>
          <w:p w14:paraId="527226EF" w14:textId="77777777" w:rsidR="002B37F9" w:rsidRDefault="002B37F9" w:rsidP="00EB5407">
            <w:r>
              <w:t>6.6.1 Authentication</w:t>
            </w:r>
          </w:p>
        </w:tc>
        <w:tc>
          <w:tcPr>
            <w:tcW w:w="3260" w:type="dxa"/>
          </w:tcPr>
          <w:p w14:paraId="004C6F3A" w14:textId="77777777" w:rsidR="002B37F9" w:rsidRDefault="002B37F9" w:rsidP="00EB5407">
            <w:r>
              <w:t>6.6.2 Two factor Auth</w:t>
            </w:r>
          </w:p>
        </w:tc>
      </w:tr>
      <w:tr w:rsidR="002B37F9" w14:paraId="713964BA" w14:textId="77777777" w:rsidTr="00EB5407">
        <w:tc>
          <w:tcPr>
            <w:tcW w:w="3397" w:type="dxa"/>
          </w:tcPr>
          <w:p w14:paraId="1922AE22" w14:textId="77777777" w:rsidR="002B37F9" w:rsidRDefault="002B37F9" w:rsidP="00EB5407">
            <w:r>
              <w:t>6.6.4 Authorized Admin Auth</w:t>
            </w:r>
          </w:p>
        </w:tc>
        <w:tc>
          <w:tcPr>
            <w:tcW w:w="3119" w:type="dxa"/>
          </w:tcPr>
          <w:p w14:paraId="627EFBBD" w14:textId="77777777" w:rsidR="002B37F9" w:rsidRDefault="002B37F9" w:rsidP="00EB5407">
            <w:r>
              <w:t>6.6.3 Admin Authentication</w:t>
            </w:r>
          </w:p>
        </w:tc>
        <w:tc>
          <w:tcPr>
            <w:tcW w:w="3260" w:type="dxa"/>
          </w:tcPr>
          <w:p w14:paraId="3C8C6632" w14:textId="77777777" w:rsidR="002B37F9" w:rsidRDefault="002B37F9" w:rsidP="00EB5407">
            <w:r>
              <w:t>6.6.6 Node Mailer</w:t>
            </w:r>
          </w:p>
        </w:tc>
      </w:tr>
      <w:tr w:rsidR="002B37F9" w14:paraId="7E731921" w14:textId="77777777" w:rsidTr="00EB5407">
        <w:tc>
          <w:tcPr>
            <w:tcW w:w="3397" w:type="dxa"/>
          </w:tcPr>
          <w:p w14:paraId="41DA283C" w14:textId="77777777" w:rsidR="002B37F9" w:rsidRDefault="002B37F9" w:rsidP="00EB5407">
            <w:r>
              <w:t>6.6.13 Get Doc</w:t>
            </w:r>
          </w:p>
        </w:tc>
        <w:tc>
          <w:tcPr>
            <w:tcW w:w="3119" w:type="dxa"/>
          </w:tcPr>
          <w:p w14:paraId="69465897" w14:textId="77777777" w:rsidR="002B37F9" w:rsidRDefault="002B37F9" w:rsidP="00EB5407"/>
        </w:tc>
        <w:tc>
          <w:tcPr>
            <w:tcW w:w="3260" w:type="dxa"/>
          </w:tcPr>
          <w:p w14:paraId="4AC18E0B" w14:textId="77777777" w:rsidR="002B37F9" w:rsidRDefault="002B37F9" w:rsidP="00EB5407"/>
        </w:tc>
      </w:tr>
    </w:tbl>
    <w:p w14:paraId="2097FEBA" w14:textId="77777777" w:rsidR="002B37F9" w:rsidRDefault="002B37F9" w:rsidP="002B37F9">
      <w:pPr>
        <w:rPr>
          <w:rFonts w:ascii="Arial" w:hAnsi="Arial" w:cs="Arial"/>
        </w:rPr>
      </w:pPr>
    </w:p>
    <w:p w14:paraId="0213E33E" w14:textId="77777777" w:rsidR="002B37F9" w:rsidRDefault="002B37F9" w:rsidP="002B37F9">
      <w:pPr>
        <w:pStyle w:val="Heading2"/>
        <w:numPr>
          <w:ilvl w:val="0"/>
          <w:numId w:val="31"/>
        </w:numPr>
      </w:pPr>
      <w:r>
        <w:t>Manage My Account</w:t>
      </w:r>
    </w:p>
    <w:p w14:paraId="50016171" w14:textId="77777777" w:rsidR="002B37F9" w:rsidRDefault="002B37F9" w:rsidP="002B37F9">
      <w:pPr>
        <w:rPr>
          <w:rFonts w:ascii="Times" w:hAnsi="Times" w:cs="Times"/>
          <w:sz w:val="24"/>
          <w:szCs w:val="24"/>
        </w:rPr>
      </w:pPr>
      <w:r w:rsidRPr="00AF1E40">
        <w:rPr>
          <w:rFonts w:ascii="Times" w:hAnsi="Times" w:cs="Times"/>
          <w:sz w:val="24"/>
          <w:szCs w:val="24"/>
        </w:rPr>
        <w:t>4.4.1</w:t>
      </w:r>
      <w:r>
        <w:tab/>
      </w:r>
      <w:r w:rsidRPr="00345809">
        <w:rPr>
          <w:rFonts w:ascii="Times" w:hAnsi="Times" w:cs="Times"/>
          <w:sz w:val="24"/>
          <w:szCs w:val="24"/>
        </w:rPr>
        <w:t>Description and Priority</w:t>
      </w:r>
    </w:p>
    <w:p w14:paraId="6004146D" w14:textId="77777777" w:rsidR="002B37F9" w:rsidRPr="008F0F86" w:rsidRDefault="002B37F9" w:rsidP="002B37F9">
      <w:pPr>
        <w:ind w:left="720"/>
        <w:rPr>
          <w:rFonts w:ascii="Arial" w:hAnsi="Arial" w:cs="Arial"/>
        </w:rPr>
      </w:pPr>
      <w:r w:rsidRPr="008F0F86">
        <w:rPr>
          <w:rFonts w:ascii="Arial" w:hAnsi="Arial" w:cs="Arial"/>
        </w:rPr>
        <w:t>This feature will allow</w:t>
      </w:r>
      <w:r>
        <w:rPr>
          <w:rFonts w:ascii="Arial" w:hAnsi="Arial" w:cs="Arial"/>
        </w:rPr>
        <w:t xml:space="preserve"> logged in</w:t>
      </w:r>
      <w:r w:rsidRPr="008F0F86">
        <w:rPr>
          <w:rFonts w:ascii="Arial" w:hAnsi="Arial" w:cs="Arial"/>
        </w:rPr>
        <w:t xml:space="preserve"> user to view, update, delete account. This includes user data so this is a medium priority feature. </w:t>
      </w:r>
      <w:r>
        <w:rPr>
          <w:rFonts w:ascii="Arial" w:hAnsi="Arial" w:cs="Arial"/>
        </w:rPr>
        <w:t>Risk regarding data leak or hacking of account should be handled properly for security.</w:t>
      </w:r>
    </w:p>
    <w:p w14:paraId="17908B6B" w14:textId="77777777" w:rsidR="002B37F9" w:rsidRPr="008F0F86" w:rsidRDefault="002B37F9" w:rsidP="002B37F9">
      <w:pPr>
        <w:rPr>
          <w:rFonts w:ascii="Arial" w:hAnsi="Arial" w:cs="Arial"/>
        </w:rPr>
      </w:pPr>
      <w:r w:rsidRPr="008F0F86">
        <w:rPr>
          <w:rFonts w:ascii="Arial" w:hAnsi="Arial" w:cs="Arial"/>
        </w:rPr>
        <w:tab/>
        <w:t xml:space="preserve">Actors for this feature – </w:t>
      </w:r>
    </w:p>
    <w:p w14:paraId="1F4137FA" w14:textId="77777777" w:rsidR="002B37F9" w:rsidRPr="008F0F86"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Registered users</w:t>
      </w:r>
    </w:p>
    <w:p w14:paraId="240D3CD3" w14:textId="77777777" w:rsidR="002B37F9" w:rsidRPr="000D54D2"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All admins</w:t>
      </w:r>
    </w:p>
    <w:p w14:paraId="2AE33DAD" w14:textId="77777777" w:rsidR="002B37F9" w:rsidRPr="00BD01AD" w:rsidRDefault="002B37F9" w:rsidP="002B37F9">
      <w:pPr>
        <w:rPr>
          <w:rFonts w:ascii="Times" w:hAnsi="Times" w:cs="Times"/>
          <w:sz w:val="24"/>
          <w:szCs w:val="24"/>
        </w:rPr>
      </w:pPr>
      <w:r w:rsidRPr="00AF1E40">
        <w:rPr>
          <w:rFonts w:ascii="Times" w:hAnsi="Times" w:cs="Times"/>
          <w:sz w:val="24"/>
          <w:szCs w:val="24"/>
        </w:rPr>
        <w:t>4.4.2</w:t>
      </w:r>
      <w:r>
        <w:tab/>
      </w:r>
      <w:r w:rsidRPr="00BD01AD">
        <w:rPr>
          <w:rFonts w:ascii="Times" w:hAnsi="Times" w:cs="Times"/>
          <w:sz w:val="24"/>
          <w:szCs w:val="24"/>
        </w:rPr>
        <w:t>Stimulus/Response Sequences</w:t>
      </w:r>
    </w:p>
    <w:p w14:paraId="6AC1D336"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View my account</w:t>
      </w:r>
    </w:p>
    <w:p w14:paraId="28D0B5C1"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 xml:space="preserve">Update account details like – </w:t>
      </w:r>
    </w:p>
    <w:p w14:paraId="69D97F9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Name</w:t>
      </w:r>
    </w:p>
    <w:p w14:paraId="58015CFC"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mail id</w:t>
      </w:r>
    </w:p>
    <w:p w14:paraId="47591D2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Password</w:t>
      </w:r>
    </w:p>
    <w:p w14:paraId="40C0CA7F" w14:textId="77777777" w:rsidR="002B37F9" w:rsidRPr="008F0F86" w:rsidRDefault="002B37F9" w:rsidP="002B37F9">
      <w:pPr>
        <w:pStyle w:val="ListParagraph"/>
        <w:numPr>
          <w:ilvl w:val="0"/>
          <w:numId w:val="68"/>
        </w:numPr>
        <w:spacing w:after="160" w:line="259" w:lineRule="auto"/>
        <w:rPr>
          <w:rFonts w:ascii="Arial" w:hAnsi="Arial" w:cs="Arial"/>
        </w:rPr>
      </w:pPr>
      <w:r>
        <w:rPr>
          <w:rFonts w:ascii="Arial" w:hAnsi="Arial" w:cs="Arial"/>
        </w:rPr>
        <w:t>address</w:t>
      </w:r>
    </w:p>
    <w:p w14:paraId="3F2535BD"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nable/disable two factor authentication</w:t>
      </w:r>
    </w:p>
    <w:p w14:paraId="118B7811" w14:textId="77777777" w:rsidR="002B37F9" w:rsidRPr="009E5748" w:rsidRDefault="002B37F9" w:rsidP="002B37F9">
      <w:pPr>
        <w:pStyle w:val="ListParagraph"/>
        <w:numPr>
          <w:ilvl w:val="0"/>
          <w:numId w:val="69"/>
        </w:numPr>
        <w:spacing w:after="160" w:line="259" w:lineRule="auto"/>
        <w:rPr>
          <w:rFonts w:ascii="Times" w:hAnsi="Times" w:cs="Times"/>
          <w:sz w:val="24"/>
          <w:szCs w:val="24"/>
        </w:rPr>
      </w:pPr>
      <w:r>
        <w:rPr>
          <w:rFonts w:ascii="Arial" w:hAnsi="Arial" w:cs="Arial"/>
        </w:rPr>
        <w:t>Delete account</w:t>
      </w:r>
    </w:p>
    <w:p w14:paraId="2E89E6F0" w14:textId="77777777" w:rsidR="002B37F9" w:rsidRPr="009E5748" w:rsidRDefault="002B37F9" w:rsidP="002B37F9">
      <w:pPr>
        <w:jc w:val="center"/>
        <w:rPr>
          <w:rFonts w:ascii="Times" w:hAnsi="Times" w:cs="Times"/>
          <w:sz w:val="24"/>
          <w:szCs w:val="24"/>
        </w:rPr>
      </w:pPr>
      <w:r>
        <w:rPr>
          <w:noProof/>
        </w:rPr>
        <w:lastRenderedPageBreak/>
        <w:drawing>
          <wp:inline distT="0" distB="0" distL="0" distR="0" wp14:anchorId="0B1B5848" wp14:editId="33166766">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7B6D58F4" w14:textId="77777777" w:rsidR="002B37F9" w:rsidRPr="006E11C3" w:rsidRDefault="002B37F9" w:rsidP="002B37F9">
      <w:pPr>
        <w:rPr>
          <w:rFonts w:ascii="Times" w:hAnsi="Times" w:cs="Times"/>
          <w:sz w:val="24"/>
          <w:szCs w:val="24"/>
        </w:rPr>
      </w:pPr>
      <w:r w:rsidRPr="006E11C3">
        <w:rPr>
          <w:rFonts w:ascii="Times" w:hAnsi="Times" w:cs="Times"/>
          <w:sz w:val="24"/>
          <w:szCs w:val="24"/>
        </w:rPr>
        <w:t>4.4.3</w:t>
      </w:r>
      <w:r w:rsidRPr="006E11C3">
        <w:rPr>
          <w:rFonts w:ascii="Times" w:hAnsi="Times" w:cs="Times"/>
          <w:sz w:val="24"/>
          <w:szCs w:val="24"/>
        </w:rPr>
        <w:tab/>
        <w:t>Functional Requirements</w:t>
      </w:r>
    </w:p>
    <w:p w14:paraId="2CFA8BB1"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Times" w:hAnsi="Times" w:cs="Times"/>
          <w:sz w:val="24"/>
          <w:szCs w:val="24"/>
        </w:rPr>
        <w:t xml:space="preserve">View my account – </w:t>
      </w:r>
      <w:r w:rsidRPr="003E65AE">
        <w:rPr>
          <w:rFonts w:ascii="Arial" w:hAnsi="Arial" w:cs="Arial"/>
        </w:rPr>
        <w:t>user can view his</w:t>
      </w:r>
      <w:r>
        <w:rPr>
          <w:rFonts w:ascii="Arial" w:hAnsi="Arial" w:cs="Arial"/>
        </w:rPr>
        <w:t>/her account details i.e., name, email-id, address, two factor authentication enabled or disabled.</w:t>
      </w:r>
    </w:p>
    <w:p w14:paraId="22CDD34E"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Arial" w:hAnsi="Arial" w:cs="Arial"/>
        </w:rPr>
        <w:t xml:space="preserve">Update account details – </w:t>
      </w:r>
    </w:p>
    <w:p w14:paraId="4D300E2F" w14:textId="77777777" w:rsidR="002B37F9" w:rsidRDefault="002B37F9" w:rsidP="002B37F9">
      <w:pPr>
        <w:pStyle w:val="ListParagraph"/>
        <w:numPr>
          <w:ilvl w:val="0"/>
          <w:numId w:val="71"/>
        </w:numPr>
        <w:spacing w:after="160" w:line="259" w:lineRule="auto"/>
        <w:rPr>
          <w:rFonts w:ascii="Arial" w:hAnsi="Arial" w:cs="Arial"/>
        </w:rPr>
      </w:pPr>
      <w:r w:rsidRPr="003E65AE">
        <w:rPr>
          <w:rFonts w:ascii="Arial" w:hAnsi="Arial" w:cs="Arial"/>
        </w:rPr>
        <w:t xml:space="preserve">Name </w:t>
      </w:r>
      <w:r>
        <w:rPr>
          <w:rFonts w:ascii="Arial" w:hAnsi="Arial" w:cs="Arial"/>
        </w:rPr>
        <w:t>–</w:t>
      </w:r>
      <w:r w:rsidRPr="003E65AE">
        <w:rPr>
          <w:rFonts w:ascii="Arial" w:hAnsi="Arial" w:cs="Arial"/>
        </w:rPr>
        <w:t xml:space="preserve"> </w:t>
      </w:r>
      <w:r>
        <w:rPr>
          <w:rFonts w:ascii="Arial" w:hAnsi="Arial" w:cs="Arial"/>
        </w:rPr>
        <w:t>user can change his/her name</w:t>
      </w:r>
    </w:p>
    <w:p w14:paraId="479CF96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mail id – user can change his/her email id, the new email id should not be registered to any other Electronics Mart account &amp; should be a valid email id.</w:t>
      </w:r>
    </w:p>
    <w:p w14:paraId="6C193744" w14:textId="77777777" w:rsidR="002B37F9" w:rsidRDefault="002B37F9" w:rsidP="002B37F9">
      <w:pPr>
        <w:pStyle w:val="ListParagraph"/>
        <w:ind w:left="2165"/>
        <w:rPr>
          <w:rFonts w:ascii="Arial" w:hAnsi="Arial" w:cs="Arial"/>
        </w:rPr>
      </w:pPr>
      <w:r>
        <w:rPr>
          <w:rFonts w:ascii="Arial" w:hAnsi="Arial" w:cs="Arial"/>
        </w:rPr>
        <w:t>Email will be sent to the new email id for successful update.</w:t>
      </w:r>
    </w:p>
    <w:p w14:paraId="1E6A0AC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Password – user has to enter the old password of account in order to change password, the new password validation is same as password validation at the time of registeration.</w:t>
      </w:r>
    </w:p>
    <w:p w14:paraId="652CAE30" w14:textId="77777777" w:rsidR="002B37F9" w:rsidRDefault="002B37F9" w:rsidP="002B37F9">
      <w:pPr>
        <w:pStyle w:val="ListParagraph"/>
        <w:ind w:left="2165"/>
        <w:rPr>
          <w:rFonts w:ascii="Arial" w:hAnsi="Arial" w:cs="Arial"/>
        </w:rPr>
      </w:pPr>
      <w:r>
        <w:rPr>
          <w:rFonts w:ascii="Arial" w:hAnsi="Arial" w:cs="Arial"/>
        </w:rPr>
        <w:lastRenderedPageBreak/>
        <w:t>Email will be sent to the user’s email id about change of password, for security in case the real owner hasn’t updated the password then he/she should recover account as soon as possible.</w:t>
      </w:r>
    </w:p>
    <w:p w14:paraId="7E235A39"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Address – user can update address, user can change whole address or any single attribute of address on his/her choice.</w:t>
      </w:r>
    </w:p>
    <w:p w14:paraId="2D494767"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nable/disable two factor authentication - user can enable of disable this extra account security feature, in this if user logins then a 6-digit OTP will be sent to user’s email id and he/she has to enter that OTP at the time of login.</w:t>
      </w:r>
    </w:p>
    <w:p w14:paraId="6F44F648" w14:textId="77777777" w:rsidR="002B37F9" w:rsidRDefault="002B37F9" w:rsidP="002B37F9">
      <w:pPr>
        <w:pStyle w:val="ListParagraph"/>
        <w:ind w:left="2165"/>
        <w:rPr>
          <w:rFonts w:ascii="Arial" w:hAnsi="Arial" w:cs="Arial"/>
        </w:rPr>
      </w:pPr>
      <w:r>
        <w:rPr>
          <w:rFonts w:ascii="Arial" w:hAnsi="Arial" w:cs="Arial"/>
        </w:rPr>
        <w:t>An email will be sent to the user’s email id about enabling or disabling Two-factor authentication.</w:t>
      </w:r>
    </w:p>
    <w:p w14:paraId="43A92D61"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Delete account – user can delete his/her account any time they want, at the time of deletion they have to enter the correct password of their account for verification.</w:t>
      </w:r>
    </w:p>
    <w:p w14:paraId="4C3EBA94" w14:textId="77777777" w:rsidR="002B37F9" w:rsidRDefault="002B37F9" w:rsidP="002B37F9">
      <w:pPr>
        <w:pStyle w:val="ListParagraph"/>
        <w:ind w:left="1445"/>
        <w:rPr>
          <w:rFonts w:ascii="Arial" w:hAnsi="Arial" w:cs="Arial"/>
        </w:rPr>
      </w:pPr>
      <w:r>
        <w:rPr>
          <w:rFonts w:ascii="Arial" w:hAnsi="Arial" w:cs="Arial"/>
        </w:rPr>
        <w:t>An email will be sent to the user’s email id about the deletion of the account.</w:t>
      </w:r>
    </w:p>
    <w:p w14:paraId="1D889F87" w14:textId="77777777" w:rsidR="002B37F9" w:rsidRDefault="002B37F9" w:rsidP="002B37F9">
      <w:pPr>
        <w:pStyle w:val="ListParagraph"/>
        <w:ind w:left="1445"/>
        <w:rPr>
          <w:rFonts w:ascii="Arial" w:hAnsi="Arial" w:cs="Arial"/>
        </w:rPr>
      </w:pPr>
      <w:r>
        <w:rPr>
          <w:rFonts w:ascii="Arial" w:hAnsi="Arial" w:cs="Arial"/>
        </w:rPr>
        <w:t>The user data will be stored in another collection for one year.</w:t>
      </w:r>
    </w:p>
    <w:p w14:paraId="1D5CB6C4" w14:textId="77777777" w:rsidR="002B37F9" w:rsidRDefault="002B37F9" w:rsidP="002B37F9">
      <w:pPr>
        <w:rPr>
          <w:rFonts w:ascii="Arial" w:hAnsi="Arial" w:cs="Arial"/>
        </w:rPr>
      </w:pPr>
      <w:r>
        <w:rPr>
          <w:rFonts w:ascii="Times" w:hAnsi="Times" w:cs="Times"/>
          <w:sz w:val="24"/>
          <w:szCs w:val="24"/>
        </w:rPr>
        <w:t>4.4.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1F88A31D" w14:textId="77777777" w:rsidTr="00EB5407">
        <w:tc>
          <w:tcPr>
            <w:tcW w:w="3005" w:type="dxa"/>
          </w:tcPr>
          <w:p w14:paraId="08DC43F0" w14:textId="77777777" w:rsidR="002B37F9" w:rsidRDefault="002B37F9" w:rsidP="00EB5407">
            <w:r>
              <w:t>6.1.9 View my account</w:t>
            </w:r>
          </w:p>
        </w:tc>
        <w:tc>
          <w:tcPr>
            <w:tcW w:w="3005" w:type="dxa"/>
          </w:tcPr>
          <w:p w14:paraId="052713A6" w14:textId="77777777" w:rsidR="002B37F9" w:rsidRDefault="002B37F9" w:rsidP="00EB5407">
            <w:r>
              <w:t>6.1.10 Activate 2 factor Auth</w:t>
            </w:r>
          </w:p>
        </w:tc>
        <w:tc>
          <w:tcPr>
            <w:tcW w:w="3006" w:type="dxa"/>
          </w:tcPr>
          <w:p w14:paraId="47298964" w14:textId="77777777" w:rsidR="002B37F9" w:rsidRDefault="002B37F9" w:rsidP="00EB5407">
            <w:r>
              <w:t>6.1.11 Deactivate 2 factor Auth</w:t>
            </w:r>
          </w:p>
        </w:tc>
      </w:tr>
      <w:tr w:rsidR="002B37F9" w14:paraId="16C276EB" w14:textId="77777777" w:rsidTr="00EB5407">
        <w:tc>
          <w:tcPr>
            <w:tcW w:w="3005" w:type="dxa"/>
          </w:tcPr>
          <w:p w14:paraId="57E64495" w14:textId="77777777" w:rsidR="002B37F9" w:rsidRDefault="002B37F9" w:rsidP="00EB5407">
            <w:r>
              <w:t>6.1.12 Update Name</w:t>
            </w:r>
          </w:p>
        </w:tc>
        <w:tc>
          <w:tcPr>
            <w:tcW w:w="3005" w:type="dxa"/>
          </w:tcPr>
          <w:p w14:paraId="37E1F90C" w14:textId="77777777" w:rsidR="002B37F9" w:rsidRDefault="002B37F9" w:rsidP="00EB5407">
            <w:r>
              <w:t>6.1.13 Update Email</w:t>
            </w:r>
          </w:p>
        </w:tc>
        <w:tc>
          <w:tcPr>
            <w:tcW w:w="3006" w:type="dxa"/>
          </w:tcPr>
          <w:p w14:paraId="731C10EE" w14:textId="77777777" w:rsidR="002B37F9" w:rsidRDefault="002B37F9" w:rsidP="00EB5407">
            <w:r>
              <w:t>6.1.14 Update Password</w:t>
            </w:r>
          </w:p>
        </w:tc>
      </w:tr>
      <w:tr w:rsidR="002B37F9" w14:paraId="4697193D" w14:textId="77777777" w:rsidTr="00EB5407">
        <w:tc>
          <w:tcPr>
            <w:tcW w:w="3005" w:type="dxa"/>
          </w:tcPr>
          <w:p w14:paraId="3D58E3F9" w14:textId="77777777" w:rsidR="002B37F9" w:rsidRDefault="002B37F9" w:rsidP="00EB5407">
            <w:r>
              <w:t>6.1.15 Update Address</w:t>
            </w:r>
          </w:p>
        </w:tc>
        <w:tc>
          <w:tcPr>
            <w:tcW w:w="3005" w:type="dxa"/>
          </w:tcPr>
          <w:p w14:paraId="162E8FB1" w14:textId="77777777" w:rsidR="002B37F9" w:rsidRDefault="002B37F9" w:rsidP="00EB5407">
            <w:r>
              <w:t>6.1.16 Delete user/Admin</w:t>
            </w:r>
          </w:p>
        </w:tc>
        <w:tc>
          <w:tcPr>
            <w:tcW w:w="3006" w:type="dxa"/>
          </w:tcPr>
          <w:p w14:paraId="134B30AD" w14:textId="77777777" w:rsidR="002B37F9" w:rsidRDefault="002B37F9" w:rsidP="00EB5407">
            <w:r>
              <w:t>6.6.1 Authentication</w:t>
            </w:r>
          </w:p>
        </w:tc>
      </w:tr>
      <w:tr w:rsidR="002B37F9" w14:paraId="19DE245F" w14:textId="77777777" w:rsidTr="00EB5407">
        <w:tc>
          <w:tcPr>
            <w:tcW w:w="3005" w:type="dxa"/>
          </w:tcPr>
          <w:p w14:paraId="2DB02270" w14:textId="77777777" w:rsidR="002B37F9" w:rsidRDefault="002B37F9" w:rsidP="00EB5407">
            <w:r>
              <w:t>6.6.2 Two factor Auth</w:t>
            </w:r>
          </w:p>
        </w:tc>
        <w:tc>
          <w:tcPr>
            <w:tcW w:w="3005" w:type="dxa"/>
          </w:tcPr>
          <w:p w14:paraId="5925DE08" w14:textId="77777777" w:rsidR="002B37F9" w:rsidRDefault="002B37F9" w:rsidP="00EB5407">
            <w:r>
              <w:t>6.6.4 Authorized Admin Auth</w:t>
            </w:r>
          </w:p>
        </w:tc>
        <w:tc>
          <w:tcPr>
            <w:tcW w:w="3006" w:type="dxa"/>
          </w:tcPr>
          <w:p w14:paraId="1CC3AD5A" w14:textId="77777777" w:rsidR="002B37F9" w:rsidRDefault="002B37F9" w:rsidP="00EB5407">
            <w:r>
              <w:t>6.6.3 Admin Authentication</w:t>
            </w:r>
          </w:p>
        </w:tc>
      </w:tr>
      <w:tr w:rsidR="002B37F9" w14:paraId="55DBE290" w14:textId="77777777" w:rsidTr="00EB5407">
        <w:tc>
          <w:tcPr>
            <w:tcW w:w="3005" w:type="dxa"/>
          </w:tcPr>
          <w:p w14:paraId="7A261FB5" w14:textId="77777777" w:rsidR="002B37F9" w:rsidRDefault="002B37F9" w:rsidP="00EB5407">
            <w:r>
              <w:t>6.6.6 Node Mailer</w:t>
            </w:r>
          </w:p>
        </w:tc>
        <w:tc>
          <w:tcPr>
            <w:tcW w:w="3005" w:type="dxa"/>
          </w:tcPr>
          <w:p w14:paraId="239B62BC" w14:textId="77777777" w:rsidR="002B37F9" w:rsidRDefault="002B37F9" w:rsidP="00EB5407">
            <w:r>
              <w:t>6.6.5 Encryption</w:t>
            </w:r>
          </w:p>
        </w:tc>
        <w:tc>
          <w:tcPr>
            <w:tcW w:w="3006" w:type="dxa"/>
          </w:tcPr>
          <w:p w14:paraId="1B278311" w14:textId="77777777" w:rsidR="002B37F9" w:rsidRDefault="002B37F9" w:rsidP="00EB5407">
            <w:r>
              <w:t>6.6.7 Generate token</w:t>
            </w:r>
          </w:p>
        </w:tc>
      </w:tr>
      <w:tr w:rsidR="002B37F9" w14:paraId="1A7181C9" w14:textId="77777777" w:rsidTr="00EB5407">
        <w:tc>
          <w:tcPr>
            <w:tcW w:w="3005" w:type="dxa"/>
          </w:tcPr>
          <w:p w14:paraId="6F8FA1C6" w14:textId="77777777" w:rsidR="002B37F9" w:rsidRDefault="002B37F9" w:rsidP="00EB5407">
            <w:r>
              <w:t>6.6.13 Get Doc</w:t>
            </w:r>
          </w:p>
        </w:tc>
        <w:tc>
          <w:tcPr>
            <w:tcW w:w="3005" w:type="dxa"/>
          </w:tcPr>
          <w:p w14:paraId="743E259C" w14:textId="77777777" w:rsidR="002B37F9" w:rsidRDefault="002B37F9" w:rsidP="00EB5407"/>
        </w:tc>
        <w:tc>
          <w:tcPr>
            <w:tcW w:w="3006" w:type="dxa"/>
          </w:tcPr>
          <w:p w14:paraId="0F35B51B" w14:textId="77777777" w:rsidR="002B37F9" w:rsidRDefault="002B37F9" w:rsidP="00EB5407"/>
        </w:tc>
      </w:tr>
    </w:tbl>
    <w:p w14:paraId="0F8CBF9C" w14:textId="77777777" w:rsidR="002B37F9" w:rsidRDefault="002B37F9" w:rsidP="002B37F9">
      <w:pPr>
        <w:rPr>
          <w:rFonts w:ascii="Arial" w:hAnsi="Arial" w:cs="Arial"/>
        </w:rPr>
      </w:pPr>
    </w:p>
    <w:p w14:paraId="259F7101" w14:textId="77777777" w:rsidR="002B37F9" w:rsidRDefault="002B37F9" w:rsidP="002B37F9">
      <w:pPr>
        <w:pStyle w:val="Heading2"/>
        <w:numPr>
          <w:ilvl w:val="0"/>
          <w:numId w:val="31"/>
        </w:numPr>
      </w:pPr>
      <w:r>
        <w:t>Manage My Cart</w:t>
      </w:r>
    </w:p>
    <w:p w14:paraId="70BF0914" w14:textId="77777777" w:rsidR="002B37F9" w:rsidRDefault="002B37F9" w:rsidP="002B37F9">
      <w:pPr>
        <w:rPr>
          <w:rFonts w:ascii="Times" w:hAnsi="Times" w:cs="Times"/>
          <w:sz w:val="24"/>
          <w:szCs w:val="24"/>
        </w:rPr>
      </w:pPr>
      <w:r w:rsidRPr="00B74D07">
        <w:rPr>
          <w:rFonts w:ascii="Times" w:hAnsi="Times" w:cs="Times"/>
          <w:sz w:val="24"/>
          <w:szCs w:val="24"/>
        </w:rPr>
        <w:t>4.5.1</w:t>
      </w:r>
      <w:r w:rsidRPr="00B74D07">
        <w:rPr>
          <w:rFonts w:ascii="Times" w:hAnsi="Times" w:cs="Times"/>
          <w:sz w:val="24"/>
          <w:szCs w:val="24"/>
        </w:rPr>
        <w:tab/>
      </w:r>
      <w:r w:rsidRPr="00345809">
        <w:rPr>
          <w:rFonts w:ascii="Times" w:hAnsi="Times" w:cs="Times"/>
          <w:sz w:val="24"/>
          <w:szCs w:val="24"/>
        </w:rPr>
        <w:t>Description and Priority</w:t>
      </w:r>
    </w:p>
    <w:p w14:paraId="6BCC3CAC" w14:textId="77777777" w:rsidR="002B37F9" w:rsidRPr="00B74D07" w:rsidRDefault="002B37F9" w:rsidP="002B37F9">
      <w:pPr>
        <w:ind w:left="720"/>
        <w:rPr>
          <w:rFonts w:ascii="Arial" w:hAnsi="Arial" w:cs="Arial"/>
        </w:rPr>
      </w:pPr>
      <w:r w:rsidRPr="00B74D07">
        <w:rPr>
          <w:rFonts w:ascii="Arial" w:hAnsi="Arial" w:cs="Arial"/>
        </w:rPr>
        <w:t>This feature will allow</w:t>
      </w:r>
      <w:r>
        <w:rPr>
          <w:rFonts w:ascii="Arial" w:hAnsi="Arial" w:cs="Arial"/>
        </w:rPr>
        <w:t xml:space="preserve"> logged-in</w:t>
      </w:r>
      <w:r w:rsidRPr="00B74D07">
        <w:rPr>
          <w:rFonts w:ascii="Arial" w:hAnsi="Arial" w:cs="Arial"/>
        </w:rPr>
        <w:t xml:space="preserve"> users to add, delete items in </w:t>
      </w:r>
      <w:r>
        <w:rPr>
          <w:rFonts w:ascii="Arial" w:hAnsi="Arial" w:cs="Arial"/>
        </w:rPr>
        <w:t xml:space="preserve">the </w:t>
      </w:r>
      <w:r w:rsidRPr="00B74D07">
        <w:rPr>
          <w:rFonts w:ascii="Arial" w:hAnsi="Arial" w:cs="Arial"/>
        </w:rPr>
        <w:t xml:space="preserve">cart. Users can directly place </w:t>
      </w:r>
      <w:r>
        <w:rPr>
          <w:rFonts w:ascii="Arial" w:hAnsi="Arial" w:cs="Arial"/>
        </w:rPr>
        <w:t xml:space="preserve">an </w:t>
      </w:r>
      <w:r w:rsidRPr="00B74D07">
        <w:rPr>
          <w:rFonts w:ascii="Arial" w:hAnsi="Arial" w:cs="Arial"/>
        </w:rPr>
        <w:t xml:space="preserve">order </w:t>
      </w:r>
    </w:p>
    <w:p w14:paraId="15408ECB" w14:textId="77777777" w:rsidR="002B37F9" w:rsidRDefault="002B37F9" w:rsidP="002B37F9">
      <w:pPr>
        <w:rPr>
          <w:rFonts w:ascii="Arial" w:hAnsi="Arial" w:cs="Arial"/>
        </w:rPr>
      </w:pPr>
      <w:r w:rsidRPr="00B74D07">
        <w:rPr>
          <w:rFonts w:ascii="Arial" w:hAnsi="Arial" w:cs="Arial"/>
        </w:rPr>
        <w:tab/>
        <w:t>From my cart</w:t>
      </w:r>
      <w:r>
        <w:rPr>
          <w:rFonts w:ascii="Arial" w:hAnsi="Arial" w:cs="Arial"/>
        </w:rPr>
        <w:t>,</w:t>
      </w:r>
      <w:r w:rsidRPr="00B74D07">
        <w:rPr>
          <w:rFonts w:ascii="Arial" w:hAnsi="Arial" w:cs="Arial"/>
        </w:rPr>
        <w:t xml:space="preserve"> if that product is in stock</w:t>
      </w:r>
      <w:r>
        <w:rPr>
          <w:rFonts w:ascii="Arial" w:hAnsi="Arial" w:cs="Arial"/>
        </w:rPr>
        <w:t xml:space="preserve">. This is an additional feature so it’s having low </w:t>
      </w:r>
    </w:p>
    <w:p w14:paraId="68B2C268" w14:textId="77777777" w:rsidR="002B37F9" w:rsidRDefault="002B37F9" w:rsidP="002B37F9">
      <w:pPr>
        <w:rPr>
          <w:rFonts w:ascii="Arial" w:hAnsi="Arial" w:cs="Arial"/>
        </w:rPr>
      </w:pPr>
      <w:r>
        <w:rPr>
          <w:rFonts w:ascii="Arial" w:hAnsi="Arial" w:cs="Arial"/>
        </w:rPr>
        <w:tab/>
        <w:t>Priority.</w:t>
      </w:r>
    </w:p>
    <w:p w14:paraId="2CD9069E" w14:textId="77777777" w:rsidR="002B37F9" w:rsidRDefault="002B37F9" w:rsidP="002B37F9">
      <w:pPr>
        <w:rPr>
          <w:rFonts w:ascii="Arial" w:hAnsi="Arial" w:cs="Arial"/>
        </w:rPr>
      </w:pPr>
      <w:r>
        <w:rPr>
          <w:rFonts w:ascii="Arial" w:hAnsi="Arial" w:cs="Arial"/>
        </w:rPr>
        <w:tab/>
        <w:t>The actor for this feature is only a registered user.</w:t>
      </w:r>
    </w:p>
    <w:p w14:paraId="1CDFB863" w14:textId="77777777" w:rsidR="002B37F9" w:rsidRPr="00BC4805" w:rsidRDefault="002B37F9" w:rsidP="002B37F9">
      <w:pPr>
        <w:rPr>
          <w:rFonts w:ascii="Times" w:hAnsi="Times" w:cs="Times"/>
          <w:sz w:val="24"/>
          <w:szCs w:val="24"/>
        </w:rPr>
      </w:pPr>
      <w:r w:rsidRPr="00BC4805">
        <w:rPr>
          <w:rFonts w:ascii="Times" w:hAnsi="Times" w:cs="Times"/>
          <w:sz w:val="24"/>
          <w:szCs w:val="24"/>
        </w:rPr>
        <w:t>4.5.2</w:t>
      </w:r>
      <w:r w:rsidRPr="00BC4805">
        <w:rPr>
          <w:rFonts w:ascii="Times" w:hAnsi="Times" w:cs="Times"/>
          <w:sz w:val="24"/>
          <w:szCs w:val="24"/>
        </w:rPr>
        <w:tab/>
        <w:t>Stimulus/Response Sequences</w:t>
      </w:r>
    </w:p>
    <w:p w14:paraId="4DB17166"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Add items to the cart</w:t>
      </w:r>
    </w:p>
    <w:p w14:paraId="2B58422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lastRenderedPageBreak/>
        <w:t>View my cart</w:t>
      </w:r>
    </w:p>
    <w:p w14:paraId="73EF964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Update items in the cart</w:t>
      </w:r>
    </w:p>
    <w:p w14:paraId="496625F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Delete items in the cart</w:t>
      </w:r>
    </w:p>
    <w:p w14:paraId="6ECC849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Place order</w:t>
      </w:r>
    </w:p>
    <w:p w14:paraId="3708B190" w14:textId="77777777" w:rsidR="002B37F9" w:rsidRPr="009E5748" w:rsidRDefault="002B37F9" w:rsidP="002B37F9">
      <w:pPr>
        <w:jc w:val="center"/>
        <w:rPr>
          <w:rFonts w:ascii="Arial" w:hAnsi="Arial" w:cs="Arial"/>
        </w:rPr>
      </w:pPr>
      <w:r>
        <w:rPr>
          <w:noProof/>
        </w:rPr>
        <w:drawing>
          <wp:inline distT="0" distB="0" distL="0" distR="0" wp14:anchorId="7D897218" wp14:editId="1CEAEBD8">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6390A712" w14:textId="77777777" w:rsidR="002B37F9" w:rsidRPr="00BC4805" w:rsidRDefault="002B37F9" w:rsidP="002B37F9">
      <w:pPr>
        <w:rPr>
          <w:rFonts w:ascii="Times" w:hAnsi="Times" w:cs="Times"/>
          <w:sz w:val="24"/>
          <w:szCs w:val="24"/>
        </w:rPr>
      </w:pPr>
      <w:r w:rsidRPr="00BC4805">
        <w:rPr>
          <w:rFonts w:ascii="Times" w:hAnsi="Times" w:cs="Times"/>
          <w:sz w:val="24"/>
          <w:szCs w:val="24"/>
        </w:rPr>
        <w:t>4.5.3</w:t>
      </w:r>
      <w:r w:rsidRPr="00BC4805">
        <w:rPr>
          <w:rFonts w:ascii="Times" w:hAnsi="Times" w:cs="Times"/>
          <w:sz w:val="24"/>
          <w:szCs w:val="24"/>
        </w:rPr>
        <w:tab/>
        <w:t>Functional Requirements</w:t>
      </w:r>
    </w:p>
    <w:p w14:paraId="3F663B80"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Add items to cart – user can add any product to the cart, initially, quantity of products in cart is one.</w:t>
      </w:r>
    </w:p>
    <w:p w14:paraId="50056ECC"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View my cart- user can view items added to the cart, only 9 items will be shown on a page, for more user has to go to the next page.</w:t>
      </w:r>
    </w:p>
    <w:p w14:paraId="7B786504"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Update items – user can increase or decrease the quantity of items in the cart.</w:t>
      </w:r>
    </w:p>
    <w:p w14:paraId="54C853A5"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Delete items in the cart – </w:t>
      </w:r>
    </w:p>
    <w:p w14:paraId="243DD143"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one item – user can delete any single item in the cart.</w:t>
      </w:r>
    </w:p>
    <w:p w14:paraId="7291B587"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all items – user can delete all items in the cart, basically user’s cart will be emptied.</w:t>
      </w:r>
    </w:p>
    <w:p w14:paraId="5AEDF31A"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 xml:space="preserve">Place order – </w:t>
      </w:r>
    </w:p>
    <w:p w14:paraId="75941E69"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t>Order one item – user can order any single item in the cart if that item is in stock.</w:t>
      </w:r>
    </w:p>
    <w:p w14:paraId="4E5F868C"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lastRenderedPageBreak/>
        <w:t>Order all items – user can also order all items in the cart, but if any item is out of stock, then the user has to order other items one by one.</w:t>
      </w:r>
    </w:p>
    <w:p w14:paraId="41B991FC" w14:textId="77777777" w:rsidR="002B37F9" w:rsidRDefault="002B37F9" w:rsidP="002B37F9">
      <w:pPr>
        <w:rPr>
          <w:rFonts w:ascii="Arial" w:hAnsi="Arial" w:cs="Arial"/>
        </w:rPr>
      </w:pPr>
      <w:r>
        <w:rPr>
          <w:rFonts w:ascii="Times" w:hAnsi="Times" w:cs="Times"/>
          <w:sz w:val="24"/>
          <w:szCs w:val="24"/>
        </w:rPr>
        <w:t>4.5.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2C69A71C" w14:textId="77777777" w:rsidTr="00EB5407">
        <w:tc>
          <w:tcPr>
            <w:tcW w:w="3005" w:type="dxa"/>
          </w:tcPr>
          <w:p w14:paraId="07224452" w14:textId="77777777" w:rsidR="002B37F9" w:rsidRDefault="002B37F9" w:rsidP="00EB5407">
            <w:r>
              <w:t>6.4.1 Add to cart</w:t>
            </w:r>
          </w:p>
        </w:tc>
        <w:tc>
          <w:tcPr>
            <w:tcW w:w="3005" w:type="dxa"/>
          </w:tcPr>
          <w:p w14:paraId="48A3B41D" w14:textId="77777777" w:rsidR="002B37F9" w:rsidRDefault="002B37F9" w:rsidP="00EB5407">
            <w:r>
              <w:t>6.4.2 View my cart</w:t>
            </w:r>
          </w:p>
        </w:tc>
        <w:tc>
          <w:tcPr>
            <w:tcW w:w="3006" w:type="dxa"/>
          </w:tcPr>
          <w:p w14:paraId="4B418A76" w14:textId="77777777" w:rsidR="002B37F9" w:rsidRDefault="002B37F9" w:rsidP="00EB5407">
            <w:r>
              <w:t>6.4.3 View one cart item</w:t>
            </w:r>
          </w:p>
        </w:tc>
      </w:tr>
      <w:tr w:rsidR="002B37F9" w14:paraId="5141FDB3" w14:textId="77777777" w:rsidTr="00EB5407">
        <w:tc>
          <w:tcPr>
            <w:tcW w:w="3005" w:type="dxa"/>
          </w:tcPr>
          <w:p w14:paraId="6C3CB9A2" w14:textId="77777777" w:rsidR="002B37F9" w:rsidRDefault="002B37F9" w:rsidP="00EB5407">
            <w:r>
              <w:t>6.4.4 Search in cart</w:t>
            </w:r>
          </w:p>
        </w:tc>
        <w:tc>
          <w:tcPr>
            <w:tcW w:w="3005" w:type="dxa"/>
          </w:tcPr>
          <w:p w14:paraId="70AA5B3C" w14:textId="77777777" w:rsidR="002B37F9" w:rsidRDefault="002B37F9" w:rsidP="00EB5407">
            <w:r>
              <w:t>6.4.5 Delete cart item</w:t>
            </w:r>
          </w:p>
        </w:tc>
        <w:tc>
          <w:tcPr>
            <w:tcW w:w="3006" w:type="dxa"/>
          </w:tcPr>
          <w:p w14:paraId="527AEF7A" w14:textId="77777777" w:rsidR="002B37F9" w:rsidRDefault="002B37F9" w:rsidP="00EB5407">
            <w:r>
              <w:t>6.4.6 Delete user cart</w:t>
            </w:r>
          </w:p>
        </w:tc>
      </w:tr>
      <w:tr w:rsidR="002B37F9" w14:paraId="0613BC1C" w14:textId="77777777" w:rsidTr="00EB5407">
        <w:tc>
          <w:tcPr>
            <w:tcW w:w="3005" w:type="dxa"/>
          </w:tcPr>
          <w:p w14:paraId="6BAEA8D2" w14:textId="77777777" w:rsidR="002B37F9" w:rsidRDefault="002B37F9" w:rsidP="00EB5407">
            <w:r>
              <w:t>6.6.1 Authentication</w:t>
            </w:r>
          </w:p>
        </w:tc>
        <w:tc>
          <w:tcPr>
            <w:tcW w:w="3005" w:type="dxa"/>
          </w:tcPr>
          <w:p w14:paraId="268F769A" w14:textId="77777777" w:rsidR="002B37F9" w:rsidRDefault="002B37F9" w:rsidP="00EB5407">
            <w:r>
              <w:t>6.6.2 Two factor Auth</w:t>
            </w:r>
          </w:p>
        </w:tc>
        <w:tc>
          <w:tcPr>
            <w:tcW w:w="3006" w:type="dxa"/>
          </w:tcPr>
          <w:p w14:paraId="68C5C497" w14:textId="77777777" w:rsidR="002B37F9" w:rsidRDefault="002B37F9" w:rsidP="00EB5407">
            <w:r>
              <w:t>6.6.13 Get Doc</w:t>
            </w:r>
          </w:p>
        </w:tc>
      </w:tr>
      <w:tr w:rsidR="002B37F9" w14:paraId="03662313" w14:textId="77777777" w:rsidTr="00EB5407">
        <w:tc>
          <w:tcPr>
            <w:tcW w:w="3005" w:type="dxa"/>
          </w:tcPr>
          <w:p w14:paraId="3E243D30" w14:textId="77777777" w:rsidR="002B37F9" w:rsidRDefault="002B37F9" w:rsidP="00EB5407">
            <w:r>
              <w:t>6.4.7 Update user cart</w:t>
            </w:r>
          </w:p>
        </w:tc>
        <w:tc>
          <w:tcPr>
            <w:tcW w:w="3005" w:type="dxa"/>
          </w:tcPr>
          <w:p w14:paraId="0F4C2B10" w14:textId="77777777" w:rsidR="002B37F9" w:rsidRDefault="002B37F9" w:rsidP="00EB5407"/>
        </w:tc>
        <w:tc>
          <w:tcPr>
            <w:tcW w:w="3006" w:type="dxa"/>
          </w:tcPr>
          <w:p w14:paraId="781CC95E" w14:textId="77777777" w:rsidR="002B37F9" w:rsidRDefault="002B37F9" w:rsidP="00EB5407"/>
        </w:tc>
      </w:tr>
    </w:tbl>
    <w:p w14:paraId="005C3033" w14:textId="77777777" w:rsidR="002B37F9" w:rsidRPr="001D3076" w:rsidRDefault="002B37F9" w:rsidP="002B37F9">
      <w:pPr>
        <w:rPr>
          <w:rFonts w:ascii="Arial" w:hAnsi="Arial" w:cs="Arial"/>
        </w:rPr>
      </w:pPr>
    </w:p>
    <w:p w14:paraId="6BB1D304" w14:textId="77777777" w:rsidR="002B37F9" w:rsidRDefault="002B37F9" w:rsidP="002B37F9">
      <w:pPr>
        <w:pStyle w:val="Heading2"/>
        <w:numPr>
          <w:ilvl w:val="0"/>
          <w:numId w:val="31"/>
        </w:numPr>
      </w:pPr>
      <w:r>
        <w:t>Manage Products</w:t>
      </w:r>
    </w:p>
    <w:p w14:paraId="1FF92D07" w14:textId="77777777" w:rsidR="002B37F9" w:rsidRPr="00BC4805" w:rsidRDefault="002B37F9" w:rsidP="002B37F9">
      <w:pPr>
        <w:rPr>
          <w:rFonts w:ascii="Times" w:hAnsi="Times" w:cs="Times"/>
          <w:sz w:val="24"/>
          <w:szCs w:val="24"/>
        </w:rPr>
      </w:pPr>
      <w:r w:rsidRPr="00BC4805">
        <w:rPr>
          <w:rFonts w:ascii="Times" w:hAnsi="Times" w:cs="Times"/>
          <w:sz w:val="24"/>
          <w:szCs w:val="24"/>
        </w:rPr>
        <w:t>4.6.1</w:t>
      </w:r>
      <w:r w:rsidRPr="00BC4805">
        <w:rPr>
          <w:rFonts w:ascii="Times" w:hAnsi="Times" w:cs="Times"/>
          <w:sz w:val="24"/>
          <w:szCs w:val="24"/>
        </w:rPr>
        <w:tab/>
        <w:t>Description and Priority</w:t>
      </w:r>
    </w:p>
    <w:p w14:paraId="35412F0C" w14:textId="77777777" w:rsidR="002B37F9" w:rsidRDefault="002B37F9" w:rsidP="002B37F9">
      <w:pPr>
        <w:ind w:left="720"/>
        <w:rPr>
          <w:rFonts w:ascii="Arial" w:hAnsi="Arial" w:cs="Arial"/>
        </w:rPr>
      </w:pPr>
      <w:r>
        <w:rPr>
          <w:rFonts w:ascii="Arial" w:hAnsi="Arial" w:cs="Arial"/>
        </w:rPr>
        <w:t>This feature will allow logged-in admins can add, update, delete products after successful login.</w:t>
      </w:r>
    </w:p>
    <w:p w14:paraId="20B6C078" w14:textId="77777777" w:rsidR="002B37F9" w:rsidRDefault="002B37F9" w:rsidP="002B37F9">
      <w:pPr>
        <w:ind w:firstLine="720"/>
        <w:rPr>
          <w:rFonts w:ascii="Arial" w:hAnsi="Arial" w:cs="Arial"/>
        </w:rPr>
      </w:pPr>
      <w:r>
        <w:rPr>
          <w:rFonts w:ascii="Arial" w:hAnsi="Arial" w:cs="Arial"/>
        </w:rPr>
        <w:t>This will provide an Interface to manage products so this is a low priority feature.</w:t>
      </w:r>
    </w:p>
    <w:p w14:paraId="1E027EA8" w14:textId="77777777" w:rsidR="002B37F9" w:rsidRDefault="002B37F9" w:rsidP="002B37F9">
      <w:pPr>
        <w:rPr>
          <w:rFonts w:ascii="Arial" w:hAnsi="Arial" w:cs="Arial"/>
        </w:rPr>
      </w:pPr>
      <w:r>
        <w:rPr>
          <w:rFonts w:ascii="Arial" w:hAnsi="Arial" w:cs="Arial"/>
        </w:rPr>
        <w:tab/>
        <w:t>Actors for this feature – Authorized admins</w:t>
      </w:r>
    </w:p>
    <w:p w14:paraId="60C1BC4F" w14:textId="77777777" w:rsidR="002B37F9" w:rsidRPr="00BC4805" w:rsidRDefault="002B37F9" w:rsidP="002B37F9">
      <w:pPr>
        <w:rPr>
          <w:rFonts w:ascii="Times" w:hAnsi="Times" w:cs="Times"/>
          <w:sz w:val="24"/>
          <w:szCs w:val="24"/>
        </w:rPr>
      </w:pPr>
      <w:r w:rsidRPr="00321EA2">
        <w:rPr>
          <w:rFonts w:ascii="Times" w:hAnsi="Times" w:cs="Times"/>
          <w:sz w:val="24"/>
          <w:szCs w:val="24"/>
        </w:rPr>
        <w:t>4.6.2</w:t>
      </w:r>
      <w:r>
        <w:rPr>
          <w:rFonts w:ascii="Arial" w:hAnsi="Arial" w:cs="Arial"/>
        </w:rPr>
        <w:tab/>
      </w:r>
      <w:r w:rsidRPr="00BC4805">
        <w:rPr>
          <w:rFonts w:ascii="Times" w:hAnsi="Times" w:cs="Times"/>
          <w:sz w:val="24"/>
          <w:szCs w:val="24"/>
        </w:rPr>
        <w:t>Stimulus/Response Sequences</w:t>
      </w:r>
    </w:p>
    <w:p w14:paraId="03621545"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Add product</w:t>
      </w:r>
    </w:p>
    <w:p w14:paraId="64D6A120"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Update product</w:t>
      </w:r>
    </w:p>
    <w:p w14:paraId="18F03726"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Delete product</w:t>
      </w:r>
    </w:p>
    <w:p w14:paraId="52805D35" w14:textId="77777777" w:rsidR="002B37F9" w:rsidRPr="00110EDE" w:rsidRDefault="002B37F9" w:rsidP="002B37F9">
      <w:pPr>
        <w:rPr>
          <w:rFonts w:ascii="Arial" w:hAnsi="Arial" w:cs="Arial"/>
        </w:rPr>
      </w:pPr>
    </w:p>
    <w:p w14:paraId="2184A122" w14:textId="77777777" w:rsidR="002B37F9" w:rsidRPr="009E5748" w:rsidRDefault="002B37F9" w:rsidP="002B37F9">
      <w:pPr>
        <w:jc w:val="center"/>
        <w:rPr>
          <w:rFonts w:ascii="Arial" w:hAnsi="Arial" w:cs="Arial"/>
        </w:rPr>
      </w:pPr>
      <w:r>
        <w:rPr>
          <w:noProof/>
        </w:rPr>
        <w:lastRenderedPageBreak/>
        <w:drawing>
          <wp:inline distT="0" distB="0" distL="0" distR="0" wp14:anchorId="7B66914F" wp14:editId="28E18DB8">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782657E3" w14:textId="77777777" w:rsidR="002B37F9" w:rsidRDefault="002B37F9" w:rsidP="002B37F9">
      <w:pPr>
        <w:rPr>
          <w:rFonts w:ascii="Times" w:hAnsi="Times" w:cs="Times"/>
          <w:sz w:val="24"/>
          <w:szCs w:val="24"/>
        </w:rPr>
      </w:pPr>
    </w:p>
    <w:p w14:paraId="720684B1" w14:textId="77777777" w:rsidR="002B37F9" w:rsidRDefault="002B37F9" w:rsidP="002B37F9">
      <w:pPr>
        <w:rPr>
          <w:rFonts w:ascii="Times" w:hAnsi="Times" w:cs="Times"/>
          <w:sz w:val="24"/>
          <w:szCs w:val="24"/>
        </w:rPr>
      </w:pPr>
    </w:p>
    <w:p w14:paraId="7F1D636C" w14:textId="77777777" w:rsidR="002B37F9" w:rsidRDefault="002B37F9" w:rsidP="002B37F9">
      <w:pPr>
        <w:rPr>
          <w:rFonts w:ascii="Times" w:hAnsi="Times" w:cs="Times"/>
          <w:sz w:val="24"/>
          <w:szCs w:val="24"/>
        </w:rPr>
      </w:pPr>
    </w:p>
    <w:p w14:paraId="257C2072" w14:textId="77777777" w:rsidR="002B37F9" w:rsidRDefault="002B37F9" w:rsidP="002B37F9">
      <w:pPr>
        <w:rPr>
          <w:rFonts w:ascii="Times" w:hAnsi="Times" w:cs="Times"/>
          <w:sz w:val="24"/>
          <w:szCs w:val="24"/>
        </w:rPr>
      </w:pPr>
    </w:p>
    <w:p w14:paraId="25F572C8" w14:textId="77777777" w:rsidR="002B37F9" w:rsidRDefault="002B37F9" w:rsidP="002B37F9">
      <w:pPr>
        <w:rPr>
          <w:rFonts w:ascii="Times" w:hAnsi="Times" w:cs="Times"/>
          <w:sz w:val="24"/>
          <w:szCs w:val="24"/>
        </w:rPr>
      </w:pPr>
      <w:r w:rsidRPr="00321EA2">
        <w:rPr>
          <w:rFonts w:ascii="Times" w:hAnsi="Times" w:cs="Times"/>
          <w:sz w:val="24"/>
          <w:szCs w:val="24"/>
        </w:rPr>
        <w:t>4.6.3</w:t>
      </w:r>
      <w:r>
        <w:rPr>
          <w:rFonts w:ascii="Times" w:hAnsi="Times" w:cs="Times"/>
          <w:sz w:val="24"/>
          <w:szCs w:val="24"/>
        </w:rPr>
        <w:tab/>
        <w:t>Functional Requirements</w:t>
      </w:r>
    </w:p>
    <w:p w14:paraId="5441336E" w14:textId="77777777" w:rsidR="002B37F9" w:rsidRPr="00321EA2" w:rsidRDefault="002B37F9" w:rsidP="002B37F9">
      <w:pPr>
        <w:pStyle w:val="ListParagraph"/>
        <w:numPr>
          <w:ilvl w:val="0"/>
          <w:numId w:val="74"/>
        </w:numPr>
        <w:spacing w:after="160" w:line="259" w:lineRule="auto"/>
        <w:rPr>
          <w:rFonts w:ascii="Times" w:hAnsi="Times" w:cs="Times"/>
          <w:sz w:val="24"/>
          <w:szCs w:val="24"/>
        </w:rPr>
      </w:pPr>
      <w:r>
        <w:rPr>
          <w:rFonts w:ascii="Times" w:hAnsi="Times" w:cs="Times"/>
          <w:sz w:val="24"/>
          <w:szCs w:val="24"/>
        </w:rPr>
        <w:t xml:space="preserve">Add Product – </w:t>
      </w:r>
      <w:r>
        <w:rPr>
          <w:rFonts w:ascii="Arial" w:hAnsi="Arial" w:cs="Arial"/>
        </w:rPr>
        <w:t>Admins can add a single product at a time.</w:t>
      </w:r>
    </w:p>
    <w:p w14:paraId="645ED575" w14:textId="77777777" w:rsidR="002B37F9" w:rsidRDefault="002B37F9" w:rsidP="002B37F9">
      <w:pPr>
        <w:pStyle w:val="ListParagraph"/>
        <w:ind w:left="1440"/>
        <w:rPr>
          <w:rFonts w:ascii="Arial" w:hAnsi="Arial" w:cs="Arial"/>
        </w:rPr>
      </w:pPr>
      <w:r>
        <w:rPr>
          <w:rFonts w:ascii="Arial" w:hAnsi="Arial" w:cs="Arial"/>
        </w:rPr>
        <w:t xml:space="preserve">Input fields &amp; their validation checks – </w:t>
      </w:r>
    </w:p>
    <w:p w14:paraId="252FC2D2"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name</w:t>
      </w:r>
    </w:p>
    <w:p w14:paraId="3451B98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description</w:t>
      </w:r>
    </w:p>
    <w:p w14:paraId="3E47FFB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Image link – should be a valid image link</w:t>
      </w:r>
    </w:p>
    <w:p w14:paraId="6B2A9AE6"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price – should be greater than or equal to 0</w:t>
      </w:r>
    </w:p>
    <w:p w14:paraId="5C854DF5"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Quantity – should be greater than or equal to 0</w:t>
      </w:r>
    </w:p>
    <w:p w14:paraId="010C9922" w14:textId="77777777" w:rsidR="002B37F9"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Category</w:t>
      </w:r>
    </w:p>
    <w:p w14:paraId="5B5B5AC2" w14:textId="77777777" w:rsidR="002B37F9" w:rsidRPr="000367C2" w:rsidRDefault="002B37F9" w:rsidP="002B37F9">
      <w:pPr>
        <w:ind w:left="720" w:firstLine="720"/>
        <w:rPr>
          <w:rFonts w:ascii="Arial" w:hAnsi="Arial" w:cs="Arial"/>
        </w:rPr>
      </w:pPr>
      <w:r w:rsidRPr="000367C2">
        <w:rPr>
          <w:rFonts w:ascii="Arial" w:hAnsi="Arial" w:cs="Arial"/>
        </w:rPr>
        <w:lastRenderedPageBreak/>
        <w:t xml:space="preserve">If any of the </w:t>
      </w:r>
      <w:r>
        <w:rPr>
          <w:rFonts w:ascii="Arial" w:hAnsi="Arial" w:cs="Arial"/>
        </w:rPr>
        <w:t>fields</w:t>
      </w:r>
      <w:r w:rsidRPr="000367C2">
        <w:rPr>
          <w:rFonts w:ascii="Arial" w:hAnsi="Arial" w:cs="Arial"/>
        </w:rPr>
        <w:t xml:space="preserve"> is left empty product can’t be added.</w:t>
      </w:r>
    </w:p>
    <w:p w14:paraId="5AB5A12A" w14:textId="77777777" w:rsidR="002B37F9" w:rsidRPr="00743F5D" w:rsidRDefault="002B37F9" w:rsidP="002B37F9">
      <w:pPr>
        <w:pStyle w:val="ListParagraph"/>
        <w:numPr>
          <w:ilvl w:val="0"/>
          <w:numId w:val="74"/>
        </w:numPr>
        <w:spacing w:after="160" w:line="259" w:lineRule="auto"/>
        <w:rPr>
          <w:rFonts w:ascii="Arial" w:hAnsi="Arial" w:cs="Arial"/>
        </w:rPr>
      </w:pPr>
      <w:r>
        <w:rPr>
          <w:rFonts w:ascii="Times" w:hAnsi="Times" w:cs="Times"/>
          <w:sz w:val="24"/>
          <w:szCs w:val="24"/>
        </w:rPr>
        <w:t xml:space="preserve">Update Product – </w:t>
      </w:r>
      <w:r>
        <w:rPr>
          <w:rFonts w:ascii="Arial" w:hAnsi="Arial" w:cs="Arial"/>
        </w:rPr>
        <w:t>Admins can update different attributes of a product</w:t>
      </w:r>
      <w:r w:rsidRPr="00743F5D">
        <w:rPr>
          <w:rFonts w:ascii="Arial" w:hAnsi="Arial" w:cs="Arial"/>
        </w:rPr>
        <w:t xml:space="preserve"> </w:t>
      </w:r>
    </w:p>
    <w:p w14:paraId="04F4A1A7" w14:textId="77777777" w:rsidR="002B37F9" w:rsidRDefault="002B37F9" w:rsidP="002B37F9">
      <w:pPr>
        <w:pStyle w:val="ListParagraph"/>
        <w:numPr>
          <w:ilvl w:val="0"/>
          <w:numId w:val="78"/>
        </w:numPr>
        <w:spacing w:after="160" w:line="259" w:lineRule="auto"/>
        <w:rPr>
          <w:rFonts w:ascii="Arial" w:hAnsi="Arial" w:cs="Arial"/>
        </w:rPr>
      </w:pPr>
      <w:r w:rsidRPr="00743F5D">
        <w:rPr>
          <w:rFonts w:ascii="Arial" w:hAnsi="Arial" w:cs="Arial"/>
        </w:rPr>
        <w:t xml:space="preserve">Update product name, price, description, image, category with </w:t>
      </w:r>
      <w:r>
        <w:rPr>
          <w:rFonts w:ascii="Arial" w:hAnsi="Arial" w:cs="Arial"/>
        </w:rPr>
        <w:t xml:space="preserve">the </w:t>
      </w:r>
      <w:r w:rsidRPr="00743F5D">
        <w:rPr>
          <w:rFonts w:ascii="Arial" w:hAnsi="Arial" w:cs="Arial"/>
        </w:rPr>
        <w:t>same validation checks which were used at the time of adding product</w:t>
      </w:r>
    </w:p>
    <w:p w14:paraId="37EA2B88" w14:textId="77777777" w:rsidR="002B37F9" w:rsidRDefault="002B37F9" w:rsidP="002B37F9">
      <w:pPr>
        <w:pStyle w:val="ListParagraph"/>
        <w:numPr>
          <w:ilvl w:val="0"/>
          <w:numId w:val="78"/>
        </w:numPr>
        <w:spacing w:after="160" w:line="259" w:lineRule="auto"/>
        <w:rPr>
          <w:rFonts w:ascii="Arial" w:hAnsi="Arial" w:cs="Arial"/>
        </w:rPr>
      </w:pPr>
      <w:r>
        <w:rPr>
          <w:rFonts w:ascii="Arial" w:hAnsi="Arial" w:cs="Arial"/>
        </w:rPr>
        <w:t>Update product quantity – admins may update quantity more often than product’s other attributes so update quantity is separated from update of other attributes of products, Admins have to enter the change in product quantity and the total quantity of product should be greater than or equal to zero otherwise update will be unsuccessful.</w:t>
      </w:r>
    </w:p>
    <w:p w14:paraId="2D94CC29" w14:textId="77777777" w:rsidR="002B37F9" w:rsidRPr="00C162D4" w:rsidRDefault="002B37F9" w:rsidP="002B37F9">
      <w:pPr>
        <w:pStyle w:val="ListParagraph"/>
        <w:numPr>
          <w:ilvl w:val="0"/>
          <w:numId w:val="74"/>
        </w:numPr>
        <w:spacing w:after="160" w:line="259" w:lineRule="auto"/>
        <w:rPr>
          <w:rFonts w:ascii="Times" w:hAnsi="Times" w:cs="Times"/>
          <w:sz w:val="24"/>
          <w:szCs w:val="24"/>
        </w:rPr>
      </w:pPr>
      <w:r w:rsidRPr="009A0594">
        <w:rPr>
          <w:rFonts w:ascii="Times" w:hAnsi="Times" w:cs="Times"/>
          <w:sz w:val="24"/>
          <w:szCs w:val="24"/>
        </w:rPr>
        <w:t>Delete product</w:t>
      </w:r>
      <w:r>
        <w:rPr>
          <w:rFonts w:ascii="Times" w:hAnsi="Times" w:cs="Times"/>
          <w:sz w:val="24"/>
          <w:szCs w:val="24"/>
        </w:rPr>
        <w:t xml:space="preserve"> – </w:t>
      </w:r>
      <w:r>
        <w:rPr>
          <w:rFonts w:ascii="Arial" w:hAnsi="Arial" w:cs="Arial"/>
        </w:rPr>
        <w:t>admins can delete any product from the database if required.</w:t>
      </w:r>
    </w:p>
    <w:p w14:paraId="40690CDF" w14:textId="77777777" w:rsidR="002B37F9" w:rsidRDefault="002B37F9" w:rsidP="002B37F9">
      <w:pPr>
        <w:rPr>
          <w:rFonts w:ascii="Arial" w:hAnsi="Arial" w:cs="Arial"/>
        </w:rPr>
      </w:pPr>
      <w:r>
        <w:rPr>
          <w:rFonts w:ascii="Times" w:hAnsi="Times" w:cs="Times"/>
          <w:sz w:val="24"/>
          <w:szCs w:val="24"/>
        </w:rPr>
        <w:t>4.6.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0B2922FF" w14:textId="77777777" w:rsidTr="00EB5407">
        <w:tc>
          <w:tcPr>
            <w:tcW w:w="3005" w:type="dxa"/>
          </w:tcPr>
          <w:p w14:paraId="191FA7E6" w14:textId="77777777" w:rsidR="002B37F9" w:rsidRDefault="002B37F9" w:rsidP="00EB5407">
            <w:r>
              <w:t>6.2.1 Add Product</w:t>
            </w:r>
          </w:p>
        </w:tc>
        <w:tc>
          <w:tcPr>
            <w:tcW w:w="3005" w:type="dxa"/>
          </w:tcPr>
          <w:p w14:paraId="6E78D0B5" w14:textId="77777777" w:rsidR="002B37F9" w:rsidRDefault="002B37F9" w:rsidP="00EB5407">
            <w:r>
              <w:t>6.2.17 Update product</w:t>
            </w:r>
          </w:p>
        </w:tc>
        <w:tc>
          <w:tcPr>
            <w:tcW w:w="3006" w:type="dxa"/>
          </w:tcPr>
          <w:p w14:paraId="2BEBABC3" w14:textId="77777777" w:rsidR="002B37F9" w:rsidRDefault="002B37F9" w:rsidP="00EB5407">
            <w:r>
              <w:t>6.2.18 Update quantity</w:t>
            </w:r>
          </w:p>
        </w:tc>
      </w:tr>
      <w:tr w:rsidR="002B37F9" w14:paraId="198DFB6F" w14:textId="77777777" w:rsidTr="00EB5407">
        <w:tc>
          <w:tcPr>
            <w:tcW w:w="3005" w:type="dxa"/>
          </w:tcPr>
          <w:p w14:paraId="44304B3B" w14:textId="77777777" w:rsidR="002B37F9" w:rsidRDefault="002B37F9" w:rsidP="00EB5407">
            <w:r>
              <w:t>6.2.19 Delete product</w:t>
            </w:r>
          </w:p>
        </w:tc>
        <w:tc>
          <w:tcPr>
            <w:tcW w:w="3005" w:type="dxa"/>
          </w:tcPr>
          <w:p w14:paraId="0BC2F1ED" w14:textId="77777777" w:rsidR="002B37F9" w:rsidRDefault="002B37F9" w:rsidP="00EB5407">
            <w:r>
              <w:t>6.6.1 Authentication</w:t>
            </w:r>
          </w:p>
        </w:tc>
        <w:tc>
          <w:tcPr>
            <w:tcW w:w="3006" w:type="dxa"/>
          </w:tcPr>
          <w:p w14:paraId="50C7BC41" w14:textId="77777777" w:rsidR="002B37F9" w:rsidRDefault="002B37F9" w:rsidP="00EB5407">
            <w:r>
              <w:t>6.6.2 Two factor Auth</w:t>
            </w:r>
          </w:p>
        </w:tc>
      </w:tr>
      <w:tr w:rsidR="002B37F9" w14:paraId="653EC26C" w14:textId="77777777" w:rsidTr="00EB5407">
        <w:tc>
          <w:tcPr>
            <w:tcW w:w="3005" w:type="dxa"/>
          </w:tcPr>
          <w:p w14:paraId="76F3816D" w14:textId="77777777" w:rsidR="002B37F9" w:rsidRDefault="002B37F9" w:rsidP="00EB5407">
            <w:r>
              <w:t>6.6.4 Authorized Admin Auth</w:t>
            </w:r>
          </w:p>
        </w:tc>
        <w:tc>
          <w:tcPr>
            <w:tcW w:w="3005" w:type="dxa"/>
          </w:tcPr>
          <w:p w14:paraId="76B923F6" w14:textId="77777777" w:rsidR="002B37F9" w:rsidRDefault="002B37F9" w:rsidP="00EB5407">
            <w:r>
              <w:t>6.6.3 Admin Authentication</w:t>
            </w:r>
          </w:p>
        </w:tc>
        <w:tc>
          <w:tcPr>
            <w:tcW w:w="3006" w:type="dxa"/>
          </w:tcPr>
          <w:p w14:paraId="37A58DD4" w14:textId="77777777" w:rsidR="002B37F9" w:rsidRDefault="002B37F9" w:rsidP="00EB5407"/>
        </w:tc>
      </w:tr>
    </w:tbl>
    <w:p w14:paraId="33B5A338" w14:textId="77777777" w:rsidR="002B37F9" w:rsidRDefault="002B37F9" w:rsidP="002B37F9">
      <w:pPr>
        <w:rPr>
          <w:rFonts w:ascii="Arial" w:hAnsi="Arial" w:cs="Arial"/>
        </w:rPr>
      </w:pPr>
    </w:p>
    <w:p w14:paraId="5A436A18" w14:textId="77777777" w:rsidR="002B37F9" w:rsidRDefault="002B37F9" w:rsidP="002B37F9">
      <w:pPr>
        <w:pStyle w:val="Heading2"/>
        <w:numPr>
          <w:ilvl w:val="0"/>
          <w:numId w:val="31"/>
        </w:numPr>
      </w:pPr>
      <w:r>
        <w:t>Manage Admins</w:t>
      </w:r>
    </w:p>
    <w:p w14:paraId="6749F0E2"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7</w:t>
      </w:r>
      <w:r w:rsidRPr="00BC4805">
        <w:rPr>
          <w:rFonts w:ascii="Times" w:hAnsi="Times" w:cs="Times"/>
          <w:sz w:val="24"/>
          <w:szCs w:val="24"/>
        </w:rPr>
        <w:t>.1</w:t>
      </w:r>
      <w:r w:rsidRPr="00BC4805">
        <w:rPr>
          <w:rFonts w:ascii="Times" w:hAnsi="Times" w:cs="Times"/>
          <w:sz w:val="24"/>
          <w:szCs w:val="24"/>
        </w:rPr>
        <w:tab/>
        <w:t>Description and Priority</w:t>
      </w:r>
    </w:p>
    <w:p w14:paraId="1AAB09F6" w14:textId="77777777" w:rsidR="002B37F9" w:rsidRPr="00D11D9C" w:rsidRDefault="002B37F9" w:rsidP="002B37F9">
      <w:pPr>
        <w:ind w:left="720"/>
        <w:rPr>
          <w:rFonts w:ascii="Times" w:hAnsi="Times" w:cs="Times"/>
          <w:sz w:val="24"/>
          <w:szCs w:val="24"/>
        </w:rPr>
      </w:pPr>
      <w:r w:rsidRPr="00D11D9C">
        <w:rPr>
          <w:rFonts w:ascii="Times" w:hAnsi="Times" w:cs="Times"/>
          <w:sz w:val="24"/>
          <w:szCs w:val="24"/>
        </w:rPr>
        <w:t>This feature will allow</w:t>
      </w:r>
      <w:r>
        <w:rPr>
          <w:rFonts w:ascii="Times" w:hAnsi="Times" w:cs="Times"/>
          <w:sz w:val="24"/>
          <w:szCs w:val="24"/>
        </w:rPr>
        <w:t xml:space="preserve"> logged in</w:t>
      </w:r>
      <w:r w:rsidRPr="00D11D9C">
        <w:rPr>
          <w:rFonts w:ascii="Times" w:hAnsi="Times" w:cs="Times"/>
          <w:sz w:val="24"/>
          <w:szCs w:val="24"/>
        </w:rPr>
        <w:t xml:space="preserve"> authorized admins to view admins, authorize/unauthorize admins / delete admins. This feature is having high priority because there's </w:t>
      </w:r>
      <w:r>
        <w:rPr>
          <w:rFonts w:ascii="Times" w:hAnsi="Times" w:cs="Times"/>
          <w:sz w:val="24"/>
          <w:szCs w:val="24"/>
        </w:rPr>
        <w:t xml:space="preserve">a </w:t>
      </w:r>
      <w:r w:rsidRPr="00D11D9C">
        <w:rPr>
          <w:rFonts w:ascii="Times" w:hAnsi="Times" w:cs="Times"/>
          <w:sz w:val="24"/>
          <w:szCs w:val="24"/>
        </w:rPr>
        <w:t>risk of administration power.</w:t>
      </w:r>
    </w:p>
    <w:p w14:paraId="2EA9DF83" w14:textId="77777777" w:rsidR="002B37F9" w:rsidRDefault="002B37F9" w:rsidP="002B37F9">
      <w:pPr>
        <w:ind w:firstLine="720"/>
        <w:rPr>
          <w:rFonts w:ascii="Times" w:hAnsi="Times" w:cs="Times"/>
          <w:sz w:val="24"/>
          <w:szCs w:val="24"/>
        </w:rPr>
      </w:pPr>
      <w:r w:rsidRPr="00D11D9C">
        <w:rPr>
          <w:rFonts w:ascii="Times" w:hAnsi="Times" w:cs="Times"/>
          <w:sz w:val="24"/>
          <w:szCs w:val="24"/>
        </w:rPr>
        <w:t>Actor for this feature - Authorized admins</w:t>
      </w:r>
    </w:p>
    <w:p w14:paraId="45F06075" w14:textId="77777777" w:rsidR="002B37F9" w:rsidRPr="00BC4805" w:rsidRDefault="002B37F9" w:rsidP="002B37F9">
      <w:pPr>
        <w:rPr>
          <w:rFonts w:ascii="Times" w:hAnsi="Times" w:cs="Times"/>
          <w:sz w:val="24"/>
          <w:szCs w:val="24"/>
        </w:rPr>
      </w:pPr>
      <w:r w:rsidRPr="00321EA2">
        <w:rPr>
          <w:rFonts w:ascii="Times" w:hAnsi="Times" w:cs="Times"/>
          <w:sz w:val="24"/>
          <w:szCs w:val="24"/>
        </w:rPr>
        <w:t>4.</w:t>
      </w:r>
      <w:r>
        <w:rPr>
          <w:rFonts w:ascii="Times" w:hAnsi="Times" w:cs="Times"/>
          <w:sz w:val="24"/>
          <w:szCs w:val="24"/>
        </w:rPr>
        <w:t>7</w:t>
      </w:r>
      <w:r w:rsidRPr="00321EA2">
        <w:rPr>
          <w:rFonts w:ascii="Times" w:hAnsi="Times" w:cs="Times"/>
          <w:sz w:val="24"/>
          <w:szCs w:val="24"/>
        </w:rPr>
        <w:t>.2</w:t>
      </w:r>
      <w:r>
        <w:rPr>
          <w:rFonts w:ascii="Arial" w:hAnsi="Arial" w:cs="Arial"/>
        </w:rPr>
        <w:tab/>
      </w:r>
      <w:r w:rsidRPr="00BC4805">
        <w:rPr>
          <w:rFonts w:ascii="Times" w:hAnsi="Times" w:cs="Times"/>
          <w:sz w:val="24"/>
          <w:szCs w:val="24"/>
        </w:rPr>
        <w:t>Stimulus/Response Sequences</w:t>
      </w:r>
    </w:p>
    <w:p w14:paraId="31B1475D"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 xml:space="preserve">View admins </w:t>
      </w:r>
    </w:p>
    <w:p w14:paraId="790B92F9"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Authorize/Unauthorize admins</w:t>
      </w:r>
    </w:p>
    <w:p w14:paraId="4C1252A4" w14:textId="77777777" w:rsidR="002B37F9"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Delete admin</w:t>
      </w:r>
      <w:r>
        <w:rPr>
          <w:rFonts w:ascii="Times" w:hAnsi="Times" w:cs="Times"/>
          <w:sz w:val="24"/>
          <w:szCs w:val="24"/>
        </w:rPr>
        <w:t>s</w:t>
      </w:r>
    </w:p>
    <w:p w14:paraId="75F944E7" w14:textId="77777777" w:rsidR="002B37F9" w:rsidRPr="007E5149" w:rsidRDefault="002B37F9" w:rsidP="002B37F9">
      <w:pPr>
        <w:rPr>
          <w:rFonts w:ascii="Times" w:hAnsi="Times" w:cs="Times"/>
          <w:sz w:val="24"/>
          <w:szCs w:val="24"/>
        </w:rPr>
      </w:pPr>
      <w:r>
        <w:rPr>
          <w:noProof/>
        </w:rPr>
        <w:lastRenderedPageBreak/>
        <w:drawing>
          <wp:inline distT="0" distB="0" distL="0" distR="0" wp14:anchorId="700695CC" wp14:editId="47AD97AA">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76D53E43" w14:textId="77777777" w:rsidR="002B37F9" w:rsidRPr="00D11D9C" w:rsidRDefault="002B37F9" w:rsidP="002B37F9">
      <w:pPr>
        <w:rPr>
          <w:rFonts w:ascii="Times" w:hAnsi="Times" w:cs="Times"/>
          <w:sz w:val="24"/>
          <w:szCs w:val="24"/>
        </w:rPr>
      </w:pPr>
      <w:r w:rsidRPr="00D11D9C">
        <w:rPr>
          <w:rFonts w:ascii="Times" w:hAnsi="Times" w:cs="Times"/>
          <w:sz w:val="24"/>
          <w:szCs w:val="24"/>
        </w:rPr>
        <w:t>4.</w:t>
      </w:r>
      <w:r>
        <w:rPr>
          <w:rFonts w:ascii="Times" w:hAnsi="Times" w:cs="Times"/>
          <w:sz w:val="24"/>
          <w:szCs w:val="24"/>
        </w:rPr>
        <w:t>7</w:t>
      </w:r>
      <w:r w:rsidRPr="00D11D9C">
        <w:rPr>
          <w:rFonts w:ascii="Times" w:hAnsi="Times" w:cs="Times"/>
          <w:sz w:val="24"/>
          <w:szCs w:val="24"/>
        </w:rPr>
        <w:t>.3</w:t>
      </w:r>
      <w:r w:rsidRPr="00D11D9C">
        <w:rPr>
          <w:rFonts w:ascii="Times" w:hAnsi="Times" w:cs="Times"/>
          <w:sz w:val="24"/>
          <w:szCs w:val="24"/>
        </w:rPr>
        <w:tab/>
        <w:t>Functional Requirements</w:t>
      </w:r>
    </w:p>
    <w:p w14:paraId="6DC2835A" w14:textId="77777777" w:rsidR="002B37F9" w:rsidRPr="00D11D9C" w:rsidRDefault="002B37F9" w:rsidP="002B37F9">
      <w:pPr>
        <w:pStyle w:val="ListParagraph"/>
        <w:numPr>
          <w:ilvl w:val="0"/>
          <w:numId w:val="74"/>
        </w:numPr>
        <w:spacing w:after="160" w:line="259" w:lineRule="auto"/>
        <w:rPr>
          <w:rFonts w:ascii="Times" w:hAnsi="Times" w:cs="Times"/>
          <w:sz w:val="24"/>
          <w:szCs w:val="24"/>
        </w:rPr>
      </w:pPr>
      <w:r w:rsidRPr="00D11D9C">
        <w:rPr>
          <w:rFonts w:ascii="Times" w:hAnsi="Times" w:cs="Times"/>
          <w:sz w:val="24"/>
          <w:szCs w:val="24"/>
        </w:rPr>
        <w:t xml:space="preserve">view admins - admin can view all admins, for optimized search admin can search admins by - </w:t>
      </w:r>
    </w:p>
    <w:p w14:paraId="5A360D01"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admin id</w:t>
      </w:r>
    </w:p>
    <w:p w14:paraId="669DBC33"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email</w:t>
      </w:r>
    </w:p>
    <w:p w14:paraId="4C49CC64"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name</w:t>
      </w:r>
    </w:p>
    <w:p w14:paraId="4632E654" w14:textId="77777777" w:rsidR="002B37F9"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View a specific admin - complete details of the admin will be shown</w:t>
      </w:r>
    </w:p>
    <w:p w14:paraId="29BB01BA" w14:textId="77777777" w:rsidR="002B37F9" w:rsidRDefault="002B37F9" w:rsidP="002B37F9">
      <w:pPr>
        <w:ind w:left="720"/>
        <w:rPr>
          <w:rFonts w:ascii="Arial" w:hAnsi="Arial" w:cs="Arial"/>
        </w:rPr>
      </w:pPr>
      <w:r w:rsidRPr="00D11D9C">
        <w:rPr>
          <w:rFonts w:ascii="Arial" w:hAnsi="Arial" w:cs="Arial"/>
        </w:rPr>
        <w:t xml:space="preserve">*Only 9 orders will be visible </w:t>
      </w:r>
      <w:r>
        <w:rPr>
          <w:rFonts w:ascii="Arial" w:hAnsi="Arial" w:cs="Arial"/>
        </w:rPr>
        <w:t>on-screen</w:t>
      </w:r>
      <w:r w:rsidRPr="00D11D9C">
        <w:rPr>
          <w:rFonts w:ascii="Arial" w:hAnsi="Arial" w:cs="Arial"/>
        </w:rPr>
        <w:t xml:space="preserve"> at once, </w:t>
      </w:r>
      <w:r>
        <w:rPr>
          <w:rFonts w:ascii="Arial" w:hAnsi="Arial" w:cs="Arial"/>
        </w:rPr>
        <w:t>to</w:t>
      </w:r>
      <w:r w:rsidRPr="00D11D9C">
        <w:rPr>
          <w:rFonts w:ascii="Arial" w:hAnsi="Arial" w:cs="Arial"/>
        </w:rPr>
        <w:t xml:space="preserve"> view more </w:t>
      </w:r>
      <w:r>
        <w:rPr>
          <w:rFonts w:ascii="Arial" w:hAnsi="Arial" w:cs="Arial"/>
        </w:rPr>
        <w:t>users</w:t>
      </w:r>
      <w:r w:rsidRPr="00D11D9C">
        <w:rPr>
          <w:rFonts w:ascii="Arial" w:hAnsi="Arial" w:cs="Arial"/>
        </w:rPr>
        <w:t xml:space="preserve"> have to go to </w:t>
      </w:r>
      <w:r>
        <w:rPr>
          <w:rFonts w:ascii="Arial" w:hAnsi="Arial" w:cs="Arial"/>
        </w:rPr>
        <w:t xml:space="preserve">the </w:t>
      </w:r>
      <w:r w:rsidRPr="00D11D9C">
        <w:rPr>
          <w:rFonts w:ascii="Arial" w:hAnsi="Arial" w:cs="Arial"/>
        </w:rPr>
        <w:t>next page.</w:t>
      </w:r>
    </w:p>
    <w:p w14:paraId="063E14EA"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authorize/unauthorize admins - admins can Authorize or unauthorize other admin as per requirements, option for authorizing or unauthorizing other admins will be provided in </w:t>
      </w:r>
      <w:r>
        <w:rPr>
          <w:rFonts w:ascii="Arial" w:hAnsi="Arial" w:cs="Arial"/>
        </w:rPr>
        <w:t xml:space="preserve">the </w:t>
      </w:r>
      <w:r w:rsidRPr="00D11D9C">
        <w:rPr>
          <w:rFonts w:ascii="Arial" w:hAnsi="Arial" w:cs="Arial"/>
        </w:rPr>
        <w:t xml:space="preserve">detailed view of that admin </w:t>
      </w:r>
    </w:p>
    <w:p w14:paraId="16B50E68" w14:textId="77777777" w:rsidR="002B37F9" w:rsidRDefault="002B37F9" w:rsidP="002B37F9">
      <w:pPr>
        <w:ind w:left="1080"/>
        <w:rPr>
          <w:rFonts w:ascii="Arial" w:hAnsi="Arial" w:cs="Arial"/>
        </w:rPr>
      </w:pPr>
      <w:r>
        <w:rPr>
          <w:rFonts w:ascii="Arial" w:hAnsi="Arial" w:cs="Arial"/>
        </w:rPr>
        <w:t>An email</w:t>
      </w:r>
      <w:r w:rsidRPr="00D11D9C">
        <w:rPr>
          <w:rFonts w:ascii="Arial" w:hAnsi="Arial" w:cs="Arial"/>
        </w:rPr>
        <w:t xml:space="preserve"> will be sent to that admin's email id who is authori</w:t>
      </w:r>
      <w:r>
        <w:rPr>
          <w:rFonts w:ascii="Arial" w:hAnsi="Arial" w:cs="Arial"/>
        </w:rPr>
        <w:t>z</w:t>
      </w:r>
      <w:r w:rsidRPr="00D11D9C">
        <w:rPr>
          <w:rFonts w:ascii="Arial" w:hAnsi="Arial" w:cs="Arial"/>
        </w:rPr>
        <w:t>ed or unauthori</w:t>
      </w:r>
      <w:r>
        <w:rPr>
          <w:rFonts w:ascii="Arial" w:hAnsi="Arial" w:cs="Arial"/>
        </w:rPr>
        <w:t>z</w:t>
      </w:r>
      <w:r w:rsidRPr="00D11D9C">
        <w:rPr>
          <w:rFonts w:ascii="Arial" w:hAnsi="Arial" w:cs="Arial"/>
        </w:rPr>
        <w:t>ed</w:t>
      </w:r>
      <w:r>
        <w:rPr>
          <w:rFonts w:ascii="Arial" w:hAnsi="Arial" w:cs="Arial"/>
        </w:rPr>
        <w:t>.</w:t>
      </w:r>
    </w:p>
    <w:p w14:paraId="3AF66481"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delete admin - admin can delete any admin as per requirements, this feature is also provided in </w:t>
      </w:r>
      <w:r>
        <w:rPr>
          <w:rFonts w:ascii="Arial" w:hAnsi="Arial" w:cs="Arial"/>
        </w:rPr>
        <w:t xml:space="preserve">the </w:t>
      </w:r>
      <w:r w:rsidRPr="00D11D9C">
        <w:rPr>
          <w:rFonts w:ascii="Arial" w:hAnsi="Arial" w:cs="Arial"/>
        </w:rPr>
        <w:t>detailed view of that admin.</w:t>
      </w:r>
    </w:p>
    <w:p w14:paraId="197A6F99" w14:textId="77777777" w:rsidR="002B37F9" w:rsidRPr="00D11D9C" w:rsidRDefault="002B37F9" w:rsidP="002B37F9">
      <w:pPr>
        <w:ind w:left="1080"/>
        <w:rPr>
          <w:rFonts w:ascii="Arial" w:hAnsi="Arial" w:cs="Arial"/>
        </w:rPr>
      </w:pPr>
      <w:r>
        <w:rPr>
          <w:rFonts w:ascii="Arial" w:hAnsi="Arial" w:cs="Arial"/>
        </w:rPr>
        <w:lastRenderedPageBreak/>
        <w:t>An email</w:t>
      </w:r>
      <w:r w:rsidRPr="00D11D9C">
        <w:rPr>
          <w:rFonts w:ascii="Arial" w:hAnsi="Arial" w:cs="Arial"/>
        </w:rPr>
        <w:t xml:space="preserve"> will be sent to that admin's email id 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p>
    <w:p w14:paraId="0918060B" w14:textId="77777777" w:rsidR="002B37F9" w:rsidRDefault="002B37F9" w:rsidP="002B37F9">
      <w:pPr>
        <w:rPr>
          <w:rFonts w:ascii="Times" w:hAnsi="Times" w:cs="Times"/>
          <w:sz w:val="24"/>
          <w:szCs w:val="24"/>
        </w:rPr>
      </w:pPr>
      <w:r>
        <w:rPr>
          <w:rFonts w:ascii="Times" w:hAnsi="Times" w:cs="Times"/>
          <w:sz w:val="24"/>
          <w:szCs w:val="24"/>
        </w:rPr>
        <w:t>4.7.4</w:t>
      </w:r>
      <w:r>
        <w:rPr>
          <w:rFonts w:ascii="Times" w:hAnsi="Times" w:cs="Times"/>
          <w:sz w:val="24"/>
          <w:szCs w:val="24"/>
        </w:rPr>
        <w:tab/>
      </w:r>
      <w:r w:rsidRPr="00D12539">
        <w:rPr>
          <w:rFonts w:ascii="Times" w:hAnsi="Times" w:cs="Times"/>
          <w:sz w:val="24"/>
          <w:szCs w:val="24"/>
        </w:rPr>
        <w:t>Modules used</w:t>
      </w:r>
      <w:r>
        <w:rPr>
          <w:rFonts w:ascii="Times" w:hAnsi="Times" w:cs="Times"/>
          <w:sz w:val="24"/>
          <w:szCs w:val="24"/>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2B37F9" w14:paraId="58416073" w14:textId="77777777" w:rsidTr="00EB5407">
        <w:tc>
          <w:tcPr>
            <w:tcW w:w="2830" w:type="dxa"/>
          </w:tcPr>
          <w:p w14:paraId="79AC9614" w14:textId="77777777" w:rsidR="002B37F9" w:rsidRDefault="002B37F9" w:rsidP="00EB5407">
            <w:r>
              <w:t>6.1.17 View all users/Admins</w:t>
            </w:r>
          </w:p>
        </w:tc>
        <w:tc>
          <w:tcPr>
            <w:tcW w:w="3402" w:type="dxa"/>
          </w:tcPr>
          <w:p w14:paraId="6D068568" w14:textId="77777777" w:rsidR="002B37F9" w:rsidRDefault="002B37F9" w:rsidP="00EB5407">
            <w:r>
              <w:t>6.1.18 View by user-id/ admin id</w:t>
            </w:r>
          </w:p>
        </w:tc>
        <w:tc>
          <w:tcPr>
            <w:tcW w:w="2977" w:type="dxa"/>
          </w:tcPr>
          <w:p w14:paraId="2E38E8A2" w14:textId="77777777" w:rsidR="002B37F9" w:rsidRDefault="002B37F9" w:rsidP="00EB5407">
            <w:r>
              <w:t>6.1.19 View by email id</w:t>
            </w:r>
          </w:p>
        </w:tc>
      </w:tr>
      <w:tr w:rsidR="002B37F9" w14:paraId="2C5D739D" w14:textId="77777777" w:rsidTr="00EB5407">
        <w:tc>
          <w:tcPr>
            <w:tcW w:w="2830" w:type="dxa"/>
          </w:tcPr>
          <w:p w14:paraId="5F1DEE32" w14:textId="77777777" w:rsidR="002B37F9" w:rsidRDefault="002B37F9" w:rsidP="00EB5407">
            <w:r>
              <w:t>6.1.20 View by name</w:t>
            </w:r>
          </w:p>
        </w:tc>
        <w:tc>
          <w:tcPr>
            <w:tcW w:w="3402" w:type="dxa"/>
          </w:tcPr>
          <w:p w14:paraId="1A47ECE0" w14:textId="77777777" w:rsidR="002B37F9" w:rsidRDefault="002B37F9" w:rsidP="00EB5407">
            <w:r>
              <w:t>6.1.25 Authorize Admin</w:t>
            </w:r>
          </w:p>
        </w:tc>
        <w:tc>
          <w:tcPr>
            <w:tcW w:w="2977" w:type="dxa"/>
          </w:tcPr>
          <w:p w14:paraId="545718C0" w14:textId="77777777" w:rsidR="002B37F9" w:rsidRDefault="002B37F9" w:rsidP="00EB5407">
            <w:r>
              <w:t>6.1.26 Unauthorized Admin</w:t>
            </w:r>
          </w:p>
        </w:tc>
      </w:tr>
      <w:tr w:rsidR="002B37F9" w14:paraId="7C213620" w14:textId="77777777" w:rsidTr="00EB5407">
        <w:tc>
          <w:tcPr>
            <w:tcW w:w="2830" w:type="dxa"/>
          </w:tcPr>
          <w:p w14:paraId="18291D2A" w14:textId="77777777" w:rsidR="002B37F9" w:rsidRDefault="002B37F9" w:rsidP="00EB5407">
            <w:r>
              <w:t>6.6.1 Authentication</w:t>
            </w:r>
          </w:p>
        </w:tc>
        <w:tc>
          <w:tcPr>
            <w:tcW w:w="3402" w:type="dxa"/>
          </w:tcPr>
          <w:p w14:paraId="7C508089" w14:textId="77777777" w:rsidR="002B37F9" w:rsidRDefault="002B37F9" w:rsidP="00EB5407">
            <w:r>
              <w:t>6.6.2 Two factor Auth</w:t>
            </w:r>
          </w:p>
        </w:tc>
        <w:tc>
          <w:tcPr>
            <w:tcW w:w="2977" w:type="dxa"/>
          </w:tcPr>
          <w:p w14:paraId="37601563" w14:textId="77777777" w:rsidR="002B37F9" w:rsidRDefault="002B37F9" w:rsidP="00EB5407">
            <w:r>
              <w:t>6.6.4 Authorized Admin Auth</w:t>
            </w:r>
          </w:p>
        </w:tc>
      </w:tr>
      <w:tr w:rsidR="002B37F9" w14:paraId="54AB7D4C" w14:textId="77777777" w:rsidTr="00EB5407">
        <w:tc>
          <w:tcPr>
            <w:tcW w:w="2830" w:type="dxa"/>
          </w:tcPr>
          <w:p w14:paraId="21266E8D" w14:textId="77777777" w:rsidR="002B37F9" w:rsidRDefault="002B37F9" w:rsidP="00EB5407">
            <w:r>
              <w:t>6.6.3 Admin Authentication</w:t>
            </w:r>
          </w:p>
        </w:tc>
        <w:tc>
          <w:tcPr>
            <w:tcW w:w="3402" w:type="dxa"/>
          </w:tcPr>
          <w:p w14:paraId="5A6BD3B0" w14:textId="77777777" w:rsidR="002B37F9" w:rsidRDefault="002B37F9" w:rsidP="00EB5407">
            <w:r>
              <w:t>6.6.6 Node Mailer</w:t>
            </w:r>
          </w:p>
        </w:tc>
        <w:tc>
          <w:tcPr>
            <w:tcW w:w="2977" w:type="dxa"/>
          </w:tcPr>
          <w:p w14:paraId="75A4F72D" w14:textId="77777777" w:rsidR="002B37F9" w:rsidRDefault="002B37F9" w:rsidP="00EB5407">
            <w:r>
              <w:t>6.6.13 Get Doc</w:t>
            </w:r>
          </w:p>
        </w:tc>
      </w:tr>
      <w:tr w:rsidR="002B37F9" w14:paraId="3D10A677" w14:textId="77777777" w:rsidTr="00EB5407">
        <w:tc>
          <w:tcPr>
            <w:tcW w:w="2830" w:type="dxa"/>
          </w:tcPr>
          <w:p w14:paraId="51F2A181" w14:textId="77777777" w:rsidR="002B37F9" w:rsidRDefault="002B37F9" w:rsidP="00EB5407">
            <w:r>
              <w:t>6.1.24 Delete users/admin</w:t>
            </w:r>
          </w:p>
        </w:tc>
        <w:tc>
          <w:tcPr>
            <w:tcW w:w="3402" w:type="dxa"/>
          </w:tcPr>
          <w:p w14:paraId="642AA3FC" w14:textId="77777777" w:rsidR="002B37F9" w:rsidRDefault="002B37F9" w:rsidP="00EB5407"/>
        </w:tc>
        <w:tc>
          <w:tcPr>
            <w:tcW w:w="2977" w:type="dxa"/>
          </w:tcPr>
          <w:p w14:paraId="52E1D762" w14:textId="77777777" w:rsidR="002B37F9" w:rsidRDefault="002B37F9" w:rsidP="00EB5407"/>
        </w:tc>
      </w:tr>
    </w:tbl>
    <w:p w14:paraId="42CEF13B" w14:textId="77777777" w:rsidR="002B37F9" w:rsidRDefault="002B37F9" w:rsidP="002B37F9">
      <w:pPr>
        <w:rPr>
          <w:rFonts w:ascii="Times" w:hAnsi="Times" w:cs="Times"/>
          <w:sz w:val="24"/>
          <w:szCs w:val="24"/>
        </w:rPr>
      </w:pPr>
    </w:p>
    <w:p w14:paraId="180941A6" w14:textId="77777777" w:rsidR="002B37F9" w:rsidRDefault="002B37F9" w:rsidP="002B37F9">
      <w:pPr>
        <w:pStyle w:val="Heading2"/>
        <w:numPr>
          <w:ilvl w:val="0"/>
          <w:numId w:val="31"/>
        </w:numPr>
      </w:pPr>
      <w:r>
        <w:t>Manage Users</w:t>
      </w:r>
    </w:p>
    <w:p w14:paraId="36282F48"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8</w:t>
      </w:r>
      <w:r w:rsidRPr="00BC4805">
        <w:rPr>
          <w:rFonts w:ascii="Times" w:hAnsi="Times" w:cs="Times"/>
          <w:sz w:val="24"/>
          <w:szCs w:val="24"/>
        </w:rPr>
        <w:t>.1</w:t>
      </w:r>
      <w:r w:rsidRPr="00BC4805">
        <w:rPr>
          <w:rFonts w:ascii="Times" w:hAnsi="Times" w:cs="Times"/>
          <w:sz w:val="24"/>
          <w:szCs w:val="24"/>
        </w:rPr>
        <w:tab/>
        <w:t>Description and Priority</w:t>
      </w:r>
    </w:p>
    <w:p w14:paraId="3EAABCEA" w14:textId="77777777" w:rsidR="002B37F9" w:rsidRPr="0029100F" w:rsidRDefault="002B37F9" w:rsidP="002B37F9">
      <w:pPr>
        <w:ind w:left="720"/>
        <w:rPr>
          <w:rFonts w:ascii="Arial" w:hAnsi="Arial" w:cs="Arial"/>
        </w:rPr>
      </w:pPr>
      <w:r w:rsidRPr="0029100F">
        <w:rPr>
          <w:rFonts w:ascii="Arial" w:hAnsi="Arial" w:cs="Arial"/>
        </w:rPr>
        <w:t>This feature will allow</w:t>
      </w:r>
      <w:r>
        <w:rPr>
          <w:rFonts w:ascii="Arial" w:hAnsi="Arial" w:cs="Arial"/>
        </w:rPr>
        <w:t xml:space="preserve"> logged-in</w:t>
      </w:r>
      <w:r w:rsidRPr="0029100F">
        <w:rPr>
          <w:rFonts w:ascii="Arial" w:hAnsi="Arial" w:cs="Arial"/>
        </w:rPr>
        <w:t xml:space="preserve"> admins to view &amp; search users in an optimized way &amp; delete any user if required. This feature is helping admins to manage users so it </w:t>
      </w:r>
      <w:r>
        <w:rPr>
          <w:rFonts w:ascii="Arial" w:hAnsi="Arial" w:cs="Arial"/>
        </w:rPr>
        <w:t xml:space="preserve">is </w:t>
      </w:r>
      <w:r w:rsidRPr="0029100F">
        <w:rPr>
          <w:rFonts w:ascii="Arial" w:hAnsi="Arial" w:cs="Arial"/>
        </w:rPr>
        <w:t>a medium priority Feature.</w:t>
      </w:r>
    </w:p>
    <w:p w14:paraId="371E3C18" w14:textId="77777777" w:rsidR="002B37F9" w:rsidRPr="0029100F" w:rsidRDefault="002B37F9" w:rsidP="002B37F9">
      <w:pPr>
        <w:ind w:firstLine="720"/>
        <w:rPr>
          <w:rFonts w:ascii="Arial" w:hAnsi="Arial" w:cs="Arial"/>
        </w:rPr>
      </w:pPr>
    </w:p>
    <w:p w14:paraId="1DF42B74" w14:textId="77777777" w:rsidR="002B37F9" w:rsidRPr="0029100F" w:rsidRDefault="002B37F9" w:rsidP="002B37F9">
      <w:pPr>
        <w:ind w:firstLine="720"/>
        <w:rPr>
          <w:rFonts w:ascii="Arial" w:hAnsi="Arial" w:cs="Arial"/>
        </w:rPr>
      </w:pPr>
      <w:r w:rsidRPr="0029100F">
        <w:rPr>
          <w:rFonts w:ascii="Arial" w:hAnsi="Arial" w:cs="Arial"/>
        </w:rPr>
        <w:t xml:space="preserve">Actors for this feature </w:t>
      </w:r>
    </w:p>
    <w:p w14:paraId="3B33C69A" w14:textId="77777777" w:rsidR="002B37F9" w:rsidRPr="0029100F"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Unauthorized admins - can view &amp; search any user.</w:t>
      </w:r>
    </w:p>
    <w:p w14:paraId="4C56C408" w14:textId="77777777" w:rsidR="002B37F9"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Authorized admins - can view &amp; search any user and delete.</w:t>
      </w:r>
    </w:p>
    <w:p w14:paraId="37AB48B0"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4110635A" w14:textId="77777777" w:rsidR="002B37F9" w:rsidRPr="0029100F"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 xml:space="preserve">View users </w:t>
      </w:r>
    </w:p>
    <w:p w14:paraId="2CC03E40" w14:textId="77777777" w:rsidR="002B37F9"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Delete users</w:t>
      </w:r>
    </w:p>
    <w:p w14:paraId="6620ECD2" w14:textId="77777777" w:rsidR="002B37F9" w:rsidRDefault="002B37F9" w:rsidP="002B37F9">
      <w:pPr>
        <w:rPr>
          <w:rFonts w:ascii="Arial" w:hAnsi="Arial" w:cs="Arial"/>
        </w:rPr>
      </w:pPr>
      <w:r>
        <w:rPr>
          <w:noProof/>
        </w:rPr>
        <w:lastRenderedPageBreak/>
        <w:drawing>
          <wp:inline distT="0" distB="0" distL="0" distR="0" wp14:anchorId="69A0259A" wp14:editId="3FCF84C6">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182A30BF" w14:textId="77777777" w:rsidR="002B37F9" w:rsidRDefault="002B37F9" w:rsidP="002B37F9">
      <w:pPr>
        <w:rPr>
          <w:rFonts w:ascii="Arial" w:hAnsi="Arial" w:cs="Arial"/>
        </w:rPr>
      </w:pPr>
    </w:p>
    <w:p w14:paraId="259CDDEA" w14:textId="77777777" w:rsidR="002B37F9" w:rsidRPr="007E5149" w:rsidRDefault="002B37F9" w:rsidP="002B37F9">
      <w:pPr>
        <w:rPr>
          <w:rFonts w:ascii="Arial" w:hAnsi="Arial" w:cs="Arial"/>
        </w:rPr>
      </w:pPr>
    </w:p>
    <w:p w14:paraId="0DFA1B46"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3</w:t>
      </w:r>
      <w:r w:rsidRPr="0029100F">
        <w:rPr>
          <w:rFonts w:ascii="Times" w:hAnsi="Times" w:cs="Times"/>
          <w:sz w:val="24"/>
          <w:szCs w:val="24"/>
        </w:rPr>
        <w:tab/>
        <w:t>Functional Requirements</w:t>
      </w:r>
    </w:p>
    <w:p w14:paraId="4EF507EC" w14:textId="77777777" w:rsidR="002B37F9" w:rsidRPr="0029100F" w:rsidRDefault="002B37F9" w:rsidP="002B37F9">
      <w:pPr>
        <w:pStyle w:val="ListParagraph"/>
        <w:numPr>
          <w:ilvl w:val="0"/>
          <w:numId w:val="74"/>
        </w:numPr>
        <w:spacing w:after="160" w:line="259" w:lineRule="auto"/>
        <w:rPr>
          <w:rFonts w:ascii="Arial" w:hAnsi="Arial" w:cs="Arial"/>
        </w:rPr>
      </w:pPr>
      <w:r>
        <w:rPr>
          <w:rFonts w:ascii="Arial" w:hAnsi="Arial" w:cs="Arial"/>
        </w:rPr>
        <w:t>V</w:t>
      </w:r>
      <w:r w:rsidRPr="0029100F">
        <w:rPr>
          <w:rFonts w:ascii="Arial" w:hAnsi="Arial" w:cs="Arial"/>
        </w:rPr>
        <w:t>iew users - admins can view or search users in an optimi</w:t>
      </w:r>
      <w:r>
        <w:rPr>
          <w:rFonts w:ascii="Arial" w:hAnsi="Arial" w:cs="Arial"/>
        </w:rPr>
        <w:t>z</w:t>
      </w:r>
      <w:r w:rsidRPr="0029100F">
        <w:rPr>
          <w:rFonts w:ascii="Arial" w:hAnsi="Arial" w:cs="Arial"/>
        </w:rPr>
        <w:t xml:space="preserve">ed way </w:t>
      </w:r>
    </w:p>
    <w:p w14:paraId="293DCB1E"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all users </w:t>
      </w:r>
    </w:p>
    <w:p w14:paraId="42A60455"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name</w:t>
      </w:r>
    </w:p>
    <w:p w14:paraId="760100D3"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email id</w:t>
      </w:r>
    </w:p>
    <w:p w14:paraId="1F899797"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by </w:t>
      </w:r>
      <w:r>
        <w:rPr>
          <w:rFonts w:ascii="Arial" w:hAnsi="Arial" w:cs="Arial"/>
        </w:rPr>
        <w:t>user-id</w:t>
      </w:r>
    </w:p>
    <w:p w14:paraId="7C8935E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city</w:t>
      </w:r>
    </w:p>
    <w:p w14:paraId="36E6962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state</w:t>
      </w:r>
    </w:p>
    <w:p w14:paraId="471BDE24" w14:textId="77777777" w:rsidR="002B37F9"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pin</w:t>
      </w:r>
      <w:r>
        <w:rPr>
          <w:rFonts w:ascii="Arial" w:hAnsi="Arial" w:cs="Arial"/>
        </w:rPr>
        <w:t xml:space="preserve"> </w:t>
      </w:r>
      <w:r w:rsidRPr="0029100F">
        <w:rPr>
          <w:rFonts w:ascii="Arial" w:hAnsi="Arial" w:cs="Arial"/>
        </w:rPr>
        <w:t>code</w:t>
      </w:r>
    </w:p>
    <w:p w14:paraId="1325E1D9" w14:textId="77777777" w:rsidR="002B37F9" w:rsidRPr="00385D80" w:rsidRDefault="002B37F9" w:rsidP="002B37F9">
      <w:pPr>
        <w:ind w:left="720"/>
        <w:rPr>
          <w:rFonts w:ascii="Arial" w:hAnsi="Arial" w:cs="Arial"/>
        </w:rPr>
      </w:pPr>
      <w:r w:rsidRPr="00385D80">
        <w:rPr>
          <w:rFonts w:ascii="Arial" w:hAnsi="Arial" w:cs="Arial"/>
        </w:rPr>
        <w:t xml:space="preserve">*Only 9 </w:t>
      </w:r>
      <w:r>
        <w:rPr>
          <w:rFonts w:ascii="Arial" w:hAnsi="Arial" w:cs="Arial"/>
        </w:rPr>
        <w:t>users</w:t>
      </w:r>
      <w:r w:rsidRPr="00385D80">
        <w:rPr>
          <w:rFonts w:ascii="Arial" w:hAnsi="Arial" w:cs="Arial"/>
        </w:rPr>
        <w:t xml:space="preserve"> will be visible </w:t>
      </w:r>
      <w:r>
        <w:rPr>
          <w:rFonts w:ascii="Arial" w:hAnsi="Arial" w:cs="Arial"/>
        </w:rPr>
        <w:t>on-the screen</w:t>
      </w:r>
      <w:r w:rsidRPr="00385D80">
        <w:rPr>
          <w:rFonts w:ascii="Arial" w:hAnsi="Arial" w:cs="Arial"/>
        </w:rPr>
        <w:t xml:space="preserve"> at once, </w:t>
      </w:r>
      <w:r>
        <w:rPr>
          <w:rFonts w:ascii="Arial" w:hAnsi="Arial" w:cs="Arial"/>
        </w:rPr>
        <w:t>to</w:t>
      </w:r>
      <w:r w:rsidRPr="00385D80">
        <w:rPr>
          <w:rFonts w:ascii="Arial" w:hAnsi="Arial" w:cs="Arial"/>
        </w:rPr>
        <w:t xml:space="preserve"> view more </w:t>
      </w:r>
      <w:r>
        <w:rPr>
          <w:rFonts w:ascii="Arial" w:hAnsi="Arial" w:cs="Arial"/>
        </w:rPr>
        <w:t>users</w:t>
      </w:r>
      <w:r w:rsidRPr="00385D80">
        <w:rPr>
          <w:rFonts w:ascii="Arial" w:hAnsi="Arial" w:cs="Arial"/>
        </w:rPr>
        <w:t xml:space="preserve"> have to go to </w:t>
      </w:r>
      <w:r>
        <w:rPr>
          <w:rFonts w:ascii="Arial" w:hAnsi="Arial" w:cs="Arial"/>
        </w:rPr>
        <w:t xml:space="preserve">the </w:t>
      </w:r>
      <w:r w:rsidRPr="00385D80">
        <w:rPr>
          <w:rFonts w:ascii="Arial" w:hAnsi="Arial" w:cs="Arial"/>
        </w:rPr>
        <w:t>next page.</w:t>
      </w:r>
    </w:p>
    <w:p w14:paraId="2F560259"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Delete users – only authorized admins can perform this action, if any user is violating any T&amp;C, then his/her account can be deleted.</w:t>
      </w:r>
    </w:p>
    <w:p w14:paraId="11A4D2DF" w14:textId="77777777" w:rsidR="002B37F9" w:rsidRDefault="002B37F9" w:rsidP="002B37F9">
      <w:pPr>
        <w:pStyle w:val="ListParagraph"/>
        <w:ind w:left="1440"/>
        <w:rPr>
          <w:rFonts w:ascii="Arial" w:hAnsi="Arial" w:cs="Arial"/>
        </w:rPr>
      </w:pPr>
      <w:r>
        <w:rPr>
          <w:rFonts w:ascii="Arial" w:hAnsi="Arial" w:cs="Arial"/>
        </w:rPr>
        <w:lastRenderedPageBreak/>
        <w:t xml:space="preserve">An email will be sent to the user’s email id </w:t>
      </w:r>
      <w:r w:rsidRPr="00D11D9C">
        <w:rPr>
          <w:rFonts w:ascii="Arial" w:hAnsi="Arial" w:cs="Arial"/>
        </w:rPr>
        <w:t>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r>
        <w:rPr>
          <w:rFonts w:ascii="Arial" w:hAnsi="Arial" w:cs="Arial"/>
        </w:rPr>
        <w:t xml:space="preserve"> </w:t>
      </w:r>
    </w:p>
    <w:p w14:paraId="7B3A73E0" w14:textId="77777777" w:rsidR="002B37F9" w:rsidRDefault="002B37F9" w:rsidP="002B37F9">
      <w:pPr>
        <w:rPr>
          <w:rFonts w:ascii="Times" w:hAnsi="Times" w:cs="Times"/>
          <w:sz w:val="24"/>
          <w:szCs w:val="24"/>
        </w:rPr>
      </w:pPr>
      <w:r w:rsidRPr="00A37CB1">
        <w:rPr>
          <w:rFonts w:ascii="Times" w:hAnsi="Times" w:cs="Times"/>
          <w:sz w:val="24"/>
          <w:szCs w:val="24"/>
        </w:rPr>
        <w:t>4.8.4</w:t>
      </w:r>
      <w:r w:rsidRPr="00A37CB1">
        <w:rPr>
          <w:rFonts w:ascii="Times" w:hAnsi="Times" w:cs="Times"/>
          <w:sz w:val="24"/>
          <w:szCs w:val="24"/>
        </w:rPr>
        <w:tab/>
        <w:t xml:space="preserve">Modules used </w:t>
      </w:r>
      <w:r>
        <w:rPr>
          <w:rFonts w:ascii="Times" w:hAnsi="Times" w:cs="Times"/>
          <w:sz w:val="24"/>
          <w:szCs w:val="24"/>
        </w:rPr>
        <w:t>–</w:t>
      </w:r>
      <w:r w:rsidRPr="00A37CB1">
        <w:rPr>
          <w:rFonts w:ascii="Times" w:hAnsi="Times" w:cs="Times"/>
          <w:sz w:val="24"/>
          <w:szCs w:val="24"/>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2B37F9" w14:paraId="0D3A9B9F" w14:textId="77777777" w:rsidTr="00EB5407">
        <w:tc>
          <w:tcPr>
            <w:tcW w:w="3005" w:type="dxa"/>
          </w:tcPr>
          <w:p w14:paraId="0C7C416E" w14:textId="77777777" w:rsidR="002B37F9" w:rsidRDefault="002B37F9" w:rsidP="00EB5407">
            <w:r>
              <w:t>6.1.17 View all users/Admins</w:t>
            </w:r>
          </w:p>
        </w:tc>
        <w:tc>
          <w:tcPr>
            <w:tcW w:w="3227" w:type="dxa"/>
          </w:tcPr>
          <w:p w14:paraId="15E6BF8D" w14:textId="77777777" w:rsidR="002B37F9" w:rsidRDefault="002B37F9" w:rsidP="00EB5407">
            <w:r>
              <w:t>6.1.18 View by user-id/ admin id</w:t>
            </w:r>
          </w:p>
        </w:tc>
        <w:tc>
          <w:tcPr>
            <w:tcW w:w="2977" w:type="dxa"/>
          </w:tcPr>
          <w:p w14:paraId="504F4C9A" w14:textId="77777777" w:rsidR="002B37F9" w:rsidRDefault="002B37F9" w:rsidP="00EB5407">
            <w:r>
              <w:t>6.1.19 View by email id</w:t>
            </w:r>
          </w:p>
        </w:tc>
      </w:tr>
      <w:tr w:rsidR="002B37F9" w14:paraId="19B6E49E" w14:textId="77777777" w:rsidTr="00EB5407">
        <w:tc>
          <w:tcPr>
            <w:tcW w:w="3005" w:type="dxa"/>
          </w:tcPr>
          <w:p w14:paraId="1C70D6EA" w14:textId="77777777" w:rsidR="002B37F9" w:rsidRDefault="002B37F9" w:rsidP="00EB5407">
            <w:r>
              <w:t>6.1.20 View by name</w:t>
            </w:r>
          </w:p>
        </w:tc>
        <w:tc>
          <w:tcPr>
            <w:tcW w:w="3227" w:type="dxa"/>
          </w:tcPr>
          <w:p w14:paraId="2FF192AB" w14:textId="77777777" w:rsidR="002B37F9" w:rsidRDefault="002B37F9" w:rsidP="00EB5407">
            <w:r>
              <w:t>6.1.21 View by pin code</w:t>
            </w:r>
          </w:p>
        </w:tc>
        <w:tc>
          <w:tcPr>
            <w:tcW w:w="2977" w:type="dxa"/>
          </w:tcPr>
          <w:p w14:paraId="619484C8" w14:textId="77777777" w:rsidR="002B37F9" w:rsidRDefault="002B37F9" w:rsidP="00EB5407">
            <w:r>
              <w:t>6.1.22 View by city</w:t>
            </w:r>
          </w:p>
        </w:tc>
      </w:tr>
      <w:tr w:rsidR="002B37F9" w14:paraId="085BA7B9" w14:textId="77777777" w:rsidTr="00EB5407">
        <w:tc>
          <w:tcPr>
            <w:tcW w:w="3005" w:type="dxa"/>
          </w:tcPr>
          <w:p w14:paraId="186D53D3" w14:textId="77777777" w:rsidR="002B37F9" w:rsidRDefault="002B37F9" w:rsidP="00EB5407">
            <w:r>
              <w:t>6.1.23 View by state</w:t>
            </w:r>
          </w:p>
        </w:tc>
        <w:tc>
          <w:tcPr>
            <w:tcW w:w="3227" w:type="dxa"/>
          </w:tcPr>
          <w:p w14:paraId="353571A3" w14:textId="77777777" w:rsidR="002B37F9" w:rsidRDefault="002B37F9" w:rsidP="00EB5407">
            <w:r>
              <w:t>6.1.24 Delete users/admin</w:t>
            </w:r>
          </w:p>
        </w:tc>
        <w:tc>
          <w:tcPr>
            <w:tcW w:w="2977" w:type="dxa"/>
          </w:tcPr>
          <w:p w14:paraId="5E554597" w14:textId="77777777" w:rsidR="002B37F9" w:rsidRDefault="002B37F9" w:rsidP="00EB5407">
            <w:r>
              <w:t>6.6.13 Get Doc</w:t>
            </w:r>
          </w:p>
        </w:tc>
      </w:tr>
      <w:tr w:rsidR="002B37F9" w14:paraId="76809D05" w14:textId="77777777" w:rsidTr="00EB5407">
        <w:tc>
          <w:tcPr>
            <w:tcW w:w="3005" w:type="dxa"/>
          </w:tcPr>
          <w:p w14:paraId="3F3E0CF8" w14:textId="77777777" w:rsidR="002B37F9" w:rsidRDefault="002B37F9" w:rsidP="00EB5407">
            <w:r>
              <w:t>6.6.1 Authentication</w:t>
            </w:r>
          </w:p>
        </w:tc>
        <w:tc>
          <w:tcPr>
            <w:tcW w:w="3227" w:type="dxa"/>
          </w:tcPr>
          <w:p w14:paraId="4A8458BD" w14:textId="77777777" w:rsidR="002B37F9" w:rsidRDefault="002B37F9" w:rsidP="00EB5407">
            <w:r>
              <w:t>6.6.2 Two factor Auth</w:t>
            </w:r>
          </w:p>
        </w:tc>
        <w:tc>
          <w:tcPr>
            <w:tcW w:w="2977" w:type="dxa"/>
          </w:tcPr>
          <w:p w14:paraId="524D31E9" w14:textId="77777777" w:rsidR="002B37F9" w:rsidRDefault="002B37F9" w:rsidP="00EB5407">
            <w:r>
              <w:t>6.6.4 Authorized Admin Auth</w:t>
            </w:r>
          </w:p>
        </w:tc>
      </w:tr>
      <w:tr w:rsidR="002B37F9" w14:paraId="241587C2" w14:textId="77777777" w:rsidTr="00EB5407">
        <w:tc>
          <w:tcPr>
            <w:tcW w:w="3005" w:type="dxa"/>
          </w:tcPr>
          <w:p w14:paraId="3F14BFCE" w14:textId="77777777" w:rsidR="002B37F9" w:rsidRDefault="002B37F9" w:rsidP="00EB5407">
            <w:r>
              <w:t>6.6.3 Admin Authentication</w:t>
            </w:r>
          </w:p>
        </w:tc>
        <w:tc>
          <w:tcPr>
            <w:tcW w:w="3227" w:type="dxa"/>
          </w:tcPr>
          <w:p w14:paraId="1A0F0666" w14:textId="77777777" w:rsidR="002B37F9" w:rsidRDefault="002B37F9" w:rsidP="00EB5407">
            <w:r>
              <w:t>6.6.6 Node Mailer</w:t>
            </w:r>
          </w:p>
        </w:tc>
        <w:tc>
          <w:tcPr>
            <w:tcW w:w="2977" w:type="dxa"/>
          </w:tcPr>
          <w:p w14:paraId="4D75323F" w14:textId="77777777" w:rsidR="002B37F9" w:rsidRDefault="002B37F9" w:rsidP="00EB5407"/>
        </w:tc>
      </w:tr>
    </w:tbl>
    <w:p w14:paraId="6905F464" w14:textId="77777777" w:rsidR="002B37F9" w:rsidRPr="00A37CB1" w:rsidRDefault="002B37F9" w:rsidP="002B37F9">
      <w:pPr>
        <w:rPr>
          <w:rFonts w:ascii="Times" w:hAnsi="Times" w:cs="Times"/>
          <w:sz w:val="24"/>
          <w:szCs w:val="24"/>
        </w:rPr>
      </w:pPr>
    </w:p>
    <w:p w14:paraId="247D9525" w14:textId="77777777" w:rsidR="002B37F9" w:rsidRDefault="002B37F9" w:rsidP="002B37F9">
      <w:pPr>
        <w:pStyle w:val="Heading2"/>
        <w:numPr>
          <w:ilvl w:val="0"/>
          <w:numId w:val="31"/>
        </w:numPr>
      </w:pPr>
      <w:r>
        <w:t xml:space="preserve">Rate &amp; Review products </w:t>
      </w:r>
    </w:p>
    <w:p w14:paraId="00CF66BD"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9</w:t>
      </w:r>
      <w:r w:rsidRPr="00BC4805">
        <w:rPr>
          <w:rFonts w:ascii="Times" w:hAnsi="Times" w:cs="Times"/>
          <w:sz w:val="24"/>
          <w:szCs w:val="24"/>
        </w:rPr>
        <w:t>.1</w:t>
      </w:r>
      <w:r w:rsidRPr="00BC4805">
        <w:rPr>
          <w:rFonts w:ascii="Times" w:hAnsi="Times" w:cs="Times"/>
          <w:sz w:val="24"/>
          <w:szCs w:val="24"/>
        </w:rPr>
        <w:tab/>
        <w:t>Description and Priority</w:t>
      </w:r>
    </w:p>
    <w:p w14:paraId="2FA52047" w14:textId="77777777" w:rsidR="002B37F9" w:rsidRDefault="002B37F9" w:rsidP="002B37F9">
      <w:pPr>
        <w:ind w:left="720"/>
        <w:rPr>
          <w:rFonts w:ascii="Arial" w:hAnsi="Arial" w:cs="Arial"/>
        </w:rPr>
      </w:pPr>
      <w:r>
        <w:rPr>
          <w:rFonts w:ascii="Arial" w:hAnsi="Arial" w:cs="Arial"/>
        </w:rPr>
        <w:t>This feature will allow logged users to rate &amp; review products so that they can share their experiences of using products with other buyers. This feature helps other users to select better products so, this is feature is having low priority. Any user can only rate or review a product when he/she has ordered that product &amp; order status is delivered. Otherwise, the use user can’t rate or review it.</w:t>
      </w:r>
    </w:p>
    <w:p w14:paraId="6CD3FF6F" w14:textId="77777777" w:rsidR="002B37F9" w:rsidRDefault="002B37F9" w:rsidP="002B37F9">
      <w:pPr>
        <w:rPr>
          <w:rFonts w:ascii="Arial" w:hAnsi="Arial" w:cs="Arial"/>
        </w:rPr>
      </w:pPr>
      <w:r>
        <w:rPr>
          <w:rFonts w:ascii="Arial" w:hAnsi="Arial" w:cs="Arial"/>
        </w:rPr>
        <w:tab/>
        <w:t>Actor for this feature – Registered user</w:t>
      </w:r>
    </w:p>
    <w:p w14:paraId="1BFB4125"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9</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10FEF56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ate product</w:t>
      </w:r>
    </w:p>
    <w:p w14:paraId="2018EC13"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Edit rate</w:t>
      </w:r>
    </w:p>
    <w:p w14:paraId="77255A3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eview product</w:t>
      </w:r>
    </w:p>
    <w:p w14:paraId="6F02A421" w14:textId="77777777" w:rsidR="002B37F9" w:rsidRPr="009A670F" w:rsidRDefault="002B37F9" w:rsidP="002B37F9">
      <w:pPr>
        <w:pStyle w:val="ListParagraph"/>
        <w:numPr>
          <w:ilvl w:val="0"/>
          <w:numId w:val="85"/>
        </w:numPr>
        <w:spacing w:after="160" w:line="259" w:lineRule="auto"/>
        <w:rPr>
          <w:rFonts w:ascii="Arial" w:hAnsi="Arial" w:cs="Arial"/>
        </w:rPr>
      </w:pPr>
      <w:r>
        <w:rPr>
          <w:rFonts w:ascii="Arial" w:hAnsi="Arial" w:cs="Arial"/>
        </w:rPr>
        <w:t>Edit review</w:t>
      </w:r>
    </w:p>
    <w:p w14:paraId="535F7003" w14:textId="77777777" w:rsidR="002B37F9" w:rsidRDefault="002B37F9" w:rsidP="002B37F9">
      <w:pPr>
        <w:rPr>
          <w:rFonts w:ascii="Times" w:hAnsi="Times" w:cs="Times"/>
          <w:sz w:val="24"/>
          <w:szCs w:val="24"/>
        </w:rPr>
      </w:pPr>
    </w:p>
    <w:p w14:paraId="0F58FDD5" w14:textId="77777777" w:rsidR="002B37F9" w:rsidRDefault="002B37F9" w:rsidP="002B37F9">
      <w:pPr>
        <w:rPr>
          <w:rFonts w:ascii="Times" w:hAnsi="Times" w:cs="Times"/>
          <w:sz w:val="24"/>
          <w:szCs w:val="24"/>
        </w:rPr>
      </w:pPr>
    </w:p>
    <w:p w14:paraId="640E8694" w14:textId="77777777" w:rsidR="002B37F9" w:rsidRPr="009F488B" w:rsidRDefault="002B37F9" w:rsidP="002B37F9">
      <w:pPr>
        <w:rPr>
          <w:rFonts w:ascii="Times" w:hAnsi="Times" w:cs="Times"/>
          <w:sz w:val="24"/>
          <w:szCs w:val="24"/>
        </w:rPr>
      </w:pPr>
      <w:r w:rsidRPr="009F488B">
        <w:rPr>
          <w:rFonts w:ascii="Times" w:hAnsi="Times" w:cs="Times"/>
          <w:sz w:val="24"/>
          <w:szCs w:val="24"/>
        </w:rPr>
        <w:t>4.</w:t>
      </w:r>
      <w:r>
        <w:rPr>
          <w:rFonts w:ascii="Times" w:hAnsi="Times" w:cs="Times"/>
          <w:sz w:val="24"/>
          <w:szCs w:val="24"/>
        </w:rPr>
        <w:t>9</w:t>
      </w:r>
      <w:r w:rsidRPr="009F488B">
        <w:rPr>
          <w:rFonts w:ascii="Times" w:hAnsi="Times" w:cs="Times"/>
          <w:sz w:val="24"/>
          <w:szCs w:val="24"/>
        </w:rPr>
        <w:t>.3</w:t>
      </w:r>
      <w:r w:rsidRPr="009F488B">
        <w:rPr>
          <w:rFonts w:ascii="Times" w:hAnsi="Times" w:cs="Times"/>
          <w:sz w:val="24"/>
          <w:szCs w:val="24"/>
        </w:rPr>
        <w:tab/>
        <w:t>Functional Requirements</w:t>
      </w:r>
    </w:p>
    <w:p w14:paraId="1C4DD06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Rate Product – The user can rate the product once the product is delivered to him/her, rate the product from 1.0 to 5.0 where higher rating means a good product.</w:t>
      </w:r>
    </w:p>
    <w:p w14:paraId="7041DEA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ating – The user can edit the rating of the product he/she has given earlier.</w:t>
      </w:r>
    </w:p>
    <w:p w14:paraId="2A08A76F"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lastRenderedPageBreak/>
        <w:t>Review product – user can review the product once the product is delivered to him/her, in review user can share his/her experience in a paragraph with a word limit of 200 words.</w:t>
      </w:r>
    </w:p>
    <w:p w14:paraId="290C084B"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eview – The user can edit the review of the product he/she has given earlier.</w:t>
      </w:r>
    </w:p>
    <w:p w14:paraId="4DA6FD36" w14:textId="77777777" w:rsidR="002B37F9" w:rsidRDefault="002B37F9" w:rsidP="002B37F9">
      <w:pPr>
        <w:rPr>
          <w:rFonts w:ascii="Times" w:hAnsi="Times" w:cs="Times"/>
          <w:sz w:val="24"/>
          <w:szCs w:val="24"/>
        </w:rPr>
      </w:pPr>
    </w:p>
    <w:p w14:paraId="1A4CE3E6" w14:textId="77777777" w:rsidR="002B37F9" w:rsidRDefault="002B37F9" w:rsidP="002B37F9">
      <w:pPr>
        <w:rPr>
          <w:rFonts w:ascii="Arial" w:hAnsi="Arial" w:cs="Arial"/>
        </w:rPr>
      </w:pPr>
      <w:r>
        <w:rPr>
          <w:rFonts w:ascii="Times" w:hAnsi="Times" w:cs="Times"/>
          <w:sz w:val="24"/>
          <w:szCs w:val="24"/>
        </w:rPr>
        <w:t>4.9.4</w:t>
      </w:r>
      <w:r>
        <w:rPr>
          <w:rFonts w:ascii="Times" w:hAnsi="Times" w:cs="Times"/>
          <w:sz w:val="24"/>
          <w:szCs w:val="24"/>
        </w:rPr>
        <w:tab/>
      </w:r>
      <w:r w:rsidRPr="00A37CB1">
        <w:rPr>
          <w:rFonts w:ascii="Times" w:hAnsi="Times" w:cs="Times"/>
          <w:sz w:val="24"/>
          <w:szCs w:val="24"/>
        </w:rPr>
        <w:t>Modules used</w:t>
      </w:r>
      <w:r>
        <w:rPr>
          <w:rFonts w:ascii="Arial" w:hAnsi="Arial" w:cs="Arial"/>
        </w:rPr>
        <w:t xml:space="preserve"> –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2B37F9" w14:paraId="4941BBB6" w14:textId="77777777" w:rsidTr="00EB5407">
        <w:tc>
          <w:tcPr>
            <w:tcW w:w="2788" w:type="dxa"/>
          </w:tcPr>
          <w:p w14:paraId="12CFBBE2" w14:textId="77777777" w:rsidR="002B37F9" w:rsidRDefault="002B37F9" w:rsidP="00EB5407">
            <w:r>
              <w:t>6.2.13 Rate product</w:t>
            </w:r>
          </w:p>
        </w:tc>
        <w:tc>
          <w:tcPr>
            <w:tcW w:w="3222" w:type="dxa"/>
          </w:tcPr>
          <w:p w14:paraId="466791F6" w14:textId="77777777" w:rsidR="002B37F9" w:rsidRDefault="002B37F9" w:rsidP="00EB5407">
            <w:r>
              <w:t>6.2.14 Edit rating</w:t>
            </w:r>
          </w:p>
        </w:tc>
        <w:tc>
          <w:tcPr>
            <w:tcW w:w="3006" w:type="dxa"/>
          </w:tcPr>
          <w:p w14:paraId="0E576170" w14:textId="77777777" w:rsidR="002B37F9" w:rsidRDefault="002B37F9" w:rsidP="00EB5407">
            <w:r>
              <w:t>6.2.15 Review Product</w:t>
            </w:r>
          </w:p>
        </w:tc>
      </w:tr>
      <w:tr w:rsidR="002B37F9" w14:paraId="6C1BDA7A" w14:textId="77777777" w:rsidTr="00EB5407">
        <w:tc>
          <w:tcPr>
            <w:tcW w:w="2788" w:type="dxa"/>
          </w:tcPr>
          <w:p w14:paraId="79CB0D88" w14:textId="77777777" w:rsidR="002B37F9" w:rsidRDefault="002B37F9" w:rsidP="00EB5407">
            <w:r>
              <w:t>6.2.16 Edit review</w:t>
            </w:r>
          </w:p>
        </w:tc>
        <w:tc>
          <w:tcPr>
            <w:tcW w:w="3222" w:type="dxa"/>
          </w:tcPr>
          <w:p w14:paraId="7DD30121" w14:textId="77777777" w:rsidR="002B37F9" w:rsidRDefault="002B37F9" w:rsidP="00EB5407">
            <w:r>
              <w:t>6.6.1 Authentication</w:t>
            </w:r>
          </w:p>
        </w:tc>
        <w:tc>
          <w:tcPr>
            <w:tcW w:w="3006" w:type="dxa"/>
          </w:tcPr>
          <w:p w14:paraId="22DF5064" w14:textId="77777777" w:rsidR="002B37F9" w:rsidRDefault="002B37F9" w:rsidP="00EB5407">
            <w:r>
              <w:t>6.6.2 Two factor Auth</w:t>
            </w:r>
          </w:p>
        </w:tc>
      </w:tr>
      <w:tr w:rsidR="002B37F9" w14:paraId="52201B05" w14:textId="77777777" w:rsidTr="00EB5407">
        <w:tc>
          <w:tcPr>
            <w:tcW w:w="2788" w:type="dxa"/>
          </w:tcPr>
          <w:p w14:paraId="03996579" w14:textId="77777777" w:rsidR="002B37F9" w:rsidRDefault="002B37F9" w:rsidP="00EB5407">
            <w:r>
              <w:t>6.6.13 Get Doc</w:t>
            </w:r>
          </w:p>
        </w:tc>
        <w:tc>
          <w:tcPr>
            <w:tcW w:w="3222" w:type="dxa"/>
          </w:tcPr>
          <w:p w14:paraId="2ED67CD8" w14:textId="77777777" w:rsidR="002B37F9" w:rsidRDefault="002B37F9" w:rsidP="00EB5407"/>
        </w:tc>
        <w:tc>
          <w:tcPr>
            <w:tcW w:w="3006" w:type="dxa"/>
          </w:tcPr>
          <w:p w14:paraId="7580328C" w14:textId="77777777" w:rsidR="002B37F9" w:rsidRDefault="002B37F9" w:rsidP="00EB5407"/>
        </w:tc>
      </w:tr>
    </w:tbl>
    <w:p w14:paraId="34B979E4" w14:textId="77777777" w:rsidR="002B37F9" w:rsidRPr="00A37CB1" w:rsidRDefault="002B37F9" w:rsidP="002B37F9">
      <w:pPr>
        <w:rPr>
          <w:rFonts w:ascii="Arial" w:hAnsi="Arial" w:cs="Arial"/>
        </w:rPr>
      </w:pPr>
    </w:p>
    <w:p w14:paraId="4A85E8F5" w14:textId="77777777" w:rsidR="002B37F9" w:rsidRDefault="002B37F9" w:rsidP="002B37F9">
      <w:pPr>
        <w:pStyle w:val="Heading2"/>
        <w:numPr>
          <w:ilvl w:val="0"/>
          <w:numId w:val="31"/>
        </w:numPr>
      </w:pPr>
      <w:r>
        <w:t>News Letter service</w:t>
      </w:r>
    </w:p>
    <w:p w14:paraId="0E46E3A3"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10</w:t>
      </w:r>
      <w:r w:rsidRPr="00BC4805">
        <w:rPr>
          <w:rFonts w:ascii="Times" w:hAnsi="Times" w:cs="Times"/>
          <w:sz w:val="24"/>
          <w:szCs w:val="24"/>
        </w:rPr>
        <w:t>.1</w:t>
      </w:r>
      <w:r w:rsidRPr="00BC4805">
        <w:rPr>
          <w:rFonts w:ascii="Times" w:hAnsi="Times" w:cs="Times"/>
          <w:sz w:val="24"/>
          <w:szCs w:val="24"/>
        </w:rPr>
        <w:tab/>
        <w:t>Description and Priority</w:t>
      </w:r>
    </w:p>
    <w:p w14:paraId="50979584" w14:textId="77777777" w:rsidR="002B37F9" w:rsidRDefault="002B37F9" w:rsidP="002B37F9">
      <w:pPr>
        <w:ind w:left="720"/>
        <w:rPr>
          <w:rFonts w:ascii="Arial" w:hAnsi="Arial" w:cs="Arial"/>
        </w:rPr>
      </w:pPr>
      <w:r w:rsidRPr="00B72256">
        <w:rPr>
          <w:rFonts w:ascii="Arial" w:hAnsi="Arial" w:cs="Arial"/>
        </w:rPr>
        <w:t xml:space="preserve">This feature </w:t>
      </w:r>
      <w:r>
        <w:rPr>
          <w:rFonts w:ascii="Arial" w:hAnsi="Arial" w:cs="Arial"/>
        </w:rPr>
        <w:t>will allow users to receive newsletter emails from the website &amp; logged in admins to send newsletter emails &amp; view previous newsletter emails. This is an additional feature of the website so it’s having low priority.</w:t>
      </w:r>
    </w:p>
    <w:p w14:paraId="624FD6B9" w14:textId="77777777" w:rsidR="002B37F9" w:rsidRDefault="002B37F9" w:rsidP="002B37F9">
      <w:pPr>
        <w:ind w:left="720"/>
        <w:rPr>
          <w:rFonts w:ascii="Arial" w:hAnsi="Arial" w:cs="Arial"/>
        </w:rPr>
      </w:pPr>
      <w:r>
        <w:rPr>
          <w:rFonts w:ascii="Arial" w:hAnsi="Arial" w:cs="Arial"/>
        </w:rPr>
        <w:t xml:space="preserve">Actors of this feature – </w:t>
      </w:r>
    </w:p>
    <w:p w14:paraId="2BED5505" w14:textId="77777777" w:rsidR="002B37F9" w:rsidRDefault="002B37F9" w:rsidP="002B37F9">
      <w:pPr>
        <w:pStyle w:val="ListParagraph"/>
        <w:numPr>
          <w:ilvl w:val="0"/>
          <w:numId w:val="86"/>
        </w:numPr>
        <w:spacing w:after="160" w:line="259" w:lineRule="auto"/>
        <w:rPr>
          <w:rFonts w:ascii="Arial" w:hAnsi="Arial" w:cs="Arial"/>
        </w:rPr>
      </w:pPr>
      <w:r>
        <w:rPr>
          <w:rFonts w:ascii="Arial" w:hAnsi="Arial" w:cs="Arial"/>
        </w:rPr>
        <w:t>All users</w:t>
      </w:r>
    </w:p>
    <w:p w14:paraId="4AE3642D" w14:textId="77777777" w:rsidR="002B37F9" w:rsidRPr="00B72256" w:rsidRDefault="002B37F9" w:rsidP="002B37F9">
      <w:pPr>
        <w:pStyle w:val="ListParagraph"/>
        <w:numPr>
          <w:ilvl w:val="0"/>
          <w:numId w:val="86"/>
        </w:numPr>
        <w:spacing w:after="160" w:line="259" w:lineRule="auto"/>
        <w:rPr>
          <w:rFonts w:ascii="Arial" w:hAnsi="Arial" w:cs="Arial"/>
        </w:rPr>
      </w:pPr>
      <w:r>
        <w:rPr>
          <w:rFonts w:ascii="Arial" w:hAnsi="Arial" w:cs="Arial"/>
        </w:rPr>
        <w:t>All admins</w:t>
      </w:r>
    </w:p>
    <w:p w14:paraId="1086F781"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10</w:t>
      </w:r>
      <w:r w:rsidRPr="0029100F">
        <w:rPr>
          <w:rFonts w:ascii="Times" w:hAnsi="Times" w:cs="Times"/>
          <w:sz w:val="24"/>
          <w:szCs w:val="24"/>
        </w:rPr>
        <w:t>.2</w:t>
      </w:r>
      <w:r>
        <w:rPr>
          <w:rFonts w:ascii="Times" w:hAnsi="Times" w:cs="Times"/>
          <w:sz w:val="24"/>
          <w:szCs w:val="24"/>
        </w:rPr>
        <w:tab/>
      </w:r>
      <w:r w:rsidRPr="0029100F">
        <w:rPr>
          <w:rFonts w:ascii="Times" w:hAnsi="Times" w:cs="Times"/>
          <w:sz w:val="24"/>
          <w:szCs w:val="24"/>
        </w:rPr>
        <w:t>Stimulus/Response Sequences</w:t>
      </w:r>
    </w:p>
    <w:p w14:paraId="24D1CB95"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Activate newsletter service</w:t>
      </w:r>
    </w:p>
    <w:p w14:paraId="1F7BE40E"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Send newsletter</w:t>
      </w:r>
    </w:p>
    <w:p w14:paraId="6EE8A727"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View previous newsletters</w:t>
      </w:r>
    </w:p>
    <w:p w14:paraId="6E617A9A" w14:textId="77777777" w:rsidR="002B37F9" w:rsidRPr="007E5149" w:rsidRDefault="002B37F9" w:rsidP="002B37F9">
      <w:pPr>
        <w:jc w:val="center"/>
        <w:rPr>
          <w:rFonts w:ascii="Arial" w:hAnsi="Arial" w:cs="Arial"/>
        </w:rPr>
      </w:pPr>
      <w:r>
        <w:rPr>
          <w:noProof/>
        </w:rPr>
        <w:lastRenderedPageBreak/>
        <w:drawing>
          <wp:inline distT="0" distB="0" distL="0" distR="0" wp14:anchorId="17257520" wp14:editId="130B144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2CA95477" w14:textId="77777777" w:rsidR="002B37F9" w:rsidRPr="00B72256" w:rsidRDefault="002B37F9" w:rsidP="002B37F9">
      <w:pPr>
        <w:rPr>
          <w:rFonts w:ascii="Times" w:hAnsi="Times" w:cs="Times"/>
          <w:sz w:val="24"/>
          <w:szCs w:val="24"/>
        </w:rPr>
      </w:pPr>
      <w:r w:rsidRPr="00B72256">
        <w:rPr>
          <w:rFonts w:ascii="Times" w:hAnsi="Times" w:cs="Times"/>
          <w:sz w:val="24"/>
          <w:szCs w:val="24"/>
        </w:rPr>
        <w:t>4.</w:t>
      </w:r>
      <w:r>
        <w:rPr>
          <w:rFonts w:ascii="Times" w:hAnsi="Times" w:cs="Times"/>
          <w:sz w:val="24"/>
          <w:szCs w:val="24"/>
        </w:rPr>
        <w:t>10</w:t>
      </w:r>
      <w:r w:rsidRPr="00B72256">
        <w:rPr>
          <w:rFonts w:ascii="Times" w:hAnsi="Times" w:cs="Times"/>
          <w:sz w:val="24"/>
          <w:szCs w:val="24"/>
        </w:rPr>
        <w:t>.3</w:t>
      </w:r>
      <w:r w:rsidRPr="00B72256">
        <w:rPr>
          <w:rFonts w:ascii="Times" w:hAnsi="Times" w:cs="Times"/>
          <w:sz w:val="24"/>
          <w:szCs w:val="24"/>
        </w:rPr>
        <w:tab/>
        <w:t>Functional Requirements</w:t>
      </w:r>
    </w:p>
    <w:p w14:paraId="771A301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Activate newsletter Service – any user can activate newsletter service by entering their correct email address in the newsletter section of the website, already registered users need not activate this service because they will receive all newsletters regarding exiting deals &amp; sales.</w:t>
      </w:r>
    </w:p>
    <w:p w14:paraId="42B3106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Send newsletter – any admin can send a newsletter which requires a subject &amp; body.</w:t>
      </w:r>
    </w:p>
    <w:p w14:paraId="6A886487"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View newsletter – any admin can view the previous newsletter, the subject, body, receiver’s list of the newsletter.</w:t>
      </w:r>
    </w:p>
    <w:p w14:paraId="0D858296" w14:textId="77777777" w:rsidR="002B37F9" w:rsidRDefault="002B37F9" w:rsidP="002B37F9">
      <w:pPr>
        <w:rPr>
          <w:rFonts w:ascii="Times" w:hAnsi="Times" w:cs="Times"/>
          <w:sz w:val="24"/>
          <w:szCs w:val="24"/>
        </w:rPr>
      </w:pPr>
      <w:r>
        <w:rPr>
          <w:rFonts w:ascii="Times" w:hAnsi="Times" w:cs="Times"/>
          <w:sz w:val="24"/>
          <w:szCs w:val="24"/>
        </w:rPr>
        <w:t>4.10.4</w:t>
      </w:r>
      <w:r>
        <w:rPr>
          <w:rFonts w:ascii="Times" w:hAnsi="Times" w:cs="Times"/>
          <w:sz w:val="24"/>
          <w:szCs w:val="24"/>
        </w:rPr>
        <w:tab/>
      </w:r>
      <w:r w:rsidRPr="000B37B6">
        <w:rPr>
          <w:rFonts w:ascii="Times" w:hAnsi="Times" w:cs="Times"/>
          <w:sz w:val="24"/>
          <w:szCs w:val="24"/>
        </w:rPr>
        <w:t>Modules used</w:t>
      </w:r>
      <w:r>
        <w:rPr>
          <w:rFonts w:ascii="Times" w:hAnsi="Times" w:cs="Times"/>
          <w:sz w:val="24"/>
          <w:szCs w:val="24"/>
        </w:rPr>
        <w:t xml:space="preserve"> –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2B37F9" w14:paraId="76326CC5" w14:textId="77777777" w:rsidTr="00EB5407">
        <w:tc>
          <w:tcPr>
            <w:tcW w:w="3261" w:type="dxa"/>
          </w:tcPr>
          <w:p w14:paraId="55EF6B6A" w14:textId="77777777" w:rsidR="002B37F9" w:rsidRDefault="002B37F9" w:rsidP="00EB5407">
            <w:r>
              <w:t>6.5.1 Activate newsletter service</w:t>
            </w:r>
          </w:p>
        </w:tc>
        <w:tc>
          <w:tcPr>
            <w:tcW w:w="2749" w:type="dxa"/>
          </w:tcPr>
          <w:p w14:paraId="5CF8A0D1" w14:textId="77777777" w:rsidR="002B37F9" w:rsidRDefault="002B37F9" w:rsidP="00EB5407">
            <w:r>
              <w:t>6.5.2 Send newsletter</w:t>
            </w:r>
          </w:p>
        </w:tc>
        <w:tc>
          <w:tcPr>
            <w:tcW w:w="3006" w:type="dxa"/>
          </w:tcPr>
          <w:p w14:paraId="493E4D90" w14:textId="77777777" w:rsidR="002B37F9" w:rsidRDefault="002B37F9" w:rsidP="00EB5407">
            <w:r>
              <w:t>6.5.3 View newsletter</w:t>
            </w:r>
          </w:p>
        </w:tc>
      </w:tr>
      <w:tr w:rsidR="002B37F9" w14:paraId="66C0B91A" w14:textId="77777777" w:rsidTr="00EB5407">
        <w:tc>
          <w:tcPr>
            <w:tcW w:w="3261" w:type="dxa"/>
          </w:tcPr>
          <w:p w14:paraId="0783AB25" w14:textId="77777777" w:rsidR="002B37F9" w:rsidRDefault="002B37F9" w:rsidP="00EB5407">
            <w:r>
              <w:t>6.6.1 Authentication</w:t>
            </w:r>
          </w:p>
        </w:tc>
        <w:tc>
          <w:tcPr>
            <w:tcW w:w="2749" w:type="dxa"/>
          </w:tcPr>
          <w:p w14:paraId="61495B5E" w14:textId="77777777" w:rsidR="002B37F9" w:rsidRDefault="002B37F9" w:rsidP="00EB5407">
            <w:r>
              <w:t>6.6.2 Two factor Auth</w:t>
            </w:r>
          </w:p>
        </w:tc>
        <w:tc>
          <w:tcPr>
            <w:tcW w:w="3006" w:type="dxa"/>
          </w:tcPr>
          <w:p w14:paraId="56431670" w14:textId="77777777" w:rsidR="002B37F9" w:rsidRDefault="002B37F9" w:rsidP="00EB5407">
            <w:r>
              <w:t>6.6.4 Authorized Admin Auth</w:t>
            </w:r>
          </w:p>
        </w:tc>
      </w:tr>
      <w:tr w:rsidR="002B37F9" w14:paraId="7EA19EF1" w14:textId="77777777" w:rsidTr="00EB5407">
        <w:tc>
          <w:tcPr>
            <w:tcW w:w="3261" w:type="dxa"/>
          </w:tcPr>
          <w:p w14:paraId="0A8A024D" w14:textId="77777777" w:rsidR="002B37F9" w:rsidRDefault="002B37F9" w:rsidP="00EB5407">
            <w:r>
              <w:t>6.6.3 Admin Authentication</w:t>
            </w:r>
          </w:p>
        </w:tc>
        <w:tc>
          <w:tcPr>
            <w:tcW w:w="2749" w:type="dxa"/>
          </w:tcPr>
          <w:p w14:paraId="6B86EE01" w14:textId="77777777" w:rsidR="002B37F9" w:rsidRDefault="002B37F9" w:rsidP="00EB5407">
            <w:r>
              <w:t>6.6.6 Node Mailer</w:t>
            </w:r>
          </w:p>
        </w:tc>
        <w:tc>
          <w:tcPr>
            <w:tcW w:w="3006" w:type="dxa"/>
          </w:tcPr>
          <w:p w14:paraId="326598BF" w14:textId="77777777" w:rsidR="002B37F9" w:rsidRDefault="002B37F9" w:rsidP="00EB5407">
            <w:r>
              <w:t>6.6.13 Get Doc</w:t>
            </w:r>
          </w:p>
        </w:tc>
      </w:tr>
    </w:tbl>
    <w:p w14:paraId="195B6F4D" w14:textId="77777777" w:rsidR="002B37F9" w:rsidRDefault="002B37F9" w:rsidP="002B37F9">
      <w:pPr>
        <w:rPr>
          <w:rFonts w:ascii="Times" w:hAnsi="Times" w:cs="Times"/>
          <w:sz w:val="24"/>
          <w:szCs w:val="24"/>
        </w:rPr>
      </w:pPr>
      <w:r>
        <w:rPr>
          <w:noProof/>
        </w:rPr>
        <w:lastRenderedPageBreak/>
        <w:drawing>
          <wp:inline distT="0" distB="0" distL="0" distR="0" wp14:anchorId="2B14F455" wp14:editId="5DEE17E0">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3C9983D" w14:textId="77777777" w:rsidR="002B37F9" w:rsidRPr="000B37B6" w:rsidRDefault="002B37F9" w:rsidP="002B37F9">
      <w:pPr>
        <w:rPr>
          <w:rFonts w:ascii="Times" w:hAnsi="Times" w:cs="Times"/>
          <w:sz w:val="24"/>
          <w:szCs w:val="24"/>
        </w:rPr>
      </w:pPr>
      <w:r>
        <w:rPr>
          <w:noProof/>
        </w:rPr>
        <w:lastRenderedPageBreak/>
        <w:drawing>
          <wp:inline distT="0" distB="0" distL="0" distR="0" wp14:anchorId="1216D2A8" wp14:editId="109C2830">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47E25000" w14:textId="77777777" w:rsidR="002B37F9" w:rsidRDefault="002B37F9" w:rsidP="002B37F9">
      <w:pPr>
        <w:pStyle w:val="Heading1"/>
        <w:numPr>
          <w:ilvl w:val="0"/>
          <w:numId w:val="31"/>
        </w:numPr>
      </w:pPr>
      <w:r>
        <w:lastRenderedPageBreak/>
        <w:t>Other Nonfunctional Requirements</w:t>
      </w:r>
      <w:bookmarkEnd w:id="40"/>
    </w:p>
    <w:p w14:paraId="5023E2CC" w14:textId="77777777" w:rsidR="002B37F9" w:rsidRDefault="002B37F9" w:rsidP="002B37F9">
      <w:pPr>
        <w:pStyle w:val="Heading2"/>
        <w:numPr>
          <w:ilvl w:val="0"/>
          <w:numId w:val="31"/>
        </w:numPr>
      </w:pPr>
      <w:bookmarkStart w:id="42" w:name="_Toc441230995"/>
      <w:r>
        <w:t>Performance Requirements</w:t>
      </w:r>
      <w:bookmarkEnd w:id="41"/>
      <w:bookmarkEnd w:id="42"/>
    </w:p>
    <w:p w14:paraId="0BC07AF0" w14:textId="77777777" w:rsidR="002B37F9" w:rsidRDefault="002B37F9" w:rsidP="002B37F9">
      <w:pPr>
        <w:pStyle w:val="level4"/>
        <w:numPr>
          <w:ilvl w:val="0"/>
          <w:numId w:val="48"/>
        </w:numPr>
        <w:suppressAutoHyphens w:val="0"/>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7238FFF5"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Use a light-weight frontend so that load on end user device is reduced which will give better performance.</w:t>
      </w:r>
    </w:p>
    <w:p w14:paraId="0FC051BE"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Minimize redirects on your site by frontend AJAX call through which user will get required data without redirecting.</w:t>
      </w:r>
    </w:p>
    <w:p w14:paraId="600CA3B0" w14:textId="77777777" w:rsidR="002B37F9" w:rsidRPr="006B0D1D" w:rsidRDefault="002B37F9" w:rsidP="002B37F9">
      <w:pPr>
        <w:pStyle w:val="level4"/>
        <w:numPr>
          <w:ilvl w:val="0"/>
          <w:numId w:val="48"/>
        </w:numPr>
        <w:suppressAutoHyphens w:val="0"/>
      </w:pPr>
      <w:r w:rsidRPr="00850F0C">
        <w:rPr>
          <w:rFonts w:ascii="Arial" w:hAnsi="Arial" w:cs="Arial"/>
          <w:sz w:val="22"/>
          <w:szCs w:val="22"/>
        </w:rPr>
        <w:t>Use</w:t>
      </w:r>
      <w:r>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ill remove unnecessary data like createdAt, updatedAt, etc. while sending data from backend to frontend which will reduce size of data to be transferred &amp; therefore less loading time hence achieving better performance.</w:t>
      </w:r>
    </w:p>
    <w:p w14:paraId="5FF08395" w14:textId="77777777" w:rsidR="002B37F9" w:rsidRPr="00E2655A" w:rsidRDefault="002B37F9" w:rsidP="002B37F9">
      <w:pPr>
        <w:pStyle w:val="level4"/>
        <w:numPr>
          <w:ilvl w:val="0"/>
          <w:numId w:val="48"/>
        </w:numPr>
        <w:suppressAutoHyphens w:val="0"/>
      </w:pPr>
      <w:r>
        <w:rPr>
          <w:rFonts w:ascii="Arial" w:hAnsi="Arial" w:cs="Arial"/>
          <w:sz w:val="22"/>
          <w:szCs w:val="22"/>
        </w:rPr>
        <w:t>Use separate database to store images &amp; save the links of images in there corresponding objects which will enhance performance because the images will only load when end user visits the website &amp; will not travel from database to controller &amp; then controller to frontend.</w:t>
      </w:r>
    </w:p>
    <w:p w14:paraId="28F4D381" w14:textId="77777777" w:rsidR="002B37F9" w:rsidRPr="004C4E60" w:rsidRDefault="002B37F9" w:rsidP="002B37F9">
      <w:pPr>
        <w:pStyle w:val="level4"/>
        <w:numPr>
          <w:ilvl w:val="0"/>
          <w:numId w:val="48"/>
        </w:numPr>
        <w:suppressAutoHyphens w:val="0"/>
      </w:pPr>
      <w:r>
        <w:rPr>
          <w:rFonts w:ascii="Arial" w:hAnsi="Arial" w:cs="Arial"/>
          <w:sz w:val="22"/>
          <w:szCs w:val="22"/>
        </w:rPr>
        <w:t>Use Indexing on product search as it will gives result faster than normal searching.</w:t>
      </w:r>
    </w:p>
    <w:p w14:paraId="5362D6AD" w14:textId="77777777" w:rsidR="002B37F9" w:rsidRPr="006B0D1D" w:rsidRDefault="002B37F9" w:rsidP="002B37F9">
      <w:pPr>
        <w:pStyle w:val="level4"/>
        <w:numPr>
          <w:ilvl w:val="0"/>
          <w:numId w:val="48"/>
        </w:numPr>
        <w:suppressAutoHyphens w:val="0"/>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11D28A62" w14:textId="77777777" w:rsidR="002B37F9" w:rsidRDefault="002B37F9" w:rsidP="002B37F9">
      <w:pPr>
        <w:pStyle w:val="Heading2"/>
        <w:numPr>
          <w:ilvl w:val="0"/>
          <w:numId w:val="31"/>
        </w:numPr>
      </w:pPr>
      <w:bookmarkStart w:id="43" w:name="_Toc439994691"/>
      <w:bookmarkStart w:id="44" w:name="_Toc441230996"/>
      <w:r>
        <w:t>Safety Requirements</w:t>
      </w:r>
      <w:bookmarkEnd w:id="43"/>
      <w:bookmarkEnd w:id="44"/>
    </w:p>
    <w:p w14:paraId="55139BC8"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Maintain a backup of data because in case database server gets crashed or something else happen data could be recovered easily.</w:t>
      </w:r>
    </w:p>
    <w:p w14:paraId="6C4C1AC0"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3EAB2273" w14:textId="77777777" w:rsidR="002B37F9" w:rsidRDefault="002B37F9" w:rsidP="002B37F9">
      <w:pPr>
        <w:pStyle w:val="Heading2"/>
        <w:numPr>
          <w:ilvl w:val="0"/>
          <w:numId w:val="31"/>
        </w:numPr>
      </w:pPr>
      <w:bookmarkStart w:id="45" w:name="_Toc439994692"/>
      <w:bookmarkStart w:id="46" w:name="_Toc441230997"/>
      <w:r>
        <w:t>Security Requirements</w:t>
      </w:r>
      <w:bookmarkEnd w:id="45"/>
      <w:bookmarkEnd w:id="46"/>
    </w:p>
    <w:p w14:paraId="4655626E"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password must be encrypted while saving in data base.</w:t>
      </w:r>
    </w:p>
    <w:p w14:paraId="54ADE8D5"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token-id should expire after 2 Hours.</w:t>
      </w:r>
    </w:p>
    <w:p w14:paraId="2ECA092C"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 middleware should be plugged in before other routes which requires user’s details for authentication which will authenticate users because we hare using HTTPS protocol which is connectionless.</w:t>
      </w:r>
    </w:p>
    <w:p w14:paraId="17CEB601"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nother middleware for admins before admins routes (can only view users, orders, products) and another middleware for authorized admins before authorized admin routes (can manage products, users, orders).</w:t>
      </w:r>
    </w:p>
    <w:p w14:paraId="7028EFBF"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lastRenderedPageBreak/>
        <w:t>Another middleware if user has activated Two factor authentication which should check whether user has confirmed otp before entering routes which requires user details.</w:t>
      </w:r>
    </w:p>
    <w:p w14:paraId="6D8252BE" w14:textId="77777777" w:rsidR="002B37F9" w:rsidRDefault="002B37F9" w:rsidP="002B37F9">
      <w:pPr>
        <w:pStyle w:val="Heading2"/>
        <w:numPr>
          <w:ilvl w:val="0"/>
          <w:numId w:val="31"/>
        </w:numPr>
      </w:pPr>
      <w:bookmarkStart w:id="47" w:name="_Toc439994693"/>
      <w:bookmarkStart w:id="48" w:name="_Toc441230998"/>
      <w:r>
        <w:t>Software Quality Attributes</w:t>
      </w:r>
      <w:bookmarkEnd w:id="47"/>
      <w:bookmarkEnd w:id="48"/>
    </w:p>
    <w:p w14:paraId="3BAD33A4" w14:textId="77777777" w:rsidR="002B37F9" w:rsidRPr="00E92C6B" w:rsidRDefault="002B37F9" w:rsidP="002B37F9">
      <w:pPr>
        <w:pStyle w:val="ListParagraph"/>
        <w:numPr>
          <w:ilvl w:val="0"/>
          <w:numId w:val="51"/>
        </w:numPr>
        <w:spacing w:after="160" w:line="259" w:lineRule="auto"/>
      </w:pPr>
      <w:r>
        <w:rPr>
          <w:rFonts w:ascii="Arial" w:hAnsi="Arial" w:cs="Arial"/>
        </w:rPr>
        <w:t>Testing: The software should be tested for both backend, frontend &amp; after integrations another integration testing should be performed.</w:t>
      </w:r>
    </w:p>
    <w:p w14:paraId="7EA2F4B7" w14:textId="77777777" w:rsidR="002B37F9" w:rsidRPr="00E92C6B" w:rsidRDefault="002B37F9" w:rsidP="002B37F9">
      <w:pPr>
        <w:pStyle w:val="ListParagraph"/>
        <w:numPr>
          <w:ilvl w:val="0"/>
          <w:numId w:val="51"/>
        </w:numPr>
        <w:spacing w:after="160" w:line="259" w:lineRule="auto"/>
      </w:pPr>
      <w:r>
        <w:rPr>
          <w:rFonts w:ascii="Arial" w:hAnsi="Arial" w:cs="Arial"/>
        </w:rPr>
        <w:t>Updates: Updates can be easily managed and joined with distributed node JS system.</w:t>
      </w:r>
    </w:p>
    <w:p w14:paraId="4C92FE06" w14:textId="77777777" w:rsidR="002B37F9" w:rsidRPr="00E92C6B" w:rsidRDefault="002B37F9" w:rsidP="002B37F9">
      <w:pPr>
        <w:pStyle w:val="ListParagraph"/>
        <w:numPr>
          <w:ilvl w:val="0"/>
          <w:numId w:val="51"/>
        </w:numPr>
        <w:spacing w:after="160" w:line="259" w:lineRule="auto"/>
      </w:pPr>
      <w:r>
        <w:rPr>
          <w:rFonts w:ascii="Arial" w:hAnsi="Arial" w:cs="Arial"/>
        </w:rPr>
        <w:t>Portability: The software should be portable from one device to another i.e., laptop, mobile, etc.</w:t>
      </w:r>
    </w:p>
    <w:p w14:paraId="3E281B99" w14:textId="77777777" w:rsidR="002B37F9" w:rsidRPr="00CA6403" w:rsidRDefault="002B37F9" w:rsidP="002B37F9">
      <w:pPr>
        <w:pStyle w:val="ListParagraph"/>
        <w:numPr>
          <w:ilvl w:val="0"/>
          <w:numId w:val="51"/>
        </w:numPr>
        <w:spacing w:after="160" w:line="259" w:lineRule="auto"/>
      </w:pPr>
      <w:r>
        <w:rPr>
          <w:rFonts w:ascii="Arial" w:hAnsi="Arial" w:cs="Arial"/>
        </w:rPr>
        <w:t>Availability: The software is 24X7 available except backend servers may get crashed for that we may deploy the website’s backend on different servers after dividing into different nodes so that whole application doesn’t go down only one or two functions may not work in case server gets crash.</w:t>
      </w:r>
    </w:p>
    <w:p w14:paraId="23B79A3F" w14:textId="77777777" w:rsidR="002B37F9" w:rsidRDefault="002B37F9" w:rsidP="002B37F9">
      <w:pPr>
        <w:pStyle w:val="Heading2"/>
        <w:numPr>
          <w:ilvl w:val="0"/>
          <w:numId w:val="31"/>
        </w:numPr>
      </w:pPr>
      <w:bookmarkStart w:id="49" w:name="_Toc439994694"/>
      <w:bookmarkStart w:id="50" w:name="_Toc441230999"/>
      <w:r>
        <w:t>Business Rules</w:t>
      </w:r>
      <w:bookmarkEnd w:id="49"/>
      <w:bookmarkEnd w:id="50"/>
    </w:p>
    <w:p w14:paraId="55A5184F"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39A27C18"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 has rights to delete any users account if the user is violating any rules.</w:t>
      </w:r>
    </w:p>
    <w:p w14:paraId="297F860D"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1C4678B1"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If a user cancels any order, then the product quantity, he cancelled should get added to orignal product quantity.</w:t>
      </w:r>
    </w:p>
    <w:p w14:paraId="5690DB37" w14:textId="77777777" w:rsidR="002B37F9" w:rsidRDefault="002B37F9" w:rsidP="002B37F9">
      <w:pPr>
        <w:pStyle w:val="Heading1"/>
        <w:numPr>
          <w:ilvl w:val="0"/>
          <w:numId w:val="31"/>
        </w:numPr>
      </w:pPr>
      <w:bookmarkStart w:id="51" w:name="_Toc439994695"/>
      <w:bookmarkStart w:id="52" w:name="_Toc441231000"/>
      <w:r>
        <w:t>Modules</w:t>
      </w:r>
    </w:p>
    <w:p w14:paraId="0E36C0AC" w14:textId="77777777" w:rsidR="002B37F9" w:rsidRPr="00984D80" w:rsidRDefault="002B37F9" w:rsidP="002B37F9">
      <w:pPr>
        <w:rPr>
          <w:rFonts w:ascii="Times" w:hAnsi="Times" w:cs="Times"/>
          <w:b/>
          <w:bCs/>
          <w:sz w:val="28"/>
          <w:szCs w:val="28"/>
        </w:rPr>
      </w:pPr>
      <w:r>
        <w:rPr>
          <w:rFonts w:ascii="Times" w:hAnsi="Times" w:cs="Times"/>
          <w:b/>
          <w:bCs/>
          <w:sz w:val="28"/>
          <w:szCs w:val="28"/>
        </w:rPr>
        <w:t xml:space="preserve">6.1 </w:t>
      </w:r>
      <w:r w:rsidRPr="00984D80">
        <w:rPr>
          <w:rFonts w:ascii="Times" w:hAnsi="Times" w:cs="Times"/>
          <w:b/>
          <w:bCs/>
          <w:sz w:val="28"/>
          <w:szCs w:val="28"/>
        </w:rPr>
        <w:t>User/admin Modules</w:t>
      </w:r>
    </w:p>
    <w:p w14:paraId="658A4B57" w14:textId="77777777" w:rsidR="002B37F9" w:rsidRPr="00984D80" w:rsidRDefault="002B37F9" w:rsidP="002B37F9">
      <w:pPr>
        <w:rPr>
          <w:rFonts w:ascii="Times" w:hAnsi="Times" w:cs="Times"/>
          <w:sz w:val="24"/>
          <w:szCs w:val="24"/>
        </w:rPr>
      </w:pPr>
      <w:r>
        <w:rPr>
          <w:rFonts w:ascii="Times" w:hAnsi="Times" w:cs="Times"/>
          <w:sz w:val="24"/>
          <w:szCs w:val="24"/>
        </w:rPr>
        <w:t xml:space="preserve">6.1.1   </w:t>
      </w:r>
      <w:r w:rsidRPr="00984D80">
        <w:rPr>
          <w:rFonts w:ascii="Times" w:hAnsi="Times" w:cs="Times"/>
          <w:sz w:val="24"/>
          <w:szCs w:val="24"/>
        </w:rPr>
        <w:t>Check email</w:t>
      </w:r>
    </w:p>
    <w:p w14:paraId="0579460A" w14:textId="77777777" w:rsidR="002B37F9" w:rsidRPr="00F95EAC" w:rsidRDefault="002B37F9" w:rsidP="002B37F9">
      <w:pPr>
        <w:ind w:left="720"/>
      </w:pPr>
      <w:r w:rsidRPr="00F95EAC">
        <w:t>Input – email</w:t>
      </w:r>
    </w:p>
    <w:p w14:paraId="1880A3A9" w14:textId="77777777" w:rsidR="002B37F9" w:rsidRPr="00F95EAC" w:rsidRDefault="002B37F9" w:rsidP="002B37F9">
      <w:pPr>
        <w:ind w:left="720"/>
      </w:pPr>
      <w:r w:rsidRPr="00F95EAC">
        <w:t xml:space="preserve">Description – This module will check whether the user/admin entering an email for registration is already present in the database or not. </w:t>
      </w:r>
    </w:p>
    <w:p w14:paraId="1A133C73" w14:textId="77777777" w:rsidR="002B37F9" w:rsidRPr="00F95EAC" w:rsidRDefault="002B37F9" w:rsidP="002B37F9">
      <w:pPr>
        <w:ind w:left="720"/>
      </w:pPr>
      <w:r w:rsidRPr="00F95EAC">
        <w:t>Output – If email is already present, the user will get an email already used message. Else user can complete further registration process.</w:t>
      </w:r>
    </w:p>
    <w:p w14:paraId="6F02C823" w14:textId="77777777" w:rsidR="002B37F9" w:rsidRPr="00F95EAC" w:rsidRDefault="002B37F9" w:rsidP="002B37F9"/>
    <w:p w14:paraId="58C4E80A" w14:textId="77777777" w:rsidR="002B37F9" w:rsidRPr="002F3CF4" w:rsidRDefault="002B37F9" w:rsidP="002B37F9">
      <w:pPr>
        <w:rPr>
          <w:rFonts w:ascii="Times" w:hAnsi="Times" w:cs="Times"/>
          <w:sz w:val="24"/>
          <w:szCs w:val="24"/>
        </w:rPr>
      </w:pPr>
      <w:r w:rsidRPr="002F3CF4">
        <w:rPr>
          <w:rFonts w:ascii="Times" w:hAnsi="Times" w:cs="Times"/>
          <w:sz w:val="24"/>
          <w:szCs w:val="24"/>
        </w:rPr>
        <w:t>6.1.2</w:t>
      </w:r>
      <w:r>
        <w:rPr>
          <w:rFonts w:ascii="Times" w:hAnsi="Times" w:cs="Times"/>
          <w:sz w:val="24"/>
          <w:szCs w:val="24"/>
        </w:rPr>
        <w:t xml:space="preserve">   </w:t>
      </w:r>
      <w:r w:rsidRPr="002F3CF4">
        <w:rPr>
          <w:rFonts w:ascii="Times" w:hAnsi="Times" w:cs="Times"/>
          <w:sz w:val="24"/>
          <w:szCs w:val="24"/>
        </w:rPr>
        <w:t>Register</w:t>
      </w:r>
    </w:p>
    <w:p w14:paraId="1506B541" w14:textId="77777777" w:rsidR="002B37F9" w:rsidRPr="00F95EAC" w:rsidRDefault="002B37F9" w:rsidP="002B37F9">
      <w:pPr>
        <w:ind w:left="720"/>
      </w:pPr>
      <w:r w:rsidRPr="00F95EAC">
        <w:lastRenderedPageBreak/>
        <w:t>Input – name, email id, password, address: {house no, city, state, pin code, landmark}, interested in categories</w:t>
      </w:r>
    </w:p>
    <w:p w14:paraId="3D644E7D" w14:textId="77777777" w:rsidR="002B37F9" w:rsidRPr="00F95EAC" w:rsidRDefault="002B37F9" w:rsidP="002B37F9">
      <w:pPr>
        <w:ind w:left="720"/>
      </w:pPr>
      <w:r w:rsidRPr="00F95EAC">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using his/her name and this unique id and all the information about the user/admin will be stored in the database collection. </w:t>
      </w:r>
    </w:p>
    <w:p w14:paraId="4C23DD03" w14:textId="77777777" w:rsidR="002B37F9" w:rsidRPr="00F95EAC" w:rsidRDefault="002B37F9" w:rsidP="002B37F9">
      <w:pPr>
        <w:ind w:left="720"/>
      </w:pPr>
      <w:r w:rsidRPr="00F95EAC">
        <w:t>Before saving a password in the database, it should be encrypted for security.</w:t>
      </w:r>
    </w:p>
    <w:p w14:paraId="16E2A07F" w14:textId="77777777" w:rsidR="002B37F9" w:rsidRPr="00F95EAC" w:rsidRDefault="002B37F9" w:rsidP="002B37F9">
      <w:pPr>
        <w:ind w:left="720"/>
      </w:pPr>
      <w:r w:rsidRPr="00F95EAC">
        <w:t>A unique key should be generated &amp; stored in the database, also mapped with the account activation link for generating a unique account activation link for each user/admin &amp; send to them after successful registration on their email id.</w:t>
      </w:r>
    </w:p>
    <w:p w14:paraId="0F33EAE7" w14:textId="77777777" w:rsidR="002B37F9" w:rsidRPr="00F95EAC" w:rsidRDefault="002B37F9" w:rsidP="002B37F9">
      <w:pPr>
        <w:ind w:left="720"/>
      </w:pPr>
      <w:r w:rsidRPr="00F95EAC">
        <w:t xml:space="preserve">Few keys of a new user/admin object should have some by default value – </w:t>
      </w:r>
    </w:p>
    <w:p w14:paraId="55C74D53" w14:textId="77777777" w:rsidR="002B37F9" w:rsidRPr="00F95EAC" w:rsidRDefault="002B37F9" w:rsidP="002B37F9">
      <w:pPr>
        <w:pStyle w:val="ListParagraph"/>
        <w:numPr>
          <w:ilvl w:val="0"/>
          <w:numId w:val="89"/>
        </w:numPr>
        <w:spacing w:after="160" w:line="259" w:lineRule="auto"/>
        <w:ind w:left="1440"/>
      </w:pPr>
      <w:r w:rsidRPr="00F95EAC">
        <w:t>account_activated = 0</w:t>
      </w:r>
    </w:p>
    <w:p w14:paraId="59EE45D6" w14:textId="77777777" w:rsidR="002B37F9" w:rsidRPr="00F95EAC" w:rsidRDefault="002B37F9" w:rsidP="002B37F9">
      <w:pPr>
        <w:pStyle w:val="ListParagraph"/>
        <w:numPr>
          <w:ilvl w:val="0"/>
          <w:numId w:val="89"/>
        </w:numPr>
        <w:spacing w:after="160" w:line="259" w:lineRule="auto"/>
        <w:ind w:left="1440"/>
      </w:pPr>
      <w:r w:rsidRPr="00F95EAC">
        <w:t>two_factor_auth = 0</w:t>
      </w:r>
    </w:p>
    <w:p w14:paraId="24FA1708" w14:textId="77777777" w:rsidR="002B37F9" w:rsidRPr="00F95EAC" w:rsidRDefault="002B37F9" w:rsidP="002B37F9">
      <w:pPr>
        <w:pStyle w:val="ListParagraph"/>
        <w:numPr>
          <w:ilvl w:val="0"/>
          <w:numId w:val="89"/>
        </w:numPr>
        <w:spacing w:after="160" w:line="259" w:lineRule="auto"/>
        <w:ind w:left="1440"/>
      </w:pPr>
      <w:r w:rsidRPr="00F95EAC">
        <w:t>otp_checked = 0</w:t>
      </w:r>
    </w:p>
    <w:p w14:paraId="29526427" w14:textId="77777777" w:rsidR="002B37F9" w:rsidRPr="00F95EAC" w:rsidRDefault="002B37F9" w:rsidP="002B37F9">
      <w:pPr>
        <w:pStyle w:val="ListParagraph"/>
        <w:numPr>
          <w:ilvl w:val="0"/>
          <w:numId w:val="89"/>
        </w:numPr>
        <w:spacing w:after="160" w:line="259" w:lineRule="auto"/>
        <w:ind w:left="1440"/>
      </w:pPr>
      <w:r w:rsidRPr="00F95EAC">
        <w:t>old_pass = password</w:t>
      </w:r>
    </w:p>
    <w:p w14:paraId="58D8E244" w14:textId="77777777" w:rsidR="002B37F9" w:rsidRPr="00F95EAC" w:rsidRDefault="002B37F9" w:rsidP="002B37F9">
      <w:pPr>
        <w:ind w:left="720"/>
      </w:pPr>
      <w:r w:rsidRPr="00F95EAC">
        <w:t>Output – If all the validations match and data is successfully stored in the database, the user will get a successful prompt and get a successful mail on the entered mail id. Else will get a failure message.</w:t>
      </w:r>
    </w:p>
    <w:p w14:paraId="136D2A17" w14:textId="77777777" w:rsidR="002B37F9" w:rsidRPr="00F95EAC" w:rsidRDefault="002B37F9" w:rsidP="002B37F9"/>
    <w:p w14:paraId="5DF47099" w14:textId="77777777" w:rsidR="002B37F9" w:rsidRPr="002F3CF4" w:rsidRDefault="002B37F9" w:rsidP="002B37F9">
      <w:pPr>
        <w:rPr>
          <w:rFonts w:ascii="Times" w:hAnsi="Times" w:cs="Times"/>
          <w:sz w:val="24"/>
          <w:szCs w:val="24"/>
        </w:rPr>
      </w:pPr>
      <w:r w:rsidRPr="002F3CF4">
        <w:rPr>
          <w:rFonts w:ascii="Times" w:hAnsi="Times" w:cs="Times"/>
          <w:sz w:val="24"/>
          <w:szCs w:val="24"/>
        </w:rPr>
        <w:t xml:space="preserve">6.1.3  </w:t>
      </w:r>
      <w:r>
        <w:rPr>
          <w:rFonts w:ascii="Times" w:hAnsi="Times" w:cs="Times"/>
          <w:sz w:val="24"/>
          <w:szCs w:val="24"/>
        </w:rPr>
        <w:t xml:space="preserve"> </w:t>
      </w:r>
      <w:r w:rsidRPr="002F3CF4">
        <w:rPr>
          <w:rFonts w:ascii="Times" w:hAnsi="Times" w:cs="Times"/>
          <w:sz w:val="24"/>
          <w:szCs w:val="24"/>
        </w:rPr>
        <w:t>Activate account</w:t>
      </w:r>
    </w:p>
    <w:p w14:paraId="059078EC" w14:textId="77777777" w:rsidR="002B37F9" w:rsidRPr="00F95EAC" w:rsidRDefault="002B37F9" w:rsidP="002B37F9">
      <w:pPr>
        <w:ind w:left="720"/>
      </w:pPr>
      <w:r w:rsidRPr="00F95EAC">
        <w:t>Input – key (from the query)</w:t>
      </w:r>
    </w:p>
    <w:p w14:paraId="127BB953" w14:textId="77777777" w:rsidR="002B37F9" w:rsidRPr="00F95EAC" w:rsidRDefault="002B37F9" w:rsidP="002B37F9">
      <w:pPr>
        <w:ind w:left="720"/>
      </w:pPr>
      <w:r w:rsidRPr="00F95EAC">
        <w:t>Description – After registering user will get a unique account activation link, once the user clicked on the link the key in the link will be verified from the user object in the database and the account activated key will be equal to 1.</w:t>
      </w:r>
    </w:p>
    <w:p w14:paraId="2F81527C" w14:textId="77777777" w:rsidR="002B37F9" w:rsidRPr="00F95EAC" w:rsidRDefault="002B37F9" w:rsidP="002B37F9">
      <w:pPr>
        <w:ind w:left="720"/>
      </w:pPr>
      <w:r w:rsidRPr="00F95EAC">
        <w:t>Output – if an account is successfully created, a confirmation mail be sent &amp; a successful message will be displayed on the screen. In case of any errors, the user will get an unsuccessful prompt.</w:t>
      </w:r>
    </w:p>
    <w:p w14:paraId="0F4634C5" w14:textId="77777777" w:rsidR="002B37F9" w:rsidRPr="00F95EAC" w:rsidRDefault="002B37F9" w:rsidP="002B37F9"/>
    <w:p w14:paraId="13631541" w14:textId="77777777" w:rsidR="002B37F9" w:rsidRPr="002F3CF4" w:rsidRDefault="002B37F9" w:rsidP="002B37F9">
      <w:pPr>
        <w:rPr>
          <w:rFonts w:ascii="Times" w:hAnsi="Times" w:cs="Times"/>
          <w:sz w:val="24"/>
          <w:szCs w:val="24"/>
        </w:rPr>
      </w:pPr>
      <w:r w:rsidRPr="002F3CF4">
        <w:rPr>
          <w:rFonts w:ascii="Times" w:hAnsi="Times" w:cs="Times"/>
          <w:sz w:val="24"/>
          <w:szCs w:val="24"/>
        </w:rPr>
        <w:lastRenderedPageBreak/>
        <w:t>6.1.4   Login</w:t>
      </w:r>
    </w:p>
    <w:p w14:paraId="5B330E1E" w14:textId="77777777" w:rsidR="002B37F9" w:rsidRPr="00F95EAC" w:rsidRDefault="002B37F9" w:rsidP="002B37F9">
      <w:pPr>
        <w:ind w:left="720"/>
      </w:pPr>
      <w:r w:rsidRPr="00F95EAC">
        <w:t>Input – email id, password</w:t>
      </w:r>
    </w:p>
    <w:p w14:paraId="50B174E2" w14:textId="77777777" w:rsidR="002B37F9" w:rsidRPr="00F95EAC" w:rsidRDefault="002B37F9" w:rsidP="002B37F9">
      <w:pPr>
        <w:ind w:left="720"/>
      </w:pPr>
      <w:r w:rsidRPr="00F95EAC">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42DDCFBA" w14:textId="77777777" w:rsidR="002B37F9" w:rsidRPr="00F95EAC" w:rsidRDefault="002B37F9" w:rsidP="002B37F9">
      <w:pPr>
        <w:ind w:left="720"/>
      </w:pPr>
      <w:r w:rsidRPr="00F95EAC">
        <w:t>After getting a document, this module will check whether the account is activated or not.</w:t>
      </w:r>
    </w:p>
    <w:p w14:paraId="5276F34D" w14:textId="77777777" w:rsidR="002B37F9" w:rsidRPr="00F95EAC" w:rsidRDefault="002B37F9" w:rsidP="002B37F9">
      <w:pPr>
        <w:ind w:left="720"/>
      </w:pPr>
      <w:r w:rsidRPr="00F95EAC">
        <w:t>If activated It will check whether the user/admin has activated two-factor authentication, if activated a 6-digit OTP will be generated, saved in the user/admin document &amp; send to the user/admin email for verification, and redirected to verify OTP page.</w:t>
      </w:r>
    </w:p>
    <w:p w14:paraId="3860BDEB" w14:textId="77777777" w:rsidR="002B37F9" w:rsidRPr="00F95EAC" w:rsidRDefault="002B37F9" w:rsidP="002B37F9">
      <w:pPr>
        <w:ind w:left="720"/>
      </w:pPr>
      <w:r w:rsidRPr="00F95EAC">
        <w:t>If two-factor authentication is not activated a token will be generated with the help of a generate token module and user/admin name and token will be sent.</w:t>
      </w:r>
    </w:p>
    <w:p w14:paraId="7262BE41" w14:textId="77777777" w:rsidR="002B37F9" w:rsidRPr="00F95EAC" w:rsidRDefault="002B37F9" w:rsidP="002B37F9">
      <w:pPr>
        <w:ind w:left="720"/>
      </w:pPr>
      <w:r w:rsidRPr="00F95EAC">
        <w:t>If the old password has matched, then the name will be sent.</w:t>
      </w:r>
    </w:p>
    <w:p w14:paraId="5129B44E" w14:textId="77777777" w:rsidR="002B37F9" w:rsidRPr="00F95EAC" w:rsidRDefault="002B37F9" w:rsidP="002B37F9">
      <w:pPr>
        <w:ind w:left="720"/>
      </w:pPr>
      <w:r w:rsidRPr="00F95EAC">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47F6F55E" w14:textId="77777777" w:rsidR="002B37F9" w:rsidRPr="00F95EAC" w:rsidRDefault="002B37F9" w:rsidP="002B37F9"/>
    <w:p w14:paraId="682FF99A" w14:textId="77777777" w:rsidR="002B37F9" w:rsidRPr="002F3CF4" w:rsidRDefault="002B37F9" w:rsidP="002B37F9">
      <w:pPr>
        <w:rPr>
          <w:rFonts w:ascii="Times" w:hAnsi="Times" w:cs="Times"/>
          <w:sz w:val="24"/>
          <w:szCs w:val="24"/>
        </w:rPr>
      </w:pPr>
      <w:r>
        <w:rPr>
          <w:rFonts w:ascii="Times" w:hAnsi="Times" w:cs="Times"/>
          <w:sz w:val="24"/>
          <w:szCs w:val="24"/>
        </w:rPr>
        <w:t xml:space="preserve">6.1.5   </w:t>
      </w:r>
      <w:r w:rsidRPr="002F3CF4">
        <w:rPr>
          <w:rFonts w:ascii="Times" w:hAnsi="Times" w:cs="Times"/>
          <w:sz w:val="24"/>
          <w:szCs w:val="24"/>
        </w:rPr>
        <w:t>Check OTP</w:t>
      </w:r>
    </w:p>
    <w:p w14:paraId="13877CB6" w14:textId="77777777" w:rsidR="002B37F9" w:rsidRPr="00F95EAC" w:rsidRDefault="002B37F9" w:rsidP="002B37F9">
      <w:pPr>
        <w:ind w:left="720"/>
      </w:pPr>
      <w:r w:rsidRPr="00F95EAC">
        <w:t>Input – OTP, token</w:t>
      </w:r>
    </w:p>
    <w:p w14:paraId="4FC81DF2" w14:textId="77777777" w:rsidR="002B37F9" w:rsidRPr="00F95EAC" w:rsidRDefault="002B37F9" w:rsidP="002B37F9">
      <w:pPr>
        <w:ind w:left="720"/>
      </w:pPr>
      <w:r w:rsidRPr="00F95EAC">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4B319FDC" w14:textId="77777777" w:rsidR="002B37F9" w:rsidRPr="00F95EAC" w:rsidRDefault="002B37F9" w:rsidP="002B37F9">
      <w:pPr>
        <w:ind w:left="720"/>
      </w:pPr>
      <w:r w:rsidRPr="00F95EAC">
        <w:lastRenderedPageBreak/>
        <w:t>Output – If the OTP is correct, the user will get an OTP verified message and will be able to use website functionalities. Else, the user will get an instant security message on the mail id and the wrong OTP popup on the screen.</w:t>
      </w:r>
    </w:p>
    <w:p w14:paraId="49CE97AF" w14:textId="77777777" w:rsidR="002B37F9" w:rsidRPr="00F95EAC" w:rsidRDefault="002B37F9" w:rsidP="002B37F9"/>
    <w:p w14:paraId="159DE979" w14:textId="77777777" w:rsidR="002B37F9" w:rsidRPr="002F3CF4" w:rsidRDefault="002B37F9" w:rsidP="002B37F9">
      <w:pPr>
        <w:rPr>
          <w:rFonts w:ascii="Times" w:hAnsi="Times" w:cs="Times"/>
          <w:sz w:val="24"/>
          <w:szCs w:val="24"/>
        </w:rPr>
      </w:pPr>
      <w:r>
        <w:rPr>
          <w:rFonts w:ascii="Times" w:hAnsi="Times" w:cs="Times"/>
          <w:sz w:val="24"/>
          <w:szCs w:val="24"/>
        </w:rPr>
        <w:t xml:space="preserve">6.1.6   </w:t>
      </w:r>
      <w:r w:rsidRPr="002F3CF4">
        <w:rPr>
          <w:rFonts w:ascii="Times" w:hAnsi="Times" w:cs="Times"/>
          <w:sz w:val="24"/>
          <w:szCs w:val="24"/>
        </w:rPr>
        <w:t>Forgot pass</w:t>
      </w:r>
    </w:p>
    <w:p w14:paraId="661272B7" w14:textId="77777777" w:rsidR="002B37F9" w:rsidRPr="00F95EAC" w:rsidRDefault="002B37F9" w:rsidP="002B37F9">
      <w:pPr>
        <w:ind w:left="720"/>
      </w:pPr>
      <w:r w:rsidRPr="00F95EAC">
        <w:t>Input – email id</w:t>
      </w:r>
    </w:p>
    <w:p w14:paraId="6CC7B350" w14:textId="77777777" w:rsidR="002B37F9" w:rsidRPr="00F95EAC" w:rsidRDefault="002B37F9" w:rsidP="002B37F9">
      <w:pPr>
        <w:ind w:left="720"/>
      </w:pPr>
      <w:r w:rsidRPr="00F95EAC">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4437064A" w14:textId="77777777" w:rsidR="002B37F9" w:rsidRPr="00F95EAC" w:rsidRDefault="002B37F9" w:rsidP="002B37F9">
      <w:pPr>
        <w:ind w:left="720"/>
      </w:pPr>
      <w:r w:rsidRPr="00F95EAC">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0DF91309" w14:textId="77777777" w:rsidR="002B37F9" w:rsidRPr="00F95EAC" w:rsidRDefault="002B37F9" w:rsidP="002B37F9"/>
    <w:p w14:paraId="275C050E" w14:textId="77777777" w:rsidR="002B37F9" w:rsidRPr="002F3CF4" w:rsidRDefault="002B37F9" w:rsidP="002B37F9">
      <w:pPr>
        <w:rPr>
          <w:rFonts w:ascii="Times" w:hAnsi="Times" w:cs="Times"/>
          <w:sz w:val="24"/>
          <w:szCs w:val="24"/>
        </w:rPr>
      </w:pPr>
      <w:r>
        <w:rPr>
          <w:rFonts w:ascii="Times" w:hAnsi="Times" w:cs="Times"/>
          <w:sz w:val="24"/>
          <w:szCs w:val="24"/>
        </w:rPr>
        <w:t xml:space="preserve">6.1.7   </w:t>
      </w:r>
      <w:r w:rsidRPr="002F3CF4">
        <w:rPr>
          <w:rFonts w:ascii="Times" w:hAnsi="Times" w:cs="Times"/>
          <w:sz w:val="24"/>
          <w:szCs w:val="24"/>
        </w:rPr>
        <w:t>Account recovery by email</w:t>
      </w:r>
    </w:p>
    <w:p w14:paraId="103ABA30" w14:textId="77777777" w:rsidR="002B37F9" w:rsidRPr="00F95EAC" w:rsidRDefault="002B37F9" w:rsidP="002B37F9">
      <w:pPr>
        <w:ind w:left="720"/>
      </w:pPr>
      <w:r w:rsidRPr="00F95EAC">
        <w:t>Input – key, new password</w:t>
      </w:r>
    </w:p>
    <w:p w14:paraId="38057D95" w14:textId="77777777" w:rsidR="002B37F9" w:rsidRPr="00F95EAC" w:rsidRDefault="002B37F9" w:rsidP="002B37F9">
      <w:pPr>
        <w:ind w:left="720"/>
      </w:pPr>
      <w:r w:rsidRPr="00F95EAC">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45AF952B" w14:textId="77777777" w:rsidR="002B37F9" w:rsidRPr="00F95EAC" w:rsidRDefault="002B37F9" w:rsidP="002B37F9">
      <w:pPr>
        <w:ind w:left="720"/>
      </w:pPr>
      <w:r w:rsidRPr="00F95EAC">
        <w:t>If successful, then the user/admin will also get an email for successful account recovery.</w:t>
      </w:r>
    </w:p>
    <w:p w14:paraId="7BFA7CDE" w14:textId="77777777" w:rsidR="002B37F9" w:rsidRPr="00F95EAC" w:rsidRDefault="002B37F9" w:rsidP="002B37F9">
      <w:pPr>
        <w:ind w:left="720"/>
      </w:pPr>
      <w:r w:rsidRPr="00F95EAC">
        <w:t>After successful account recovery, the user/admin can log in through this new password.</w:t>
      </w:r>
    </w:p>
    <w:p w14:paraId="53954037" w14:textId="77777777" w:rsidR="002B37F9" w:rsidRPr="00F95EAC" w:rsidRDefault="002B37F9" w:rsidP="002B37F9">
      <w:pPr>
        <w:ind w:left="720"/>
      </w:pPr>
      <w:r w:rsidRPr="00F95EAC">
        <w:lastRenderedPageBreak/>
        <w:t>Output – If the key is not correct then the user will get an account recovery unsuccessful prompt message or else if the key is correct then the user will get the account successfully recovered, password updated prompt &amp; an email will be sent.</w:t>
      </w:r>
    </w:p>
    <w:p w14:paraId="1FCD69A8" w14:textId="77777777" w:rsidR="002B37F9" w:rsidRPr="00F95EAC" w:rsidRDefault="002B37F9" w:rsidP="002B37F9"/>
    <w:p w14:paraId="265B062F" w14:textId="77777777" w:rsidR="002B37F9" w:rsidRPr="002F3CF4" w:rsidRDefault="002B37F9" w:rsidP="002B37F9">
      <w:pPr>
        <w:rPr>
          <w:rFonts w:ascii="Times" w:hAnsi="Times" w:cs="Times"/>
          <w:sz w:val="24"/>
          <w:szCs w:val="24"/>
        </w:rPr>
      </w:pPr>
      <w:r>
        <w:rPr>
          <w:rFonts w:ascii="Times" w:hAnsi="Times" w:cs="Times"/>
          <w:sz w:val="24"/>
          <w:szCs w:val="24"/>
        </w:rPr>
        <w:t xml:space="preserve">6.1.8   </w:t>
      </w:r>
      <w:r w:rsidRPr="002F3CF4">
        <w:rPr>
          <w:rFonts w:ascii="Times" w:hAnsi="Times" w:cs="Times"/>
          <w:sz w:val="24"/>
          <w:szCs w:val="24"/>
        </w:rPr>
        <w:t>Account recovery by old password</w:t>
      </w:r>
    </w:p>
    <w:p w14:paraId="0D08FCBD" w14:textId="77777777" w:rsidR="002B37F9" w:rsidRPr="00F95EAC" w:rsidRDefault="002B37F9" w:rsidP="002B37F9">
      <w:pPr>
        <w:ind w:left="720"/>
      </w:pPr>
      <w:r w:rsidRPr="00F95EAC">
        <w:t>Input – email, old password, new password</w:t>
      </w:r>
    </w:p>
    <w:p w14:paraId="2CD492F6" w14:textId="77777777" w:rsidR="002B37F9" w:rsidRPr="00F95EAC" w:rsidRDefault="002B37F9" w:rsidP="002B37F9">
      <w:pPr>
        <w:ind w:left="720"/>
      </w:pPr>
      <w:r w:rsidRPr="00F95EAC">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7216B8F6" w14:textId="77777777" w:rsidR="002B37F9" w:rsidRPr="00F95EAC" w:rsidRDefault="002B37F9" w:rsidP="002B37F9">
      <w:pPr>
        <w:ind w:left="720"/>
      </w:pPr>
      <w:r w:rsidRPr="00F95EAC">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6CC2AE26" w14:textId="77777777" w:rsidR="002B37F9" w:rsidRPr="00F95EAC" w:rsidRDefault="002B37F9" w:rsidP="002B37F9"/>
    <w:p w14:paraId="039FE085" w14:textId="77777777" w:rsidR="002B37F9" w:rsidRPr="002F3CF4" w:rsidRDefault="002B37F9" w:rsidP="002B37F9">
      <w:pPr>
        <w:rPr>
          <w:rFonts w:ascii="Times" w:hAnsi="Times" w:cs="Times"/>
          <w:sz w:val="24"/>
          <w:szCs w:val="24"/>
        </w:rPr>
      </w:pPr>
      <w:r>
        <w:rPr>
          <w:rFonts w:ascii="Times" w:hAnsi="Times" w:cs="Times"/>
          <w:sz w:val="24"/>
          <w:szCs w:val="24"/>
        </w:rPr>
        <w:t xml:space="preserve">6.1.9   </w:t>
      </w:r>
      <w:r w:rsidRPr="002F3CF4">
        <w:rPr>
          <w:rFonts w:ascii="Times" w:hAnsi="Times" w:cs="Times"/>
          <w:sz w:val="24"/>
          <w:szCs w:val="24"/>
        </w:rPr>
        <w:t>View my account</w:t>
      </w:r>
    </w:p>
    <w:p w14:paraId="2774F368" w14:textId="77777777" w:rsidR="002B37F9" w:rsidRPr="00F95EAC" w:rsidRDefault="002B37F9" w:rsidP="002B37F9">
      <w:pPr>
        <w:ind w:left="720"/>
      </w:pPr>
      <w:r w:rsidRPr="00F95EAC">
        <w:t>Input – token</w:t>
      </w:r>
    </w:p>
    <w:p w14:paraId="4CAAB340" w14:textId="77777777" w:rsidR="002B37F9" w:rsidRPr="00F95EAC" w:rsidRDefault="002B37F9" w:rsidP="002B37F9">
      <w:pPr>
        <w:ind w:left="720"/>
      </w:pPr>
      <w:r w:rsidRPr="00F95EAC">
        <w:t>Description -   User/admin can view the account information as well. This module will receive a token to get the user/admin id and will search that id in the database for complete information about the user/admin to be displayed.</w:t>
      </w:r>
    </w:p>
    <w:p w14:paraId="4BAB6941" w14:textId="77777777" w:rsidR="002B37F9" w:rsidRPr="00F95EAC" w:rsidRDefault="002B37F9" w:rsidP="002B37F9">
      <w:pPr>
        <w:ind w:left="720"/>
      </w:pPr>
      <w:r w:rsidRPr="00F95EAC">
        <w:t>Output – User/admin will be displayed the complete account information if successfully found in the database. In case not found then user/admin will get data not found prompt.</w:t>
      </w:r>
    </w:p>
    <w:p w14:paraId="09F1B5A3" w14:textId="77777777" w:rsidR="002B37F9" w:rsidRPr="00F95EAC" w:rsidRDefault="002B37F9" w:rsidP="002B37F9"/>
    <w:p w14:paraId="18D1EB95" w14:textId="77777777" w:rsidR="002B37F9" w:rsidRPr="002F3CF4" w:rsidRDefault="002B37F9" w:rsidP="002B37F9">
      <w:pPr>
        <w:rPr>
          <w:rFonts w:ascii="Times" w:hAnsi="Times" w:cs="Times"/>
          <w:sz w:val="24"/>
          <w:szCs w:val="24"/>
        </w:rPr>
      </w:pPr>
      <w:r>
        <w:rPr>
          <w:rFonts w:ascii="Times" w:hAnsi="Times" w:cs="Times"/>
          <w:sz w:val="24"/>
          <w:szCs w:val="24"/>
        </w:rPr>
        <w:t xml:space="preserve">6.1.10   </w:t>
      </w:r>
      <w:r w:rsidRPr="002F3CF4">
        <w:rPr>
          <w:rFonts w:ascii="Times" w:hAnsi="Times" w:cs="Times"/>
          <w:sz w:val="24"/>
          <w:szCs w:val="24"/>
        </w:rPr>
        <w:t>Activate two-factor auth</w:t>
      </w:r>
    </w:p>
    <w:p w14:paraId="484783E7" w14:textId="77777777" w:rsidR="002B37F9" w:rsidRPr="00F95EAC" w:rsidRDefault="002B37F9" w:rsidP="002B37F9">
      <w:pPr>
        <w:ind w:left="720"/>
      </w:pPr>
      <w:r w:rsidRPr="00F95EAC">
        <w:t>Input – token (for user-id)</w:t>
      </w:r>
    </w:p>
    <w:p w14:paraId="7A9C0769" w14:textId="77777777" w:rsidR="002B37F9" w:rsidRPr="00F95EAC" w:rsidRDefault="002B37F9" w:rsidP="002B37F9">
      <w:pPr>
        <w:ind w:left="720"/>
      </w:pPr>
      <w:r w:rsidRPr="00F95EAC">
        <w:lastRenderedPageBreak/>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4ED546D2" w14:textId="77777777" w:rsidR="002B37F9" w:rsidRPr="00F95EAC" w:rsidRDefault="002B37F9" w:rsidP="002B37F9">
      <w:pPr>
        <w:ind w:left="720"/>
      </w:pPr>
      <w:r w:rsidRPr="00F95EAC">
        <w:t>Output – If two-factor authentication is enabled, the user will get a confirmation mail and a successful prompt &amp; new token will be set &amp; saved. In case of an error, the user will get an unsuccessful message.</w:t>
      </w:r>
    </w:p>
    <w:p w14:paraId="670AD3E8" w14:textId="77777777" w:rsidR="002B37F9" w:rsidRPr="00F95EAC" w:rsidRDefault="002B37F9" w:rsidP="002B37F9"/>
    <w:p w14:paraId="25706185" w14:textId="77777777" w:rsidR="002B37F9" w:rsidRPr="002F3CF4" w:rsidRDefault="002B37F9" w:rsidP="002B37F9">
      <w:pPr>
        <w:rPr>
          <w:rFonts w:ascii="Times" w:hAnsi="Times" w:cs="Times"/>
          <w:sz w:val="24"/>
          <w:szCs w:val="24"/>
        </w:rPr>
      </w:pPr>
      <w:r>
        <w:rPr>
          <w:rFonts w:ascii="Times" w:hAnsi="Times" w:cs="Times"/>
          <w:sz w:val="24"/>
          <w:szCs w:val="24"/>
        </w:rPr>
        <w:t xml:space="preserve">6.1.11   </w:t>
      </w:r>
      <w:r w:rsidRPr="002F3CF4">
        <w:rPr>
          <w:rFonts w:ascii="Times" w:hAnsi="Times" w:cs="Times"/>
          <w:sz w:val="24"/>
          <w:szCs w:val="24"/>
        </w:rPr>
        <w:t>deactivate two-factor auth</w:t>
      </w:r>
    </w:p>
    <w:p w14:paraId="6359F6EB" w14:textId="77777777" w:rsidR="002B37F9" w:rsidRPr="00F95EAC" w:rsidRDefault="002B37F9" w:rsidP="002B37F9">
      <w:pPr>
        <w:ind w:left="720"/>
      </w:pPr>
      <w:r w:rsidRPr="00F95EAC">
        <w:t>Input – token (for user-id)</w:t>
      </w:r>
    </w:p>
    <w:p w14:paraId="0D6279C7" w14:textId="77777777" w:rsidR="002B37F9" w:rsidRPr="00F95EAC" w:rsidRDefault="002B37F9" w:rsidP="002B37F9">
      <w:pPr>
        <w:ind w:left="720"/>
      </w:pPr>
      <w:r w:rsidRPr="00F95EAC">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15E68A0F" w14:textId="77777777" w:rsidR="002B37F9" w:rsidRPr="00F95EAC" w:rsidRDefault="002B37F9" w:rsidP="002B37F9">
      <w:pPr>
        <w:ind w:left="720"/>
      </w:pPr>
      <w:r w:rsidRPr="00F95EAC">
        <w:t>Output – If two-factor authentication is disabled, the user will get a confirmation mail and a successful prompt &amp; new token will be sent &amp; saved. In case of an error, the user will get an unsuccessful message.</w:t>
      </w:r>
    </w:p>
    <w:p w14:paraId="484B0EDB" w14:textId="77777777" w:rsidR="002B37F9" w:rsidRPr="00F95EAC" w:rsidRDefault="002B37F9" w:rsidP="002B37F9"/>
    <w:p w14:paraId="0285C440" w14:textId="77777777" w:rsidR="002B37F9" w:rsidRPr="002F3CF4" w:rsidRDefault="002B37F9" w:rsidP="002B37F9">
      <w:pPr>
        <w:rPr>
          <w:rFonts w:ascii="Times" w:hAnsi="Times" w:cs="Times"/>
          <w:sz w:val="24"/>
          <w:szCs w:val="24"/>
        </w:rPr>
      </w:pPr>
      <w:r>
        <w:rPr>
          <w:rFonts w:ascii="Times" w:hAnsi="Times" w:cs="Times"/>
          <w:sz w:val="24"/>
          <w:szCs w:val="24"/>
        </w:rPr>
        <w:t xml:space="preserve">6.1.12   </w:t>
      </w:r>
      <w:r w:rsidRPr="002F3CF4">
        <w:rPr>
          <w:rFonts w:ascii="Times" w:hAnsi="Times" w:cs="Times"/>
          <w:sz w:val="24"/>
          <w:szCs w:val="24"/>
        </w:rPr>
        <w:t>Update name</w:t>
      </w:r>
    </w:p>
    <w:p w14:paraId="60C672CF" w14:textId="77777777" w:rsidR="002B37F9" w:rsidRPr="00F95EAC" w:rsidRDefault="002B37F9" w:rsidP="002B37F9">
      <w:pPr>
        <w:ind w:left="720"/>
      </w:pPr>
      <w:r w:rsidRPr="00F95EAC">
        <w:t>Input – token (for user-id), name</w:t>
      </w:r>
    </w:p>
    <w:p w14:paraId="382F6BCF" w14:textId="77777777" w:rsidR="002B37F9" w:rsidRPr="00F95EAC" w:rsidRDefault="002B37F9" w:rsidP="002B37F9">
      <w:pPr>
        <w:ind w:left="720"/>
      </w:pPr>
      <w:r w:rsidRPr="00F95EAC">
        <w:t>Description – User/admin can update his/her name. By this module name of that user/admin will be updated to the new name in the database.</w:t>
      </w:r>
    </w:p>
    <w:p w14:paraId="0E47B14E" w14:textId="77777777" w:rsidR="002B37F9" w:rsidRPr="00F95EAC" w:rsidRDefault="002B37F9" w:rsidP="002B37F9">
      <w:pPr>
        <w:ind w:left="720"/>
      </w:pPr>
      <w:r w:rsidRPr="00F95EAC">
        <w:t>Output – If the update is successful, the user will get a successful prompt and a new token will be sent &amp; saved. Else, the user will get an unsuccessful prompt message.</w:t>
      </w:r>
    </w:p>
    <w:p w14:paraId="6F69AD4A" w14:textId="77777777" w:rsidR="002B37F9" w:rsidRPr="00F95EAC" w:rsidRDefault="002B37F9" w:rsidP="002B37F9"/>
    <w:p w14:paraId="4429D350" w14:textId="77777777" w:rsidR="002B37F9" w:rsidRPr="002F3CF4" w:rsidRDefault="002B37F9" w:rsidP="002B37F9">
      <w:pPr>
        <w:rPr>
          <w:rFonts w:ascii="Times" w:hAnsi="Times" w:cs="Times"/>
          <w:sz w:val="24"/>
          <w:szCs w:val="24"/>
        </w:rPr>
      </w:pPr>
      <w:r>
        <w:rPr>
          <w:rFonts w:ascii="Times" w:hAnsi="Times" w:cs="Times"/>
          <w:sz w:val="24"/>
          <w:szCs w:val="24"/>
        </w:rPr>
        <w:t xml:space="preserve">6.1.13   </w:t>
      </w:r>
      <w:r w:rsidRPr="002F3CF4">
        <w:rPr>
          <w:rFonts w:ascii="Times" w:hAnsi="Times" w:cs="Times"/>
          <w:sz w:val="24"/>
          <w:szCs w:val="24"/>
        </w:rPr>
        <w:t>Update email</w:t>
      </w:r>
    </w:p>
    <w:p w14:paraId="139C7F67" w14:textId="77777777" w:rsidR="002B37F9" w:rsidRPr="00F95EAC" w:rsidRDefault="002B37F9" w:rsidP="002B37F9">
      <w:pPr>
        <w:ind w:left="720"/>
      </w:pPr>
      <w:r w:rsidRPr="00F95EAC">
        <w:t>Input – token (for user-id), email</w:t>
      </w:r>
    </w:p>
    <w:p w14:paraId="75D05600" w14:textId="77777777" w:rsidR="002B37F9" w:rsidRPr="00F95EAC" w:rsidRDefault="002B37F9" w:rsidP="002B37F9">
      <w:pPr>
        <w:ind w:left="720"/>
      </w:pPr>
      <w:r w:rsidRPr="00F95EAC">
        <w:t xml:space="preserve">Description – User/admin can update his/her registered email. By this module email of that user/admin will be updated to the new email in the database. A confirmation mail will be sent to </w:t>
      </w:r>
      <w:r w:rsidRPr="00F95EAC">
        <w:lastRenderedPageBreak/>
        <w:t>the new email of the user/admin. User/admin will be only able to log in through this email after a successful update.</w:t>
      </w:r>
    </w:p>
    <w:p w14:paraId="5480380F" w14:textId="77777777" w:rsidR="002B37F9" w:rsidRPr="00F95EAC" w:rsidRDefault="002B37F9" w:rsidP="002B37F9">
      <w:pPr>
        <w:ind w:left="720"/>
      </w:pPr>
      <w:r w:rsidRPr="00F95EAC">
        <w:t>Output – If the update is successful, the user will get a successful prompt and a mail on the mail id new token will be sent &amp; saved. Else, the user will get an unsuccessful message.</w:t>
      </w:r>
    </w:p>
    <w:p w14:paraId="55F36D3E" w14:textId="77777777" w:rsidR="002B37F9" w:rsidRPr="00F95EAC" w:rsidRDefault="002B37F9" w:rsidP="002B37F9"/>
    <w:p w14:paraId="76B2BC89" w14:textId="77777777" w:rsidR="002B37F9" w:rsidRPr="002F3CF4" w:rsidRDefault="002B37F9" w:rsidP="002B37F9">
      <w:pPr>
        <w:rPr>
          <w:rFonts w:ascii="Times" w:hAnsi="Times" w:cs="Times"/>
          <w:sz w:val="24"/>
          <w:szCs w:val="24"/>
        </w:rPr>
      </w:pPr>
      <w:r>
        <w:rPr>
          <w:rFonts w:ascii="Times" w:hAnsi="Times" w:cs="Times"/>
          <w:sz w:val="24"/>
          <w:szCs w:val="24"/>
        </w:rPr>
        <w:t xml:space="preserve">6.1.14   </w:t>
      </w:r>
      <w:r w:rsidRPr="002F3CF4">
        <w:rPr>
          <w:rFonts w:ascii="Times" w:hAnsi="Times" w:cs="Times"/>
          <w:sz w:val="24"/>
          <w:szCs w:val="24"/>
        </w:rPr>
        <w:t>Update password</w:t>
      </w:r>
    </w:p>
    <w:p w14:paraId="41F7CBE1" w14:textId="77777777" w:rsidR="002B37F9" w:rsidRPr="00F95EAC" w:rsidRDefault="002B37F9" w:rsidP="002B37F9">
      <w:pPr>
        <w:ind w:left="720"/>
      </w:pPr>
      <w:r w:rsidRPr="00F95EAC">
        <w:t>Input – token (for user-id), new password, old password</w:t>
      </w:r>
    </w:p>
    <w:p w14:paraId="5A55572B" w14:textId="77777777" w:rsidR="002B37F9" w:rsidRPr="00F95EAC" w:rsidRDefault="002B37F9" w:rsidP="002B37F9">
      <w:pPr>
        <w:ind w:left="720"/>
      </w:pPr>
      <w:r w:rsidRPr="00F95EAC">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16FE040F" w14:textId="77777777" w:rsidR="002B37F9" w:rsidRPr="00F95EAC" w:rsidRDefault="002B37F9" w:rsidP="002B37F9">
      <w:pPr>
        <w:ind w:left="720"/>
      </w:pPr>
      <w:r w:rsidRPr="00F95EAC">
        <w:t>Output – If the old password is correct &amp; the update is successful, the user/admin will get a successful prompt and a mail on the mail id new token will be sent &amp; saved. Else, the user/admin will get an unsuccessful message accordingly.</w:t>
      </w:r>
    </w:p>
    <w:p w14:paraId="29EE7B75" w14:textId="77777777" w:rsidR="002B37F9" w:rsidRPr="00F95EAC" w:rsidRDefault="002B37F9" w:rsidP="002B37F9"/>
    <w:p w14:paraId="3D030056" w14:textId="77777777" w:rsidR="002B37F9" w:rsidRPr="002F3CF4" w:rsidRDefault="002B37F9" w:rsidP="002B37F9">
      <w:pPr>
        <w:rPr>
          <w:rFonts w:ascii="Times" w:hAnsi="Times" w:cs="Times"/>
          <w:sz w:val="24"/>
          <w:szCs w:val="24"/>
        </w:rPr>
      </w:pPr>
      <w:r>
        <w:rPr>
          <w:rFonts w:ascii="Times" w:hAnsi="Times" w:cs="Times"/>
          <w:sz w:val="24"/>
          <w:szCs w:val="24"/>
        </w:rPr>
        <w:t xml:space="preserve">6.1.15   </w:t>
      </w:r>
      <w:r w:rsidRPr="002F3CF4">
        <w:rPr>
          <w:rFonts w:ascii="Times" w:hAnsi="Times" w:cs="Times"/>
          <w:sz w:val="24"/>
          <w:szCs w:val="24"/>
        </w:rPr>
        <w:t>Update address</w:t>
      </w:r>
    </w:p>
    <w:p w14:paraId="3730AC00" w14:textId="77777777" w:rsidR="002B37F9" w:rsidRPr="00F95EAC" w:rsidRDefault="002B37F9" w:rsidP="002B37F9">
      <w:pPr>
        <w:ind w:left="720"/>
      </w:pPr>
      <w:r w:rsidRPr="00F95EAC">
        <w:t>Input – token (for user-id), house no, city, pin code, landmark</w:t>
      </w:r>
    </w:p>
    <w:p w14:paraId="61433DC9" w14:textId="77777777" w:rsidR="002B37F9" w:rsidRPr="00F95EAC" w:rsidRDefault="002B37F9" w:rsidP="002B37F9">
      <w:pPr>
        <w:ind w:left="720"/>
      </w:pPr>
      <w:r w:rsidRPr="00F95EAC">
        <w:t>Description – In this module user/admin can update his/her address details. The address will be updated to the new address in the database.</w:t>
      </w:r>
    </w:p>
    <w:p w14:paraId="6BA6344A" w14:textId="77777777" w:rsidR="002B37F9" w:rsidRPr="00F95EAC" w:rsidRDefault="002B37F9" w:rsidP="002B37F9">
      <w:pPr>
        <w:ind w:left="720"/>
      </w:pPr>
      <w:r w:rsidRPr="00F95EAC">
        <w:t>Output – If the update is successful, the user/admin will get a successful prompt. Else, the user/admin will get an unsuccessful message.</w:t>
      </w:r>
    </w:p>
    <w:p w14:paraId="6230E6C7" w14:textId="77777777" w:rsidR="002B37F9" w:rsidRPr="00F95EAC" w:rsidRDefault="002B37F9" w:rsidP="002B37F9"/>
    <w:p w14:paraId="09124FB7" w14:textId="77777777" w:rsidR="002B37F9" w:rsidRPr="002F3CF4" w:rsidRDefault="002B37F9" w:rsidP="002B37F9">
      <w:pPr>
        <w:rPr>
          <w:rFonts w:ascii="Times" w:hAnsi="Times" w:cs="Times"/>
          <w:sz w:val="24"/>
          <w:szCs w:val="24"/>
        </w:rPr>
      </w:pPr>
      <w:r>
        <w:rPr>
          <w:rFonts w:ascii="Times" w:hAnsi="Times" w:cs="Times"/>
          <w:sz w:val="24"/>
          <w:szCs w:val="24"/>
        </w:rPr>
        <w:t xml:space="preserve">6.1.16   </w:t>
      </w:r>
      <w:r w:rsidRPr="002F3CF4">
        <w:rPr>
          <w:rFonts w:ascii="Times" w:hAnsi="Times" w:cs="Times"/>
          <w:sz w:val="24"/>
          <w:szCs w:val="24"/>
        </w:rPr>
        <w:t>Delete User</w:t>
      </w:r>
      <w:r>
        <w:rPr>
          <w:rFonts w:ascii="Times" w:hAnsi="Times" w:cs="Times"/>
          <w:sz w:val="24"/>
          <w:szCs w:val="24"/>
        </w:rPr>
        <w:t>/Admin</w:t>
      </w:r>
    </w:p>
    <w:p w14:paraId="1E88D6C8" w14:textId="77777777" w:rsidR="002B37F9" w:rsidRPr="00F95EAC" w:rsidRDefault="002B37F9" w:rsidP="002B37F9">
      <w:pPr>
        <w:ind w:left="720"/>
      </w:pPr>
      <w:r w:rsidRPr="00F95EAC">
        <w:t>Input – token (for user-id), password</w:t>
      </w:r>
    </w:p>
    <w:p w14:paraId="02A46C16" w14:textId="77777777" w:rsidR="002B37F9" w:rsidRPr="00F95EAC" w:rsidRDefault="002B37F9" w:rsidP="002B37F9">
      <w:pPr>
        <w:ind w:left="720"/>
      </w:pPr>
      <w:r w:rsidRPr="00F95EAC">
        <w:lastRenderedPageBreak/>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8D328A8"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57CBBCBA" w14:textId="77777777" w:rsidR="002B37F9" w:rsidRPr="00F95EAC" w:rsidRDefault="002B37F9" w:rsidP="002B37F9">
      <w:pPr>
        <w:ind w:left="720"/>
      </w:pPr>
      <w:r w:rsidRPr="00F95EAC">
        <w:t>"ACC_DELETED": "this user's account has been deleted"</w:t>
      </w:r>
    </w:p>
    <w:p w14:paraId="3E141A8A" w14:textId="77777777" w:rsidR="002B37F9" w:rsidRPr="00F95EAC" w:rsidRDefault="002B37F9" w:rsidP="002B37F9">
      <w:pPr>
        <w:ind w:left="720"/>
      </w:pPr>
      <w:r w:rsidRPr="00F95EAC">
        <w:t>Output - If delete is successful, user/admin will get a successful prompt and a mail on the registered mail id &amp; user/admin will be redirected to the home page. Else, the user/admin will get an unsuccessful message.</w:t>
      </w:r>
    </w:p>
    <w:p w14:paraId="244AFA59" w14:textId="77777777" w:rsidR="002B37F9" w:rsidRPr="00F95EAC" w:rsidRDefault="002B37F9" w:rsidP="002B37F9"/>
    <w:p w14:paraId="6B72F67B" w14:textId="77777777" w:rsidR="002B37F9" w:rsidRPr="002F3CF4" w:rsidRDefault="002B37F9" w:rsidP="002B37F9">
      <w:pPr>
        <w:rPr>
          <w:rFonts w:ascii="Times" w:hAnsi="Times" w:cs="Times"/>
          <w:sz w:val="24"/>
          <w:szCs w:val="24"/>
        </w:rPr>
      </w:pPr>
      <w:r>
        <w:rPr>
          <w:rFonts w:ascii="Times" w:hAnsi="Times" w:cs="Times"/>
          <w:sz w:val="24"/>
          <w:szCs w:val="24"/>
        </w:rPr>
        <w:t xml:space="preserve">6.1.17   </w:t>
      </w:r>
      <w:r w:rsidRPr="002F3CF4">
        <w:rPr>
          <w:rFonts w:ascii="Times" w:hAnsi="Times" w:cs="Times"/>
          <w:sz w:val="24"/>
          <w:szCs w:val="24"/>
        </w:rPr>
        <w:t>View all users</w:t>
      </w:r>
      <w:r>
        <w:rPr>
          <w:rFonts w:ascii="Times" w:hAnsi="Times" w:cs="Times"/>
          <w:sz w:val="24"/>
          <w:szCs w:val="24"/>
        </w:rPr>
        <w:t>/admin</w:t>
      </w:r>
    </w:p>
    <w:p w14:paraId="3466B7D5" w14:textId="77777777" w:rsidR="002B37F9" w:rsidRPr="00F95EAC" w:rsidRDefault="002B37F9" w:rsidP="002B37F9">
      <w:pPr>
        <w:ind w:left="720"/>
      </w:pPr>
      <w:r w:rsidRPr="00F95EAC">
        <w:t xml:space="preserve">Input – </w:t>
      </w:r>
    </w:p>
    <w:p w14:paraId="63A736A0" w14:textId="77777777" w:rsidR="002B37F9" w:rsidRPr="00F95EAC" w:rsidRDefault="002B37F9" w:rsidP="002B37F9">
      <w:pPr>
        <w:ind w:left="720"/>
      </w:pPr>
      <w:r w:rsidRPr="00F95EAC">
        <w:t>Description – An admin can view all the users in the database who have registered on the site. An authorized admin can also view all admins.</w:t>
      </w:r>
    </w:p>
    <w:p w14:paraId="20E78692" w14:textId="77777777" w:rsidR="002B37F9" w:rsidRPr="00F95EAC" w:rsidRDefault="002B37F9" w:rsidP="002B37F9">
      <w:pPr>
        <w:ind w:left="720"/>
      </w:pPr>
      <w:r w:rsidRPr="00F95EAC">
        <w:t>Output – If users are found in the database, all the users will be displayed on the page. In case, there is an error or users are not found, the admin will get an unsuccessful prompt message.</w:t>
      </w:r>
    </w:p>
    <w:p w14:paraId="6D225ED6" w14:textId="77777777" w:rsidR="002B37F9" w:rsidRPr="00F95EAC" w:rsidRDefault="002B37F9" w:rsidP="002B37F9"/>
    <w:p w14:paraId="5A9D22BD" w14:textId="77777777" w:rsidR="002B37F9" w:rsidRPr="00F2476D" w:rsidRDefault="002B37F9" w:rsidP="002B37F9">
      <w:pPr>
        <w:rPr>
          <w:rFonts w:ascii="Times" w:hAnsi="Times" w:cs="Times"/>
          <w:sz w:val="24"/>
          <w:szCs w:val="24"/>
        </w:rPr>
      </w:pPr>
      <w:r>
        <w:rPr>
          <w:rFonts w:ascii="Times" w:hAnsi="Times" w:cs="Times"/>
          <w:sz w:val="24"/>
          <w:szCs w:val="24"/>
        </w:rPr>
        <w:t xml:space="preserve">6.1.18   </w:t>
      </w:r>
      <w:r w:rsidRPr="00F2476D">
        <w:rPr>
          <w:rFonts w:ascii="Times" w:hAnsi="Times" w:cs="Times"/>
          <w:sz w:val="24"/>
          <w:szCs w:val="24"/>
        </w:rPr>
        <w:t>View by user-id</w:t>
      </w:r>
      <w:r>
        <w:rPr>
          <w:rFonts w:ascii="Times" w:hAnsi="Times" w:cs="Times"/>
          <w:sz w:val="24"/>
          <w:szCs w:val="24"/>
        </w:rPr>
        <w:t>/admin-id</w:t>
      </w:r>
    </w:p>
    <w:p w14:paraId="594A952F" w14:textId="77777777" w:rsidR="002B37F9" w:rsidRPr="00F95EAC" w:rsidRDefault="002B37F9" w:rsidP="002B37F9">
      <w:pPr>
        <w:ind w:left="720"/>
      </w:pPr>
      <w:r w:rsidRPr="00F95EAC">
        <w:t>Input – user-id</w:t>
      </w:r>
    </w:p>
    <w:p w14:paraId="1D4A14D4" w14:textId="77777777" w:rsidR="002B37F9" w:rsidRPr="00F95EAC" w:rsidRDefault="002B37F9" w:rsidP="002B37F9">
      <w:pPr>
        <w:ind w:left="720"/>
      </w:pPr>
      <w:r w:rsidRPr="00F95EAC">
        <w:t>Description – An admin can view user details by searching his/her user-id in the database. An authorized admin can also view admin with admin id.</w:t>
      </w:r>
    </w:p>
    <w:p w14:paraId="3E0DB9F2" w14:textId="77777777" w:rsidR="002B37F9" w:rsidRPr="00F95EAC" w:rsidRDefault="002B37F9" w:rsidP="002B37F9">
      <w:pPr>
        <w:ind w:left="720"/>
      </w:pPr>
      <w:r w:rsidRPr="00F95EAC">
        <w:t>Output – If a user is found in the database with that user-id, the user details will be displayed on the page. In case, there is an error, or a user is not found, the admin will get no such user found prompt message.</w:t>
      </w:r>
    </w:p>
    <w:p w14:paraId="2FA343D8" w14:textId="77777777" w:rsidR="002B37F9" w:rsidRPr="00F95EAC" w:rsidRDefault="002B37F9" w:rsidP="002B37F9"/>
    <w:p w14:paraId="256E8186" w14:textId="77777777" w:rsidR="002B37F9" w:rsidRPr="00F2476D" w:rsidRDefault="002B37F9" w:rsidP="002B37F9">
      <w:pPr>
        <w:rPr>
          <w:rFonts w:ascii="Times" w:hAnsi="Times" w:cs="Times"/>
          <w:sz w:val="24"/>
          <w:szCs w:val="24"/>
        </w:rPr>
      </w:pPr>
      <w:r>
        <w:rPr>
          <w:rFonts w:ascii="Times" w:hAnsi="Times" w:cs="Times"/>
          <w:sz w:val="24"/>
          <w:szCs w:val="24"/>
        </w:rPr>
        <w:t xml:space="preserve">6.1.19   </w:t>
      </w:r>
      <w:r w:rsidRPr="00F2476D">
        <w:rPr>
          <w:rFonts w:ascii="Times" w:hAnsi="Times" w:cs="Times"/>
          <w:sz w:val="24"/>
          <w:szCs w:val="24"/>
        </w:rPr>
        <w:t>View by email id</w:t>
      </w:r>
    </w:p>
    <w:p w14:paraId="1B6BB32B" w14:textId="77777777" w:rsidR="002B37F9" w:rsidRPr="00F95EAC" w:rsidRDefault="002B37F9" w:rsidP="002B37F9">
      <w:pPr>
        <w:ind w:left="720"/>
      </w:pPr>
      <w:r w:rsidRPr="00F95EAC">
        <w:lastRenderedPageBreak/>
        <w:t>Input – email id</w:t>
      </w:r>
    </w:p>
    <w:p w14:paraId="0DC54906" w14:textId="77777777" w:rsidR="002B37F9" w:rsidRPr="00F95EAC" w:rsidRDefault="002B37F9" w:rsidP="002B37F9">
      <w:pPr>
        <w:ind w:left="720"/>
      </w:pPr>
      <w:r w:rsidRPr="00F95EAC">
        <w:t>Description – An admin can view user details by searching his/her email id in the database. An authorized admin can also view admin with that email id.</w:t>
      </w:r>
    </w:p>
    <w:p w14:paraId="648F1AD5" w14:textId="77777777" w:rsidR="002B37F9" w:rsidRPr="00F95EAC" w:rsidRDefault="002B37F9" w:rsidP="002B37F9">
      <w:pPr>
        <w:ind w:left="720"/>
      </w:pPr>
      <w:r w:rsidRPr="00F95EAC">
        <w:t>Output - If a user is found in the database with that email id, the user details will be displayed on the page. In case, there is an error, or a user is not found, then the admin will get no such user found prompt message.</w:t>
      </w:r>
    </w:p>
    <w:p w14:paraId="61054B4C" w14:textId="77777777" w:rsidR="002B37F9" w:rsidRPr="00F95EAC" w:rsidRDefault="002B37F9" w:rsidP="002B37F9"/>
    <w:p w14:paraId="23268E5C" w14:textId="77777777" w:rsidR="002B37F9" w:rsidRPr="00F2476D" w:rsidRDefault="002B37F9" w:rsidP="002B37F9">
      <w:pPr>
        <w:rPr>
          <w:rFonts w:ascii="Times" w:hAnsi="Times" w:cs="Times"/>
          <w:sz w:val="24"/>
          <w:szCs w:val="24"/>
        </w:rPr>
      </w:pPr>
      <w:r>
        <w:rPr>
          <w:rFonts w:ascii="Times" w:hAnsi="Times" w:cs="Times"/>
          <w:sz w:val="24"/>
          <w:szCs w:val="24"/>
        </w:rPr>
        <w:t xml:space="preserve">6.1.20   </w:t>
      </w:r>
      <w:r w:rsidRPr="00F2476D">
        <w:rPr>
          <w:rFonts w:ascii="Times" w:hAnsi="Times" w:cs="Times"/>
          <w:sz w:val="24"/>
          <w:szCs w:val="24"/>
        </w:rPr>
        <w:t>View by name</w:t>
      </w:r>
    </w:p>
    <w:p w14:paraId="19301A8B" w14:textId="77777777" w:rsidR="002B37F9" w:rsidRPr="00F95EAC" w:rsidRDefault="002B37F9" w:rsidP="002B37F9">
      <w:pPr>
        <w:ind w:left="720"/>
      </w:pPr>
      <w:r w:rsidRPr="00F95EAC">
        <w:t>Input – name</w:t>
      </w:r>
    </w:p>
    <w:p w14:paraId="65770609" w14:textId="77777777" w:rsidR="002B37F9" w:rsidRPr="00F95EAC" w:rsidRDefault="002B37F9" w:rsidP="002B37F9">
      <w:pPr>
        <w:ind w:left="720"/>
      </w:pPr>
      <w:r w:rsidRPr="00F95EAC">
        <w:t>Description – An admin can view the user's list by searching their names. all the users having similar or related names will be displayed in the list. An authorized admin can also view all admins with that name.</w:t>
      </w:r>
    </w:p>
    <w:p w14:paraId="222F624F" w14:textId="77777777" w:rsidR="002B37F9" w:rsidRPr="00F95EAC" w:rsidRDefault="002B37F9" w:rsidP="002B37F9">
      <w:pPr>
        <w:ind w:left="720"/>
      </w:pPr>
      <w:r w:rsidRPr="00F95EAC">
        <w:t>Output – If users are found in the database with that name, the user's list will be displayed on the page. In case, there is an error or users are not found, the admin will get no such user found prompt message.</w:t>
      </w:r>
    </w:p>
    <w:p w14:paraId="0EDB3EC7" w14:textId="77777777" w:rsidR="002B37F9" w:rsidRPr="00F95EAC" w:rsidRDefault="002B37F9" w:rsidP="002B37F9"/>
    <w:p w14:paraId="0C04161D" w14:textId="77777777" w:rsidR="002B37F9" w:rsidRPr="00F2476D" w:rsidRDefault="002B37F9" w:rsidP="002B37F9">
      <w:pPr>
        <w:rPr>
          <w:rFonts w:ascii="Times" w:hAnsi="Times" w:cs="Times"/>
          <w:sz w:val="24"/>
          <w:szCs w:val="24"/>
        </w:rPr>
      </w:pPr>
      <w:r>
        <w:rPr>
          <w:rFonts w:ascii="Times" w:hAnsi="Times" w:cs="Times"/>
          <w:sz w:val="24"/>
          <w:szCs w:val="24"/>
        </w:rPr>
        <w:t xml:space="preserve">6.1.21   </w:t>
      </w:r>
      <w:r w:rsidRPr="00F2476D">
        <w:rPr>
          <w:rFonts w:ascii="Times" w:hAnsi="Times" w:cs="Times"/>
          <w:sz w:val="24"/>
          <w:szCs w:val="24"/>
        </w:rPr>
        <w:t>View by pin code</w:t>
      </w:r>
    </w:p>
    <w:p w14:paraId="13D10465" w14:textId="77777777" w:rsidR="002B37F9" w:rsidRPr="00F95EAC" w:rsidRDefault="002B37F9" w:rsidP="002B37F9">
      <w:pPr>
        <w:ind w:left="720"/>
      </w:pPr>
      <w:r w:rsidRPr="00F95EAC">
        <w:t>Input – pin code</w:t>
      </w:r>
    </w:p>
    <w:p w14:paraId="54A25076" w14:textId="77777777" w:rsidR="002B37F9" w:rsidRPr="00F95EAC" w:rsidRDefault="002B37F9" w:rsidP="002B37F9">
      <w:pPr>
        <w:ind w:left="720"/>
      </w:pPr>
      <w:r w:rsidRPr="00F95EAC">
        <w:t>Description – An admin can view the user's list by searching the pin code, all the users having that pin code in address will be displayed in that list.</w:t>
      </w:r>
    </w:p>
    <w:p w14:paraId="71F59A6D" w14:textId="77777777" w:rsidR="002B37F9" w:rsidRPr="00F95EAC" w:rsidRDefault="002B37F9" w:rsidP="002B37F9">
      <w:pPr>
        <w:ind w:left="720"/>
      </w:pPr>
      <w:r w:rsidRPr="00F95EAC">
        <w:t>Output – If users are found in the database with that pin code, the user's list will be displayed on the page. In case, there is an error or users are not found, then the admin will get no such user found prompt message.</w:t>
      </w:r>
    </w:p>
    <w:p w14:paraId="76324673" w14:textId="77777777" w:rsidR="002B37F9" w:rsidRPr="00F95EAC" w:rsidRDefault="002B37F9" w:rsidP="002B37F9"/>
    <w:p w14:paraId="01C5978D" w14:textId="77777777" w:rsidR="002B37F9" w:rsidRPr="00F2476D" w:rsidRDefault="002B37F9" w:rsidP="002B37F9">
      <w:pPr>
        <w:rPr>
          <w:rFonts w:ascii="Times" w:hAnsi="Times" w:cs="Times"/>
          <w:sz w:val="24"/>
          <w:szCs w:val="24"/>
        </w:rPr>
      </w:pPr>
      <w:r>
        <w:rPr>
          <w:rFonts w:ascii="Times" w:hAnsi="Times" w:cs="Times"/>
          <w:sz w:val="24"/>
          <w:szCs w:val="24"/>
        </w:rPr>
        <w:t xml:space="preserve">6.1.22   </w:t>
      </w:r>
      <w:r w:rsidRPr="00F2476D">
        <w:rPr>
          <w:rFonts w:ascii="Times" w:hAnsi="Times" w:cs="Times"/>
          <w:sz w:val="24"/>
          <w:szCs w:val="24"/>
        </w:rPr>
        <w:t>View by city</w:t>
      </w:r>
    </w:p>
    <w:p w14:paraId="1453B3BF" w14:textId="77777777" w:rsidR="002B37F9" w:rsidRPr="00F95EAC" w:rsidRDefault="002B37F9" w:rsidP="002B37F9">
      <w:pPr>
        <w:ind w:left="720"/>
      </w:pPr>
      <w:r w:rsidRPr="00F95EAC">
        <w:t>Input – city</w:t>
      </w:r>
    </w:p>
    <w:p w14:paraId="6A2370B7" w14:textId="77777777" w:rsidR="002B37F9" w:rsidRPr="00F95EAC" w:rsidRDefault="002B37F9" w:rsidP="002B37F9">
      <w:pPr>
        <w:ind w:left="720"/>
      </w:pPr>
      <w:r w:rsidRPr="00F95EAC">
        <w:lastRenderedPageBreak/>
        <w:t>Description – An admin can view the user's list by searching the city, all the users having that city in address will be displayed in that list.</w:t>
      </w:r>
    </w:p>
    <w:p w14:paraId="6CA81483" w14:textId="77777777" w:rsidR="002B37F9" w:rsidRPr="00F95EAC" w:rsidRDefault="002B37F9" w:rsidP="002B37F9">
      <w:pPr>
        <w:ind w:left="720"/>
      </w:pPr>
      <w:r w:rsidRPr="00F95EAC">
        <w:t>Output – If users are found in the database with that city, the user list will be displayed on the page. In case, there is an error or users are not found, the admin will get no such user found prompt message.</w:t>
      </w:r>
    </w:p>
    <w:p w14:paraId="0727E559" w14:textId="77777777" w:rsidR="002B37F9" w:rsidRPr="00F95EAC" w:rsidRDefault="002B37F9" w:rsidP="002B37F9"/>
    <w:p w14:paraId="20962F45" w14:textId="77777777" w:rsidR="002B37F9" w:rsidRPr="00F2476D" w:rsidRDefault="002B37F9" w:rsidP="002B37F9">
      <w:pPr>
        <w:rPr>
          <w:rFonts w:ascii="Times" w:hAnsi="Times" w:cs="Times"/>
          <w:sz w:val="24"/>
          <w:szCs w:val="24"/>
        </w:rPr>
      </w:pPr>
      <w:r>
        <w:rPr>
          <w:rFonts w:ascii="Times" w:hAnsi="Times" w:cs="Times"/>
          <w:sz w:val="24"/>
          <w:szCs w:val="24"/>
        </w:rPr>
        <w:t xml:space="preserve">6.1.23   </w:t>
      </w:r>
      <w:r w:rsidRPr="00F2476D">
        <w:rPr>
          <w:rFonts w:ascii="Times" w:hAnsi="Times" w:cs="Times"/>
          <w:sz w:val="24"/>
          <w:szCs w:val="24"/>
        </w:rPr>
        <w:t>View by state</w:t>
      </w:r>
    </w:p>
    <w:p w14:paraId="3CA03CCA" w14:textId="77777777" w:rsidR="002B37F9" w:rsidRPr="00F95EAC" w:rsidRDefault="002B37F9" w:rsidP="002B37F9">
      <w:pPr>
        <w:ind w:left="720"/>
      </w:pPr>
      <w:r w:rsidRPr="00F95EAC">
        <w:t>Input – state</w:t>
      </w:r>
    </w:p>
    <w:p w14:paraId="6A48D93D" w14:textId="77777777" w:rsidR="002B37F9" w:rsidRPr="00F95EAC" w:rsidRDefault="002B37F9" w:rsidP="002B37F9">
      <w:pPr>
        <w:ind w:left="720"/>
      </w:pPr>
      <w:r w:rsidRPr="00F95EAC">
        <w:t>Description – An admin can view the user's list by searching the state, all the users having that state in address will be displayed in that list.</w:t>
      </w:r>
    </w:p>
    <w:p w14:paraId="07C2DA6C" w14:textId="77777777" w:rsidR="002B37F9" w:rsidRPr="00F95EAC" w:rsidRDefault="002B37F9" w:rsidP="002B37F9">
      <w:pPr>
        <w:ind w:left="720"/>
      </w:pPr>
      <w:r w:rsidRPr="00F95EAC">
        <w:t>Output – If users are found in the database with that state, the user's list will be displayed on the page. In case, there is an error or users are not found, the admin will get no such user found prompt message.</w:t>
      </w:r>
    </w:p>
    <w:p w14:paraId="59420BDE" w14:textId="77777777" w:rsidR="002B37F9" w:rsidRPr="00F95EAC" w:rsidRDefault="002B37F9" w:rsidP="002B37F9"/>
    <w:p w14:paraId="55CE2B0C" w14:textId="77777777" w:rsidR="002B37F9" w:rsidRPr="00F2476D" w:rsidRDefault="002B37F9" w:rsidP="002B37F9">
      <w:pPr>
        <w:rPr>
          <w:rFonts w:ascii="Times" w:hAnsi="Times" w:cs="Times"/>
          <w:sz w:val="24"/>
          <w:szCs w:val="24"/>
        </w:rPr>
      </w:pPr>
      <w:r>
        <w:rPr>
          <w:rFonts w:ascii="Times" w:hAnsi="Times" w:cs="Times"/>
          <w:sz w:val="24"/>
          <w:szCs w:val="24"/>
        </w:rPr>
        <w:t xml:space="preserve">6.1.24   </w:t>
      </w:r>
      <w:r w:rsidRPr="00F2476D">
        <w:rPr>
          <w:rFonts w:ascii="Times" w:hAnsi="Times" w:cs="Times"/>
          <w:sz w:val="24"/>
          <w:szCs w:val="24"/>
        </w:rPr>
        <w:t>Delete any user/admin</w:t>
      </w:r>
    </w:p>
    <w:p w14:paraId="61565EAC" w14:textId="77777777" w:rsidR="002B37F9" w:rsidRPr="00F95EAC" w:rsidRDefault="002B37F9" w:rsidP="002B37F9">
      <w:pPr>
        <w:ind w:left="720"/>
      </w:pPr>
      <w:r w:rsidRPr="00F95EAC">
        <w:t>Input – user-id/admin id, token</w:t>
      </w:r>
    </w:p>
    <w:p w14:paraId="497ADB3A" w14:textId="77777777" w:rsidR="002B37F9" w:rsidRPr="00F95EAC" w:rsidRDefault="002B37F9" w:rsidP="002B37F9">
      <w:pPr>
        <w:ind w:left="720"/>
      </w:pPr>
      <w:r w:rsidRPr="00F95EAC">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09392BBF" w14:textId="77777777" w:rsidR="002B37F9" w:rsidRPr="00F95EAC" w:rsidRDefault="002B37F9" w:rsidP="002B37F9">
      <w:pPr>
        <w:ind w:left="720"/>
      </w:pPr>
      <w:r w:rsidRPr="00F95EAC">
        <w:t xml:space="preserve">Admin’s data like admin id, name, email from token will also be saved who has deleted this user/admin account in that another collection for reference. </w:t>
      </w:r>
    </w:p>
    <w:p w14:paraId="714FF289"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23185BCC" w14:textId="77777777" w:rsidR="002B37F9" w:rsidRPr="00F95EAC" w:rsidRDefault="002B37F9" w:rsidP="002B37F9">
      <w:pPr>
        <w:ind w:left="720"/>
      </w:pPr>
      <w:r w:rsidRPr="00F95EAC">
        <w:t>"ACC_DELETED": "this user's account has been deleted"</w:t>
      </w:r>
    </w:p>
    <w:p w14:paraId="7886557B" w14:textId="77777777" w:rsidR="002B37F9" w:rsidRPr="00F95EAC" w:rsidRDefault="002B37F9" w:rsidP="002B37F9">
      <w:pPr>
        <w:ind w:left="720"/>
      </w:pPr>
      <w:r w:rsidRPr="00F95EAC">
        <w:t>Output – On successful deletion, the admin will get a successful message. Else an unsuccessful message</w:t>
      </w:r>
    </w:p>
    <w:p w14:paraId="548A4E9C" w14:textId="77777777" w:rsidR="002B37F9" w:rsidRPr="00F95EAC" w:rsidRDefault="002B37F9" w:rsidP="002B37F9"/>
    <w:p w14:paraId="58F6AB7C" w14:textId="77777777" w:rsidR="002B37F9" w:rsidRPr="00F2476D" w:rsidRDefault="002B37F9" w:rsidP="002B37F9">
      <w:pPr>
        <w:rPr>
          <w:rFonts w:ascii="Times" w:hAnsi="Times" w:cs="Times"/>
          <w:sz w:val="24"/>
          <w:szCs w:val="24"/>
        </w:rPr>
      </w:pPr>
      <w:r>
        <w:rPr>
          <w:rFonts w:ascii="Times" w:hAnsi="Times" w:cs="Times"/>
          <w:sz w:val="24"/>
          <w:szCs w:val="24"/>
        </w:rPr>
        <w:lastRenderedPageBreak/>
        <w:t xml:space="preserve">6.1.25   </w:t>
      </w:r>
      <w:r w:rsidRPr="00F2476D">
        <w:rPr>
          <w:rFonts w:ascii="Times" w:hAnsi="Times" w:cs="Times"/>
          <w:sz w:val="24"/>
          <w:szCs w:val="24"/>
        </w:rPr>
        <w:t>Authorize admin</w:t>
      </w:r>
    </w:p>
    <w:p w14:paraId="0A1D94B5" w14:textId="77777777" w:rsidR="002B37F9" w:rsidRPr="00F95EAC" w:rsidRDefault="002B37F9" w:rsidP="002B37F9">
      <w:pPr>
        <w:ind w:left="720"/>
      </w:pPr>
      <w:r w:rsidRPr="00F95EAC">
        <w:t>Input – token, admin id</w:t>
      </w:r>
    </w:p>
    <w:p w14:paraId="2BDEA35F" w14:textId="77777777" w:rsidR="002B37F9" w:rsidRPr="00F95EAC" w:rsidRDefault="002B37F9" w:rsidP="002B37F9">
      <w:pPr>
        <w:ind w:left="720"/>
      </w:pPr>
      <w:r w:rsidRPr="00F95EAC">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172E2F28" w14:textId="77777777" w:rsidR="002B37F9" w:rsidRPr="00F95EAC" w:rsidRDefault="002B37F9" w:rsidP="002B37F9">
      <w:pPr>
        <w:ind w:left="720"/>
      </w:pPr>
      <w:r w:rsidRPr="00F95EAC">
        <w:t>Output – if admin is authorized then a successful prompt message will be displayed &amp; newly authorized admin will get an email, if the process was not completed due to any issue unsuccessful prompt message will be displayed.</w:t>
      </w:r>
    </w:p>
    <w:p w14:paraId="61D3DB7C" w14:textId="77777777" w:rsidR="002B37F9" w:rsidRPr="00F95EAC" w:rsidRDefault="002B37F9" w:rsidP="002B37F9"/>
    <w:p w14:paraId="1798089A" w14:textId="77777777" w:rsidR="002B37F9" w:rsidRPr="00F2476D" w:rsidRDefault="002B37F9" w:rsidP="002B37F9">
      <w:pPr>
        <w:rPr>
          <w:rFonts w:ascii="Times" w:hAnsi="Times" w:cs="Times"/>
          <w:sz w:val="24"/>
          <w:szCs w:val="24"/>
        </w:rPr>
      </w:pPr>
      <w:r>
        <w:rPr>
          <w:rFonts w:ascii="Times" w:hAnsi="Times" w:cs="Times"/>
          <w:sz w:val="24"/>
          <w:szCs w:val="24"/>
        </w:rPr>
        <w:t xml:space="preserve">6.1.26   </w:t>
      </w:r>
      <w:r w:rsidRPr="00F2476D">
        <w:rPr>
          <w:rFonts w:ascii="Times" w:hAnsi="Times" w:cs="Times"/>
          <w:sz w:val="24"/>
          <w:szCs w:val="24"/>
        </w:rPr>
        <w:t>Unauthorize admin</w:t>
      </w:r>
    </w:p>
    <w:p w14:paraId="3E8ECCA5" w14:textId="77777777" w:rsidR="002B37F9" w:rsidRPr="00F95EAC" w:rsidRDefault="002B37F9" w:rsidP="002B37F9">
      <w:pPr>
        <w:ind w:left="720"/>
      </w:pPr>
      <w:r w:rsidRPr="00F95EAC">
        <w:t>Input – token, admin id</w:t>
      </w:r>
    </w:p>
    <w:p w14:paraId="074DA179" w14:textId="77777777" w:rsidR="002B37F9" w:rsidRPr="00F95EAC" w:rsidRDefault="002B37F9" w:rsidP="002B37F9">
      <w:pPr>
        <w:ind w:left="720"/>
      </w:pPr>
      <w:r w:rsidRPr="00F95EAC">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48385607" w14:textId="77777777" w:rsidR="002B37F9" w:rsidRPr="00F95EAC" w:rsidRDefault="002B37F9" w:rsidP="002B37F9">
      <w:pPr>
        <w:ind w:left="720"/>
      </w:pPr>
      <w:r w:rsidRPr="00F95EAC">
        <w:t>Output – if admin is unauthorized then a successful prompt message will be displayed &amp; newly unauthorized admin will get an email, if the process was not completed due to any issue unsuccessful prompt message will be displayed.</w:t>
      </w:r>
    </w:p>
    <w:p w14:paraId="344937CA" w14:textId="77777777" w:rsidR="002B37F9" w:rsidRPr="00F95EAC" w:rsidRDefault="002B37F9" w:rsidP="002B37F9"/>
    <w:p w14:paraId="77EE13C6" w14:textId="77777777" w:rsidR="002B37F9" w:rsidRPr="00F2476D" w:rsidRDefault="002B37F9" w:rsidP="002B37F9">
      <w:pPr>
        <w:rPr>
          <w:rFonts w:ascii="Times" w:hAnsi="Times" w:cs="Times"/>
          <w:b/>
          <w:bCs/>
          <w:sz w:val="28"/>
          <w:szCs w:val="28"/>
        </w:rPr>
      </w:pPr>
      <w:r>
        <w:rPr>
          <w:rFonts w:ascii="Times" w:hAnsi="Times" w:cs="Times"/>
          <w:b/>
          <w:bCs/>
          <w:sz w:val="28"/>
          <w:szCs w:val="28"/>
        </w:rPr>
        <w:t xml:space="preserve">6.2 </w:t>
      </w:r>
      <w:r w:rsidRPr="00F2476D">
        <w:rPr>
          <w:rFonts w:ascii="Times" w:hAnsi="Times" w:cs="Times"/>
          <w:b/>
          <w:bCs/>
          <w:sz w:val="28"/>
          <w:szCs w:val="28"/>
        </w:rPr>
        <w:t>Products Modules</w:t>
      </w:r>
    </w:p>
    <w:p w14:paraId="03799981" w14:textId="77777777" w:rsidR="002B37F9" w:rsidRPr="00C551D5" w:rsidRDefault="002B37F9" w:rsidP="002B37F9">
      <w:pPr>
        <w:rPr>
          <w:rFonts w:ascii="Times" w:hAnsi="Times" w:cs="Times"/>
          <w:sz w:val="24"/>
          <w:szCs w:val="24"/>
        </w:rPr>
      </w:pPr>
      <w:r>
        <w:rPr>
          <w:rFonts w:ascii="Times" w:hAnsi="Times" w:cs="Times"/>
          <w:sz w:val="24"/>
          <w:szCs w:val="24"/>
        </w:rPr>
        <w:t xml:space="preserve">6.2.1   </w:t>
      </w:r>
      <w:r w:rsidRPr="00C551D5">
        <w:rPr>
          <w:rFonts w:ascii="Times" w:hAnsi="Times" w:cs="Times"/>
          <w:sz w:val="24"/>
          <w:szCs w:val="24"/>
        </w:rPr>
        <w:t>Add product</w:t>
      </w:r>
    </w:p>
    <w:p w14:paraId="6B02A607" w14:textId="77777777" w:rsidR="002B37F9" w:rsidRPr="00F95EAC" w:rsidRDefault="002B37F9" w:rsidP="002B37F9">
      <w:pPr>
        <w:ind w:left="720"/>
      </w:pPr>
      <w:r w:rsidRPr="00F95EAC">
        <w:t>Input – product name, category, price, image URL, Description, quantity</w:t>
      </w:r>
    </w:p>
    <w:p w14:paraId="5FA85546" w14:textId="77777777" w:rsidR="002B37F9" w:rsidRPr="00F95EAC" w:rsidRDefault="002B37F9" w:rsidP="002B37F9">
      <w:pPr>
        <w:ind w:left="720"/>
      </w:pPr>
      <w:r w:rsidRPr="00F95EAC">
        <w:t>Description – An admin with all the input details can add a product in the database in which a unique product id is generated by a unique id, product rating &amp; rated by is by default 0.</w:t>
      </w:r>
    </w:p>
    <w:p w14:paraId="57DC4CA6" w14:textId="77777777" w:rsidR="002B37F9" w:rsidRPr="00F95EAC" w:rsidRDefault="002B37F9" w:rsidP="002B37F9">
      <w:pPr>
        <w:ind w:left="720"/>
      </w:pPr>
      <w:r w:rsidRPr="00F95EAC">
        <w:t>Output – If products are added successfully, the admin will get a message product is added. Else, a failure message.</w:t>
      </w:r>
    </w:p>
    <w:p w14:paraId="39755D90" w14:textId="77777777" w:rsidR="002B37F9" w:rsidRDefault="002B37F9" w:rsidP="002B37F9"/>
    <w:p w14:paraId="66932E4F" w14:textId="77777777" w:rsidR="002B37F9" w:rsidRPr="00F95EAC" w:rsidRDefault="002B37F9" w:rsidP="002B37F9"/>
    <w:p w14:paraId="3764741A" w14:textId="77777777" w:rsidR="002B37F9" w:rsidRPr="00C551D5" w:rsidRDefault="002B37F9" w:rsidP="002B37F9">
      <w:pPr>
        <w:rPr>
          <w:rFonts w:ascii="Times" w:hAnsi="Times" w:cs="Times"/>
          <w:sz w:val="24"/>
          <w:szCs w:val="24"/>
        </w:rPr>
      </w:pPr>
      <w:r>
        <w:rPr>
          <w:rFonts w:ascii="Times" w:hAnsi="Times" w:cs="Times"/>
          <w:sz w:val="24"/>
          <w:szCs w:val="24"/>
        </w:rPr>
        <w:t xml:space="preserve">6.2.2   </w:t>
      </w:r>
      <w:r w:rsidRPr="00C551D5">
        <w:rPr>
          <w:rFonts w:ascii="Times" w:hAnsi="Times" w:cs="Times"/>
          <w:sz w:val="24"/>
          <w:szCs w:val="24"/>
        </w:rPr>
        <w:t>View all products</w:t>
      </w:r>
    </w:p>
    <w:p w14:paraId="23C6D666" w14:textId="77777777" w:rsidR="002B37F9" w:rsidRPr="00F95EAC" w:rsidRDefault="002B37F9" w:rsidP="002B37F9">
      <w:pPr>
        <w:ind w:left="720"/>
      </w:pPr>
      <w:r w:rsidRPr="00F95EAC">
        <w:t>Input – rating (optional)</w:t>
      </w:r>
    </w:p>
    <w:p w14:paraId="1E1BCF70" w14:textId="77777777" w:rsidR="002B37F9" w:rsidRPr="00F95EAC" w:rsidRDefault="002B37F9" w:rsidP="002B37F9">
      <w:pPr>
        <w:ind w:left="720"/>
      </w:pPr>
      <w:r w:rsidRPr="00F95EAC">
        <w:t>Description – All the products available in the database will be displayed. If rating Is also mentioned, then the product more than that rating will be displayed otherwise products above rating 0 will be displayed.</w:t>
      </w:r>
    </w:p>
    <w:p w14:paraId="2BF1C0FF" w14:textId="77777777" w:rsidR="002B37F9" w:rsidRPr="00F95EAC" w:rsidRDefault="002B37F9" w:rsidP="002B37F9">
      <w:pPr>
        <w:ind w:left="720"/>
      </w:pPr>
      <w:r w:rsidRPr="00F95EAC">
        <w:t>Output – The user will be displayed all the products. In case products are not displayed, the user will get a failure prompt.</w:t>
      </w:r>
    </w:p>
    <w:p w14:paraId="7485D126" w14:textId="77777777" w:rsidR="002B37F9" w:rsidRPr="00F95EAC" w:rsidRDefault="002B37F9" w:rsidP="002B37F9"/>
    <w:p w14:paraId="4CB588D4" w14:textId="77777777" w:rsidR="002B37F9" w:rsidRPr="00C551D5" w:rsidRDefault="002B37F9" w:rsidP="002B37F9">
      <w:pPr>
        <w:rPr>
          <w:rFonts w:ascii="Times" w:hAnsi="Times" w:cs="Times"/>
          <w:sz w:val="24"/>
          <w:szCs w:val="24"/>
        </w:rPr>
      </w:pPr>
      <w:r>
        <w:rPr>
          <w:rFonts w:ascii="Times" w:hAnsi="Times" w:cs="Times"/>
          <w:sz w:val="24"/>
          <w:szCs w:val="24"/>
        </w:rPr>
        <w:t xml:space="preserve">6.2.3   </w:t>
      </w:r>
      <w:r w:rsidRPr="00C551D5">
        <w:rPr>
          <w:rFonts w:ascii="Times" w:hAnsi="Times" w:cs="Times"/>
          <w:sz w:val="24"/>
          <w:szCs w:val="24"/>
        </w:rPr>
        <w:t xml:space="preserve">View by interest </w:t>
      </w:r>
    </w:p>
    <w:p w14:paraId="6B4F07C0" w14:textId="77777777" w:rsidR="002B37F9" w:rsidRPr="00F95EAC" w:rsidRDefault="002B37F9" w:rsidP="002B37F9">
      <w:pPr>
        <w:ind w:left="720"/>
      </w:pPr>
      <w:r w:rsidRPr="00F95EAC">
        <w:t>Input – Interested in categories from user data by token, rating (optional)</w:t>
      </w:r>
    </w:p>
    <w:p w14:paraId="51E94FAE" w14:textId="77777777" w:rsidR="002B37F9" w:rsidRPr="00F95EAC" w:rsidRDefault="002B37F9" w:rsidP="002B37F9">
      <w:pPr>
        <w:ind w:left="720"/>
      </w:pPr>
      <w:r w:rsidRPr="00F95EAC">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7EA294A8" w14:textId="77777777" w:rsidR="002B37F9" w:rsidRPr="00F95EAC" w:rsidRDefault="002B37F9" w:rsidP="002B37F9">
      <w:pPr>
        <w:ind w:left="720"/>
      </w:pPr>
      <w:r w:rsidRPr="00F95EAC">
        <w:t>Output - The user will be displayed all the products. In case products are not displayed, the user will get a failure prompt and there will be no change in products on the screen.</w:t>
      </w:r>
    </w:p>
    <w:p w14:paraId="3E2DF80D" w14:textId="77777777" w:rsidR="002B37F9" w:rsidRPr="00F95EAC" w:rsidRDefault="002B37F9" w:rsidP="002B37F9"/>
    <w:p w14:paraId="0491F0DB" w14:textId="77777777" w:rsidR="002B37F9" w:rsidRPr="00C551D5" w:rsidRDefault="002B37F9" w:rsidP="002B37F9">
      <w:pPr>
        <w:rPr>
          <w:rFonts w:ascii="Times" w:hAnsi="Times" w:cs="Times"/>
          <w:sz w:val="24"/>
          <w:szCs w:val="24"/>
        </w:rPr>
      </w:pPr>
      <w:r>
        <w:rPr>
          <w:rFonts w:ascii="Times" w:hAnsi="Times" w:cs="Times"/>
          <w:sz w:val="24"/>
          <w:szCs w:val="24"/>
        </w:rPr>
        <w:t xml:space="preserve">6.2.4   </w:t>
      </w:r>
      <w:r w:rsidRPr="00C551D5">
        <w:rPr>
          <w:rFonts w:ascii="Times" w:hAnsi="Times" w:cs="Times"/>
          <w:sz w:val="24"/>
          <w:szCs w:val="24"/>
        </w:rPr>
        <w:t>View by name</w:t>
      </w:r>
    </w:p>
    <w:p w14:paraId="6DD1A4C6" w14:textId="77777777" w:rsidR="002B37F9" w:rsidRPr="00F95EAC" w:rsidRDefault="002B37F9" w:rsidP="002B37F9">
      <w:pPr>
        <w:ind w:left="720"/>
      </w:pPr>
      <w:r w:rsidRPr="00F95EAC">
        <w:t>Input – the name of product, rating (optional)</w:t>
      </w:r>
    </w:p>
    <w:p w14:paraId="1EAB2802" w14:textId="77777777" w:rsidR="002B37F9" w:rsidRPr="00F95EAC" w:rsidRDefault="002B37F9" w:rsidP="002B37F9">
      <w:pPr>
        <w:ind w:left="720"/>
      </w:pPr>
      <w:r w:rsidRPr="00F95EAC">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272A93BE"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72B0A6" w14:textId="77777777" w:rsidR="002B37F9" w:rsidRPr="00F95EAC" w:rsidRDefault="002B37F9" w:rsidP="002B37F9"/>
    <w:p w14:paraId="75EF94DC" w14:textId="77777777" w:rsidR="002B37F9" w:rsidRPr="00C551D5" w:rsidRDefault="002B37F9" w:rsidP="002B37F9">
      <w:pPr>
        <w:rPr>
          <w:rFonts w:ascii="Times" w:hAnsi="Times" w:cs="Times"/>
          <w:sz w:val="24"/>
          <w:szCs w:val="24"/>
        </w:rPr>
      </w:pPr>
      <w:r>
        <w:rPr>
          <w:rFonts w:ascii="Times" w:hAnsi="Times" w:cs="Times"/>
          <w:sz w:val="24"/>
          <w:szCs w:val="24"/>
        </w:rPr>
        <w:t xml:space="preserve">6.2.5   </w:t>
      </w:r>
      <w:r w:rsidRPr="00C551D5">
        <w:rPr>
          <w:rFonts w:ascii="Times" w:hAnsi="Times" w:cs="Times"/>
          <w:sz w:val="24"/>
          <w:szCs w:val="24"/>
        </w:rPr>
        <w:t>View by a single category</w:t>
      </w:r>
    </w:p>
    <w:p w14:paraId="032EC3D9" w14:textId="77777777" w:rsidR="002B37F9" w:rsidRPr="00F95EAC" w:rsidRDefault="002B37F9" w:rsidP="002B37F9">
      <w:pPr>
        <w:ind w:left="720"/>
      </w:pPr>
      <w:r w:rsidRPr="00F95EAC">
        <w:t>Input – the name of the category, rating (optional)</w:t>
      </w:r>
    </w:p>
    <w:p w14:paraId="341BFC21" w14:textId="77777777" w:rsidR="002B37F9" w:rsidRPr="00F95EAC" w:rsidRDefault="002B37F9" w:rsidP="002B37F9">
      <w:pPr>
        <w:ind w:left="720"/>
      </w:pPr>
      <w:r w:rsidRPr="00F95EAC">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30A43C7B"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B117E5" w14:textId="77777777" w:rsidR="002B37F9" w:rsidRPr="00F95EAC" w:rsidRDefault="002B37F9" w:rsidP="002B37F9"/>
    <w:p w14:paraId="4FEE8488" w14:textId="77777777" w:rsidR="002B37F9" w:rsidRPr="00C551D5" w:rsidRDefault="002B37F9" w:rsidP="002B37F9">
      <w:pPr>
        <w:rPr>
          <w:rFonts w:ascii="Times" w:hAnsi="Times" w:cs="Times"/>
          <w:sz w:val="24"/>
          <w:szCs w:val="24"/>
        </w:rPr>
      </w:pPr>
      <w:r>
        <w:rPr>
          <w:rFonts w:ascii="Times" w:hAnsi="Times" w:cs="Times"/>
          <w:sz w:val="24"/>
          <w:szCs w:val="24"/>
        </w:rPr>
        <w:t xml:space="preserve">6.2.6   </w:t>
      </w:r>
      <w:r w:rsidRPr="00C551D5">
        <w:rPr>
          <w:rFonts w:ascii="Times" w:hAnsi="Times" w:cs="Times"/>
          <w:sz w:val="24"/>
          <w:szCs w:val="24"/>
        </w:rPr>
        <w:t>View by multiple categories</w:t>
      </w:r>
    </w:p>
    <w:p w14:paraId="0C5F352B" w14:textId="77777777" w:rsidR="002B37F9" w:rsidRPr="00F95EAC" w:rsidRDefault="002B37F9" w:rsidP="002B37F9">
      <w:pPr>
        <w:ind w:left="720"/>
      </w:pPr>
      <w:r w:rsidRPr="00F95EAC">
        <w:t>Input – the name of all the categories, rating (optional)</w:t>
      </w:r>
    </w:p>
    <w:p w14:paraId="3B876B58" w14:textId="77777777" w:rsidR="002B37F9" w:rsidRPr="00F95EAC" w:rsidRDefault="002B37F9" w:rsidP="002B37F9">
      <w:pPr>
        <w:ind w:left="720"/>
      </w:pPr>
      <w:r w:rsidRPr="00F95EAC">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552DD5B3"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6C1FD9" w14:textId="77777777" w:rsidR="002B37F9" w:rsidRPr="00F95EAC" w:rsidRDefault="002B37F9" w:rsidP="002B37F9"/>
    <w:p w14:paraId="010EB049" w14:textId="77777777" w:rsidR="002B37F9" w:rsidRPr="00C551D5" w:rsidRDefault="002B37F9" w:rsidP="002B37F9">
      <w:pPr>
        <w:rPr>
          <w:rFonts w:ascii="Times" w:hAnsi="Times" w:cs="Times"/>
          <w:sz w:val="24"/>
          <w:szCs w:val="24"/>
        </w:rPr>
      </w:pPr>
      <w:r>
        <w:rPr>
          <w:rFonts w:ascii="Times" w:hAnsi="Times" w:cs="Times"/>
          <w:sz w:val="24"/>
          <w:szCs w:val="24"/>
        </w:rPr>
        <w:t xml:space="preserve">6.2.7   </w:t>
      </w:r>
      <w:r w:rsidRPr="00C551D5">
        <w:rPr>
          <w:rFonts w:ascii="Times" w:hAnsi="Times" w:cs="Times"/>
          <w:sz w:val="24"/>
          <w:szCs w:val="24"/>
        </w:rPr>
        <w:t>View by price</w:t>
      </w:r>
    </w:p>
    <w:p w14:paraId="2B8D9BF0" w14:textId="77777777" w:rsidR="002B37F9" w:rsidRPr="00F95EAC" w:rsidRDefault="002B37F9" w:rsidP="002B37F9">
      <w:pPr>
        <w:ind w:left="720"/>
      </w:pPr>
      <w:r w:rsidRPr="00F95EAC">
        <w:t>Input – price range, rating (optional)</w:t>
      </w:r>
    </w:p>
    <w:p w14:paraId="72A42199" w14:textId="77777777" w:rsidR="002B37F9" w:rsidRPr="00F95EAC" w:rsidRDefault="002B37F9" w:rsidP="002B37F9">
      <w:pPr>
        <w:ind w:left="720"/>
      </w:pPr>
      <w:r w:rsidRPr="00F95EAC">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1DA9E701"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1A0FC956" w14:textId="77777777" w:rsidR="002B37F9" w:rsidRPr="00F95EAC" w:rsidRDefault="002B37F9" w:rsidP="002B37F9"/>
    <w:p w14:paraId="6AABB604" w14:textId="77777777" w:rsidR="002B37F9" w:rsidRPr="00C551D5" w:rsidRDefault="002B37F9" w:rsidP="002B37F9">
      <w:pPr>
        <w:rPr>
          <w:rFonts w:ascii="Times" w:hAnsi="Times" w:cs="Times"/>
          <w:sz w:val="24"/>
          <w:szCs w:val="24"/>
        </w:rPr>
      </w:pPr>
      <w:r>
        <w:rPr>
          <w:rFonts w:ascii="Times" w:hAnsi="Times" w:cs="Times"/>
          <w:sz w:val="24"/>
          <w:szCs w:val="24"/>
        </w:rPr>
        <w:t xml:space="preserve">6.2.8   </w:t>
      </w:r>
      <w:r w:rsidRPr="00C551D5">
        <w:rPr>
          <w:rFonts w:ascii="Times" w:hAnsi="Times" w:cs="Times"/>
          <w:sz w:val="24"/>
          <w:szCs w:val="24"/>
        </w:rPr>
        <w:t>View by rating</w:t>
      </w:r>
    </w:p>
    <w:p w14:paraId="5872A61F" w14:textId="77777777" w:rsidR="002B37F9" w:rsidRPr="00F95EAC" w:rsidRDefault="002B37F9" w:rsidP="002B37F9">
      <w:pPr>
        <w:ind w:left="720"/>
      </w:pPr>
      <w:r w:rsidRPr="00F95EAC">
        <w:lastRenderedPageBreak/>
        <w:t>Input – rating</w:t>
      </w:r>
    </w:p>
    <w:p w14:paraId="415BD7F7" w14:textId="77777777" w:rsidR="002B37F9" w:rsidRPr="00F95EAC" w:rsidRDefault="002B37F9" w:rsidP="002B37F9">
      <w:pPr>
        <w:ind w:left="720"/>
      </w:pPr>
      <w:r w:rsidRPr="00F95EAC">
        <w:t>Description – The user can view a product by selecting a rating.</w:t>
      </w:r>
    </w:p>
    <w:p w14:paraId="7B78FD5D"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6B9CC26F" w14:textId="77777777" w:rsidR="002B37F9" w:rsidRPr="00F95EAC" w:rsidRDefault="002B37F9" w:rsidP="002B37F9"/>
    <w:p w14:paraId="77DBFAA8" w14:textId="77777777" w:rsidR="002B37F9" w:rsidRPr="00C551D5" w:rsidRDefault="002B37F9" w:rsidP="002B37F9">
      <w:pPr>
        <w:rPr>
          <w:rFonts w:ascii="Times" w:hAnsi="Times" w:cs="Times"/>
          <w:sz w:val="24"/>
          <w:szCs w:val="24"/>
        </w:rPr>
      </w:pPr>
      <w:r>
        <w:rPr>
          <w:rFonts w:ascii="Times" w:hAnsi="Times" w:cs="Times"/>
          <w:sz w:val="24"/>
          <w:szCs w:val="24"/>
        </w:rPr>
        <w:t xml:space="preserve">6.2.9   </w:t>
      </w:r>
      <w:r w:rsidRPr="00C551D5">
        <w:rPr>
          <w:rFonts w:ascii="Times" w:hAnsi="Times" w:cs="Times"/>
          <w:sz w:val="24"/>
          <w:szCs w:val="24"/>
        </w:rPr>
        <w:t>Search by name in a category</w:t>
      </w:r>
    </w:p>
    <w:p w14:paraId="4D2BF33F" w14:textId="77777777" w:rsidR="002B37F9" w:rsidRPr="00F95EAC" w:rsidRDefault="002B37F9" w:rsidP="002B37F9">
      <w:pPr>
        <w:ind w:left="720"/>
      </w:pPr>
      <w:r w:rsidRPr="00F95EAC">
        <w:t>Input – name, category, rating (optional)</w:t>
      </w:r>
    </w:p>
    <w:p w14:paraId="2A1F873D" w14:textId="77777777" w:rsidR="002B37F9" w:rsidRPr="00F95EAC" w:rsidRDefault="002B37F9" w:rsidP="002B37F9">
      <w:pPr>
        <w:ind w:left="720"/>
      </w:pPr>
      <w:r w:rsidRPr="00F95EAC">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1693F05A"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786138" w14:textId="77777777" w:rsidR="002B37F9" w:rsidRDefault="002B37F9" w:rsidP="002B37F9"/>
    <w:p w14:paraId="593687D8" w14:textId="77777777" w:rsidR="002B37F9" w:rsidRDefault="002B37F9" w:rsidP="002B37F9"/>
    <w:p w14:paraId="1C0655E4" w14:textId="77777777" w:rsidR="002B37F9" w:rsidRPr="00F95EAC" w:rsidRDefault="002B37F9" w:rsidP="002B37F9"/>
    <w:p w14:paraId="3A19DF4D" w14:textId="77777777" w:rsidR="002B37F9" w:rsidRPr="00C551D5" w:rsidRDefault="002B37F9" w:rsidP="002B37F9">
      <w:pPr>
        <w:rPr>
          <w:rFonts w:ascii="Times" w:hAnsi="Times" w:cs="Times"/>
          <w:sz w:val="24"/>
          <w:szCs w:val="24"/>
        </w:rPr>
      </w:pPr>
      <w:r>
        <w:rPr>
          <w:rFonts w:ascii="Times" w:hAnsi="Times" w:cs="Times"/>
          <w:sz w:val="24"/>
          <w:szCs w:val="24"/>
        </w:rPr>
        <w:t xml:space="preserve">6.2.10   </w:t>
      </w:r>
      <w:r w:rsidRPr="00C551D5">
        <w:rPr>
          <w:rFonts w:ascii="Times" w:hAnsi="Times" w:cs="Times"/>
          <w:sz w:val="24"/>
          <w:szCs w:val="24"/>
        </w:rPr>
        <w:t>Search by name in multiple categories</w:t>
      </w:r>
    </w:p>
    <w:p w14:paraId="0D984DCA" w14:textId="77777777" w:rsidR="002B37F9" w:rsidRPr="00F95EAC" w:rsidRDefault="002B37F9" w:rsidP="002B37F9">
      <w:pPr>
        <w:ind w:left="720"/>
      </w:pPr>
      <w:r w:rsidRPr="00F95EAC">
        <w:t>Input – name, categories, rating (optional)</w:t>
      </w:r>
    </w:p>
    <w:p w14:paraId="26ECF66E" w14:textId="77777777" w:rsidR="002B37F9" w:rsidRPr="00F95EAC" w:rsidRDefault="002B37F9" w:rsidP="002B37F9">
      <w:pPr>
        <w:ind w:left="720"/>
      </w:pPr>
      <w:r w:rsidRPr="00F95EAC">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B6AEB4"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5919F0" w14:textId="77777777" w:rsidR="002B37F9" w:rsidRPr="00F95EAC" w:rsidRDefault="002B37F9" w:rsidP="002B37F9"/>
    <w:p w14:paraId="2744F16B" w14:textId="77777777" w:rsidR="002B37F9" w:rsidRPr="00C551D5" w:rsidRDefault="002B37F9" w:rsidP="002B37F9">
      <w:pPr>
        <w:rPr>
          <w:rFonts w:ascii="Times" w:hAnsi="Times" w:cs="Times"/>
          <w:sz w:val="24"/>
          <w:szCs w:val="24"/>
        </w:rPr>
      </w:pPr>
      <w:r>
        <w:rPr>
          <w:rFonts w:ascii="Times" w:hAnsi="Times" w:cs="Times"/>
          <w:sz w:val="24"/>
          <w:szCs w:val="24"/>
        </w:rPr>
        <w:t xml:space="preserve">6.2.11   </w:t>
      </w:r>
      <w:r w:rsidRPr="00C551D5">
        <w:rPr>
          <w:rFonts w:ascii="Times" w:hAnsi="Times" w:cs="Times"/>
          <w:sz w:val="24"/>
          <w:szCs w:val="24"/>
        </w:rPr>
        <w:t>View by price &amp; categories</w:t>
      </w:r>
    </w:p>
    <w:p w14:paraId="1AEE588F" w14:textId="77777777" w:rsidR="002B37F9" w:rsidRPr="00F95EAC" w:rsidRDefault="002B37F9" w:rsidP="002B37F9">
      <w:pPr>
        <w:ind w:left="720"/>
      </w:pPr>
      <w:r w:rsidRPr="00F95EAC">
        <w:lastRenderedPageBreak/>
        <w:t>Input –price, categories, rating (optional)</w:t>
      </w:r>
    </w:p>
    <w:p w14:paraId="44C832C0" w14:textId="77777777" w:rsidR="002B37F9" w:rsidRPr="00F95EAC" w:rsidRDefault="002B37F9" w:rsidP="002B37F9">
      <w:pPr>
        <w:ind w:left="720"/>
      </w:pPr>
      <w:r w:rsidRPr="00F95EAC">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4F4FD08F"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00CB80" w14:textId="77777777" w:rsidR="002B37F9" w:rsidRPr="00F95EAC" w:rsidRDefault="002B37F9" w:rsidP="002B37F9"/>
    <w:p w14:paraId="6D8BC743" w14:textId="77777777" w:rsidR="002B37F9" w:rsidRPr="00C551D5" w:rsidRDefault="002B37F9" w:rsidP="002B37F9">
      <w:pPr>
        <w:rPr>
          <w:rFonts w:ascii="Times" w:hAnsi="Times" w:cs="Times"/>
          <w:sz w:val="24"/>
          <w:szCs w:val="24"/>
        </w:rPr>
      </w:pPr>
      <w:r>
        <w:rPr>
          <w:rFonts w:ascii="Times" w:hAnsi="Times" w:cs="Times"/>
          <w:sz w:val="24"/>
          <w:szCs w:val="24"/>
        </w:rPr>
        <w:t xml:space="preserve">6.2.12   </w:t>
      </w:r>
      <w:r w:rsidRPr="00C551D5">
        <w:rPr>
          <w:rFonts w:ascii="Times" w:hAnsi="Times" w:cs="Times"/>
          <w:sz w:val="24"/>
          <w:szCs w:val="24"/>
        </w:rPr>
        <w:t>View by product id</w:t>
      </w:r>
    </w:p>
    <w:p w14:paraId="26684669" w14:textId="77777777" w:rsidR="002B37F9" w:rsidRPr="00F95EAC" w:rsidRDefault="002B37F9" w:rsidP="002B37F9">
      <w:pPr>
        <w:ind w:left="720"/>
      </w:pPr>
      <w:r w:rsidRPr="00F95EAC">
        <w:t>Input –product id</w:t>
      </w:r>
    </w:p>
    <w:p w14:paraId="0961E15F" w14:textId="77777777" w:rsidR="002B37F9" w:rsidRPr="00F95EAC" w:rsidRDefault="002B37F9" w:rsidP="002B37F9">
      <w:pPr>
        <w:ind w:left="720"/>
      </w:pPr>
      <w:r w:rsidRPr="00F95EAC">
        <w:t>Description – User can view a product detail by this feature, the front-end application will automatically send a product id when any product is selected by the user to view.</w:t>
      </w:r>
    </w:p>
    <w:p w14:paraId="0B0FA7F9" w14:textId="77777777" w:rsidR="002B37F9" w:rsidRPr="00F95EAC" w:rsidRDefault="002B37F9" w:rsidP="002B37F9">
      <w:pPr>
        <w:ind w:left="720"/>
      </w:pPr>
      <w:r w:rsidRPr="00F95EAC">
        <w:t>Output – The user will be displayed the products. In case products are not displayed, the user will get a failure prompt.</w:t>
      </w:r>
    </w:p>
    <w:p w14:paraId="72ABA03E" w14:textId="77777777" w:rsidR="002B37F9" w:rsidRPr="00F95EAC" w:rsidRDefault="002B37F9" w:rsidP="002B37F9"/>
    <w:p w14:paraId="3D2F71D8" w14:textId="77777777" w:rsidR="002B37F9" w:rsidRPr="00C551D5" w:rsidRDefault="002B37F9" w:rsidP="002B37F9">
      <w:pPr>
        <w:rPr>
          <w:rFonts w:ascii="Times" w:hAnsi="Times" w:cs="Times"/>
          <w:sz w:val="24"/>
          <w:szCs w:val="24"/>
        </w:rPr>
      </w:pPr>
      <w:r>
        <w:rPr>
          <w:rFonts w:ascii="Times" w:hAnsi="Times" w:cs="Times"/>
          <w:sz w:val="24"/>
          <w:szCs w:val="24"/>
        </w:rPr>
        <w:t xml:space="preserve">6.2.13   </w:t>
      </w:r>
      <w:r w:rsidRPr="00C551D5">
        <w:rPr>
          <w:rFonts w:ascii="Times" w:hAnsi="Times" w:cs="Times"/>
          <w:sz w:val="24"/>
          <w:szCs w:val="24"/>
        </w:rPr>
        <w:t>Rate product</w:t>
      </w:r>
    </w:p>
    <w:p w14:paraId="602F471B" w14:textId="77777777" w:rsidR="002B37F9" w:rsidRPr="00F95EAC" w:rsidRDefault="002B37F9" w:rsidP="002B37F9">
      <w:pPr>
        <w:ind w:left="720"/>
      </w:pPr>
      <w:r w:rsidRPr="00F95EAC">
        <w:t>Input – product id, rating</w:t>
      </w:r>
    </w:p>
    <w:p w14:paraId="10C7B645" w14:textId="77777777" w:rsidR="002B37F9" w:rsidRPr="00F95EAC" w:rsidRDefault="002B37F9" w:rsidP="002B37F9">
      <w:pPr>
        <w:ind w:left="720"/>
      </w:pPr>
      <w:r w:rsidRPr="00F95EAC">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58A83847" w14:textId="77777777" w:rsidR="002B37F9" w:rsidRPr="00F95EAC" w:rsidRDefault="002B37F9" w:rsidP="002B37F9">
      <w:pPr>
        <w:ind w:left="720"/>
      </w:pPr>
      <w:r w:rsidRPr="00F95EAC">
        <w:t>Output – If the rating is successful, the user will get a successful prompt. Else if a product is already rated, then the user will get an already rated prompt message. Or else an unsuccessful prompt.</w:t>
      </w:r>
    </w:p>
    <w:p w14:paraId="4883D302" w14:textId="77777777" w:rsidR="002B37F9" w:rsidRPr="00F95EAC" w:rsidRDefault="002B37F9" w:rsidP="002B37F9"/>
    <w:p w14:paraId="0442DE0E" w14:textId="77777777" w:rsidR="002B37F9" w:rsidRPr="00C551D5" w:rsidRDefault="002B37F9" w:rsidP="002B37F9">
      <w:pPr>
        <w:rPr>
          <w:rFonts w:ascii="Times" w:hAnsi="Times" w:cs="Times"/>
          <w:sz w:val="24"/>
          <w:szCs w:val="24"/>
        </w:rPr>
      </w:pPr>
      <w:r>
        <w:rPr>
          <w:rFonts w:ascii="Times" w:hAnsi="Times" w:cs="Times"/>
          <w:sz w:val="24"/>
          <w:szCs w:val="24"/>
        </w:rPr>
        <w:t xml:space="preserve">6.2.14   </w:t>
      </w:r>
      <w:r w:rsidRPr="00C551D5">
        <w:rPr>
          <w:rFonts w:ascii="Times" w:hAnsi="Times" w:cs="Times"/>
          <w:sz w:val="24"/>
          <w:szCs w:val="24"/>
        </w:rPr>
        <w:t>Edit rating</w:t>
      </w:r>
    </w:p>
    <w:p w14:paraId="144D68E6" w14:textId="77777777" w:rsidR="002B37F9" w:rsidRPr="00F95EAC" w:rsidRDefault="002B37F9" w:rsidP="002B37F9">
      <w:pPr>
        <w:ind w:left="720"/>
      </w:pPr>
      <w:r w:rsidRPr="00F95EAC">
        <w:t>Input – product id, rating</w:t>
      </w:r>
    </w:p>
    <w:p w14:paraId="78BE00AA" w14:textId="77777777" w:rsidR="002B37F9" w:rsidRPr="00F95EAC" w:rsidRDefault="002B37F9" w:rsidP="002B37F9">
      <w:pPr>
        <w:ind w:left="720"/>
      </w:pPr>
      <w:r w:rsidRPr="00F95EAC">
        <w:lastRenderedPageBreak/>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C2C740B" w14:textId="77777777" w:rsidR="002B37F9" w:rsidRPr="00F95EAC" w:rsidRDefault="002B37F9" w:rsidP="002B37F9">
      <w:pPr>
        <w:ind w:left="720"/>
      </w:pPr>
      <w:r w:rsidRPr="00F95EAC">
        <w:t>Output – If the rating is successful, the user will get a successful prompt. Else if a product is not rated earlier, then the user will get a product not rated prompt message. Or else an unsuccessful prompt.</w:t>
      </w:r>
    </w:p>
    <w:p w14:paraId="406C8E42" w14:textId="77777777" w:rsidR="002B37F9" w:rsidRPr="00F95EAC" w:rsidRDefault="002B37F9" w:rsidP="002B37F9"/>
    <w:p w14:paraId="1F9A3FAA" w14:textId="77777777" w:rsidR="002B37F9" w:rsidRPr="00C551D5" w:rsidRDefault="002B37F9" w:rsidP="002B37F9">
      <w:pPr>
        <w:rPr>
          <w:rFonts w:ascii="Times" w:hAnsi="Times" w:cs="Times"/>
          <w:sz w:val="24"/>
          <w:szCs w:val="24"/>
        </w:rPr>
      </w:pPr>
      <w:r>
        <w:rPr>
          <w:rFonts w:ascii="Times" w:hAnsi="Times" w:cs="Times"/>
          <w:sz w:val="24"/>
          <w:szCs w:val="24"/>
        </w:rPr>
        <w:t xml:space="preserve">6.2.15   </w:t>
      </w:r>
      <w:r w:rsidRPr="00C551D5">
        <w:rPr>
          <w:rFonts w:ascii="Times" w:hAnsi="Times" w:cs="Times"/>
          <w:sz w:val="24"/>
          <w:szCs w:val="24"/>
        </w:rPr>
        <w:t>Review product</w:t>
      </w:r>
    </w:p>
    <w:p w14:paraId="7B890D62" w14:textId="77777777" w:rsidR="002B37F9" w:rsidRPr="00F95EAC" w:rsidRDefault="002B37F9" w:rsidP="002B37F9">
      <w:pPr>
        <w:ind w:left="720"/>
      </w:pPr>
      <w:r w:rsidRPr="00F95EAC">
        <w:t>Input – product id, review</w:t>
      </w:r>
    </w:p>
    <w:p w14:paraId="53D36462" w14:textId="77777777" w:rsidR="002B37F9" w:rsidRPr="00F95EAC" w:rsidRDefault="002B37F9" w:rsidP="002B37F9">
      <w:pPr>
        <w:ind w:left="720"/>
      </w:pPr>
      <w:r w:rsidRPr="00F95EAC">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6FBEE023" w14:textId="77777777" w:rsidR="002B37F9" w:rsidRPr="00F95EAC" w:rsidRDefault="002B37F9" w:rsidP="002B37F9">
      <w:pPr>
        <w:ind w:left="720"/>
      </w:pPr>
      <w:r w:rsidRPr="00F95EAC">
        <w:t>Output – If the review is successful, the user will get a successful prompt. Else if a review is already added, then the user will get an already reviewed prompt message. Or else an unsuccessful prompt.</w:t>
      </w:r>
    </w:p>
    <w:p w14:paraId="08A98512" w14:textId="77777777" w:rsidR="002B37F9" w:rsidRPr="00F95EAC" w:rsidRDefault="002B37F9" w:rsidP="002B37F9"/>
    <w:p w14:paraId="6A62BBCF" w14:textId="77777777" w:rsidR="002B37F9" w:rsidRPr="00C551D5" w:rsidRDefault="002B37F9" w:rsidP="002B37F9">
      <w:pPr>
        <w:rPr>
          <w:rFonts w:ascii="Times" w:hAnsi="Times" w:cs="Times"/>
          <w:sz w:val="24"/>
          <w:szCs w:val="24"/>
        </w:rPr>
      </w:pPr>
      <w:r>
        <w:rPr>
          <w:rFonts w:ascii="Times" w:hAnsi="Times" w:cs="Times"/>
          <w:sz w:val="24"/>
          <w:szCs w:val="24"/>
        </w:rPr>
        <w:t xml:space="preserve">6.2.16   </w:t>
      </w:r>
      <w:r w:rsidRPr="00C551D5">
        <w:rPr>
          <w:rFonts w:ascii="Times" w:hAnsi="Times" w:cs="Times"/>
          <w:sz w:val="24"/>
          <w:szCs w:val="24"/>
        </w:rPr>
        <w:t>Edit review</w:t>
      </w:r>
    </w:p>
    <w:p w14:paraId="68CBDDD9" w14:textId="77777777" w:rsidR="002B37F9" w:rsidRPr="00F95EAC" w:rsidRDefault="002B37F9" w:rsidP="002B37F9">
      <w:pPr>
        <w:ind w:left="720"/>
      </w:pPr>
      <w:r w:rsidRPr="00F95EAC">
        <w:t>Input – product id, review</w:t>
      </w:r>
    </w:p>
    <w:p w14:paraId="700AAC04" w14:textId="77777777" w:rsidR="002B37F9" w:rsidRPr="00F95EAC" w:rsidRDefault="002B37F9" w:rsidP="002B37F9">
      <w:pPr>
        <w:ind w:left="720"/>
      </w:pPr>
      <w:r w:rsidRPr="00F95EAC">
        <w:t>Description – The user can only edit a review of a product given by him earlier by adding a new product review which will overwrite the previous review given by him. user details like user-id will be retrieved from the token.</w:t>
      </w:r>
    </w:p>
    <w:p w14:paraId="6475FBA7" w14:textId="77777777" w:rsidR="002B37F9" w:rsidRPr="00F95EAC" w:rsidRDefault="002B37F9" w:rsidP="002B37F9">
      <w:pPr>
        <w:ind w:left="720"/>
      </w:pPr>
      <w:r w:rsidRPr="00F95EAC">
        <w:t>Output – If the review is successful, the user will get a successful prompt. Else if a product is not reviewed, then the user will get a product not reviewed prompt message. Or else an unsuccessful prompt.</w:t>
      </w:r>
    </w:p>
    <w:p w14:paraId="1D442C95" w14:textId="77777777" w:rsidR="002B37F9" w:rsidRDefault="002B37F9" w:rsidP="002B37F9">
      <w:pPr>
        <w:rPr>
          <w:rFonts w:ascii="Times" w:hAnsi="Times" w:cs="Times"/>
          <w:sz w:val="24"/>
          <w:szCs w:val="24"/>
        </w:rPr>
      </w:pPr>
      <w:r w:rsidRPr="00A906EC">
        <w:rPr>
          <w:rFonts w:ascii="Times" w:hAnsi="Times" w:cs="Times"/>
          <w:sz w:val="24"/>
          <w:szCs w:val="24"/>
        </w:rPr>
        <w:t>6.2.17   Update Product</w:t>
      </w:r>
    </w:p>
    <w:p w14:paraId="5B6F0DB8" w14:textId="77777777" w:rsidR="002B37F9" w:rsidRDefault="002B37F9" w:rsidP="002B37F9">
      <w:pPr>
        <w:rPr>
          <w:rFonts w:cstheme="minorHAnsi"/>
        </w:rPr>
      </w:pPr>
      <w:r>
        <w:rPr>
          <w:rFonts w:ascii="Times" w:hAnsi="Times" w:cs="Times"/>
          <w:sz w:val="24"/>
          <w:szCs w:val="24"/>
        </w:rPr>
        <w:tab/>
      </w:r>
      <w:r>
        <w:rPr>
          <w:rFonts w:cstheme="minorHAnsi"/>
        </w:rPr>
        <w:t>Input – product name, price, image, description, category</w:t>
      </w:r>
    </w:p>
    <w:p w14:paraId="4E6E3185" w14:textId="77777777" w:rsidR="002B37F9" w:rsidRPr="00A906EC" w:rsidRDefault="002B37F9" w:rsidP="002B37F9">
      <w:pPr>
        <w:rPr>
          <w:rFonts w:cstheme="minorHAnsi"/>
        </w:rPr>
      </w:pPr>
      <w:r>
        <w:rPr>
          <w:rFonts w:cstheme="minorHAnsi"/>
        </w:rPr>
        <w:lastRenderedPageBreak/>
        <w:tab/>
        <w:t xml:space="preserve">Description – authorized admin can update any product with the help of this module, the new </w:t>
      </w:r>
      <w:r>
        <w:rPr>
          <w:rFonts w:cstheme="minorHAnsi"/>
        </w:rPr>
        <w:tab/>
      </w:r>
      <w:r>
        <w:rPr>
          <w:rFonts w:cstheme="minorHAnsi"/>
        </w:rPr>
        <w:tab/>
        <w:t>entered by the admin will be replaced with the old fields of that particular product and saved in</w:t>
      </w:r>
      <w:r>
        <w:rPr>
          <w:rFonts w:cstheme="minorHAnsi"/>
        </w:rPr>
        <w:tab/>
        <w:t>database except product id. Product price should be greater than or equal to 0.</w:t>
      </w:r>
    </w:p>
    <w:p w14:paraId="746EA7CF" w14:textId="77777777" w:rsidR="002B37F9" w:rsidRDefault="002B37F9" w:rsidP="002B37F9">
      <w:pPr>
        <w:ind w:left="720"/>
      </w:pPr>
      <w:r>
        <w:t>Output – if product is updated successfully then a successfully updated prompt message will be displayed else update unsuccessful prompt message will be displayed.</w:t>
      </w:r>
    </w:p>
    <w:p w14:paraId="5428B100" w14:textId="77777777" w:rsidR="002B37F9" w:rsidRDefault="002B37F9" w:rsidP="002B37F9">
      <w:pPr>
        <w:rPr>
          <w:rFonts w:ascii="Times" w:hAnsi="Times" w:cs="Times"/>
          <w:sz w:val="24"/>
          <w:szCs w:val="24"/>
        </w:rPr>
      </w:pPr>
      <w:r w:rsidRPr="006D3533">
        <w:rPr>
          <w:rFonts w:ascii="Times" w:hAnsi="Times" w:cs="Times"/>
          <w:sz w:val="24"/>
          <w:szCs w:val="24"/>
        </w:rPr>
        <w:t>6.2.18   Update quantity</w:t>
      </w:r>
    </w:p>
    <w:p w14:paraId="381B3022" w14:textId="77777777" w:rsidR="002B37F9" w:rsidRDefault="002B37F9" w:rsidP="002B37F9">
      <w:pPr>
        <w:rPr>
          <w:rFonts w:cstheme="minorHAnsi"/>
        </w:rPr>
      </w:pPr>
      <w:r>
        <w:rPr>
          <w:rFonts w:ascii="Times" w:hAnsi="Times" w:cs="Times"/>
          <w:sz w:val="24"/>
          <w:szCs w:val="24"/>
        </w:rPr>
        <w:tab/>
      </w:r>
      <w:r>
        <w:rPr>
          <w:rFonts w:cstheme="minorHAnsi"/>
        </w:rPr>
        <w:t>Input – product id, product quantity</w:t>
      </w:r>
    </w:p>
    <w:p w14:paraId="061247BF" w14:textId="77777777" w:rsidR="002B37F9" w:rsidRDefault="002B37F9" w:rsidP="002B37F9">
      <w:pPr>
        <w:rPr>
          <w:rFonts w:cstheme="minorHAnsi"/>
        </w:rPr>
      </w:pPr>
      <w:r>
        <w:rPr>
          <w:rFonts w:cstheme="minorHAnsi"/>
        </w:rPr>
        <w:tab/>
        <w:t>Description – this module will help an authorized admin to update quantity of a product as per</w:t>
      </w:r>
      <w:r>
        <w:rPr>
          <w:rFonts w:cstheme="minorHAnsi"/>
        </w:rPr>
        <w:tab/>
      </w:r>
      <w:r>
        <w:rPr>
          <w:rFonts w:cstheme="minorHAnsi"/>
        </w:rPr>
        <w:tab/>
        <w:t xml:space="preserve">the availability of product in stock. the product quantity entered by the admin will be added to </w:t>
      </w:r>
      <w:r>
        <w:rPr>
          <w:rFonts w:cstheme="minorHAnsi"/>
        </w:rPr>
        <w:tab/>
      </w:r>
      <w:r>
        <w:rPr>
          <w:rFonts w:cstheme="minorHAnsi"/>
        </w:rPr>
        <w:tab/>
        <w:t xml:space="preserve">the previous quantity, if quantity added by the admin is in negative that means product quantity </w:t>
      </w:r>
      <w:r>
        <w:rPr>
          <w:rFonts w:cstheme="minorHAnsi"/>
        </w:rPr>
        <w:tab/>
        <w:t>will be reduced by that much, but total product quantity can’t be less than 0.</w:t>
      </w:r>
    </w:p>
    <w:p w14:paraId="06571121" w14:textId="77777777" w:rsidR="002B37F9" w:rsidRDefault="002B37F9" w:rsidP="002B37F9">
      <w:pPr>
        <w:ind w:left="720"/>
      </w:pPr>
      <w:r>
        <w:rPr>
          <w:rFonts w:cstheme="minorHAnsi"/>
        </w:rPr>
        <w:t xml:space="preserve">Output – </w:t>
      </w:r>
      <w:r>
        <w:t>if product quantity is updated successfully then a successfully updated prompt message will be displayed else update unsuccessful prompt message will be displayed.</w:t>
      </w:r>
    </w:p>
    <w:p w14:paraId="5538CEF1" w14:textId="77777777" w:rsidR="002B37F9" w:rsidRPr="006D3533" w:rsidRDefault="002B37F9" w:rsidP="002B37F9">
      <w:pPr>
        <w:rPr>
          <w:rFonts w:ascii="Times" w:hAnsi="Times" w:cs="Times"/>
          <w:sz w:val="24"/>
          <w:szCs w:val="24"/>
        </w:rPr>
      </w:pPr>
      <w:r w:rsidRPr="006D3533">
        <w:rPr>
          <w:rFonts w:ascii="Times" w:hAnsi="Times" w:cs="Times"/>
          <w:sz w:val="24"/>
          <w:szCs w:val="24"/>
        </w:rPr>
        <w:t>6.2.19</w:t>
      </w:r>
      <w:r w:rsidRPr="006D3533">
        <w:rPr>
          <w:rFonts w:ascii="Times" w:hAnsi="Times" w:cs="Times"/>
          <w:sz w:val="24"/>
          <w:szCs w:val="24"/>
        </w:rPr>
        <w:tab/>
        <w:t>Delete Product</w:t>
      </w:r>
    </w:p>
    <w:p w14:paraId="7F67D6FA" w14:textId="77777777" w:rsidR="002B37F9" w:rsidRDefault="002B37F9" w:rsidP="002B37F9">
      <w:r>
        <w:tab/>
        <w:t>Input – Product id</w:t>
      </w:r>
    </w:p>
    <w:p w14:paraId="4DAF3672" w14:textId="77777777" w:rsidR="002B37F9" w:rsidRDefault="002B37F9" w:rsidP="002B37F9">
      <w:r>
        <w:tab/>
        <w:t>Description – authorized admin can delete any product present in database.</w:t>
      </w:r>
    </w:p>
    <w:p w14:paraId="55C8968B" w14:textId="77777777" w:rsidR="002B37F9" w:rsidRDefault="002B37F9" w:rsidP="002B37F9">
      <w:pPr>
        <w:ind w:left="720"/>
      </w:pPr>
      <w:r>
        <w:t>Output - if product is deleted successfully then a successfully deleted prompt message will be displayed else delete unsuccessful prompt message will be displayed.</w:t>
      </w:r>
    </w:p>
    <w:p w14:paraId="0B443841" w14:textId="77777777" w:rsidR="002B37F9" w:rsidRPr="00F95EAC" w:rsidRDefault="002B37F9" w:rsidP="002B37F9"/>
    <w:p w14:paraId="532EBC5A"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3 </w:t>
      </w:r>
      <w:r w:rsidRPr="00C551D5">
        <w:rPr>
          <w:rFonts w:ascii="Times" w:hAnsi="Times" w:cs="Times"/>
          <w:b/>
          <w:bCs/>
          <w:sz w:val="28"/>
          <w:szCs w:val="28"/>
        </w:rPr>
        <w:t>Order Product Modules</w:t>
      </w:r>
    </w:p>
    <w:p w14:paraId="42FC9F03" w14:textId="77777777" w:rsidR="002B37F9" w:rsidRPr="00C551D5" w:rsidRDefault="002B37F9" w:rsidP="002B37F9">
      <w:pPr>
        <w:rPr>
          <w:rFonts w:ascii="Times" w:hAnsi="Times" w:cs="Times"/>
          <w:sz w:val="24"/>
          <w:szCs w:val="24"/>
        </w:rPr>
      </w:pPr>
      <w:r>
        <w:rPr>
          <w:rFonts w:ascii="Times" w:hAnsi="Times" w:cs="Times"/>
          <w:sz w:val="24"/>
          <w:szCs w:val="24"/>
        </w:rPr>
        <w:t xml:space="preserve">6.3.1   </w:t>
      </w:r>
      <w:r w:rsidRPr="00C551D5">
        <w:rPr>
          <w:rFonts w:ascii="Times" w:hAnsi="Times" w:cs="Times"/>
          <w:sz w:val="24"/>
          <w:szCs w:val="24"/>
        </w:rPr>
        <w:t>Order product</w:t>
      </w:r>
    </w:p>
    <w:p w14:paraId="706D1984" w14:textId="77777777" w:rsidR="002B37F9" w:rsidRPr="00F95EAC" w:rsidRDefault="002B37F9" w:rsidP="002B37F9">
      <w:pPr>
        <w:ind w:left="720"/>
      </w:pPr>
      <w:r w:rsidRPr="00F95EAC">
        <w:t>Input –Token, product id, product quantity</w:t>
      </w:r>
    </w:p>
    <w:p w14:paraId="2478DE95" w14:textId="77777777" w:rsidR="002B37F9" w:rsidRPr="00F95EAC" w:rsidRDefault="002B37F9" w:rsidP="002B37F9">
      <w:pPr>
        <w:ind w:left="720"/>
      </w:pPr>
      <w:r w:rsidRPr="00F95EAC">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4BFFB6E5" w14:textId="77777777" w:rsidR="002B37F9" w:rsidRPr="00F95EAC" w:rsidRDefault="002B37F9" w:rsidP="002B37F9">
      <w:pPr>
        <w:ind w:left="720"/>
      </w:pPr>
      <w:r w:rsidRPr="00F95EAC">
        <w:lastRenderedPageBreak/>
        <w:t>Output – If an order is successful, the user will get a successful prompt and a mail on the registered id with the order in the mail body, and if the order can’t be placed, the user will get a prompt that the order is unsuccessful.</w:t>
      </w:r>
    </w:p>
    <w:p w14:paraId="2C1854F2" w14:textId="77777777" w:rsidR="002B37F9" w:rsidRPr="00F95EAC" w:rsidRDefault="002B37F9" w:rsidP="002B37F9"/>
    <w:p w14:paraId="3C7F9504" w14:textId="77777777" w:rsidR="002B37F9" w:rsidRPr="00C551D5" w:rsidRDefault="002B37F9" w:rsidP="002B37F9">
      <w:pPr>
        <w:rPr>
          <w:rFonts w:ascii="Times" w:hAnsi="Times" w:cs="Times"/>
          <w:sz w:val="24"/>
          <w:szCs w:val="24"/>
        </w:rPr>
      </w:pPr>
      <w:r>
        <w:rPr>
          <w:rFonts w:ascii="Times" w:hAnsi="Times" w:cs="Times"/>
          <w:sz w:val="24"/>
          <w:szCs w:val="24"/>
        </w:rPr>
        <w:t xml:space="preserve">6.3.2   </w:t>
      </w:r>
      <w:r w:rsidRPr="00C551D5">
        <w:rPr>
          <w:rFonts w:ascii="Times" w:hAnsi="Times" w:cs="Times"/>
          <w:sz w:val="24"/>
          <w:szCs w:val="24"/>
        </w:rPr>
        <w:t>View One Order (by user)</w:t>
      </w:r>
    </w:p>
    <w:p w14:paraId="058490C6" w14:textId="77777777" w:rsidR="002B37F9" w:rsidRPr="00F95EAC" w:rsidRDefault="002B37F9" w:rsidP="002B37F9">
      <w:pPr>
        <w:ind w:left="720"/>
      </w:pPr>
      <w:r w:rsidRPr="00F95EAC">
        <w:t>Input – order id, token (for user-id)</w:t>
      </w:r>
    </w:p>
    <w:p w14:paraId="49B2B8FF" w14:textId="77777777" w:rsidR="002B37F9" w:rsidRPr="00F95EAC" w:rsidRDefault="002B37F9" w:rsidP="002B37F9">
      <w:pPr>
        <w:ind w:left="720"/>
      </w:pPr>
      <w:r w:rsidRPr="00F95EAC">
        <w:t>Description – A user can check the status of order with the order id which is automatically filled by the front end. The application will check the order id with that user-id from the orders database.</w:t>
      </w:r>
    </w:p>
    <w:p w14:paraId="686FE9E6" w14:textId="77777777" w:rsidR="002B37F9" w:rsidRPr="00F95EAC" w:rsidRDefault="002B37F9" w:rsidP="002B37F9">
      <w:pPr>
        <w:ind w:left="720"/>
      </w:pPr>
      <w:r w:rsidRPr="00F95EAC">
        <w:t>Output – If an Order is found, the user will get all the order details on the screen. Else if there is a mistake in the order id, the user will get an order not found prompt.</w:t>
      </w:r>
    </w:p>
    <w:p w14:paraId="286CFF89" w14:textId="77777777" w:rsidR="002B37F9" w:rsidRPr="00F95EAC" w:rsidRDefault="002B37F9" w:rsidP="002B37F9"/>
    <w:p w14:paraId="78940295" w14:textId="77777777" w:rsidR="002B37F9" w:rsidRPr="00C551D5" w:rsidRDefault="002B37F9" w:rsidP="002B37F9">
      <w:pPr>
        <w:rPr>
          <w:rFonts w:ascii="Times" w:hAnsi="Times" w:cs="Times"/>
          <w:sz w:val="24"/>
          <w:szCs w:val="24"/>
        </w:rPr>
      </w:pPr>
      <w:r>
        <w:rPr>
          <w:rFonts w:ascii="Times" w:hAnsi="Times" w:cs="Times"/>
          <w:sz w:val="24"/>
          <w:szCs w:val="24"/>
        </w:rPr>
        <w:t xml:space="preserve">6.3.3   </w:t>
      </w:r>
      <w:r w:rsidRPr="00C551D5">
        <w:rPr>
          <w:rFonts w:ascii="Times" w:hAnsi="Times" w:cs="Times"/>
          <w:sz w:val="24"/>
          <w:szCs w:val="24"/>
        </w:rPr>
        <w:t>View orders (by user)</w:t>
      </w:r>
    </w:p>
    <w:p w14:paraId="613409D5" w14:textId="77777777" w:rsidR="002B37F9" w:rsidRPr="00F95EAC" w:rsidRDefault="002B37F9" w:rsidP="002B37F9">
      <w:pPr>
        <w:ind w:left="720"/>
      </w:pPr>
      <w:r w:rsidRPr="00F95EAC">
        <w:t>Input – token (for user-id)</w:t>
      </w:r>
    </w:p>
    <w:p w14:paraId="246A2C63" w14:textId="77777777" w:rsidR="002B37F9" w:rsidRPr="00F95EAC" w:rsidRDefault="002B37F9" w:rsidP="002B37F9">
      <w:pPr>
        <w:ind w:left="720"/>
      </w:pPr>
      <w:r w:rsidRPr="00F95EAC">
        <w:t>Description - A user can check all the orders. The application will return all the orders placed by that user-id.</w:t>
      </w:r>
    </w:p>
    <w:p w14:paraId="18359D0C" w14:textId="77777777" w:rsidR="002B37F9" w:rsidRPr="00F95EAC" w:rsidRDefault="002B37F9" w:rsidP="002B37F9">
      <w:pPr>
        <w:ind w:left="720"/>
      </w:pPr>
      <w:r w:rsidRPr="00F95EAC">
        <w:t>Output– If Orders are found, the user will get all the order details on the screen. If unsuccessful, the user will get an order not found prompt.</w:t>
      </w:r>
    </w:p>
    <w:p w14:paraId="5BD688FC" w14:textId="77777777" w:rsidR="002B37F9" w:rsidRPr="00F95EAC" w:rsidRDefault="002B37F9" w:rsidP="002B37F9"/>
    <w:p w14:paraId="50520B28" w14:textId="77777777" w:rsidR="002B37F9" w:rsidRPr="00C551D5" w:rsidRDefault="002B37F9" w:rsidP="002B37F9">
      <w:pPr>
        <w:rPr>
          <w:rFonts w:ascii="Times" w:hAnsi="Times" w:cs="Times"/>
          <w:sz w:val="24"/>
          <w:szCs w:val="24"/>
        </w:rPr>
      </w:pPr>
      <w:r>
        <w:rPr>
          <w:rFonts w:ascii="Times" w:hAnsi="Times" w:cs="Times"/>
          <w:sz w:val="24"/>
          <w:szCs w:val="24"/>
        </w:rPr>
        <w:t xml:space="preserve">6.3.4   </w:t>
      </w:r>
      <w:r w:rsidRPr="00C551D5">
        <w:rPr>
          <w:rFonts w:ascii="Times" w:hAnsi="Times" w:cs="Times"/>
          <w:sz w:val="24"/>
          <w:szCs w:val="24"/>
        </w:rPr>
        <w:t>Change order status (by user)</w:t>
      </w:r>
    </w:p>
    <w:p w14:paraId="7682CEAD" w14:textId="77777777" w:rsidR="002B37F9" w:rsidRPr="00F95EAC" w:rsidRDefault="002B37F9" w:rsidP="002B37F9">
      <w:pPr>
        <w:ind w:left="720"/>
      </w:pPr>
      <w:r w:rsidRPr="00F95EAC">
        <w:t>Input – token (for user-id), order id, new order status (CANCEL/RETURN)</w:t>
      </w:r>
    </w:p>
    <w:p w14:paraId="133FB830" w14:textId="77777777" w:rsidR="002B37F9" w:rsidRPr="00F95EAC" w:rsidRDefault="002B37F9" w:rsidP="002B37F9">
      <w:pPr>
        <w:ind w:left="720"/>
      </w:pPr>
      <w:r w:rsidRPr="00F95EAC">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0E89CE4D" w14:textId="77777777" w:rsidR="002B37F9" w:rsidRPr="00F95EAC" w:rsidRDefault="002B37F9" w:rsidP="002B37F9">
      <w:pPr>
        <w:ind w:left="720"/>
      </w:pPr>
      <w:r w:rsidRPr="00F95EAC">
        <w:t>Output – If the status is changed, the status will get changed. Else the user will get a prompt that it is unsuccessful.</w:t>
      </w:r>
    </w:p>
    <w:p w14:paraId="57BC10AD" w14:textId="77777777" w:rsidR="002B37F9" w:rsidRPr="00F95EAC" w:rsidRDefault="002B37F9" w:rsidP="002B37F9"/>
    <w:p w14:paraId="64D8993B" w14:textId="77777777" w:rsidR="002B37F9" w:rsidRPr="00C551D5" w:rsidRDefault="002B37F9" w:rsidP="002B37F9">
      <w:pPr>
        <w:rPr>
          <w:rFonts w:ascii="Times" w:hAnsi="Times" w:cs="Times"/>
          <w:sz w:val="24"/>
          <w:szCs w:val="24"/>
        </w:rPr>
      </w:pPr>
      <w:r>
        <w:rPr>
          <w:rFonts w:ascii="Times" w:hAnsi="Times" w:cs="Times"/>
          <w:sz w:val="24"/>
          <w:szCs w:val="24"/>
        </w:rPr>
        <w:t xml:space="preserve">6.3.5   </w:t>
      </w:r>
      <w:r w:rsidRPr="00C551D5">
        <w:rPr>
          <w:rFonts w:ascii="Times" w:hAnsi="Times" w:cs="Times"/>
          <w:sz w:val="24"/>
          <w:szCs w:val="24"/>
        </w:rPr>
        <w:t>View all orders (by admin)</w:t>
      </w:r>
    </w:p>
    <w:p w14:paraId="647B6B36" w14:textId="77777777" w:rsidR="002B37F9" w:rsidRPr="00F95EAC" w:rsidRDefault="002B37F9" w:rsidP="002B37F9">
      <w:pPr>
        <w:ind w:left="720"/>
      </w:pPr>
      <w:r w:rsidRPr="00F95EAC">
        <w:t>Input – none</w:t>
      </w:r>
    </w:p>
    <w:p w14:paraId="6DCCDD57" w14:textId="77777777" w:rsidR="002B37F9" w:rsidRPr="00F95EAC" w:rsidRDefault="002B37F9" w:rsidP="002B37F9">
      <w:pPr>
        <w:ind w:left="720"/>
      </w:pPr>
      <w:r w:rsidRPr="00F95EAC">
        <w:t>Description – An admin can view all the orders that are placed by all the users combined</w:t>
      </w:r>
    </w:p>
    <w:p w14:paraId="675453EE" w14:textId="77777777" w:rsidR="002B37F9" w:rsidRPr="00F95EAC" w:rsidRDefault="002B37F9" w:rsidP="002B37F9">
      <w:pPr>
        <w:ind w:left="720"/>
      </w:pPr>
      <w:r w:rsidRPr="00F95EAC">
        <w:t>Output- If successful, all the orders will be displayed, else the admin will get an unsuccessful prompt message on the screen.</w:t>
      </w:r>
    </w:p>
    <w:p w14:paraId="2924BF15" w14:textId="77777777" w:rsidR="002B37F9" w:rsidRPr="00F95EAC" w:rsidRDefault="002B37F9" w:rsidP="002B37F9"/>
    <w:p w14:paraId="01C35882" w14:textId="77777777" w:rsidR="002B37F9" w:rsidRPr="00F87402" w:rsidRDefault="002B37F9" w:rsidP="002B37F9">
      <w:pPr>
        <w:rPr>
          <w:rFonts w:ascii="Times" w:hAnsi="Times" w:cs="Times"/>
          <w:sz w:val="24"/>
          <w:szCs w:val="24"/>
        </w:rPr>
      </w:pPr>
      <w:r>
        <w:rPr>
          <w:rFonts w:ascii="Times" w:hAnsi="Times" w:cs="Times"/>
          <w:sz w:val="24"/>
          <w:szCs w:val="24"/>
        </w:rPr>
        <w:t xml:space="preserve">6.3.6   </w:t>
      </w:r>
      <w:r w:rsidRPr="00F87402">
        <w:rPr>
          <w:rFonts w:ascii="Times" w:hAnsi="Times" w:cs="Times"/>
          <w:sz w:val="24"/>
          <w:szCs w:val="24"/>
        </w:rPr>
        <w:t>View orders by</w:t>
      </w:r>
      <w:r>
        <w:rPr>
          <w:rFonts w:ascii="Times" w:hAnsi="Times" w:cs="Times"/>
          <w:sz w:val="24"/>
          <w:szCs w:val="24"/>
        </w:rPr>
        <w:t xml:space="preserve"> </w:t>
      </w:r>
      <w:r w:rsidRPr="00F87402">
        <w:rPr>
          <w:rFonts w:ascii="Times" w:hAnsi="Times" w:cs="Times"/>
          <w:sz w:val="24"/>
          <w:szCs w:val="24"/>
        </w:rPr>
        <w:t>user (by admin)</w:t>
      </w:r>
    </w:p>
    <w:p w14:paraId="3E271877" w14:textId="77777777" w:rsidR="002B37F9" w:rsidRPr="00F95EAC" w:rsidRDefault="002B37F9" w:rsidP="002B37F9">
      <w:pPr>
        <w:ind w:left="720"/>
      </w:pPr>
      <w:r w:rsidRPr="00F95EAC">
        <w:t>Input – user-id</w:t>
      </w:r>
    </w:p>
    <w:p w14:paraId="7CE271A2" w14:textId="77777777" w:rsidR="002B37F9" w:rsidRPr="00F95EAC" w:rsidRDefault="002B37F9" w:rsidP="002B37F9">
      <w:pPr>
        <w:ind w:left="720"/>
      </w:pPr>
      <w:r w:rsidRPr="00F95EAC">
        <w:t>Description – An admin can view all the orders placed by a particular single user in this module.</w:t>
      </w:r>
    </w:p>
    <w:p w14:paraId="162E53FB" w14:textId="77777777" w:rsidR="002B37F9" w:rsidRPr="00F95EAC" w:rsidRDefault="002B37F9" w:rsidP="002B37F9">
      <w:pPr>
        <w:ind w:left="720"/>
      </w:pPr>
      <w:r w:rsidRPr="00F95EAC">
        <w:t>Output – If successful, all the orders will be displayed, else the admin will get an unsuccessful prompt message on the screen.</w:t>
      </w:r>
    </w:p>
    <w:p w14:paraId="0A588F0A" w14:textId="77777777" w:rsidR="002B37F9" w:rsidRPr="00F95EAC" w:rsidRDefault="002B37F9" w:rsidP="002B37F9"/>
    <w:p w14:paraId="027437B9" w14:textId="77777777" w:rsidR="002B37F9" w:rsidRPr="00F87402" w:rsidRDefault="002B37F9" w:rsidP="002B37F9">
      <w:pPr>
        <w:rPr>
          <w:rFonts w:ascii="Times" w:hAnsi="Times" w:cs="Times"/>
          <w:sz w:val="24"/>
          <w:szCs w:val="24"/>
        </w:rPr>
      </w:pPr>
      <w:r>
        <w:rPr>
          <w:rFonts w:ascii="Times" w:hAnsi="Times" w:cs="Times"/>
          <w:sz w:val="24"/>
          <w:szCs w:val="24"/>
        </w:rPr>
        <w:t xml:space="preserve">6.3.7   </w:t>
      </w:r>
      <w:r w:rsidRPr="00F87402">
        <w:rPr>
          <w:rFonts w:ascii="Times" w:hAnsi="Times" w:cs="Times"/>
          <w:sz w:val="24"/>
          <w:szCs w:val="24"/>
        </w:rPr>
        <w:t>View orders by product id (by admin)</w:t>
      </w:r>
    </w:p>
    <w:p w14:paraId="3F8A5374" w14:textId="77777777" w:rsidR="002B37F9" w:rsidRPr="00F95EAC" w:rsidRDefault="002B37F9" w:rsidP="002B37F9">
      <w:pPr>
        <w:ind w:left="720"/>
      </w:pPr>
      <w:r w:rsidRPr="00F95EAC">
        <w:t>Input – product id</w:t>
      </w:r>
    </w:p>
    <w:p w14:paraId="38B0592B" w14:textId="77777777" w:rsidR="002B37F9" w:rsidRPr="00F95EAC" w:rsidRDefault="002B37F9" w:rsidP="002B37F9">
      <w:pPr>
        <w:ind w:left="720"/>
      </w:pPr>
      <w:r w:rsidRPr="00F95EAC">
        <w:t>Description – An admin can view all the orders placed for a specific product.</w:t>
      </w:r>
    </w:p>
    <w:p w14:paraId="605990CC" w14:textId="77777777" w:rsidR="002B37F9" w:rsidRPr="00F95EAC" w:rsidRDefault="002B37F9" w:rsidP="002B37F9">
      <w:pPr>
        <w:ind w:left="720"/>
      </w:pPr>
      <w:r w:rsidRPr="00F95EAC">
        <w:t>Output – If successful, all the orders will be displayed, else the admin will get an unsuccessful prompt message on the screen.</w:t>
      </w:r>
    </w:p>
    <w:p w14:paraId="6714DB91" w14:textId="77777777" w:rsidR="002B37F9" w:rsidRPr="00F95EAC" w:rsidRDefault="002B37F9" w:rsidP="002B37F9">
      <w:r w:rsidRPr="00F95EAC">
        <w:t xml:space="preserve"> </w:t>
      </w:r>
    </w:p>
    <w:p w14:paraId="26383460" w14:textId="77777777" w:rsidR="002B37F9" w:rsidRPr="00F87402" w:rsidRDefault="002B37F9" w:rsidP="002B37F9">
      <w:pPr>
        <w:rPr>
          <w:rFonts w:ascii="Times" w:hAnsi="Times" w:cs="Times"/>
          <w:sz w:val="24"/>
          <w:szCs w:val="24"/>
        </w:rPr>
      </w:pPr>
      <w:r>
        <w:rPr>
          <w:rFonts w:ascii="Times" w:hAnsi="Times" w:cs="Times"/>
          <w:sz w:val="24"/>
          <w:szCs w:val="24"/>
        </w:rPr>
        <w:t xml:space="preserve">6.3.8   </w:t>
      </w:r>
      <w:r w:rsidRPr="00F87402">
        <w:rPr>
          <w:rFonts w:ascii="Times" w:hAnsi="Times" w:cs="Times"/>
          <w:sz w:val="24"/>
          <w:szCs w:val="24"/>
        </w:rPr>
        <w:t>View single order (by admin)</w:t>
      </w:r>
    </w:p>
    <w:p w14:paraId="553E1387" w14:textId="77777777" w:rsidR="002B37F9" w:rsidRPr="00F95EAC" w:rsidRDefault="002B37F9" w:rsidP="002B37F9">
      <w:pPr>
        <w:ind w:left="720"/>
      </w:pPr>
      <w:r w:rsidRPr="00F95EAC">
        <w:t>Input – order id</w:t>
      </w:r>
    </w:p>
    <w:p w14:paraId="497FF4EA" w14:textId="77777777" w:rsidR="002B37F9" w:rsidRPr="00F95EAC" w:rsidRDefault="002B37F9" w:rsidP="002B37F9">
      <w:pPr>
        <w:ind w:left="720"/>
      </w:pPr>
      <w:r w:rsidRPr="00F95EAC">
        <w:t>Description – An admin can view a specific order with details by looking for the order id in the database.</w:t>
      </w:r>
    </w:p>
    <w:p w14:paraId="4CE38ACD" w14:textId="77777777" w:rsidR="002B37F9" w:rsidRPr="00F95EAC" w:rsidRDefault="002B37F9" w:rsidP="002B37F9">
      <w:pPr>
        <w:ind w:left="720"/>
      </w:pPr>
      <w:r w:rsidRPr="00F95EAC">
        <w:t>Output – If successful, order will be displayed, else admin will get an unsuccessful prompt message on the screen.</w:t>
      </w:r>
    </w:p>
    <w:p w14:paraId="5050B37D" w14:textId="77777777" w:rsidR="002B37F9" w:rsidRPr="00F95EAC" w:rsidRDefault="002B37F9" w:rsidP="002B37F9"/>
    <w:p w14:paraId="43029428" w14:textId="77777777" w:rsidR="002B37F9" w:rsidRPr="00F87402" w:rsidRDefault="002B37F9" w:rsidP="002B37F9">
      <w:pPr>
        <w:rPr>
          <w:rFonts w:ascii="Times" w:hAnsi="Times" w:cs="Times"/>
          <w:sz w:val="24"/>
          <w:szCs w:val="24"/>
        </w:rPr>
      </w:pPr>
      <w:r>
        <w:rPr>
          <w:rFonts w:ascii="Times" w:hAnsi="Times" w:cs="Times"/>
          <w:sz w:val="24"/>
          <w:szCs w:val="24"/>
        </w:rPr>
        <w:t xml:space="preserve">6.3.9   </w:t>
      </w:r>
      <w:r w:rsidRPr="00F87402">
        <w:rPr>
          <w:rFonts w:ascii="Times" w:hAnsi="Times" w:cs="Times"/>
          <w:sz w:val="24"/>
          <w:szCs w:val="24"/>
        </w:rPr>
        <w:t>Search Order by order status</w:t>
      </w:r>
    </w:p>
    <w:p w14:paraId="54FAA2E3" w14:textId="77777777" w:rsidR="002B37F9" w:rsidRPr="00F95EAC" w:rsidRDefault="002B37F9" w:rsidP="002B37F9">
      <w:pPr>
        <w:ind w:left="720"/>
      </w:pPr>
      <w:r w:rsidRPr="00F95EAC">
        <w:t>Input – order status</w:t>
      </w:r>
    </w:p>
    <w:p w14:paraId="2E47CEEF" w14:textId="77777777" w:rsidR="002B37F9" w:rsidRPr="00F95EAC" w:rsidRDefault="002B37F9" w:rsidP="002B37F9">
      <w:pPr>
        <w:ind w:left="720"/>
      </w:pPr>
      <w:r w:rsidRPr="00F95EAC">
        <w:t>Description – Admin can view all the orders with order status.</w:t>
      </w:r>
    </w:p>
    <w:p w14:paraId="13DA72F4" w14:textId="77777777" w:rsidR="002B37F9" w:rsidRPr="00F95EAC" w:rsidRDefault="002B37F9" w:rsidP="002B37F9">
      <w:pPr>
        <w:ind w:left="720"/>
      </w:pPr>
      <w:r w:rsidRPr="00F95EAC">
        <w:t>Output – If successful, all the orders will be displayed, else admin will get an unsuccessful prompt.</w:t>
      </w:r>
    </w:p>
    <w:p w14:paraId="3E78C319" w14:textId="77777777" w:rsidR="002B37F9" w:rsidRPr="00F95EAC" w:rsidRDefault="002B37F9" w:rsidP="002B37F9"/>
    <w:p w14:paraId="39E1625C" w14:textId="77777777" w:rsidR="002B37F9" w:rsidRPr="00F87402" w:rsidRDefault="002B37F9" w:rsidP="002B37F9">
      <w:pPr>
        <w:rPr>
          <w:rFonts w:ascii="Times" w:hAnsi="Times" w:cs="Times"/>
          <w:sz w:val="24"/>
          <w:szCs w:val="24"/>
        </w:rPr>
      </w:pPr>
      <w:r>
        <w:rPr>
          <w:rFonts w:ascii="Times" w:hAnsi="Times" w:cs="Times"/>
          <w:sz w:val="24"/>
          <w:szCs w:val="24"/>
        </w:rPr>
        <w:t xml:space="preserve">6.3.10   </w:t>
      </w:r>
      <w:r w:rsidRPr="00F87402">
        <w:rPr>
          <w:rFonts w:ascii="Times" w:hAnsi="Times" w:cs="Times"/>
          <w:sz w:val="24"/>
          <w:szCs w:val="24"/>
        </w:rPr>
        <w:t>Update order status (by admin)</w:t>
      </w:r>
    </w:p>
    <w:p w14:paraId="168739D1" w14:textId="77777777" w:rsidR="002B37F9" w:rsidRPr="00F95EAC" w:rsidRDefault="002B37F9" w:rsidP="002B37F9">
      <w:pPr>
        <w:ind w:left="720"/>
      </w:pPr>
      <w:r w:rsidRPr="00F95EAC">
        <w:t>Input – order id, new order status</w:t>
      </w:r>
    </w:p>
    <w:p w14:paraId="5CC1CAF6" w14:textId="77777777" w:rsidR="002B37F9" w:rsidRPr="00F95EAC" w:rsidRDefault="002B37F9" w:rsidP="002B37F9">
      <w:pPr>
        <w:ind w:left="720"/>
      </w:pPr>
      <w:r w:rsidRPr="00F95EAC">
        <w:t>Description – Admin can change the order status of an order as described in the requirement. The user will get an email about an update in order status. If an order is canceled the product quantity is increased by the quantity of product in this order.</w:t>
      </w:r>
    </w:p>
    <w:p w14:paraId="11941683" w14:textId="77777777" w:rsidR="002B37F9" w:rsidRPr="00F95EAC" w:rsidRDefault="002B37F9" w:rsidP="002B37F9">
      <w:pPr>
        <w:ind w:left="720"/>
      </w:pPr>
      <w:r w:rsidRPr="00F95EAC">
        <w:t>Output - If successful, order status will be changed for both user and admin and the user will also receive a mail with updated status. Else admin will get an unsuccessful prompt.</w:t>
      </w:r>
    </w:p>
    <w:p w14:paraId="79305C94" w14:textId="77777777" w:rsidR="002B37F9" w:rsidRPr="00F95EAC" w:rsidRDefault="002B37F9" w:rsidP="002B37F9"/>
    <w:p w14:paraId="4F5C946C"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4 </w:t>
      </w:r>
      <w:r w:rsidRPr="00F87402">
        <w:rPr>
          <w:rFonts w:ascii="Times" w:hAnsi="Times" w:cs="Times"/>
          <w:b/>
          <w:bCs/>
          <w:sz w:val="28"/>
          <w:szCs w:val="28"/>
        </w:rPr>
        <w:t>Cart Modules</w:t>
      </w:r>
    </w:p>
    <w:p w14:paraId="2DB6DA69" w14:textId="77777777" w:rsidR="002B37F9" w:rsidRPr="00F87402" w:rsidRDefault="002B37F9" w:rsidP="002B37F9">
      <w:pPr>
        <w:rPr>
          <w:rFonts w:ascii="Times" w:hAnsi="Times" w:cs="Times"/>
          <w:sz w:val="24"/>
          <w:szCs w:val="24"/>
        </w:rPr>
      </w:pPr>
      <w:r>
        <w:rPr>
          <w:rFonts w:ascii="Times" w:hAnsi="Times" w:cs="Times"/>
          <w:sz w:val="24"/>
          <w:szCs w:val="24"/>
        </w:rPr>
        <w:t xml:space="preserve">6.4.1   </w:t>
      </w:r>
      <w:r w:rsidRPr="00F87402">
        <w:rPr>
          <w:rFonts w:ascii="Times" w:hAnsi="Times" w:cs="Times"/>
          <w:sz w:val="24"/>
          <w:szCs w:val="24"/>
        </w:rPr>
        <w:t xml:space="preserve">Add to cart </w:t>
      </w:r>
    </w:p>
    <w:p w14:paraId="5AE5CC8E" w14:textId="77777777" w:rsidR="002B37F9" w:rsidRPr="00F95EAC" w:rsidRDefault="002B37F9" w:rsidP="002B37F9">
      <w:pPr>
        <w:ind w:left="720"/>
      </w:pPr>
      <w:r w:rsidRPr="00F95EAC">
        <w:t>Input – product object (containing product id &amp; quantity), token</w:t>
      </w:r>
    </w:p>
    <w:p w14:paraId="3CE53855" w14:textId="77777777" w:rsidR="002B37F9" w:rsidRPr="00F95EAC" w:rsidRDefault="002B37F9" w:rsidP="002B37F9">
      <w:pPr>
        <w:ind w:left="720"/>
      </w:pPr>
      <w:r w:rsidRPr="00F95EAC">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40AED910" w14:textId="77777777" w:rsidR="002B37F9" w:rsidRPr="00F95EAC" w:rsidRDefault="002B37F9" w:rsidP="002B37F9">
      <w:pPr>
        <w:ind w:left="720"/>
      </w:pPr>
      <w:r w:rsidRPr="00F95EAC">
        <w:lastRenderedPageBreak/>
        <w:t>Output – If the product is added to the cart, the user will get a successful prompt. Else if the product is not in enough quantity user will get a product out of stock prompt. Or else an unsuccessful prompt.</w:t>
      </w:r>
    </w:p>
    <w:p w14:paraId="0ECA1FE5" w14:textId="77777777" w:rsidR="002B37F9" w:rsidRPr="00F95EAC" w:rsidRDefault="002B37F9" w:rsidP="002B37F9"/>
    <w:p w14:paraId="7B3648F0" w14:textId="77777777" w:rsidR="002B37F9" w:rsidRPr="00F87402" w:rsidRDefault="002B37F9" w:rsidP="002B37F9">
      <w:pPr>
        <w:rPr>
          <w:rFonts w:ascii="Times" w:hAnsi="Times" w:cs="Times"/>
          <w:sz w:val="24"/>
          <w:szCs w:val="24"/>
        </w:rPr>
      </w:pPr>
      <w:r>
        <w:rPr>
          <w:rFonts w:ascii="Times" w:hAnsi="Times" w:cs="Times"/>
          <w:sz w:val="24"/>
          <w:szCs w:val="24"/>
        </w:rPr>
        <w:t xml:space="preserve">6.4.2   </w:t>
      </w:r>
      <w:r w:rsidRPr="00F87402">
        <w:rPr>
          <w:rFonts w:ascii="Times" w:hAnsi="Times" w:cs="Times"/>
          <w:sz w:val="24"/>
          <w:szCs w:val="24"/>
        </w:rPr>
        <w:t>View my cart</w:t>
      </w:r>
    </w:p>
    <w:p w14:paraId="6C991A98" w14:textId="77777777" w:rsidR="002B37F9" w:rsidRPr="00F95EAC" w:rsidRDefault="002B37F9" w:rsidP="002B37F9">
      <w:pPr>
        <w:ind w:left="720"/>
      </w:pPr>
      <w:r w:rsidRPr="00F95EAC">
        <w:t>Input – token</w:t>
      </w:r>
    </w:p>
    <w:p w14:paraId="489E195A" w14:textId="77777777" w:rsidR="002B37F9" w:rsidRPr="00F95EAC" w:rsidRDefault="002B37F9" w:rsidP="002B37F9">
      <w:pPr>
        <w:ind w:left="720"/>
      </w:pPr>
      <w:r w:rsidRPr="00F95EAC">
        <w:t>Description – The user can view his cart items with the help of this module.</w:t>
      </w:r>
    </w:p>
    <w:p w14:paraId="743F6D54" w14:textId="77777777" w:rsidR="002B37F9" w:rsidRPr="00F95EAC" w:rsidRDefault="002B37F9" w:rsidP="002B37F9">
      <w:pPr>
        <w:ind w:left="720"/>
      </w:pPr>
      <w:r w:rsidRPr="00F95EAC">
        <w:t>Output – User will be displayed cart. In case the cart is not displayed user will get an unsuccessful prompt.</w:t>
      </w:r>
    </w:p>
    <w:p w14:paraId="40523556" w14:textId="77777777" w:rsidR="002B37F9" w:rsidRDefault="002B37F9" w:rsidP="002B37F9"/>
    <w:p w14:paraId="2CD50DF8" w14:textId="77777777" w:rsidR="002B37F9" w:rsidRDefault="002B37F9" w:rsidP="002B37F9"/>
    <w:p w14:paraId="0485A1E3" w14:textId="77777777" w:rsidR="002B37F9" w:rsidRPr="00F95EAC" w:rsidRDefault="002B37F9" w:rsidP="002B37F9"/>
    <w:p w14:paraId="15A03D30" w14:textId="77777777" w:rsidR="002B37F9" w:rsidRPr="00F87402" w:rsidRDefault="002B37F9" w:rsidP="002B37F9">
      <w:pPr>
        <w:rPr>
          <w:rFonts w:ascii="Times" w:hAnsi="Times" w:cs="Times"/>
          <w:sz w:val="24"/>
          <w:szCs w:val="24"/>
        </w:rPr>
      </w:pPr>
      <w:r>
        <w:rPr>
          <w:rFonts w:ascii="Times" w:hAnsi="Times" w:cs="Times"/>
          <w:sz w:val="24"/>
          <w:szCs w:val="24"/>
        </w:rPr>
        <w:t xml:space="preserve">6.4.3   </w:t>
      </w:r>
      <w:r w:rsidRPr="00F87402">
        <w:rPr>
          <w:rFonts w:ascii="Times" w:hAnsi="Times" w:cs="Times"/>
          <w:sz w:val="24"/>
          <w:szCs w:val="24"/>
        </w:rPr>
        <w:t>View one cart item</w:t>
      </w:r>
    </w:p>
    <w:p w14:paraId="3F5804FF" w14:textId="77777777" w:rsidR="002B37F9" w:rsidRPr="00F95EAC" w:rsidRDefault="002B37F9" w:rsidP="002B37F9">
      <w:pPr>
        <w:ind w:left="720"/>
      </w:pPr>
      <w:r w:rsidRPr="00F95EAC">
        <w:t>Input – product id, token</w:t>
      </w:r>
    </w:p>
    <w:p w14:paraId="2EC48B12" w14:textId="77777777" w:rsidR="002B37F9" w:rsidRPr="00F95EAC" w:rsidRDefault="002B37F9" w:rsidP="002B37F9">
      <w:pPr>
        <w:ind w:left="720"/>
      </w:pPr>
      <w:r w:rsidRPr="00F95EAC">
        <w:t>Description – cart id is the same as user id which will be retrieved from token. Users can view a detailed view of any cart item.</w:t>
      </w:r>
    </w:p>
    <w:p w14:paraId="4518029D" w14:textId="77777777" w:rsidR="002B37F9" w:rsidRPr="00F95EAC" w:rsidRDefault="002B37F9" w:rsidP="002B37F9">
      <w:pPr>
        <w:ind w:left="720"/>
      </w:pPr>
      <w:r w:rsidRPr="00F95EAC">
        <w:t>Output – User will be displayed that cart item. If not, then the user will get an unsuccessful prompt.</w:t>
      </w:r>
    </w:p>
    <w:p w14:paraId="4529090B" w14:textId="77777777" w:rsidR="002B37F9" w:rsidRPr="00F95EAC" w:rsidRDefault="002B37F9" w:rsidP="002B37F9"/>
    <w:p w14:paraId="524CB3D3" w14:textId="77777777" w:rsidR="002B37F9" w:rsidRPr="00F87402" w:rsidRDefault="002B37F9" w:rsidP="002B37F9">
      <w:pPr>
        <w:rPr>
          <w:rFonts w:ascii="Times" w:hAnsi="Times" w:cs="Times"/>
          <w:sz w:val="24"/>
          <w:szCs w:val="24"/>
        </w:rPr>
      </w:pPr>
      <w:r>
        <w:rPr>
          <w:rFonts w:ascii="Times" w:hAnsi="Times" w:cs="Times"/>
          <w:sz w:val="24"/>
          <w:szCs w:val="24"/>
        </w:rPr>
        <w:t xml:space="preserve">6.4.4   </w:t>
      </w:r>
      <w:r w:rsidRPr="00F87402">
        <w:rPr>
          <w:rFonts w:ascii="Times" w:hAnsi="Times" w:cs="Times"/>
          <w:sz w:val="24"/>
          <w:szCs w:val="24"/>
        </w:rPr>
        <w:t>Search in cart</w:t>
      </w:r>
    </w:p>
    <w:p w14:paraId="639B94C5" w14:textId="77777777" w:rsidR="002B37F9" w:rsidRPr="00F95EAC" w:rsidRDefault="002B37F9" w:rsidP="002B37F9">
      <w:pPr>
        <w:ind w:left="720"/>
      </w:pPr>
      <w:r w:rsidRPr="00F95EAC">
        <w:t>Input – name, token</w:t>
      </w:r>
    </w:p>
    <w:p w14:paraId="62A731B7" w14:textId="77777777" w:rsidR="002B37F9" w:rsidRPr="00F95EAC" w:rsidRDefault="002B37F9" w:rsidP="002B37F9">
      <w:pPr>
        <w:ind w:left="720"/>
      </w:pPr>
      <w:r w:rsidRPr="00F95EAC">
        <w:t>Description – User can search any product in his/her cart by name.</w:t>
      </w:r>
    </w:p>
    <w:p w14:paraId="432B25C1" w14:textId="77777777" w:rsidR="002B37F9" w:rsidRPr="00F95EAC" w:rsidRDefault="002B37F9" w:rsidP="002B37F9">
      <w:pPr>
        <w:ind w:left="720"/>
      </w:pPr>
      <w:r w:rsidRPr="00F95EAC">
        <w:t>Output – user will be displayed that cart item. If there is no product in the cart with that named user will get a not found prompt. Or else an unsuccessful prompt.</w:t>
      </w:r>
    </w:p>
    <w:p w14:paraId="695422A5" w14:textId="77777777" w:rsidR="002B37F9" w:rsidRPr="00F95EAC" w:rsidRDefault="002B37F9" w:rsidP="002B37F9"/>
    <w:p w14:paraId="5BC2035C" w14:textId="77777777" w:rsidR="002B37F9" w:rsidRPr="00F87402" w:rsidRDefault="002B37F9" w:rsidP="002B37F9">
      <w:pPr>
        <w:rPr>
          <w:rFonts w:ascii="Times" w:hAnsi="Times" w:cs="Times"/>
          <w:sz w:val="24"/>
          <w:szCs w:val="24"/>
        </w:rPr>
      </w:pPr>
      <w:r>
        <w:rPr>
          <w:rFonts w:ascii="Times" w:hAnsi="Times" w:cs="Times"/>
          <w:sz w:val="24"/>
          <w:szCs w:val="24"/>
        </w:rPr>
        <w:lastRenderedPageBreak/>
        <w:t xml:space="preserve">6.4.5   </w:t>
      </w:r>
      <w:r w:rsidRPr="00F87402">
        <w:rPr>
          <w:rFonts w:ascii="Times" w:hAnsi="Times" w:cs="Times"/>
          <w:sz w:val="24"/>
          <w:szCs w:val="24"/>
        </w:rPr>
        <w:t>Delete cart item</w:t>
      </w:r>
    </w:p>
    <w:p w14:paraId="3D07BE15" w14:textId="77777777" w:rsidR="002B37F9" w:rsidRPr="00F95EAC" w:rsidRDefault="002B37F9" w:rsidP="002B37F9">
      <w:pPr>
        <w:ind w:left="720"/>
      </w:pPr>
      <w:r w:rsidRPr="00F95EAC">
        <w:t>Input – product id, token</w:t>
      </w:r>
    </w:p>
    <w:p w14:paraId="6D14076A" w14:textId="77777777" w:rsidR="002B37F9" w:rsidRPr="00F95EAC" w:rsidRDefault="002B37F9" w:rsidP="002B37F9">
      <w:pPr>
        <w:ind w:left="720"/>
      </w:pPr>
      <w:r w:rsidRPr="00F95EAC">
        <w:t>Description - cart id is the same as user id which will be retrieved from token &amp; the product with this product id which is selected by the user will be deleted (pop) from the products array of the cart.</w:t>
      </w:r>
    </w:p>
    <w:p w14:paraId="346D5AE7" w14:textId="77777777" w:rsidR="002B37F9" w:rsidRPr="00F95EAC" w:rsidRDefault="002B37F9" w:rsidP="002B37F9">
      <w:pPr>
        <w:ind w:left="720"/>
      </w:pPr>
      <w:r w:rsidRPr="00F95EAC">
        <w:t>Output – If a cart item is deleted user will get a successful prompt. Or else an unsuccessful prompt.</w:t>
      </w:r>
    </w:p>
    <w:p w14:paraId="62453140" w14:textId="77777777" w:rsidR="002B37F9" w:rsidRPr="00F95EAC" w:rsidRDefault="002B37F9" w:rsidP="002B37F9"/>
    <w:p w14:paraId="137F3C38" w14:textId="77777777" w:rsidR="002B37F9" w:rsidRPr="00F87402" w:rsidRDefault="002B37F9" w:rsidP="002B37F9">
      <w:pPr>
        <w:rPr>
          <w:rFonts w:ascii="Times" w:hAnsi="Times" w:cs="Times"/>
          <w:sz w:val="24"/>
          <w:szCs w:val="24"/>
        </w:rPr>
      </w:pPr>
      <w:r>
        <w:rPr>
          <w:rFonts w:ascii="Times" w:hAnsi="Times" w:cs="Times"/>
          <w:sz w:val="24"/>
          <w:szCs w:val="24"/>
        </w:rPr>
        <w:t xml:space="preserve">6.4.6   </w:t>
      </w:r>
      <w:r w:rsidRPr="00F87402">
        <w:rPr>
          <w:rFonts w:ascii="Times" w:hAnsi="Times" w:cs="Times"/>
          <w:sz w:val="24"/>
          <w:szCs w:val="24"/>
        </w:rPr>
        <w:t>Delete user cart</w:t>
      </w:r>
    </w:p>
    <w:p w14:paraId="1335ED43" w14:textId="77777777" w:rsidR="002B37F9" w:rsidRPr="00F95EAC" w:rsidRDefault="002B37F9" w:rsidP="002B37F9">
      <w:pPr>
        <w:ind w:left="720"/>
      </w:pPr>
      <w:r w:rsidRPr="00F95EAC">
        <w:t>Input – token</w:t>
      </w:r>
    </w:p>
    <w:p w14:paraId="16DBF0AB" w14:textId="77777777" w:rsidR="002B37F9" w:rsidRPr="00F95EAC" w:rsidRDefault="002B37F9" w:rsidP="002B37F9">
      <w:pPr>
        <w:ind w:left="720"/>
      </w:pPr>
      <w:r w:rsidRPr="00F95EAC">
        <w:t>Description - cart id is the same as user id which will be retrieved from token. Users can delete their all-cart items at once if needed with the help of this module.</w:t>
      </w:r>
    </w:p>
    <w:p w14:paraId="0EAC94FC" w14:textId="77777777" w:rsidR="002B37F9" w:rsidRDefault="002B37F9" w:rsidP="002B37F9">
      <w:pPr>
        <w:ind w:left="720"/>
      </w:pPr>
      <w:r w:rsidRPr="00F95EAC">
        <w:t>Output - if all cart items are deleted user will get a successful prompt. Or else an unsuccessful prompt.</w:t>
      </w:r>
    </w:p>
    <w:p w14:paraId="0DDC3841" w14:textId="77777777" w:rsidR="002B37F9" w:rsidRDefault="002B37F9" w:rsidP="002B37F9">
      <w:pPr>
        <w:ind w:left="720"/>
      </w:pPr>
    </w:p>
    <w:p w14:paraId="5466CBA3" w14:textId="77777777" w:rsidR="002B37F9" w:rsidRPr="00A40754" w:rsidRDefault="002B37F9" w:rsidP="002B37F9">
      <w:pPr>
        <w:rPr>
          <w:rFonts w:ascii="Times" w:hAnsi="Times" w:cs="Times"/>
          <w:sz w:val="24"/>
          <w:szCs w:val="24"/>
        </w:rPr>
      </w:pPr>
      <w:r w:rsidRPr="00A40754">
        <w:rPr>
          <w:rFonts w:ascii="Times" w:hAnsi="Times" w:cs="Times"/>
          <w:sz w:val="24"/>
          <w:szCs w:val="24"/>
        </w:rPr>
        <w:t>6.4.7   Update user Cart</w:t>
      </w:r>
    </w:p>
    <w:p w14:paraId="069F04A2" w14:textId="77777777" w:rsidR="002B37F9" w:rsidRDefault="002B37F9" w:rsidP="002B37F9">
      <w:r>
        <w:tab/>
        <w:t>Input – token (for user id), product id, product quantity</w:t>
      </w:r>
    </w:p>
    <w:p w14:paraId="1D817B38" w14:textId="77777777" w:rsidR="002B37F9" w:rsidRDefault="002B37F9" w:rsidP="002B37F9">
      <w:r>
        <w:tab/>
        <w:t>Description - user can update quantity of any item in cart by the help of this module.</w:t>
      </w:r>
    </w:p>
    <w:p w14:paraId="0B60C7F2" w14:textId="77777777" w:rsidR="002B37F9" w:rsidRDefault="002B37F9" w:rsidP="002B37F9">
      <w:r>
        <w:tab/>
        <w:t xml:space="preserve">Output – if quantity is updated then user will be displayed updated quantity otherwise user will </w:t>
      </w:r>
      <w:r>
        <w:tab/>
        <w:t>get unsuccessful update message prompt.</w:t>
      </w:r>
    </w:p>
    <w:p w14:paraId="1AE35606" w14:textId="77777777" w:rsidR="002B37F9" w:rsidRPr="00F95EAC" w:rsidRDefault="002B37F9" w:rsidP="002B37F9"/>
    <w:p w14:paraId="1E67E61E" w14:textId="77777777" w:rsidR="002B37F9" w:rsidRPr="00F87402" w:rsidRDefault="002B37F9" w:rsidP="002B37F9">
      <w:pPr>
        <w:rPr>
          <w:rFonts w:ascii="Times" w:hAnsi="Times" w:cs="Times"/>
          <w:b/>
          <w:bCs/>
          <w:sz w:val="28"/>
          <w:szCs w:val="28"/>
        </w:rPr>
      </w:pPr>
      <w:r>
        <w:rPr>
          <w:rFonts w:ascii="Times" w:hAnsi="Times" w:cs="Times"/>
          <w:b/>
          <w:bCs/>
          <w:sz w:val="28"/>
          <w:szCs w:val="28"/>
        </w:rPr>
        <w:t xml:space="preserve">6.5 </w:t>
      </w:r>
      <w:r w:rsidRPr="00F87402">
        <w:rPr>
          <w:rFonts w:ascii="Times" w:hAnsi="Times" w:cs="Times"/>
          <w:b/>
          <w:bCs/>
          <w:sz w:val="28"/>
          <w:szCs w:val="28"/>
        </w:rPr>
        <w:t>Newsletter Modules</w:t>
      </w:r>
    </w:p>
    <w:p w14:paraId="12F3E0BF" w14:textId="77777777" w:rsidR="002B37F9" w:rsidRPr="00F87402" w:rsidRDefault="002B37F9" w:rsidP="002B37F9">
      <w:pPr>
        <w:rPr>
          <w:rFonts w:ascii="Times" w:hAnsi="Times" w:cs="Times"/>
          <w:sz w:val="24"/>
          <w:szCs w:val="24"/>
        </w:rPr>
      </w:pPr>
      <w:r>
        <w:rPr>
          <w:rFonts w:ascii="Times" w:hAnsi="Times" w:cs="Times"/>
          <w:sz w:val="24"/>
          <w:szCs w:val="24"/>
        </w:rPr>
        <w:t xml:space="preserve">6.5.1   </w:t>
      </w:r>
      <w:r w:rsidRPr="00F87402">
        <w:rPr>
          <w:rFonts w:ascii="Times" w:hAnsi="Times" w:cs="Times"/>
          <w:sz w:val="24"/>
          <w:szCs w:val="24"/>
        </w:rPr>
        <w:t xml:space="preserve">Activate Newsletter Service </w:t>
      </w:r>
    </w:p>
    <w:p w14:paraId="3101BCAE" w14:textId="77777777" w:rsidR="002B37F9" w:rsidRPr="00F95EAC" w:rsidRDefault="002B37F9" w:rsidP="002B37F9">
      <w:pPr>
        <w:ind w:left="720"/>
      </w:pPr>
      <w:r w:rsidRPr="00F95EAC">
        <w:t>Input – email address</w:t>
      </w:r>
    </w:p>
    <w:p w14:paraId="2AB02904" w14:textId="77777777" w:rsidR="002B37F9" w:rsidRPr="00F95EAC" w:rsidRDefault="002B37F9" w:rsidP="002B37F9">
      <w:pPr>
        <w:ind w:left="720"/>
      </w:pPr>
      <w:r w:rsidRPr="00F95EAC">
        <w:lastRenderedPageBreak/>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43225512" w14:textId="77777777" w:rsidR="002B37F9" w:rsidRPr="00F95EAC" w:rsidRDefault="002B37F9" w:rsidP="002B37F9">
      <w:pPr>
        <w:ind w:left="720"/>
      </w:pPr>
      <w:r w:rsidRPr="00F95EAC">
        <w:t>Output – If activated it will prompt a successful message, Else if the service is already activated, it will prompt the user that the service is already activated.</w:t>
      </w:r>
    </w:p>
    <w:p w14:paraId="17266C7B" w14:textId="77777777" w:rsidR="002B37F9" w:rsidRPr="00F95EAC" w:rsidRDefault="002B37F9" w:rsidP="002B37F9"/>
    <w:p w14:paraId="381C7576" w14:textId="77777777" w:rsidR="002B37F9" w:rsidRPr="00F87402" w:rsidRDefault="002B37F9" w:rsidP="002B37F9">
      <w:pPr>
        <w:rPr>
          <w:rFonts w:ascii="Times" w:hAnsi="Times" w:cs="Times"/>
          <w:sz w:val="24"/>
          <w:szCs w:val="24"/>
        </w:rPr>
      </w:pPr>
      <w:r>
        <w:rPr>
          <w:rFonts w:ascii="Times" w:hAnsi="Times" w:cs="Times"/>
          <w:sz w:val="24"/>
          <w:szCs w:val="24"/>
        </w:rPr>
        <w:t xml:space="preserve">6.5.2   </w:t>
      </w:r>
      <w:r w:rsidRPr="00F87402">
        <w:rPr>
          <w:rFonts w:ascii="Times" w:hAnsi="Times" w:cs="Times"/>
          <w:sz w:val="24"/>
          <w:szCs w:val="24"/>
        </w:rPr>
        <w:t>Send Newsletters</w:t>
      </w:r>
    </w:p>
    <w:p w14:paraId="36D31459" w14:textId="77777777" w:rsidR="002B37F9" w:rsidRPr="00F95EAC" w:rsidRDefault="002B37F9" w:rsidP="002B37F9">
      <w:pPr>
        <w:ind w:left="720"/>
      </w:pPr>
      <w:r w:rsidRPr="00F95EAC">
        <w:t>Input – Subject, Body, Email addresses, token</w:t>
      </w:r>
    </w:p>
    <w:p w14:paraId="5AC0640F" w14:textId="77777777" w:rsidR="002B37F9" w:rsidRPr="00F95EAC" w:rsidRDefault="002B37F9" w:rsidP="002B37F9">
      <w:pPr>
        <w:ind w:left="720"/>
      </w:pPr>
      <w:r w:rsidRPr="00F95EAC">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21CB8977" w14:textId="77777777" w:rsidR="002B37F9" w:rsidRPr="00F95EAC" w:rsidRDefault="002B37F9" w:rsidP="002B37F9">
      <w:pPr>
        <w:ind w:left="720"/>
      </w:pPr>
      <w:r w:rsidRPr="00F95EAC">
        <w:t>Output – If successful, it will prompt the admin that emails were sent successfully sent, else it will prompt those emails were not sent.</w:t>
      </w:r>
    </w:p>
    <w:p w14:paraId="186550EE" w14:textId="77777777" w:rsidR="002B37F9" w:rsidRPr="00F95EAC" w:rsidRDefault="002B37F9" w:rsidP="002B37F9"/>
    <w:p w14:paraId="01DE84DE" w14:textId="77777777" w:rsidR="002B37F9" w:rsidRPr="00F87402" w:rsidRDefault="002B37F9" w:rsidP="002B37F9">
      <w:pPr>
        <w:rPr>
          <w:rFonts w:ascii="Times" w:hAnsi="Times" w:cs="Times"/>
          <w:sz w:val="24"/>
          <w:szCs w:val="24"/>
        </w:rPr>
      </w:pPr>
      <w:r>
        <w:rPr>
          <w:rFonts w:ascii="Times" w:hAnsi="Times" w:cs="Times"/>
          <w:sz w:val="24"/>
          <w:szCs w:val="24"/>
        </w:rPr>
        <w:t xml:space="preserve">6.5.3   </w:t>
      </w:r>
      <w:r w:rsidRPr="00F87402">
        <w:rPr>
          <w:rFonts w:ascii="Times" w:hAnsi="Times" w:cs="Times"/>
          <w:sz w:val="24"/>
          <w:szCs w:val="24"/>
        </w:rPr>
        <w:t>View All</w:t>
      </w:r>
    </w:p>
    <w:p w14:paraId="509BFA49" w14:textId="77777777" w:rsidR="002B37F9" w:rsidRPr="00F95EAC" w:rsidRDefault="002B37F9" w:rsidP="002B37F9">
      <w:pPr>
        <w:ind w:left="720"/>
      </w:pPr>
      <w:r w:rsidRPr="00F95EAC">
        <w:t>Input – none</w:t>
      </w:r>
    </w:p>
    <w:p w14:paraId="0ADDA0DC" w14:textId="77777777" w:rsidR="002B37F9" w:rsidRPr="00F95EAC" w:rsidRDefault="002B37F9" w:rsidP="002B37F9">
      <w:pPr>
        <w:ind w:left="720"/>
      </w:pPr>
      <w:r w:rsidRPr="00F95EAC">
        <w:t>Description – An admin can check all the emails that were sent earlier to the users.</w:t>
      </w:r>
    </w:p>
    <w:p w14:paraId="7370D656" w14:textId="77777777" w:rsidR="002B37F9" w:rsidRPr="00F95EAC" w:rsidRDefault="002B37F9" w:rsidP="002B37F9">
      <w:pPr>
        <w:ind w:left="720"/>
      </w:pPr>
      <w:r w:rsidRPr="00F95EAC">
        <w:t>Output – This module returns all the emails that were sent to the users as the output</w:t>
      </w:r>
    </w:p>
    <w:p w14:paraId="4ADB86D8" w14:textId="77777777" w:rsidR="002B37F9" w:rsidRPr="00F95EAC" w:rsidRDefault="002B37F9" w:rsidP="002B37F9"/>
    <w:p w14:paraId="62D0F1FF"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6 </w:t>
      </w:r>
      <w:r w:rsidRPr="00F87402">
        <w:rPr>
          <w:rFonts w:ascii="Times" w:hAnsi="Times" w:cs="Times"/>
          <w:b/>
          <w:bCs/>
          <w:sz w:val="28"/>
          <w:szCs w:val="28"/>
        </w:rPr>
        <w:t>Common Modules</w:t>
      </w:r>
    </w:p>
    <w:p w14:paraId="04E0A233" w14:textId="77777777" w:rsidR="002B37F9" w:rsidRPr="00F87402" w:rsidRDefault="002B37F9" w:rsidP="002B37F9">
      <w:pPr>
        <w:rPr>
          <w:rFonts w:ascii="Times" w:hAnsi="Times" w:cs="Times"/>
          <w:sz w:val="24"/>
          <w:szCs w:val="24"/>
        </w:rPr>
      </w:pPr>
      <w:r>
        <w:rPr>
          <w:rFonts w:ascii="Times" w:hAnsi="Times" w:cs="Times"/>
          <w:sz w:val="24"/>
          <w:szCs w:val="24"/>
        </w:rPr>
        <w:t xml:space="preserve">6.6.1   </w:t>
      </w:r>
      <w:r w:rsidRPr="00F87402">
        <w:rPr>
          <w:rFonts w:ascii="Times" w:hAnsi="Times" w:cs="Times"/>
          <w:sz w:val="24"/>
          <w:szCs w:val="24"/>
        </w:rPr>
        <w:t>Authentication</w:t>
      </w:r>
    </w:p>
    <w:p w14:paraId="38BB3AD8" w14:textId="77777777" w:rsidR="002B37F9" w:rsidRPr="00F95EAC" w:rsidRDefault="002B37F9" w:rsidP="002B37F9">
      <w:pPr>
        <w:ind w:left="720"/>
      </w:pPr>
      <w:r w:rsidRPr="00F95EAC">
        <w:t>Input – token from headers under authorization key.</w:t>
      </w:r>
    </w:p>
    <w:p w14:paraId="01CD52C7" w14:textId="77777777" w:rsidR="002B37F9" w:rsidRPr="00F95EAC" w:rsidRDefault="002B37F9" w:rsidP="002B37F9">
      <w:pPr>
        <w:ind w:left="720"/>
      </w:pPr>
      <w:r w:rsidRPr="00F95EAC">
        <w:t>Description – it checks whether the token is empty or not, if not empty it verify the token with the help of another module.</w:t>
      </w:r>
    </w:p>
    <w:p w14:paraId="3CED5BC2" w14:textId="77777777" w:rsidR="002B37F9" w:rsidRPr="00F95EAC" w:rsidRDefault="002B37F9" w:rsidP="002B37F9">
      <w:pPr>
        <w:ind w:left="720"/>
      </w:pPr>
      <w:r w:rsidRPr="00F95EAC">
        <w:lastRenderedPageBreak/>
        <w:t>Output – if the token is valid, the user can go further, else the user will be displayed an unauthorized prompt &amp; redirected to the login page for authentication.</w:t>
      </w:r>
    </w:p>
    <w:p w14:paraId="78E5F58C" w14:textId="77777777" w:rsidR="002B37F9" w:rsidRPr="00F95EAC" w:rsidRDefault="002B37F9" w:rsidP="002B37F9"/>
    <w:p w14:paraId="2909E50F" w14:textId="77777777" w:rsidR="002B37F9" w:rsidRPr="00F87402" w:rsidRDefault="002B37F9" w:rsidP="002B37F9">
      <w:pPr>
        <w:rPr>
          <w:rFonts w:ascii="Times" w:hAnsi="Times" w:cs="Times"/>
          <w:sz w:val="24"/>
          <w:szCs w:val="24"/>
        </w:rPr>
      </w:pPr>
      <w:r>
        <w:rPr>
          <w:rFonts w:ascii="Times" w:hAnsi="Times" w:cs="Times"/>
          <w:sz w:val="24"/>
          <w:szCs w:val="24"/>
        </w:rPr>
        <w:t xml:space="preserve">6.6.2   </w:t>
      </w:r>
      <w:r w:rsidRPr="00F87402">
        <w:rPr>
          <w:rFonts w:ascii="Times" w:hAnsi="Times" w:cs="Times"/>
          <w:sz w:val="24"/>
          <w:szCs w:val="24"/>
        </w:rPr>
        <w:t>Two-factor authentication</w:t>
      </w:r>
    </w:p>
    <w:p w14:paraId="7BA54B2F" w14:textId="77777777" w:rsidR="002B37F9" w:rsidRPr="00F95EAC" w:rsidRDefault="002B37F9" w:rsidP="002B37F9">
      <w:pPr>
        <w:ind w:left="720"/>
      </w:pPr>
      <w:r w:rsidRPr="00F95EAC">
        <w:t>Input - token from headers under authorization key.</w:t>
      </w:r>
    </w:p>
    <w:p w14:paraId="0F424902" w14:textId="77777777" w:rsidR="002B37F9" w:rsidRPr="00F95EAC" w:rsidRDefault="002B37F9" w:rsidP="002B37F9">
      <w:pPr>
        <w:ind w:left="720"/>
      </w:pPr>
      <w:r w:rsidRPr="00F95EAC">
        <w:t>Description – If the user has activated two-factor authentication &amp; has verified the latest OTP only then this module will let the user access the website features that require user data. if two-factor authentication is not activated the user can go further.</w:t>
      </w:r>
    </w:p>
    <w:p w14:paraId="7CF779CF" w14:textId="77777777" w:rsidR="002B37F9" w:rsidRPr="00F95EAC" w:rsidRDefault="002B37F9" w:rsidP="002B37F9">
      <w:pPr>
        <w:ind w:left="720"/>
      </w:pPr>
      <w:r w:rsidRPr="00F95EAC">
        <w:t>Output – if OTP is not verified user will get an OTP not verified prompt &amp; will be redirected to the OTP verification page. Else user can access services.</w:t>
      </w:r>
    </w:p>
    <w:p w14:paraId="3D090138" w14:textId="77777777" w:rsidR="002B37F9" w:rsidRPr="00F95EAC" w:rsidRDefault="002B37F9" w:rsidP="002B37F9"/>
    <w:p w14:paraId="1D80A779" w14:textId="77777777" w:rsidR="002B37F9" w:rsidRPr="00F87402" w:rsidRDefault="002B37F9" w:rsidP="002B37F9">
      <w:pPr>
        <w:rPr>
          <w:rFonts w:ascii="Times" w:hAnsi="Times" w:cs="Times"/>
          <w:sz w:val="24"/>
          <w:szCs w:val="24"/>
        </w:rPr>
      </w:pPr>
      <w:r>
        <w:rPr>
          <w:rFonts w:ascii="Times" w:hAnsi="Times" w:cs="Times"/>
          <w:sz w:val="24"/>
          <w:szCs w:val="24"/>
        </w:rPr>
        <w:t xml:space="preserve">6.6.3   </w:t>
      </w:r>
      <w:r w:rsidRPr="00F87402">
        <w:rPr>
          <w:rFonts w:ascii="Times" w:hAnsi="Times" w:cs="Times"/>
          <w:sz w:val="24"/>
          <w:szCs w:val="24"/>
        </w:rPr>
        <w:t>Admin authentication</w:t>
      </w:r>
    </w:p>
    <w:p w14:paraId="6BA59689" w14:textId="77777777" w:rsidR="002B37F9" w:rsidRPr="00F95EAC" w:rsidRDefault="002B37F9" w:rsidP="002B37F9">
      <w:pPr>
        <w:ind w:left="720"/>
      </w:pPr>
      <w:r w:rsidRPr="00F95EAC">
        <w:t>Input - token from headers under authorization key.</w:t>
      </w:r>
    </w:p>
    <w:p w14:paraId="4A8CEDD8" w14:textId="77777777" w:rsidR="002B37F9" w:rsidRPr="00F95EAC" w:rsidRDefault="002B37F9" w:rsidP="002B37F9">
      <w:pPr>
        <w:ind w:left="720"/>
      </w:pPr>
      <w:r w:rsidRPr="00F95EAC">
        <w:t>Description – This module verifies whether a person is an admin or not with the help of verify admin module. if get success through verify admin module that means this is an admin who can access admin functionalities.</w:t>
      </w:r>
    </w:p>
    <w:p w14:paraId="1B8D5CD9" w14:textId="77777777" w:rsidR="002B37F9" w:rsidRPr="00F95EAC" w:rsidRDefault="002B37F9" w:rsidP="002B37F9">
      <w:pPr>
        <w:ind w:left="720"/>
      </w:pPr>
      <w:r w:rsidRPr="00F95EAC">
        <w:t>Output – if not the user will get an unauthorized prompt &amp; redirected to the login page.</w:t>
      </w:r>
    </w:p>
    <w:p w14:paraId="192FC175" w14:textId="77777777" w:rsidR="002B37F9" w:rsidRPr="00F87402" w:rsidRDefault="002B37F9" w:rsidP="002B37F9">
      <w:pPr>
        <w:rPr>
          <w:rFonts w:ascii="Times" w:hAnsi="Times" w:cs="Times"/>
          <w:sz w:val="24"/>
          <w:szCs w:val="24"/>
        </w:rPr>
      </w:pPr>
      <w:r>
        <w:rPr>
          <w:rFonts w:ascii="Times" w:hAnsi="Times" w:cs="Times"/>
          <w:sz w:val="24"/>
          <w:szCs w:val="24"/>
        </w:rPr>
        <w:t xml:space="preserve">6.6.4   Authorized </w:t>
      </w:r>
      <w:r w:rsidRPr="00F87402">
        <w:rPr>
          <w:rFonts w:ascii="Times" w:hAnsi="Times" w:cs="Times"/>
          <w:sz w:val="24"/>
          <w:szCs w:val="24"/>
        </w:rPr>
        <w:t xml:space="preserve">Admin </w:t>
      </w:r>
      <w:r>
        <w:rPr>
          <w:rFonts w:ascii="Times" w:hAnsi="Times" w:cs="Times"/>
          <w:sz w:val="24"/>
          <w:szCs w:val="24"/>
        </w:rPr>
        <w:t>Authentication</w:t>
      </w:r>
    </w:p>
    <w:p w14:paraId="581D6A10" w14:textId="77777777" w:rsidR="002B37F9" w:rsidRPr="00F95EAC" w:rsidRDefault="002B37F9" w:rsidP="002B37F9">
      <w:pPr>
        <w:ind w:left="720"/>
      </w:pPr>
      <w:r w:rsidRPr="00F95EAC">
        <w:t>Input - token from headers under authorization key.</w:t>
      </w:r>
    </w:p>
    <w:p w14:paraId="7B7AC95E" w14:textId="77777777" w:rsidR="002B37F9" w:rsidRPr="00F95EAC" w:rsidRDefault="002B37F9" w:rsidP="002B37F9">
      <w:pPr>
        <w:ind w:left="720"/>
      </w:pPr>
      <w:r w:rsidRPr="00F95EAC">
        <w:t>Description – This module verifies if this admin is authorized or not with the help of verify authorized admin module. If it gets success through verify authorized admin module that means this is an authorized admin who can access all admin functionalities.</w:t>
      </w:r>
    </w:p>
    <w:p w14:paraId="308C0805" w14:textId="77777777" w:rsidR="002B37F9" w:rsidRPr="00F95EAC" w:rsidRDefault="002B37F9" w:rsidP="002B37F9">
      <w:pPr>
        <w:ind w:left="720"/>
      </w:pPr>
      <w:r w:rsidRPr="00F95EAC">
        <w:t>Output - if not, the admin will get an unauthorized prompt &amp; redirected to the login page.</w:t>
      </w:r>
    </w:p>
    <w:p w14:paraId="071C7ED0" w14:textId="77777777" w:rsidR="002B37F9" w:rsidRPr="00F95EAC" w:rsidRDefault="002B37F9" w:rsidP="002B37F9"/>
    <w:p w14:paraId="6B39A09D" w14:textId="77777777" w:rsidR="002B37F9" w:rsidRPr="00F87402" w:rsidRDefault="002B37F9" w:rsidP="002B37F9">
      <w:pPr>
        <w:rPr>
          <w:rFonts w:ascii="Times" w:hAnsi="Times" w:cs="Times"/>
          <w:sz w:val="24"/>
          <w:szCs w:val="24"/>
        </w:rPr>
      </w:pPr>
      <w:r>
        <w:rPr>
          <w:rFonts w:ascii="Times" w:hAnsi="Times" w:cs="Times"/>
          <w:sz w:val="24"/>
          <w:szCs w:val="24"/>
        </w:rPr>
        <w:t xml:space="preserve">6.6.5   </w:t>
      </w:r>
      <w:r w:rsidRPr="00F87402">
        <w:rPr>
          <w:rFonts w:ascii="Times" w:hAnsi="Times" w:cs="Times"/>
          <w:sz w:val="24"/>
          <w:szCs w:val="24"/>
        </w:rPr>
        <w:t xml:space="preserve">Encrypt </w:t>
      </w:r>
    </w:p>
    <w:p w14:paraId="1CD3A9F0" w14:textId="77777777" w:rsidR="002B37F9" w:rsidRPr="00F95EAC" w:rsidRDefault="002B37F9" w:rsidP="002B37F9">
      <w:pPr>
        <w:ind w:left="720"/>
      </w:pPr>
      <w:r w:rsidRPr="00F95EAC">
        <w:t>Input – password or encrypted password</w:t>
      </w:r>
    </w:p>
    <w:p w14:paraId="7F2B1C3F" w14:textId="77777777" w:rsidR="002B37F9" w:rsidRPr="00F95EAC" w:rsidRDefault="002B37F9" w:rsidP="002B37F9">
      <w:pPr>
        <w:ind w:left="720"/>
      </w:pPr>
      <w:r w:rsidRPr="00F95EAC">
        <w:lastRenderedPageBreak/>
        <w:t>Description – this module has 2 functions. One function is for converting passwords into encrypted passwords &amp; another one will decrypt &amp; check the encrypted password with the password for security &amp; verification.</w:t>
      </w:r>
    </w:p>
    <w:p w14:paraId="33E7A8B4" w14:textId="77777777" w:rsidR="002B37F9" w:rsidRPr="00F95EAC" w:rsidRDefault="002B37F9" w:rsidP="002B37F9">
      <w:pPr>
        <w:ind w:left="720"/>
      </w:pPr>
      <w:r w:rsidRPr="00F95EAC">
        <w:t>Output – it will return encrypted password for password as input, true or false based on comparison after decryption.</w:t>
      </w:r>
    </w:p>
    <w:p w14:paraId="593FD921" w14:textId="77777777" w:rsidR="002B37F9" w:rsidRPr="00F95EAC" w:rsidRDefault="002B37F9" w:rsidP="002B37F9"/>
    <w:p w14:paraId="0179BBBB" w14:textId="77777777" w:rsidR="002B37F9" w:rsidRPr="00F87402" w:rsidRDefault="002B37F9" w:rsidP="002B37F9">
      <w:pPr>
        <w:rPr>
          <w:rFonts w:ascii="Times" w:hAnsi="Times" w:cs="Times"/>
          <w:sz w:val="24"/>
          <w:szCs w:val="24"/>
        </w:rPr>
      </w:pPr>
      <w:r>
        <w:rPr>
          <w:rFonts w:ascii="Times" w:hAnsi="Times" w:cs="Times"/>
          <w:sz w:val="24"/>
          <w:szCs w:val="24"/>
        </w:rPr>
        <w:t xml:space="preserve">6.6.6   </w:t>
      </w:r>
      <w:r w:rsidRPr="00F87402">
        <w:rPr>
          <w:rFonts w:ascii="Times" w:hAnsi="Times" w:cs="Times"/>
          <w:sz w:val="24"/>
          <w:szCs w:val="24"/>
        </w:rPr>
        <w:t xml:space="preserve">Nodemailer </w:t>
      </w:r>
    </w:p>
    <w:p w14:paraId="3623A843" w14:textId="77777777" w:rsidR="002B37F9" w:rsidRPr="00F95EAC" w:rsidRDefault="002B37F9" w:rsidP="002B37F9">
      <w:pPr>
        <w:ind w:left="720"/>
      </w:pPr>
      <w:r w:rsidRPr="00F95EAC">
        <w:t>Input – email, subject, body</w:t>
      </w:r>
    </w:p>
    <w:p w14:paraId="10FAD614" w14:textId="77777777" w:rsidR="002B37F9" w:rsidRPr="00F95EAC" w:rsidRDefault="002B37F9" w:rsidP="002B37F9">
      <w:pPr>
        <w:ind w:left="720"/>
      </w:pPr>
      <w:r w:rsidRPr="00F95EAC">
        <w:t>Description – this module is used for mail service.</w:t>
      </w:r>
    </w:p>
    <w:p w14:paraId="01F38401" w14:textId="77777777" w:rsidR="002B37F9" w:rsidRPr="00F95EAC" w:rsidRDefault="002B37F9" w:rsidP="002B37F9">
      <w:pPr>
        <w:ind w:left="720"/>
      </w:pPr>
      <w:r w:rsidRPr="00F95EAC">
        <w:t>Output – sends mail or if there’s some error it will show an error in the console.</w:t>
      </w:r>
    </w:p>
    <w:p w14:paraId="761BB975" w14:textId="77777777" w:rsidR="002B37F9" w:rsidRPr="00F95EAC" w:rsidRDefault="002B37F9" w:rsidP="002B37F9"/>
    <w:p w14:paraId="20A6A5F5" w14:textId="77777777" w:rsidR="002B37F9" w:rsidRPr="00F87402" w:rsidRDefault="002B37F9" w:rsidP="002B37F9">
      <w:pPr>
        <w:rPr>
          <w:rFonts w:ascii="Times" w:hAnsi="Times" w:cs="Times"/>
          <w:sz w:val="24"/>
          <w:szCs w:val="24"/>
        </w:rPr>
      </w:pPr>
      <w:r>
        <w:rPr>
          <w:rFonts w:ascii="Times" w:hAnsi="Times" w:cs="Times"/>
          <w:sz w:val="24"/>
          <w:szCs w:val="24"/>
        </w:rPr>
        <w:t xml:space="preserve">6.6.7   </w:t>
      </w:r>
      <w:r w:rsidRPr="00F87402">
        <w:rPr>
          <w:rFonts w:ascii="Times" w:hAnsi="Times" w:cs="Times"/>
          <w:sz w:val="24"/>
          <w:szCs w:val="24"/>
        </w:rPr>
        <w:t>Generate token</w:t>
      </w:r>
    </w:p>
    <w:p w14:paraId="34397A80" w14:textId="77777777" w:rsidR="002B37F9" w:rsidRPr="00F95EAC" w:rsidRDefault="002B37F9" w:rsidP="002B37F9">
      <w:pPr>
        <w:ind w:left="720"/>
      </w:pPr>
      <w:r w:rsidRPr="00F95EAC">
        <w:t>Input – user details, secret string</w:t>
      </w:r>
    </w:p>
    <w:p w14:paraId="1C1D59D1" w14:textId="77777777" w:rsidR="002B37F9" w:rsidRPr="00F95EAC" w:rsidRDefault="002B37F9" w:rsidP="002B37F9">
      <w:pPr>
        <w:ind w:left="720"/>
      </w:pPr>
      <w:r w:rsidRPr="00F95EAC">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2D0B6E2F" w14:textId="77777777" w:rsidR="002B37F9" w:rsidRPr="00F95EAC" w:rsidRDefault="002B37F9" w:rsidP="002B37F9">
      <w:pPr>
        <w:ind w:left="720"/>
      </w:pPr>
      <w:r w:rsidRPr="00F95EAC">
        <w:t>Output – unique token</w:t>
      </w:r>
    </w:p>
    <w:p w14:paraId="2A8ED0F3" w14:textId="77777777" w:rsidR="002B37F9" w:rsidRPr="00F95EAC" w:rsidRDefault="002B37F9" w:rsidP="002B37F9"/>
    <w:p w14:paraId="43F2C5E1" w14:textId="77777777" w:rsidR="002B37F9" w:rsidRPr="00F87402" w:rsidRDefault="002B37F9" w:rsidP="002B37F9">
      <w:pPr>
        <w:rPr>
          <w:rFonts w:ascii="Times" w:hAnsi="Times" w:cs="Times"/>
          <w:sz w:val="24"/>
          <w:szCs w:val="24"/>
        </w:rPr>
      </w:pPr>
      <w:r>
        <w:rPr>
          <w:rFonts w:ascii="Times" w:hAnsi="Times" w:cs="Times"/>
          <w:sz w:val="24"/>
          <w:szCs w:val="24"/>
        </w:rPr>
        <w:t xml:space="preserve">6.6.8   </w:t>
      </w:r>
      <w:r w:rsidRPr="00F87402">
        <w:rPr>
          <w:rFonts w:ascii="Times" w:hAnsi="Times" w:cs="Times"/>
          <w:sz w:val="24"/>
          <w:szCs w:val="24"/>
        </w:rPr>
        <w:t>Verify Token</w:t>
      </w:r>
    </w:p>
    <w:p w14:paraId="539E2D24" w14:textId="77777777" w:rsidR="002B37F9" w:rsidRPr="00F95EAC" w:rsidRDefault="002B37F9" w:rsidP="002B37F9">
      <w:pPr>
        <w:ind w:left="720"/>
      </w:pPr>
      <w:r w:rsidRPr="00F95EAC">
        <w:t>Input – token, secret string</w:t>
      </w:r>
    </w:p>
    <w:p w14:paraId="7636A733" w14:textId="77777777" w:rsidR="002B37F9" w:rsidRPr="00F95EAC" w:rsidRDefault="002B37F9" w:rsidP="002B37F9">
      <w:pPr>
        <w:ind w:left="720"/>
      </w:pPr>
      <w:r w:rsidRPr="00F95EAC">
        <w:t>Description – this module will verify the user/admin by token after decoding it with the help of 3rd party dependency, will check whether the token contains user/admin object &amp; our secret string and should not be expired.</w:t>
      </w:r>
    </w:p>
    <w:p w14:paraId="29B949AA" w14:textId="77777777" w:rsidR="002B37F9" w:rsidRPr="00F95EAC" w:rsidRDefault="002B37F9" w:rsidP="002B37F9">
      <w:pPr>
        <w:ind w:left="720"/>
      </w:pPr>
      <w:r w:rsidRPr="00F95EAC">
        <w:t>Output – if the token is correct and not expired it will return true, else if the token is invalid in any way or expired it will return false.</w:t>
      </w:r>
    </w:p>
    <w:p w14:paraId="444BB53B" w14:textId="77777777" w:rsidR="002B37F9" w:rsidRPr="00F95EAC" w:rsidRDefault="002B37F9" w:rsidP="002B37F9"/>
    <w:p w14:paraId="2774744C"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9   </w:t>
      </w:r>
      <w:r w:rsidRPr="003222D8">
        <w:rPr>
          <w:rFonts w:ascii="Times" w:hAnsi="Times" w:cs="Times"/>
          <w:sz w:val="24"/>
          <w:szCs w:val="24"/>
        </w:rPr>
        <w:t>Verify Admin Token</w:t>
      </w:r>
    </w:p>
    <w:p w14:paraId="399E559C" w14:textId="77777777" w:rsidR="002B37F9" w:rsidRPr="00F95EAC" w:rsidRDefault="002B37F9" w:rsidP="002B37F9">
      <w:pPr>
        <w:ind w:left="720"/>
      </w:pPr>
      <w:r w:rsidRPr="00F95EAC">
        <w:t>Input – token, secret string</w:t>
      </w:r>
    </w:p>
    <w:p w14:paraId="0A471EE3" w14:textId="77777777" w:rsidR="002B37F9" w:rsidRPr="00F95EAC" w:rsidRDefault="002B37F9" w:rsidP="002B37F9">
      <w:pPr>
        <w:ind w:left="720"/>
      </w:pPr>
      <w:r w:rsidRPr="00F95EAC">
        <w:t>Description – This module will verify the admin by token after decoding it with the help of 3rd party dependency, will check whether the token is containing an admin object &amp; our secret string and should not be expired as well.</w:t>
      </w:r>
    </w:p>
    <w:p w14:paraId="65789C71" w14:textId="77777777" w:rsidR="002B37F9" w:rsidRPr="00F95EAC" w:rsidRDefault="002B37F9" w:rsidP="002B37F9">
      <w:pPr>
        <w:ind w:left="720"/>
      </w:pPr>
      <w:r w:rsidRPr="00F95EAC">
        <w:t>Output – if the token is containing the admin object &amp; is not expired then it will return true, else if the token is invalid or is expired, it will return false.</w:t>
      </w:r>
    </w:p>
    <w:p w14:paraId="5F167ACF" w14:textId="77777777" w:rsidR="002B37F9" w:rsidRPr="00F95EAC" w:rsidRDefault="002B37F9" w:rsidP="002B37F9"/>
    <w:p w14:paraId="7C723648" w14:textId="77777777" w:rsidR="002B37F9" w:rsidRPr="003222D8" w:rsidRDefault="002B37F9" w:rsidP="002B37F9">
      <w:pPr>
        <w:rPr>
          <w:rFonts w:ascii="Times" w:hAnsi="Times" w:cs="Times"/>
          <w:sz w:val="24"/>
          <w:szCs w:val="24"/>
        </w:rPr>
      </w:pPr>
      <w:r>
        <w:rPr>
          <w:rFonts w:ascii="Times" w:hAnsi="Times" w:cs="Times"/>
          <w:sz w:val="24"/>
          <w:szCs w:val="24"/>
        </w:rPr>
        <w:t xml:space="preserve">6.6.10   </w:t>
      </w:r>
      <w:r w:rsidRPr="003222D8">
        <w:rPr>
          <w:rFonts w:ascii="Times" w:hAnsi="Times" w:cs="Times"/>
          <w:sz w:val="24"/>
          <w:szCs w:val="24"/>
        </w:rPr>
        <w:t>Verify Authorized Admin</w:t>
      </w:r>
    </w:p>
    <w:p w14:paraId="44995540" w14:textId="77777777" w:rsidR="002B37F9" w:rsidRPr="00F95EAC" w:rsidRDefault="002B37F9" w:rsidP="002B37F9">
      <w:pPr>
        <w:ind w:left="720"/>
      </w:pPr>
      <w:r w:rsidRPr="00F95EAC">
        <w:t>Input – token, secret string</w:t>
      </w:r>
    </w:p>
    <w:p w14:paraId="49686412" w14:textId="77777777" w:rsidR="002B37F9" w:rsidRPr="00F95EAC" w:rsidRDefault="002B37F9" w:rsidP="002B37F9">
      <w:pPr>
        <w:ind w:left="720"/>
      </w:pPr>
      <w:r w:rsidRPr="00F95EAC">
        <w:t>Description – This module will verify the authorized admin by token after decoding it with the help of 3rd party dependency, will check whether the token is containing an admin object with “isadmin” key equal to “1”, our secret string, and should not be expired.</w:t>
      </w:r>
    </w:p>
    <w:p w14:paraId="44D3EEFD" w14:textId="77777777" w:rsidR="002B37F9" w:rsidRPr="00F95EAC" w:rsidRDefault="002B37F9" w:rsidP="002B37F9">
      <w:pPr>
        <w:ind w:left="720"/>
      </w:pPr>
      <w:r w:rsidRPr="00F95EAC">
        <w:t>Output – if the token is correct &amp; isadmin is equal to 1 and not expired then it will return true, else if it’s invalid, isadmin is not equal to 1 or not found or is expired then it will return false.</w:t>
      </w:r>
    </w:p>
    <w:p w14:paraId="118441B2" w14:textId="77777777" w:rsidR="002B37F9" w:rsidRDefault="002B37F9" w:rsidP="002B37F9"/>
    <w:p w14:paraId="19D8FEB7" w14:textId="77777777" w:rsidR="002B37F9" w:rsidRDefault="002B37F9" w:rsidP="002B37F9"/>
    <w:p w14:paraId="34B07D09" w14:textId="77777777" w:rsidR="002B37F9" w:rsidRPr="00F95EAC" w:rsidRDefault="002B37F9" w:rsidP="002B37F9"/>
    <w:p w14:paraId="71B991D7" w14:textId="77777777" w:rsidR="002B37F9" w:rsidRPr="003222D8" w:rsidRDefault="002B37F9" w:rsidP="002B37F9">
      <w:pPr>
        <w:rPr>
          <w:rFonts w:ascii="Times" w:hAnsi="Times" w:cs="Times"/>
          <w:sz w:val="24"/>
          <w:szCs w:val="24"/>
        </w:rPr>
      </w:pPr>
      <w:r>
        <w:rPr>
          <w:rFonts w:ascii="Times" w:hAnsi="Times" w:cs="Times"/>
          <w:sz w:val="24"/>
          <w:szCs w:val="24"/>
        </w:rPr>
        <w:t xml:space="preserve">6.6.11   </w:t>
      </w:r>
      <w:r w:rsidRPr="003222D8">
        <w:rPr>
          <w:rFonts w:ascii="Times" w:hAnsi="Times" w:cs="Times"/>
          <w:sz w:val="24"/>
          <w:szCs w:val="24"/>
        </w:rPr>
        <w:t>Generate key</w:t>
      </w:r>
    </w:p>
    <w:p w14:paraId="771CE18F" w14:textId="77777777" w:rsidR="002B37F9" w:rsidRPr="00F95EAC" w:rsidRDefault="002B37F9" w:rsidP="002B37F9">
      <w:pPr>
        <w:ind w:left="720"/>
      </w:pPr>
      <w:r w:rsidRPr="00F95EAC">
        <w:t>Input – secret string</w:t>
      </w:r>
    </w:p>
    <w:p w14:paraId="2A061FEA" w14:textId="77777777" w:rsidR="002B37F9" w:rsidRPr="00F95EAC" w:rsidRDefault="002B37F9" w:rsidP="002B37F9">
      <w:pPr>
        <w:ind w:left="720"/>
      </w:pPr>
      <w:r w:rsidRPr="00F95EAC">
        <w:t>Description – This module helps to create a unique key with the help of 3rd party dependency for functionalities like account activation or account recovery where a unique key is required &amp; should get expired in a limited time after 2 hours.</w:t>
      </w:r>
    </w:p>
    <w:p w14:paraId="48031C50" w14:textId="77777777" w:rsidR="002B37F9" w:rsidRPr="00F95EAC" w:rsidRDefault="002B37F9" w:rsidP="002B37F9">
      <w:pPr>
        <w:ind w:left="720"/>
      </w:pPr>
      <w:r w:rsidRPr="00F95EAC">
        <w:t>Output – If the key is generated successfully then it returns a unique key, else at least possible it may give some error.</w:t>
      </w:r>
    </w:p>
    <w:p w14:paraId="3A620DC4" w14:textId="77777777" w:rsidR="002B37F9" w:rsidRPr="00F95EAC" w:rsidRDefault="002B37F9" w:rsidP="002B37F9"/>
    <w:p w14:paraId="5EB6F6D6"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12   </w:t>
      </w:r>
      <w:r w:rsidRPr="003222D8">
        <w:rPr>
          <w:rFonts w:ascii="Times" w:hAnsi="Times" w:cs="Times"/>
          <w:sz w:val="24"/>
          <w:szCs w:val="24"/>
        </w:rPr>
        <w:t>Verify key</w:t>
      </w:r>
    </w:p>
    <w:p w14:paraId="2C285965" w14:textId="77777777" w:rsidR="002B37F9" w:rsidRPr="00F95EAC" w:rsidRDefault="002B37F9" w:rsidP="002B37F9">
      <w:pPr>
        <w:ind w:left="720"/>
      </w:pPr>
      <w:r w:rsidRPr="00F95EAC">
        <w:t>Input – key, secret string</w:t>
      </w:r>
    </w:p>
    <w:p w14:paraId="22FA2F84" w14:textId="77777777" w:rsidR="002B37F9" w:rsidRPr="00F95EAC" w:rsidRDefault="002B37F9" w:rsidP="002B37F9">
      <w:pPr>
        <w:ind w:left="720"/>
      </w:pPr>
      <w:r w:rsidRPr="00F95EAC">
        <w:t>Description – This module will verify the key with the help of 3rd party dependency whether it is correct or not or it is containing the secret string &amp; should not be expired.</w:t>
      </w:r>
    </w:p>
    <w:p w14:paraId="72FD9ACA" w14:textId="77777777" w:rsidR="002B37F9" w:rsidRPr="00F95EAC" w:rsidRDefault="002B37F9" w:rsidP="002B37F9">
      <w:pPr>
        <w:ind w:left="720"/>
      </w:pPr>
      <w:r w:rsidRPr="00F95EAC">
        <w:t>Output – if the key is correct &amp; not expired it will return true else if the key isn’t correct or is expired it will return false.</w:t>
      </w:r>
    </w:p>
    <w:p w14:paraId="06282E4C" w14:textId="77777777" w:rsidR="002B37F9" w:rsidRPr="00F95EAC" w:rsidRDefault="002B37F9" w:rsidP="002B37F9"/>
    <w:p w14:paraId="4E84D746" w14:textId="77777777" w:rsidR="002B37F9" w:rsidRPr="003222D8" w:rsidRDefault="002B37F9" w:rsidP="002B37F9">
      <w:pPr>
        <w:rPr>
          <w:rFonts w:ascii="Times" w:hAnsi="Times" w:cs="Times"/>
          <w:sz w:val="24"/>
          <w:szCs w:val="24"/>
        </w:rPr>
      </w:pPr>
      <w:r>
        <w:rPr>
          <w:rFonts w:ascii="Times" w:hAnsi="Times" w:cs="Times"/>
          <w:sz w:val="24"/>
          <w:szCs w:val="24"/>
        </w:rPr>
        <w:t xml:space="preserve">6.6.13   </w:t>
      </w:r>
      <w:r w:rsidRPr="003222D8">
        <w:rPr>
          <w:rFonts w:ascii="Times" w:hAnsi="Times" w:cs="Times"/>
          <w:sz w:val="24"/>
          <w:szCs w:val="24"/>
        </w:rPr>
        <w:t>Get doc</w:t>
      </w:r>
    </w:p>
    <w:p w14:paraId="59438513" w14:textId="77777777" w:rsidR="002B37F9" w:rsidRPr="00F95EAC" w:rsidRDefault="002B37F9" w:rsidP="002B37F9">
      <w:pPr>
        <w:ind w:left="720"/>
      </w:pPr>
      <w:r w:rsidRPr="00F95EAC">
        <w:t>Input – token, secret string</w:t>
      </w:r>
    </w:p>
    <w:p w14:paraId="0E551248" w14:textId="77777777" w:rsidR="002B37F9" w:rsidRPr="00F95EAC" w:rsidRDefault="002B37F9" w:rsidP="002B37F9">
      <w:pPr>
        <w:ind w:left="720"/>
      </w:pPr>
      <w:r w:rsidRPr="00F95EAC">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70AB089A" w14:textId="77777777" w:rsidR="002B37F9" w:rsidRPr="007E08C9" w:rsidRDefault="002B37F9" w:rsidP="002B37F9">
      <w:pPr>
        <w:ind w:left="720"/>
      </w:pPr>
      <w:r w:rsidRPr="00F95EAC">
        <w:t>Output – If the token is correct &amp; not expired, it will return the complete user/admin object, else error</w:t>
      </w:r>
    </w:p>
    <w:p w14:paraId="6C7601D7" w14:textId="77777777" w:rsidR="002B37F9" w:rsidRDefault="002B37F9" w:rsidP="002B37F9">
      <w:pPr>
        <w:pStyle w:val="Heading1"/>
        <w:numPr>
          <w:ilvl w:val="0"/>
          <w:numId w:val="31"/>
        </w:numPr>
      </w:pPr>
      <w:r>
        <w:t>Other Requirements</w:t>
      </w:r>
      <w:bookmarkEnd w:id="51"/>
      <w:bookmarkEnd w:id="52"/>
    </w:p>
    <w:p w14:paraId="063185BA" w14:textId="77777777" w:rsidR="002B37F9" w:rsidRDefault="002B37F9" w:rsidP="002B37F9">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34E3E459" w14:textId="77777777" w:rsidR="002B37F9" w:rsidRDefault="002B37F9" w:rsidP="002B37F9">
      <w:pPr>
        <w:pStyle w:val="TOCEntry"/>
      </w:pPr>
      <w:bookmarkStart w:id="53" w:name="_Toc439994696"/>
      <w:bookmarkStart w:id="54" w:name="_Toc441231001"/>
      <w:r>
        <w:t>Appendix A: Glossary</w:t>
      </w:r>
      <w:bookmarkEnd w:id="53"/>
      <w:bookmarkEnd w:id="54"/>
    </w:p>
    <w:p w14:paraId="25BBF18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ODM – object data manipulation which is basically manipulating data when it's transferred from database to application &amp; vice-versa.</w:t>
      </w:r>
    </w:p>
    <w:p w14:paraId="362D1DDC"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7BDF50A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4125ADF9"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Authorized Admins – these admins have full rights to do anything, they can register any admin, authorize/unauthorize any admins, manage products, modify order status, manage users, etc.</w:t>
      </w:r>
    </w:p>
    <w:p w14:paraId="5D8FEFD0" w14:textId="77777777" w:rsidR="002B37F9" w:rsidRPr="00220F4C"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 xml:space="preserve">Token – token is used to verify the correct user as we are using HTTPS protocol which is connectionless approach, this token contains an object of user details, so that we can </w:t>
      </w:r>
      <w:r>
        <w:rPr>
          <w:rFonts w:ascii="Arial" w:hAnsi="Arial" w:cs="Arial"/>
          <w:sz w:val="22"/>
          <w:szCs w:val="22"/>
        </w:rPr>
        <w:lastRenderedPageBreak/>
        <w:t>get user info more quickly from this token rather than doing database operation for each &amp; everything.</w:t>
      </w:r>
    </w:p>
    <w:p w14:paraId="75EFEDE7" w14:textId="77777777" w:rsidR="002B37F9" w:rsidRDefault="002B37F9" w:rsidP="002B37F9">
      <w:pPr>
        <w:pStyle w:val="TOCEntry"/>
      </w:pPr>
      <w:bookmarkStart w:id="55" w:name="_Toc439994697"/>
      <w:bookmarkStart w:id="56" w:name="_Toc441231002"/>
      <w:r>
        <w:t>Appendix B: Analysis Models</w:t>
      </w:r>
      <w:bookmarkEnd w:id="55"/>
      <w:bookmarkEnd w:id="56"/>
    </w:p>
    <w:p w14:paraId="1086B3FA" w14:textId="77777777" w:rsidR="002B37F9" w:rsidRPr="00913490" w:rsidRDefault="002B37F9" w:rsidP="002B37F9">
      <w:pPr>
        <w:pStyle w:val="TOCEntry"/>
        <w:rPr>
          <w:rFonts w:ascii="Arial" w:hAnsi="Arial" w:cs="Arial"/>
          <w:b w:val="0"/>
          <w:bCs/>
          <w:sz w:val="22"/>
          <w:szCs w:val="22"/>
        </w:rPr>
      </w:pPr>
      <w:r w:rsidRPr="00913490">
        <w:rPr>
          <w:rFonts w:ascii="Arial" w:hAnsi="Arial" w:cs="Arial"/>
          <w:b w:val="0"/>
          <w:bCs/>
          <w:sz w:val="22"/>
          <w:szCs w:val="22"/>
        </w:rPr>
        <w:t>Electronics Mart Database</w:t>
      </w:r>
    </w:p>
    <w:p w14:paraId="1AB33771" w14:textId="77777777" w:rsidR="002B37F9" w:rsidRDefault="002B37F9" w:rsidP="002B37F9">
      <w:pPr>
        <w:spacing w:line="240" w:lineRule="auto"/>
        <w:ind w:left="360"/>
        <w:rPr>
          <w:rFonts w:ascii="Arial" w:hAnsi="Arial" w:cs="Arial"/>
        </w:rPr>
      </w:pPr>
      <w:r w:rsidRPr="00913490">
        <w:rPr>
          <w:rFonts w:ascii="Arial" w:hAnsi="Arial" w:cs="Arial"/>
          <w:noProof/>
        </w:rPr>
        <w:drawing>
          <wp:inline distT="0" distB="0" distL="0" distR="0" wp14:anchorId="51BE72E8" wp14:editId="124B1456">
            <wp:extent cx="5943600" cy="278892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56"/>
                    <a:stretch>
                      <a:fillRect/>
                    </a:stretch>
                  </pic:blipFill>
                  <pic:spPr>
                    <a:xfrm>
                      <a:off x="0" y="0"/>
                      <a:ext cx="5943600" cy="2788920"/>
                    </a:xfrm>
                    <a:prstGeom prst="rect">
                      <a:avLst/>
                    </a:prstGeom>
                  </pic:spPr>
                </pic:pic>
              </a:graphicData>
            </a:graphic>
          </wp:inline>
        </w:drawing>
      </w:r>
    </w:p>
    <w:p w14:paraId="07D972B5" w14:textId="77777777" w:rsidR="00F91CBD" w:rsidRDefault="00F91CBD" w:rsidP="00F91CBD">
      <w:pPr>
        <w:tabs>
          <w:tab w:val="left" w:pos="3330"/>
        </w:tabs>
        <w:rPr>
          <w:rFonts w:ascii="Cambria" w:eastAsia="Cambria" w:hAnsi="Cambria" w:cs="Cambria"/>
          <w:b/>
          <w:sz w:val="24"/>
          <w:szCs w:val="24"/>
        </w:rPr>
      </w:pPr>
    </w:p>
    <w:p w14:paraId="1EC09E41" w14:textId="77777777" w:rsidR="007649C4" w:rsidRDefault="007649C4" w:rsidP="00F91CBD">
      <w:pPr>
        <w:tabs>
          <w:tab w:val="left" w:pos="3330"/>
        </w:tabs>
        <w:rPr>
          <w:rFonts w:ascii="Cambria" w:eastAsia="Cambria" w:hAnsi="Cambria" w:cs="Cambria"/>
          <w:b/>
          <w:sz w:val="24"/>
          <w:szCs w:val="24"/>
        </w:rPr>
      </w:pPr>
    </w:p>
    <w:p w14:paraId="5E83E360" w14:textId="77777777" w:rsidR="007649C4" w:rsidRDefault="007649C4" w:rsidP="00F91CBD">
      <w:pPr>
        <w:tabs>
          <w:tab w:val="left" w:pos="3330"/>
        </w:tabs>
        <w:rPr>
          <w:rFonts w:ascii="Cambria" w:eastAsia="Cambria" w:hAnsi="Cambria" w:cs="Cambria"/>
          <w:b/>
          <w:sz w:val="24"/>
          <w:szCs w:val="24"/>
        </w:rPr>
      </w:pPr>
    </w:p>
    <w:p w14:paraId="04B6C9D2" w14:textId="77777777" w:rsidR="007649C4" w:rsidRDefault="007649C4" w:rsidP="00F91CBD">
      <w:pPr>
        <w:tabs>
          <w:tab w:val="left" w:pos="3330"/>
        </w:tabs>
        <w:rPr>
          <w:rFonts w:ascii="Cambria" w:eastAsia="Cambria" w:hAnsi="Cambria" w:cs="Cambria"/>
          <w:b/>
          <w:sz w:val="24"/>
          <w:szCs w:val="24"/>
        </w:rPr>
      </w:pPr>
    </w:p>
    <w:p w14:paraId="73693F00" w14:textId="77777777" w:rsidR="007649C4" w:rsidRDefault="007649C4" w:rsidP="00F91CBD">
      <w:pPr>
        <w:tabs>
          <w:tab w:val="left" w:pos="3330"/>
        </w:tabs>
        <w:rPr>
          <w:rFonts w:ascii="Cambria" w:eastAsia="Cambria" w:hAnsi="Cambria" w:cs="Cambria"/>
          <w:b/>
          <w:sz w:val="24"/>
          <w:szCs w:val="24"/>
        </w:rPr>
      </w:pPr>
    </w:p>
    <w:p w14:paraId="27A2C84E" w14:textId="77777777" w:rsidR="007649C4" w:rsidRDefault="007649C4" w:rsidP="00F91CBD">
      <w:pPr>
        <w:tabs>
          <w:tab w:val="left" w:pos="3330"/>
        </w:tabs>
        <w:rPr>
          <w:rFonts w:ascii="Cambria" w:eastAsia="Cambria" w:hAnsi="Cambria" w:cs="Cambria"/>
          <w:b/>
          <w:sz w:val="24"/>
          <w:szCs w:val="24"/>
        </w:rPr>
      </w:pPr>
    </w:p>
    <w:p w14:paraId="2AEB21FE" w14:textId="77777777" w:rsidR="007649C4" w:rsidRDefault="007649C4" w:rsidP="00F91CBD">
      <w:pPr>
        <w:tabs>
          <w:tab w:val="left" w:pos="3330"/>
        </w:tabs>
        <w:rPr>
          <w:rFonts w:ascii="Cambria" w:eastAsia="Cambria" w:hAnsi="Cambria" w:cs="Cambria"/>
          <w:b/>
          <w:sz w:val="24"/>
          <w:szCs w:val="24"/>
        </w:rPr>
      </w:pPr>
    </w:p>
    <w:p w14:paraId="1983D5F5" w14:textId="77777777" w:rsidR="007649C4" w:rsidRDefault="007649C4" w:rsidP="00F91CBD">
      <w:pPr>
        <w:tabs>
          <w:tab w:val="left" w:pos="3330"/>
        </w:tabs>
        <w:rPr>
          <w:rFonts w:ascii="Cambria" w:eastAsia="Cambria" w:hAnsi="Cambria" w:cs="Cambria"/>
          <w:b/>
          <w:sz w:val="24"/>
          <w:szCs w:val="24"/>
        </w:rPr>
      </w:pPr>
    </w:p>
    <w:p w14:paraId="71B3D2D2" w14:textId="77777777" w:rsidR="007649C4" w:rsidRDefault="007649C4" w:rsidP="00F91CBD">
      <w:pPr>
        <w:tabs>
          <w:tab w:val="left" w:pos="3330"/>
        </w:tabs>
        <w:rPr>
          <w:rFonts w:ascii="Cambria" w:eastAsia="Cambria" w:hAnsi="Cambria" w:cs="Cambria"/>
          <w:b/>
          <w:sz w:val="24"/>
          <w:szCs w:val="24"/>
        </w:rPr>
      </w:pPr>
    </w:p>
    <w:p w14:paraId="13EE895E" w14:textId="77777777" w:rsidR="002B37F9" w:rsidRDefault="002B37F9" w:rsidP="002B37F9">
      <w:pPr>
        <w:tabs>
          <w:tab w:val="left" w:pos="3330"/>
        </w:tabs>
        <w:rPr>
          <w:rFonts w:ascii="Cambria" w:eastAsia="Cambria" w:hAnsi="Cambria" w:cs="Cambria"/>
          <w:b/>
          <w:sz w:val="24"/>
          <w:szCs w:val="24"/>
        </w:rPr>
      </w:pPr>
    </w:p>
    <w:p w14:paraId="5ED3E2A5" w14:textId="0929AB7B" w:rsidR="00D31C1E" w:rsidRDefault="00D31C1E" w:rsidP="0068340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4</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31C1E" w14:paraId="70371441" w14:textId="77777777" w:rsidTr="00BA3350">
        <w:trPr>
          <w:trHeight w:val="259"/>
        </w:trPr>
        <w:tc>
          <w:tcPr>
            <w:tcW w:w="9795" w:type="dxa"/>
            <w:shd w:val="clear" w:color="auto" w:fill="auto"/>
            <w:vAlign w:val="bottom"/>
          </w:tcPr>
          <w:p w14:paraId="0D5AD200" w14:textId="53D4DA88" w:rsidR="00D31C1E" w:rsidRPr="00683409" w:rsidRDefault="00D31C1E" w:rsidP="00BA3350">
            <w:pPr>
              <w:spacing w:after="0" w:line="240" w:lineRule="auto"/>
              <w:rPr>
                <w:b/>
                <w:color w:val="000000"/>
              </w:rPr>
            </w:pPr>
            <w:r>
              <w:rPr>
                <w:b/>
                <w:color w:val="000000"/>
              </w:rPr>
              <w:t>Student Name and Roll Number:</w:t>
            </w:r>
            <w:r w:rsidR="00683409">
              <w:rPr>
                <w:b/>
                <w:color w:val="000000"/>
              </w:rPr>
              <w:t xml:space="preserve"> </w:t>
            </w:r>
            <w:r w:rsidR="00172E2F">
              <w:rPr>
                <w:bCs/>
                <w:color w:val="000000"/>
              </w:rPr>
              <w:t>Mohit Malik 19CSU179, Namit Kumar 19CSU185, Pearl Arora 19CSU208, Manish Kumar Sharma 19CSU173, Deepanshu Goel 19CSU077</w:t>
            </w:r>
          </w:p>
        </w:tc>
      </w:tr>
      <w:tr w:rsidR="00D31C1E" w14:paraId="49E898EE" w14:textId="77777777" w:rsidTr="00BA3350">
        <w:trPr>
          <w:trHeight w:val="259"/>
        </w:trPr>
        <w:tc>
          <w:tcPr>
            <w:tcW w:w="9795" w:type="dxa"/>
            <w:shd w:val="clear" w:color="auto" w:fill="auto"/>
            <w:vAlign w:val="bottom"/>
          </w:tcPr>
          <w:p w14:paraId="013ADACD" w14:textId="30A5A636" w:rsidR="00D31C1E" w:rsidRPr="00683409" w:rsidRDefault="00D31C1E" w:rsidP="00BA3350">
            <w:pPr>
              <w:spacing w:after="0" w:line="240" w:lineRule="auto"/>
              <w:rPr>
                <w:b/>
                <w:color w:val="000000"/>
              </w:rPr>
            </w:pPr>
            <w:r>
              <w:rPr>
                <w:b/>
                <w:color w:val="000000"/>
              </w:rPr>
              <w:t>Semester /Section:</w:t>
            </w:r>
            <w:r w:rsidR="00683409">
              <w:rPr>
                <w:b/>
                <w:color w:val="000000"/>
              </w:rPr>
              <w:t xml:space="preserve"> </w:t>
            </w:r>
            <w:r w:rsidR="00E72F70">
              <w:rPr>
                <w:bCs/>
                <w:color w:val="000000"/>
              </w:rPr>
              <w:t>6/FS-A-1</w:t>
            </w:r>
          </w:p>
        </w:tc>
      </w:tr>
      <w:tr w:rsidR="00D31C1E" w14:paraId="3B25F80D" w14:textId="77777777" w:rsidTr="00BA3350">
        <w:trPr>
          <w:trHeight w:val="259"/>
        </w:trPr>
        <w:tc>
          <w:tcPr>
            <w:tcW w:w="9795" w:type="dxa"/>
            <w:shd w:val="clear" w:color="auto" w:fill="auto"/>
            <w:vAlign w:val="bottom"/>
          </w:tcPr>
          <w:p w14:paraId="54F44C75" w14:textId="5DE6375D" w:rsidR="00D31C1E" w:rsidRDefault="00D31C1E" w:rsidP="00BA3350">
            <w:pPr>
              <w:spacing w:after="0" w:line="240" w:lineRule="auto"/>
              <w:rPr>
                <w:b/>
                <w:color w:val="000000"/>
              </w:rPr>
            </w:pPr>
            <w:r>
              <w:rPr>
                <w:b/>
                <w:color w:val="000000"/>
              </w:rPr>
              <w:t>Link to Code:</w:t>
            </w:r>
          </w:p>
        </w:tc>
      </w:tr>
      <w:tr w:rsidR="00D31C1E" w14:paraId="5A1DA249" w14:textId="77777777" w:rsidTr="00BA3350">
        <w:trPr>
          <w:trHeight w:val="259"/>
        </w:trPr>
        <w:tc>
          <w:tcPr>
            <w:tcW w:w="9795" w:type="dxa"/>
            <w:shd w:val="clear" w:color="auto" w:fill="auto"/>
            <w:vAlign w:val="bottom"/>
          </w:tcPr>
          <w:p w14:paraId="1FFD7927" w14:textId="3F0260BA" w:rsidR="00D31C1E" w:rsidRDefault="00D31C1E"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16-02-2022</w:t>
            </w:r>
          </w:p>
        </w:tc>
      </w:tr>
      <w:tr w:rsidR="00D31C1E" w14:paraId="10667529" w14:textId="77777777" w:rsidTr="00BA3350">
        <w:trPr>
          <w:trHeight w:val="259"/>
        </w:trPr>
        <w:tc>
          <w:tcPr>
            <w:tcW w:w="9795" w:type="dxa"/>
            <w:shd w:val="clear" w:color="auto" w:fill="auto"/>
            <w:vAlign w:val="bottom"/>
          </w:tcPr>
          <w:p w14:paraId="3DE7B18C" w14:textId="77777777" w:rsidR="00D31C1E" w:rsidRDefault="00D31C1E" w:rsidP="00BA3350">
            <w:pPr>
              <w:spacing w:after="0" w:line="240" w:lineRule="auto"/>
              <w:rPr>
                <w:b/>
                <w:color w:val="000000"/>
              </w:rPr>
            </w:pPr>
            <w:r>
              <w:rPr>
                <w:b/>
                <w:color w:val="000000"/>
              </w:rPr>
              <w:t>Faculty Signature:</w:t>
            </w:r>
          </w:p>
          <w:p w14:paraId="7C931854" w14:textId="77777777" w:rsidR="00D31C1E" w:rsidRDefault="00D31C1E" w:rsidP="00BA3350">
            <w:pPr>
              <w:spacing w:after="0" w:line="240" w:lineRule="auto"/>
              <w:rPr>
                <w:b/>
                <w:color w:val="000000"/>
              </w:rPr>
            </w:pPr>
          </w:p>
          <w:p w14:paraId="321951DE" w14:textId="77777777" w:rsidR="00D31C1E" w:rsidRDefault="00D31C1E" w:rsidP="00BA3350">
            <w:pPr>
              <w:spacing w:after="0" w:line="240" w:lineRule="auto"/>
              <w:rPr>
                <w:b/>
                <w:color w:val="000000"/>
              </w:rPr>
            </w:pPr>
          </w:p>
        </w:tc>
      </w:tr>
      <w:tr w:rsidR="00D31C1E" w:rsidRPr="00E91221" w14:paraId="7510C6C9" w14:textId="77777777" w:rsidTr="00BA3350">
        <w:trPr>
          <w:trHeight w:val="259"/>
        </w:trPr>
        <w:tc>
          <w:tcPr>
            <w:tcW w:w="9795" w:type="dxa"/>
            <w:shd w:val="clear" w:color="auto" w:fill="auto"/>
            <w:vAlign w:val="bottom"/>
          </w:tcPr>
          <w:p w14:paraId="45A9729F" w14:textId="77777777" w:rsidR="00D31C1E" w:rsidRPr="00E91221" w:rsidRDefault="00D31C1E" w:rsidP="00BA3350">
            <w:pPr>
              <w:spacing w:after="0" w:line="240" w:lineRule="auto"/>
              <w:rPr>
                <w:b/>
                <w:color w:val="000000"/>
              </w:rPr>
            </w:pPr>
            <w:r w:rsidRPr="00E91221">
              <w:rPr>
                <w:b/>
                <w:color w:val="000000"/>
              </w:rPr>
              <w:t xml:space="preserve"> Marks:</w:t>
            </w:r>
          </w:p>
          <w:p w14:paraId="109F179B" w14:textId="77777777" w:rsidR="00D31C1E" w:rsidRPr="00E91221" w:rsidRDefault="00D31C1E" w:rsidP="00BA3350">
            <w:pPr>
              <w:spacing w:after="0" w:line="240" w:lineRule="auto"/>
              <w:rPr>
                <w:b/>
                <w:color w:val="000000"/>
              </w:rPr>
            </w:pPr>
          </w:p>
          <w:p w14:paraId="4259409E" w14:textId="77777777" w:rsidR="00D31C1E" w:rsidRPr="00E91221" w:rsidRDefault="00D31C1E" w:rsidP="00BA3350">
            <w:pPr>
              <w:spacing w:after="0" w:line="240" w:lineRule="auto"/>
              <w:rPr>
                <w:b/>
                <w:color w:val="000000"/>
              </w:rPr>
            </w:pPr>
          </w:p>
        </w:tc>
      </w:tr>
      <w:tr w:rsidR="00D31C1E" w14:paraId="788C8C4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A7019C" w14:textId="77777777" w:rsidR="00D31C1E" w:rsidRDefault="00D31C1E" w:rsidP="00BA3350">
            <w:pPr>
              <w:spacing w:after="0" w:line="240" w:lineRule="auto"/>
              <w:rPr>
                <w:b/>
                <w:color w:val="000000"/>
              </w:rPr>
            </w:pPr>
            <w:r w:rsidRPr="00E91221">
              <w:rPr>
                <w:b/>
                <w:color w:val="000000"/>
              </w:rPr>
              <w:t>Objective:</w:t>
            </w:r>
          </w:p>
          <w:p w14:paraId="64F5896C" w14:textId="77777777" w:rsidR="00D31C1E" w:rsidRPr="002D7B73" w:rsidRDefault="00D31C1E" w:rsidP="00E44CD0">
            <w:pPr>
              <w:numPr>
                <w:ilvl w:val="0"/>
                <w:numId w:val="14"/>
              </w:numPr>
              <w:spacing w:after="0" w:line="240" w:lineRule="auto"/>
              <w:rPr>
                <w:lang w:val="en-GB"/>
              </w:rPr>
            </w:pPr>
            <w:r w:rsidRPr="002D7B73">
              <w:rPr>
                <w:lang w:val="en-GB"/>
              </w:rPr>
              <w:t xml:space="preserve">Study the benefits of visual </w:t>
            </w:r>
            <w:r w:rsidRPr="002253BC">
              <w:t>modeling</w:t>
            </w:r>
            <w:r w:rsidRPr="002D7B73">
              <w:rPr>
                <w:lang w:val="en-GB"/>
              </w:rPr>
              <w:t>.</w:t>
            </w:r>
          </w:p>
          <w:p w14:paraId="3AA5E693" w14:textId="77777777" w:rsidR="00D31C1E" w:rsidRPr="002D7B73" w:rsidRDefault="00D31C1E" w:rsidP="00E44CD0">
            <w:pPr>
              <w:numPr>
                <w:ilvl w:val="0"/>
                <w:numId w:val="14"/>
              </w:numPr>
              <w:spacing w:after="0" w:line="240" w:lineRule="auto"/>
              <w:rPr>
                <w:lang w:val="en-GB"/>
              </w:rPr>
            </w:pPr>
            <w:r w:rsidRPr="002D7B73">
              <w:rPr>
                <w:lang w:val="en-GB"/>
              </w:rPr>
              <w:t>Learn use case diagrams: discovering actors and discovering use cases.</w:t>
            </w:r>
          </w:p>
          <w:p w14:paraId="098B764A" w14:textId="77777777" w:rsidR="00D31C1E" w:rsidRPr="00721507" w:rsidRDefault="00D31C1E" w:rsidP="00E44CD0">
            <w:pPr>
              <w:numPr>
                <w:ilvl w:val="0"/>
                <w:numId w:val="14"/>
              </w:numPr>
              <w:spacing w:after="0" w:line="240" w:lineRule="auto"/>
            </w:pPr>
            <w:r w:rsidRPr="00F91999">
              <w:t>Practic</w:t>
            </w:r>
            <w:r>
              <w:t>e</w:t>
            </w:r>
            <w:r w:rsidRPr="00F91999">
              <w:t xml:space="preserve"> </w:t>
            </w:r>
            <w:r>
              <w:t>u</w:t>
            </w:r>
            <w:r w:rsidRPr="002D7B73">
              <w:rPr>
                <w:lang w:val="en-GB"/>
              </w:rPr>
              <w:t>se cases</w:t>
            </w:r>
            <w:r>
              <w:t xml:space="preserve"> diagrams </w:t>
            </w:r>
            <w:r w:rsidRPr="00F91999">
              <w:t>using</w:t>
            </w:r>
            <w:r>
              <w:t xml:space="preserve"> CASE tool.</w:t>
            </w:r>
          </w:p>
          <w:p w14:paraId="4645A30A" w14:textId="77777777" w:rsidR="00D31C1E" w:rsidRPr="00C52E86" w:rsidRDefault="00D31C1E" w:rsidP="00BA3350">
            <w:pPr>
              <w:spacing w:after="0" w:line="240" w:lineRule="auto"/>
              <w:rPr>
                <w:b/>
                <w:color w:val="000000"/>
              </w:rPr>
            </w:pPr>
          </w:p>
        </w:tc>
      </w:tr>
      <w:tr w:rsidR="00D31C1E" w14:paraId="4D0E8EA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EE4ADF" w14:textId="77777777" w:rsidR="00D31C1E" w:rsidRDefault="00D31C1E" w:rsidP="00BA3350">
            <w:pPr>
              <w:spacing w:after="0" w:line="240" w:lineRule="auto"/>
              <w:rPr>
                <w:b/>
                <w:color w:val="000000"/>
              </w:rPr>
            </w:pPr>
            <w:r w:rsidRPr="00E91221">
              <w:rPr>
                <w:b/>
                <w:color w:val="000000"/>
              </w:rPr>
              <w:t>Outcome:</w:t>
            </w:r>
          </w:p>
          <w:p w14:paraId="4ABB2726" w14:textId="77777777" w:rsidR="00D31C1E" w:rsidRPr="003D56C1" w:rsidRDefault="00D31C1E" w:rsidP="00BA3350">
            <w:pPr>
              <w:spacing w:after="0" w:line="240" w:lineRule="auto"/>
              <w:rPr>
                <w:bCs/>
                <w:color w:val="000000"/>
              </w:rPr>
            </w:pPr>
            <w:r w:rsidRPr="003D56C1">
              <w:rPr>
                <w:bCs/>
                <w:color w:val="000000"/>
              </w:rPr>
              <w:t xml:space="preserve">Students will understand the importance of SEPM and about various software artifacts </w:t>
            </w:r>
          </w:p>
          <w:p w14:paraId="08D9CA5B" w14:textId="77777777" w:rsidR="00D31C1E" w:rsidRPr="003D56C1" w:rsidRDefault="00D31C1E"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2634A79A" w14:textId="77777777" w:rsidR="00D31C1E" w:rsidRPr="00FA04F5" w:rsidRDefault="00D31C1E" w:rsidP="00BA3350">
            <w:pPr>
              <w:spacing w:after="0" w:line="240" w:lineRule="auto"/>
              <w:rPr>
                <w:b/>
                <w:color w:val="000000"/>
              </w:rPr>
            </w:pPr>
          </w:p>
        </w:tc>
      </w:tr>
      <w:tr w:rsidR="00D31C1E" w14:paraId="5B3FF42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841A27" w14:textId="77777777" w:rsidR="00D31C1E" w:rsidRDefault="00D31C1E" w:rsidP="00BA3350">
            <w:pPr>
              <w:spacing w:after="0" w:line="240" w:lineRule="auto"/>
              <w:rPr>
                <w:b/>
                <w:color w:val="000000"/>
              </w:rPr>
            </w:pPr>
            <w:r w:rsidRPr="00E91221">
              <w:rPr>
                <w:b/>
                <w:color w:val="000000"/>
              </w:rPr>
              <w:t>Problem Statement:</w:t>
            </w:r>
          </w:p>
          <w:p w14:paraId="60EC1073" w14:textId="77777777" w:rsidR="00D31C1E" w:rsidRPr="00E91221" w:rsidRDefault="00D31C1E" w:rsidP="00BA3350">
            <w:pPr>
              <w:spacing w:after="0" w:line="240" w:lineRule="auto"/>
              <w:jc w:val="both"/>
              <w:rPr>
                <w:b/>
                <w:color w:val="000000"/>
              </w:rPr>
            </w:pPr>
            <w:r>
              <w:t xml:space="preserve">Draw the use case diagram of your project by identifying primary, secondary actors and use cases.  </w:t>
            </w:r>
          </w:p>
        </w:tc>
      </w:tr>
      <w:tr w:rsidR="00D31C1E" w14:paraId="07BD299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8656FB" w14:textId="77777777" w:rsidR="00D31C1E" w:rsidRPr="00290D02" w:rsidRDefault="00D31C1E" w:rsidP="00BA3350">
            <w:pPr>
              <w:spacing w:after="0" w:line="240" w:lineRule="auto"/>
              <w:rPr>
                <w:rFonts w:asciiTheme="minorHAnsi" w:hAnsiTheme="minorHAnsi" w:cstheme="minorHAnsi"/>
                <w:b/>
                <w:color w:val="000000"/>
              </w:rPr>
            </w:pPr>
            <w:r w:rsidRPr="00290D02">
              <w:rPr>
                <w:rFonts w:asciiTheme="minorHAnsi" w:hAnsiTheme="minorHAnsi" w:cstheme="minorHAnsi"/>
                <w:b/>
                <w:color w:val="000000"/>
              </w:rPr>
              <w:t>Background Study:</w:t>
            </w:r>
          </w:p>
          <w:p w14:paraId="1FC3BAB8" w14:textId="77777777" w:rsidR="00D31C1E" w:rsidRPr="00290D02" w:rsidRDefault="00D31C1E" w:rsidP="00BA3350">
            <w:pPr>
              <w:pStyle w:val="NormalWeb"/>
              <w:rPr>
                <w:rFonts w:asciiTheme="minorHAnsi" w:hAnsiTheme="minorHAnsi" w:cstheme="minorHAnsi"/>
                <w:b/>
                <w:bCs/>
                <w:color w:val="666699"/>
                <w:sz w:val="22"/>
                <w:szCs w:val="22"/>
              </w:rPr>
            </w:pPr>
            <w:r w:rsidRPr="00290D02">
              <w:rPr>
                <w:rFonts w:asciiTheme="minorHAnsi" w:hAnsiTheme="minorHAnsi" w:cstheme="minorHAnsi"/>
                <w:b/>
                <w:bCs/>
                <w:sz w:val="22"/>
                <w:szCs w:val="22"/>
              </w:rPr>
              <w:t>Basic elements used in use case diagram:</w:t>
            </w:r>
          </w:p>
          <w:p w14:paraId="32DEEF06"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7" w:name="_Toc266270316"/>
            <w:r w:rsidRPr="00290D02">
              <w:rPr>
                <w:rFonts w:asciiTheme="minorHAnsi" w:hAnsiTheme="minorHAnsi" w:cstheme="minorHAnsi"/>
                <w:sz w:val="22"/>
                <w:szCs w:val="22"/>
              </w:rPr>
              <w:t>Actor</w:t>
            </w:r>
            <w:bookmarkEnd w:id="57"/>
          </w:p>
          <w:p w14:paraId="2D848C47"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Th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 diagra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llows a designer to graphically show these use cases and the actors that use them.  An</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actor</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a role that a user plays in the system.  It is important to distinguish between a user and an actor (better thought of as a role).  A user of the system may play several different roles through the course of his, her or its job (since an actor may be another system).  Examples of actors are salesperson, manager, support person, and web store system.  It is possible that the same person may be a salesperson and also provide support.  When creating a use case model, we are not concerned with the individuals, only the roles that they play.</w:t>
            </w:r>
          </w:p>
          <w:p w14:paraId="51064420"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Actors can be of two types:</w:t>
            </w:r>
          </w:p>
          <w:p w14:paraId="787072A3"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Primary actors, using system in daily activities</w:t>
            </w:r>
          </w:p>
          <w:p w14:paraId="0CEAD074"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lastRenderedPageBreak/>
              <w:t>Secondary actors, enabling primary actors to use a system.</w:t>
            </w:r>
          </w:p>
          <w:p w14:paraId="274BA1B9" w14:textId="77777777" w:rsidR="00D31C1E" w:rsidRPr="00290D02" w:rsidRDefault="00D31C1E" w:rsidP="00BA3350">
            <w:pPr>
              <w:rPr>
                <w:rFonts w:asciiTheme="minorHAnsi" w:hAnsiTheme="minorHAnsi" w:cstheme="minorHAnsi"/>
                <w:b/>
              </w:rPr>
            </w:pPr>
            <w:r w:rsidRPr="00290D02">
              <w:rPr>
                <w:rFonts w:asciiTheme="minorHAnsi" w:hAnsiTheme="minorHAnsi" w:cstheme="minorHAnsi"/>
                <w:b/>
              </w:rPr>
              <w:t>How do you know who the actors are in a UCD?</w:t>
            </w:r>
          </w:p>
          <w:p w14:paraId="1B87F6CC" w14:textId="77777777" w:rsidR="00D31C1E" w:rsidRPr="00290D02" w:rsidRDefault="00D31C1E" w:rsidP="00BA3350">
            <w:pPr>
              <w:pStyle w:val="NormalWeb"/>
              <w:rPr>
                <w:rFonts w:asciiTheme="minorHAnsi" w:hAnsiTheme="minorHAnsi" w:cstheme="minorHAnsi"/>
                <w:b/>
                <w:bCs/>
                <w:sz w:val="22"/>
                <w:szCs w:val="22"/>
              </w:rPr>
            </w:pPr>
            <w:r w:rsidRPr="00290D02">
              <w:rPr>
                <w:rStyle w:val="apple-style-span"/>
                <w:rFonts w:asciiTheme="minorHAnsi" w:hAnsiTheme="minorHAnsi" w:cstheme="minorHAnsi"/>
                <w:sz w:val="22"/>
                <w:szCs w:val="22"/>
              </w:rPr>
              <w:t>When working from an Action/Response table, identifying the actors is easy: entities whose behavior appears in the "Actor's Actions" column are the actors, and entities whose behavior appears in the "System's Response" column are components in the syste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br/>
            </w:r>
            <w:r w:rsidRPr="00290D02">
              <w:rPr>
                <w:rStyle w:val="apple-style-span"/>
                <w:rFonts w:asciiTheme="minorHAnsi" w:hAnsiTheme="minorHAnsi" w:cstheme="minorHAnsi"/>
                <w:sz w:val="22"/>
                <w:szCs w:val="22"/>
              </w:rPr>
              <w:t>the actors are typically those entities whose behavior cannot control or change (i.e., agents that are not part of the system that you are building or describing.)</w:t>
            </w:r>
          </w:p>
          <w:p w14:paraId="4A13B99D"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8" w:name="_Toc266270317"/>
            <w:r w:rsidRPr="00290D02">
              <w:rPr>
                <w:rFonts w:asciiTheme="minorHAnsi" w:hAnsiTheme="minorHAnsi" w:cstheme="minorHAnsi"/>
                <w:sz w:val="22"/>
                <w:szCs w:val="22"/>
              </w:rPr>
              <w:t>Use cases</w:t>
            </w:r>
            <w:bookmarkEnd w:id="58"/>
            <w:r w:rsidRPr="00290D02">
              <w:rPr>
                <w:rFonts w:asciiTheme="minorHAnsi" w:hAnsiTheme="minorHAnsi" w:cstheme="minorHAnsi"/>
                <w:sz w:val="22"/>
                <w:szCs w:val="22"/>
              </w:rPr>
              <w:t xml:space="preserve"> </w:t>
            </w:r>
          </w:p>
          <w:p w14:paraId="71C49D24"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A use case</w:t>
            </w:r>
            <w:r>
              <w:rPr>
                <w:rFonts w:asciiTheme="minorHAnsi" w:hAnsiTheme="minorHAnsi" w:cstheme="minorHAnsi"/>
                <w:b/>
                <w:bCs/>
                <w:sz w:val="22"/>
                <w:szCs w:val="22"/>
              </w:rPr>
              <w:t xml:space="preserve"> </w:t>
            </w:r>
          </w:p>
          <w:p w14:paraId="1ECD5781"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Constitutes complete course of events initiated by actor</w:t>
            </w:r>
          </w:p>
          <w:p w14:paraId="46A2B938"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Define</w:t>
            </w:r>
            <w:r>
              <w:rPr>
                <w:rFonts w:asciiTheme="minorHAnsi" w:hAnsiTheme="minorHAnsi" w:cstheme="minorHAnsi"/>
                <w:sz w:val="22"/>
                <w:szCs w:val="22"/>
              </w:rPr>
              <w:t xml:space="preserve">s </w:t>
            </w:r>
            <w:r w:rsidRPr="00290D02">
              <w:rPr>
                <w:rFonts w:asciiTheme="minorHAnsi" w:hAnsiTheme="minorHAnsi" w:cstheme="minorHAnsi"/>
                <w:sz w:val="22"/>
                <w:szCs w:val="22"/>
              </w:rPr>
              <w:t>interaction between actor and the system</w:t>
            </w:r>
          </w:p>
          <w:p w14:paraId="6BA86C83"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Is a member of set of all use cases which together define all existing ways of using the system</w:t>
            </w:r>
          </w:p>
          <w:p w14:paraId="3757CF42"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How to select the use cases:</w:t>
            </w:r>
          </w:p>
          <w:p w14:paraId="3EB6DF95"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Consider the simple scenario in which a photographer takes the picture. So the use cases will be Take picture and Change film not that first he/she opens the shutter, then take picture and then close shutter. These do not focus on the functionality of the photographer.</w:t>
            </w:r>
          </w:p>
          <w:p w14:paraId="08AC3159" w14:textId="77777777" w:rsidR="00D31C1E" w:rsidRPr="00290D02" w:rsidRDefault="00D31C1E" w:rsidP="00BA3350">
            <w:pPr>
              <w:pStyle w:val="NormalWeb"/>
              <w:rPr>
                <w:rFonts w:asciiTheme="minorHAnsi" w:hAnsiTheme="minorHAnsi" w:cstheme="minorHAnsi"/>
                <w:b/>
                <w:bCs/>
                <w:sz w:val="22"/>
                <w:szCs w:val="22"/>
              </w:rPr>
            </w:pPr>
          </w:p>
          <w:p w14:paraId="50EDCB1E" w14:textId="77777777" w:rsidR="00D31C1E" w:rsidRPr="00290D02" w:rsidRDefault="00D31C1E" w:rsidP="00BA3350">
            <w:pPr>
              <w:pStyle w:val="NormalWeb"/>
              <w:rPr>
                <w:rFonts w:asciiTheme="minorHAnsi" w:hAnsiTheme="minorHAnsi" w:cstheme="minorHAnsi"/>
                <w:noProof/>
                <w:sz w:val="22"/>
                <w:szCs w:val="22"/>
              </w:rPr>
            </w:pPr>
            <w:r w:rsidRPr="00290D02">
              <w:rPr>
                <w:rFonts w:asciiTheme="minorHAnsi" w:hAnsiTheme="minorHAnsi" w:cstheme="minorHAnsi"/>
                <w:noProof/>
                <w:sz w:val="22"/>
                <w:szCs w:val="22"/>
              </w:rPr>
              <w:lastRenderedPageBreak/>
              <w:drawing>
                <wp:inline distT="0" distB="0" distL="0" distR="0" wp14:anchorId="00D663A4" wp14:editId="3BB93669">
                  <wp:extent cx="3170712" cy="3487962"/>
                  <wp:effectExtent l="0" t="0" r="0" b="0"/>
                  <wp:docPr id="45" name="Picture 45" descr="http://www.andrew.cmu.edu/course/90-754/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3" descr="http://www.andrew.cmu.edu/course/90-754/camera.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5426" cy="3504149"/>
                          </a:xfrm>
                          <a:prstGeom prst="rect">
                            <a:avLst/>
                          </a:prstGeom>
                          <a:noFill/>
                          <a:ln>
                            <a:noFill/>
                          </a:ln>
                        </pic:spPr>
                      </pic:pic>
                    </a:graphicData>
                  </a:graphic>
                </wp:inline>
              </w:drawing>
            </w:r>
          </w:p>
          <w:p w14:paraId="4D96290C"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Figure 1: Use case diagram (example)</w:t>
            </w:r>
          </w:p>
          <w:p w14:paraId="14B18176" w14:textId="77777777" w:rsidR="00D31C1E" w:rsidRPr="00290D02" w:rsidRDefault="00D31C1E" w:rsidP="00BA3350">
            <w:pPr>
              <w:pStyle w:val="NormalWeb"/>
              <w:rPr>
                <w:rFonts w:asciiTheme="minorHAnsi" w:hAnsiTheme="minorHAnsi" w:cstheme="minorHAnsi"/>
                <w:b/>
                <w:bCs/>
                <w:sz w:val="22"/>
                <w:szCs w:val="22"/>
              </w:rPr>
            </w:pPr>
          </w:p>
          <w:p w14:paraId="78C04602"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9" w:name="_Toc266270318"/>
            <w:r w:rsidRPr="00290D02">
              <w:rPr>
                <w:rFonts w:asciiTheme="minorHAnsi" w:hAnsiTheme="minorHAnsi" w:cstheme="minorHAnsi"/>
                <w:sz w:val="22"/>
                <w:szCs w:val="22"/>
              </w:rPr>
              <w:t>Associations</w:t>
            </w:r>
            <w:bookmarkEnd w:id="59"/>
          </w:p>
          <w:p w14:paraId="034AB922"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On a use case diagram, associations are drawn between actors and use cases to show that an actor carries out a use case.  A use case can be carried out by many actors and an actor may carry out many use cases.</w:t>
            </w:r>
          </w:p>
          <w:p w14:paraId="64AD114F"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4B693DF3" wp14:editId="1F7A767C">
                  <wp:extent cx="3134995" cy="2386965"/>
                  <wp:effectExtent l="0" t="0" r="8255" b="0"/>
                  <wp:docPr id="44" name="Picture 44" descr="http://www.visualcase.com/tutorials/images/Use-Case-Associ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4" descr="http://www.visualcase.com/tutorials/images/Use-Case-Associations.jpg"/>
                          <pic:cNvPicPr>
                            <a:picLocks noChangeAspect="1" noChangeArrowheads="1"/>
                          </pic:cNvPicPr>
                        </pic:nvPicPr>
                        <pic:blipFill>
                          <a:blip r:embed="rId58">
                            <a:grayscl/>
                            <a:extLst>
                              <a:ext uri="{28A0092B-C50C-407E-A947-70E740481C1C}">
                                <a14:useLocalDpi xmlns:a14="http://schemas.microsoft.com/office/drawing/2010/main" val="0"/>
                              </a:ext>
                            </a:extLst>
                          </a:blip>
                          <a:srcRect/>
                          <a:stretch>
                            <a:fillRect/>
                          </a:stretch>
                        </pic:blipFill>
                        <pic:spPr bwMode="auto">
                          <a:xfrm>
                            <a:off x="0" y="0"/>
                            <a:ext cx="3134995" cy="2386965"/>
                          </a:xfrm>
                          <a:prstGeom prst="rect">
                            <a:avLst/>
                          </a:prstGeom>
                          <a:noFill/>
                          <a:ln>
                            <a:noFill/>
                          </a:ln>
                        </pic:spPr>
                      </pic:pic>
                    </a:graphicData>
                  </a:graphic>
                </wp:inline>
              </w:drawing>
            </w:r>
          </w:p>
          <w:p w14:paraId="5E7DFA3D"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In this diagram associations between actors and use cases are represented by the connecting lines.  The developer and the stakeholder both are responsible for specifying the system roles, but only the developer creates the model.</w:t>
            </w:r>
          </w:p>
          <w:p w14:paraId="21F5CE47" w14:textId="77777777" w:rsidR="00D31C1E" w:rsidRPr="00290D02" w:rsidRDefault="00D31C1E" w:rsidP="00BA3350">
            <w:pPr>
              <w:pStyle w:val="NormalWeb"/>
              <w:rPr>
                <w:rFonts w:asciiTheme="minorHAnsi" w:hAnsiTheme="minorHAnsi" w:cstheme="minorHAnsi"/>
                <w:sz w:val="22"/>
                <w:szCs w:val="22"/>
              </w:rPr>
            </w:pPr>
          </w:p>
          <w:p w14:paraId="6DF744A5"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0" w:name="_Toc266270319"/>
            <w:r w:rsidRPr="00290D02">
              <w:rPr>
                <w:rFonts w:asciiTheme="minorHAnsi" w:hAnsiTheme="minorHAnsi" w:cstheme="minorHAnsi"/>
                <w:sz w:val="22"/>
                <w:szCs w:val="22"/>
              </w:rPr>
              <w:t>Includes</w:t>
            </w:r>
            <w:bookmarkEnd w:id="60"/>
          </w:p>
          <w:p w14:paraId="42115964"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Use cases can also be related to each other with different links.  The diagram below shows the use of the includes link. The best way to think of an include dependency is that it is the invocation of a use case by another one. In this figure both</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invoic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clude the scenarios defined by</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purchase valuation</w:t>
            </w:r>
            <w:r w:rsidRPr="00290D02">
              <w:rPr>
                <w:rFonts w:asciiTheme="minorHAnsi" w:hAnsiTheme="minorHAnsi" w:cstheme="minorHAnsi"/>
                <w:sz w:val="22"/>
                <w:szCs w:val="22"/>
              </w:rPr>
              <w:t>.  In general, the includes link is to avoid repetition of scenarios in multiple use cases.</w:t>
            </w:r>
          </w:p>
          <w:p w14:paraId="2E9F1716"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38203968" wp14:editId="474713C3">
                  <wp:extent cx="2576830" cy="1650365"/>
                  <wp:effectExtent l="0" t="0" r="0" b="6985"/>
                  <wp:docPr id="43" name="Picture 43" descr="http://www.visualcase.com/tutorials/images/Include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5" descr="http://www.visualcase.com/tutorials/images/IncludesLink.jpg"/>
                          <pic:cNvPicPr>
                            <a:picLocks noChangeAspect="1" noChangeArrowheads="1"/>
                          </pic:cNvPicPr>
                        </pic:nvPicPr>
                        <pic:blipFill>
                          <a:blip r:embed="rId59">
                            <a:grayscl/>
                            <a:biLevel thresh="50000"/>
                            <a:extLst>
                              <a:ext uri="{28A0092B-C50C-407E-A947-70E740481C1C}">
                                <a14:useLocalDpi xmlns:a14="http://schemas.microsoft.com/office/drawing/2010/main" val="0"/>
                              </a:ext>
                            </a:extLst>
                          </a:blip>
                          <a:srcRect/>
                          <a:stretch>
                            <a:fillRect/>
                          </a:stretch>
                        </pic:blipFill>
                        <pic:spPr bwMode="auto">
                          <a:xfrm>
                            <a:off x="0" y="0"/>
                            <a:ext cx="2576830" cy="1650365"/>
                          </a:xfrm>
                          <a:prstGeom prst="rect">
                            <a:avLst/>
                          </a:prstGeom>
                          <a:noFill/>
                          <a:ln>
                            <a:noFill/>
                          </a:ln>
                        </pic:spPr>
                      </pic:pic>
                    </a:graphicData>
                  </a:graphic>
                </wp:inline>
              </w:drawing>
            </w:r>
          </w:p>
          <w:p w14:paraId="284584F4"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1" w:name="_Toc266270320"/>
            <w:r w:rsidRPr="00290D02">
              <w:rPr>
                <w:rFonts w:asciiTheme="minorHAnsi" w:hAnsiTheme="minorHAnsi" w:cstheme="minorHAnsi"/>
                <w:sz w:val="22"/>
                <w:szCs w:val="22"/>
              </w:rPr>
              <w:t>Generalization</w:t>
            </w:r>
            <w:bookmarkEnd w:id="61"/>
          </w:p>
          <w:p w14:paraId="0E0A55F1"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When a use case describes a variation on another use case, use a generalization link.  In the example below, the use cas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limit exceeded</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describes a situation in which the usual scenario of</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w:t>
            </w:r>
            <w:r w:rsidRPr="00290D02">
              <w:rPr>
                <w:rFonts w:asciiTheme="minorHAnsi" w:hAnsiTheme="minorHAnsi" w:cstheme="minorHAnsi"/>
                <w:sz w:val="22"/>
                <w:szCs w:val="22"/>
              </w:rPr>
              <w:lastRenderedPageBreak/>
              <w:t>not performed.  Use cases that generalize another use case should only specify an alternative, even exceptional, scenario to the use case being generalized.  The overall goal of the use cases should be the same.</w:t>
            </w:r>
          </w:p>
          <w:p w14:paraId="3D8FB519" w14:textId="77777777" w:rsidR="00D31C1E" w:rsidRPr="00290D02" w:rsidRDefault="00D31C1E" w:rsidP="00BA3350">
            <w:pPr>
              <w:pStyle w:val="NormalWeb"/>
              <w:rPr>
                <w:rFonts w:asciiTheme="minorHAnsi" w:hAnsiTheme="minorHAnsi" w:cstheme="minorHAnsi"/>
                <w:sz w:val="22"/>
                <w:szCs w:val="22"/>
              </w:rPr>
            </w:pPr>
          </w:p>
          <w:p w14:paraId="4D2362E9"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0CCDF689" wp14:editId="54779F50">
                  <wp:extent cx="2197100" cy="1223010"/>
                  <wp:effectExtent l="0" t="0" r="0" b="0"/>
                  <wp:docPr id="42" name="Picture 42" descr="http://www.visualcase.com/tutorials/images/Generalization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6" descr="http://www.visualcase.com/tutorials/images/GeneralizationLink.jpg"/>
                          <pic:cNvPicPr>
                            <a:picLocks noChangeAspect="1" noChangeArrowheads="1"/>
                          </pic:cNvPicPr>
                        </pic:nvPicPr>
                        <pic:blipFill>
                          <a:blip r:embed="rId60">
                            <a:grayscl/>
                            <a:biLevel thresh="50000"/>
                            <a:extLst>
                              <a:ext uri="{28A0092B-C50C-407E-A947-70E740481C1C}">
                                <a14:useLocalDpi xmlns:a14="http://schemas.microsoft.com/office/drawing/2010/main" val="0"/>
                              </a:ext>
                            </a:extLst>
                          </a:blip>
                          <a:srcRect/>
                          <a:stretch>
                            <a:fillRect/>
                          </a:stretch>
                        </pic:blipFill>
                        <pic:spPr bwMode="auto">
                          <a:xfrm>
                            <a:off x="0" y="0"/>
                            <a:ext cx="2197100" cy="1223010"/>
                          </a:xfrm>
                          <a:prstGeom prst="rect">
                            <a:avLst/>
                          </a:prstGeom>
                          <a:noFill/>
                          <a:ln>
                            <a:noFill/>
                          </a:ln>
                        </pic:spPr>
                      </pic:pic>
                    </a:graphicData>
                  </a:graphic>
                </wp:inline>
              </w:drawing>
            </w:r>
          </w:p>
          <w:p w14:paraId="619674E3"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2" w:name="_Toc266270321"/>
            <w:r w:rsidRPr="00290D02">
              <w:rPr>
                <w:rFonts w:asciiTheme="minorHAnsi" w:hAnsiTheme="minorHAnsi" w:cstheme="minorHAnsi"/>
                <w:sz w:val="22"/>
                <w:szCs w:val="22"/>
              </w:rPr>
              <w:t>Extends</w:t>
            </w:r>
            <w:bookmarkEnd w:id="62"/>
          </w:p>
          <w:p w14:paraId="640F060C"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 xml:space="preserve">In some instances you want to describe a variation on </w:t>
            </w:r>
            <w:proofErr w:type="spellStart"/>
            <w:r w:rsidRPr="00290D02">
              <w:rPr>
                <w:rFonts w:asciiTheme="minorHAnsi" w:hAnsiTheme="minorHAnsi" w:cstheme="minorHAnsi"/>
                <w:sz w:val="22"/>
                <w:szCs w:val="22"/>
              </w:rPr>
              <w:t>behaviour</w:t>
            </w:r>
            <w:proofErr w:type="spellEnd"/>
            <w:r w:rsidRPr="00290D02">
              <w:rPr>
                <w:rFonts w:asciiTheme="minorHAnsi" w:hAnsiTheme="minorHAnsi" w:cstheme="minorHAnsi"/>
                <w:sz w:val="22"/>
                <w:szCs w:val="22"/>
              </w:rPr>
              <w:t xml:space="preserve"> in a more controlled form.  In such instances you can defin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extension points</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 the extended use case.  An extending</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continues the behavior of a base use case. The extending use case accomplishes this by conceptually inserting additional action sequences into the base use-case sequence. This allows an extending use case to continue the activity sequence of a base use case when the appropriate extension point is reached in the base use case and the extension condition is fulfilled. When the extending use case activity sequence is completed, the base use case continues.</w:t>
            </w:r>
          </w:p>
          <w:p w14:paraId="2F67F58B"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In the example below,</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 by 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said to exte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t th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extension point. The extended link is more controlled than the generalization link in that functionality can only be added at the extension points.</w:t>
            </w:r>
          </w:p>
          <w:p w14:paraId="4243A0A6" w14:textId="77777777" w:rsidR="00D31C1E" w:rsidRPr="00290D02" w:rsidRDefault="00D31C1E" w:rsidP="00BA3350">
            <w:pPr>
              <w:pStyle w:val="NormalWeb"/>
              <w:rPr>
                <w:rFonts w:asciiTheme="minorHAnsi" w:hAnsiTheme="minorHAnsi" w:cstheme="minorHAnsi"/>
                <w:b/>
                <w:bCs/>
                <w:i/>
                <w:iCs/>
                <w:sz w:val="22"/>
                <w:szCs w:val="22"/>
              </w:rPr>
            </w:pPr>
            <w:r w:rsidRPr="00290D02">
              <w:rPr>
                <w:rFonts w:asciiTheme="minorHAnsi" w:hAnsiTheme="minorHAnsi" w:cstheme="minorHAnsi"/>
                <w:b/>
                <w:bCs/>
                <w:i/>
                <w:iCs/>
                <w:sz w:val="22"/>
                <w:szCs w:val="22"/>
              </w:rPr>
              <w:t>An extends relationship shows optional/exceptional behavior</w:t>
            </w:r>
          </w:p>
          <w:p w14:paraId="3776E143" w14:textId="77777777" w:rsidR="00D31C1E" w:rsidRPr="00290D02" w:rsidRDefault="00D31C1E" w:rsidP="00BA3350">
            <w:pPr>
              <w:pStyle w:val="NormalWeb"/>
              <w:rPr>
                <w:rFonts w:asciiTheme="minorHAnsi" w:hAnsiTheme="minorHAnsi" w:cstheme="minorHAnsi"/>
                <w:b/>
                <w:bCs/>
                <w:i/>
                <w:iCs/>
                <w:sz w:val="22"/>
                <w:szCs w:val="22"/>
              </w:rPr>
            </w:pPr>
          </w:p>
          <w:p w14:paraId="66ACA2D3"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0C27AD16" wp14:editId="6927E37B">
                  <wp:extent cx="2054225" cy="1924050"/>
                  <wp:effectExtent l="0" t="0" r="3175" b="0"/>
                  <wp:docPr id="13" name="Picture 13" descr="http://www.visualcase.com/tutorials/images/Extend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7" descr="http://www.visualcase.com/tutorials/images/ExtendsLink.jpg"/>
                          <pic:cNvPicPr>
                            <a:picLocks noChangeAspect="1" noChangeArrowheads="1"/>
                          </pic:cNvPicPr>
                        </pic:nvPicPr>
                        <pic:blipFill>
                          <a:blip r:embed="rId61">
                            <a:grayscl/>
                            <a:biLevel thresh="50000"/>
                            <a:extLst>
                              <a:ext uri="{28A0092B-C50C-407E-A947-70E740481C1C}">
                                <a14:useLocalDpi xmlns:a14="http://schemas.microsoft.com/office/drawing/2010/main" val="0"/>
                              </a:ext>
                            </a:extLst>
                          </a:blip>
                          <a:srcRect/>
                          <a:stretch>
                            <a:fillRect/>
                          </a:stretch>
                        </pic:blipFill>
                        <pic:spPr bwMode="auto">
                          <a:xfrm>
                            <a:off x="0" y="0"/>
                            <a:ext cx="2054225" cy="1924050"/>
                          </a:xfrm>
                          <a:prstGeom prst="rect">
                            <a:avLst/>
                          </a:prstGeom>
                          <a:noFill/>
                          <a:ln>
                            <a:noFill/>
                          </a:ln>
                        </pic:spPr>
                      </pic:pic>
                    </a:graphicData>
                  </a:graphic>
                </wp:inline>
              </w:drawing>
            </w:r>
          </w:p>
          <w:p w14:paraId="07EF708B" w14:textId="77777777" w:rsidR="00D31C1E" w:rsidRPr="00290D02" w:rsidRDefault="00D31C1E" w:rsidP="00BA3350">
            <w:pPr>
              <w:tabs>
                <w:tab w:val="left" w:pos="385"/>
              </w:tabs>
              <w:spacing w:after="0" w:line="240" w:lineRule="auto"/>
              <w:jc w:val="both"/>
              <w:rPr>
                <w:rFonts w:asciiTheme="minorHAnsi" w:eastAsia="Times New Roman" w:hAnsiTheme="minorHAnsi" w:cstheme="minorHAnsi"/>
                <w:color w:val="000000"/>
                <w:lang w:val="en-IN" w:eastAsia="en-IN"/>
              </w:rPr>
            </w:pPr>
            <w:r w:rsidRPr="00290D02">
              <w:rPr>
                <w:rFonts w:asciiTheme="minorHAnsi" w:hAnsiTheme="minorHAnsi" w:cstheme="minorHAnsi"/>
              </w:rPr>
              <w:t xml:space="preserve"> </w:t>
            </w:r>
          </w:p>
        </w:tc>
      </w:tr>
      <w:tr w:rsidR="00D31C1E" w14:paraId="6E558901"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F135F5" w14:textId="710AB194" w:rsidR="00D31C1E" w:rsidRPr="00FA04F5" w:rsidRDefault="00D31C1E" w:rsidP="00BA3350">
            <w:pPr>
              <w:spacing w:after="0" w:line="240" w:lineRule="auto"/>
              <w:rPr>
                <w:b/>
                <w:color w:val="000000"/>
              </w:rPr>
            </w:pPr>
            <w:r>
              <w:rPr>
                <w:b/>
                <w:color w:val="000000"/>
              </w:rPr>
              <w:lastRenderedPageBreak/>
              <w:t>Question Bank:</w:t>
            </w:r>
            <w:r w:rsidRPr="00E91221">
              <w:rPr>
                <w:b/>
                <w:color w:val="000000"/>
              </w:rPr>
              <w:t xml:space="preserve"> </w:t>
            </w:r>
          </w:p>
          <w:p w14:paraId="06AFE960" w14:textId="77777777" w:rsidR="00D31C1E" w:rsidRDefault="00D31C1E" w:rsidP="00BA3350">
            <w:pPr>
              <w:spacing w:after="0" w:line="240" w:lineRule="auto"/>
              <w:rPr>
                <w:b/>
                <w:color w:val="000000"/>
              </w:rPr>
            </w:pPr>
          </w:p>
          <w:p w14:paraId="4546DB78" w14:textId="12135D7F" w:rsidR="006B61C1" w:rsidRPr="008031E8" w:rsidRDefault="006B61C1" w:rsidP="008031E8">
            <w:pPr>
              <w:pStyle w:val="ListParagraph"/>
              <w:numPr>
                <w:ilvl w:val="3"/>
                <w:numId w:val="27"/>
              </w:numPr>
              <w:spacing w:after="0" w:line="240" w:lineRule="auto"/>
              <w:rPr>
                <w:b/>
                <w:color w:val="000000"/>
              </w:rPr>
            </w:pPr>
            <w:r w:rsidRPr="008031E8">
              <w:rPr>
                <w:b/>
                <w:color w:val="000000"/>
              </w:rPr>
              <w:t>Differentiate between primary and secondary actors.</w:t>
            </w:r>
          </w:p>
          <w:p w14:paraId="6B37E863" w14:textId="28CCCC18" w:rsidR="00E72F70" w:rsidRPr="00E72F70" w:rsidRDefault="00E72F70" w:rsidP="00E72F70">
            <w:pPr>
              <w:spacing w:after="0" w:line="240" w:lineRule="auto"/>
              <w:ind w:left="2520"/>
              <w:rPr>
                <w:bCs/>
                <w:color w:val="000000"/>
              </w:rPr>
            </w:pPr>
            <w:r w:rsidRPr="00D22C17">
              <w:rPr>
                <w:rFonts w:ascii="Times New Roman" w:hAnsi="Times New Roman" w:cs="Times New Roman"/>
                <w:color w:val="000000" w:themeColor="text1"/>
                <w:sz w:val="24"/>
                <w:szCs w:val="24"/>
                <w:shd w:val="clear" w:color="auto" w:fill="FFFFFF"/>
              </w:rPr>
              <w:t>The primary actor is who receives the primary benefit from interacting with the system. The primary actor is the user with a goal to be accomplished by interacting with the system.</w:t>
            </w:r>
            <w:r w:rsidRPr="00D22C17">
              <w:rPr>
                <w:rFonts w:ascii="Times New Roman" w:hAnsi="Times New Roman" w:cs="Times New Roman"/>
                <w:color w:val="000000" w:themeColor="text1"/>
                <w:sz w:val="24"/>
                <w:szCs w:val="24"/>
              </w:rPr>
              <w:br/>
            </w:r>
            <w:r w:rsidRPr="00D22C17">
              <w:rPr>
                <w:rFonts w:ascii="Times New Roman" w:hAnsi="Times New Roman" w:cs="Times New Roman"/>
                <w:color w:val="000000" w:themeColor="text1"/>
                <w:sz w:val="24"/>
                <w:szCs w:val="24"/>
                <w:shd w:val="clear" w:color="auto" w:fill="FFFFFF"/>
              </w:rPr>
              <w:t>The secondary actors are users or external systems which support the system in accomplishing the primary goal. For example, the secondary actor may provide information to the system needed to produce the information desired by the primary actor.</w:t>
            </w:r>
          </w:p>
          <w:p w14:paraId="6DAF16CD" w14:textId="5D6552C1" w:rsidR="006B61C1" w:rsidRDefault="006B61C1" w:rsidP="00E44CD0">
            <w:pPr>
              <w:pStyle w:val="ListParagraph"/>
              <w:numPr>
                <w:ilvl w:val="3"/>
                <w:numId w:val="27"/>
              </w:numPr>
              <w:spacing w:after="0" w:line="240" w:lineRule="auto"/>
              <w:rPr>
                <w:b/>
                <w:color w:val="000000"/>
              </w:rPr>
            </w:pPr>
            <w:r>
              <w:rPr>
                <w:b/>
                <w:color w:val="000000"/>
              </w:rPr>
              <w:t xml:space="preserve">Draw the use case diagram of courseware management system. </w:t>
            </w:r>
          </w:p>
          <w:p w14:paraId="1324ABD4" w14:textId="3B5BD9E1" w:rsidR="00E72F70" w:rsidRPr="00E72F70" w:rsidRDefault="00E72F70" w:rsidP="00E72F70">
            <w:pPr>
              <w:spacing w:after="0" w:line="240" w:lineRule="auto"/>
              <w:ind w:left="2520"/>
              <w:rPr>
                <w:b/>
                <w:color w:val="000000"/>
              </w:rPr>
            </w:pPr>
            <w:r w:rsidRPr="00D22C17">
              <w:rPr>
                <w:rFonts w:ascii="Times New Roman" w:hAnsi="Times New Roman" w:cs="Times New Roman"/>
                <w:noProof/>
              </w:rPr>
              <w:lastRenderedPageBreak/>
              <w:drawing>
                <wp:inline distT="0" distB="0" distL="0" distR="0" wp14:anchorId="4DC25EC9" wp14:editId="34BB1AE3">
                  <wp:extent cx="4419600" cy="3390900"/>
                  <wp:effectExtent l="0" t="0" r="0" b="0"/>
                  <wp:docPr id="50" name="Picture 50" descr="use case Activity Diagram For Course Management System complete Class Diagram-Course Registration Below 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Activity Diagram For Course Management System complete Class Diagram-Course Registration Below Fig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19600" cy="3390900"/>
                          </a:xfrm>
                          <a:prstGeom prst="rect">
                            <a:avLst/>
                          </a:prstGeom>
                          <a:noFill/>
                          <a:ln>
                            <a:noFill/>
                          </a:ln>
                        </pic:spPr>
                      </pic:pic>
                    </a:graphicData>
                  </a:graphic>
                </wp:inline>
              </w:drawing>
            </w:r>
          </w:p>
          <w:p w14:paraId="2598B49C" w14:textId="77777777" w:rsidR="00D31C1E" w:rsidRPr="00FA04F5" w:rsidRDefault="00D31C1E" w:rsidP="00BA3350">
            <w:pPr>
              <w:spacing w:after="0"/>
              <w:rPr>
                <w:b/>
                <w:color w:val="000000"/>
              </w:rPr>
            </w:pPr>
          </w:p>
        </w:tc>
      </w:tr>
    </w:tbl>
    <w:p w14:paraId="6275DE60" w14:textId="77777777" w:rsidR="00D31C1E" w:rsidRDefault="00D31C1E" w:rsidP="00D31C1E">
      <w:pPr>
        <w:tabs>
          <w:tab w:val="left" w:pos="3330"/>
        </w:tabs>
        <w:rPr>
          <w:rFonts w:ascii="Cambria" w:eastAsia="Cambria" w:hAnsi="Cambria" w:cs="Cambria"/>
          <w:b/>
          <w:sz w:val="24"/>
          <w:szCs w:val="24"/>
        </w:rPr>
      </w:pPr>
    </w:p>
    <w:p w14:paraId="5EE1022F" w14:textId="77777777" w:rsidR="00D31C1E" w:rsidRPr="00DF4764" w:rsidRDefault="00D31C1E" w:rsidP="00D31C1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F5D94C1" w14:textId="791DA1D5" w:rsidR="00D73C0D" w:rsidRDefault="00D31C1E" w:rsidP="00D31C1E">
      <w:pPr>
        <w:rPr>
          <w:rFonts w:ascii="Cambria" w:eastAsia="Cambria" w:hAnsi="Cambria" w:cs="Cambria"/>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w:t>
      </w:r>
    </w:p>
    <w:p w14:paraId="74209D6E" w14:textId="08669295" w:rsidR="00D73C0D" w:rsidRDefault="00E72F70">
      <w:pPr>
        <w:rPr>
          <w:rFonts w:ascii="Cambria" w:eastAsia="Cambria" w:hAnsi="Cambria" w:cs="Cambria"/>
          <w:b/>
          <w:sz w:val="24"/>
          <w:szCs w:val="24"/>
        </w:rPr>
      </w:pPr>
      <w:r>
        <w:rPr>
          <w:noProof/>
        </w:rPr>
        <w:lastRenderedPageBreak/>
        <w:drawing>
          <wp:inline distT="0" distB="0" distL="0" distR="0" wp14:anchorId="12A0537D" wp14:editId="1388F689">
            <wp:extent cx="5943600" cy="7112000"/>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112000"/>
                    </a:xfrm>
                    <a:prstGeom prst="rect">
                      <a:avLst/>
                    </a:prstGeom>
                    <a:noFill/>
                    <a:ln>
                      <a:noFill/>
                    </a:ln>
                  </pic:spPr>
                </pic:pic>
              </a:graphicData>
            </a:graphic>
          </wp:inline>
        </w:drawing>
      </w:r>
      <w:r>
        <w:rPr>
          <w:noProof/>
        </w:rPr>
        <w:lastRenderedPageBreak/>
        <w:drawing>
          <wp:inline distT="0" distB="0" distL="0" distR="0" wp14:anchorId="2BAFA061" wp14:editId="0CD07A49">
            <wp:extent cx="5943600" cy="7220585"/>
            <wp:effectExtent l="0" t="0" r="0"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220585"/>
                    </a:xfrm>
                    <a:prstGeom prst="rect">
                      <a:avLst/>
                    </a:prstGeom>
                    <a:noFill/>
                    <a:ln>
                      <a:noFill/>
                    </a:ln>
                  </pic:spPr>
                </pic:pic>
              </a:graphicData>
            </a:graphic>
          </wp:inline>
        </w:drawing>
      </w:r>
      <w:r>
        <w:rPr>
          <w:noProof/>
        </w:rPr>
        <w:lastRenderedPageBreak/>
        <w:drawing>
          <wp:inline distT="0" distB="0" distL="0" distR="0" wp14:anchorId="0BA86509" wp14:editId="1705297F">
            <wp:extent cx="5760720" cy="511302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113020"/>
                    </a:xfrm>
                    <a:prstGeom prst="rect">
                      <a:avLst/>
                    </a:prstGeom>
                    <a:noFill/>
                    <a:ln>
                      <a:noFill/>
                    </a:ln>
                  </pic:spPr>
                </pic:pic>
              </a:graphicData>
            </a:graphic>
          </wp:inline>
        </w:drawing>
      </w:r>
      <w:r>
        <w:rPr>
          <w:noProof/>
        </w:rPr>
        <w:lastRenderedPageBreak/>
        <w:drawing>
          <wp:inline distT="0" distB="0" distL="0" distR="0" wp14:anchorId="5638BBCC" wp14:editId="76CE4719">
            <wp:extent cx="5554980" cy="4640580"/>
            <wp:effectExtent l="0" t="0" r="7620" b="762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4980" cy="4640580"/>
                    </a:xfrm>
                    <a:prstGeom prst="rect">
                      <a:avLst/>
                    </a:prstGeom>
                    <a:noFill/>
                    <a:ln>
                      <a:noFill/>
                    </a:ln>
                  </pic:spPr>
                </pic:pic>
              </a:graphicData>
            </a:graphic>
          </wp:inline>
        </w:drawing>
      </w:r>
      <w:r>
        <w:rPr>
          <w:noProof/>
        </w:rPr>
        <w:lastRenderedPageBreak/>
        <w:drawing>
          <wp:inline distT="0" distB="0" distL="0" distR="0" wp14:anchorId="59895D6B" wp14:editId="675D2942">
            <wp:extent cx="5943600" cy="5045075"/>
            <wp:effectExtent l="0" t="0" r="0" b="317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045075"/>
                    </a:xfrm>
                    <a:prstGeom prst="rect">
                      <a:avLst/>
                    </a:prstGeom>
                    <a:noFill/>
                    <a:ln>
                      <a:noFill/>
                    </a:ln>
                  </pic:spPr>
                </pic:pic>
              </a:graphicData>
            </a:graphic>
          </wp:inline>
        </w:drawing>
      </w:r>
      <w:r>
        <w:rPr>
          <w:noProof/>
        </w:rPr>
        <w:lastRenderedPageBreak/>
        <w:drawing>
          <wp:inline distT="0" distB="0" distL="0" distR="0" wp14:anchorId="05D1C9AF" wp14:editId="2960B4FC">
            <wp:extent cx="5943600" cy="3605530"/>
            <wp:effectExtent l="0" t="0" r="0" b="0"/>
            <wp:docPr id="56" name="Picture 5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r>
        <w:rPr>
          <w:noProof/>
        </w:rPr>
        <w:lastRenderedPageBreak/>
        <w:drawing>
          <wp:inline distT="0" distB="0" distL="0" distR="0" wp14:anchorId="5C33030F" wp14:editId="0ED6823C">
            <wp:extent cx="5943600" cy="6009005"/>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009005"/>
                    </a:xfrm>
                    <a:prstGeom prst="rect">
                      <a:avLst/>
                    </a:prstGeom>
                    <a:noFill/>
                    <a:ln>
                      <a:noFill/>
                    </a:ln>
                  </pic:spPr>
                </pic:pic>
              </a:graphicData>
            </a:graphic>
          </wp:inline>
        </w:drawing>
      </w:r>
      <w:r>
        <w:rPr>
          <w:noProof/>
        </w:rPr>
        <w:lastRenderedPageBreak/>
        <w:drawing>
          <wp:inline distT="0" distB="0" distL="0" distR="0" wp14:anchorId="2C09310A" wp14:editId="131B2257">
            <wp:extent cx="5646420" cy="449580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46420" cy="4495800"/>
                    </a:xfrm>
                    <a:prstGeom prst="rect">
                      <a:avLst/>
                    </a:prstGeom>
                    <a:noFill/>
                    <a:ln>
                      <a:noFill/>
                    </a:ln>
                  </pic:spPr>
                </pic:pic>
              </a:graphicData>
            </a:graphic>
          </wp:inline>
        </w:drawing>
      </w:r>
      <w:r>
        <w:rPr>
          <w:noProof/>
        </w:rPr>
        <w:lastRenderedPageBreak/>
        <w:drawing>
          <wp:inline distT="0" distB="0" distL="0" distR="0" wp14:anchorId="77AB1742" wp14:editId="3A0854AE">
            <wp:extent cx="5943600" cy="483933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839335"/>
                    </a:xfrm>
                    <a:prstGeom prst="rect">
                      <a:avLst/>
                    </a:prstGeom>
                    <a:noFill/>
                    <a:ln>
                      <a:noFill/>
                    </a:ln>
                  </pic:spPr>
                </pic:pic>
              </a:graphicData>
            </a:graphic>
          </wp:inline>
        </w:drawing>
      </w:r>
      <w:r>
        <w:rPr>
          <w:noProof/>
        </w:rPr>
        <w:lastRenderedPageBreak/>
        <w:drawing>
          <wp:inline distT="0" distB="0" distL="0" distR="0" wp14:anchorId="79A83BE1" wp14:editId="145E1BB4">
            <wp:extent cx="5547360" cy="473202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4732020"/>
                    </a:xfrm>
                    <a:prstGeom prst="rect">
                      <a:avLst/>
                    </a:prstGeom>
                    <a:noFill/>
                    <a:ln>
                      <a:noFill/>
                    </a:ln>
                  </pic:spPr>
                </pic:pic>
              </a:graphicData>
            </a:graphic>
          </wp:inline>
        </w:drawing>
      </w:r>
      <w:r>
        <w:rPr>
          <w:noProof/>
        </w:rPr>
        <w:lastRenderedPageBreak/>
        <w:drawing>
          <wp:inline distT="0" distB="0" distL="0" distR="0" wp14:anchorId="460E1F26" wp14:editId="05543E55">
            <wp:extent cx="5836920" cy="511302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6920" cy="5113020"/>
                    </a:xfrm>
                    <a:prstGeom prst="rect">
                      <a:avLst/>
                    </a:prstGeom>
                    <a:noFill/>
                    <a:ln>
                      <a:noFill/>
                    </a:ln>
                  </pic:spPr>
                </pic:pic>
              </a:graphicData>
            </a:graphic>
          </wp:inline>
        </w:drawing>
      </w:r>
    </w:p>
    <w:p w14:paraId="096E5D48" w14:textId="77777777" w:rsidR="007649C4" w:rsidRDefault="007649C4">
      <w:pPr>
        <w:rPr>
          <w:rFonts w:ascii="Cambria" w:eastAsia="Cambria" w:hAnsi="Cambria" w:cs="Cambria"/>
          <w:b/>
          <w:sz w:val="24"/>
          <w:szCs w:val="24"/>
        </w:rPr>
      </w:pPr>
    </w:p>
    <w:p w14:paraId="69FD46B4" w14:textId="77777777" w:rsidR="007649C4" w:rsidRDefault="007649C4">
      <w:pPr>
        <w:rPr>
          <w:rFonts w:ascii="Cambria" w:eastAsia="Cambria" w:hAnsi="Cambria" w:cs="Cambria"/>
          <w:b/>
          <w:sz w:val="24"/>
          <w:szCs w:val="24"/>
        </w:rPr>
      </w:pPr>
    </w:p>
    <w:p w14:paraId="348E6665" w14:textId="77777777" w:rsidR="007649C4" w:rsidRDefault="007649C4">
      <w:pPr>
        <w:rPr>
          <w:rFonts w:ascii="Cambria" w:eastAsia="Cambria" w:hAnsi="Cambria" w:cs="Cambria"/>
          <w:b/>
          <w:sz w:val="24"/>
          <w:szCs w:val="24"/>
        </w:rPr>
      </w:pPr>
    </w:p>
    <w:p w14:paraId="55FB05F5" w14:textId="77777777" w:rsidR="007649C4" w:rsidRDefault="007649C4">
      <w:pPr>
        <w:rPr>
          <w:rFonts w:ascii="Cambria" w:eastAsia="Cambria" w:hAnsi="Cambria" w:cs="Cambria"/>
          <w:b/>
          <w:sz w:val="24"/>
          <w:szCs w:val="24"/>
        </w:rPr>
      </w:pPr>
    </w:p>
    <w:p w14:paraId="1A207CF8" w14:textId="77777777" w:rsidR="007649C4" w:rsidRDefault="007649C4">
      <w:pPr>
        <w:rPr>
          <w:rFonts w:ascii="Cambria" w:eastAsia="Cambria" w:hAnsi="Cambria" w:cs="Cambria"/>
          <w:b/>
          <w:sz w:val="24"/>
          <w:szCs w:val="24"/>
        </w:rPr>
      </w:pPr>
    </w:p>
    <w:p w14:paraId="224485C4" w14:textId="77777777" w:rsidR="00D73C0D" w:rsidRDefault="00D73C0D">
      <w:pPr>
        <w:rPr>
          <w:rFonts w:ascii="Cambria" w:eastAsia="Cambria" w:hAnsi="Cambria" w:cs="Cambria"/>
          <w:b/>
          <w:sz w:val="24"/>
          <w:szCs w:val="24"/>
        </w:rPr>
      </w:pPr>
    </w:p>
    <w:p w14:paraId="290EE81C" w14:textId="62120311" w:rsidR="00D1208F" w:rsidRDefault="00D1208F" w:rsidP="00E72F7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5</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1208F" w14:paraId="1BB3855B" w14:textId="77777777" w:rsidTr="00BA3350">
        <w:trPr>
          <w:trHeight w:val="259"/>
        </w:trPr>
        <w:tc>
          <w:tcPr>
            <w:tcW w:w="9795" w:type="dxa"/>
            <w:shd w:val="clear" w:color="auto" w:fill="auto"/>
            <w:vAlign w:val="bottom"/>
          </w:tcPr>
          <w:p w14:paraId="491091BB" w14:textId="64D0E6E1" w:rsidR="00D1208F" w:rsidRPr="00012F99" w:rsidRDefault="00D1208F" w:rsidP="00DE51B1">
            <w:pPr>
              <w:spacing w:after="0" w:line="240" w:lineRule="auto"/>
              <w:rPr>
                <w:b/>
                <w:color w:val="000000"/>
              </w:rPr>
            </w:pPr>
            <w:r>
              <w:rPr>
                <w:b/>
                <w:color w:val="000000"/>
              </w:rPr>
              <w:t>Student Name and Roll Number:</w:t>
            </w:r>
            <w:r w:rsidR="00012F99">
              <w:rPr>
                <w:b/>
                <w:color w:val="000000"/>
              </w:rPr>
              <w:t xml:space="preserve"> </w:t>
            </w:r>
            <w:r w:rsidR="00172E2F">
              <w:rPr>
                <w:bCs/>
                <w:color w:val="000000"/>
              </w:rPr>
              <w:t>Mohit Malik 19CSU179, Namit Kumar 19CSU185, Pearl Arora 19CSU208, Manish Kumar Sharma 19CSU173, Deepanshu Goel 19CSU077</w:t>
            </w:r>
          </w:p>
        </w:tc>
      </w:tr>
      <w:tr w:rsidR="00D1208F" w14:paraId="2F58A765" w14:textId="77777777" w:rsidTr="00BA3350">
        <w:trPr>
          <w:trHeight w:val="259"/>
        </w:trPr>
        <w:tc>
          <w:tcPr>
            <w:tcW w:w="9795" w:type="dxa"/>
            <w:shd w:val="clear" w:color="auto" w:fill="auto"/>
            <w:vAlign w:val="bottom"/>
          </w:tcPr>
          <w:p w14:paraId="653B4F28" w14:textId="2B26F9B2" w:rsidR="00D1208F" w:rsidRPr="00012F99" w:rsidRDefault="00D1208F" w:rsidP="00BA3350">
            <w:pPr>
              <w:spacing w:after="0" w:line="240" w:lineRule="auto"/>
              <w:rPr>
                <w:b/>
                <w:color w:val="000000"/>
              </w:rPr>
            </w:pPr>
            <w:r>
              <w:rPr>
                <w:b/>
                <w:color w:val="000000"/>
              </w:rPr>
              <w:t>Semester /Section:</w:t>
            </w:r>
            <w:r w:rsidR="00012F99">
              <w:rPr>
                <w:b/>
                <w:color w:val="000000"/>
              </w:rPr>
              <w:t xml:space="preserve"> </w:t>
            </w:r>
            <w:r w:rsidR="00DE51B1">
              <w:rPr>
                <w:bCs/>
                <w:color w:val="000000"/>
              </w:rPr>
              <w:t>6/FS-A-1</w:t>
            </w:r>
          </w:p>
        </w:tc>
      </w:tr>
      <w:tr w:rsidR="00D1208F" w14:paraId="1494585E" w14:textId="77777777" w:rsidTr="00BA3350">
        <w:trPr>
          <w:trHeight w:val="259"/>
        </w:trPr>
        <w:tc>
          <w:tcPr>
            <w:tcW w:w="9795" w:type="dxa"/>
            <w:shd w:val="clear" w:color="auto" w:fill="auto"/>
            <w:vAlign w:val="bottom"/>
          </w:tcPr>
          <w:p w14:paraId="52FED092" w14:textId="1145DB49" w:rsidR="00D1208F" w:rsidRDefault="00D1208F" w:rsidP="00BA3350">
            <w:pPr>
              <w:spacing w:after="0" w:line="240" w:lineRule="auto"/>
              <w:rPr>
                <w:b/>
                <w:color w:val="000000"/>
              </w:rPr>
            </w:pPr>
            <w:r>
              <w:rPr>
                <w:b/>
                <w:color w:val="000000"/>
              </w:rPr>
              <w:t>Link to Code:</w:t>
            </w:r>
          </w:p>
        </w:tc>
      </w:tr>
      <w:tr w:rsidR="00D1208F" w14:paraId="2CADDE7E" w14:textId="77777777" w:rsidTr="00BA3350">
        <w:trPr>
          <w:trHeight w:val="259"/>
        </w:trPr>
        <w:tc>
          <w:tcPr>
            <w:tcW w:w="9795" w:type="dxa"/>
            <w:shd w:val="clear" w:color="auto" w:fill="auto"/>
            <w:vAlign w:val="bottom"/>
          </w:tcPr>
          <w:p w14:paraId="45ECE8DA" w14:textId="5FCD90C1" w:rsidR="00D1208F" w:rsidRDefault="00D1208F"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02-03-2022</w:t>
            </w:r>
          </w:p>
        </w:tc>
      </w:tr>
      <w:tr w:rsidR="00D1208F" w14:paraId="0DBB5706" w14:textId="77777777" w:rsidTr="00BA3350">
        <w:trPr>
          <w:trHeight w:val="259"/>
        </w:trPr>
        <w:tc>
          <w:tcPr>
            <w:tcW w:w="9795" w:type="dxa"/>
            <w:shd w:val="clear" w:color="auto" w:fill="auto"/>
            <w:vAlign w:val="bottom"/>
          </w:tcPr>
          <w:p w14:paraId="253D65CF" w14:textId="77777777" w:rsidR="00D1208F" w:rsidRDefault="00D1208F" w:rsidP="00BA3350">
            <w:pPr>
              <w:spacing w:after="0" w:line="240" w:lineRule="auto"/>
              <w:rPr>
                <w:b/>
                <w:color w:val="000000"/>
              </w:rPr>
            </w:pPr>
            <w:r>
              <w:rPr>
                <w:b/>
                <w:color w:val="000000"/>
              </w:rPr>
              <w:t>Faculty Signature:</w:t>
            </w:r>
          </w:p>
          <w:p w14:paraId="3F778E77" w14:textId="77777777" w:rsidR="00D1208F" w:rsidRDefault="00D1208F" w:rsidP="00BA3350">
            <w:pPr>
              <w:spacing w:after="0" w:line="240" w:lineRule="auto"/>
              <w:rPr>
                <w:b/>
                <w:color w:val="000000"/>
              </w:rPr>
            </w:pPr>
          </w:p>
          <w:p w14:paraId="68A14405" w14:textId="77777777" w:rsidR="00D1208F" w:rsidRDefault="00D1208F" w:rsidP="00BA3350">
            <w:pPr>
              <w:spacing w:after="0" w:line="240" w:lineRule="auto"/>
              <w:rPr>
                <w:b/>
                <w:color w:val="000000"/>
              </w:rPr>
            </w:pPr>
          </w:p>
        </w:tc>
      </w:tr>
      <w:tr w:rsidR="00D1208F" w:rsidRPr="00E91221" w14:paraId="3806760E" w14:textId="77777777" w:rsidTr="00BA3350">
        <w:trPr>
          <w:trHeight w:val="259"/>
        </w:trPr>
        <w:tc>
          <w:tcPr>
            <w:tcW w:w="9795" w:type="dxa"/>
            <w:shd w:val="clear" w:color="auto" w:fill="auto"/>
            <w:vAlign w:val="bottom"/>
          </w:tcPr>
          <w:p w14:paraId="67064789" w14:textId="77777777" w:rsidR="00D1208F" w:rsidRPr="00E91221" w:rsidRDefault="00D1208F" w:rsidP="00BA3350">
            <w:pPr>
              <w:spacing w:after="0" w:line="240" w:lineRule="auto"/>
              <w:rPr>
                <w:b/>
                <w:color w:val="000000"/>
              </w:rPr>
            </w:pPr>
            <w:r w:rsidRPr="00E91221">
              <w:rPr>
                <w:b/>
                <w:color w:val="000000"/>
              </w:rPr>
              <w:t xml:space="preserve"> Marks:</w:t>
            </w:r>
          </w:p>
          <w:p w14:paraId="76F3421C" w14:textId="77777777" w:rsidR="00D1208F" w:rsidRPr="00E91221" w:rsidRDefault="00D1208F" w:rsidP="00BA3350">
            <w:pPr>
              <w:spacing w:after="0" w:line="240" w:lineRule="auto"/>
              <w:rPr>
                <w:b/>
                <w:color w:val="000000"/>
              </w:rPr>
            </w:pPr>
          </w:p>
          <w:p w14:paraId="6D3C293A" w14:textId="77777777" w:rsidR="00D1208F" w:rsidRPr="00E91221" w:rsidRDefault="00D1208F" w:rsidP="00BA3350">
            <w:pPr>
              <w:spacing w:after="0" w:line="240" w:lineRule="auto"/>
              <w:rPr>
                <w:b/>
                <w:color w:val="000000"/>
              </w:rPr>
            </w:pPr>
          </w:p>
        </w:tc>
      </w:tr>
      <w:tr w:rsidR="00D1208F" w14:paraId="1B7E8DAC"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EBC4C9"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71E93AB8" w14:textId="77777777" w:rsidR="00D1208F" w:rsidRPr="00AE04BF" w:rsidRDefault="00D1208F" w:rsidP="00BA3350">
            <w:pPr>
              <w:rPr>
                <w:rFonts w:asciiTheme="minorHAnsi" w:hAnsiTheme="minorHAnsi" w:cstheme="minorHAnsi"/>
                <w:b/>
                <w:color w:val="000000"/>
              </w:rPr>
            </w:pPr>
            <w:r w:rsidRPr="00AE04BF">
              <w:rPr>
                <w:rFonts w:asciiTheme="minorHAnsi" w:hAnsiTheme="minorHAnsi" w:cstheme="minorHAnsi"/>
              </w:rPr>
              <w:t>Learn the object-oriented analysis phase by understanding the methods of class elicitation and finding the classes in an object-oriented system.</w:t>
            </w:r>
          </w:p>
        </w:tc>
      </w:tr>
      <w:tr w:rsidR="00D1208F" w14:paraId="3DE6B692"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0DB774"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6643D147" w14:textId="77777777" w:rsidR="00D1208F" w:rsidRPr="00AE04BF" w:rsidRDefault="00D1208F" w:rsidP="00BA3350">
            <w:pPr>
              <w:spacing w:after="0" w:line="240" w:lineRule="auto"/>
              <w:rPr>
                <w:rFonts w:asciiTheme="minorHAnsi" w:hAnsiTheme="minorHAnsi" w:cstheme="minorHAnsi"/>
                <w:bCs/>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iscover the classes and mapping from use case to class diagram. </w:t>
            </w:r>
          </w:p>
          <w:p w14:paraId="52C07F76" w14:textId="77777777" w:rsidR="00D1208F" w:rsidRPr="00AE04BF" w:rsidRDefault="00D1208F" w:rsidP="00BA3350">
            <w:pPr>
              <w:spacing w:after="0" w:line="240" w:lineRule="auto"/>
              <w:rPr>
                <w:rFonts w:asciiTheme="minorHAnsi" w:hAnsiTheme="minorHAnsi" w:cstheme="minorHAnsi"/>
                <w:b/>
                <w:color w:val="000000"/>
              </w:rPr>
            </w:pPr>
          </w:p>
        </w:tc>
      </w:tr>
      <w:tr w:rsidR="00D1208F" w14:paraId="223C6B8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F6DDAC"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57A2F922" w14:textId="77777777" w:rsidR="00D1208F" w:rsidRPr="00AE04BF" w:rsidRDefault="00D1208F"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class</w:t>
            </w:r>
            <w:r w:rsidRPr="00AE04BF">
              <w:rPr>
                <w:rFonts w:asciiTheme="minorHAnsi" w:hAnsiTheme="minorHAnsi" w:cstheme="minorHAnsi"/>
              </w:rPr>
              <w:t xml:space="preserve"> diagram of </w:t>
            </w:r>
            <w:r>
              <w:rPr>
                <w:rFonts w:asciiTheme="minorHAnsi" w:hAnsiTheme="minorHAnsi" w:cstheme="minorHAnsi"/>
              </w:rPr>
              <w:t xml:space="preserve">mentioned </w:t>
            </w:r>
            <w:r w:rsidRPr="00AE04BF">
              <w:rPr>
                <w:rFonts w:asciiTheme="minorHAnsi" w:hAnsiTheme="minorHAnsi" w:cstheme="minorHAnsi"/>
              </w:rPr>
              <w:t xml:space="preserve">project by </w:t>
            </w:r>
            <w:r>
              <w:rPr>
                <w:rFonts w:asciiTheme="minorHAnsi" w:hAnsiTheme="minorHAnsi" w:cstheme="minorHAnsi"/>
              </w:rPr>
              <w:t xml:space="preserve">discovering classes. </w:t>
            </w:r>
          </w:p>
        </w:tc>
      </w:tr>
      <w:tr w:rsidR="00D1208F" w14:paraId="544530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64CFA"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Background Study:</w:t>
            </w:r>
          </w:p>
          <w:p w14:paraId="3DF3BD01" w14:textId="77777777" w:rsidR="00D1208F" w:rsidRPr="00AE04BF" w:rsidRDefault="00D1208F" w:rsidP="00BA3350">
            <w:pPr>
              <w:spacing w:after="0" w:line="240" w:lineRule="auto"/>
              <w:rPr>
                <w:rFonts w:asciiTheme="minorHAnsi" w:hAnsiTheme="minorHAnsi" w:cstheme="minorHAnsi"/>
                <w:b/>
                <w:color w:val="000000"/>
              </w:rPr>
            </w:pPr>
          </w:p>
          <w:p w14:paraId="4AA6B352"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 xml:space="preserve">A class diagram gives an overview of a system by showing its classes and the relationships among them. Class diagram are static-they display what interacts but not what happens when they do interact. </w:t>
            </w:r>
            <w:r w:rsidRPr="00AE04BF">
              <w:rPr>
                <w:rFonts w:asciiTheme="minorHAnsi" w:hAnsiTheme="minorHAnsi" w:cstheme="minorHAnsi"/>
                <w:b/>
              </w:rPr>
              <w:t>Class diagram address the static design view of the system. Class diagram that include active classes address the static process view of a system</w:t>
            </w:r>
            <w:r w:rsidRPr="00AE04BF">
              <w:rPr>
                <w:rFonts w:asciiTheme="minorHAnsi" w:hAnsiTheme="minorHAnsi" w:cstheme="minorHAnsi"/>
              </w:rPr>
              <w:t xml:space="preserve">. Classes define the properties of the objects, which belongs to them. </w:t>
            </w:r>
          </w:p>
          <w:p w14:paraId="783A271A"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These include:</w:t>
            </w:r>
          </w:p>
          <w:p w14:paraId="69FB1A3C"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ttributes</w:t>
            </w:r>
            <w:r w:rsidRPr="00AE04BF">
              <w:rPr>
                <w:rFonts w:asciiTheme="minorHAnsi" w:hAnsiTheme="minorHAnsi" w:cstheme="minorHAnsi"/>
              </w:rPr>
              <w:t>-(second container)</w:t>
            </w:r>
            <w:proofErr w:type="spellStart"/>
            <w:r w:rsidRPr="00AE04BF">
              <w:rPr>
                <w:rFonts w:asciiTheme="minorHAnsi" w:hAnsiTheme="minorHAnsi" w:cstheme="minorHAnsi"/>
              </w:rPr>
              <w:t>t he</w:t>
            </w:r>
            <w:proofErr w:type="spellEnd"/>
            <w:r w:rsidRPr="00AE04BF">
              <w:rPr>
                <w:rFonts w:asciiTheme="minorHAnsi" w:hAnsiTheme="minorHAnsi" w:cstheme="minorHAnsi"/>
              </w:rPr>
              <w:t xml:space="preserve"> data properties of the classes including type, default value and constraints</w:t>
            </w:r>
          </w:p>
          <w:p w14:paraId="612A717F"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Operations</w:t>
            </w:r>
            <w:r w:rsidRPr="00AE04BF">
              <w:rPr>
                <w:rFonts w:asciiTheme="minorHAnsi" w:hAnsiTheme="minorHAnsi" w:cstheme="minorHAnsi"/>
              </w:rPr>
              <w:t>-(third container) the signature of the functionality that can be applied to the objects of the classes including parameters, parameter types, parameter constraints, return types and the semantics.</w:t>
            </w:r>
          </w:p>
          <w:p w14:paraId="3450FF16"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ssociations</w:t>
            </w:r>
            <w:r w:rsidRPr="00AE04BF">
              <w:rPr>
                <w:rFonts w:asciiTheme="minorHAnsi" w:hAnsiTheme="minorHAnsi" w:cstheme="minorHAnsi"/>
              </w:rPr>
              <w:t>-(solid lines between classes) the references contained within the objects of the classes to other objects enabling interaction with those objects. So, the purpose of the class diagram can be summarized as:</w:t>
            </w:r>
          </w:p>
          <w:p w14:paraId="2256C2B0"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Analysis and design of the static view of an application.</w:t>
            </w:r>
          </w:p>
          <w:p w14:paraId="7577AFA7"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lastRenderedPageBreak/>
              <w:t>Describe responsibilities of a system.</w:t>
            </w:r>
          </w:p>
          <w:p w14:paraId="0B9A9215"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Base for component and deployment diagrams.</w:t>
            </w:r>
          </w:p>
          <w:p w14:paraId="43E2DF35" w14:textId="77777777" w:rsidR="00D1208F" w:rsidRPr="00AE04BF" w:rsidRDefault="00D1208F" w:rsidP="00E44CD0">
            <w:pPr>
              <w:pStyle w:val="NormalWeb"/>
              <w:numPr>
                <w:ilvl w:val="0"/>
                <w:numId w:val="17"/>
              </w:numPr>
              <w:rPr>
                <w:rFonts w:asciiTheme="minorHAnsi" w:hAnsiTheme="minorHAnsi" w:cstheme="minorHAnsi"/>
                <w:sz w:val="22"/>
                <w:szCs w:val="22"/>
              </w:rPr>
            </w:pPr>
            <w:r w:rsidRPr="00AE04BF">
              <w:rPr>
                <w:rFonts w:asciiTheme="minorHAnsi" w:eastAsia="Calibri" w:hAnsiTheme="minorHAnsi" w:cstheme="minorHAnsi"/>
                <w:sz w:val="22"/>
                <w:szCs w:val="22"/>
              </w:rPr>
              <w:t>Forward and reverse engineering</w:t>
            </w:r>
            <w:r w:rsidRPr="00AE04BF">
              <w:rPr>
                <w:rFonts w:asciiTheme="minorHAnsi" w:hAnsiTheme="minorHAnsi" w:cstheme="minorHAnsi"/>
                <w:sz w:val="22"/>
                <w:szCs w:val="22"/>
              </w:rPr>
              <w:t>.</w:t>
            </w:r>
          </w:p>
          <w:p w14:paraId="7199DB34" w14:textId="77777777" w:rsidR="00D1208F" w:rsidRPr="00AE04BF" w:rsidRDefault="00D1208F" w:rsidP="00BA3350">
            <w:pPr>
              <w:pStyle w:val="Heading4"/>
              <w:ind w:left="720"/>
              <w:rPr>
                <w:rFonts w:asciiTheme="minorHAnsi" w:hAnsiTheme="minorHAnsi" w:cstheme="minorHAnsi"/>
                <w:sz w:val="22"/>
                <w:szCs w:val="22"/>
              </w:rPr>
            </w:pPr>
            <w:bookmarkStart w:id="63" w:name="_Toc266270303"/>
            <w:r w:rsidRPr="00AE04BF">
              <w:rPr>
                <w:rFonts w:asciiTheme="minorHAnsi" w:hAnsiTheme="minorHAnsi" w:cstheme="minorHAnsi"/>
                <w:sz w:val="22"/>
                <w:szCs w:val="22"/>
              </w:rPr>
              <w:t>Build the class diagram:</w:t>
            </w:r>
            <w:bookmarkEnd w:id="63"/>
          </w:p>
          <w:p w14:paraId="367B49C2" w14:textId="77777777" w:rsidR="00D1208F" w:rsidRPr="00AE04BF" w:rsidRDefault="00D1208F" w:rsidP="00BA3350">
            <w:pPr>
              <w:rPr>
                <w:rFonts w:asciiTheme="minorHAnsi" w:hAnsiTheme="minorHAnsi" w:cstheme="minorHAnsi"/>
              </w:rPr>
            </w:pPr>
          </w:p>
          <w:p w14:paraId="32C978A9" w14:textId="77777777" w:rsidR="00D1208F" w:rsidRPr="00AE04BF" w:rsidRDefault="00D1208F" w:rsidP="00BA3350">
            <w:pPr>
              <w:rPr>
                <w:rFonts w:asciiTheme="minorHAnsi" w:hAnsiTheme="minorHAnsi" w:cstheme="minorHAnsi"/>
              </w:rPr>
            </w:pPr>
            <w:r w:rsidRPr="00AE04BF">
              <w:rPr>
                <w:rFonts w:asciiTheme="minorHAnsi" w:hAnsiTheme="minorHAnsi" w:cstheme="minorHAnsi"/>
              </w:rPr>
              <w:t>Till now we have use cases which show that what the system do?</w:t>
            </w:r>
          </w:p>
          <w:p w14:paraId="7626B56C" w14:textId="77777777" w:rsidR="00D1208F" w:rsidRPr="00AE04BF" w:rsidRDefault="00D1208F" w:rsidP="00BA3350">
            <w:pPr>
              <w:pStyle w:val="BodyText3"/>
              <w:rPr>
                <w:rFonts w:asciiTheme="minorHAnsi" w:hAnsiTheme="minorHAnsi" w:cstheme="minorHAnsi"/>
                <w:sz w:val="22"/>
                <w:szCs w:val="22"/>
              </w:rPr>
            </w:pPr>
            <w:r w:rsidRPr="00AE04BF">
              <w:rPr>
                <w:rFonts w:asciiTheme="minorHAnsi" w:hAnsiTheme="minorHAnsi" w:cstheme="minorHAnsi"/>
                <w:sz w:val="22"/>
                <w:szCs w:val="22"/>
              </w:rPr>
              <w:t>Now the next step is to design the system which means try to find the answer that:</w:t>
            </w:r>
          </w:p>
          <w:p w14:paraId="460ADBC2"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How the system does accomplish its goal?</w:t>
            </w:r>
          </w:p>
          <w:p w14:paraId="299D6E21"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Find the responsibilities from requirements, and distribute them over classes.</w:t>
            </w:r>
          </w:p>
          <w:p w14:paraId="1796BADD"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Identifying the classes:</w:t>
            </w:r>
          </w:p>
          <w:p w14:paraId="0C8B5FB8"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Actors are primary entities in the system and they will be mapped on classes.</w:t>
            </w:r>
          </w:p>
          <w:p w14:paraId="59E3C87E"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Also we have passive entities, also they will be mapped to classes.</w:t>
            </w:r>
          </w:p>
          <w:p w14:paraId="128F81E3" w14:textId="77777777" w:rsidR="00D1208F" w:rsidRPr="00AE04BF" w:rsidRDefault="00D1208F" w:rsidP="00E44CD0">
            <w:pPr>
              <w:numPr>
                <w:ilvl w:val="0"/>
                <w:numId w:val="18"/>
              </w:numPr>
              <w:spacing w:after="0" w:line="240" w:lineRule="auto"/>
              <w:rPr>
                <w:rFonts w:asciiTheme="minorHAnsi" w:hAnsiTheme="minorHAnsi" w:cstheme="minorHAnsi"/>
              </w:rPr>
            </w:pPr>
            <w:r w:rsidRPr="00AE04BF">
              <w:rPr>
                <w:rFonts w:asciiTheme="minorHAnsi" w:hAnsiTheme="minorHAnsi" w:cstheme="minorHAnsi"/>
              </w:rPr>
              <w:t>Identify the relationships among classes</w:t>
            </w:r>
          </w:p>
          <w:p w14:paraId="26769B76" w14:textId="77777777" w:rsidR="00D1208F" w:rsidRPr="00AE04BF" w:rsidRDefault="00D1208F" w:rsidP="00BA3350">
            <w:pPr>
              <w:ind w:left="360"/>
              <w:rPr>
                <w:rFonts w:asciiTheme="minorHAnsi" w:hAnsiTheme="minorHAnsi" w:cstheme="minorHAnsi"/>
                <w:b/>
              </w:rPr>
            </w:pPr>
          </w:p>
          <w:p w14:paraId="2F36C7F9" w14:textId="77777777" w:rsidR="00D1208F" w:rsidRPr="00AE04BF" w:rsidRDefault="00D1208F" w:rsidP="00BA3350">
            <w:pPr>
              <w:pStyle w:val="Heading4"/>
              <w:ind w:left="720"/>
              <w:rPr>
                <w:rFonts w:asciiTheme="minorHAnsi" w:hAnsiTheme="minorHAnsi" w:cstheme="minorHAnsi"/>
                <w:sz w:val="22"/>
                <w:szCs w:val="22"/>
              </w:rPr>
            </w:pPr>
            <w:bookmarkStart w:id="64" w:name="_Toc266270304"/>
            <w:r w:rsidRPr="00AE04BF">
              <w:rPr>
                <w:rFonts w:asciiTheme="minorHAnsi" w:hAnsiTheme="minorHAnsi" w:cstheme="minorHAnsi"/>
                <w:sz w:val="22"/>
                <w:szCs w:val="22"/>
              </w:rPr>
              <w:t>Basic Class Diagram Symbols and Notations</w:t>
            </w:r>
            <w:bookmarkEnd w:id="64"/>
          </w:p>
          <w:p w14:paraId="63A26795"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Classes represent an abstraction of entities with common characteristics. Associations represent the relationships between classes.</w:t>
            </w:r>
          </w:p>
          <w:p w14:paraId="686CADF2"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Illustrate classes with rectangles divided into compartments. Place the name of the class in the first partition (centered, bolded, and capitalized), list the attributes in the second partition, and write operations into the third.</w:t>
            </w:r>
            <w:r w:rsidRPr="00AE04BF">
              <w:rPr>
                <w:rFonts w:asciiTheme="minorHAnsi" w:hAnsiTheme="minorHAnsi" w:cstheme="minorHAnsi"/>
                <w:sz w:val="22"/>
                <w:szCs w:val="22"/>
              </w:rPr>
              <w:br/>
              <w:t xml:space="preserve"> </w:t>
            </w:r>
          </w:p>
          <w:p w14:paraId="2C5A0F8E"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lasssymbol.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lasssymbol.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lasssymbol.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lasssymbol.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lasssymbol.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lasssymbol.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lasssymbol.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lasssymbol.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lasssymbol.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lasssymbol.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classsymbol.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classsymbol.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classsymbol.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classsymbol.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c1.smartdraw.com/resources/tutorials/images/uml_classsymbol.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02D3FB17">
                <v:shape id="_x0000_i1025" type="#_x0000_t75" alt="Classes" style="width:128pt;height:78pt">
                  <v:imagedata r:id="rId63" r:href="rId64"/>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161390FB" w14:textId="77777777" w:rsidR="00D1208F" w:rsidRPr="00AE04BF" w:rsidRDefault="00D1208F" w:rsidP="00BA3350">
            <w:pPr>
              <w:rPr>
                <w:rFonts w:asciiTheme="minorHAnsi" w:hAnsiTheme="minorHAnsi" w:cstheme="minorHAnsi"/>
                <w:b/>
              </w:rPr>
            </w:pPr>
          </w:p>
          <w:p w14:paraId="07ADB139"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ctive Class</w:t>
            </w:r>
          </w:p>
          <w:p w14:paraId="2D74887D"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 xml:space="preserve">Active classes initiate and control the flow of activity, while passive classes store data and serve other </w:t>
            </w:r>
            <w:r w:rsidRPr="00AE04BF">
              <w:rPr>
                <w:rFonts w:asciiTheme="minorHAnsi" w:hAnsiTheme="minorHAnsi" w:cstheme="minorHAnsi"/>
                <w:sz w:val="22"/>
                <w:szCs w:val="22"/>
              </w:rPr>
              <w:lastRenderedPageBreak/>
              <w:t>classes. Illustrate active classes with a thicker border.</w:t>
            </w:r>
          </w:p>
          <w:p w14:paraId="6AA4E06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ctiveclas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ctiveclas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ctiveclas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ctiveclas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ctiveclas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ctiveclas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ctiveclas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ctiveclas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ctiveclas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ctiveclas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activeclass.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activeclass.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activeclass.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activeclass.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c1.smartdraw.com/resources/tutorials/images/uml_activeclass.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1954446D">
                <v:shape id="_x0000_i1026" type="#_x0000_t75" alt="Active Class" style="width:110pt;height:52.65pt">
                  <v:imagedata r:id="rId65" r:href="rId66"/>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241A3B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Visibility</w:t>
            </w:r>
          </w:p>
          <w:p w14:paraId="3B32643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Use visibility markers to signify who can access the information contained within a class. Private visibility hides information from anything outside the class partition. Public visibility allows all other classes to view the marked information. Protected visibility allows child classes to access information they inherited from a parent class.</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 xml:space="preserve"> </w:t>
            </w:r>
          </w:p>
          <w:p w14:paraId="173B8FCA"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6307EAE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visibil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visibil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visibil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visibil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visibil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visibility.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visibility.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visibility.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visibility.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visibility.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visibility.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visibility.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visibility.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visibility.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c1.smartdraw.com/resources/tutorials/images/uml_visibility.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50D1BD60">
                <v:shape id="_x0000_i1027" type="#_x0000_t75" alt="Visibility" style="width:142pt;height:114.65pt">
                  <v:imagedata r:id="rId67" r:href="rId68"/>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41CACA4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ssociations</w:t>
            </w:r>
          </w:p>
          <w:p w14:paraId="1BBEC80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Associations represent static relationships between classes. Place association names above, on, or below the association line. Use a filled arrow to indicate the direction of the relationship. Place roles near the end of an association. Roles represent the way the two classes see each other.</w:t>
            </w:r>
            <w:r w:rsidRPr="00AE04BF">
              <w:rPr>
                <w:rFonts w:asciiTheme="minorHAnsi" w:hAnsiTheme="minorHAnsi" w:cstheme="minorHAnsi"/>
                <w:sz w:val="22"/>
                <w:szCs w:val="22"/>
              </w:rPr>
              <w:br/>
            </w:r>
            <w:r w:rsidRPr="00AE04BF">
              <w:rPr>
                <w:rStyle w:val="Emphasis"/>
                <w:rFonts w:asciiTheme="minorHAnsi" w:hAnsiTheme="minorHAnsi" w:cstheme="minorHAnsi"/>
                <w:b/>
                <w:bCs/>
                <w:sz w:val="22"/>
                <w:szCs w:val="22"/>
              </w:rPr>
              <w:t>Note:</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It's uncommon to name both the association and the class roles.</w:t>
            </w:r>
          </w:p>
          <w:p w14:paraId="010CA444"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5D06718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line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line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line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line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line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ssociationline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ssociationline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ssociationline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ssociationline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ssociationline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associationlines.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associationlines.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associationlines.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associationlines.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w:instrText>
            </w:r>
            <w:r w:rsidR="00392C5A">
              <w:rPr>
                <w:rFonts w:asciiTheme="minorHAnsi" w:hAnsiTheme="minorHAnsi" w:cstheme="minorHAnsi"/>
                <w:color w:val="000000"/>
              </w:rPr>
              <w:instrText>c1.smartdraw.com/resources/tutorials/images/uml_associationlines.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195AEA10">
                <v:shape id="_x0000_i1028" type="#_x0000_t75" alt="Associations" style="width:154.65pt;height:88.65pt">
                  <v:imagedata r:id="rId69" r:href="rId70"/>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B3D79E5"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lastRenderedPageBreak/>
              <w:t>Multiplicity (Cardinality)</w:t>
            </w:r>
          </w:p>
          <w:p w14:paraId="607A1A2F"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Place multiplicity notations near the ends of an association. These symbols indicate the number of instances of one class linked to one instance of the other class. For example, one company will have one or more employees, but each employee works for one company only.</w:t>
            </w:r>
          </w:p>
          <w:p w14:paraId="474B6EAA"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multiplic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multiplic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multiplic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multiplic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multiplic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multiplicity.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multiplicity.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multiplicity.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multiplicity.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multiplicity.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multiplicity.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multiplicity.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multiplicity.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multiplicity.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c1.smartdraw.com/resources/tutorials/images/uml_multiplicity.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4FD227A7">
                <v:shape id="_x0000_i1029" type="#_x0000_t75" alt="Multiplicity (Cardinality)" style="width:186pt;height:133.35pt">
                  <v:imagedata r:id="rId71" r:href="rId72"/>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33E157AF" w14:textId="77777777" w:rsidR="00D1208F" w:rsidRPr="00AE04BF" w:rsidRDefault="00D1208F" w:rsidP="00BA3350">
            <w:pPr>
              <w:rPr>
                <w:rFonts w:asciiTheme="minorHAnsi" w:hAnsiTheme="minorHAnsi" w:cstheme="minorHAnsi"/>
                <w:b/>
              </w:rPr>
            </w:pPr>
          </w:p>
          <w:p w14:paraId="66EDABF0"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nstraint</w:t>
            </w:r>
          </w:p>
          <w:p w14:paraId="46EA0E73"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Place constraints inside curly braces {}.</w:t>
            </w:r>
          </w:p>
          <w:p w14:paraId="1C3919B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onstraint.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onstraint.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onstraint.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onstraint.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onstraint.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constraint.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constraint.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constraint.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constraint.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c1.smartdraw.com/resources/tutorials/images/uml_constraint.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4C480237">
                <v:shape id="_x0000_i1030" type="#_x0000_t75" alt="" style="width:155.35pt;height:42.65pt">
                  <v:imagedata r:id="rId73" r:href="rId74"/>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Style w:val="apple-converted-space"/>
                <w:rFonts w:asciiTheme="minorHAnsi" w:hAnsiTheme="minorHAnsi" w:cstheme="minorHAnsi"/>
                <w:color w:val="000000"/>
              </w:rPr>
              <w:t> </w:t>
            </w:r>
            <w:r w:rsidRPr="00AE04BF">
              <w:rPr>
                <w:rStyle w:val="Emphasis"/>
                <w:rFonts w:asciiTheme="minorHAnsi" w:hAnsiTheme="minorHAnsi" w:cstheme="minorHAnsi"/>
                <w:color w:val="000000"/>
              </w:rPr>
              <w:t>Simple Constraint</w:t>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mplex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mplex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mplex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mplex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mplex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omplexconstraint.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omplexconstraint.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omplexconstraint.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omplexconstraint.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omplexconstraint.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complexconstraint.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complexconstraint.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complexconstraint.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complexconstraint.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w:instrText>
            </w:r>
            <w:r w:rsidR="00392C5A">
              <w:rPr>
                <w:rFonts w:asciiTheme="minorHAnsi" w:hAnsiTheme="minorHAnsi" w:cstheme="minorHAnsi"/>
                <w:color w:val="000000"/>
              </w:rPr>
              <w:instrText>LUDEPICTURE  "http://wc1.smartdraw.com/resources/tutorials/images/uml_complexconstraint.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0189DBF0">
                <v:shape id="_x0000_i1031" type="#_x0000_t75" alt="Constraint" style="width:140pt;height:215.35pt">
                  <v:imagedata r:id="rId75" r:href="rId76"/>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59C1CFA" w14:textId="77777777" w:rsidR="00D1208F" w:rsidRPr="00AE04BF" w:rsidRDefault="00D1208F" w:rsidP="00BA3350">
            <w:pPr>
              <w:pStyle w:val="Heading5"/>
              <w:spacing w:before="150" w:after="0" w:line="345" w:lineRule="atLeast"/>
              <w:rPr>
                <w:rFonts w:asciiTheme="minorHAnsi" w:hAnsiTheme="minorHAnsi" w:cstheme="minorHAnsi"/>
                <w:color w:val="000000"/>
              </w:rPr>
            </w:pPr>
          </w:p>
          <w:p w14:paraId="6110960F"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lastRenderedPageBreak/>
              <w:t>Composition and Aggregation</w:t>
            </w:r>
          </w:p>
          <w:p w14:paraId="5459A539"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Composition is a special type of aggregation that denotes a strong ownership between Class A, the whole, and Class B, its part. Illustrate composition with a filled diamond. Use a hollow diamond to represent a simple aggregation relationship, in which the "whole" class plays a more important role than the "part" class, but the two classes are not dependent on each other. The diamond end in both a composition and aggregation relationship points toward the "whole" class or the aggregate.</w:t>
            </w:r>
          </w:p>
          <w:p w14:paraId="0E246B81"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ssociation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ssociation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ssociation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ssociation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ssociation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associations.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associations.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associations.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associations.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EPICTURE  "http://wc1.smartdraw.com/resources/tutorials/images/uml_associations.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20C74581">
                <v:shape id="_x0000_i1032" type="#_x0000_t75" alt="Composition and Aggregation" style="width:139.35pt;height:152pt">
                  <v:imagedata r:id="rId77" r:href="rId78"/>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263CE7A4" w14:textId="77777777" w:rsidR="00D1208F" w:rsidRPr="00AE04BF" w:rsidRDefault="00D1208F" w:rsidP="00BA3350">
            <w:pPr>
              <w:rPr>
                <w:rFonts w:asciiTheme="minorHAnsi" w:hAnsiTheme="minorHAnsi" w:cstheme="minorHAnsi"/>
                <w:b/>
              </w:rPr>
            </w:pPr>
          </w:p>
          <w:p w14:paraId="098F45C3"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Generalization</w:t>
            </w:r>
          </w:p>
          <w:p w14:paraId="587412BE"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Generalization is another name for inheritance or an "is a" relationship. It refers to a relationship between two classes where one class is a specialized version of another. For example, Honda is a type of car. So the class Honda would have a generalization relationship with the class car.</w:t>
            </w:r>
          </w:p>
          <w:p w14:paraId="77FFF91B" w14:textId="77777777" w:rsidR="00D1208F" w:rsidRPr="00AE04BF" w:rsidRDefault="00D1208F" w:rsidP="00BA3350">
            <w:pPr>
              <w:spacing w:line="300" w:lineRule="atLeast"/>
              <w:rPr>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generalization.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generalization.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generalization.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generalization.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generalization.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generalization.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generalization.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generalization.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generalization.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generalization.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generalization.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generalization.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generalization.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INCLUDEPICTURE  "http://wc1.smartdraw.com/resources/tutorials/images/uml_generalization.gif" \* MERGEFORMATINET </w:instrText>
            </w:r>
            <w:r w:rsidR="00A47F65">
              <w:rPr>
                <w:rFonts w:asciiTheme="minorHAnsi" w:hAnsiTheme="minorHAnsi" w:cstheme="minorHAnsi"/>
                <w:color w:val="000000"/>
              </w:rPr>
              <w:fldChar w:fldCharType="separate"/>
            </w:r>
            <w:r w:rsidR="00392C5A">
              <w:rPr>
                <w:rFonts w:asciiTheme="minorHAnsi" w:hAnsiTheme="minorHAnsi" w:cstheme="minorHAnsi"/>
                <w:color w:val="000000"/>
              </w:rPr>
              <w:fldChar w:fldCharType="begin"/>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instrText>INCLUD</w:instrText>
            </w:r>
            <w:r w:rsidR="00392C5A">
              <w:rPr>
                <w:rFonts w:asciiTheme="minorHAnsi" w:hAnsiTheme="minorHAnsi" w:cstheme="minorHAnsi"/>
                <w:color w:val="000000"/>
              </w:rPr>
              <w:instrText>EPICTURE  "http://wc1.smartdraw.com/resources/tutorials/images/uml_generalization.gif" \* MERGEFORMATINET</w:instrText>
            </w:r>
            <w:r w:rsidR="00392C5A">
              <w:rPr>
                <w:rFonts w:asciiTheme="minorHAnsi" w:hAnsiTheme="minorHAnsi" w:cstheme="minorHAnsi"/>
                <w:color w:val="000000"/>
              </w:rPr>
              <w:instrText xml:space="preserve"> </w:instrText>
            </w:r>
            <w:r w:rsidR="00392C5A">
              <w:rPr>
                <w:rFonts w:asciiTheme="minorHAnsi" w:hAnsiTheme="minorHAnsi" w:cstheme="minorHAnsi"/>
                <w:color w:val="000000"/>
              </w:rPr>
              <w:fldChar w:fldCharType="separate"/>
            </w:r>
            <w:r w:rsidR="00172E2F">
              <w:rPr>
                <w:rFonts w:asciiTheme="minorHAnsi" w:hAnsiTheme="minorHAnsi" w:cstheme="minorHAnsi"/>
                <w:color w:val="000000"/>
              </w:rPr>
              <w:pict w14:anchorId="17C22C00">
                <v:shape id="_x0000_i1033" type="#_x0000_t75" alt="Generalization" style="width:150.65pt;height:94pt">
                  <v:imagedata r:id="rId79" r:href="rId80"/>
                </v:shape>
              </w:pict>
            </w:r>
            <w:r w:rsidR="00392C5A">
              <w:rPr>
                <w:rFonts w:asciiTheme="minorHAnsi" w:hAnsiTheme="minorHAnsi" w:cstheme="minorHAnsi"/>
                <w:color w:val="000000"/>
              </w:rPr>
              <w:fldChar w:fldCharType="end"/>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735D103F" w14:textId="77777777" w:rsidR="00D1208F" w:rsidRPr="00AE04BF" w:rsidRDefault="00D1208F" w:rsidP="00BA3350">
            <w:pPr>
              <w:pStyle w:val="BodyText3"/>
              <w:jc w:val="both"/>
              <w:rPr>
                <w:rFonts w:asciiTheme="minorHAnsi" w:eastAsia="Times New Roman" w:hAnsiTheme="minorHAnsi" w:cstheme="minorHAnsi"/>
                <w:color w:val="000000"/>
                <w:sz w:val="22"/>
                <w:szCs w:val="22"/>
                <w:lang w:val="en-IN" w:eastAsia="en-IN"/>
              </w:rPr>
            </w:pPr>
            <w:r w:rsidRPr="00AE04BF">
              <w:rPr>
                <w:rFonts w:asciiTheme="minorHAnsi" w:hAnsiTheme="minorHAnsi" w:cstheme="minorHAnsi"/>
                <w:i/>
                <w:sz w:val="22"/>
                <w:szCs w:val="22"/>
              </w:rPr>
              <w:t>In real life coding examples, the difference between inheritance and aggregation can be confusing. If you have an aggregation relationship, the aggregate (the whole) can access only the PUBLIC functions of the part class. On the other hand, inheritance allows the inheriting class to access both the PUBLIC and PROTECTED functions of the superclass.</w:t>
            </w:r>
            <w:r w:rsidRPr="00AE04BF">
              <w:rPr>
                <w:rFonts w:asciiTheme="minorHAnsi" w:hAnsiTheme="minorHAnsi" w:cstheme="minorHAnsi"/>
                <w:sz w:val="22"/>
                <w:szCs w:val="22"/>
              </w:rPr>
              <w:t xml:space="preserve"> </w:t>
            </w:r>
          </w:p>
        </w:tc>
      </w:tr>
      <w:tr w:rsidR="00D1208F" w14:paraId="53AFC999"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581E46" w14:textId="2D03FCF3"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388E5146" w14:textId="1FD35B9A"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lastRenderedPageBreak/>
              <w:t>Differentiate between active and passive classes</w:t>
            </w:r>
          </w:p>
          <w:tbl>
            <w:tblPr>
              <w:tblW w:w="0" w:type="auto"/>
              <w:tblCellSpacing w:w="0" w:type="dxa"/>
              <w:tblBorders>
                <w:top w:val="outset" w:sz="6" w:space="0" w:color="auto"/>
                <w:left w:val="outset" w:sz="6" w:space="0" w:color="auto"/>
                <w:bottom w:val="outset" w:sz="6" w:space="0" w:color="auto"/>
                <w:right w:val="outset" w:sz="6" w:space="0" w:color="auto"/>
              </w:tblBorders>
              <w:tblLayout w:type="fixed"/>
              <w:tblCellMar>
                <w:top w:w="40" w:type="dxa"/>
                <w:left w:w="40" w:type="dxa"/>
                <w:bottom w:w="40" w:type="dxa"/>
                <w:right w:w="40" w:type="dxa"/>
              </w:tblCellMar>
              <w:tblLook w:val="04A0" w:firstRow="1" w:lastRow="0" w:firstColumn="1" w:lastColumn="0" w:noHBand="0" w:noVBand="1"/>
              <w:tblDescription w:val=""/>
            </w:tblPr>
            <w:tblGrid>
              <w:gridCol w:w="830"/>
              <w:gridCol w:w="8514"/>
            </w:tblGrid>
            <w:tr w:rsidR="00DE51B1" w:rsidRPr="007B79F5" w14:paraId="5AB5061B"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360399A9"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ctive</w:t>
                  </w:r>
                </w:p>
              </w:tc>
              <w:tc>
                <w:tcPr>
                  <w:tcW w:w="8514" w:type="dxa"/>
                  <w:tcBorders>
                    <w:top w:val="outset" w:sz="6" w:space="0" w:color="auto"/>
                    <w:left w:val="outset" w:sz="6" w:space="0" w:color="auto"/>
                    <w:bottom w:val="outset" w:sz="6" w:space="0" w:color="auto"/>
                    <w:right w:val="outset" w:sz="6" w:space="0" w:color="auto"/>
                  </w:tcBorders>
                  <w:hideMark/>
                </w:tcPr>
                <w:p w14:paraId="432AC42F" w14:textId="3FFA4D25"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w:t>
                  </w:r>
                  <w:r w:rsidR="00012F99">
                    <w:rPr>
                      <w:rFonts w:ascii="Times New Roman" w:eastAsia="Times New Roman" w:hAnsi="Times New Roman" w:cs="Times New Roman"/>
                      <w:sz w:val="24"/>
                      <w:szCs w:val="24"/>
                    </w:rPr>
                    <w:t>n</w:t>
                  </w:r>
                  <w:r w:rsidRPr="007B79F5">
                    <w:rPr>
                      <w:rFonts w:ascii="Times New Roman" w:eastAsia="Times New Roman" w:hAnsi="Times New Roman" w:cs="Times New Roman"/>
                      <w:sz w:val="24"/>
                      <w:szCs w:val="24"/>
                    </w:rPr>
                    <w:t xml:space="preserve"> active object owns a thread of control and can initiate control activity. Processes and tasks are types of active objects.</w:t>
                  </w:r>
                </w:p>
              </w:tc>
            </w:tr>
            <w:tr w:rsidR="00DE51B1" w:rsidRPr="007B79F5" w14:paraId="5C38E56D"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6DB81B23"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Passive</w:t>
                  </w:r>
                </w:p>
              </w:tc>
              <w:tc>
                <w:tcPr>
                  <w:tcW w:w="8514" w:type="dxa"/>
                  <w:tcBorders>
                    <w:top w:val="outset" w:sz="6" w:space="0" w:color="auto"/>
                    <w:left w:val="outset" w:sz="6" w:space="0" w:color="auto"/>
                    <w:bottom w:val="outset" w:sz="6" w:space="0" w:color="auto"/>
                    <w:right w:val="outset" w:sz="6" w:space="0" w:color="auto"/>
                  </w:tcBorders>
                  <w:hideMark/>
                </w:tcPr>
                <w:p w14:paraId="4AF60C0B"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 passive object holds data, but does not initiate control.</w:t>
                  </w:r>
                </w:p>
              </w:tc>
            </w:tr>
          </w:tbl>
          <w:p w14:paraId="1D8E2029" w14:textId="77777777"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 xml:space="preserve">Draw the class and object diagram for courseware management system </w:t>
            </w:r>
          </w:p>
          <w:p w14:paraId="46D0CF5C" w14:textId="70748C13" w:rsidR="00DE51B1" w:rsidRPr="00AE04BF" w:rsidRDefault="00DE51B1" w:rsidP="00D00DB2">
            <w:pPr>
              <w:spacing w:after="0" w:line="240" w:lineRule="auto"/>
              <w:rPr>
                <w:rFonts w:asciiTheme="minorHAnsi" w:hAnsiTheme="minorHAnsi" w:cstheme="minorHAnsi"/>
                <w:b/>
                <w:color w:val="000000"/>
              </w:rPr>
            </w:pPr>
            <w:r>
              <w:rPr>
                <w:rFonts w:ascii="Times New Roman" w:hAnsi="Times New Roman" w:cs="Times New Roman"/>
                <w:b/>
                <w:noProof/>
              </w:rPr>
              <w:drawing>
                <wp:inline distT="0" distB="0" distL="0" distR="0" wp14:anchorId="422EA42C" wp14:editId="125CFBC9">
                  <wp:extent cx="4683318" cy="6052369"/>
                  <wp:effectExtent l="0" t="0" r="3175" b="571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816719" cy="6224767"/>
                          </a:xfrm>
                          <a:prstGeom prst="rect">
                            <a:avLst/>
                          </a:prstGeom>
                        </pic:spPr>
                      </pic:pic>
                    </a:graphicData>
                  </a:graphic>
                </wp:inline>
              </w:drawing>
            </w:r>
          </w:p>
        </w:tc>
      </w:tr>
    </w:tbl>
    <w:p w14:paraId="76BC406D" w14:textId="77777777" w:rsidR="00DE51B1" w:rsidRDefault="00DE51B1" w:rsidP="00012F99">
      <w:pPr>
        <w:tabs>
          <w:tab w:val="left" w:pos="3330"/>
        </w:tabs>
        <w:rPr>
          <w:rFonts w:asciiTheme="majorHAnsi" w:hAnsiTheme="majorHAnsi" w:cs="Times New Roman"/>
          <w:b/>
          <w:sz w:val="32"/>
          <w:szCs w:val="32"/>
        </w:rPr>
      </w:pPr>
    </w:p>
    <w:p w14:paraId="3A9456F5" w14:textId="35436D13" w:rsidR="00D1208F" w:rsidRPr="00DF4764" w:rsidRDefault="00D1208F" w:rsidP="00D120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7D8D0A4" w14:textId="2893131C" w:rsidR="00D1208F" w:rsidRDefault="00D1208F" w:rsidP="00D120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D50CE86" w14:textId="0828FEEF" w:rsidR="001A7A7A" w:rsidRDefault="00DE51B1" w:rsidP="00D1208F">
      <w:pPr>
        <w:tabs>
          <w:tab w:val="left" w:pos="3330"/>
        </w:tabs>
        <w:rPr>
          <w:rFonts w:asciiTheme="majorHAnsi" w:hAnsiTheme="majorHAnsi" w:cs="Times New Roman"/>
          <w:b/>
          <w:sz w:val="24"/>
          <w:szCs w:val="24"/>
        </w:rPr>
      </w:pPr>
      <w:r>
        <w:rPr>
          <w:noProof/>
        </w:rPr>
        <w:drawing>
          <wp:inline distT="0" distB="0" distL="0" distR="0" wp14:anchorId="7EAEF7FC" wp14:editId="0ED6768E">
            <wp:extent cx="5943600" cy="2987040"/>
            <wp:effectExtent l="0" t="0" r="0" b="381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87040"/>
                    </a:xfrm>
                    <a:prstGeom prst="rect">
                      <a:avLst/>
                    </a:prstGeom>
                    <a:noFill/>
                    <a:ln>
                      <a:noFill/>
                    </a:ln>
                  </pic:spPr>
                </pic:pic>
              </a:graphicData>
            </a:graphic>
          </wp:inline>
        </w:drawing>
      </w:r>
    </w:p>
    <w:p w14:paraId="4295837D" w14:textId="77777777" w:rsidR="007649C4" w:rsidRDefault="007649C4" w:rsidP="00D1208F">
      <w:pPr>
        <w:tabs>
          <w:tab w:val="left" w:pos="3330"/>
        </w:tabs>
        <w:rPr>
          <w:rFonts w:asciiTheme="majorHAnsi" w:hAnsiTheme="majorHAnsi" w:cs="Times New Roman"/>
          <w:b/>
          <w:sz w:val="24"/>
          <w:szCs w:val="24"/>
        </w:rPr>
      </w:pPr>
    </w:p>
    <w:p w14:paraId="7CE22FFE" w14:textId="77777777" w:rsidR="007649C4" w:rsidRDefault="007649C4" w:rsidP="00D1208F">
      <w:pPr>
        <w:tabs>
          <w:tab w:val="left" w:pos="3330"/>
        </w:tabs>
        <w:rPr>
          <w:rFonts w:asciiTheme="majorHAnsi" w:hAnsiTheme="majorHAnsi" w:cs="Times New Roman"/>
          <w:b/>
          <w:sz w:val="24"/>
          <w:szCs w:val="24"/>
        </w:rPr>
      </w:pPr>
    </w:p>
    <w:p w14:paraId="0C581E76" w14:textId="77777777" w:rsidR="007649C4" w:rsidRDefault="007649C4" w:rsidP="00D1208F">
      <w:pPr>
        <w:tabs>
          <w:tab w:val="left" w:pos="3330"/>
        </w:tabs>
        <w:rPr>
          <w:rFonts w:asciiTheme="majorHAnsi" w:hAnsiTheme="majorHAnsi" w:cs="Times New Roman"/>
          <w:b/>
          <w:sz w:val="24"/>
          <w:szCs w:val="24"/>
        </w:rPr>
      </w:pPr>
    </w:p>
    <w:p w14:paraId="2B9539A9" w14:textId="77777777" w:rsidR="007649C4" w:rsidRDefault="007649C4" w:rsidP="00D1208F">
      <w:pPr>
        <w:tabs>
          <w:tab w:val="left" w:pos="3330"/>
        </w:tabs>
        <w:rPr>
          <w:rFonts w:asciiTheme="majorHAnsi" w:hAnsiTheme="majorHAnsi" w:cs="Times New Roman"/>
          <w:b/>
          <w:sz w:val="24"/>
          <w:szCs w:val="24"/>
        </w:rPr>
      </w:pPr>
    </w:p>
    <w:p w14:paraId="16D1C2FE" w14:textId="77777777" w:rsidR="007649C4" w:rsidRDefault="007649C4" w:rsidP="00D1208F">
      <w:pPr>
        <w:tabs>
          <w:tab w:val="left" w:pos="3330"/>
        </w:tabs>
        <w:rPr>
          <w:rFonts w:asciiTheme="majorHAnsi" w:hAnsiTheme="majorHAnsi" w:cs="Times New Roman"/>
          <w:b/>
          <w:sz w:val="24"/>
          <w:szCs w:val="24"/>
        </w:rPr>
      </w:pPr>
    </w:p>
    <w:p w14:paraId="08323F67" w14:textId="77777777" w:rsidR="007649C4" w:rsidRDefault="007649C4" w:rsidP="00D1208F">
      <w:pPr>
        <w:tabs>
          <w:tab w:val="left" w:pos="3330"/>
        </w:tabs>
        <w:rPr>
          <w:rFonts w:asciiTheme="majorHAnsi" w:hAnsiTheme="majorHAnsi" w:cs="Times New Roman"/>
          <w:b/>
          <w:sz w:val="24"/>
          <w:szCs w:val="24"/>
        </w:rPr>
      </w:pPr>
    </w:p>
    <w:p w14:paraId="0AB6FD95" w14:textId="77777777" w:rsidR="007649C4" w:rsidRDefault="007649C4" w:rsidP="00D1208F">
      <w:pPr>
        <w:tabs>
          <w:tab w:val="left" w:pos="3330"/>
        </w:tabs>
        <w:rPr>
          <w:rFonts w:asciiTheme="majorHAnsi" w:hAnsiTheme="majorHAnsi" w:cs="Times New Roman"/>
          <w:b/>
          <w:sz w:val="24"/>
          <w:szCs w:val="24"/>
        </w:rPr>
      </w:pPr>
    </w:p>
    <w:p w14:paraId="292AE238" w14:textId="548ED311" w:rsidR="007649C4" w:rsidRDefault="007649C4" w:rsidP="00D1208F">
      <w:pPr>
        <w:tabs>
          <w:tab w:val="left" w:pos="3330"/>
        </w:tabs>
        <w:rPr>
          <w:rFonts w:asciiTheme="majorHAnsi" w:hAnsiTheme="majorHAnsi" w:cs="Times New Roman"/>
          <w:b/>
          <w:sz w:val="24"/>
          <w:szCs w:val="24"/>
        </w:rPr>
      </w:pPr>
    </w:p>
    <w:p w14:paraId="064416D6" w14:textId="7D2CB32E" w:rsidR="00DE51B1" w:rsidRDefault="00DE51B1" w:rsidP="00D1208F">
      <w:pPr>
        <w:tabs>
          <w:tab w:val="left" w:pos="3330"/>
        </w:tabs>
        <w:rPr>
          <w:rFonts w:asciiTheme="majorHAnsi" w:hAnsiTheme="majorHAnsi" w:cs="Times New Roman"/>
          <w:b/>
          <w:sz w:val="24"/>
          <w:szCs w:val="24"/>
        </w:rPr>
      </w:pPr>
    </w:p>
    <w:p w14:paraId="36E2E8B1" w14:textId="542DC368" w:rsidR="00DE51B1" w:rsidRDefault="00DE51B1" w:rsidP="00D1208F">
      <w:pPr>
        <w:tabs>
          <w:tab w:val="left" w:pos="3330"/>
        </w:tabs>
        <w:rPr>
          <w:rFonts w:asciiTheme="majorHAnsi" w:hAnsiTheme="majorHAnsi" w:cs="Times New Roman"/>
          <w:b/>
          <w:sz w:val="24"/>
          <w:szCs w:val="24"/>
        </w:rPr>
      </w:pPr>
    </w:p>
    <w:p w14:paraId="7AAE52C1" w14:textId="77777777" w:rsidR="00F219E5" w:rsidRDefault="00F219E5" w:rsidP="00D1208F">
      <w:pPr>
        <w:tabs>
          <w:tab w:val="left" w:pos="3330"/>
        </w:tabs>
        <w:rPr>
          <w:rFonts w:asciiTheme="majorHAnsi" w:hAnsiTheme="majorHAnsi" w:cs="Times New Roman"/>
          <w:b/>
          <w:sz w:val="24"/>
          <w:szCs w:val="24"/>
        </w:rPr>
      </w:pPr>
    </w:p>
    <w:p w14:paraId="05EDC04E" w14:textId="77777777" w:rsidR="00DE51B1" w:rsidRDefault="00DE51B1" w:rsidP="00D1208F">
      <w:pPr>
        <w:tabs>
          <w:tab w:val="left" w:pos="3330"/>
        </w:tabs>
        <w:rPr>
          <w:rFonts w:asciiTheme="majorHAnsi" w:hAnsiTheme="majorHAnsi" w:cs="Times New Roman"/>
          <w:b/>
          <w:sz w:val="24"/>
          <w:szCs w:val="24"/>
        </w:rPr>
      </w:pPr>
    </w:p>
    <w:p w14:paraId="260B68F7" w14:textId="006E652E" w:rsidR="001A7A7A" w:rsidRDefault="001A7A7A" w:rsidP="00012F99">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6</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1A7A7A" w14:paraId="12AAECBA" w14:textId="77777777" w:rsidTr="00BA3350">
        <w:trPr>
          <w:trHeight w:val="259"/>
        </w:trPr>
        <w:tc>
          <w:tcPr>
            <w:tcW w:w="9795" w:type="dxa"/>
            <w:shd w:val="clear" w:color="auto" w:fill="auto"/>
            <w:vAlign w:val="bottom"/>
          </w:tcPr>
          <w:p w14:paraId="40D6FCBE" w14:textId="09AB0258" w:rsidR="001A7A7A" w:rsidRPr="00012F99" w:rsidRDefault="001A7A7A" w:rsidP="00B83002">
            <w:pPr>
              <w:spacing w:after="0" w:line="240" w:lineRule="auto"/>
              <w:rPr>
                <w:b/>
                <w:color w:val="000000"/>
              </w:rPr>
            </w:pPr>
            <w:r>
              <w:rPr>
                <w:b/>
                <w:color w:val="000000"/>
              </w:rPr>
              <w:t>Student Name and Roll Number:</w:t>
            </w:r>
            <w:r w:rsidR="00012F99">
              <w:rPr>
                <w:b/>
                <w:color w:val="000000"/>
              </w:rPr>
              <w:t xml:space="preserve"> </w:t>
            </w:r>
            <w:r w:rsidR="00172E2F">
              <w:rPr>
                <w:bCs/>
                <w:color w:val="000000"/>
              </w:rPr>
              <w:t>Mohit Malik 19CSU179, Namit Kumar 19CSU185, Pearl Arora 19CSU208, Manish Kumar Sharma 19CSU173, Deepanshu Goel 19CSU077</w:t>
            </w:r>
          </w:p>
        </w:tc>
      </w:tr>
      <w:tr w:rsidR="001A7A7A" w14:paraId="1FED336E" w14:textId="77777777" w:rsidTr="00BA3350">
        <w:trPr>
          <w:trHeight w:val="259"/>
        </w:trPr>
        <w:tc>
          <w:tcPr>
            <w:tcW w:w="9795" w:type="dxa"/>
            <w:shd w:val="clear" w:color="auto" w:fill="auto"/>
            <w:vAlign w:val="bottom"/>
          </w:tcPr>
          <w:p w14:paraId="6D4C372A" w14:textId="3E62AB59" w:rsidR="001A7A7A" w:rsidRPr="00012F99" w:rsidRDefault="001A7A7A" w:rsidP="00BA3350">
            <w:pPr>
              <w:spacing w:after="0" w:line="240" w:lineRule="auto"/>
              <w:rPr>
                <w:b/>
                <w:color w:val="000000"/>
              </w:rPr>
            </w:pPr>
            <w:r>
              <w:rPr>
                <w:b/>
                <w:color w:val="000000"/>
              </w:rPr>
              <w:t>Semester /Section:</w:t>
            </w:r>
            <w:r w:rsidR="00012F99">
              <w:rPr>
                <w:b/>
                <w:color w:val="000000"/>
              </w:rPr>
              <w:t xml:space="preserve"> </w:t>
            </w:r>
            <w:r w:rsidR="00B83002">
              <w:rPr>
                <w:bCs/>
                <w:color w:val="000000"/>
              </w:rPr>
              <w:t>6/FS-A-1</w:t>
            </w:r>
          </w:p>
        </w:tc>
      </w:tr>
      <w:tr w:rsidR="001A7A7A" w14:paraId="18ACA24C" w14:textId="77777777" w:rsidTr="00BA3350">
        <w:trPr>
          <w:trHeight w:val="259"/>
        </w:trPr>
        <w:tc>
          <w:tcPr>
            <w:tcW w:w="9795" w:type="dxa"/>
            <w:shd w:val="clear" w:color="auto" w:fill="auto"/>
            <w:vAlign w:val="bottom"/>
          </w:tcPr>
          <w:p w14:paraId="0A55CD2B" w14:textId="6A543CF6" w:rsidR="001A7A7A" w:rsidRDefault="001A7A7A" w:rsidP="00BA3350">
            <w:pPr>
              <w:spacing w:after="0" w:line="240" w:lineRule="auto"/>
              <w:rPr>
                <w:b/>
                <w:color w:val="000000"/>
              </w:rPr>
            </w:pPr>
            <w:r>
              <w:rPr>
                <w:b/>
                <w:color w:val="000000"/>
              </w:rPr>
              <w:t>Link to Code:</w:t>
            </w:r>
          </w:p>
        </w:tc>
      </w:tr>
      <w:tr w:rsidR="001A7A7A" w14:paraId="605C6571" w14:textId="77777777" w:rsidTr="00BA3350">
        <w:trPr>
          <w:trHeight w:val="259"/>
        </w:trPr>
        <w:tc>
          <w:tcPr>
            <w:tcW w:w="9795" w:type="dxa"/>
            <w:shd w:val="clear" w:color="auto" w:fill="auto"/>
            <w:vAlign w:val="bottom"/>
          </w:tcPr>
          <w:p w14:paraId="37234D61" w14:textId="39807A1F" w:rsidR="001A7A7A" w:rsidRDefault="001A7A7A"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09-03-2022</w:t>
            </w:r>
          </w:p>
        </w:tc>
      </w:tr>
      <w:tr w:rsidR="001A7A7A" w14:paraId="1DD0B027" w14:textId="77777777" w:rsidTr="00BA3350">
        <w:trPr>
          <w:trHeight w:val="259"/>
        </w:trPr>
        <w:tc>
          <w:tcPr>
            <w:tcW w:w="9795" w:type="dxa"/>
            <w:shd w:val="clear" w:color="auto" w:fill="auto"/>
            <w:vAlign w:val="bottom"/>
          </w:tcPr>
          <w:p w14:paraId="53AC8CC5" w14:textId="77777777" w:rsidR="001A7A7A" w:rsidRDefault="001A7A7A" w:rsidP="00BA3350">
            <w:pPr>
              <w:spacing w:after="0" w:line="240" w:lineRule="auto"/>
              <w:rPr>
                <w:b/>
                <w:color w:val="000000"/>
              </w:rPr>
            </w:pPr>
            <w:r>
              <w:rPr>
                <w:b/>
                <w:color w:val="000000"/>
              </w:rPr>
              <w:t>Faculty Signature:</w:t>
            </w:r>
          </w:p>
          <w:p w14:paraId="1DA150EA" w14:textId="77777777" w:rsidR="001A7A7A" w:rsidRDefault="001A7A7A" w:rsidP="00BA3350">
            <w:pPr>
              <w:spacing w:after="0" w:line="240" w:lineRule="auto"/>
              <w:rPr>
                <w:b/>
                <w:color w:val="000000"/>
              </w:rPr>
            </w:pPr>
          </w:p>
          <w:p w14:paraId="50A9D156" w14:textId="77777777" w:rsidR="001A7A7A" w:rsidRDefault="001A7A7A" w:rsidP="00BA3350">
            <w:pPr>
              <w:spacing w:after="0" w:line="240" w:lineRule="auto"/>
              <w:rPr>
                <w:b/>
                <w:color w:val="000000"/>
              </w:rPr>
            </w:pPr>
          </w:p>
        </w:tc>
      </w:tr>
      <w:tr w:rsidR="001A7A7A" w:rsidRPr="00E91221" w14:paraId="4A21C1CE" w14:textId="77777777" w:rsidTr="00BA3350">
        <w:trPr>
          <w:trHeight w:val="259"/>
        </w:trPr>
        <w:tc>
          <w:tcPr>
            <w:tcW w:w="9795" w:type="dxa"/>
            <w:shd w:val="clear" w:color="auto" w:fill="auto"/>
            <w:vAlign w:val="bottom"/>
          </w:tcPr>
          <w:p w14:paraId="6A028ED3" w14:textId="77777777" w:rsidR="001A7A7A" w:rsidRPr="00E91221" w:rsidRDefault="001A7A7A" w:rsidP="00BA3350">
            <w:pPr>
              <w:spacing w:after="0" w:line="240" w:lineRule="auto"/>
              <w:rPr>
                <w:b/>
                <w:color w:val="000000"/>
              </w:rPr>
            </w:pPr>
            <w:r w:rsidRPr="00E91221">
              <w:rPr>
                <w:b/>
                <w:color w:val="000000"/>
              </w:rPr>
              <w:t xml:space="preserve"> Marks:</w:t>
            </w:r>
          </w:p>
          <w:p w14:paraId="7F2E1981" w14:textId="77777777" w:rsidR="001A7A7A" w:rsidRPr="00E91221" w:rsidRDefault="001A7A7A" w:rsidP="00BA3350">
            <w:pPr>
              <w:spacing w:after="0" w:line="240" w:lineRule="auto"/>
              <w:rPr>
                <w:b/>
                <w:color w:val="000000"/>
              </w:rPr>
            </w:pPr>
          </w:p>
          <w:p w14:paraId="26955670" w14:textId="77777777" w:rsidR="001A7A7A" w:rsidRPr="00E91221" w:rsidRDefault="001A7A7A" w:rsidP="00BA3350">
            <w:pPr>
              <w:spacing w:after="0" w:line="240" w:lineRule="auto"/>
              <w:rPr>
                <w:b/>
                <w:color w:val="000000"/>
              </w:rPr>
            </w:pPr>
          </w:p>
        </w:tc>
      </w:tr>
      <w:tr w:rsidR="001A7A7A" w14:paraId="261A00A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14E1BE"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1824EAB3" w14:textId="77777777" w:rsidR="001A7A7A" w:rsidRPr="00B0490D" w:rsidRDefault="001A7A7A" w:rsidP="00E44CD0">
            <w:pPr>
              <w:pStyle w:val="ListParagraph"/>
              <w:numPr>
                <w:ilvl w:val="0"/>
                <w:numId w:val="20"/>
              </w:numPr>
              <w:spacing w:after="0" w:line="240" w:lineRule="auto"/>
              <w:jc w:val="both"/>
            </w:pPr>
            <w:r w:rsidRPr="00B0490D">
              <w:rPr>
                <w:rFonts w:hint="cs"/>
              </w:rPr>
              <w:t xml:space="preserve">Deeper understanding of UML </w:t>
            </w:r>
            <w:r>
              <w:t>s</w:t>
            </w:r>
            <w:r w:rsidRPr="00B0490D">
              <w:rPr>
                <w:rFonts w:hint="cs"/>
              </w:rPr>
              <w:t xml:space="preserve">tate </w:t>
            </w:r>
            <w:r>
              <w:t>t</w:t>
            </w:r>
            <w:r w:rsidRPr="00B0490D">
              <w:rPr>
                <w:rFonts w:hint="cs"/>
              </w:rPr>
              <w:t xml:space="preserve">ransition </w:t>
            </w:r>
            <w:r>
              <w:t>d</w:t>
            </w:r>
            <w:r w:rsidRPr="00B0490D">
              <w:rPr>
                <w:rFonts w:hint="cs"/>
              </w:rPr>
              <w:t>iagrams</w:t>
            </w:r>
            <w:r>
              <w:t xml:space="preserve"> (STD)</w:t>
            </w:r>
            <w:r w:rsidRPr="00B0490D">
              <w:rPr>
                <w:rFonts w:hint="cs"/>
              </w:rPr>
              <w:t>.</w:t>
            </w:r>
          </w:p>
          <w:p w14:paraId="5B4CA31A" w14:textId="77777777" w:rsidR="001A7A7A" w:rsidRPr="001A7A7A" w:rsidRDefault="001A7A7A" w:rsidP="00E44CD0">
            <w:pPr>
              <w:pStyle w:val="ListParagraph"/>
              <w:numPr>
                <w:ilvl w:val="0"/>
                <w:numId w:val="20"/>
              </w:numPr>
              <w:rPr>
                <w:rFonts w:asciiTheme="minorHAnsi" w:hAnsiTheme="minorHAnsi" w:cstheme="minorHAnsi"/>
                <w:b/>
                <w:color w:val="000000"/>
              </w:rPr>
            </w:pPr>
            <w:r w:rsidRPr="00B0490D">
              <w:rPr>
                <w:rFonts w:hint="cs"/>
              </w:rPr>
              <w:t>Practicing using</w:t>
            </w:r>
            <w:r>
              <w:t xml:space="preserve"> CASE tool</w:t>
            </w:r>
            <w:r w:rsidRPr="001A7A7A">
              <w:rPr>
                <w:rFonts w:asciiTheme="minorHAnsi" w:hAnsiTheme="minorHAnsi" w:cstheme="minorHAnsi"/>
              </w:rPr>
              <w:t>.</w:t>
            </w:r>
          </w:p>
        </w:tc>
      </w:tr>
      <w:tr w:rsidR="001A7A7A" w14:paraId="0E664F03"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96CE58"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0A76E61B"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the state and activity diagrams. </w:t>
            </w:r>
          </w:p>
        </w:tc>
      </w:tr>
      <w:tr w:rsidR="001A7A7A" w14:paraId="7593FAB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F1D839"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2A00A3AD" w14:textId="77777777" w:rsidR="001A7A7A" w:rsidRPr="00AE04BF" w:rsidRDefault="001A7A7A"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tate and activity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1A7A7A" w14:paraId="04545B3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051FC8" w14:textId="77777777" w:rsidR="001A7A7A" w:rsidRPr="001A7A7A" w:rsidRDefault="001A7A7A" w:rsidP="00BA3350">
            <w:pPr>
              <w:spacing w:after="0" w:line="240" w:lineRule="auto"/>
              <w:rPr>
                <w:rFonts w:asciiTheme="minorHAnsi" w:hAnsiTheme="minorHAnsi" w:cstheme="minorHAnsi"/>
                <w:b/>
                <w:color w:val="000000"/>
              </w:rPr>
            </w:pPr>
            <w:r w:rsidRPr="001A7A7A">
              <w:rPr>
                <w:rFonts w:asciiTheme="minorHAnsi" w:hAnsiTheme="minorHAnsi" w:cstheme="minorHAnsi"/>
                <w:b/>
                <w:color w:val="000000"/>
              </w:rPr>
              <w:t>Background Study:</w:t>
            </w:r>
          </w:p>
          <w:p w14:paraId="64A12095" w14:textId="77777777" w:rsidR="001A7A7A" w:rsidRPr="002E54B3" w:rsidRDefault="001A7A7A" w:rsidP="00BA3350">
            <w:pPr>
              <w:spacing w:after="0" w:line="240" w:lineRule="auto"/>
              <w:rPr>
                <w:rFonts w:asciiTheme="minorHAnsi" w:hAnsiTheme="minorHAnsi" w:cstheme="minorHAnsi"/>
                <w:bCs/>
                <w:color w:val="000000"/>
              </w:rPr>
            </w:pPr>
          </w:p>
          <w:p w14:paraId="146BE7AC"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While coding, it is necessary to understand the details of the modes an Object of a Class can go through and its transitions at time intervals with the occurrence of any event or action.</w:t>
            </w:r>
          </w:p>
          <w:p w14:paraId="0AA36869" w14:textId="77777777" w:rsidR="001A7A7A" w:rsidRPr="002E54B3" w:rsidRDefault="001A7A7A" w:rsidP="00BA3350">
            <w:pPr>
              <w:pStyle w:val="NormalWeb"/>
              <w:spacing w:before="0" w:after="360" w:line="270" w:lineRule="atLeast"/>
              <w:jc w:val="both"/>
              <w:rPr>
                <w:rFonts w:asciiTheme="minorHAnsi" w:hAnsiTheme="minorHAnsi" w:cstheme="minorHAnsi"/>
                <w:bCs/>
                <w:sz w:val="22"/>
                <w:szCs w:val="22"/>
              </w:rPr>
            </w:pPr>
            <w:r w:rsidRPr="002E54B3">
              <w:rPr>
                <w:rFonts w:asciiTheme="minorHAnsi" w:hAnsiTheme="minorHAnsi" w:cstheme="minorHAnsi"/>
                <w:bCs/>
                <w:sz w:val="22"/>
                <w:szCs w:val="22"/>
              </w:rPr>
              <w:t>State diagrams (also called State Chart diagrams) are used to help the developer better understand any complex/unusual functionalities or business flows of specialized areas of the system. In short, State diagrams depict the dynamic behavior of the entire system, or a sub-system, or even a single object in a system. This is done with the help of</w:t>
            </w:r>
            <w:r w:rsidRPr="002E54B3">
              <w:rPr>
                <w:rStyle w:val="apple-converted-space"/>
                <w:rFonts w:asciiTheme="minorHAnsi" w:hAnsiTheme="minorHAnsi" w:cstheme="minorHAnsi"/>
                <w:bCs/>
                <w:sz w:val="22"/>
                <w:szCs w:val="22"/>
              </w:rPr>
              <w:t> </w:t>
            </w:r>
            <w:r w:rsidRPr="002E54B3">
              <w:rPr>
                <w:rStyle w:val="Emphasis"/>
                <w:rFonts w:asciiTheme="minorHAnsi" w:hAnsiTheme="minorHAnsi" w:cstheme="minorHAnsi"/>
                <w:bCs/>
                <w:sz w:val="22"/>
                <w:szCs w:val="22"/>
              </w:rPr>
              <w:t>Behavioral elements</w:t>
            </w:r>
            <w:r w:rsidRPr="002E54B3">
              <w:rPr>
                <w:rFonts w:asciiTheme="minorHAnsi" w:hAnsiTheme="minorHAnsi" w:cstheme="minorHAnsi"/>
                <w:bCs/>
                <w:sz w:val="22"/>
                <w:szCs w:val="22"/>
              </w:rPr>
              <w:t>.</w:t>
            </w:r>
          </w:p>
          <w:p w14:paraId="39E93D17"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 xml:space="preserve">It is important to note that having a State diagram for your system is not a compulsion, but must be defined only on a need basis                                            </w:t>
            </w:r>
          </w:p>
          <w:p w14:paraId="43D976FE" w14:textId="77777777" w:rsidR="001A7A7A" w:rsidRPr="002E54B3" w:rsidRDefault="001A7A7A" w:rsidP="00BA3350">
            <w:pPr>
              <w:pStyle w:val="Heading3"/>
              <w:rPr>
                <w:rFonts w:asciiTheme="minorHAnsi" w:hAnsiTheme="minorHAnsi" w:cstheme="minorHAnsi"/>
                <w:b w:val="0"/>
                <w:bCs/>
                <w:color w:val="00003F"/>
                <w:sz w:val="22"/>
                <w:szCs w:val="22"/>
              </w:rPr>
            </w:pPr>
          </w:p>
          <w:p w14:paraId="08B6CDBC"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State diagrams have very few elements.  State diagrams have very few elements.  The basic elements are rounded boxes representing the state of the object and arrows indicting the transition to the next state.  The activity section of the state symbol depicts what activities the </w:t>
            </w:r>
            <w:r w:rsidRPr="002E54B3">
              <w:rPr>
                <w:rFonts w:asciiTheme="minorHAnsi" w:hAnsiTheme="minorHAnsi" w:cstheme="minorHAnsi"/>
                <w:bCs/>
                <w:sz w:val="22"/>
                <w:szCs w:val="22"/>
              </w:rPr>
              <w:lastRenderedPageBreak/>
              <w:t>object will be doing while it is in that state.   </w:t>
            </w:r>
          </w:p>
          <w:p w14:paraId="67FF688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00BA3350">
              <w:rPr>
                <w:rFonts w:asciiTheme="minorHAnsi" w:hAnsiTheme="minorHAnsi" w:cstheme="minorHAnsi"/>
                <w:bCs/>
                <w:sz w:val="22"/>
                <w:szCs w:val="22"/>
              </w:rPr>
              <w:fldChar w:fldCharType="begin"/>
            </w:r>
            <w:r w:rsidR="00BA3350">
              <w:rPr>
                <w:rFonts w:asciiTheme="minorHAnsi" w:hAnsiTheme="minorHAnsi" w:cstheme="minorHAnsi"/>
                <w:bCs/>
                <w:sz w:val="22"/>
                <w:szCs w:val="22"/>
              </w:rPr>
              <w:instrText xml:space="preserve"> INCLUDEPICTURE  "http://atlas.kennesaw.edu/~dbraun/csis4650/A&amp;D/UML_tutorial/images/state0.jpg" \* MERGEFORMATINET </w:instrText>
            </w:r>
            <w:r w:rsidR="00BA3350">
              <w:rPr>
                <w:rFonts w:asciiTheme="minorHAnsi" w:hAnsiTheme="minorHAnsi" w:cstheme="minorHAnsi"/>
                <w:bCs/>
                <w:sz w:val="22"/>
                <w:szCs w:val="22"/>
              </w:rPr>
              <w:fldChar w:fldCharType="separate"/>
            </w:r>
            <w:r w:rsidR="0090668F">
              <w:rPr>
                <w:rFonts w:asciiTheme="minorHAnsi" w:hAnsiTheme="minorHAnsi" w:cstheme="minorHAnsi"/>
                <w:bCs/>
                <w:sz w:val="22"/>
                <w:szCs w:val="22"/>
              </w:rPr>
              <w:fldChar w:fldCharType="begin"/>
            </w:r>
            <w:r w:rsidR="0090668F">
              <w:rPr>
                <w:rFonts w:asciiTheme="minorHAnsi" w:hAnsiTheme="minorHAnsi" w:cstheme="minorHAnsi"/>
                <w:bCs/>
                <w:sz w:val="22"/>
                <w:szCs w:val="22"/>
              </w:rPr>
              <w:instrText xml:space="preserve"> INCLUDEPICTURE  "http://atlas.kennesaw.edu/~dbraun/csis4650/A&amp;D/UML_tutorial/images/state0.jpg" \* MERGEFORMATINET </w:instrText>
            </w:r>
            <w:r w:rsidR="0090668F">
              <w:rPr>
                <w:rFonts w:asciiTheme="minorHAnsi" w:hAnsiTheme="minorHAnsi" w:cstheme="minorHAnsi"/>
                <w:bCs/>
                <w:sz w:val="22"/>
                <w:szCs w:val="22"/>
              </w:rPr>
              <w:fldChar w:fldCharType="separate"/>
            </w:r>
            <w:r w:rsidR="00B24425">
              <w:rPr>
                <w:rFonts w:asciiTheme="minorHAnsi" w:hAnsiTheme="minorHAnsi" w:cstheme="minorHAnsi"/>
                <w:bCs/>
                <w:sz w:val="22"/>
                <w:szCs w:val="22"/>
              </w:rPr>
              <w:fldChar w:fldCharType="begin"/>
            </w:r>
            <w:r w:rsidR="00B24425">
              <w:rPr>
                <w:rFonts w:asciiTheme="minorHAnsi" w:hAnsiTheme="minorHAnsi" w:cstheme="minorHAnsi"/>
                <w:bCs/>
                <w:sz w:val="22"/>
                <w:szCs w:val="22"/>
              </w:rPr>
              <w:instrText xml:space="preserve"> INCLUDEPICTURE  "http://atlas.kennesaw.edu/~dbraun/csis4650/A&amp;D/UML_tutorial/images/state0.jpg" \* MERGEFORMATINET </w:instrText>
            </w:r>
            <w:r w:rsidR="00B24425">
              <w:rPr>
                <w:rFonts w:asciiTheme="minorHAnsi" w:hAnsiTheme="minorHAnsi" w:cstheme="minorHAnsi"/>
                <w:bCs/>
                <w:sz w:val="22"/>
                <w:szCs w:val="22"/>
              </w:rPr>
              <w:fldChar w:fldCharType="separate"/>
            </w:r>
            <w:r w:rsidR="002E320A">
              <w:rPr>
                <w:rFonts w:asciiTheme="minorHAnsi" w:hAnsiTheme="minorHAnsi" w:cstheme="minorHAnsi"/>
                <w:bCs/>
                <w:sz w:val="22"/>
                <w:szCs w:val="22"/>
              </w:rPr>
              <w:fldChar w:fldCharType="begin"/>
            </w:r>
            <w:r w:rsidR="002E320A">
              <w:rPr>
                <w:rFonts w:asciiTheme="minorHAnsi" w:hAnsiTheme="minorHAnsi" w:cstheme="minorHAnsi"/>
                <w:bCs/>
                <w:sz w:val="22"/>
                <w:szCs w:val="22"/>
              </w:rPr>
              <w:instrText xml:space="preserve"> INCLUDEPICTURE  "http://atlas.kennesaw.edu/~dbraun/csis4650/A&amp;D/UML_tutorial/images/state0.jpg" \* MERGEFORMATINET </w:instrText>
            </w:r>
            <w:r w:rsidR="002E320A">
              <w:rPr>
                <w:rFonts w:asciiTheme="minorHAnsi" w:hAnsiTheme="minorHAnsi" w:cstheme="minorHAnsi"/>
                <w:bCs/>
                <w:sz w:val="22"/>
                <w:szCs w:val="22"/>
              </w:rPr>
              <w:fldChar w:fldCharType="separate"/>
            </w:r>
            <w:r w:rsidR="00870541">
              <w:rPr>
                <w:rFonts w:asciiTheme="minorHAnsi" w:hAnsiTheme="minorHAnsi" w:cstheme="minorHAnsi"/>
                <w:bCs/>
                <w:sz w:val="22"/>
                <w:szCs w:val="22"/>
              </w:rPr>
              <w:fldChar w:fldCharType="begin"/>
            </w:r>
            <w:r w:rsidR="00870541">
              <w:rPr>
                <w:rFonts w:asciiTheme="minorHAnsi" w:hAnsiTheme="minorHAnsi" w:cstheme="minorHAnsi"/>
                <w:bCs/>
                <w:sz w:val="22"/>
                <w:szCs w:val="22"/>
              </w:rPr>
              <w:instrText xml:space="preserve"> INCLUDEPICTURE  "http://atlas.kennesaw.edu/~dbraun/csis4650/A&amp;D/UML_tutorial/images/state0.jpg" \* MERGEFORMATINET </w:instrText>
            </w:r>
            <w:r w:rsidR="00870541">
              <w:rPr>
                <w:rFonts w:asciiTheme="minorHAnsi" w:hAnsiTheme="minorHAnsi" w:cstheme="minorHAnsi"/>
                <w:bCs/>
                <w:sz w:val="22"/>
                <w:szCs w:val="22"/>
              </w:rPr>
              <w:fldChar w:fldCharType="separate"/>
            </w:r>
            <w:r w:rsidR="001C38B5">
              <w:rPr>
                <w:rFonts w:asciiTheme="minorHAnsi" w:hAnsiTheme="minorHAnsi" w:cstheme="minorHAnsi"/>
                <w:bCs/>
                <w:sz w:val="22"/>
                <w:szCs w:val="22"/>
              </w:rPr>
              <w:fldChar w:fldCharType="begin"/>
            </w:r>
            <w:r w:rsidR="001C38B5">
              <w:rPr>
                <w:rFonts w:asciiTheme="minorHAnsi" w:hAnsiTheme="minorHAnsi" w:cstheme="minorHAnsi"/>
                <w:bCs/>
                <w:sz w:val="22"/>
                <w:szCs w:val="22"/>
              </w:rPr>
              <w:instrText xml:space="preserve"> INCLUDEPICTURE  "http://atlas.kennesaw.edu/~dbraun/csis4650/A&amp;D/UML_tutorial/images/state0.jpg" \* MERGEFORMATINET </w:instrText>
            </w:r>
            <w:r w:rsidR="001C38B5">
              <w:rPr>
                <w:rFonts w:asciiTheme="minorHAnsi" w:hAnsiTheme="minorHAnsi" w:cstheme="minorHAnsi"/>
                <w:bCs/>
                <w:sz w:val="22"/>
                <w:szCs w:val="22"/>
              </w:rPr>
              <w:fldChar w:fldCharType="separate"/>
            </w:r>
            <w:r w:rsidR="0071672B">
              <w:rPr>
                <w:rFonts w:asciiTheme="minorHAnsi" w:hAnsiTheme="minorHAnsi" w:cstheme="minorHAnsi"/>
                <w:bCs/>
                <w:sz w:val="22"/>
                <w:szCs w:val="22"/>
              </w:rPr>
              <w:fldChar w:fldCharType="begin"/>
            </w:r>
            <w:r w:rsidR="0071672B">
              <w:rPr>
                <w:rFonts w:asciiTheme="minorHAnsi" w:hAnsiTheme="minorHAnsi" w:cstheme="minorHAnsi"/>
                <w:bCs/>
                <w:sz w:val="22"/>
                <w:szCs w:val="22"/>
              </w:rPr>
              <w:instrText xml:space="preserve"> INCLUDEPICTURE  "http://atlas.kennesaw.edu/~dbraun/csis4650/A&amp;D/UML_tutorial/images/state0.jpg" \* MERGEFORMATINET </w:instrText>
            </w:r>
            <w:r w:rsidR="0071672B">
              <w:rPr>
                <w:rFonts w:asciiTheme="minorHAnsi" w:hAnsiTheme="minorHAnsi" w:cstheme="minorHAnsi"/>
                <w:bCs/>
                <w:sz w:val="22"/>
                <w:szCs w:val="22"/>
              </w:rPr>
              <w:fldChar w:fldCharType="separate"/>
            </w:r>
            <w:r w:rsidR="006C696E">
              <w:rPr>
                <w:rFonts w:asciiTheme="minorHAnsi" w:hAnsiTheme="minorHAnsi" w:cstheme="minorHAnsi"/>
                <w:bCs/>
                <w:sz w:val="22"/>
                <w:szCs w:val="22"/>
              </w:rPr>
              <w:fldChar w:fldCharType="begin"/>
            </w:r>
            <w:r w:rsidR="006C696E">
              <w:rPr>
                <w:rFonts w:asciiTheme="minorHAnsi" w:hAnsiTheme="minorHAnsi" w:cstheme="minorHAnsi"/>
                <w:bCs/>
                <w:sz w:val="22"/>
                <w:szCs w:val="22"/>
              </w:rPr>
              <w:instrText xml:space="preserve"> INCLUDEPICTURE  "http://atlas.kennesaw.edu/~dbraun/csis4650/A&amp;D/UML_tutorial/images/state0.jpg" \* MERGEFORMATINET </w:instrText>
            </w:r>
            <w:r w:rsidR="006C696E">
              <w:rPr>
                <w:rFonts w:asciiTheme="minorHAnsi" w:hAnsiTheme="minorHAnsi" w:cstheme="minorHAnsi"/>
                <w:bCs/>
                <w:sz w:val="22"/>
                <w:szCs w:val="22"/>
              </w:rPr>
              <w:fldChar w:fldCharType="separate"/>
            </w:r>
            <w:r w:rsidR="0071231A">
              <w:rPr>
                <w:rFonts w:asciiTheme="minorHAnsi" w:hAnsiTheme="minorHAnsi" w:cstheme="minorHAnsi"/>
                <w:bCs/>
                <w:sz w:val="22"/>
                <w:szCs w:val="22"/>
              </w:rPr>
              <w:fldChar w:fldCharType="begin"/>
            </w:r>
            <w:r w:rsidR="0071231A">
              <w:rPr>
                <w:rFonts w:asciiTheme="minorHAnsi" w:hAnsiTheme="minorHAnsi" w:cstheme="minorHAnsi"/>
                <w:bCs/>
                <w:sz w:val="22"/>
                <w:szCs w:val="22"/>
              </w:rPr>
              <w:instrText xml:space="preserve"> INCLUDEPICTURE  "http://atlas.kennesaw.edu/~dbraun/csis4650/A&amp;D/UML_tutorial/images/state0.jpg" \* MERGEFORMATINET </w:instrText>
            </w:r>
            <w:r w:rsidR="0071231A">
              <w:rPr>
                <w:rFonts w:asciiTheme="minorHAnsi" w:hAnsiTheme="minorHAnsi" w:cstheme="minorHAnsi"/>
                <w:bCs/>
                <w:sz w:val="22"/>
                <w:szCs w:val="22"/>
              </w:rPr>
              <w:fldChar w:fldCharType="separate"/>
            </w:r>
            <w:r w:rsidR="00C469B8">
              <w:rPr>
                <w:rFonts w:asciiTheme="minorHAnsi" w:hAnsiTheme="minorHAnsi" w:cstheme="minorHAnsi"/>
                <w:bCs/>
                <w:sz w:val="22"/>
                <w:szCs w:val="22"/>
              </w:rPr>
              <w:fldChar w:fldCharType="begin"/>
            </w:r>
            <w:r w:rsidR="00C469B8">
              <w:rPr>
                <w:rFonts w:asciiTheme="minorHAnsi" w:hAnsiTheme="minorHAnsi" w:cstheme="minorHAnsi"/>
                <w:bCs/>
                <w:sz w:val="22"/>
                <w:szCs w:val="22"/>
              </w:rPr>
              <w:instrText xml:space="preserve"> INCLUDEPICTURE  "http://atlas.kennesaw.edu/~dbraun/csis4650/A&amp;D/UML_tutorial/images/state0.jpg" \* MERGEFORMATINET </w:instrText>
            </w:r>
            <w:r w:rsidR="00C469B8">
              <w:rPr>
                <w:rFonts w:asciiTheme="minorHAnsi" w:hAnsiTheme="minorHAnsi" w:cstheme="minorHAnsi"/>
                <w:bCs/>
                <w:sz w:val="22"/>
                <w:szCs w:val="22"/>
              </w:rPr>
              <w:fldChar w:fldCharType="separate"/>
            </w:r>
            <w:r w:rsidR="00847095">
              <w:rPr>
                <w:rFonts w:asciiTheme="minorHAnsi" w:hAnsiTheme="minorHAnsi" w:cstheme="minorHAnsi"/>
                <w:bCs/>
                <w:sz w:val="22"/>
                <w:szCs w:val="22"/>
              </w:rPr>
              <w:fldChar w:fldCharType="begin"/>
            </w:r>
            <w:r w:rsidR="00847095">
              <w:rPr>
                <w:rFonts w:asciiTheme="minorHAnsi" w:hAnsiTheme="minorHAnsi" w:cstheme="minorHAnsi"/>
                <w:bCs/>
                <w:sz w:val="22"/>
                <w:szCs w:val="22"/>
              </w:rPr>
              <w:instrText xml:space="preserve"> INCLUDEPICTURE  "http://atlas.kennesaw.edu/~dbraun/csis4650/A&amp;D/UML_tutorial/images/state0.jpg" \* MERGEFORMATINET </w:instrText>
            </w:r>
            <w:r w:rsidR="00847095">
              <w:rPr>
                <w:rFonts w:asciiTheme="minorHAnsi" w:hAnsiTheme="minorHAnsi" w:cstheme="minorHAnsi"/>
                <w:bCs/>
                <w:sz w:val="22"/>
                <w:szCs w:val="22"/>
              </w:rPr>
              <w:fldChar w:fldCharType="separate"/>
            </w:r>
            <w:r w:rsidR="00CA6DC0">
              <w:rPr>
                <w:rFonts w:asciiTheme="minorHAnsi" w:hAnsiTheme="minorHAnsi" w:cstheme="minorHAnsi"/>
                <w:bCs/>
                <w:sz w:val="22"/>
                <w:szCs w:val="22"/>
              </w:rPr>
              <w:fldChar w:fldCharType="begin"/>
            </w:r>
            <w:r w:rsidR="00CA6DC0">
              <w:rPr>
                <w:rFonts w:asciiTheme="minorHAnsi" w:hAnsiTheme="minorHAnsi" w:cstheme="minorHAnsi"/>
                <w:bCs/>
                <w:sz w:val="22"/>
                <w:szCs w:val="22"/>
              </w:rPr>
              <w:instrText xml:space="preserve"> INCLUDEPICTURE  "http://atlas.kennesaw.edu/~dbraun/csis4650/A&amp;D/UML_tutorial/images/state0.jpg" \* MERGEFORMATINET </w:instrText>
            </w:r>
            <w:r w:rsidR="00CA6DC0">
              <w:rPr>
                <w:rFonts w:asciiTheme="minorHAnsi" w:hAnsiTheme="minorHAnsi" w:cstheme="minorHAnsi"/>
                <w:bCs/>
                <w:sz w:val="22"/>
                <w:szCs w:val="22"/>
              </w:rPr>
              <w:fldChar w:fldCharType="separate"/>
            </w:r>
            <w:r w:rsidR="00C73BE4">
              <w:rPr>
                <w:rFonts w:asciiTheme="minorHAnsi" w:hAnsiTheme="minorHAnsi" w:cstheme="minorHAnsi"/>
                <w:bCs/>
                <w:sz w:val="22"/>
                <w:szCs w:val="22"/>
              </w:rPr>
              <w:fldChar w:fldCharType="begin"/>
            </w:r>
            <w:r w:rsidR="00C73BE4">
              <w:rPr>
                <w:rFonts w:asciiTheme="minorHAnsi" w:hAnsiTheme="minorHAnsi" w:cstheme="minorHAnsi"/>
                <w:bCs/>
                <w:sz w:val="22"/>
                <w:szCs w:val="22"/>
              </w:rPr>
              <w:instrText xml:space="preserve"> INCLUDEPICTURE  "http://atlas.kennesaw.edu/~dbraun/csis4650/A&amp;D/UML_tutorial/images/state0.jpg" \* MERGEFORMATINET </w:instrText>
            </w:r>
            <w:r w:rsidR="00C73BE4">
              <w:rPr>
                <w:rFonts w:asciiTheme="minorHAnsi" w:hAnsiTheme="minorHAnsi" w:cstheme="minorHAnsi"/>
                <w:bCs/>
                <w:sz w:val="22"/>
                <w:szCs w:val="22"/>
              </w:rPr>
              <w:fldChar w:fldCharType="separate"/>
            </w:r>
            <w:r w:rsidR="00A47F65">
              <w:rPr>
                <w:rFonts w:asciiTheme="minorHAnsi" w:hAnsiTheme="minorHAnsi" w:cstheme="minorHAnsi"/>
                <w:bCs/>
                <w:sz w:val="22"/>
                <w:szCs w:val="22"/>
              </w:rPr>
              <w:fldChar w:fldCharType="begin"/>
            </w:r>
            <w:r w:rsidR="00A47F65">
              <w:rPr>
                <w:rFonts w:asciiTheme="minorHAnsi" w:hAnsiTheme="minorHAnsi" w:cstheme="minorHAnsi"/>
                <w:bCs/>
                <w:sz w:val="22"/>
                <w:szCs w:val="22"/>
              </w:rPr>
              <w:instrText xml:space="preserve"> INCLUDEPICTURE  "http://atlas.kennesaw.edu/~dbraun/csis4650/A&amp;D/UML_tutorial/images/state0.jpg" \* MERGEFORMATINET </w:instrText>
            </w:r>
            <w:r w:rsidR="00A47F65">
              <w:rPr>
                <w:rFonts w:asciiTheme="minorHAnsi" w:hAnsiTheme="minorHAnsi" w:cstheme="minorHAnsi"/>
                <w:bCs/>
                <w:sz w:val="22"/>
                <w:szCs w:val="22"/>
              </w:rPr>
              <w:fldChar w:fldCharType="separate"/>
            </w:r>
            <w:r w:rsidR="00392C5A">
              <w:rPr>
                <w:rFonts w:asciiTheme="minorHAnsi" w:hAnsiTheme="minorHAnsi" w:cstheme="minorHAnsi"/>
                <w:bCs/>
                <w:sz w:val="22"/>
                <w:szCs w:val="22"/>
              </w:rPr>
              <w:fldChar w:fldCharType="begin"/>
            </w:r>
            <w:r w:rsidR="00392C5A">
              <w:rPr>
                <w:rFonts w:asciiTheme="minorHAnsi" w:hAnsiTheme="minorHAnsi" w:cstheme="minorHAnsi"/>
                <w:bCs/>
                <w:sz w:val="22"/>
                <w:szCs w:val="22"/>
              </w:rPr>
              <w:instrText xml:space="preserve"> </w:instrText>
            </w:r>
            <w:r w:rsidR="00392C5A">
              <w:rPr>
                <w:rFonts w:asciiTheme="minorHAnsi" w:hAnsiTheme="minorHAnsi" w:cstheme="minorHAnsi"/>
                <w:bCs/>
                <w:sz w:val="22"/>
                <w:szCs w:val="22"/>
              </w:rPr>
              <w:instrText>INCLUDEPICTURE  "http://atlas.kennesaw.edu/~dbraun/csis4650/A&amp;D/UML_tut</w:instrText>
            </w:r>
            <w:r w:rsidR="00392C5A">
              <w:rPr>
                <w:rFonts w:asciiTheme="minorHAnsi" w:hAnsiTheme="minorHAnsi" w:cstheme="minorHAnsi"/>
                <w:bCs/>
                <w:sz w:val="22"/>
                <w:szCs w:val="22"/>
              </w:rPr>
              <w:instrText>orial/images/state0.jpg" \* MERGEFORMATINET</w:instrText>
            </w:r>
            <w:r w:rsidR="00392C5A">
              <w:rPr>
                <w:rFonts w:asciiTheme="minorHAnsi" w:hAnsiTheme="minorHAnsi" w:cstheme="minorHAnsi"/>
                <w:bCs/>
                <w:sz w:val="22"/>
                <w:szCs w:val="22"/>
              </w:rPr>
              <w:instrText xml:space="preserve"> </w:instrText>
            </w:r>
            <w:r w:rsidR="00392C5A">
              <w:rPr>
                <w:rFonts w:asciiTheme="minorHAnsi" w:hAnsiTheme="minorHAnsi" w:cstheme="minorHAnsi"/>
                <w:bCs/>
                <w:sz w:val="22"/>
                <w:szCs w:val="22"/>
              </w:rPr>
              <w:fldChar w:fldCharType="separate"/>
            </w:r>
            <w:r w:rsidR="00172E2F">
              <w:rPr>
                <w:rFonts w:asciiTheme="minorHAnsi" w:hAnsiTheme="minorHAnsi" w:cstheme="minorHAnsi"/>
                <w:bCs/>
                <w:sz w:val="22"/>
                <w:szCs w:val="22"/>
              </w:rPr>
              <w:pict w14:anchorId="5C7E5B28">
                <v:shape id="_x0000_i1034" type="#_x0000_t75" alt="" style="width:169.35pt;height:101.35pt">
                  <v:imagedata r:id="rId83" r:href="rId84" grayscale="t" bilevel="t"/>
                </v:shape>
              </w:pict>
            </w:r>
            <w:r w:rsidR="00392C5A">
              <w:rPr>
                <w:rFonts w:asciiTheme="minorHAnsi" w:hAnsiTheme="minorHAnsi" w:cstheme="minorHAnsi"/>
                <w:bCs/>
                <w:sz w:val="22"/>
                <w:szCs w:val="22"/>
              </w:rPr>
              <w:fldChar w:fldCharType="end"/>
            </w:r>
            <w:r w:rsidR="00A47F65">
              <w:rPr>
                <w:rFonts w:asciiTheme="minorHAnsi" w:hAnsiTheme="minorHAnsi" w:cstheme="minorHAnsi"/>
                <w:bCs/>
                <w:sz w:val="22"/>
                <w:szCs w:val="22"/>
              </w:rPr>
              <w:fldChar w:fldCharType="end"/>
            </w:r>
            <w:r w:rsidR="00C73BE4">
              <w:rPr>
                <w:rFonts w:asciiTheme="minorHAnsi" w:hAnsiTheme="minorHAnsi" w:cstheme="minorHAnsi"/>
                <w:bCs/>
                <w:sz w:val="22"/>
                <w:szCs w:val="22"/>
              </w:rPr>
              <w:fldChar w:fldCharType="end"/>
            </w:r>
            <w:r w:rsidR="00CA6DC0">
              <w:rPr>
                <w:rFonts w:asciiTheme="minorHAnsi" w:hAnsiTheme="minorHAnsi" w:cstheme="minorHAnsi"/>
                <w:bCs/>
                <w:sz w:val="22"/>
                <w:szCs w:val="22"/>
              </w:rPr>
              <w:fldChar w:fldCharType="end"/>
            </w:r>
            <w:r w:rsidR="00847095">
              <w:rPr>
                <w:rFonts w:asciiTheme="minorHAnsi" w:hAnsiTheme="minorHAnsi" w:cstheme="minorHAnsi"/>
                <w:bCs/>
                <w:sz w:val="22"/>
                <w:szCs w:val="22"/>
              </w:rPr>
              <w:fldChar w:fldCharType="end"/>
            </w:r>
            <w:r w:rsidR="00C469B8">
              <w:rPr>
                <w:rFonts w:asciiTheme="minorHAnsi" w:hAnsiTheme="minorHAnsi" w:cstheme="minorHAnsi"/>
                <w:bCs/>
                <w:sz w:val="22"/>
                <w:szCs w:val="22"/>
              </w:rPr>
              <w:fldChar w:fldCharType="end"/>
            </w:r>
            <w:r w:rsidR="0071231A">
              <w:rPr>
                <w:rFonts w:asciiTheme="minorHAnsi" w:hAnsiTheme="minorHAnsi" w:cstheme="minorHAnsi"/>
                <w:bCs/>
                <w:sz w:val="22"/>
                <w:szCs w:val="22"/>
              </w:rPr>
              <w:fldChar w:fldCharType="end"/>
            </w:r>
            <w:r w:rsidR="006C696E">
              <w:rPr>
                <w:rFonts w:asciiTheme="minorHAnsi" w:hAnsiTheme="minorHAnsi" w:cstheme="minorHAnsi"/>
                <w:bCs/>
                <w:sz w:val="22"/>
                <w:szCs w:val="22"/>
              </w:rPr>
              <w:fldChar w:fldCharType="end"/>
            </w:r>
            <w:r w:rsidR="0071672B">
              <w:rPr>
                <w:rFonts w:asciiTheme="minorHAnsi" w:hAnsiTheme="minorHAnsi" w:cstheme="minorHAnsi"/>
                <w:bCs/>
                <w:sz w:val="22"/>
                <w:szCs w:val="22"/>
              </w:rPr>
              <w:fldChar w:fldCharType="end"/>
            </w:r>
            <w:r w:rsidR="001C38B5">
              <w:rPr>
                <w:rFonts w:asciiTheme="minorHAnsi" w:hAnsiTheme="minorHAnsi" w:cstheme="minorHAnsi"/>
                <w:bCs/>
                <w:sz w:val="22"/>
                <w:szCs w:val="22"/>
              </w:rPr>
              <w:fldChar w:fldCharType="end"/>
            </w:r>
            <w:r w:rsidR="00870541">
              <w:rPr>
                <w:rFonts w:asciiTheme="minorHAnsi" w:hAnsiTheme="minorHAnsi" w:cstheme="minorHAnsi"/>
                <w:bCs/>
                <w:sz w:val="22"/>
                <w:szCs w:val="22"/>
              </w:rPr>
              <w:fldChar w:fldCharType="end"/>
            </w:r>
            <w:r w:rsidR="002E320A">
              <w:rPr>
                <w:rFonts w:asciiTheme="minorHAnsi" w:hAnsiTheme="minorHAnsi" w:cstheme="minorHAnsi"/>
                <w:bCs/>
                <w:sz w:val="22"/>
                <w:szCs w:val="22"/>
              </w:rPr>
              <w:fldChar w:fldCharType="end"/>
            </w:r>
            <w:r w:rsidR="00B24425">
              <w:rPr>
                <w:rFonts w:asciiTheme="minorHAnsi" w:hAnsiTheme="minorHAnsi" w:cstheme="minorHAnsi"/>
                <w:bCs/>
                <w:sz w:val="22"/>
                <w:szCs w:val="22"/>
              </w:rPr>
              <w:fldChar w:fldCharType="end"/>
            </w:r>
            <w:r w:rsidR="0090668F">
              <w:rPr>
                <w:rFonts w:asciiTheme="minorHAnsi" w:hAnsiTheme="minorHAnsi" w:cstheme="minorHAnsi"/>
                <w:bCs/>
                <w:sz w:val="22"/>
                <w:szCs w:val="22"/>
              </w:rPr>
              <w:fldChar w:fldCharType="end"/>
            </w:r>
            <w:r w:rsidR="00BA3350">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p>
          <w:p w14:paraId="4C591A71"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All state diagrams being with an initial state of the object.  This is the state of the object when it is created.  After the initial state the object begins changing states.  Conditions based on the activities can determine what the next state the object transitions to.</w:t>
            </w:r>
          </w:p>
          <w:bookmarkStart w:id="65" w:name="_MON_1339590456"/>
          <w:bookmarkStart w:id="66" w:name="_MON_1339589498"/>
          <w:bookmarkEnd w:id="65"/>
          <w:bookmarkEnd w:id="66"/>
          <w:bookmarkStart w:id="67" w:name="_MON_1339589732"/>
          <w:bookmarkEnd w:id="67"/>
          <w:p w14:paraId="11584B6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3780" w:dyaOrig="4320" w14:anchorId="767BF17C">
                <v:shape id="_x0000_i1035" type="#_x0000_t75" alt="" style="width:194.65pt;height:223.35pt" o:ole="">
                  <v:imagedata r:id="rId85" o:title="" grayscale="t" bilevel="t"/>
                </v:shape>
                <o:OLEObject Type="Embed" ProgID="Word.Picture.8" ShapeID="_x0000_i1035" DrawAspect="Content" ObjectID="_1715678157" r:id="rId86"/>
              </w:object>
            </w:r>
          </w:p>
          <w:p w14:paraId="0350720D"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Below is an example of a state diagram might look like for an Order object.  When the object enters the Checking state it performs the activity "check items."  After the activity is completed the object transitions to the next state based on the conditions [all items available] or [an item is not available].  If an item is not available the order is canceled.  If all items are available then the order is dispatched.  When the object transitions to the Dispatching state the activity "initiate delivery" is performed.  After this activity is complete the object transitions again to the delivered state. </w:t>
            </w:r>
            <w:bookmarkStart w:id="68" w:name="_MON_1339589620"/>
            <w:bookmarkEnd w:id="68"/>
            <w:r w:rsidRPr="002E54B3">
              <w:rPr>
                <w:rFonts w:asciiTheme="minorHAnsi" w:hAnsiTheme="minorHAnsi" w:cstheme="minorHAnsi"/>
                <w:bCs/>
                <w:sz w:val="22"/>
                <w:szCs w:val="22"/>
              </w:rPr>
              <w:object w:dxaOrig="6256" w:dyaOrig="4306" w14:anchorId="0BEC07BA">
                <v:shape id="_x0000_i1036" type="#_x0000_t75" alt="" style="width:312.65pt;height:214.65pt" o:ole="">
                  <v:imagedata r:id="rId87" o:title="" grayscale="t" bilevel="t"/>
                </v:shape>
                <o:OLEObject Type="Embed" ProgID="Word.Picture.8" ShapeID="_x0000_i1036" DrawAspect="Content" ObjectID="_1715678158" r:id="rId88"/>
              </w:object>
            </w:r>
          </w:p>
          <w:p w14:paraId="40341DD6" w14:textId="77777777" w:rsidR="001A7A7A" w:rsidRPr="002E54B3" w:rsidRDefault="001A7A7A" w:rsidP="00BA3350">
            <w:pPr>
              <w:pStyle w:val="NormalWeb"/>
              <w:ind w:left="720" w:right="720"/>
              <w:rPr>
                <w:rFonts w:asciiTheme="minorHAnsi" w:hAnsiTheme="minorHAnsi" w:cstheme="minorHAnsi"/>
                <w:bCs/>
                <w:sz w:val="22"/>
                <w:szCs w:val="22"/>
              </w:rPr>
            </w:pPr>
            <w:r w:rsidRPr="002E54B3">
              <w:rPr>
                <w:rFonts w:asciiTheme="minorHAnsi" w:hAnsiTheme="minorHAnsi" w:cstheme="minorHAnsi"/>
                <w:bCs/>
                <w:sz w:val="22"/>
                <w:szCs w:val="22"/>
              </w:rPr>
              <w:t>Figure- State diagram for an order object</w:t>
            </w:r>
          </w:p>
          <w:p w14:paraId="2A696EAA"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State diagrams can also show a super-state for the object. A super-state is used when many transitions lead to the a certain state.  Instead of showing all of the transitions from each state to the redundant state a super-state can be used to show that all of the states inside of the super-state can transition to the redundant state.  This helps make the state diagram easier to read.</w:t>
            </w:r>
          </w:p>
          <w:p w14:paraId="29C74B06"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The diagram below shows a super-state.  Both the Checking and Dispatching states can transition into the Canceled state, so a transition is shown  from a super-state named Active to the state Cancel.  By contrast, the state Dispatching can only transition to the Delivered state, so we show an arrow only from the Dispatching state to the Delivered state.  </w:t>
            </w:r>
          </w:p>
          <w:bookmarkStart w:id="69" w:name="_MON_1339590325"/>
          <w:bookmarkEnd w:id="69"/>
          <w:bookmarkStart w:id="70" w:name="_MON_1339590143"/>
          <w:bookmarkEnd w:id="70"/>
          <w:p w14:paraId="5D95E1CC"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7320" w:dyaOrig="4290" w14:anchorId="78F130C6">
                <v:shape id="_x0000_i1037" type="#_x0000_t75" alt="" style="width:366.65pt;height:215.35pt" o:ole="">
                  <v:imagedata r:id="rId89" o:title="" grayscale="t" bilevel="t"/>
                </v:shape>
                <o:OLEObject Type="Embed" ProgID="Word.Picture.8" ShapeID="_x0000_i1037" DrawAspect="Content" ObjectID="_1715678159" r:id="rId90"/>
              </w:object>
            </w:r>
          </w:p>
          <w:p w14:paraId="5A0426ED" w14:textId="199C9F2C" w:rsidR="001A7A7A" w:rsidRPr="002E54B3" w:rsidRDefault="001A7A7A" w:rsidP="001A7A7A">
            <w:pPr>
              <w:pStyle w:val="NormalWeb"/>
              <w:ind w:left="1440" w:right="1440"/>
              <w:jc w:val="center"/>
              <w:rPr>
                <w:rFonts w:asciiTheme="minorHAnsi" w:hAnsiTheme="minorHAnsi" w:cstheme="minorHAnsi"/>
                <w:bCs/>
                <w:sz w:val="22"/>
                <w:szCs w:val="22"/>
              </w:rPr>
            </w:pPr>
            <w:r w:rsidRPr="002E54B3">
              <w:rPr>
                <w:rFonts w:asciiTheme="minorHAnsi" w:hAnsiTheme="minorHAnsi" w:cstheme="minorHAnsi"/>
                <w:bCs/>
                <w:sz w:val="22"/>
                <w:szCs w:val="22"/>
              </w:rPr>
              <w:t>Figure: state diagram showing super state</w:t>
            </w:r>
          </w:p>
          <w:p w14:paraId="6C562770" w14:textId="77777777" w:rsidR="001A7A7A" w:rsidRPr="002E54B3" w:rsidRDefault="001A7A7A" w:rsidP="00BA3350">
            <w:pPr>
              <w:pStyle w:val="Heading3"/>
              <w:ind w:left="360"/>
              <w:rPr>
                <w:rFonts w:asciiTheme="minorHAnsi" w:hAnsiTheme="minorHAnsi" w:cstheme="minorHAnsi"/>
                <w:b w:val="0"/>
                <w:bCs/>
                <w:sz w:val="22"/>
                <w:szCs w:val="22"/>
              </w:rPr>
            </w:pPr>
            <w:bookmarkStart w:id="71" w:name="_Toc266270325"/>
            <w:r w:rsidRPr="002E54B3">
              <w:rPr>
                <w:rFonts w:asciiTheme="minorHAnsi" w:hAnsiTheme="minorHAnsi" w:cstheme="minorHAnsi"/>
                <w:b w:val="0"/>
                <w:bCs/>
                <w:sz w:val="22"/>
                <w:szCs w:val="22"/>
              </w:rPr>
              <w:t>Activity Diagram:</w:t>
            </w:r>
            <w:bookmarkEnd w:id="71"/>
          </w:p>
          <w:p w14:paraId="4033EF9F" w14:textId="77777777" w:rsidR="001A7A7A" w:rsidRPr="002E54B3" w:rsidRDefault="001A7A7A" w:rsidP="00BA3350">
            <w:pPr>
              <w:jc w:val="both"/>
              <w:rPr>
                <w:rFonts w:asciiTheme="minorHAnsi" w:hAnsiTheme="minorHAnsi" w:cstheme="minorHAnsi"/>
                <w:bCs/>
                <w:iCs/>
              </w:rPr>
            </w:pPr>
            <w:r w:rsidRPr="002E54B3">
              <w:rPr>
                <w:rFonts w:asciiTheme="minorHAnsi" w:hAnsiTheme="minorHAnsi" w:cstheme="minorHAnsi"/>
                <w:bCs/>
                <w:iCs/>
              </w:rPr>
              <w:t>Activity diagram are fancy flowcharts. Activity diagrams represent the business and operational workflows of a system. An Activity diagram is a dynamic diagram that shows the activity and the event that causes the object to be in the particular state.</w:t>
            </w:r>
          </w:p>
          <w:p w14:paraId="237C6B06" w14:textId="77777777" w:rsidR="001A7A7A" w:rsidRPr="002E54B3" w:rsidRDefault="001A7A7A" w:rsidP="00BA3350">
            <w:pPr>
              <w:rPr>
                <w:rFonts w:asciiTheme="minorHAnsi" w:hAnsiTheme="minorHAnsi" w:cstheme="minorHAnsi"/>
                <w:bCs/>
                <w:iCs/>
              </w:rPr>
            </w:pPr>
          </w:p>
          <w:p w14:paraId="77228ADC" w14:textId="77777777" w:rsidR="001A7A7A" w:rsidRPr="002E54B3" w:rsidRDefault="001A7A7A" w:rsidP="00BA3350">
            <w:pPr>
              <w:pStyle w:val="Heading3"/>
              <w:spacing w:before="75" w:line="240" w:lineRule="atLeast"/>
              <w:ind w:left="360"/>
              <w:rPr>
                <w:rFonts w:asciiTheme="minorHAnsi" w:hAnsiTheme="minorHAnsi" w:cstheme="minorHAnsi"/>
                <w:b w:val="0"/>
                <w:bCs/>
                <w:sz w:val="22"/>
                <w:szCs w:val="22"/>
              </w:rPr>
            </w:pPr>
            <w:bookmarkStart w:id="72" w:name="_Toc266270327"/>
            <w:r w:rsidRPr="002E54B3">
              <w:rPr>
                <w:rFonts w:asciiTheme="minorHAnsi" w:hAnsiTheme="minorHAnsi" w:cstheme="minorHAnsi"/>
                <w:b w:val="0"/>
                <w:bCs/>
                <w:sz w:val="22"/>
                <w:szCs w:val="22"/>
              </w:rPr>
              <w:t>Creating an Activity Diagram</w:t>
            </w:r>
            <w:bookmarkEnd w:id="72"/>
          </w:p>
          <w:p w14:paraId="03361748"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Let us consider the example of attending a course lecture, at 8 am.</w:t>
            </w:r>
          </w:p>
          <w:p w14:paraId="4D27D449"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noProof/>
                <w:sz w:val="22"/>
                <w:szCs w:val="22"/>
              </w:rPr>
              <w:lastRenderedPageBreak/>
              <w:drawing>
                <wp:inline distT="0" distB="0" distL="0" distR="0" wp14:anchorId="623A04FC" wp14:editId="66DE1B46">
                  <wp:extent cx="3811905" cy="3360420"/>
                  <wp:effectExtent l="0" t="0" r="0" b="0"/>
                  <wp:docPr id="71" name="Picture 71" descr="UML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7" descr="UML07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1905" cy="3360420"/>
                          </a:xfrm>
                          <a:prstGeom prst="rect">
                            <a:avLst/>
                          </a:prstGeom>
                          <a:noFill/>
                          <a:ln>
                            <a:noFill/>
                          </a:ln>
                        </pic:spPr>
                      </pic:pic>
                    </a:graphicData>
                  </a:graphic>
                </wp:inline>
              </w:drawing>
            </w:r>
          </w:p>
          <w:p w14:paraId="0C07D808"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sz w:val="22"/>
                <w:szCs w:val="22"/>
              </w:rPr>
              <w:t>Figure —an example Activity diagram</w:t>
            </w:r>
          </w:p>
          <w:p w14:paraId="62E1534D"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s you can see in Figure 6 the first activity is to get dressed to leave for the lecture. A decision then has to be made, depending on the time available for the lecture to start, and the timings of the public trains (</w:t>
            </w:r>
            <w:proofErr w:type="spellStart"/>
            <w:r w:rsidRPr="002E54B3">
              <w:rPr>
                <w:rFonts w:asciiTheme="minorHAnsi" w:hAnsiTheme="minorHAnsi" w:cstheme="minorHAnsi"/>
                <w:bCs/>
                <w:sz w:val="22"/>
                <w:szCs w:val="22"/>
              </w:rPr>
              <w:t>metra</w:t>
            </w:r>
            <w:proofErr w:type="spellEnd"/>
            <w:r w:rsidRPr="002E54B3">
              <w:rPr>
                <w:rFonts w:asciiTheme="minorHAnsi" w:hAnsiTheme="minorHAnsi" w:cstheme="minorHAnsi"/>
                <w:bCs/>
                <w:sz w:val="22"/>
                <w:szCs w:val="22"/>
              </w:rPr>
              <w:t>). If there is sufficient time to catch the train, then take the train; else, flag down a cab to the University. The final activity is to attend the lecture, after which the Activity diagram terminates.</w:t>
            </w:r>
          </w:p>
          <w:p w14:paraId="794589FC"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Swim Lanes:</w:t>
            </w:r>
          </w:p>
          <w:p w14:paraId="7BCB80A7"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ctivity diagrams provide another ability, to clarify which actor performs which activity. If you wish to distinguish in an Activity diagram the activities carried out by individual actors, vertical columns are first made, separated by thick vertical black lines, termed "swim lanes," and name each of these columns with the name of the actor involved. You place each of the activities below the actor performing these activities and then show how these activities are connected.</w:t>
            </w:r>
          </w:p>
          <w:p w14:paraId="49138D77" w14:textId="77777777" w:rsidR="001A7A7A" w:rsidRPr="002E54B3" w:rsidRDefault="001A7A7A" w:rsidP="00BA3350">
            <w:pPr>
              <w:jc w:val="both"/>
              <w:rPr>
                <w:rFonts w:asciiTheme="minorHAnsi" w:hAnsiTheme="minorHAnsi" w:cstheme="minorHAnsi"/>
                <w:bCs/>
                <w:i/>
                <w:iCs/>
                <w:color w:val="000000"/>
              </w:rPr>
            </w:pPr>
            <w:r w:rsidRPr="002E54B3">
              <w:rPr>
                <w:rFonts w:asciiTheme="minorHAnsi" w:hAnsiTheme="minorHAnsi" w:cstheme="minorHAnsi"/>
                <w:bCs/>
                <w:i/>
                <w:color w:val="000000"/>
              </w:rPr>
              <w:t xml:space="preserve"> </w:t>
            </w:r>
            <w:r w:rsidRPr="002E54B3">
              <w:rPr>
                <w:rFonts w:asciiTheme="minorHAnsi" w:hAnsiTheme="minorHAnsi" w:cstheme="minorHAnsi"/>
                <w:bCs/>
                <w:i/>
                <w:iCs/>
                <w:color w:val="000000"/>
              </w:rPr>
              <w:t>A state chart diagram shows the possible states of the objects and the transition that cause a change in the state.</w:t>
            </w:r>
          </w:p>
          <w:p w14:paraId="0E26DF62" w14:textId="77777777" w:rsidR="001A7A7A" w:rsidRPr="002E54B3" w:rsidRDefault="001A7A7A" w:rsidP="00BA3350">
            <w:pPr>
              <w:pStyle w:val="BodyText3"/>
              <w:jc w:val="both"/>
              <w:rPr>
                <w:rFonts w:asciiTheme="minorHAnsi" w:eastAsia="Times New Roman" w:hAnsiTheme="minorHAnsi" w:cstheme="minorHAnsi"/>
                <w:bCs/>
                <w:color w:val="000000"/>
                <w:sz w:val="22"/>
                <w:szCs w:val="22"/>
                <w:lang w:val="en-IN" w:eastAsia="en-IN"/>
              </w:rPr>
            </w:pPr>
            <w:r w:rsidRPr="002E54B3">
              <w:rPr>
                <w:rFonts w:asciiTheme="minorHAnsi" w:hAnsiTheme="minorHAnsi" w:cstheme="minorHAnsi"/>
                <w:bCs/>
                <w:i/>
                <w:color w:val="000000"/>
                <w:sz w:val="22"/>
                <w:szCs w:val="22"/>
              </w:rPr>
              <w:t xml:space="preserve">An activity diagram are related to state chart diagram except that state chart diagram focuses attention on an object undergoing a process(or on a process as an object), an activity diagram focuses on the flow of activities involved in a single process. The activity diagram shows the how those activities depend on one </w:t>
            </w:r>
            <w:r w:rsidRPr="002E54B3">
              <w:rPr>
                <w:rFonts w:asciiTheme="minorHAnsi" w:hAnsiTheme="minorHAnsi" w:cstheme="minorHAnsi"/>
                <w:bCs/>
                <w:i/>
                <w:color w:val="000000"/>
                <w:sz w:val="22"/>
                <w:szCs w:val="22"/>
              </w:rPr>
              <w:lastRenderedPageBreak/>
              <w:t>another.</w:t>
            </w:r>
          </w:p>
        </w:tc>
      </w:tr>
      <w:tr w:rsidR="001A7A7A" w14:paraId="6CA469C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3C11B1"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0D0F3693" w14:textId="395FED59" w:rsidR="001A7A7A" w:rsidRDefault="001A7A7A" w:rsidP="00B83002">
            <w:pPr>
              <w:pStyle w:val="NormalWeb"/>
              <w:numPr>
                <w:ilvl w:val="0"/>
                <w:numId w:val="19"/>
              </w:numPr>
              <w:rPr>
                <w:rFonts w:asciiTheme="minorHAnsi" w:hAnsiTheme="minorHAnsi" w:cstheme="minorHAnsi"/>
                <w:sz w:val="22"/>
                <w:szCs w:val="22"/>
              </w:rPr>
            </w:pPr>
            <w:r w:rsidRPr="002E54B3">
              <w:rPr>
                <w:rFonts w:asciiTheme="minorHAnsi" w:hAnsiTheme="minorHAnsi" w:cstheme="minorHAnsi"/>
                <w:sz w:val="22"/>
                <w:szCs w:val="22"/>
              </w:rPr>
              <w:t>Differentiate between activity diagram and state chart diagram</w:t>
            </w:r>
          </w:p>
          <w:p w14:paraId="2E7F0526" w14:textId="563E69B8" w:rsidR="00C525AB" w:rsidRDefault="00C525AB" w:rsidP="00C525AB">
            <w:pPr>
              <w:pStyle w:val="NormalWeb"/>
              <w:ind w:left="720"/>
              <w:rPr>
                <w:rFonts w:asciiTheme="minorHAnsi" w:hAnsiTheme="minorHAnsi" w:cstheme="minorHAnsi"/>
                <w:sz w:val="22"/>
                <w:szCs w:val="22"/>
              </w:rPr>
            </w:pPr>
            <w:r>
              <w:rPr>
                <w:rFonts w:asciiTheme="minorHAnsi" w:hAnsiTheme="minorHAnsi" w:cstheme="minorHAnsi"/>
                <w:sz w:val="22"/>
                <w:szCs w:val="22"/>
              </w:rPr>
              <w:t>Ans. Activity Diagram</w:t>
            </w:r>
          </w:p>
          <w:p w14:paraId="53908C73" w14:textId="77777777" w:rsidR="00C525AB" w:rsidRDefault="00C525AB" w:rsidP="00C525AB">
            <w:pPr>
              <w:pStyle w:val="NormalWeb"/>
              <w:ind w:left="720"/>
            </w:pPr>
            <w:r>
              <w:t>In UML semantics, 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p w14:paraId="6F0809FE" w14:textId="77777777" w:rsidR="00DF4B5C" w:rsidRDefault="00C525AB" w:rsidP="00DF4B5C">
            <w:pPr>
              <w:pStyle w:val="NormalWeb"/>
              <w:ind w:left="720"/>
            </w:pPr>
            <w:r>
              <w:t>State Machine Diagram</w:t>
            </w:r>
          </w:p>
          <w:p w14:paraId="4E214016" w14:textId="20F4D8CB" w:rsidR="00B83002" w:rsidRPr="00DF4B5C" w:rsidRDefault="00C525AB" w:rsidP="00DF4B5C">
            <w:pPr>
              <w:pStyle w:val="NormalWeb"/>
              <w:ind w:left="720"/>
              <w:rPr>
                <w:rFonts w:asciiTheme="minorHAnsi" w:hAnsiTheme="minorHAnsi" w:cstheme="minorHAnsi"/>
                <w:sz w:val="22"/>
                <w:szCs w:val="22"/>
              </w:rPr>
            </w:pPr>
            <w:r>
              <w:t xml:space="preserve">In State Machines the vertices represent states of an object in a class and edges represent occurrences of events. The additional notations capture how activities are coordinated. Objects have </w:t>
            </w:r>
            <w:proofErr w:type="spellStart"/>
            <w:r>
              <w:t>behavio</w:t>
            </w:r>
            <w:r w:rsidR="00752705">
              <w:t>u</w:t>
            </w:r>
            <w:r>
              <w:t>rs</w:t>
            </w:r>
            <w:proofErr w:type="spellEnd"/>
            <w:r>
              <w:t xml:space="preserve"> and states. The state of an object depends on its current activity or condition. A State Machine Diagrams shows the possible states of the object and the transitions that cause a change in state.</w:t>
            </w:r>
          </w:p>
        </w:tc>
      </w:tr>
    </w:tbl>
    <w:p w14:paraId="7A7BC731" w14:textId="77777777" w:rsidR="001A7A7A" w:rsidRDefault="001A7A7A" w:rsidP="001A7A7A">
      <w:pPr>
        <w:tabs>
          <w:tab w:val="left" w:pos="3330"/>
        </w:tabs>
        <w:rPr>
          <w:rFonts w:ascii="Cambria" w:eastAsia="Cambria" w:hAnsi="Cambria" w:cs="Cambria"/>
          <w:b/>
          <w:sz w:val="24"/>
          <w:szCs w:val="24"/>
        </w:rPr>
      </w:pPr>
    </w:p>
    <w:p w14:paraId="7995AE64" w14:textId="77777777" w:rsidR="001A7A7A" w:rsidRPr="00DF4764" w:rsidRDefault="001A7A7A" w:rsidP="001A7A7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E501B73" w14:textId="77777777" w:rsidR="001A7A7A" w:rsidRDefault="001A7A7A" w:rsidP="001A7A7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32037A91" w14:textId="68FB0090" w:rsidR="007649C4" w:rsidRDefault="00F631BD" w:rsidP="001A7A7A">
      <w:pPr>
        <w:tabs>
          <w:tab w:val="left" w:pos="3330"/>
        </w:tabs>
        <w:rPr>
          <w:rFonts w:asciiTheme="majorHAnsi" w:hAnsiTheme="majorHAnsi" w:cs="Times New Roman"/>
          <w:b/>
          <w:sz w:val="24"/>
          <w:szCs w:val="24"/>
        </w:rPr>
      </w:pPr>
      <w:r>
        <w:rPr>
          <w:noProof/>
        </w:rPr>
        <w:lastRenderedPageBreak/>
        <w:drawing>
          <wp:inline distT="0" distB="0" distL="0" distR="0" wp14:anchorId="46CD6AFB" wp14:editId="64133A57">
            <wp:extent cx="1264920" cy="4139737"/>
            <wp:effectExtent l="0" t="0" r="0" b="0"/>
            <wp:docPr id="76" name="Picture 7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67574" cy="4148423"/>
                    </a:xfrm>
                    <a:prstGeom prst="rect">
                      <a:avLst/>
                    </a:prstGeom>
                    <a:noFill/>
                    <a:ln>
                      <a:noFill/>
                    </a:ln>
                  </pic:spPr>
                </pic:pic>
              </a:graphicData>
            </a:graphic>
          </wp:inline>
        </w:drawing>
      </w:r>
      <w:r>
        <w:rPr>
          <w:noProof/>
        </w:rPr>
        <w:drawing>
          <wp:inline distT="0" distB="0" distL="0" distR="0" wp14:anchorId="4F0467F0" wp14:editId="3318A9E5">
            <wp:extent cx="1501140" cy="4341758"/>
            <wp:effectExtent l="0" t="0" r="0" b="1905"/>
            <wp:docPr id="75" name="Picture 7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9480" cy="4365879"/>
                    </a:xfrm>
                    <a:prstGeom prst="rect">
                      <a:avLst/>
                    </a:prstGeom>
                    <a:noFill/>
                    <a:ln>
                      <a:noFill/>
                    </a:ln>
                  </pic:spPr>
                </pic:pic>
              </a:graphicData>
            </a:graphic>
          </wp:inline>
        </w:drawing>
      </w:r>
      <w:r>
        <w:rPr>
          <w:noProof/>
        </w:rPr>
        <w:drawing>
          <wp:inline distT="0" distB="0" distL="0" distR="0" wp14:anchorId="5DC5B06C" wp14:editId="67695A72">
            <wp:extent cx="1234440" cy="4276973"/>
            <wp:effectExtent l="0" t="0" r="0" b="9525"/>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44466" cy="4311711"/>
                    </a:xfrm>
                    <a:prstGeom prst="rect">
                      <a:avLst/>
                    </a:prstGeom>
                    <a:noFill/>
                    <a:ln>
                      <a:noFill/>
                    </a:ln>
                  </pic:spPr>
                </pic:pic>
              </a:graphicData>
            </a:graphic>
          </wp:inline>
        </w:drawing>
      </w:r>
      <w:r>
        <w:rPr>
          <w:noProof/>
        </w:rPr>
        <w:drawing>
          <wp:inline distT="0" distB="0" distL="0" distR="0" wp14:anchorId="27F395BF" wp14:editId="2CA74366">
            <wp:extent cx="1082040" cy="4309712"/>
            <wp:effectExtent l="0" t="0" r="0" b="0"/>
            <wp:docPr id="73" name="Picture 7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093386" cy="4354904"/>
                    </a:xfrm>
                    <a:prstGeom prst="rect">
                      <a:avLst/>
                    </a:prstGeom>
                    <a:noFill/>
                    <a:ln>
                      <a:noFill/>
                    </a:ln>
                  </pic:spPr>
                </pic:pic>
              </a:graphicData>
            </a:graphic>
          </wp:inline>
        </w:drawing>
      </w:r>
    </w:p>
    <w:p w14:paraId="4A81DFC5" w14:textId="50900880"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394F7ADE" wp14:editId="41D2D707">
            <wp:extent cx="5943600" cy="7216140"/>
            <wp:effectExtent l="0" t="0" r="0" b="3810"/>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216140"/>
                    </a:xfrm>
                    <a:prstGeom prst="rect">
                      <a:avLst/>
                    </a:prstGeom>
                    <a:noFill/>
                    <a:ln>
                      <a:noFill/>
                    </a:ln>
                  </pic:spPr>
                </pic:pic>
              </a:graphicData>
            </a:graphic>
          </wp:inline>
        </w:drawing>
      </w:r>
      <w:r>
        <w:rPr>
          <w:noProof/>
        </w:rPr>
        <w:lastRenderedPageBreak/>
        <w:drawing>
          <wp:inline distT="0" distB="0" distL="0" distR="0" wp14:anchorId="39295D75" wp14:editId="12839672">
            <wp:extent cx="5523230" cy="8229600"/>
            <wp:effectExtent l="0" t="0" r="127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23230" cy="8229600"/>
                    </a:xfrm>
                    <a:prstGeom prst="rect">
                      <a:avLst/>
                    </a:prstGeom>
                    <a:noFill/>
                    <a:ln>
                      <a:noFill/>
                    </a:ln>
                  </pic:spPr>
                </pic:pic>
              </a:graphicData>
            </a:graphic>
          </wp:inline>
        </w:drawing>
      </w:r>
    </w:p>
    <w:p w14:paraId="1F388054" w14:textId="35A2F58F" w:rsidR="00F322EA" w:rsidRDefault="00F322EA" w:rsidP="00012F9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7</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322EA" w14:paraId="45F193F1" w14:textId="77777777" w:rsidTr="0090668F">
        <w:trPr>
          <w:trHeight w:val="259"/>
        </w:trPr>
        <w:tc>
          <w:tcPr>
            <w:tcW w:w="9795" w:type="dxa"/>
            <w:shd w:val="clear" w:color="auto" w:fill="auto"/>
            <w:vAlign w:val="bottom"/>
          </w:tcPr>
          <w:p w14:paraId="721FB863" w14:textId="0C5A7BAB" w:rsidR="00F322EA" w:rsidRPr="00012F99" w:rsidRDefault="00F322EA" w:rsidP="0090668F">
            <w:pPr>
              <w:spacing w:after="0" w:line="240" w:lineRule="auto"/>
              <w:rPr>
                <w:bCs/>
                <w:color w:val="000000"/>
              </w:rPr>
            </w:pPr>
            <w:r>
              <w:rPr>
                <w:b/>
                <w:color w:val="000000"/>
              </w:rPr>
              <w:t>Student Name and Roll Number:</w:t>
            </w:r>
            <w:r w:rsidR="00F631BD" w:rsidRPr="00A17217">
              <w:rPr>
                <w:bCs/>
                <w:color w:val="000000"/>
              </w:rPr>
              <w:t xml:space="preserve"> </w:t>
            </w:r>
            <w:r w:rsidR="00012F99">
              <w:rPr>
                <w:bCs/>
                <w:color w:val="000000"/>
              </w:rPr>
              <w:t xml:space="preserve"> </w:t>
            </w:r>
            <w:r w:rsidR="00172E2F">
              <w:rPr>
                <w:bCs/>
                <w:color w:val="000000"/>
              </w:rPr>
              <w:t>Mohit Malik 19CSU179, Namit Kumar 19CSU185, Pearl Arora 19CSU208, Manish Kumar Sharma 19CSU173, Deepanshu Goel 19CSU077</w:t>
            </w:r>
          </w:p>
        </w:tc>
      </w:tr>
      <w:tr w:rsidR="00F322EA" w14:paraId="0158FD5E" w14:textId="77777777" w:rsidTr="0090668F">
        <w:trPr>
          <w:trHeight w:val="259"/>
        </w:trPr>
        <w:tc>
          <w:tcPr>
            <w:tcW w:w="9795" w:type="dxa"/>
            <w:shd w:val="clear" w:color="auto" w:fill="auto"/>
            <w:vAlign w:val="bottom"/>
          </w:tcPr>
          <w:p w14:paraId="32FF25C6" w14:textId="2A014E0B" w:rsidR="00F322EA" w:rsidRPr="00012F99" w:rsidRDefault="00F322EA" w:rsidP="0090668F">
            <w:pPr>
              <w:spacing w:after="0" w:line="240" w:lineRule="auto"/>
              <w:rPr>
                <w:bCs/>
                <w:color w:val="000000"/>
              </w:rPr>
            </w:pPr>
            <w:r>
              <w:rPr>
                <w:b/>
                <w:color w:val="000000"/>
              </w:rPr>
              <w:t>Semester /Section:</w:t>
            </w:r>
            <w:r w:rsidR="00F631BD">
              <w:rPr>
                <w:b/>
                <w:color w:val="000000"/>
              </w:rPr>
              <w:t xml:space="preserve"> </w:t>
            </w:r>
            <w:r w:rsidR="00F631BD">
              <w:rPr>
                <w:bCs/>
                <w:color w:val="000000"/>
              </w:rPr>
              <w:t>6/FS-A1</w:t>
            </w:r>
          </w:p>
        </w:tc>
      </w:tr>
      <w:tr w:rsidR="00F322EA" w14:paraId="204E92C2" w14:textId="77777777" w:rsidTr="0090668F">
        <w:trPr>
          <w:trHeight w:val="259"/>
        </w:trPr>
        <w:tc>
          <w:tcPr>
            <w:tcW w:w="9795" w:type="dxa"/>
            <w:shd w:val="clear" w:color="auto" w:fill="auto"/>
            <w:vAlign w:val="bottom"/>
          </w:tcPr>
          <w:p w14:paraId="710D24ED" w14:textId="0F1BB95E" w:rsidR="00F322EA" w:rsidRDefault="00F322EA" w:rsidP="0090668F">
            <w:pPr>
              <w:spacing w:after="0" w:line="240" w:lineRule="auto"/>
              <w:rPr>
                <w:b/>
                <w:color w:val="000000"/>
              </w:rPr>
            </w:pPr>
            <w:r>
              <w:rPr>
                <w:b/>
                <w:color w:val="000000"/>
              </w:rPr>
              <w:t>Link to Code:</w:t>
            </w:r>
          </w:p>
        </w:tc>
      </w:tr>
      <w:tr w:rsidR="00F322EA" w14:paraId="7C6097FD" w14:textId="77777777" w:rsidTr="0090668F">
        <w:trPr>
          <w:trHeight w:val="259"/>
        </w:trPr>
        <w:tc>
          <w:tcPr>
            <w:tcW w:w="9795" w:type="dxa"/>
            <w:shd w:val="clear" w:color="auto" w:fill="auto"/>
            <w:vAlign w:val="bottom"/>
          </w:tcPr>
          <w:p w14:paraId="0160DD4B" w14:textId="77777777" w:rsidR="00F322EA" w:rsidRDefault="00F322EA" w:rsidP="0090668F">
            <w:pPr>
              <w:spacing w:after="0" w:line="240" w:lineRule="auto"/>
              <w:rPr>
                <w:b/>
                <w:color w:val="000000"/>
              </w:rPr>
            </w:pPr>
            <w:r>
              <w:rPr>
                <w:b/>
                <w:color w:val="000000"/>
              </w:rPr>
              <w:t>Date:</w:t>
            </w:r>
          </w:p>
          <w:p w14:paraId="7C163E4A" w14:textId="77777777" w:rsidR="00F322EA" w:rsidRDefault="00F322EA" w:rsidP="0090668F">
            <w:pPr>
              <w:spacing w:after="0" w:line="240" w:lineRule="auto"/>
              <w:rPr>
                <w:b/>
                <w:color w:val="000000"/>
              </w:rPr>
            </w:pPr>
            <w:r>
              <w:rPr>
                <w:b/>
                <w:color w:val="000000"/>
              </w:rPr>
              <w:t xml:space="preserve"> </w:t>
            </w:r>
          </w:p>
        </w:tc>
      </w:tr>
      <w:tr w:rsidR="00F322EA" w14:paraId="72EA2BE2" w14:textId="77777777" w:rsidTr="0090668F">
        <w:trPr>
          <w:trHeight w:val="259"/>
        </w:trPr>
        <w:tc>
          <w:tcPr>
            <w:tcW w:w="9795" w:type="dxa"/>
            <w:shd w:val="clear" w:color="auto" w:fill="auto"/>
            <w:vAlign w:val="bottom"/>
          </w:tcPr>
          <w:p w14:paraId="20B3BB13" w14:textId="77777777" w:rsidR="00F322EA" w:rsidRDefault="00F322EA" w:rsidP="0090668F">
            <w:pPr>
              <w:spacing w:after="0" w:line="240" w:lineRule="auto"/>
              <w:rPr>
                <w:b/>
                <w:color w:val="000000"/>
              </w:rPr>
            </w:pPr>
            <w:r>
              <w:rPr>
                <w:b/>
                <w:color w:val="000000"/>
              </w:rPr>
              <w:t>Faculty Signature:</w:t>
            </w:r>
          </w:p>
          <w:p w14:paraId="2A1C8C9D" w14:textId="77777777" w:rsidR="00F322EA" w:rsidRDefault="00F322EA" w:rsidP="0090668F">
            <w:pPr>
              <w:spacing w:after="0" w:line="240" w:lineRule="auto"/>
              <w:rPr>
                <w:b/>
                <w:color w:val="000000"/>
              </w:rPr>
            </w:pPr>
          </w:p>
          <w:p w14:paraId="244B2C2B" w14:textId="77777777" w:rsidR="00F322EA" w:rsidRDefault="00F322EA" w:rsidP="0090668F">
            <w:pPr>
              <w:spacing w:after="0" w:line="240" w:lineRule="auto"/>
              <w:rPr>
                <w:b/>
                <w:color w:val="000000"/>
              </w:rPr>
            </w:pPr>
          </w:p>
        </w:tc>
      </w:tr>
      <w:tr w:rsidR="00F322EA" w:rsidRPr="00E91221" w14:paraId="43705C06" w14:textId="77777777" w:rsidTr="0090668F">
        <w:trPr>
          <w:trHeight w:val="259"/>
        </w:trPr>
        <w:tc>
          <w:tcPr>
            <w:tcW w:w="9795" w:type="dxa"/>
            <w:shd w:val="clear" w:color="auto" w:fill="auto"/>
            <w:vAlign w:val="bottom"/>
          </w:tcPr>
          <w:p w14:paraId="1CA27B22" w14:textId="77777777" w:rsidR="00F322EA" w:rsidRPr="00E91221" w:rsidRDefault="00F322EA" w:rsidP="0090668F">
            <w:pPr>
              <w:spacing w:after="0" w:line="240" w:lineRule="auto"/>
              <w:rPr>
                <w:b/>
                <w:color w:val="000000"/>
              </w:rPr>
            </w:pPr>
            <w:r w:rsidRPr="00E91221">
              <w:rPr>
                <w:b/>
                <w:color w:val="000000"/>
              </w:rPr>
              <w:t xml:space="preserve"> Marks:</w:t>
            </w:r>
          </w:p>
          <w:p w14:paraId="205A8EE9" w14:textId="77777777" w:rsidR="00F322EA" w:rsidRPr="00E91221" w:rsidRDefault="00F322EA" w:rsidP="0090668F">
            <w:pPr>
              <w:spacing w:after="0" w:line="240" w:lineRule="auto"/>
              <w:rPr>
                <w:b/>
                <w:color w:val="000000"/>
              </w:rPr>
            </w:pPr>
          </w:p>
          <w:p w14:paraId="4D294607" w14:textId="77777777" w:rsidR="00F322EA" w:rsidRPr="00E91221" w:rsidRDefault="00F322EA" w:rsidP="0090668F">
            <w:pPr>
              <w:spacing w:after="0" w:line="240" w:lineRule="auto"/>
              <w:rPr>
                <w:b/>
                <w:color w:val="000000"/>
              </w:rPr>
            </w:pPr>
          </w:p>
        </w:tc>
      </w:tr>
      <w:tr w:rsidR="00F322EA" w14:paraId="5FACB43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873815"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067F58AC" w14:textId="77777777" w:rsidR="00F322EA" w:rsidRPr="00EE7246" w:rsidRDefault="00F322EA" w:rsidP="0090668F">
            <w:pPr>
              <w:spacing w:after="0" w:line="240" w:lineRule="auto"/>
              <w:jc w:val="both"/>
            </w:pPr>
            <w:r w:rsidRPr="00EE7246">
              <w:rPr>
                <w:rFonts w:hint="cs"/>
              </w:rPr>
              <w:t xml:space="preserve">Better understanding of the </w:t>
            </w:r>
            <w:r>
              <w:t>i</w:t>
            </w:r>
            <w:r>
              <w:rPr>
                <w:rFonts w:hint="cs"/>
              </w:rPr>
              <w:t xml:space="preserve">nteraction </w:t>
            </w:r>
            <w:r>
              <w:t>d</w:t>
            </w:r>
            <w:r w:rsidRPr="00EE7246">
              <w:rPr>
                <w:rFonts w:hint="cs"/>
              </w:rPr>
              <w:t xml:space="preserve">iagrams. </w:t>
            </w:r>
          </w:p>
          <w:p w14:paraId="5E796632" w14:textId="77777777" w:rsidR="00F322EA" w:rsidRPr="00EE7246" w:rsidRDefault="00F322EA" w:rsidP="0090668F">
            <w:pPr>
              <w:spacing w:after="0" w:line="240" w:lineRule="auto"/>
              <w:jc w:val="both"/>
            </w:pPr>
            <w:r w:rsidRPr="00EE7246">
              <w:rPr>
                <w:rFonts w:hint="cs"/>
              </w:rPr>
              <w:t xml:space="preserve">Get familiar with </w:t>
            </w:r>
            <w:r>
              <w:t>s</w:t>
            </w:r>
            <w:r w:rsidRPr="00EE7246">
              <w:rPr>
                <w:rFonts w:hint="cs"/>
              </w:rPr>
              <w:t xml:space="preserve">equence &amp; </w:t>
            </w:r>
            <w:r>
              <w:t>c</w:t>
            </w:r>
            <w:r w:rsidRPr="00EE7246">
              <w:rPr>
                <w:rFonts w:hint="cs"/>
              </w:rPr>
              <w:t>ollaboration diagrams.</w:t>
            </w:r>
          </w:p>
          <w:p w14:paraId="72527057" w14:textId="77777777" w:rsidR="00F322EA" w:rsidRPr="00AE04BF" w:rsidRDefault="00F322EA" w:rsidP="0090668F">
            <w:pPr>
              <w:rPr>
                <w:rFonts w:asciiTheme="minorHAnsi" w:hAnsiTheme="minorHAnsi" w:cstheme="minorHAnsi"/>
                <w:b/>
                <w:color w:val="000000"/>
              </w:rPr>
            </w:pPr>
            <w:r w:rsidRPr="00EE7246">
              <w:rPr>
                <w:rFonts w:hint="cs"/>
              </w:rPr>
              <w:t xml:space="preserve">Practice drawing the interaction diagrams using </w:t>
            </w:r>
            <w:r>
              <w:t xml:space="preserve">CASE tool. </w:t>
            </w:r>
          </w:p>
        </w:tc>
      </w:tr>
      <w:tr w:rsidR="00F322EA" w14:paraId="07F81597"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97591"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57703D9A"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sequence and collaboration diagrams. </w:t>
            </w:r>
          </w:p>
        </w:tc>
      </w:tr>
      <w:tr w:rsidR="00F322EA" w14:paraId="4EB8B24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60F0C2"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49013770" w14:textId="77777777" w:rsidR="00F322EA" w:rsidRPr="00AE04BF" w:rsidRDefault="00F322EA" w:rsidP="0090668F">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equence and collaboration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F322EA" w14:paraId="6955512F"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9C51E5"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t>Background Study:</w:t>
            </w:r>
          </w:p>
          <w:p w14:paraId="6DFE7A95" w14:textId="77777777" w:rsidR="00F322EA" w:rsidRPr="00D1606C" w:rsidRDefault="00F322EA" w:rsidP="0090668F">
            <w:pPr>
              <w:spacing w:after="0" w:line="240" w:lineRule="auto"/>
              <w:rPr>
                <w:rFonts w:asciiTheme="minorHAnsi" w:hAnsiTheme="minorHAnsi" w:cstheme="minorHAnsi"/>
                <w:bCs/>
                <w:color w:val="000000"/>
              </w:rPr>
            </w:pPr>
          </w:p>
          <w:p w14:paraId="56B18F67" w14:textId="77777777" w:rsidR="00F322EA" w:rsidRPr="00D1606C" w:rsidRDefault="00F322EA" w:rsidP="0090668F">
            <w:pPr>
              <w:rPr>
                <w:rFonts w:asciiTheme="minorHAnsi" w:hAnsiTheme="minorHAnsi" w:cstheme="minorHAnsi"/>
                <w:i/>
                <w:iCs/>
                <w:vanish/>
              </w:rPr>
            </w:pPr>
            <w:r w:rsidRPr="00D1606C">
              <w:rPr>
                <w:rFonts w:asciiTheme="minorHAnsi" w:hAnsiTheme="minorHAnsi" w:cstheme="minorHAnsi"/>
                <w:i/>
                <w:iCs/>
              </w:rPr>
              <w:t xml:space="preserve">A use case diagram presents an </w:t>
            </w:r>
            <w:r w:rsidRPr="00D1606C">
              <w:rPr>
                <w:rFonts w:asciiTheme="minorHAnsi" w:hAnsiTheme="minorHAnsi" w:cstheme="minorHAnsi"/>
                <w:b/>
                <w:bCs/>
                <w:i/>
                <w:iCs/>
              </w:rPr>
              <w:t>outside</w:t>
            </w:r>
            <w:r w:rsidRPr="00D1606C">
              <w:rPr>
                <w:rFonts w:asciiTheme="minorHAnsi" w:hAnsiTheme="minorHAnsi" w:cstheme="minorHAnsi"/>
                <w:i/>
                <w:iCs/>
              </w:rPr>
              <w:t xml:space="preserve"> view of the system. </w:t>
            </w:r>
          </w:p>
          <w:p w14:paraId="74D74432" w14:textId="77777777" w:rsidR="00F322EA" w:rsidRPr="00D1606C" w:rsidRDefault="00F322EA" w:rsidP="0090668F">
            <w:pPr>
              <w:rPr>
                <w:rFonts w:asciiTheme="minorHAnsi" w:hAnsiTheme="minorHAnsi" w:cstheme="minorHAnsi"/>
                <w:i/>
                <w:iCs/>
              </w:rPr>
            </w:pPr>
            <w:r w:rsidRPr="00D1606C">
              <w:rPr>
                <w:rFonts w:asciiTheme="minorHAnsi" w:hAnsiTheme="minorHAnsi" w:cstheme="minorHAnsi"/>
                <w:i/>
                <w:iCs/>
              </w:rPr>
              <w:t xml:space="preserve">Then, how about the </w:t>
            </w:r>
            <w:r w:rsidRPr="00D1606C">
              <w:rPr>
                <w:rFonts w:asciiTheme="minorHAnsi" w:hAnsiTheme="minorHAnsi" w:cstheme="minorHAnsi"/>
                <w:b/>
                <w:bCs/>
                <w:i/>
                <w:iCs/>
              </w:rPr>
              <w:t>inside</w:t>
            </w:r>
            <w:r w:rsidRPr="00D1606C">
              <w:rPr>
                <w:rFonts w:asciiTheme="minorHAnsi" w:hAnsiTheme="minorHAnsi" w:cstheme="minorHAnsi"/>
                <w:i/>
                <w:iCs/>
              </w:rPr>
              <w:t xml:space="preserve"> view of the system? </w:t>
            </w:r>
          </w:p>
          <w:p w14:paraId="016033F2"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 xml:space="preserve">Interaction diagrams describe how use cases are </w:t>
            </w:r>
            <w:r w:rsidRPr="00D1606C">
              <w:rPr>
                <w:rFonts w:asciiTheme="minorHAnsi" w:hAnsiTheme="minorHAnsi" w:cstheme="minorHAnsi"/>
                <w:b/>
                <w:bCs/>
                <w:i/>
                <w:iCs/>
              </w:rPr>
              <w:t>realize</w:t>
            </w:r>
            <w:r w:rsidRPr="00D1606C">
              <w:rPr>
                <w:rFonts w:asciiTheme="minorHAnsi" w:hAnsiTheme="minorHAnsi" w:cstheme="minorHAnsi"/>
              </w:rPr>
              <w:t xml:space="preserve">d in terms of interacting objects.  </w:t>
            </w:r>
            <w:r w:rsidRPr="00D1606C">
              <w:rPr>
                <w:rFonts w:asciiTheme="minorHAnsi" w:hAnsiTheme="minorHAnsi" w:cstheme="minorHAnsi"/>
              </w:rPr>
              <w:tab/>
            </w:r>
          </w:p>
          <w:p w14:paraId="62B56F1A"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Two types of interaction diagrams</w:t>
            </w:r>
          </w:p>
          <w:p w14:paraId="65742E62"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Sequence diagrams</w:t>
            </w:r>
          </w:p>
          <w:p w14:paraId="35244729"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Collaboration</w:t>
            </w:r>
            <w:r w:rsidRPr="00D1606C">
              <w:rPr>
                <w:rFonts w:asciiTheme="minorHAnsi" w:hAnsiTheme="minorHAnsi" w:cstheme="minorHAnsi"/>
                <w:i/>
                <w:iCs/>
              </w:rPr>
              <w:t xml:space="preserve"> (Communication)</w:t>
            </w:r>
            <w:r w:rsidRPr="00D1606C">
              <w:rPr>
                <w:rFonts w:asciiTheme="minorHAnsi" w:hAnsiTheme="minorHAnsi" w:cstheme="minorHAnsi"/>
              </w:rPr>
              <w:t xml:space="preserve">  diagrams</w:t>
            </w:r>
          </w:p>
          <w:p w14:paraId="4BCAB667" w14:textId="77777777" w:rsidR="00F322EA" w:rsidRPr="00D1606C" w:rsidRDefault="00F322EA" w:rsidP="0090668F">
            <w:pPr>
              <w:rPr>
                <w:rFonts w:asciiTheme="minorHAnsi" w:hAnsiTheme="minorHAnsi" w:cstheme="minorHAnsi"/>
              </w:rPr>
            </w:pPr>
          </w:p>
          <w:p w14:paraId="3AC46456"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Once the use cases are specified, and some of the core objects in the system are prototyped on class diagrams, we can start designing the dynamic behavior of the system.</w:t>
            </w:r>
          </w:p>
          <w:p w14:paraId="1B4A05B2"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Let's start with the simple example above: a user logging onto the system.  The Logon use case can be specified by the following step:</w:t>
            </w:r>
          </w:p>
          <w:p w14:paraId="01C937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Logon dialog is shown</w:t>
            </w:r>
          </w:p>
          <w:p w14:paraId="1F7497FC"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enters user name and password</w:t>
            </w:r>
          </w:p>
          <w:p w14:paraId="56F75A3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lastRenderedPageBreak/>
              <w:t>User clicks on OK or presses the enter key</w:t>
            </w:r>
          </w:p>
          <w:p w14:paraId="6A4BEAC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name and password are checked and approved</w:t>
            </w:r>
          </w:p>
          <w:p w14:paraId="7D79EF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is allowed into the system</w:t>
            </w:r>
          </w:p>
          <w:p w14:paraId="49F7A841" w14:textId="77777777" w:rsidR="00F322EA" w:rsidRPr="00D1606C" w:rsidRDefault="00F322EA" w:rsidP="0090668F">
            <w:pPr>
              <w:pStyle w:val="NormalWeb"/>
              <w:ind w:left="720" w:right="720"/>
              <w:rPr>
                <w:rFonts w:asciiTheme="minorHAnsi" w:hAnsiTheme="minorHAnsi" w:cstheme="minorHAnsi"/>
                <w:sz w:val="22"/>
                <w:szCs w:val="22"/>
              </w:rPr>
            </w:pPr>
            <w:r w:rsidRPr="00D1606C">
              <w:rPr>
                <w:rFonts w:asciiTheme="minorHAnsi" w:hAnsiTheme="minorHAnsi" w:cstheme="minorHAnsi"/>
                <w:sz w:val="22"/>
                <w:szCs w:val="22"/>
              </w:rPr>
              <w:t>Alternative: Logon Failed - if at step 4 the user name and password are not approved, allow the user to try again</w:t>
            </w:r>
          </w:p>
          <w:p w14:paraId="3CFE9111"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LogonSequence.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LogonSequence.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LogonSequence.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LogonSequence.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INCLUDEPICTURE  "http://www.visualcase.com/tutorials/images/LogonSequence.jpg" \* MERGEFORMATINET </w:instrText>
            </w:r>
            <w:r w:rsidR="001C38B5">
              <w:rPr>
                <w:rFonts w:asciiTheme="minorHAnsi" w:hAnsiTheme="minorHAnsi" w:cstheme="minorHAnsi"/>
                <w:sz w:val="22"/>
                <w:szCs w:val="22"/>
              </w:rPr>
              <w:fldChar w:fldCharType="separate"/>
            </w:r>
            <w:r w:rsidR="0071672B">
              <w:rPr>
                <w:rFonts w:asciiTheme="minorHAnsi" w:hAnsiTheme="minorHAnsi" w:cstheme="minorHAnsi"/>
                <w:sz w:val="22"/>
                <w:szCs w:val="22"/>
              </w:rPr>
              <w:fldChar w:fldCharType="begin"/>
            </w:r>
            <w:r w:rsidR="0071672B">
              <w:rPr>
                <w:rFonts w:asciiTheme="minorHAnsi" w:hAnsiTheme="minorHAnsi" w:cstheme="minorHAnsi"/>
                <w:sz w:val="22"/>
                <w:szCs w:val="22"/>
              </w:rPr>
              <w:instrText xml:space="preserve"> INCLUDEPICTURE  "http://www.visualcase.com/tutorials/images/LogonSequence.jpg" \* MERGEFORMATINET </w:instrText>
            </w:r>
            <w:r w:rsidR="0071672B">
              <w:rPr>
                <w:rFonts w:asciiTheme="minorHAnsi" w:hAnsiTheme="minorHAnsi" w:cstheme="minorHAnsi"/>
                <w:sz w:val="22"/>
                <w:szCs w:val="22"/>
              </w:rPr>
              <w:fldChar w:fldCharType="separate"/>
            </w:r>
            <w:r w:rsidR="006C696E">
              <w:rPr>
                <w:rFonts w:asciiTheme="minorHAnsi" w:hAnsiTheme="minorHAnsi" w:cstheme="minorHAnsi"/>
                <w:sz w:val="22"/>
                <w:szCs w:val="22"/>
              </w:rPr>
              <w:fldChar w:fldCharType="begin"/>
            </w:r>
            <w:r w:rsidR="006C696E">
              <w:rPr>
                <w:rFonts w:asciiTheme="minorHAnsi" w:hAnsiTheme="minorHAnsi" w:cstheme="minorHAnsi"/>
                <w:sz w:val="22"/>
                <w:szCs w:val="22"/>
              </w:rPr>
              <w:instrText xml:space="preserve"> INCLUDEPICTURE  "http://www.visualcase.com/tutorials/images/LogonSequence.jpg" \* MERGEFORMATINET </w:instrText>
            </w:r>
            <w:r w:rsidR="006C696E">
              <w:rPr>
                <w:rFonts w:asciiTheme="minorHAnsi" w:hAnsiTheme="minorHAnsi" w:cstheme="minorHAnsi"/>
                <w:sz w:val="22"/>
                <w:szCs w:val="22"/>
              </w:rPr>
              <w:fldChar w:fldCharType="separate"/>
            </w:r>
            <w:r w:rsidR="0071231A">
              <w:rPr>
                <w:rFonts w:asciiTheme="minorHAnsi" w:hAnsiTheme="minorHAnsi" w:cstheme="minorHAnsi"/>
                <w:sz w:val="22"/>
                <w:szCs w:val="22"/>
              </w:rPr>
              <w:fldChar w:fldCharType="begin"/>
            </w:r>
            <w:r w:rsidR="0071231A">
              <w:rPr>
                <w:rFonts w:asciiTheme="minorHAnsi" w:hAnsiTheme="minorHAnsi" w:cstheme="minorHAnsi"/>
                <w:sz w:val="22"/>
                <w:szCs w:val="22"/>
              </w:rPr>
              <w:instrText xml:space="preserve"> INCLUDEPICTURE  "http://www.visualcase.com/tutorials/images/LogonSequence.jpg" \* MERGEFORMATINET </w:instrText>
            </w:r>
            <w:r w:rsidR="0071231A">
              <w:rPr>
                <w:rFonts w:asciiTheme="minorHAnsi" w:hAnsiTheme="minorHAnsi" w:cstheme="minorHAnsi"/>
                <w:sz w:val="22"/>
                <w:szCs w:val="22"/>
              </w:rPr>
              <w:fldChar w:fldCharType="separate"/>
            </w:r>
            <w:r w:rsidR="00C469B8">
              <w:rPr>
                <w:rFonts w:asciiTheme="minorHAnsi" w:hAnsiTheme="minorHAnsi" w:cstheme="minorHAnsi"/>
                <w:sz w:val="22"/>
                <w:szCs w:val="22"/>
              </w:rPr>
              <w:fldChar w:fldCharType="begin"/>
            </w:r>
            <w:r w:rsidR="00C469B8">
              <w:rPr>
                <w:rFonts w:asciiTheme="minorHAnsi" w:hAnsiTheme="minorHAnsi" w:cstheme="minorHAnsi"/>
                <w:sz w:val="22"/>
                <w:szCs w:val="22"/>
              </w:rPr>
              <w:instrText xml:space="preserve"> INCLUDEPICTURE  "http://www.visualcase.com/tutorials/images/LogonSequence.jpg" \* MERGEFORMATINET </w:instrText>
            </w:r>
            <w:r w:rsidR="00C469B8">
              <w:rPr>
                <w:rFonts w:asciiTheme="minorHAnsi" w:hAnsiTheme="minorHAnsi" w:cstheme="minorHAnsi"/>
                <w:sz w:val="22"/>
                <w:szCs w:val="22"/>
              </w:rPr>
              <w:fldChar w:fldCharType="separate"/>
            </w:r>
            <w:r w:rsidR="00847095">
              <w:rPr>
                <w:rFonts w:asciiTheme="minorHAnsi" w:hAnsiTheme="minorHAnsi" w:cstheme="minorHAnsi"/>
                <w:sz w:val="22"/>
                <w:szCs w:val="22"/>
              </w:rPr>
              <w:fldChar w:fldCharType="begin"/>
            </w:r>
            <w:r w:rsidR="00847095">
              <w:rPr>
                <w:rFonts w:asciiTheme="minorHAnsi" w:hAnsiTheme="minorHAnsi" w:cstheme="minorHAnsi"/>
                <w:sz w:val="22"/>
                <w:szCs w:val="22"/>
              </w:rPr>
              <w:instrText xml:space="preserve"> INCLUDEPICTURE  "http://www.visualcase.com/tutorials/images/LogonSequence.jpg" \* MERGEFORMATINET </w:instrText>
            </w:r>
            <w:r w:rsidR="00847095">
              <w:rPr>
                <w:rFonts w:asciiTheme="minorHAnsi" w:hAnsiTheme="minorHAnsi" w:cstheme="minorHAnsi"/>
                <w:sz w:val="22"/>
                <w:szCs w:val="22"/>
              </w:rPr>
              <w:fldChar w:fldCharType="separate"/>
            </w:r>
            <w:r w:rsidR="00CA6DC0">
              <w:rPr>
                <w:rFonts w:asciiTheme="minorHAnsi" w:hAnsiTheme="minorHAnsi" w:cstheme="minorHAnsi"/>
                <w:sz w:val="22"/>
                <w:szCs w:val="22"/>
              </w:rPr>
              <w:fldChar w:fldCharType="begin"/>
            </w:r>
            <w:r w:rsidR="00CA6DC0">
              <w:rPr>
                <w:rFonts w:asciiTheme="minorHAnsi" w:hAnsiTheme="minorHAnsi" w:cstheme="minorHAnsi"/>
                <w:sz w:val="22"/>
                <w:szCs w:val="22"/>
              </w:rPr>
              <w:instrText xml:space="preserve"> INCLUDEPICTURE  "http://www.visualcase.com/tutorials/images/LogonSequence.jpg" \* MERGEFORMATINET </w:instrText>
            </w:r>
            <w:r w:rsidR="00CA6DC0">
              <w:rPr>
                <w:rFonts w:asciiTheme="minorHAnsi" w:hAnsiTheme="minorHAnsi" w:cstheme="minorHAnsi"/>
                <w:sz w:val="22"/>
                <w:szCs w:val="22"/>
              </w:rPr>
              <w:fldChar w:fldCharType="separate"/>
            </w:r>
            <w:r w:rsidR="00C73BE4">
              <w:rPr>
                <w:rFonts w:asciiTheme="minorHAnsi" w:hAnsiTheme="minorHAnsi" w:cstheme="minorHAnsi"/>
                <w:sz w:val="22"/>
                <w:szCs w:val="22"/>
              </w:rPr>
              <w:fldChar w:fldCharType="begin"/>
            </w:r>
            <w:r w:rsidR="00C73BE4">
              <w:rPr>
                <w:rFonts w:asciiTheme="minorHAnsi" w:hAnsiTheme="minorHAnsi" w:cstheme="minorHAnsi"/>
                <w:sz w:val="22"/>
                <w:szCs w:val="22"/>
              </w:rPr>
              <w:instrText xml:space="preserve"> INCLUDEPICTURE  "http://www.visualcase.com/tutorials/images/LogonSequence.jpg" \* MERGEFORMATINET </w:instrText>
            </w:r>
            <w:r w:rsidR="00C73BE4">
              <w:rPr>
                <w:rFonts w:asciiTheme="minorHAnsi" w:hAnsiTheme="minorHAnsi" w:cstheme="minorHAnsi"/>
                <w:sz w:val="22"/>
                <w:szCs w:val="22"/>
              </w:rPr>
              <w:fldChar w:fldCharType="separate"/>
            </w:r>
            <w:r w:rsidR="00A47F65">
              <w:rPr>
                <w:rFonts w:asciiTheme="minorHAnsi" w:hAnsiTheme="minorHAnsi" w:cstheme="minorHAnsi"/>
                <w:sz w:val="22"/>
                <w:szCs w:val="22"/>
              </w:rPr>
              <w:fldChar w:fldCharType="begin"/>
            </w:r>
            <w:r w:rsidR="00A47F65">
              <w:rPr>
                <w:rFonts w:asciiTheme="minorHAnsi" w:hAnsiTheme="minorHAnsi" w:cstheme="minorHAnsi"/>
                <w:sz w:val="22"/>
                <w:szCs w:val="22"/>
              </w:rPr>
              <w:instrText xml:space="preserve"> INCLUDEPICTURE  "http://www.visualcase.com/tutorials/images/LogonSequence.jpg" \* MERGEFORMATINET </w:instrText>
            </w:r>
            <w:r w:rsidR="00A47F65">
              <w:rPr>
                <w:rFonts w:asciiTheme="minorHAnsi" w:hAnsiTheme="minorHAnsi" w:cstheme="minorHAnsi"/>
                <w:sz w:val="22"/>
                <w:szCs w:val="22"/>
              </w:rPr>
              <w:fldChar w:fldCharType="separate"/>
            </w:r>
            <w:r w:rsidR="00392C5A">
              <w:rPr>
                <w:rFonts w:asciiTheme="minorHAnsi" w:hAnsiTheme="minorHAnsi" w:cstheme="minorHAnsi"/>
                <w:sz w:val="22"/>
                <w:szCs w:val="22"/>
              </w:rPr>
              <w:fldChar w:fldCharType="begin"/>
            </w:r>
            <w:r w:rsidR="00392C5A">
              <w:rPr>
                <w:rFonts w:asciiTheme="minorHAnsi" w:hAnsiTheme="minorHAnsi" w:cstheme="minorHAnsi"/>
                <w:sz w:val="22"/>
                <w:szCs w:val="22"/>
              </w:rPr>
              <w:instrText xml:space="preserve"> </w:instrText>
            </w:r>
            <w:r w:rsidR="00392C5A">
              <w:rPr>
                <w:rFonts w:asciiTheme="minorHAnsi" w:hAnsiTheme="minorHAnsi" w:cstheme="minorHAnsi"/>
                <w:sz w:val="22"/>
                <w:szCs w:val="22"/>
              </w:rPr>
              <w:instrText>INCLUDEPICTURE  "http://www.visualcase.com/tutorials/images/LogonSequence.jpg" \* MERGEFORMATINET</w:instrText>
            </w:r>
            <w:r w:rsidR="00392C5A">
              <w:rPr>
                <w:rFonts w:asciiTheme="minorHAnsi" w:hAnsiTheme="minorHAnsi" w:cstheme="minorHAnsi"/>
                <w:sz w:val="22"/>
                <w:szCs w:val="22"/>
              </w:rPr>
              <w:instrText xml:space="preserve"> </w:instrText>
            </w:r>
            <w:r w:rsidR="00392C5A">
              <w:rPr>
                <w:rFonts w:asciiTheme="minorHAnsi" w:hAnsiTheme="minorHAnsi" w:cstheme="minorHAnsi"/>
                <w:sz w:val="22"/>
                <w:szCs w:val="22"/>
              </w:rPr>
              <w:fldChar w:fldCharType="separate"/>
            </w:r>
            <w:r w:rsidR="00172E2F">
              <w:rPr>
                <w:rFonts w:asciiTheme="minorHAnsi" w:hAnsiTheme="minorHAnsi" w:cstheme="minorHAnsi"/>
                <w:sz w:val="22"/>
                <w:szCs w:val="22"/>
              </w:rPr>
              <w:pict w14:anchorId="7C311FD8">
                <v:shape id="_x0000_i1038" type="#_x0000_t75" alt="" style="width:318pt;height:269.35pt">
                  <v:imagedata r:id="rId98" r:href="rId99" grayscale="t"/>
                </v:shape>
              </w:pict>
            </w:r>
            <w:r w:rsidR="00392C5A">
              <w:rPr>
                <w:rFonts w:asciiTheme="minorHAnsi" w:hAnsiTheme="minorHAnsi" w:cstheme="minorHAnsi"/>
                <w:sz w:val="22"/>
                <w:szCs w:val="22"/>
              </w:rPr>
              <w:fldChar w:fldCharType="end"/>
            </w:r>
            <w:r w:rsidR="00A47F65">
              <w:rPr>
                <w:rFonts w:asciiTheme="minorHAnsi" w:hAnsiTheme="minorHAnsi" w:cstheme="minorHAnsi"/>
                <w:sz w:val="22"/>
                <w:szCs w:val="22"/>
              </w:rPr>
              <w:fldChar w:fldCharType="end"/>
            </w:r>
            <w:r w:rsidR="00C73BE4">
              <w:rPr>
                <w:rFonts w:asciiTheme="minorHAnsi" w:hAnsiTheme="minorHAnsi" w:cstheme="minorHAnsi"/>
                <w:sz w:val="22"/>
                <w:szCs w:val="22"/>
              </w:rPr>
              <w:fldChar w:fldCharType="end"/>
            </w:r>
            <w:r w:rsidR="00CA6DC0">
              <w:rPr>
                <w:rFonts w:asciiTheme="minorHAnsi" w:hAnsiTheme="minorHAnsi" w:cstheme="minorHAnsi"/>
                <w:sz w:val="22"/>
                <w:szCs w:val="22"/>
              </w:rPr>
              <w:fldChar w:fldCharType="end"/>
            </w:r>
            <w:r w:rsidR="00847095">
              <w:rPr>
                <w:rFonts w:asciiTheme="minorHAnsi" w:hAnsiTheme="minorHAnsi" w:cstheme="minorHAnsi"/>
                <w:sz w:val="22"/>
                <w:szCs w:val="22"/>
              </w:rPr>
              <w:fldChar w:fldCharType="end"/>
            </w:r>
            <w:r w:rsidR="00C469B8">
              <w:rPr>
                <w:rFonts w:asciiTheme="minorHAnsi" w:hAnsiTheme="minorHAnsi" w:cstheme="minorHAnsi"/>
                <w:sz w:val="22"/>
                <w:szCs w:val="22"/>
              </w:rPr>
              <w:fldChar w:fldCharType="end"/>
            </w:r>
            <w:r w:rsidR="0071231A">
              <w:rPr>
                <w:rFonts w:asciiTheme="minorHAnsi" w:hAnsiTheme="minorHAnsi" w:cstheme="minorHAnsi"/>
                <w:sz w:val="22"/>
                <w:szCs w:val="22"/>
              </w:rPr>
              <w:fldChar w:fldCharType="end"/>
            </w:r>
            <w:r w:rsidR="006C696E">
              <w:rPr>
                <w:rFonts w:asciiTheme="minorHAnsi" w:hAnsiTheme="minorHAnsi" w:cstheme="minorHAnsi"/>
                <w:sz w:val="22"/>
                <w:szCs w:val="22"/>
              </w:rPr>
              <w:fldChar w:fldCharType="end"/>
            </w:r>
            <w:r w:rsidR="0071672B">
              <w:rPr>
                <w:rFonts w:asciiTheme="minorHAnsi" w:hAnsiTheme="minorHAnsi" w:cstheme="minorHAnsi"/>
                <w:sz w:val="22"/>
                <w:szCs w:val="22"/>
              </w:rPr>
              <w:fldChar w:fldCharType="end"/>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0D100FA5" w14:textId="77777777" w:rsidR="00F322EA" w:rsidRPr="00D1606C" w:rsidRDefault="00F322EA" w:rsidP="0090668F">
            <w:pPr>
              <w:pStyle w:val="NormalWeb"/>
              <w:rPr>
                <w:rFonts w:asciiTheme="minorHAnsi" w:hAnsiTheme="minorHAnsi" w:cstheme="minorHAnsi"/>
                <w:b/>
                <w:bCs/>
                <w:sz w:val="22"/>
                <w:szCs w:val="22"/>
              </w:rPr>
            </w:pPr>
            <w:r w:rsidRPr="00D1606C">
              <w:rPr>
                <w:rFonts w:asciiTheme="minorHAnsi" w:hAnsiTheme="minorHAnsi" w:cstheme="minorHAnsi"/>
                <w:b/>
                <w:bCs/>
                <w:sz w:val="22"/>
                <w:szCs w:val="22"/>
              </w:rPr>
              <w:t xml:space="preserve">Figure- An example sequence diagram for our logon collaboration </w:t>
            </w:r>
          </w:p>
          <w:p w14:paraId="3C34F7F2" w14:textId="77777777" w:rsidR="00F322EA" w:rsidRPr="00D1606C" w:rsidRDefault="00F322EA" w:rsidP="0090668F">
            <w:pPr>
              <w:pStyle w:val="Heading3"/>
              <w:rPr>
                <w:rFonts w:asciiTheme="minorHAnsi" w:hAnsiTheme="minorHAnsi" w:cstheme="minorHAnsi"/>
                <w:sz w:val="22"/>
                <w:szCs w:val="22"/>
              </w:rPr>
            </w:pPr>
            <w:bookmarkStart w:id="73" w:name="_Toc266270333"/>
            <w:r w:rsidRPr="00D1606C">
              <w:rPr>
                <w:rFonts w:asciiTheme="minorHAnsi" w:hAnsiTheme="minorHAnsi" w:cstheme="minorHAnsi"/>
                <w:sz w:val="22"/>
                <w:szCs w:val="22"/>
              </w:rPr>
              <w:t>Collaboration Diagrams</w:t>
            </w:r>
            <w:bookmarkEnd w:id="73"/>
          </w:p>
          <w:p w14:paraId="5718D1EF" w14:textId="77777777" w:rsidR="00F322EA" w:rsidRPr="00D1606C" w:rsidRDefault="00F322EA" w:rsidP="0090668F">
            <w:pPr>
              <w:pStyle w:val="NormalWeb"/>
              <w:jc w:val="both"/>
              <w:rPr>
                <w:rFonts w:asciiTheme="minorHAnsi" w:hAnsiTheme="minorHAnsi" w:cstheme="minorHAnsi"/>
                <w:sz w:val="22"/>
                <w:szCs w:val="22"/>
              </w:rPr>
            </w:pPr>
            <w:r w:rsidRPr="00D1606C">
              <w:rPr>
                <w:rFonts w:asciiTheme="minorHAnsi" w:hAnsiTheme="minorHAnsi" w:cstheme="minorHAnsi"/>
                <w:sz w:val="22"/>
                <w:szCs w:val="22"/>
              </w:rPr>
              <w:t>Collaborations are more complex to follow than sequence diagrams, but they do provide the added benefit of more flexibility in terms of spatial layout.</w:t>
            </w:r>
          </w:p>
          <w:p w14:paraId="6E3AA18D"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A Sequence diagram is dynamic, and, more importantly, is time ordered. A Collaboration diagram is very similar to a Sequence diagram in the purpose it achieves; in other words, it shows the dynamic interaction of the objects in a system. A distinguishing feature of a Collaboration diagram is that it shows the objects and their association with other objects in the system apart from how they interact with each other. The association between objects is not represented in a Sequence diagram.</w:t>
            </w:r>
          </w:p>
          <w:p w14:paraId="5A54955B"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 xml:space="preserve">A Collaboration diagram is easily represented by modeling objects in a system and representing the </w:t>
            </w:r>
            <w:r w:rsidRPr="00D1606C">
              <w:rPr>
                <w:rFonts w:asciiTheme="minorHAnsi" w:hAnsiTheme="minorHAnsi" w:cstheme="minorHAnsi"/>
                <w:sz w:val="22"/>
                <w:szCs w:val="22"/>
              </w:rPr>
              <w:lastRenderedPageBreak/>
              <w:t>associations between the objects as links. The interaction between the objects is denoted by arrows. To identify the sequence of invocation of these objects, a number is placed next to each of these arrows.</w:t>
            </w:r>
          </w:p>
          <w:p w14:paraId="79F2BD11" w14:textId="77777777" w:rsidR="00F322EA" w:rsidRPr="00D1606C" w:rsidRDefault="00F322EA" w:rsidP="0090668F">
            <w:pPr>
              <w:rPr>
                <w:rFonts w:asciiTheme="minorHAnsi" w:hAnsiTheme="minorHAnsi" w:cstheme="minorHAnsi"/>
                <w:b/>
              </w:rPr>
            </w:pPr>
            <w:r w:rsidRPr="00D1606C">
              <w:rPr>
                <w:rFonts w:asciiTheme="minorHAnsi" w:hAnsiTheme="minorHAnsi" w:cstheme="minorHAnsi"/>
                <w:b/>
              </w:rPr>
              <w:t>Defining a Collaboration diagram</w:t>
            </w:r>
          </w:p>
          <w:p w14:paraId="704C1C6D"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A sophisticated modeling tool can easily convert a collaboration diagram into a sequence diagram and the vice versa. Hence, the elements of a Collaboration diagram are essentially the same as that of a Sequence diagram.</w:t>
            </w:r>
          </w:p>
          <w:p w14:paraId="32EB6720"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Let us see in detail what the elements of Collaboration diagram are.</w:t>
            </w:r>
          </w:p>
          <w:p w14:paraId="0BE01543" w14:textId="77777777" w:rsidR="00F322EA" w:rsidRPr="00D1606C" w:rsidRDefault="00F322EA" w:rsidP="0090668F">
            <w:pPr>
              <w:pStyle w:val="NormalWeb"/>
              <w:rPr>
                <w:rFonts w:asciiTheme="minorHAnsi" w:hAnsiTheme="minorHAnsi" w:cstheme="minorHAnsi"/>
                <w:sz w:val="22"/>
                <w:szCs w:val="22"/>
              </w:rPr>
            </w:pPr>
          </w:p>
          <w:p w14:paraId="2E9C6EA0"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CollaborationDiagram.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CollaborationDiagram.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CollaborationDiagram.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CollaborationDiagram.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INCLUDEPICTURE  "http://www.visualcase.com/tutorials/images/CollaborationDiagram.jpg" \* MERGEFORMATINET </w:instrText>
            </w:r>
            <w:r w:rsidR="001C38B5">
              <w:rPr>
                <w:rFonts w:asciiTheme="minorHAnsi" w:hAnsiTheme="minorHAnsi" w:cstheme="minorHAnsi"/>
                <w:sz w:val="22"/>
                <w:szCs w:val="22"/>
              </w:rPr>
              <w:fldChar w:fldCharType="separate"/>
            </w:r>
            <w:r w:rsidR="0071672B">
              <w:rPr>
                <w:rFonts w:asciiTheme="minorHAnsi" w:hAnsiTheme="minorHAnsi" w:cstheme="minorHAnsi"/>
                <w:sz w:val="22"/>
                <w:szCs w:val="22"/>
              </w:rPr>
              <w:fldChar w:fldCharType="begin"/>
            </w:r>
            <w:r w:rsidR="0071672B">
              <w:rPr>
                <w:rFonts w:asciiTheme="minorHAnsi" w:hAnsiTheme="minorHAnsi" w:cstheme="minorHAnsi"/>
                <w:sz w:val="22"/>
                <w:szCs w:val="22"/>
              </w:rPr>
              <w:instrText xml:space="preserve"> INCLUDEPICTURE  "http://www.visualcase.com/tutorials/images/CollaborationDiagram.jpg" \* MERGEFORMATINET </w:instrText>
            </w:r>
            <w:r w:rsidR="0071672B">
              <w:rPr>
                <w:rFonts w:asciiTheme="minorHAnsi" w:hAnsiTheme="minorHAnsi" w:cstheme="minorHAnsi"/>
                <w:sz w:val="22"/>
                <w:szCs w:val="22"/>
              </w:rPr>
              <w:fldChar w:fldCharType="separate"/>
            </w:r>
            <w:r w:rsidR="006C696E">
              <w:rPr>
                <w:rFonts w:asciiTheme="minorHAnsi" w:hAnsiTheme="minorHAnsi" w:cstheme="minorHAnsi"/>
                <w:sz w:val="22"/>
                <w:szCs w:val="22"/>
              </w:rPr>
              <w:fldChar w:fldCharType="begin"/>
            </w:r>
            <w:r w:rsidR="006C696E">
              <w:rPr>
                <w:rFonts w:asciiTheme="minorHAnsi" w:hAnsiTheme="minorHAnsi" w:cstheme="minorHAnsi"/>
                <w:sz w:val="22"/>
                <w:szCs w:val="22"/>
              </w:rPr>
              <w:instrText xml:space="preserve"> INCLUDEPICTURE  "http://www.visualcase.com/tutorials/images/CollaborationDiagram.jpg" \* MERGEFORMATINET </w:instrText>
            </w:r>
            <w:r w:rsidR="006C696E">
              <w:rPr>
                <w:rFonts w:asciiTheme="minorHAnsi" w:hAnsiTheme="minorHAnsi" w:cstheme="minorHAnsi"/>
                <w:sz w:val="22"/>
                <w:szCs w:val="22"/>
              </w:rPr>
              <w:fldChar w:fldCharType="separate"/>
            </w:r>
            <w:r w:rsidR="0071231A">
              <w:rPr>
                <w:rFonts w:asciiTheme="minorHAnsi" w:hAnsiTheme="minorHAnsi" w:cstheme="minorHAnsi"/>
                <w:sz w:val="22"/>
                <w:szCs w:val="22"/>
              </w:rPr>
              <w:fldChar w:fldCharType="begin"/>
            </w:r>
            <w:r w:rsidR="0071231A">
              <w:rPr>
                <w:rFonts w:asciiTheme="minorHAnsi" w:hAnsiTheme="minorHAnsi" w:cstheme="minorHAnsi"/>
                <w:sz w:val="22"/>
                <w:szCs w:val="22"/>
              </w:rPr>
              <w:instrText xml:space="preserve"> INCLUDEPICTURE  "http://www.visualcase.com/tutorials/images/CollaborationDiagram.jpg" \* MERGEFORMATINET </w:instrText>
            </w:r>
            <w:r w:rsidR="0071231A">
              <w:rPr>
                <w:rFonts w:asciiTheme="minorHAnsi" w:hAnsiTheme="minorHAnsi" w:cstheme="minorHAnsi"/>
                <w:sz w:val="22"/>
                <w:szCs w:val="22"/>
              </w:rPr>
              <w:fldChar w:fldCharType="separate"/>
            </w:r>
            <w:r w:rsidR="00C469B8">
              <w:rPr>
                <w:rFonts w:asciiTheme="minorHAnsi" w:hAnsiTheme="minorHAnsi" w:cstheme="minorHAnsi"/>
                <w:sz w:val="22"/>
                <w:szCs w:val="22"/>
              </w:rPr>
              <w:fldChar w:fldCharType="begin"/>
            </w:r>
            <w:r w:rsidR="00C469B8">
              <w:rPr>
                <w:rFonts w:asciiTheme="minorHAnsi" w:hAnsiTheme="minorHAnsi" w:cstheme="minorHAnsi"/>
                <w:sz w:val="22"/>
                <w:szCs w:val="22"/>
              </w:rPr>
              <w:instrText xml:space="preserve"> INCLUDEPICTURE  "http://www.visualcase.com/tutorials/images/CollaborationDiagram.jpg" \* MERGEFORMATINET </w:instrText>
            </w:r>
            <w:r w:rsidR="00C469B8">
              <w:rPr>
                <w:rFonts w:asciiTheme="minorHAnsi" w:hAnsiTheme="minorHAnsi" w:cstheme="minorHAnsi"/>
                <w:sz w:val="22"/>
                <w:szCs w:val="22"/>
              </w:rPr>
              <w:fldChar w:fldCharType="separate"/>
            </w:r>
            <w:r w:rsidR="00847095">
              <w:rPr>
                <w:rFonts w:asciiTheme="minorHAnsi" w:hAnsiTheme="minorHAnsi" w:cstheme="minorHAnsi"/>
                <w:sz w:val="22"/>
                <w:szCs w:val="22"/>
              </w:rPr>
              <w:fldChar w:fldCharType="begin"/>
            </w:r>
            <w:r w:rsidR="00847095">
              <w:rPr>
                <w:rFonts w:asciiTheme="minorHAnsi" w:hAnsiTheme="minorHAnsi" w:cstheme="minorHAnsi"/>
                <w:sz w:val="22"/>
                <w:szCs w:val="22"/>
              </w:rPr>
              <w:instrText xml:space="preserve"> INCLUDEPICTURE  "http://www.visualcase.com/tutorials/images/CollaborationDiagram.jpg" \* MERGEFORMATINET </w:instrText>
            </w:r>
            <w:r w:rsidR="00847095">
              <w:rPr>
                <w:rFonts w:asciiTheme="minorHAnsi" w:hAnsiTheme="minorHAnsi" w:cstheme="minorHAnsi"/>
                <w:sz w:val="22"/>
                <w:szCs w:val="22"/>
              </w:rPr>
              <w:fldChar w:fldCharType="separate"/>
            </w:r>
            <w:r w:rsidR="00CA6DC0">
              <w:rPr>
                <w:rFonts w:asciiTheme="minorHAnsi" w:hAnsiTheme="minorHAnsi" w:cstheme="minorHAnsi"/>
                <w:sz w:val="22"/>
                <w:szCs w:val="22"/>
              </w:rPr>
              <w:fldChar w:fldCharType="begin"/>
            </w:r>
            <w:r w:rsidR="00CA6DC0">
              <w:rPr>
                <w:rFonts w:asciiTheme="minorHAnsi" w:hAnsiTheme="minorHAnsi" w:cstheme="minorHAnsi"/>
                <w:sz w:val="22"/>
                <w:szCs w:val="22"/>
              </w:rPr>
              <w:instrText xml:space="preserve"> INCLUDEPICTURE  "http://www.visualcase.com/tutorials/images/CollaborationDiagram.jpg" \* MERGEFORMATINET </w:instrText>
            </w:r>
            <w:r w:rsidR="00CA6DC0">
              <w:rPr>
                <w:rFonts w:asciiTheme="minorHAnsi" w:hAnsiTheme="minorHAnsi" w:cstheme="minorHAnsi"/>
                <w:sz w:val="22"/>
                <w:szCs w:val="22"/>
              </w:rPr>
              <w:fldChar w:fldCharType="separate"/>
            </w:r>
            <w:r w:rsidR="00C73BE4">
              <w:rPr>
                <w:rFonts w:asciiTheme="minorHAnsi" w:hAnsiTheme="minorHAnsi" w:cstheme="minorHAnsi"/>
                <w:sz w:val="22"/>
                <w:szCs w:val="22"/>
              </w:rPr>
              <w:fldChar w:fldCharType="begin"/>
            </w:r>
            <w:r w:rsidR="00C73BE4">
              <w:rPr>
                <w:rFonts w:asciiTheme="minorHAnsi" w:hAnsiTheme="minorHAnsi" w:cstheme="minorHAnsi"/>
                <w:sz w:val="22"/>
                <w:szCs w:val="22"/>
              </w:rPr>
              <w:instrText xml:space="preserve"> INCLUDEPICTURE  "http://www.visualcase.com/tutorials/images/CollaborationDiagram.jpg" \* MERGEFORMATINET </w:instrText>
            </w:r>
            <w:r w:rsidR="00C73BE4">
              <w:rPr>
                <w:rFonts w:asciiTheme="minorHAnsi" w:hAnsiTheme="minorHAnsi" w:cstheme="minorHAnsi"/>
                <w:sz w:val="22"/>
                <w:szCs w:val="22"/>
              </w:rPr>
              <w:fldChar w:fldCharType="separate"/>
            </w:r>
            <w:r w:rsidR="00A47F65">
              <w:rPr>
                <w:rFonts w:asciiTheme="minorHAnsi" w:hAnsiTheme="minorHAnsi" w:cstheme="minorHAnsi"/>
                <w:sz w:val="22"/>
                <w:szCs w:val="22"/>
              </w:rPr>
              <w:fldChar w:fldCharType="begin"/>
            </w:r>
            <w:r w:rsidR="00A47F65">
              <w:rPr>
                <w:rFonts w:asciiTheme="minorHAnsi" w:hAnsiTheme="minorHAnsi" w:cstheme="minorHAnsi"/>
                <w:sz w:val="22"/>
                <w:szCs w:val="22"/>
              </w:rPr>
              <w:instrText xml:space="preserve"> INCLUDEPICTURE  "http://www.visualcase.com/tutorials/images/CollaborationDiagram.jpg" \* MERGEFORMATINET </w:instrText>
            </w:r>
            <w:r w:rsidR="00A47F65">
              <w:rPr>
                <w:rFonts w:asciiTheme="minorHAnsi" w:hAnsiTheme="minorHAnsi" w:cstheme="minorHAnsi"/>
                <w:sz w:val="22"/>
                <w:szCs w:val="22"/>
              </w:rPr>
              <w:fldChar w:fldCharType="separate"/>
            </w:r>
            <w:r w:rsidR="00392C5A">
              <w:rPr>
                <w:rFonts w:asciiTheme="minorHAnsi" w:hAnsiTheme="minorHAnsi" w:cstheme="minorHAnsi"/>
                <w:sz w:val="22"/>
                <w:szCs w:val="22"/>
              </w:rPr>
              <w:fldChar w:fldCharType="begin"/>
            </w:r>
            <w:r w:rsidR="00392C5A">
              <w:rPr>
                <w:rFonts w:asciiTheme="minorHAnsi" w:hAnsiTheme="minorHAnsi" w:cstheme="minorHAnsi"/>
                <w:sz w:val="22"/>
                <w:szCs w:val="22"/>
              </w:rPr>
              <w:instrText xml:space="preserve"> </w:instrText>
            </w:r>
            <w:r w:rsidR="00392C5A">
              <w:rPr>
                <w:rFonts w:asciiTheme="minorHAnsi" w:hAnsiTheme="minorHAnsi" w:cstheme="minorHAnsi"/>
                <w:sz w:val="22"/>
                <w:szCs w:val="22"/>
              </w:rPr>
              <w:instrText>INCLUDEPICTURE  "http://www.visualcase.com/tutorials/images/CollaborationDiagram.jpg" \* MERGEFORMATINET</w:instrText>
            </w:r>
            <w:r w:rsidR="00392C5A">
              <w:rPr>
                <w:rFonts w:asciiTheme="minorHAnsi" w:hAnsiTheme="minorHAnsi" w:cstheme="minorHAnsi"/>
                <w:sz w:val="22"/>
                <w:szCs w:val="22"/>
              </w:rPr>
              <w:instrText xml:space="preserve"> </w:instrText>
            </w:r>
            <w:r w:rsidR="00392C5A">
              <w:rPr>
                <w:rFonts w:asciiTheme="minorHAnsi" w:hAnsiTheme="minorHAnsi" w:cstheme="minorHAnsi"/>
                <w:sz w:val="22"/>
                <w:szCs w:val="22"/>
              </w:rPr>
              <w:fldChar w:fldCharType="separate"/>
            </w:r>
            <w:r w:rsidR="00172E2F">
              <w:rPr>
                <w:rFonts w:asciiTheme="minorHAnsi" w:hAnsiTheme="minorHAnsi" w:cstheme="minorHAnsi"/>
                <w:sz w:val="22"/>
                <w:szCs w:val="22"/>
              </w:rPr>
              <w:pict w14:anchorId="039FAA38">
                <v:shape id="_x0000_i1039" type="#_x0000_t75" alt="" style="width:283.35pt;height:194pt">
                  <v:imagedata r:id="rId100" r:href="rId101" grayscale="t"/>
                </v:shape>
              </w:pict>
            </w:r>
            <w:r w:rsidR="00392C5A">
              <w:rPr>
                <w:rFonts w:asciiTheme="minorHAnsi" w:hAnsiTheme="minorHAnsi" w:cstheme="minorHAnsi"/>
                <w:sz w:val="22"/>
                <w:szCs w:val="22"/>
              </w:rPr>
              <w:fldChar w:fldCharType="end"/>
            </w:r>
            <w:r w:rsidR="00A47F65">
              <w:rPr>
                <w:rFonts w:asciiTheme="minorHAnsi" w:hAnsiTheme="minorHAnsi" w:cstheme="minorHAnsi"/>
                <w:sz w:val="22"/>
                <w:szCs w:val="22"/>
              </w:rPr>
              <w:fldChar w:fldCharType="end"/>
            </w:r>
            <w:r w:rsidR="00C73BE4">
              <w:rPr>
                <w:rFonts w:asciiTheme="minorHAnsi" w:hAnsiTheme="minorHAnsi" w:cstheme="minorHAnsi"/>
                <w:sz w:val="22"/>
                <w:szCs w:val="22"/>
              </w:rPr>
              <w:fldChar w:fldCharType="end"/>
            </w:r>
            <w:r w:rsidR="00CA6DC0">
              <w:rPr>
                <w:rFonts w:asciiTheme="minorHAnsi" w:hAnsiTheme="minorHAnsi" w:cstheme="minorHAnsi"/>
                <w:sz w:val="22"/>
                <w:szCs w:val="22"/>
              </w:rPr>
              <w:fldChar w:fldCharType="end"/>
            </w:r>
            <w:r w:rsidR="00847095">
              <w:rPr>
                <w:rFonts w:asciiTheme="minorHAnsi" w:hAnsiTheme="minorHAnsi" w:cstheme="minorHAnsi"/>
                <w:sz w:val="22"/>
                <w:szCs w:val="22"/>
              </w:rPr>
              <w:fldChar w:fldCharType="end"/>
            </w:r>
            <w:r w:rsidR="00C469B8">
              <w:rPr>
                <w:rFonts w:asciiTheme="minorHAnsi" w:hAnsiTheme="minorHAnsi" w:cstheme="minorHAnsi"/>
                <w:sz w:val="22"/>
                <w:szCs w:val="22"/>
              </w:rPr>
              <w:fldChar w:fldCharType="end"/>
            </w:r>
            <w:r w:rsidR="0071231A">
              <w:rPr>
                <w:rFonts w:asciiTheme="minorHAnsi" w:hAnsiTheme="minorHAnsi" w:cstheme="minorHAnsi"/>
                <w:sz w:val="22"/>
                <w:szCs w:val="22"/>
              </w:rPr>
              <w:fldChar w:fldCharType="end"/>
            </w:r>
            <w:r w:rsidR="006C696E">
              <w:rPr>
                <w:rFonts w:asciiTheme="minorHAnsi" w:hAnsiTheme="minorHAnsi" w:cstheme="minorHAnsi"/>
                <w:sz w:val="22"/>
                <w:szCs w:val="22"/>
              </w:rPr>
              <w:fldChar w:fldCharType="end"/>
            </w:r>
            <w:r w:rsidR="0071672B">
              <w:rPr>
                <w:rFonts w:asciiTheme="minorHAnsi" w:hAnsiTheme="minorHAnsi" w:cstheme="minorHAnsi"/>
                <w:sz w:val="22"/>
                <w:szCs w:val="22"/>
              </w:rPr>
              <w:fldChar w:fldCharType="end"/>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424CCE4F" w14:textId="77777777" w:rsidR="00F322EA" w:rsidRPr="00D1606C" w:rsidRDefault="00F322EA" w:rsidP="0090668F">
            <w:pPr>
              <w:pStyle w:val="NormalWeb"/>
              <w:jc w:val="center"/>
              <w:rPr>
                <w:rFonts w:asciiTheme="minorHAnsi" w:hAnsiTheme="minorHAnsi" w:cstheme="minorHAnsi"/>
                <w:b/>
                <w:bCs/>
                <w:sz w:val="22"/>
                <w:szCs w:val="22"/>
              </w:rPr>
            </w:pPr>
            <w:r w:rsidRPr="00D1606C">
              <w:rPr>
                <w:rFonts w:asciiTheme="minorHAnsi" w:hAnsiTheme="minorHAnsi" w:cstheme="minorHAnsi"/>
                <w:b/>
                <w:bCs/>
                <w:sz w:val="22"/>
                <w:szCs w:val="22"/>
              </w:rPr>
              <w:t xml:space="preserve">Figure-:A Collaboration diagram for Logon </w:t>
            </w:r>
            <w:r w:rsidRPr="00D1606C">
              <w:rPr>
                <w:rFonts w:asciiTheme="minorHAnsi" w:hAnsiTheme="minorHAnsi" w:cstheme="minorHAnsi"/>
                <w:sz w:val="22"/>
                <w:szCs w:val="22"/>
              </w:rPr>
              <w:t>i</w:t>
            </w:r>
            <w:r w:rsidRPr="00D1606C">
              <w:rPr>
                <w:rFonts w:asciiTheme="minorHAnsi" w:hAnsiTheme="minorHAnsi" w:cstheme="minorHAnsi"/>
                <w:b/>
                <w:bCs/>
                <w:sz w:val="22"/>
                <w:szCs w:val="22"/>
              </w:rPr>
              <w:t>nteraction .</w:t>
            </w:r>
          </w:p>
          <w:p w14:paraId="179392E7" w14:textId="77777777" w:rsidR="00F322EA"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Notice that each message is numbered in sequence, because it is not obvious from the diagram, the order of the messages.</w:t>
            </w:r>
          </w:p>
          <w:p w14:paraId="13777878" w14:textId="77777777" w:rsidR="00F322EA" w:rsidRPr="00D1606C" w:rsidRDefault="00F322EA" w:rsidP="0090668F">
            <w:pPr>
              <w:pStyle w:val="NormalWeb"/>
              <w:rPr>
                <w:rFonts w:asciiTheme="minorHAnsi" w:hAnsiTheme="minorHAnsi" w:cstheme="minorHAnsi"/>
                <w:bCs/>
                <w:color w:val="000000"/>
                <w:sz w:val="22"/>
                <w:szCs w:val="22"/>
                <w:lang w:val="en-IN" w:eastAsia="en-IN"/>
              </w:rPr>
            </w:pPr>
            <w:r w:rsidRPr="00D1606C">
              <w:rPr>
                <w:rFonts w:asciiTheme="minorHAnsi" w:hAnsiTheme="minorHAnsi" w:cstheme="minorHAnsi"/>
                <w:i/>
                <w:iCs/>
                <w:sz w:val="22"/>
                <w:szCs w:val="22"/>
              </w:rPr>
              <w:t>Sequence diagrams emphasize the order in which things happen, while collaboration diagrams give more flexibility in their layout.  You can use whichever you prefer when drawing interactions, as both show the same information.</w:t>
            </w:r>
          </w:p>
        </w:tc>
      </w:tr>
      <w:tr w:rsidR="00F322EA" w14:paraId="089D253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185DC1"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lastRenderedPageBreak/>
              <w:t xml:space="preserve">Question Bank: </w:t>
            </w:r>
          </w:p>
          <w:p w14:paraId="06D17B40" w14:textId="0279C057" w:rsidR="00F322EA" w:rsidRDefault="00F322EA" w:rsidP="00E44CD0">
            <w:pPr>
              <w:pStyle w:val="NormalWeb"/>
              <w:numPr>
                <w:ilvl w:val="0"/>
                <w:numId w:val="28"/>
              </w:numPr>
              <w:rPr>
                <w:rFonts w:asciiTheme="minorHAnsi" w:hAnsiTheme="minorHAnsi" w:cstheme="minorHAnsi"/>
                <w:sz w:val="22"/>
                <w:szCs w:val="22"/>
              </w:rPr>
            </w:pPr>
            <w:r w:rsidRPr="00D1606C">
              <w:rPr>
                <w:rFonts w:asciiTheme="minorHAnsi" w:hAnsiTheme="minorHAnsi" w:cstheme="minorHAnsi"/>
                <w:sz w:val="22"/>
                <w:szCs w:val="22"/>
              </w:rPr>
              <w:t xml:space="preserve">Draw the </w:t>
            </w:r>
            <w:r>
              <w:rPr>
                <w:rFonts w:asciiTheme="minorHAnsi" w:hAnsiTheme="minorHAnsi" w:cstheme="minorHAnsi"/>
                <w:sz w:val="22"/>
                <w:szCs w:val="22"/>
              </w:rPr>
              <w:t>interaction</w:t>
            </w:r>
            <w:r w:rsidRPr="00D1606C">
              <w:rPr>
                <w:rFonts w:asciiTheme="minorHAnsi" w:hAnsiTheme="minorHAnsi" w:cstheme="minorHAnsi"/>
                <w:sz w:val="22"/>
                <w:szCs w:val="22"/>
              </w:rPr>
              <w:t xml:space="preserve"> diagram</w:t>
            </w:r>
            <w:r>
              <w:rPr>
                <w:rFonts w:asciiTheme="minorHAnsi" w:hAnsiTheme="minorHAnsi" w:cstheme="minorHAnsi"/>
                <w:sz w:val="22"/>
                <w:szCs w:val="22"/>
              </w:rPr>
              <w:t>s</w:t>
            </w:r>
            <w:r w:rsidRPr="00D1606C">
              <w:rPr>
                <w:rFonts w:asciiTheme="minorHAnsi" w:hAnsiTheme="minorHAnsi" w:cstheme="minorHAnsi"/>
                <w:sz w:val="22"/>
                <w:szCs w:val="22"/>
              </w:rPr>
              <w:t xml:space="preserve"> </w:t>
            </w:r>
            <w:r>
              <w:rPr>
                <w:rFonts w:asciiTheme="minorHAnsi" w:hAnsiTheme="minorHAnsi" w:cstheme="minorHAnsi"/>
                <w:sz w:val="22"/>
                <w:szCs w:val="22"/>
              </w:rPr>
              <w:t xml:space="preserve">for courseware management system </w:t>
            </w:r>
          </w:p>
          <w:p w14:paraId="13D485C7" w14:textId="1E39F25F" w:rsidR="00A973F0" w:rsidRDefault="00A973F0" w:rsidP="00A973F0">
            <w:pPr>
              <w:pStyle w:val="NormalWeb"/>
              <w:ind w:left="720"/>
              <w:rPr>
                <w:rFonts w:asciiTheme="minorHAnsi" w:hAnsiTheme="minorHAnsi" w:cstheme="minorHAnsi"/>
                <w:sz w:val="22"/>
                <w:szCs w:val="22"/>
              </w:rPr>
            </w:pPr>
            <w:r>
              <w:rPr>
                <w:rFonts w:asciiTheme="minorHAnsi" w:hAnsiTheme="minorHAnsi" w:cstheme="minorHAnsi"/>
                <w:sz w:val="22"/>
                <w:szCs w:val="22"/>
              </w:rPr>
              <w:t xml:space="preserve">Ans. </w:t>
            </w:r>
          </w:p>
          <w:p w14:paraId="07265896" w14:textId="77777777" w:rsidR="00E8562D" w:rsidRDefault="00E8562D" w:rsidP="00A973F0">
            <w:pPr>
              <w:pStyle w:val="NormalWeb"/>
              <w:ind w:left="720"/>
              <w:rPr>
                <w:rFonts w:asciiTheme="minorHAnsi" w:hAnsiTheme="minorHAnsi" w:cstheme="minorHAnsi"/>
                <w:sz w:val="22"/>
                <w:szCs w:val="22"/>
              </w:rPr>
            </w:pPr>
          </w:p>
          <w:p w14:paraId="3013FA0F" w14:textId="65211A0D" w:rsidR="00E8562D" w:rsidRDefault="00E8562D" w:rsidP="00E8562D">
            <w:pPr>
              <w:pStyle w:val="NormalWeb"/>
              <w:ind w:left="720"/>
              <w:jc w:val="center"/>
              <w:rPr>
                <w:rFonts w:asciiTheme="minorHAnsi" w:hAnsiTheme="minorHAnsi" w:cstheme="minorHAnsi"/>
                <w:sz w:val="22"/>
                <w:szCs w:val="22"/>
              </w:rPr>
            </w:pPr>
            <w:r w:rsidRPr="00E8562D">
              <w:rPr>
                <w:rFonts w:asciiTheme="minorHAnsi" w:hAnsiTheme="minorHAnsi" w:cstheme="minorHAnsi"/>
                <w:noProof/>
                <w:sz w:val="22"/>
                <w:szCs w:val="22"/>
              </w:rPr>
              <w:drawing>
                <wp:inline distT="0" distB="0" distL="0" distR="0" wp14:anchorId="11B98603" wp14:editId="7E86CA8B">
                  <wp:extent cx="4381500" cy="1950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861" t="1" b="761"/>
                          <a:stretch/>
                        </pic:blipFill>
                        <pic:spPr bwMode="auto">
                          <a:xfrm>
                            <a:off x="0" y="0"/>
                            <a:ext cx="4395776" cy="1957327"/>
                          </a:xfrm>
                          <a:prstGeom prst="rect">
                            <a:avLst/>
                          </a:prstGeom>
                          <a:ln>
                            <a:noFill/>
                          </a:ln>
                          <a:extLst>
                            <a:ext uri="{53640926-AAD7-44D8-BBD7-CCE9431645EC}">
                              <a14:shadowObscured xmlns:a14="http://schemas.microsoft.com/office/drawing/2010/main"/>
                            </a:ext>
                          </a:extLst>
                        </pic:spPr>
                      </pic:pic>
                    </a:graphicData>
                  </a:graphic>
                </wp:inline>
              </w:drawing>
            </w:r>
          </w:p>
          <w:p w14:paraId="41F16154" w14:textId="147EE935" w:rsidR="00E8562D" w:rsidRPr="00D1606C" w:rsidRDefault="00E8562D" w:rsidP="00E8562D">
            <w:pPr>
              <w:pStyle w:val="NormalWeb"/>
              <w:ind w:left="720"/>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3C5527F" wp14:editId="23D2FD37">
                  <wp:extent cx="4914900" cy="466964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03">
                            <a:extLst>
                              <a:ext uri="{28A0092B-C50C-407E-A947-70E740481C1C}">
                                <a14:useLocalDpi xmlns:a14="http://schemas.microsoft.com/office/drawing/2010/main" val="0"/>
                              </a:ext>
                            </a:extLst>
                          </a:blip>
                          <a:stretch>
                            <a:fillRect/>
                          </a:stretch>
                        </pic:blipFill>
                        <pic:spPr>
                          <a:xfrm>
                            <a:off x="0" y="0"/>
                            <a:ext cx="4950080" cy="4703066"/>
                          </a:xfrm>
                          <a:prstGeom prst="rect">
                            <a:avLst/>
                          </a:prstGeom>
                        </pic:spPr>
                      </pic:pic>
                    </a:graphicData>
                  </a:graphic>
                </wp:inline>
              </w:drawing>
            </w:r>
          </w:p>
          <w:p w14:paraId="47D56ACA" w14:textId="77777777" w:rsidR="00F322EA" w:rsidRPr="00C525AB" w:rsidRDefault="00F322EA" w:rsidP="00E44CD0">
            <w:pPr>
              <w:pStyle w:val="NormalWeb"/>
              <w:numPr>
                <w:ilvl w:val="0"/>
                <w:numId w:val="28"/>
              </w:numPr>
              <w:rPr>
                <w:rFonts w:asciiTheme="minorHAnsi" w:hAnsiTheme="minorHAnsi" w:cstheme="minorHAnsi"/>
                <w:b/>
                <w:color w:val="000000"/>
                <w:sz w:val="22"/>
                <w:szCs w:val="22"/>
              </w:rPr>
            </w:pPr>
            <w:r w:rsidRPr="00D1606C">
              <w:rPr>
                <w:rFonts w:asciiTheme="minorHAnsi" w:hAnsiTheme="minorHAnsi" w:cstheme="minorHAnsi"/>
                <w:sz w:val="22"/>
                <w:szCs w:val="22"/>
              </w:rPr>
              <w:lastRenderedPageBreak/>
              <w:t>Differentiate between activity diagram and state chart diagram</w:t>
            </w:r>
          </w:p>
          <w:p w14:paraId="2A35C56A" w14:textId="77777777" w:rsidR="00C8478F" w:rsidRDefault="00C8478F" w:rsidP="00C8478F">
            <w:pPr>
              <w:pStyle w:val="NormalWeb"/>
              <w:ind w:left="720"/>
              <w:rPr>
                <w:rFonts w:asciiTheme="minorHAnsi" w:hAnsiTheme="minorHAnsi" w:cstheme="minorHAnsi"/>
                <w:sz w:val="22"/>
                <w:szCs w:val="22"/>
              </w:rPr>
            </w:pPr>
            <w:r>
              <w:rPr>
                <w:rFonts w:asciiTheme="minorHAnsi" w:hAnsiTheme="minorHAnsi" w:cstheme="minorHAnsi"/>
                <w:sz w:val="22"/>
                <w:szCs w:val="22"/>
              </w:rPr>
              <w:t>Ans. Activity Diagram</w:t>
            </w:r>
          </w:p>
          <w:p w14:paraId="6BE33418" w14:textId="77777777" w:rsidR="00C8478F" w:rsidRDefault="00C8478F" w:rsidP="00C8478F">
            <w:pPr>
              <w:pStyle w:val="NormalWeb"/>
              <w:ind w:left="720"/>
            </w:pPr>
            <w:r>
              <w:t>In UML semantics, 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p w14:paraId="06526C97" w14:textId="77777777" w:rsidR="00C8478F" w:rsidRDefault="00C8478F" w:rsidP="00C8478F">
            <w:pPr>
              <w:pStyle w:val="NormalWeb"/>
              <w:ind w:left="720"/>
            </w:pPr>
            <w:r>
              <w:t>State Machine Diagram</w:t>
            </w:r>
          </w:p>
          <w:p w14:paraId="2D71FA54" w14:textId="231C97AD" w:rsidR="00C525AB" w:rsidRPr="00D1606C" w:rsidRDefault="00C8478F" w:rsidP="00C8478F">
            <w:pPr>
              <w:pStyle w:val="NormalWeb"/>
              <w:ind w:left="720"/>
              <w:rPr>
                <w:rFonts w:asciiTheme="minorHAnsi" w:hAnsiTheme="minorHAnsi" w:cstheme="minorHAnsi"/>
                <w:b/>
                <w:color w:val="000000"/>
                <w:sz w:val="22"/>
                <w:szCs w:val="22"/>
              </w:rPr>
            </w:pPr>
            <w:r>
              <w:t xml:space="preserve">In State Machines the vertices represent states of an object in a class and edges represent occurrences of events. The additional notations capture how activities are coordinated. Objects have </w:t>
            </w:r>
            <w:proofErr w:type="spellStart"/>
            <w:r>
              <w:t>behaviours</w:t>
            </w:r>
            <w:proofErr w:type="spellEnd"/>
            <w:r>
              <w:t xml:space="preserve"> and states. The state of an object depends on its current activity or condition. A State Machine Diagrams shows the possible states of the object and the transitions that cause a change in state.</w:t>
            </w:r>
          </w:p>
        </w:tc>
      </w:tr>
    </w:tbl>
    <w:p w14:paraId="0FA9410B" w14:textId="77777777" w:rsidR="00F322EA" w:rsidRDefault="00F322EA" w:rsidP="00F322EA">
      <w:pPr>
        <w:tabs>
          <w:tab w:val="left" w:pos="3330"/>
        </w:tabs>
        <w:rPr>
          <w:rFonts w:ascii="Cambria" w:eastAsia="Cambria" w:hAnsi="Cambria" w:cs="Cambria"/>
          <w:b/>
          <w:sz w:val="24"/>
          <w:szCs w:val="24"/>
        </w:rPr>
      </w:pPr>
    </w:p>
    <w:p w14:paraId="6B30EDDA" w14:textId="77777777" w:rsidR="00F322EA" w:rsidRPr="00DF4764" w:rsidRDefault="00F322EA" w:rsidP="00F322E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3797B249" w14:textId="224F79D6" w:rsidR="00465E27" w:rsidRPr="008135CD" w:rsidRDefault="00F322EA" w:rsidP="008135C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165F472" w14:textId="04994ECD" w:rsidR="007649C4" w:rsidRPr="002912B9" w:rsidRDefault="00F631BD" w:rsidP="002912B9">
      <w:pPr>
        <w:tabs>
          <w:tab w:val="left" w:pos="3330"/>
        </w:tabs>
        <w:rPr>
          <w:rFonts w:asciiTheme="majorHAnsi" w:hAnsiTheme="majorHAnsi" w:cs="Times New Roman"/>
          <w:b/>
          <w:sz w:val="24"/>
          <w:szCs w:val="24"/>
        </w:rPr>
      </w:pPr>
      <w:r>
        <w:rPr>
          <w:rFonts w:asciiTheme="majorHAnsi" w:hAnsiTheme="majorHAnsi" w:cs="Times New Roman"/>
          <w:b/>
          <w:noProof/>
          <w:sz w:val="24"/>
          <w:szCs w:val="24"/>
        </w:rPr>
        <w:lastRenderedPageBreak/>
        <w:drawing>
          <wp:inline distT="0" distB="0" distL="0" distR="0" wp14:anchorId="0EEEBA49" wp14:editId="1BB19763">
            <wp:extent cx="5943600" cy="4681855"/>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04">
                      <a:extLst>
                        <a:ext uri="{28A0092B-C50C-407E-A947-70E740481C1C}">
                          <a14:useLocalDpi xmlns:a14="http://schemas.microsoft.com/office/drawing/2010/main" val="0"/>
                        </a:ext>
                      </a:extLst>
                    </a:blip>
                    <a:stretch>
                      <a:fillRect/>
                    </a:stretch>
                  </pic:blipFill>
                  <pic:spPr>
                    <a:xfrm>
                      <a:off x="0" y="0"/>
                      <a:ext cx="5943600" cy="4681855"/>
                    </a:xfrm>
                    <a:prstGeom prst="rect">
                      <a:avLst/>
                    </a:prstGeom>
                  </pic:spPr>
                </pic:pic>
              </a:graphicData>
            </a:graphic>
          </wp:inline>
        </w:drawing>
      </w:r>
      <w:r w:rsidR="002912B9">
        <w:rPr>
          <w:rFonts w:asciiTheme="majorHAnsi" w:hAnsiTheme="majorHAnsi" w:cs="Times New Roman"/>
          <w:b/>
          <w:noProof/>
          <w:sz w:val="24"/>
          <w:szCs w:val="24"/>
        </w:rPr>
        <w:lastRenderedPageBreak/>
        <w:drawing>
          <wp:inline distT="0" distB="0" distL="0" distR="0" wp14:anchorId="0870CE17" wp14:editId="40D7A320">
            <wp:extent cx="5943600" cy="62369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5">
                      <a:extLst>
                        <a:ext uri="{28A0092B-C50C-407E-A947-70E740481C1C}">
                          <a14:useLocalDpi xmlns:a14="http://schemas.microsoft.com/office/drawing/2010/main" val="0"/>
                        </a:ext>
                      </a:extLst>
                    </a:blip>
                    <a:stretch>
                      <a:fillRect/>
                    </a:stretch>
                  </pic:blipFill>
                  <pic:spPr>
                    <a:xfrm>
                      <a:off x="0" y="0"/>
                      <a:ext cx="5943600" cy="6236970"/>
                    </a:xfrm>
                    <a:prstGeom prst="rect">
                      <a:avLst/>
                    </a:prstGeom>
                  </pic:spPr>
                </pic:pic>
              </a:graphicData>
            </a:graphic>
          </wp:inline>
        </w:drawing>
      </w:r>
    </w:p>
    <w:p w14:paraId="5F5F77FA" w14:textId="77777777" w:rsidR="007649C4" w:rsidRDefault="007649C4">
      <w:pPr>
        <w:rPr>
          <w:rFonts w:ascii="Cambria" w:eastAsia="Cambria" w:hAnsi="Cambria" w:cs="Cambria"/>
          <w:b/>
          <w:sz w:val="24"/>
          <w:szCs w:val="24"/>
        </w:rPr>
      </w:pPr>
    </w:p>
    <w:p w14:paraId="6C8AA55B" w14:textId="77777777" w:rsidR="007649C4" w:rsidRDefault="007649C4">
      <w:pPr>
        <w:rPr>
          <w:rFonts w:ascii="Cambria" w:eastAsia="Cambria" w:hAnsi="Cambria" w:cs="Cambria"/>
          <w:b/>
          <w:sz w:val="24"/>
          <w:szCs w:val="24"/>
        </w:rPr>
      </w:pPr>
    </w:p>
    <w:p w14:paraId="727D4BD8" w14:textId="77777777" w:rsidR="00D73C0D" w:rsidRDefault="00D73C0D">
      <w:pPr>
        <w:rPr>
          <w:rFonts w:ascii="Cambria" w:eastAsia="Cambria" w:hAnsi="Cambria" w:cs="Cambria"/>
          <w:b/>
          <w:sz w:val="24"/>
          <w:szCs w:val="24"/>
        </w:rPr>
      </w:pPr>
    </w:p>
    <w:p w14:paraId="2B6A360F" w14:textId="6BD141D6" w:rsidR="0090668F" w:rsidRDefault="0090668F" w:rsidP="00C8478F">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 xml:space="preserve">EXPERIMENT NO. </w:t>
      </w:r>
      <w:r w:rsidR="00C8478F">
        <w:rPr>
          <w:rFonts w:ascii="Cambria" w:eastAsia="Cambria" w:hAnsi="Cambria" w:cs="Cambria"/>
          <w:b/>
          <w:sz w:val="24"/>
          <w:szCs w:val="24"/>
        </w:rPr>
        <w:t>8</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3AB841E8" w14:textId="77777777" w:rsidTr="0090668F">
        <w:trPr>
          <w:trHeight w:val="259"/>
        </w:trPr>
        <w:tc>
          <w:tcPr>
            <w:tcW w:w="9795" w:type="dxa"/>
            <w:shd w:val="clear" w:color="auto" w:fill="auto"/>
            <w:vAlign w:val="bottom"/>
          </w:tcPr>
          <w:p w14:paraId="75B4F8C3" w14:textId="03BDCFCF" w:rsidR="0090668F" w:rsidRPr="00C8478F" w:rsidRDefault="0090668F" w:rsidP="0090668F">
            <w:pPr>
              <w:spacing w:after="0" w:line="240" w:lineRule="auto"/>
              <w:rPr>
                <w:b/>
                <w:color w:val="000000"/>
              </w:rPr>
            </w:pPr>
            <w:r>
              <w:rPr>
                <w:b/>
                <w:color w:val="000000"/>
              </w:rPr>
              <w:t>Student Name and Roll Number:</w:t>
            </w:r>
            <w:r w:rsidR="00C8478F">
              <w:rPr>
                <w:b/>
                <w:color w:val="000000"/>
              </w:rPr>
              <w:t xml:space="preserve"> </w:t>
            </w:r>
            <w:r w:rsidR="00172E2F">
              <w:rPr>
                <w:bCs/>
                <w:color w:val="000000"/>
              </w:rPr>
              <w:t>Mohit Malik 19CSU179, Namit Kumar 19CSU185, Pearl Arora 19CSU208, Manish Kumar Sharma 19CSU173, Deepanshu Goel 19CSU077</w:t>
            </w:r>
          </w:p>
        </w:tc>
      </w:tr>
      <w:tr w:rsidR="0090668F" w14:paraId="1F3789C0" w14:textId="77777777" w:rsidTr="0090668F">
        <w:trPr>
          <w:trHeight w:val="259"/>
        </w:trPr>
        <w:tc>
          <w:tcPr>
            <w:tcW w:w="9795" w:type="dxa"/>
            <w:shd w:val="clear" w:color="auto" w:fill="auto"/>
            <w:vAlign w:val="bottom"/>
          </w:tcPr>
          <w:p w14:paraId="2F099F78" w14:textId="6780ECA8" w:rsidR="00394D82" w:rsidRPr="00C8478F" w:rsidRDefault="0090668F" w:rsidP="0090668F">
            <w:pPr>
              <w:spacing w:after="0" w:line="240" w:lineRule="auto"/>
              <w:rPr>
                <w:b/>
                <w:color w:val="000000"/>
              </w:rPr>
            </w:pPr>
            <w:r>
              <w:rPr>
                <w:b/>
                <w:color w:val="000000"/>
              </w:rPr>
              <w:t>Semester /Section:</w:t>
            </w:r>
            <w:r w:rsidR="00C8478F">
              <w:rPr>
                <w:b/>
                <w:color w:val="000000"/>
              </w:rPr>
              <w:t xml:space="preserve"> </w:t>
            </w:r>
            <w:r w:rsidR="00394D82" w:rsidRPr="00394D82">
              <w:rPr>
                <w:bCs/>
                <w:color w:val="000000"/>
              </w:rPr>
              <w:t>6/FS-A1</w:t>
            </w:r>
          </w:p>
        </w:tc>
      </w:tr>
      <w:tr w:rsidR="0090668F" w14:paraId="32698607" w14:textId="77777777" w:rsidTr="0090668F">
        <w:trPr>
          <w:trHeight w:val="259"/>
        </w:trPr>
        <w:tc>
          <w:tcPr>
            <w:tcW w:w="9795" w:type="dxa"/>
            <w:shd w:val="clear" w:color="auto" w:fill="auto"/>
            <w:vAlign w:val="bottom"/>
          </w:tcPr>
          <w:p w14:paraId="5BED1C74" w14:textId="268811F5" w:rsidR="0090668F" w:rsidRDefault="0090668F" w:rsidP="0090668F">
            <w:pPr>
              <w:spacing w:after="0" w:line="240" w:lineRule="auto"/>
              <w:rPr>
                <w:b/>
                <w:color w:val="000000"/>
              </w:rPr>
            </w:pPr>
            <w:r>
              <w:rPr>
                <w:b/>
                <w:color w:val="000000"/>
              </w:rPr>
              <w:t>Link to Code:</w:t>
            </w:r>
            <w:r w:rsidR="00C8478F">
              <w:rPr>
                <w:b/>
                <w:color w:val="000000"/>
              </w:rPr>
              <w:t xml:space="preserve"> </w:t>
            </w:r>
          </w:p>
        </w:tc>
      </w:tr>
      <w:tr w:rsidR="0090668F" w14:paraId="4DE2FCD0" w14:textId="77777777" w:rsidTr="0090668F">
        <w:trPr>
          <w:trHeight w:val="259"/>
        </w:trPr>
        <w:tc>
          <w:tcPr>
            <w:tcW w:w="9795" w:type="dxa"/>
            <w:shd w:val="clear" w:color="auto" w:fill="auto"/>
            <w:vAlign w:val="bottom"/>
          </w:tcPr>
          <w:p w14:paraId="15478600" w14:textId="77777777" w:rsidR="0090668F" w:rsidRDefault="0090668F" w:rsidP="0090668F">
            <w:pPr>
              <w:spacing w:after="0" w:line="240" w:lineRule="auto"/>
              <w:rPr>
                <w:b/>
                <w:color w:val="000000"/>
              </w:rPr>
            </w:pPr>
            <w:r>
              <w:rPr>
                <w:b/>
                <w:color w:val="000000"/>
              </w:rPr>
              <w:t>Date:</w:t>
            </w:r>
          </w:p>
          <w:p w14:paraId="73EC5E1A" w14:textId="77777777" w:rsidR="0090668F" w:rsidRDefault="0090668F" w:rsidP="0090668F">
            <w:pPr>
              <w:spacing w:after="0" w:line="240" w:lineRule="auto"/>
              <w:rPr>
                <w:b/>
                <w:color w:val="000000"/>
              </w:rPr>
            </w:pPr>
            <w:r>
              <w:rPr>
                <w:b/>
                <w:color w:val="000000"/>
              </w:rPr>
              <w:t xml:space="preserve"> </w:t>
            </w:r>
          </w:p>
        </w:tc>
      </w:tr>
      <w:tr w:rsidR="0090668F" w14:paraId="4B06585D" w14:textId="77777777" w:rsidTr="0090668F">
        <w:trPr>
          <w:trHeight w:val="259"/>
        </w:trPr>
        <w:tc>
          <w:tcPr>
            <w:tcW w:w="9795" w:type="dxa"/>
            <w:shd w:val="clear" w:color="auto" w:fill="auto"/>
            <w:vAlign w:val="bottom"/>
          </w:tcPr>
          <w:p w14:paraId="18098AA9" w14:textId="77777777" w:rsidR="0090668F" w:rsidRDefault="0090668F" w:rsidP="0090668F">
            <w:pPr>
              <w:spacing w:after="0" w:line="240" w:lineRule="auto"/>
              <w:rPr>
                <w:b/>
                <w:color w:val="000000"/>
              </w:rPr>
            </w:pPr>
            <w:r>
              <w:rPr>
                <w:b/>
                <w:color w:val="000000"/>
              </w:rPr>
              <w:t>Faculty Signature:</w:t>
            </w:r>
          </w:p>
          <w:p w14:paraId="411939BB" w14:textId="77777777" w:rsidR="0090668F" w:rsidRDefault="0090668F" w:rsidP="0090668F">
            <w:pPr>
              <w:spacing w:after="0" w:line="240" w:lineRule="auto"/>
              <w:rPr>
                <w:b/>
                <w:color w:val="000000"/>
              </w:rPr>
            </w:pPr>
          </w:p>
          <w:p w14:paraId="7FC88795" w14:textId="77777777" w:rsidR="0090668F" w:rsidRDefault="0090668F" w:rsidP="0090668F">
            <w:pPr>
              <w:spacing w:after="0" w:line="240" w:lineRule="auto"/>
              <w:rPr>
                <w:b/>
                <w:color w:val="000000"/>
              </w:rPr>
            </w:pPr>
          </w:p>
        </w:tc>
      </w:tr>
      <w:tr w:rsidR="0090668F" w:rsidRPr="00E91221" w14:paraId="1C2DB92F" w14:textId="77777777" w:rsidTr="0090668F">
        <w:trPr>
          <w:trHeight w:val="259"/>
        </w:trPr>
        <w:tc>
          <w:tcPr>
            <w:tcW w:w="9795" w:type="dxa"/>
            <w:shd w:val="clear" w:color="auto" w:fill="auto"/>
            <w:vAlign w:val="bottom"/>
          </w:tcPr>
          <w:p w14:paraId="4D78BDBA" w14:textId="77777777" w:rsidR="0090668F" w:rsidRPr="00E91221" w:rsidRDefault="0090668F" w:rsidP="0090668F">
            <w:pPr>
              <w:spacing w:after="0" w:line="240" w:lineRule="auto"/>
              <w:rPr>
                <w:b/>
                <w:color w:val="000000"/>
              </w:rPr>
            </w:pPr>
            <w:r w:rsidRPr="00E91221">
              <w:rPr>
                <w:b/>
                <w:color w:val="000000"/>
              </w:rPr>
              <w:t xml:space="preserve"> Marks:</w:t>
            </w:r>
          </w:p>
          <w:p w14:paraId="2C136F86" w14:textId="77777777" w:rsidR="0090668F" w:rsidRPr="00E91221" w:rsidRDefault="0090668F" w:rsidP="0090668F">
            <w:pPr>
              <w:spacing w:after="0" w:line="240" w:lineRule="auto"/>
              <w:rPr>
                <w:b/>
                <w:color w:val="000000"/>
              </w:rPr>
            </w:pPr>
          </w:p>
          <w:p w14:paraId="00AA3130" w14:textId="77777777" w:rsidR="0090668F" w:rsidRPr="00E91221" w:rsidRDefault="0090668F" w:rsidP="0090668F">
            <w:pPr>
              <w:spacing w:after="0" w:line="240" w:lineRule="auto"/>
              <w:rPr>
                <w:b/>
                <w:color w:val="000000"/>
              </w:rPr>
            </w:pPr>
          </w:p>
        </w:tc>
      </w:tr>
      <w:tr w:rsidR="0090668F" w14:paraId="48A1CDC9"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260323" w14:textId="77777777" w:rsidR="0090668F" w:rsidRDefault="0090668F" w:rsidP="0090668F">
            <w:pPr>
              <w:spacing w:after="0" w:line="240" w:lineRule="auto"/>
              <w:rPr>
                <w:b/>
                <w:color w:val="000000"/>
              </w:rPr>
            </w:pPr>
            <w:r w:rsidRPr="00E91221">
              <w:rPr>
                <w:b/>
                <w:color w:val="000000"/>
              </w:rPr>
              <w:t>Objective:</w:t>
            </w:r>
          </w:p>
          <w:p w14:paraId="4A532A7F" w14:textId="77777777" w:rsidR="0090668F" w:rsidRDefault="0090668F" w:rsidP="00E44CD0">
            <w:pPr>
              <w:pStyle w:val="ListParagraph"/>
              <w:numPr>
                <w:ilvl w:val="0"/>
                <w:numId w:val="23"/>
              </w:numPr>
              <w:spacing w:after="0" w:line="240" w:lineRule="auto"/>
              <w:jc w:val="both"/>
            </w:pPr>
            <w:r>
              <w:t>Gain a d</w:t>
            </w:r>
            <w:r w:rsidRPr="00C365B2">
              <w:t>eeper understanding of</w:t>
            </w:r>
            <w:r w:rsidRPr="00C365B2">
              <w:rPr>
                <w:rFonts w:hint="cs"/>
              </w:rPr>
              <w:t xml:space="preserve"> software </w:t>
            </w:r>
            <w:r>
              <w:t>testing and the s</w:t>
            </w:r>
            <w:r w:rsidRPr="00C365B2">
              <w:rPr>
                <w:rFonts w:hint="cs"/>
              </w:rPr>
              <w:t xml:space="preserve">oftware </w:t>
            </w:r>
            <w:r>
              <w:t>testing document</w:t>
            </w:r>
            <w:r w:rsidRPr="00C365B2">
              <w:t>.</w:t>
            </w:r>
          </w:p>
          <w:p w14:paraId="739224FC" w14:textId="77777777" w:rsidR="0090668F" w:rsidRPr="007955BF" w:rsidRDefault="0090668F" w:rsidP="00E44CD0">
            <w:pPr>
              <w:pStyle w:val="ListParagraph"/>
              <w:numPr>
                <w:ilvl w:val="0"/>
                <w:numId w:val="23"/>
              </w:numPr>
              <w:spacing w:after="0" w:line="240" w:lineRule="auto"/>
              <w:rPr>
                <w:b/>
                <w:color w:val="000000"/>
              </w:rPr>
            </w:pPr>
            <w:r>
              <w:t xml:space="preserve">Become </w:t>
            </w:r>
            <w:r w:rsidRPr="00C365B2">
              <w:t xml:space="preserve">familiar with a </w:t>
            </w:r>
            <w:r>
              <w:t>Test Plan Document</w:t>
            </w:r>
          </w:p>
        </w:tc>
      </w:tr>
      <w:tr w:rsidR="0090668F" w14:paraId="2B0B9B2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063C7" w14:textId="77777777" w:rsidR="0090668F" w:rsidRDefault="0090668F" w:rsidP="0090668F">
            <w:pPr>
              <w:spacing w:after="0" w:line="240" w:lineRule="auto"/>
              <w:rPr>
                <w:b/>
                <w:color w:val="000000"/>
              </w:rPr>
            </w:pPr>
            <w:r w:rsidRPr="00E91221">
              <w:rPr>
                <w:b/>
                <w:color w:val="000000"/>
              </w:rPr>
              <w:t>Outcome:</w:t>
            </w:r>
          </w:p>
          <w:p w14:paraId="46E06EE8" w14:textId="77777777" w:rsidR="0090668F" w:rsidRPr="007955BF" w:rsidRDefault="0090668F" w:rsidP="0090668F">
            <w:pPr>
              <w:spacing w:after="0" w:line="240" w:lineRule="auto"/>
              <w:rPr>
                <w:color w:val="000000"/>
              </w:rPr>
            </w:pPr>
            <w:r w:rsidRPr="007955BF">
              <w:rPr>
                <w:color w:val="000000"/>
              </w:rPr>
              <w:t xml:space="preserve">Test Plan document using excel. </w:t>
            </w:r>
          </w:p>
        </w:tc>
      </w:tr>
      <w:tr w:rsidR="0090668F" w14:paraId="3722C7D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C85C7" w14:textId="77777777" w:rsidR="0090668F" w:rsidRDefault="0090668F" w:rsidP="0090668F">
            <w:pPr>
              <w:spacing w:after="0" w:line="240" w:lineRule="auto"/>
              <w:rPr>
                <w:b/>
                <w:color w:val="000000"/>
              </w:rPr>
            </w:pPr>
            <w:r w:rsidRPr="00E91221">
              <w:rPr>
                <w:b/>
                <w:color w:val="000000"/>
              </w:rPr>
              <w:t>Problem Statement:</w:t>
            </w:r>
          </w:p>
          <w:p w14:paraId="4DB5163C" w14:textId="77777777" w:rsidR="0090668F" w:rsidRPr="007955BF" w:rsidRDefault="0090668F" w:rsidP="0090668F">
            <w:pPr>
              <w:spacing w:after="0" w:line="240" w:lineRule="auto"/>
              <w:rPr>
                <w:color w:val="000000"/>
              </w:rPr>
            </w:pPr>
            <w:r w:rsidRPr="007955BF">
              <w:t xml:space="preserve">Write the test cases (minimum 10) for Traffic Light System /your defined project </w:t>
            </w:r>
          </w:p>
        </w:tc>
      </w:tr>
      <w:tr w:rsidR="0090668F" w14:paraId="38319CD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59B7AF" w14:textId="77777777" w:rsidR="0090668F" w:rsidRPr="00E91221" w:rsidRDefault="0090668F" w:rsidP="0090668F">
            <w:pPr>
              <w:spacing w:after="0" w:line="240" w:lineRule="auto"/>
              <w:rPr>
                <w:b/>
                <w:color w:val="000000"/>
              </w:rPr>
            </w:pPr>
            <w:r w:rsidRPr="00E91221">
              <w:rPr>
                <w:b/>
                <w:color w:val="000000"/>
              </w:rPr>
              <w:t>Background Study:</w:t>
            </w:r>
          </w:p>
          <w:p w14:paraId="28E884F9" w14:textId="77777777" w:rsidR="0090668F" w:rsidRPr="00E719A1" w:rsidRDefault="0090668F" w:rsidP="0090668F">
            <w:pPr>
              <w:ind w:firstLine="360"/>
              <w:jc w:val="both"/>
            </w:pPr>
            <w:r w:rsidRPr="00E719A1">
              <w:t>Testing is the process of executing a program with the intent of finding errors. A good test case is one with a high probability of finding an as-yet undiscovered error. A successful test is one that discovers an as-yet-undiscovered error.</w:t>
            </w:r>
          </w:p>
          <w:p w14:paraId="7B421A79" w14:textId="77777777" w:rsidR="0090668F" w:rsidRPr="00DB6957" w:rsidRDefault="0090668F" w:rsidP="0090668F">
            <w:pPr>
              <w:tabs>
                <w:tab w:val="num" w:pos="720"/>
              </w:tabs>
              <w:jc w:val="both"/>
            </w:pPr>
            <w:r>
              <w:t>The causes of the software defects are: s</w:t>
            </w:r>
            <w:r>
              <w:rPr>
                <w:rFonts w:hint="cs"/>
              </w:rPr>
              <w:t>pecification may be wrong</w:t>
            </w:r>
            <w:r>
              <w:t>; s</w:t>
            </w:r>
            <w:r w:rsidRPr="00DB6957">
              <w:rPr>
                <w:rFonts w:hint="cs"/>
              </w:rPr>
              <w:t xml:space="preserve">pecification </w:t>
            </w:r>
            <w:r>
              <w:rPr>
                <w:rFonts w:hint="cs"/>
              </w:rPr>
              <w:t>may be a physical impossibility</w:t>
            </w:r>
            <w:r>
              <w:t>; f</w:t>
            </w:r>
            <w:r>
              <w:rPr>
                <w:rFonts w:hint="cs"/>
              </w:rPr>
              <w:t>aulty program design</w:t>
            </w:r>
            <w:r>
              <w:t>; or the p</w:t>
            </w:r>
            <w:r w:rsidRPr="00DB6957">
              <w:t>rogram may be incorrect.</w:t>
            </w:r>
            <w:r w:rsidRPr="00DB6957">
              <w:rPr>
                <w:rFonts w:hint="cs"/>
              </w:rPr>
              <w:t xml:space="preserve"> </w:t>
            </w:r>
          </w:p>
          <w:p w14:paraId="31FE81E1" w14:textId="77777777" w:rsidR="0090668F" w:rsidRPr="005F591D" w:rsidRDefault="0090668F" w:rsidP="0090668F">
            <w:pPr>
              <w:jc w:val="both"/>
            </w:pPr>
          </w:p>
          <w:p w14:paraId="0BC95A33" w14:textId="77777777" w:rsidR="0090668F" w:rsidRPr="00226628" w:rsidRDefault="0090668F" w:rsidP="0090668F">
            <w:pPr>
              <w:ind w:left="360"/>
              <w:jc w:val="both"/>
              <w:rPr>
                <w:b/>
                <w:bCs/>
              </w:rPr>
            </w:pPr>
            <w:r w:rsidRPr="00226628">
              <w:rPr>
                <w:rFonts w:hint="cs"/>
                <w:b/>
                <w:bCs/>
              </w:rPr>
              <w:t xml:space="preserve">Basic </w:t>
            </w:r>
            <w:r>
              <w:rPr>
                <w:b/>
                <w:bCs/>
              </w:rPr>
              <w:t>D</w:t>
            </w:r>
            <w:r w:rsidRPr="00226628">
              <w:rPr>
                <w:rFonts w:hint="cs"/>
                <w:b/>
                <w:bCs/>
              </w:rPr>
              <w:t>efinitions</w:t>
            </w:r>
          </w:p>
          <w:p w14:paraId="4696189D" w14:textId="77777777" w:rsidR="0090668F" w:rsidRDefault="0090668F" w:rsidP="00E44CD0">
            <w:pPr>
              <w:numPr>
                <w:ilvl w:val="0"/>
                <w:numId w:val="25"/>
              </w:numPr>
              <w:spacing w:after="0" w:line="240" w:lineRule="auto"/>
              <w:jc w:val="both"/>
              <w:rPr>
                <w:iCs/>
              </w:rPr>
            </w:pPr>
            <w:r w:rsidRPr="00891592">
              <w:rPr>
                <w:rFonts w:hint="cs"/>
                <w:b/>
                <w:bCs/>
                <w:iCs/>
              </w:rPr>
              <w:t>A failure</w:t>
            </w:r>
            <w:r w:rsidRPr="00F7735C">
              <w:rPr>
                <w:rFonts w:hint="cs"/>
                <w:iCs/>
              </w:rPr>
              <w:t xml:space="preserve"> is an unacceptable </w:t>
            </w:r>
            <w:r w:rsidRPr="00F7735C">
              <w:rPr>
                <w:iCs/>
              </w:rPr>
              <w:t>behavior</w:t>
            </w:r>
            <w:r>
              <w:rPr>
                <w:rFonts w:hint="cs"/>
                <w:iCs/>
              </w:rPr>
              <w:t xml:space="preserve"> exhibited by a system</w:t>
            </w:r>
            <w:r>
              <w:rPr>
                <w:iCs/>
              </w:rPr>
              <w:t>.</w:t>
            </w:r>
          </w:p>
          <w:p w14:paraId="073B20D2" w14:textId="77777777" w:rsidR="0090668F" w:rsidRDefault="0090668F" w:rsidP="00E44CD0">
            <w:pPr>
              <w:numPr>
                <w:ilvl w:val="0"/>
                <w:numId w:val="25"/>
              </w:numPr>
              <w:spacing w:after="0" w:line="240" w:lineRule="auto"/>
              <w:jc w:val="both"/>
              <w:rPr>
                <w:iCs/>
              </w:rPr>
            </w:pPr>
            <w:r w:rsidRPr="00891592">
              <w:rPr>
                <w:rFonts w:hint="cs"/>
                <w:b/>
                <w:bCs/>
                <w:iCs/>
              </w:rPr>
              <w:t>A defect</w:t>
            </w:r>
            <w:r w:rsidRPr="00F7735C">
              <w:rPr>
                <w:rFonts w:hint="cs"/>
                <w:iCs/>
              </w:rPr>
              <w:t xml:space="preserve"> is a flaw in any aspect of the system that contributes, or may potentially contribute, to the occ</w:t>
            </w:r>
            <w:r>
              <w:rPr>
                <w:rFonts w:hint="cs"/>
                <w:iCs/>
              </w:rPr>
              <w:t>urrence of one or more failures</w:t>
            </w:r>
            <w:r>
              <w:rPr>
                <w:iCs/>
              </w:rPr>
              <w:t xml:space="preserve">. </w:t>
            </w:r>
            <w:r w:rsidRPr="00F7735C">
              <w:rPr>
                <w:rFonts w:hint="cs"/>
                <w:iCs/>
              </w:rPr>
              <w:t>It might take several defects to cause a particular failure</w:t>
            </w:r>
            <w:r>
              <w:rPr>
                <w:iCs/>
              </w:rPr>
              <w:t>.</w:t>
            </w:r>
            <w:r w:rsidRPr="00F7735C">
              <w:rPr>
                <w:rFonts w:hint="cs"/>
                <w:iCs/>
              </w:rPr>
              <w:t xml:space="preserve"> </w:t>
            </w:r>
          </w:p>
          <w:p w14:paraId="0266CD58" w14:textId="77777777" w:rsidR="0090668F" w:rsidRPr="00F7735C" w:rsidRDefault="0090668F" w:rsidP="00E44CD0">
            <w:pPr>
              <w:numPr>
                <w:ilvl w:val="0"/>
                <w:numId w:val="25"/>
              </w:numPr>
              <w:spacing w:after="0" w:line="240" w:lineRule="auto"/>
              <w:jc w:val="both"/>
              <w:rPr>
                <w:iCs/>
              </w:rPr>
            </w:pPr>
            <w:r w:rsidRPr="00891592">
              <w:rPr>
                <w:rFonts w:hint="cs"/>
                <w:b/>
                <w:bCs/>
                <w:iCs/>
              </w:rPr>
              <w:t>An error</w:t>
            </w:r>
            <w:r w:rsidRPr="00F7735C">
              <w:rPr>
                <w:rFonts w:hint="cs"/>
                <w:iCs/>
              </w:rPr>
              <w:t xml:space="preserve"> is a slip-up or inappropriate decision by a software developer that leads t</w:t>
            </w:r>
            <w:r>
              <w:rPr>
                <w:rFonts w:hint="cs"/>
                <w:iCs/>
              </w:rPr>
              <w:t>o the introduction of a defect</w:t>
            </w:r>
            <w:r>
              <w:rPr>
                <w:iCs/>
              </w:rPr>
              <w:t>.</w:t>
            </w:r>
          </w:p>
          <w:p w14:paraId="3CE04D29" w14:textId="77777777" w:rsidR="0090668F" w:rsidRPr="00112960" w:rsidRDefault="0090668F" w:rsidP="0090668F">
            <w:pPr>
              <w:jc w:val="both"/>
              <w:rPr>
                <w:iCs/>
              </w:rPr>
            </w:pPr>
          </w:p>
          <w:p w14:paraId="03FCED7A" w14:textId="77777777" w:rsidR="0090668F" w:rsidRPr="00226628" w:rsidRDefault="0090668F" w:rsidP="0090668F">
            <w:pPr>
              <w:ind w:left="360"/>
              <w:jc w:val="both"/>
              <w:rPr>
                <w:b/>
                <w:bCs/>
              </w:rPr>
            </w:pPr>
            <w:r w:rsidRPr="00226628">
              <w:rPr>
                <w:rFonts w:hint="cs"/>
                <w:b/>
                <w:bCs/>
              </w:rPr>
              <w:t>Good Test Attributes</w:t>
            </w:r>
          </w:p>
          <w:p w14:paraId="192F01B1" w14:textId="77777777" w:rsidR="0090668F" w:rsidRPr="003158FE" w:rsidRDefault="0090668F" w:rsidP="0090668F">
            <w:pPr>
              <w:ind w:firstLine="360"/>
              <w:jc w:val="both"/>
              <w:rPr>
                <w:iCs/>
              </w:rPr>
            </w:pPr>
            <w:r w:rsidRPr="003158FE">
              <w:rPr>
                <w:iCs/>
              </w:rPr>
              <w:lastRenderedPageBreak/>
              <w:t xml:space="preserve">A good test has a high </w:t>
            </w:r>
            <w:r w:rsidRPr="003158FE">
              <w:t xml:space="preserve">probability of finding an error, not redundant, and </w:t>
            </w:r>
            <w:r w:rsidRPr="003158FE">
              <w:rPr>
                <w:iCs/>
              </w:rPr>
              <w:t>should not be too simple or too complex.</w:t>
            </w:r>
          </w:p>
          <w:p w14:paraId="3B60A8C3" w14:textId="77777777" w:rsidR="0090668F" w:rsidRPr="004A2650" w:rsidRDefault="0090668F" w:rsidP="0090668F">
            <w:pPr>
              <w:spacing w:before="100" w:beforeAutospacing="1" w:after="100" w:afterAutospacing="1"/>
            </w:pPr>
            <w:r w:rsidRPr="004A2650">
              <w:rPr>
                <w:bCs/>
              </w:rPr>
              <w:t>The characteristics of a Banking application are as follows:</w:t>
            </w:r>
          </w:p>
          <w:p w14:paraId="063702EE" w14:textId="77777777" w:rsidR="0090668F" w:rsidRPr="004A2650" w:rsidRDefault="0090668F" w:rsidP="00E44CD0">
            <w:pPr>
              <w:numPr>
                <w:ilvl w:val="0"/>
                <w:numId w:val="24"/>
              </w:numPr>
              <w:spacing w:before="100" w:beforeAutospacing="1" w:after="100" w:afterAutospacing="1" w:line="240" w:lineRule="auto"/>
            </w:pPr>
            <w:proofErr w:type="spellStart"/>
            <w:r w:rsidRPr="004A2650">
              <w:t>Multi tier</w:t>
            </w:r>
            <w:proofErr w:type="spellEnd"/>
            <w:r w:rsidRPr="004A2650">
              <w:t xml:space="preserve"> functionality to support thousands of concurrent user sessions</w:t>
            </w:r>
          </w:p>
          <w:p w14:paraId="07781FE2" w14:textId="77777777" w:rsidR="0090668F" w:rsidRPr="004A2650" w:rsidRDefault="0090668F" w:rsidP="00E44CD0">
            <w:pPr>
              <w:numPr>
                <w:ilvl w:val="0"/>
                <w:numId w:val="24"/>
              </w:numPr>
              <w:spacing w:before="100" w:beforeAutospacing="1" w:after="100" w:afterAutospacing="1" w:line="240" w:lineRule="auto"/>
            </w:pPr>
            <w:r w:rsidRPr="004A2650">
              <w:t>Large scale Integration , typically a banking application integrates with numerous other applications such as Bill Pay utility and Trading accounts</w:t>
            </w:r>
          </w:p>
          <w:p w14:paraId="266BD627" w14:textId="77777777" w:rsidR="0090668F" w:rsidRPr="004A2650" w:rsidRDefault="0090668F" w:rsidP="00E44CD0">
            <w:pPr>
              <w:numPr>
                <w:ilvl w:val="0"/>
                <w:numId w:val="24"/>
              </w:numPr>
              <w:spacing w:before="100" w:beforeAutospacing="1" w:after="100" w:afterAutospacing="1" w:line="240" w:lineRule="auto"/>
            </w:pPr>
            <w:r w:rsidRPr="004A2650">
              <w:t>Complex Business workflows</w:t>
            </w:r>
          </w:p>
          <w:p w14:paraId="120360BA" w14:textId="77777777" w:rsidR="0090668F" w:rsidRPr="004A2650" w:rsidRDefault="0090668F" w:rsidP="00E44CD0">
            <w:pPr>
              <w:numPr>
                <w:ilvl w:val="0"/>
                <w:numId w:val="24"/>
              </w:numPr>
              <w:spacing w:before="100" w:beforeAutospacing="1" w:after="100" w:afterAutospacing="1" w:line="240" w:lineRule="auto"/>
            </w:pPr>
            <w:r w:rsidRPr="004A2650">
              <w:t>Real Time and Batch processing</w:t>
            </w:r>
          </w:p>
          <w:p w14:paraId="26A268C8" w14:textId="77777777" w:rsidR="0090668F" w:rsidRPr="004A2650" w:rsidRDefault="0090668F" w:rsidP="00E44CD0">
            <w:pPr>
              <w:numPr>
                <w:ilvl w:val="0"/>
                <w:numId w:val="24"/>
              </w:numPr>
              <w:spacing w:before="100" w:beforeAutospacing="1" w:after="100" w:afterAutospacing="1" w:line="240" w:lineRule="auto"/>
            </w:pPr>
            <w:r w:rsidRPr="004A2650">
              <w:t>High rate of Transactions per seconds</w:t>
            </w:r>
          </w:p>
          <w:p w14:paraId="3F9A96C0" w14:textId="77777777" w:rsidR="0090668F" w:rsidRPr="004A2650" w:rsidRDefault="0090668F" w:rsidP="00E44CD0">
            <w:pPr>
              <w:numPr>
                <w:ilvl w:val="0"/>
                <w:numId w:val="24"/>
              </w:numPr>
              <w:spacing w:before="100" w:beforeAutospacing="1" w:after="100" w:afterAutospacing="1" w:line="240" w:lineRule="auto"/>
            </w:pPr>
            <w:r w:rsidRPr="004A2650">
              <w:t>Secure Transactions</w:t>
            </w:r>
          </w:p>
          <w:p w14:paraId="28961247" w14:textId="77777777" w:rsidR="0090668F" w:rsidRPr="004A2650" w:rsidRDefault="0090668F" w:rsidP="00E44CD0">
            <w:pPr>
              <w:numPr>
                <w:ilvl w:val="0"/>
                <w:numId w:val="24"/>
              </w:numPr>
              <w:spacing w:before="100" w:beforeAutospacing="1" w:after="100" w:afterAutospacing="1" w:line="240" w:lineRule="auto"/>
            </w:pPr>
            <w:r w:rsidRPr="004A2650">
              <w:t>Robust Reporting section to keep track of day to day transactions</w:t>
            </w:r>
          </w:p>
          <w:p w14:paraId="2047EF0F" w14:textId="77777777" w:rsidR="0090668F" w:rsidRPr="004A2650" w:rsidRDefault="0090668F" w:rsidP="00E44CD0">
            <w:pPr>
              <w:numPr>
                <w:ilvl w:val="0"/>
                <w:numId w:val="24"/>
              </w:numPr>
              <w:spacing w:before="100" w:beforeAutospacing="1" w:after="100" w:afterAutospacing="1" w:line="240" w:lineRule="auto"/>
            </w:pPr>
            <w:r w:rsidRPr="004A2650">
              <w:t>Strong Auditing to troubleshoot customer issues</w:t>
            </w:r>
          </w:p>
          <w:p w14:paraId="02AACDF2" w14:textId="77777777" w:rsidR="0090668F" w:rsidRPr="004A2650" w:rsidRDefault="0090668F" w:rsidP="00E44CD0">
            <w:pPr>
              <w:numPr>
                <w:ilvl w:val="0"/>
                <w:numId w:val="24"/>
              </w:numPr>
              <w:spacing w:before="100" w:beforeAutospacing="1" w:after="100" w:afterAutospacing="1" w:line="240" w:lineRule="auto"/>
            </w:pPr>
            <w:r w:rsidRPr="004A2650">
              <w:t>Massive storage system</w:t>
            </w:r>
          </w:p>
          <w:p w14:paraId="6DAB78EE" w14:textId="77777777" w:rsidR="0090668F" w:rsidRPr="004A2650" w:rsidRDefault="0090668F" w:rsidP="00E44CD0">
            <w:pPr>
              <w:numPr>
                <w:ilvl w:val="0"/>
                <w:numId w:val="24"/>
              </w:numPr>
              <w:spacing w:before="100" w:beforeAutospacing="1" w:after="100" w:afterAutospacing="1" w:line="240" w:lineRule="auto"/>
            </w:pPr>
            <w:r w:rsidRPr="004A2650">
              <w:t>Disaster Management.</w:t>
            </w:r>
          </w:p>
          <w:p w14:paraId="664B2F42" w14:textId="77777777" w:rsidR="0090668F" w:rsidRPr="004A2650" w:rsidRDefault="0090668F" w:rsidP="0090668F">
            <w:pPr>
              <w:spacing w:after="160" w:line="259" w:lineRule="auto"/>
              <w:rPr>
                <w:b/>
              </w:rPr>
            </w:pPr>
            <w:r w:rsidRPr="004A2650">
              <w:rPr>
                <w:b/>
              </w:rPr>
              <w:t xml:space="preserve">Test Cases </w:t>
            </w:r>
          </w:p>
          <w:p w14:paraId="6D60DE00" w14:textId="77777777" w:rsidR="0090668F" w:rsidRPr="00FA04F5" w:rsidRDefault="0090668F" w:rsidP="0090668F">
            <w:pPr>
              <w:rPr>
                <w:rFonts w:asciiTheme="minorHAnsi" w:eastAsia="Times New Roman" w:hAnsiTheme="minorHAnsi" w:cstheme="minorHAnsi"/>
                <w:color w:val="000000"/>
                <w:lang w:val="en-IN" w:eastAsia="en-IN"/>
              </w:rPr>
            </w:pPr>
            <w:r w:rsidRPr="004A2650">
              <w:t>File Open - Test case</w:t>
            </w:r>
            <w:r w:rsidRPr="004A2650">
              <w:br/>
              <w:t>Steps to reproduce:</w:t>
            </w:r>
            <w:r w:rsidRPr="004A2650">
              <w:br/>
              <w:t>1. Launch Application</w:t>
            </w:r>
            <w:r w:rsidRPr="004A2650">
              <w:br/>
            </w:r>
            <w:r w:rsidRPr="00B349AB">
              <w:rPr>
                <w:sz w:val="28"/>
                <w:szCs w:val="28"/>
              </w:rPr>
              <w:t>2</w:t>
            </w:r>
            <w:r w:rsidRPr="004A2650">
              <w:t xml:space="preserve">. Select "File" menu </w:t>
            </w:r>
            <w:r w:rsidRPr="004A2650">
              <w:br/>
              <w:t>File menu pulls down</w:t>
            </w:r>
            <w:r w:rsidRPr="004A2650">
              <w:br/>
              <w:t xml:space="preserve">3. Choose "Open" </w:t>
            </w:r>
            <w:r w:rsidRPr="004A2650">
              <w:br/>
              <w:t>"Open" dialog box appears</w:t>
            </w:r>
            <w:r w:rsidRPr="004A2650">
              <w:br/>
              <w:t>4. Select a file to open</w:t>
            </w:r>
            <w:r w:rsidRPr="004A2650">
              <w:br/>
              <w:t>5. Click OK</w:t>
            </w:r>
            <w:r w:rsidRPr="004A2650">
              <w:br/>
              <w:t>Result: File should open</w:t>
            </w:r>
            <w:r w:rsidRPr="004A2650">
              <w:br/>
              <w:t>Test case</w:t>
            </w:r>
            <w:r w:rsidRPr="004A2650">
              <w:br/>
              <w:t>Test case ID: B 001</w:t>
            </w:r>
            <w:r w:rsidRPr="004A2650">
              <w:br/>
              <w:t xml:space="preserve">Test Description: verify B - bold formatting to the text </w:t>
            </w:r>
            <w:r w:rsidRPr="004A2650">
              <w:br/>
              <w:t xml:space="preserve">Function to be tested: B - bold formatting to the text </w:t>
            </w:r>
            <w:r w:rsidRPr="004A2650">
              <w:br/>
              <w:t>Environment: Win 98</w:t>
            </w:r>
            <w:r w:rsidRPr="004A2650">
              <w:br/>
              <w:t>Actual Result: pass</w:t>
            </w:r>
          </w:p>
        </w:tc>
      </w:tr>
      <w:tr w:rsidR="0090668F" w14:paraId="054B627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5A9AE0"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48F47B1C" w14:textId="77777777" w:rsidR="0090668F" w:rsidRDefault="0090668F" w:rsidP="0090668F">
            <w:pPr>
              <w:spacing w:after="0" w:line="240" w:lineRule="auto"/>
              <w:rPr>
                <w:b/>
                <w:color w:val="000000"/>
              </w:rPr>
            </w:pPr>
          </w:p>
          <w:p w14:paraId="0E98618A" w14:textId="568EC614" w:rsidR="00D00DB2" w:rsidRPr="00D00DB2" w:rsidRDefault="00D00DB2" w:rsidP="00D00DB2">
            <w:pPr>
              <w:spacing w:after="0" w:line="240" w:lineRule="auto"/>
              <w:rPr>
                <w:b/>
                <w:color w:val="000000"/>
              </w:rPr>
            </w:pPr>
            <w:r w:rsidRPr="00D00DB2">
              <w:rPr>
                <w:b/>
                <w:color w:val="000000"/>
              </w:rPr>
              <w:t xml:space="preserve">Explain the complete test bug life cycle and discuss the importance of test document for that </w:t>
            </w:r>
          </w:p>
          <w:p w14:paraId="5B35DB9A" w14:textId="77777777" w:rsidR="0090668F" w:rsidRDefault="00222766" w:rsidP="0090668F">
            <w:pPr>
              <w:spacing w:after="0"/>
              <w:rPr>
                <w:bCs/>
                <w:color w:val="000000"/>
              </w:rPr>
            </w:pPr>
            <w:r>
              <w:rPr>
                <w:b/>
                <w:color w:val="000000"/>
              </w:rPr>
              <w:t xml:space="preserve">Ans. </w:t>
            </w:r>
            <w:r w:rsidRPr="00B17F72">
              <w:rPr>
                <w:bCs/>
                <w:color w:val="000000"/>
                <w:u w:val="single"/>
              </w:rPr>
              <w:t>Defect Life Cycle</w:t>
            </w:r>
            <w:r w:rsidRPr="00222766">
              <w:rPr>
                <w:bCs/>
                <w:color w:val="000000"/>
              </w:rPr>
              <w:t xml:space="preserve"> or Bug Life Cycle in software testing is the specific set of states that defect or bug </w:t>
            </w:r>
            <w:r w:rsidRPr="00222766">
              <w:rPr>
                <w:bCs/>
                <w:color w:val="000000"/>
              </w:rPr>
              <w:lastRenderedPageBreak/>
              <w:t>goes through in its entire life. The purpose of Defect life cycle is to easily coordinate and communicate current status of defect which changes to various assignees and make the defect fixing process systematic and efficient.</w:t>
            </w:r>
          </w:p>
          <w:p w14:paraId="24C6AE1E" w14:textId="77777777" w:rsidR="00B17F72" w:rsidRPr="00B17F72" w:rsidRDefault="00B17F72" w:rsidP="00B17F72">
            <w:pPr>
              <w:spacing w:after="0"/>
              <w:rPr>
                <w:bCs/>
                <w:color w:val="000000"/>
              </w:rPr>
            </w:pPr>
            <w:r w:rsidRPr="00B17F72">
              <w:rPr>
                <w:bCs/>
                <w:color w:val="000000"/>
                <w:u w:val="single"/>
              </w:rPr>
              <w:t>Defect Status</w:t>
            </w:r>
            <w:r w:rsidRPr="00B17F72">
              <w:rPr>
                <w:bCs/>
                <w:color w:val="000000"/>
              </w:rPr>
              <w:t xml:space="preserve"> or Bug Status in defect life cycle is the present state from which the defect or a bug is currently undergoing. The goal of defect status is to precisely convey the current state or progress of a defect or bug in order to better track and understand the actual progress of the defect life cycle.</w:t>
            </w:r>
          </w:p>
          <w:p w14:paraId="75128897" w14:textId="77777777" w:rsidR="00B17F72" w:rsidRPr="00B17F72" w:rsidRDefault="00B17F72" w:rsidP="00B17F72">
            <w:pPr>
              <w:spacing w:after="0"/>
              <w:rPr>
                <w:bCs/>
                <w:color w:val="000000"/>
              </w:rPr>
            </w:pPr>
          </w:p>
          <w:p w14:paraId="630F04EF" w14:textId="77777777" w:rsidR="00B17F72" w:rsidRPr="00B17F72" w:rsidRDefault="00B17F72" w:rsidP="00B17F72">
            <w:pPr>
              <w:spacing w:after="0"/>
              <w:rPr>
                <w:bCs/>
                <w:color w:val="000000"/>
              </w:rPr>
            </w:pPr>
            <w:r w:rsidRPr="00B17F72">
              <w:rPr>
                <w:bCs/>
                <w:color w:val="000000"/>
              </w:rPr>
              <w:t>The number of states that a defect goes through varies from project to project. Below lifecycle diagram, covers all possible states</w:t>
            </w:r>
          </w:p>
          <w:p w14:paraId="523D3D3C" w14:textId="77777777" w:rsidR="00B17F72" w:rsidRPr="00B17F72" w:rsidRDefault="00B17F72" w:rsidP="00B17F72">
            <w:pPr>
              <w:spacing w:after="0"/>
              <w:rPr>
                <w:bCs/>
                <w:color w:val="000000"/>
              </w:rPr>
            </w:pPr>
          </w:p>
          <w:p w14:paraId="1262FCAB" w14:textId="77777777" w:rsidR="00B17F72" w:rsidRPr="00B17F72" w:rsidRDefault="00B17F72" w:rsidP="00B17F72">
            <w:pPr>
              <w:pStyle w:val="ListParagraph"/>
              <w:numPr>
                <w:ilvl w:val="0"/>
                <w:numId w:val="95"/>
              </w:numPr>
              <w:spacing w:after="0"/>
              <w:rPr>
                <w:bCs/>
                <w:color w:val="000000"/>
              </w:rPr>
            </w:pPr>
            <w:r w:rsidRPr="00B17F72">
              <w:rPr>
                <w:bCs/>
                <w:color w:val="000000"/>
              </w:rPr>
              <w:t>New: When a new defect is logged and posted for the first time. It is assigned a status as NEW.</w:t>
            </w:r>
          </w:p>
          <w:p w14:paraId="7A83E5BD" w14:textId="77777777" w:rsidR="00B17F72" w:rsidRPr="00B17F72" w:rsidRDefault="00B17F72" w:rsidP="00B17F72">
            <w:pPr>
              <w:pStyle w:val="ListParagraph"/>
              <w:numPr>
                <w:ilvl w:val="0"/>
                <w:numId w:val="95"/>
              </w:numPr>
              <w:spacing w:after="0"/>
              <w:rPr>
                <w:bCs/>
                <w:color w:val="000000"/>
              </w:rPr>
            </w:pPr>
            <w:r w:rsidRPr="00B17F72">
              <w:rPr>
                <w:bCs/>
                <w:color w:val="000000"/>
              </w:rPr>
              <w:t>Assigned: Once the bug is posted by the tester, the lead of the tester approves the bug and assigns the bug to the developer team</w:t>
            </w:r>
          </w:p>
          <w:p w14:paraId="311177A6" w14:textId="77777777" w:rsidR="00B17F72" w:rsidRPr="00B17F72" w:rsidRDefault="00B17F72" w:rsidP="00B17F72">
            <w:pPr>
              <w:pStyle w:val="ListParagraph"/>
              <w:numPr>
                <w:ilvl w:val="0"/>
                <w:numId w:val="95"/>
              </w:numPr>
              <w:spacing w:after="0"/>
              <w:rPr>
                <w:bCs/>
                <w:color w:val="000000"/>
              </w:rPr>
            </w:pPr>
            <w:r w:rsidRPr="00B17F72">
              <w:rPr>
                <w:bCs/>
                <w:color w:val="000000"/>
              </w:rPr>
              <w:t>Open: The developer starts analyzing and works on the defect fix</w:t>
            </w:r>
          </w:p>
          <w:p w14:paraId="0627FC0A" w14:textId="77777777" w:rsidR="00B17F72" w:rsidRPr="00B17F72" w:rsidRDefault="00B17F72" w:rsidP="00B17F72">
            <w:pPr>
              <w:pStyle w:val="ListParagraph"/>
              <w:numPr>
                <w:ilvl w:val="0"/>
                <w:numId w:val="95"/>
              </w:numPr>
              <w:spacing w:after="0"/>
              <w:rPr>
                <w:bCs/>
                <w:color w:val="000000"/>
              </w:rPr>
            </w:pPr>
            <w:r w:rsidRPr="00B17F72">
              <w:rPr>
                <w:bCs/>
                <w:color w:val="000000"/>
              </w:rPr>
              <w:t>Fixed: When a developer makes a necessary code change and verifies the change, he or she can make bug status as “Fixed.”</w:t>
            </w:r>
          </w:p>
          <w:p w14:paraId="46FCD237" w14:textId="77777777" w:rsidR="00B17F72" w:rsidRPr="00B17F72" w:rsidRDefault="00B17F72" w:rsidP="00B17F72">
            <w:pPr>
              <w:pStyle w:val="ListParagraph"/>
              <w:numPr>
                <w:ilvl w:val="0"/>
                <w:numId w:val="95"/>
              </w:numPr>
              <w:spacing w:after="0"/>
              <w:rPr>
                <w:bCs/>
                <w:color w:val="000000"/>
              </w:rPr>
            </w:pPr>
            <w:r w:rsidRPr="00B17F72">
              <w:rPr>
                <w:bCs/>
                <w:color w:val="000000"/>
              </w:rPr>
              <w:t>Pending retest: Once the defect is fixed the developer gives a particular code for retesting the code to the tester. Since the software testing remains pending from the testers end, the status assigned is “pending retest.”</w:t>
            </w:r>
          </w:p>
          <w:p w14:paraId="03CA9F37" w14:textId="77777777" w:rsidR="00222766" w:rsidRPr="00B17F72" w:rsidRDefault="00B17F72" w:rsidP="00B17F72">
            <w:pPr>
              <w:pStyle w:val="ListParagraph"/>
              <w:numPr>
                <w:ilvl w:val="0"/>
                <w:numId w:val="95"/>
              </w:numPr>
              <w:spacing w:after="0"/>
              <w:rPr>
                <w:b/>
                <w:color w:val="000000"/>
              </w:rPr>
            </w:pPr>
            <w:r w:rsidRPr="00B17F72">
              <w:rPr>
                <w:bCs/>
                <w:color w:val="000000"/>
              </w:rPr>
              <w:t>Retest: Tester does the retesting of the code at this stage to check whether the defect is fixed by the developer or not and changes the status to “Re-test.”</w:t>
            </w:r>
          </w:p>
          <w:p w14:paraId="76ADAE32" w14:textId="77777777" w:rsidR="00B17F72" w:rsidRPr="00B17F72" w:rsidRDefault="00B17F72" w:rsidP="00B17F72">
            <w:pPr>
              <w:pStyle w:val="ListParagraph"/>
              <w:numPr>
                <w:ilvl w:val="0"/>
                <w:numId w:val="95"/>
              </w:numPr>
              <w:spacing w:after="0"/>
              <w:rPr>
                <w:bCs/>
                <w:color w:val="000000"/>
              </w:rPr>
            </w:pPr>
            <w:r w:rsidRPr="00B17F72">
              <w:rPr>
                <w:bCs/>
                <w:color w:val="000000"/>
              </w:rPr>
              <w:t>Verified: The tester re-tests the bug after it got fixed by the developer. If there is no bug detected in the software, then the bug is fixed and the status assigned is “verified.”</w:t>
            </w:r>
          </w:p>
          <w:p w14:paraId="00009FFD" w14:textId="02ACC542" w:rsidR="00B17F72" w:rsidRPr="00B17F72" w:rsidRDefault="00B17F72" w:rsidP="00B17F72">
            <w:pPr>
              <w:pStyle w:val="ListParagraph"/>
              <w:numPr>
                <w:ilvl w:val="0"/>
                <w:numId w:val="95"/>
              </w:numPr>
              <w:spacing w:after="0"/>
              <w:rPr>
                <w:bCs/>
                <w:color w:val="000000"/>
              </w:rPr>
            </w:pPr>
            <w:r w:rsidRPr="00B17F72">
              <w:rPr>
                <w:bCs/>
                <w:color w:val="000000"/>
              </w:rPr>
              <w:t xml:space="preserve">Reopen: If the bug persists even after the developer has fixed the bug, the tester changes the status to “reopened”. Once </w:t>
            </w:r>
            <w:r w:rsidR="00D43BFF" w:rsidRPr="00B17F72">
              <w:rPr>
                <w:bCs/>
                <w:color w:val="000000"/>
              </w:rPr>
              <w:t>again,</w:t>
            </w:r>
            <w:r w:rsidRPr="00B17F72">
              <w:rPr>
                <w:bCs/>
                <w:color w:val="000000"/>
              </w:rPr>
              <w:t xml:space="preserve"> the bug goes through the life cycle.</w:t>
            </w:r>
          </w:p>
          <w:p w14:paraId="33066F13" w14:textId="77777777" w:rsidR="00B17F72" w:rsidRPr="00B17F72" w:rsidRDefault="00B17F72" w:rsidP="00B17F72">
            <w:pPr>
              <w:pStyle w:val="ListParagraph"/>
              <w:numPr>
                <w:ilvl w:val="0"/>
                <w:numId w:val="95"/>
              </w:numPr>
              <w:spacing w:after="0"/>
              <w:rPr>
                <w:bCs/>
                <w:color w:val="000000"/>
              </w:rPr>
            </w:pPr>
            <w:r w:rsidRPr="00B17F72">
              <w:rPr>
                <w:bCs/>
                <w:color w:val="000000"/>
              </w:rPr>
              <w:t xml:space="preserve">Closed: If the bug is no longer exists then tester assigns the status “Closed.” </w:t>
            </w:r>
          </w:p>
          <w:p w14:paraId="18DFEE4B" w14:textId="77777777" w:rsidR="00B17F72" w:rsidRPr="00B17F72" w:rsidRDefault="00B17F72" w:rsidP="00B17F72">
            <w:pPr>
              <w:pStyle w:val="ListParagraph"/>
              <w:numPr>
                <w:ilvl w:val="0"/>
                <w:numId w:val="95"/>
              </w:numPr>
              <w:spacing w:after="0"/>
              <w:rPr>
                <w:bCs/>
                <w:color w:val="000000"/>
              </w:rPr>
            </w:pPr>
            <w:r w:rsidRPr="00B17F72">
              <w:rPr>
                <w:bCs/>
                <w:color w:val="000000"/>
              </w:rPr>
              <w:t>Duplicate: If the defect is repeated twice or the defect corresponds to the same concept of the bug, the status is changed to “duplicate.”</w:t>
            </w:r>
          </w:p>
          <w:p w14:paraId="61C571F6" w14:textId="39181FB0" w:rsidR="00B17F72" w:rsidRPr="00B17F72" w:rsidRDefault="00B17F72" w:rsidP="00B17F72">
            <w:pPr>
              <w:pStyle w:val="ListParagraph"/>
              <w:numPr>
                <w:ilvl w:val="0"/>
                <w:numId w:val="95"/>
              </w:numPr>
              <w:spacing w:after="0"/>
              <w:rPr>
                <w:bCs/>
                <w:color w:val="000000"/>
              </w:rPr>
            </w:pPr>
            <w:r w:rsidRPr="00B17F72">
              <w:rPr>
                <w:bCs/>
                <w:color w:val="000000"/>
              </w:rPr>
              <w:t>Rejected: If the developer feels the defect is not a genuine defect</w:t>
            </w:r>
            <w:r w:rsidR="00D43BFF">
              <w:rPr>
                <w:bCs/>
                <w:color w:val="000000"/>
              </w:rPr>
              <w:t>,</w:t>
            </w:r>
            <w:r w:rsidRPr="00B17F72">
              <w:rPr>
                <w:bCs/>
                <w:color w:val="000000"/>
              </w:rPr>
              <w:t xml:space="preserve"> then it changes the defect to “rejected.”</w:t>
            </w:r>
          </w:p>
          <w:p w14:paraId="6EB1C57A" w14:textId="77777777" w:rsidR="00B17F72" w:rsidRPr="00B17F72" w:rsidRDefault="00B17F72" w:rsidP="00B17F72">
            <w:pPr>
              <w:pStyle w:val="ListParagraph"/>
              <w:numPr>
                <w:ilvl w:val="0"/>
                <w:numId w:val="95"/>
              </w:numPr>
              <w:spacing w:after="0"/>
              <w:rPr>
                <w:bCs/>
                <w:color w:val="000000"/>
              </w:rPr>
            </w:pPr>
            <w:r w:rsidRPr="00B17F72">
              <w:rPr>
                <w:bCs/>
                <w:color w:val="000000"/>
              </w:rPr>
              <w:t>Deferred: If the present bug is not of a prime priority and if it is expected to get fixed in the next release, then status “Deferred” is assigned to such bugs</w:t>
            </w:r>
          </w:p>
          <w:p w14:paraId="34F1D4BA" w14:textId="6D846AF2" w:rsidR="00B17F72" w:rsidRDefault="00B17F72" w:rsidP="00B17F72">
            <w:pPr>
              <w:pStyle w:val="ListParagraph"/>
              <w:numPr>
                <w:ilvl w:val="0"/>
                <w:numId w:val="95"/>
              </w:numPr>
              <w:spacing w:after="0"/>
              <w:rPr>
                <w:bCs/>
                <w:color w:val="000000"/>
              </w:rPr>
            </w:pPr>
            <w:r w:rsidRPr="00B17F72">
              <w:rPr>
                <w:bCs/>
                <w:color w:val="000000"/>
              </w:rPr>
              <w:t>Not a bug:</w:t>
            </w:r>
            <w:r>
              <w:rPr>
                <w:bCs/>
                <w:color w:val="000000"/>
              </w:rPr>
              <w:t xml:space="preserve"> </w:t>
            </w:r>
            <w:r w:rsidRPr="00B17F72">
              <w:rPr>
                <w:bCs/>
                <w:color w:val="000000"/>
              </w:rPr>
              <w:t>If it does not affect the functionality of the application then the status assigned to a bug is “Not a bug”.</w:t>
            </w:r>
          </w:p>
          <w:p w14:paraId="0C07A5C0" w14:textId="195690BE" w:rsidR="00D43BFF" w:rsidRPr="00B17F72" w:rsidRDefault="00D43BFF" w:rsidP="00D43BFF">
            <w:pPr>
              <w:pStyle w:val="ListParagraph"/>
              <w:spacing w:after="0"/>
              <w:ind w:left="408"/>
              <w:jc w:val="center"/>
              <w:rPr>
                <w:bCs/>
                <w:color w:val="000000"/>
              </w:rPr>
            </w:pPr>
            <w:r w:rsidRPr="00D43BFF">
              <w:rPr>
                <w:bCs/>
                <w:noProof/>
                <w:color w:val="000000"/>
              </w:rPr>
              <w:lastRenderedPageBreak/>
              <w:drawing>
                <wp:inline distT="0" distB="0" distL="0" distR="0" wp14:anchorId="28FB7EF9" wp14:editId="5342E7E7">
                  <wp:extent cx="3490262" cy="4930567"/>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90262" cy="4930567"/>
                          </a:xfrm>
                          <a:prstGeom prst="rect">
                            <a:avLst/>
                          </a:prstGeom>
                        </pic:spPr>
                      </pic:pic>
                    </a:graphicData>
                  </a:graphic>
                </wp:inline>
              </w:drawing>
            </w:r>
          </w:p>
          <w:p w14:paraId="6623C50D" w14:textId="7F15D649" w:rsidR="00B17F72" w:rsidRPr="00B17F72" w:rsidRDefault="00B17F72" w:rsidP="00B17F72">
            <w:pPr>
              <w:spacing w:after="0"/>
              <w:ind w:left="48"/>
              <w:rPr>
                <w:b/>
                <w:color w:val="000000"/>
              </w:rPr>
            </w:pPr>
          </w:p>
        </w:tc>
      </w:tr>
    </w:tbl>
    <w:p w14:paraId="380C0694" w14:textId="77777777" w:rsidR="0090668F" w:rsidRDefault="0090668F" w:rsidP="0090668F">
      <w:pPr>
        <w:tabs>
          <w:tab w:val="left" w:pos="3330"/>
        </w:tabs>
        <w:rPr>
          <w:rFonts w:ascii="Cambria" w:eastAsia="Cambria" w:hAnsi="Cambria" w:cs="Cambria"/>
          <w:b/>
          <w:sz w:val="24"/>
          <w:szCs w:val="24"/>
        </w:rPr>
      </w:pPr>
    </w:p>
    <w:p w14:paraId="406535D4"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5CEEC99" w14:textId="77777777" w:rsidR="0090668F" w:rsidRDefault="0090668F" w:rsidP="009066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5E01C322" w14:textId="77777777" w:rsidR="008135CD" w:rsidRDefault="008135CD" w:rsidP="008135CD">
      <w:pPr>
        <w:tabs>
          <w:tab w:val="left" w:pos="3330"/>
        </w:tabs>
        <w:rPr>
          <w:rFonts w:asciiTheme="majorHAnsi" w:hAnsiTheme="majorHAnsi" w:cs="Times New Roman"/>
          <w:bCs/>
          <w:sz w:val="24"/>
          <w:szCs w:val="24"/>
        </w:rPr>
      </w:pPr>
      <w:r>
        <w:rPr>
          <w:rFonts w:asciiTheme="majorHAnsi" w:hAnsiTheme="majorHAnsi" w:cs="Times New Roman"/>
          <w:bCs/>
          <w:sz w:val="24"/>
          <w:szCs w:val="24"/>
        </w:rPr>
        <w:t xml:space="preserve">Assuming a crossroad with a  traffic light system, a cycle 120 seconds for each road side with 90 sec of red light, 27 sec of  green light and 3 sec of yellow light. Like the figure given below – </w:t>
      </w:r>
    </w:p>
    <w:p w14:paraId="4FCEF036" w14:textId="4D92B6EF" w:rsidR="007649C4" w:rsidRDefault="0011474B" w:rsidP="008135CD">
      <w:pPr>
        <w:jc w:val="center"/>
        <w:rPr>
          <w:rFonts w:ascii="Cambria" w:eastAsia="Cambria" w:hAnsi="Cambria" w:cs="Cambria"/>
          <w:b/>
          <w:sz w:val="24"/>
          <w:szCs w:val="24"/>
        </w:rPr>
      </w:pPr>
      <w:r w:rsidRPr="0011474B">
        <w:rPr>
          <w:rFonts w:ascii="Cambria" w:eastAsia="Cambria" w:hAnsi="Cambria" w:cs="Cambria"/>
          <w:b/>
          <w:noProof/>
          <w:sz w:val="24"/>
          <w:szCs w:val="24"/>
        </w:rPr>
        <w:lastRenderedPageBreak/>
        <w:drawing>
          <wp:inline distT="0" distB="0" distL="0" distR="0" wp14:anchorId="244E8F33" wp14:editId="7BAA4129">
            <wp:extent cx="1752600" cy="150609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55376" cy="1508480"/>
                    </a:xfrm>
                    <a:prstGeom prst="rect">
                      <a:avLst/>
                    </a:prstGeom>
                  </pic:spPr>
                </pic:pic>
              </a:graphicData>
            </a:graphic>
          </wp:inline>
        </w:drawing>
      </w:r>
    </w:p>
    <w:p w14:paraId="1080BE2D" w14:textId="24AC254C" w:rsidR="0011474B" w:rsidRDefault="0011474B" w:rsidP="0011474B">
      <w:pPr>
        <w:rPr>
          <w:rFonts w:ascii="Cambria" w:eastAsia="Cambria" w:hAnsi="Cambria" w:cs="Cambria"/>
          <w:bCs/>
          <w:sz w:val="24"/>
          <w:szCs w:val="24"/>
        </w:rPr>
      </w:pPr>
      <w:r w:rsidRPr="0011474B">
        <w:rPr>
          <w:rFonts w:ascii="Cambria" w:eastAsia="Cambria" w:hAnsi="Cambria" w:cs="Cambria"/>
          <w:bCs/>
          <w:sz w:val="24"/>
          <w:szCs w:val="24"/>
        </w:rPr>
        <w:t>Input to the system is</w:t>
      </w:r>
      <w:r>
        <w:rPr>
          <w:rFonts w:ascii="Cambria" w:eastAsia="Cambria" w:hAnsi="Cambria" w:cs="Cambria"/>
          <w:bCs/>
          <w:sz w:val="24"/>
          <w:szCs w:val="24"/>
        </w:rPr>
        <w:t xml:space="preserve"> any number ranging 0 to 120 which is time in seconds and system has to tell the current time light on each direction’s road with time left on each side</w:t>
      </w:r>
      <w:r w:rsidR="006D03D9">
        <w:rPr>
          <w:rFonts w:ascii="Cambria" w:eastAsia="Cambria" w:hAnsi="Cambria" w:cs="Cambria"/>
          <w:bCs/>
          <w:sz w:val="24"/>
          <w:szCs w:val="24"/>
        </w:rPr>
        <w:t>, green light starts with North direction and rotates clockwise</w:t>
      </w:r>
      <w:r>
        <w:rPr>
          <w:rFonts w:ascii="Cambria" w:eastAsia="Cambria" w:hAnsi="Cambria" w:cs="Cambria"/>
          <w:bCs/>
          <w:sz w:val="24"/>
          <w:szCs w:val="24"/>
        </w:rPr>
        <w:t>.</w:t>
      </w:r>
      <w:r w:rsidR="008A0AFA">
        <w:rPr>
          <w:rFonts w:ascii="Cambria" w:eastAsia="Cambria" w:hAnsi="Cambria" w:cs="Cambria"/>
          <w:bCs/>
          <w:sz w:val="24"/>
          <w:szCs w:val="24"/>
        </w:rPr>
        <w:t xml:space="preserve"> Performing the Test by Boundary Value analysis.</w:t>
      </w:r>
    </w:p>
    <w:p w14:paraId="46359E23" w14:textId="7A7BBC7E" w:rsidR="008A0AFA" w:rsidRPr="0011474B" w:rsidRDefault="008A0AFA" w:rsidP="0011474B">
      <w:pPr>
        <w:rPr>
          <w:rFonts w:ascii="Cambria" w:eastAsia="Cambria" w:hAnsi="Cambria" w:cs="Cambria"/>
          <w:bCs/>
          <w:sz w:val="24"/>
          <w:szCs w:val="24"/>
        </w:rPr>
      </w:pPr>
      <w:r>
        <w:rPr>
          <w:rFonts w:ascii="Cambria" w:eastAsia="Cambria" w:hAnsi="Cambria" w:cs="Cambria"/>
          <w:bCs/>
          <w:sz w:val="24"/>
          <w:szCs w:val="24"/>
        </w:rPr>
        <w:t xml:space="preserve">Test Cases - </w:t>
      </w:r>
    </w:p>
    <w:tbl>
      <w:tblPr>
        <w:tblpPr w:leftFromText="180" w:rightFromText="180" w:vertAnchor="text" w:horzAnchor="margin" w:tblpXSpec="center" w:tblpY="400"/>
        <w:tblW w:w="11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92"/>
        <w:gridCol w:w="1074"/>
        <w:gridCol w:w="1074"/>
        <w:gridCol w:w="1074"/>
        <w:gridCol w:w="1074"/>
        <w:gridCol w:w="1074"/>
        <w:gridCol w:w="1074"/>
        <w:gridCol w:w="1074"/>
        <w:gridCol w:w="1074"/>
        <w:gridCol w:w="771"/>
        <w:gridCol w:w="989"/>
      </w:tblGrid>
      <w:tr w:rsidR="008A0AFA" w:rsidRPr="008A0AFA" w14:paraId="37C757B0" w14:textId="77777777" w:rsidTr="008A0AFA">
        <w:trPr>
          <w:trHeight w:val="288"/>
        </w:trPr>
        <w:tc>
          <w:tcPr>
            <w:tcW w:w="680" w:type="dxa"/>
            <w:vMerge w:val="restart"/>
            <w:shd w:val="clear" w:color="auto" w:fill="auto"/>
            <w:noWrap/>
            <w:vAlign w:val="center"/>
            <w:hideMark/>
          </w:tcPr>
          <w:p w14:paraId="6E9233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Test ID</w:t>
            </w:r>
          </w:p>
        </w:tc>
        <w:tc>
          <w:tcPr>
            <w:tcW w:w="692" w:type="dxa"/>
            <w:vMerge w:val="restart"/>
            <w:shd w:val="clear" w:color="auto" w:fill="auto"/>
            <w:noWrap/>
            <w:vAlign w:val="center"/>
            <w:hideMark/>
          </w:tcPr>
          <w:p w14:paraId="79DCED5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Input</w:t>
            </w:r>
          </w:p>
        </w:tc>
        <w:tc>
          <w:tcPr>
            <w:tcW w:w="4296" w:type="dxa"/>
            <w:gridSpan w:val="4"/>
            <w:shd w:val="clear" w:color="auto" w:fill="auto"/>
            <w:noWrap/>
            <w:vAlign w:val="bottom"/>
            <w:hideMark/>
          </w:tcPr>
          <w:p w14:paraId="2B8A22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Observed (colour/time)</w:t>
            </w:r>
          </w:p>
        </w:tc>
        <w:tc>
          <w:tcPr>
            <w:tcW w:w="4296" w:type="dxa"/>
            <w:gridSpan w:val="4"/>
            <w:shd w:val="clear" w:color="auto" w:fill="auto"/>
            <w:noWrap/>
            <w:vAlign w:val="bottom"/>
            <w:hideMark/>
          </w:tcPr>
          <w:p w14:paraId="6D4F31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xpected (colour/time)</w:t>
            </w:r>
          </w:p>
        </w:tc>
        <w:tc>
          <w:tcPr>
            <w:tcW w:w="771" w:type="dxa"/>
            <w:vMerge w:val="restart"/>
            <w:shd w:val="clear" w:color="auto" w:fill="auto"/>
            <w:noWrap/>
            <w:vAlign w:val="center"/>
            <w:hideMark/>
          </w:tcPr>
          <w:p w14:paraId="123D452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sult</w:t>
            </w:r>
          </w:p>
        </w:tc>
        <w:tc>
          <w:tcPr>
            <w:tcW w:w="989" w:type="dxa"/>
            <w:vMerge w:val="restart"/>
            <w:shd w:val="clear" w:color="auto" w:fill="auto"/>
            <w:noWrap/>
            <w:vAlign w:val="center"/>
            <w:hideMark/>
          </w:tcPr>
          <w:p w14:paraId="53928A1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marks</w:t>
            </w:r>
          </w:p>
        </w:tc>
      </w:tr>
      <w:tr w:rsidR="008A0AFA" w:rsidRPr="008A0AFA" w14:paraId="7A6B17FA" w14:textId="77777777" w:rsidTr="008A0AFA">
        <w:trPr>
          <w:trHeight w:val="288"/>
        </w:trPr>
        <w:tc>
          <w:tcPr>
            <w:tcW w:w="680" w:type="dxa"/>
            <w:vMerge/>
            <w:vAlign w:val="center"/>
            <w:hideMark/>
          </w:tcPr>
          <w:p w14:paraId="757BC68A" w14:textId="77777777" w:rsidR="008A0AFA" w:rsidRPr="008A0AFA" w:rsidRDefault="008A0AFA" w:rsidP="008A0AFA">
            <w:pPr>
              <w:spacing w:after="0" w:line="240" w:lineRule="auto"/>
              <w:rPr>
                <w:rFonts w:eastAsia="Times New Roman"/>
                <w:color w:val="000000"/>
                <w:lang w:val="en-IN" w:eastAsia="en-IN"/>
              </w:rPr>
            </w:pPr>
          </w:p>
        </w:tc>
        <w:tc>
          <w:tcPr>
            <w:tcW w:w="692" w:type="dxa"/>
            <w:vMerge/>
            <w:vAlign w:val="center"/>
            <w:hideMark/>
          </w:tcPr>
          <w:p w14:paraId="287C808A" w14:textId="77777777" w:rsidR="008A0AFA" w:rsidRPr="008A0AFA" w:rsidRDefault="008A0AFA" w:rsidP="008A0AFA">
            <w:pPr>
              <w:spacing w:after="0" w:line="240" w:lineRule="auto"/>
              <w:rPr>
                <w:rFonts w:eastAsia="Times New Roman"/>
                <w:color w:val="000000"/>
                <w:lang w:val="en-IN" w:eastAsia="en-IN"/>
              </w:rPr>
            </w:pPr>
          </w:p>
        </w:tc>
        <w:tc>
          <w:tcPr>
            <w:tcW w:w="1074" w:type="dxa"/>
            <w:shd w:val="clear" w:color="auto" w:fill="auto"/>
            <w:noWrap/>
            <w:vAlign w:val="bottom"/>
            <w:hideMark/>
          </w:tcPr>
          <w:p w14:paraId="4B5BF0E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North</w:t>
            </w:r>
          </w:p>
        </w:tc>
        <w:tc>
          <w:tcPr>
            <w:tcW w:w="1074" w:type="dxa"/>
            <w:shd w:val="clear" w:color="auto" w:fill="auto"/>
            <w:noWrap/>
            <w:vAlign w:val="bottom"/>
            <w:hideMark/>
          </w:tcPr>
          <w:p w14:paraId="213554F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ast</w:t>
            </w:r>
          </w:p>
        </w:tc>
        <w:tc>
          <w:tcPr>
            <w:tcW w:w="1074" w:type="dxa"/>
            <w:shd w:val="clear" w:color="auto" w:fill="auto"/>
            <w:noWrap/>
            <w:vAlign w:val="bottom"/>
            <w:hideMark/>
          </w:tcPr>
          <w:p w14:paraId="16093E0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South</w:t>
            </w:r>
          </w:p>
        </w:tc>
        <w:tc>
          <w:tcPr>
            <w:tcW w:w="1074" w:type="dxa"/>
            <w:shd w:val="clear" w:color="auto" w:fill="auto"/>
            <w:noWrap/>
            <w:vAlign w:val="bottom"/>
            <w:hideMark/>
          </w:tcPr>
          <w:p w14:paraId="7B9E6D0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West</w:t>
            </w:r>
          </w:p>
        </w:tc>
        <w:tc>
          <w:tcPr>
            <w:tcW w:w="1074" w:type="dxa"/>
            <w:shd w:val="clear" w:color="auto" w:fill="auto"/>
            <w:noWrap/>
            <w:vAlign w:val="bottom"/>
            <w:hideMark/>
          </w:tcPr>
          <w:p w14:paraId="07C8E2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North</w:t>
            </w:r>
          </w:p>
        </w:tc>
        <w:tc>
          <w:tcPr>
            <w:tcW w:w="1074" w:type="dxa"/>
            <w:shd w:val="clear" w:color="auto" w:fill="auto"/>
            <w:noWrap/>
            <w:vAlign w:val="bottom"/>
            <w:hideMark/>
          </w:tcPr>
          <w:p w14:paraId="409FB3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ast</w:t>
            </w:r>
          </w:p>
        </w:tc>
        <w:tc>
          <w:tcPr>
            <w:tcW w:w="1074" w:type="dxa"/>
            <w:shd w:val="clear" w:color="auto" w:fill="auto"/>
            <w:noWrap/>
            <w:vAlign w:val="bottom"/>
            <w:hideMark/>
          </w:tcPr>
          <w:p w14:paraId="49B2CF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South</w:t>
            </w:r>
          </w:p>
        </w:tc>
        <w:tc>
          <w:tcPr>
            <w:tcW w:w="1074" w:type="dxa"/>
            <w:shd w:val="clear" w:color="auto" w:fill="auto"/>
            <w:noWrap/>
            <w:vAlign w:val="bottom"/>
            <w:hideMark/>
          </w:tcPr>
          <w:p w14:paraId="6BDD096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West</w:t>
            </w:r>
          </w:p>
        </w:tc>
        <w:tc>
          <w:tcPr>
            <w:tcW w:w="771" w:type="dxa"/>
            <w:vMerge/>
            <w:vAlign w:val="center"/>
            <w:hideMark/>
          </w:tcPr>
          <w:p w14:paraId="19BEB67F" w14:textId="77777777" w:rsidR="008A0AFA" w:rsidRPr="008A0AFA" w:rsidRDefault="008A0AFA" w:rsidP="008A0AFA">
            <w:pPr>
              <w:spacing w:after="0" w:line="240" w:lineRule="auto"/>
              <w:rPr>
                <w:rFonts w:eastAsia="Times New Roman"/>
                <w:color w:val="000000"/>
                <w:lang w:val="en-IN" w:eastAsia="en-IN"/>
              </w:rPr>
            </w:pPr>
          </w:p>
        </w:tc>
        <w:tc>
          <w:tcPr>
            <w:tcW w:w="989" w:type="dxa"/>
            <w:vMerge/>
            <w:vAlign w:val="center"/>
            <w:hideMark/>
          </w:tcPr>
          <w:p w14:paraId="446BE633" w14:textId="77777777" w:rsidR="008A0AFA" w:rsidRPr="008A0AFA" w:rsidRDefault="008A0AFA" w:rsidP="008A0AFA">
            <w:pPr>
              <w:spacing w:after="0" w:line="240" w:lineRule="auto"/>
              <w:rPr>
                <w:rFonts w:eastAsia="Times New Roman"/>
                <w:color w:val="000000"/>
                <w:lang w:val="en-IN" w:eastAsia="en-IN"/>
              </w:rPr>
            </w:pPr>
          </w:p>
        </w:tc>
      </w:tr>
      <w:tr w:rsidR="008A0AFA" w:rsidRPr="008A0AFA" w14:paraId="0F775F84" w14:textId="77777777" w:rsidTr="008A0AFA">
        <w:trPr>
          <w:trHeight w:val="288"/>
        </w:trPr>
        <w:tc>
          <w:tcPr>
            <w:tcW w:w="680" w:type="dxa"/>
            <w:shd w:val="clear" w:color="auto" w:fill="auto"/>
            <w:noWrap/>
            <w:vAlign w:val="bottom"/>
            <w:hideMark/>
          </w:tcPr>
          <w:p w14:paraId="7983CFC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w:t>
            </w:r>
          </w:p>
        </w:tc>
        <w:tc>
          <w:tcPr>
            <w:tcW w:w="692" w:type="dxa"/>
            <w:shd w:val="clear" w:color="auto" w:fill="auto"/>
            <w:noWrap/>
            <w:vAlign w:val="bottom"/>
            <w:hideMark/>
          </w:tcPr>
          <w:p w14:paraId="50C6C5C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0</w:t>
            </w:r>
          </w:p>
        </w:tc>
        <w:tc>
          <w:tcPr>
            <w:tcW w:w="1074" w:type="dxa"/>
            <w:shd w:val="clear" w:color="auto" w:fill="auto"/>
            <w:noWrap/>
            <w:vAlign w:val="bottom"/>
            <w:hideMark/>
          </w:tcPr>
          <w:p w14:paraId="749F58C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201EE96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5CECAC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7EA71C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6C0E00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7035015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3C8149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46E557E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771" w:type="dxa"/>
            <w:shd w:val="clear" w:color="auto" w:fill="auto"/>
            <w:noWrap/>
            <w:vAlign w:val="bottom"/>
            <w:hideMark/>
          </w:tcPr>
          <w:p w14:paraId="6769FF5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875EF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D8F6004" w14:textId="77777777" w:rsidTr="008A0AFA">
        <w:trPr>
          <w:trHeight w:val="288"/>
        </w:trPr>
        <w:tc>
          <w:tcPr>
            <w:tcW w:w="680" w:type="dxa"/>
            <w:shd w:val="clear" w:color="auto" w:fill="auto"/>
            <w:noWrap/>
            <w:vAlign w:val="bottom"/>
            <w:hideMark/>
          </w:tcPr>
          <w:p w14:paraId="719804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2</w:t>
            </w:r>
          </w:p>
        </w:tc>
        <w:tc>
          <w:tcPr>
            <w:tcW w:w="692" w:type="dxa"/>
            <w:shd w:val="clear" w:color="auto" w:fill="auto"/>
            <w:noWrap/>
            <w:vAlign w:val="bottom"/>
            <w:hideMark/>
          </w:tcPr>
          <w:p w14:paraId="6FFFC88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w:t>
            </w:r>
          </w:p>
        </w:tc>
        <w:tc>
          <w:tcPr>
            <w:tcW w:w="1074" w:type="dxa"/>
            <w:shd w:val="clear" w:color="auto" w:fill="auto"/>
            <w:noWrap/>
            <w:vAlign w:val="bottom"/>
            <w:hideMark/>
          </w:tcPr>
          <w:p w14:paraId="42BC19D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4538154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1394821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3502C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75CF1E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5D0ED3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5B280D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2A8F314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771" w:type="dxa"/>
            <w:shd w:val="clear" w:color="auto" w:fill="auto"/>
            <w:noWrap/>
            <w:vAlign w:val="bottom"/>
            <w:hideMark/>
          </w:tcPr>
          <w:p w14:paraId="52630D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D01EA8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EF3B627" w14:textId="77777777" w:rsidTr="008A0AFA">
        <w:trPr>
          <w:trHeight w:val="288"/>
        </w:trPr>
        <w:tc>
          <w:tcPr>
            <w:tcW w:w="680" w:type="dxa"/>
            <w:shd w:val="clear" w:color="auto" w:fill="auto"/>
            <w:noWrap/>
            <w:vAlign w:val="bottom"/>
            <w:hideMark/>
          </w:tcPr>
          <w:p w14:paraId="50632F8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3</w:t>
            </w:r>
          </w:p>
        </w:tc>
        <w:tc>
          <w:tcPr>
            <w:tcW w:w="692" w:type="dxa"/>
            <w:shd w:val="clear" w:color="auto" w:fill="auto"/>
            <w:noWrap/>
            <w:vAlign w:val="bottom"/>
            <w:hideMark/>
          </w:tcPr>
          <w:p w14:paraId="0824139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3</w:t>
            </w:r>
          </w:p>
        </w:tc>
        <w:tc>
          <w:tcPr>
            <w:tcW w:w="1074" w:type="dxa"/>
            <w:shd w:val="clear" w:color="auto" w:fill="auto"/>
            <w:noWrap/>
            <w:vAlign w:val="bottom"/>
            <w:hideMark/>
          </w:tcPr>
          <w:p w14:paraId="6B1103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06D0035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751D30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7BED5A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5BC67A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686703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52F4CC0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1444D6B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771" w:type="dxa"/>
            <w:shd w:val="clear" w:color="auto" w:fill="auto"/>
            <w:noWrap/>
            <w:vAlign w:val="bottom"/>
            <w:hideMark/>
          </w:tcPr>
          <w:p w14:paraId="2FEE8C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D9B03F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4F92252" w14:textId="77777777" w:rsidTr="008A0AFA">
        <w:trPr>
          <w:trHeight w:val="288"/>
        </w:trPr>
        <w:tc>
          <w:tcPr>
            <w:tcW w:w="680" w:type="dxa"/>
            <w:shd w:val="clear" w:color="auto" w:fill="auto"/>
            <w:noWrap/>
            <w:vAlign w:val="bottom"/>
            <w:hideMark/>
          </w:tcPr>
          <w:p w14:paraId="169FE2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4</w:t>
            </w:r>
          </w:p>
        </w:tc>
        <w:tc>
          <w:tcPr>
            <w:tcW w:w="692" w:type="dxa"/>
            <w:shd w:val="clear" w:color="auto" w:fill="auto"/>
            <w:noWrap/>
            <w:vAlign w:val="bottom"/>
            <w:hideMark/>
          </w:tcPr>
          <w:p w14:paraId="0EC48E6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6</w:t>
            </w:r>
          </w:p>
        </w:tc>
        <w:tc>
          <w:tcPr>
            <w:tcW w:w="1074" w:type="dxa"/>
            <w:shd w:val="clear" w:color="auto" w:fill="auto"/>
            <w:noWrap/>
            <w:vAlign w:val="bottom"/>
            <w:hideMark/>
          </w:tcPr>
          <w:p w14:paraId="2597CD3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4BA7F7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05DAE20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391EA70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67FA61A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0B8120A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73CE907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5689115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771" w:type="dxa"/>
            <w:shd w:val="clear" w:color="auto" w:fill="auto"/>
            <w:noWrap/>
            <w:vAlign w:val="bottom"/>
            <w:hideMark/>
          </w:tcPr>
          <w:p w14:paraId="636B87B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F42E9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FBBD356" w14:textId="77777777" w:rsidTr="008A0AFA">
        <w:trPr>
          <w:trHeight w:val="288"/>
        </w:trPr>
        <w:tc>
          <w:tcPr>
            <w:tcW w:w="680" w:type="dxa"/>
            <w:shd w:val="clear" w:color="auto" w:fill="auto"/>
            <w:noWrap/>
            <w:vAlign w:val="bottom"/>
            <w:hideMark/>
          </w:tcPr>
          <w:p w14:paraId="54A660A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1</w:t>
            </w:r>
          </w:p>
        </w:tc>
        <w:tc>
          <w:tcPr>
            <w:tcW w:w="692" w:type="dxa"/>
            <w:shd w:val="clear" w:color="auto" w:fill="auto"/>
            <w:noWrap/>
            <w:vAlign w:val="bottom"/>
            <w:hideMark/>
          </w:tcPr>
          <w:p w14:paraId="0DD5ED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7</w:t>
            </w:r>
          </w:p>
        </w:tc>
        <w:tc>
          <w:tcPr>
            <w:tcW w:w="1074" w:type="dxa"/>
            <w:shd w:val="clear" w:color="auto" w:fill="auto"/>
            <w:noWrap/>
            <w:vAlign w:val="bottom"/>
            <w:hideMark/>
          </w:tcPr>
          <w:p w14:paraId="62F9F9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AE9394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504712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51975A4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66EA13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D2AC15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C493AE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2066284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771" w:type="dxa"/>
            <w:shd w:val="clear" w:color="auto" w:fill="auto"/>
            <w:noWrap/>
            <w:vAlign w:val="bottom"/>
            <w:hideMark/>
          </w:tcPr>
          <w:p w14:paraId="0A25179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C0610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F0C520F" w14:textId="77777777" w:rsidTr="008A0AFA">
        <w:trPr>
          <w:trHeight w:val="288"/>
        </w:trPr>
        <w:tc>
          <w:tcPr>
            <w:tcW w:w="680" w:type="dxa"/>
            <w:shd w:val="clear" w:color="auto" w:fill="auto"/>
            <w:noWrap/>
            <w:vAlign w:val="bottom"/>
            <w:hideMark/>
          </w:tcPr>
          <w:p w14:paraId="03A74D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2</w:t>
            </w:r>
          </w:p>
        </w:tc>
        <w:tc>
          <w:tcPr>
            <w:tcW w:w="692" w:type="dxa"/>
            <w:shd w:val="clear" w:color="auto" w:fill="auto"/>
            <w:noWrap/>
            <w:vAlign w:val="bottom"/>
            <w:hideMark/>
          </w:tcPr>
          <w:p w14:paraId="4444D30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8</w:t>
            </w:r>
          </w:p>
        </w:tc>
        <w:tc>
          <w:tcPr>
            <w:tcW w:w="1074" w:type="dxa"/>
            <w:shd w:val="clear" w:color="auto" w:fill="auto"/>
            <w:noWrap/>
            <w:vAlign w:val="bottom"/>
            <w:hideMark/>
          </w:tcPr>
          <w:p w14:paraId="1F5FA5E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36D69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077F30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576CC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29836EE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2417E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15A7D9B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635774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771" w:type="dxa"/>
            <w:shd w:val="clear" w:color="auto" w:fill="auto"/>
            <w:noWrap/>
            <w:vAlign w:val="bottom"/>
            <w:hideMark/>
          </w:tcPr>
          <w:p w14:paraId="2D2F89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3BD44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5B8123E" w14:textId="77777777" w:rsidTr="008A0AFA">
        <w:trPr>
          <w:trHeight w:val="288"/>
        </w:trPr>
        <w:tc>
          <w:tcPr>
            <w:tcW w:w="680" w:type="dxa"/>
            <w:shd w:val="clear" w:color="auto" w:fill="auto"/>
            <w:noWrap/>
            <w:vAlign w:val="bottom"/>
            <w:hideMark/>
          </w:tcPr>
          <w:p w14:paraId="76B4F3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3</w:t>
            </w:r>
          </w:p>
        </w:tc>
        <w:tc>
          <w:tcPr>
            <w:tcW w:w="692" w:type="dxa"/>
            <w:shd w:val="clear" w:color="auto" w:fill="auto"/>
            <w:noWrap/>
            <w:vAlign w:val="bottom"/>
            <w:hideMark/>
          </w:tcPr>
          <w:p w14:paraId="16ED43A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9</w:t>
            </w:r>
          </w:p>
        </w:tc>
        <w:tc>
          <w:tcPr>
            <w:tcW w:w="1074" w:type="dxa"/>
            <w:shd w:val="clear" w:color="auto" w:fill="auto"/>
            <w:noWrap/>
            <w:vAlign w:val="bottom"/>
            <w:hideMark/>
          </w:tcPr>
          <w:p w14:paraId="2747FC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0FAEE79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43F72F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7CE9CC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305F2A9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DF115C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34DC6A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06ED8A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771" w:type="dxa"/>
            <w:shd w:val="clear" w:color="auto" w:fill="auto"/>
            <w:noWrap/>
            <w:vAlign w:val="bottom"/>
            <w:hideMark/>
          </w:tcPr>
          <w:p w14:paraId="61DCF75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50897E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7A06B89" w14:textId="77777777" w:rsidTr="008A0AFA">
        <w:trPr>
          <w:trHeight w:val="288"/>
        </w:trPr>
        <w:tc>
          <w:tcPr>
            <w:tcW w:w="680" w:type="dxa"/>
            <w:shd w:val="clear" w:color="auto" w:fill="auto"/>
            <w:noWrap/>
            <w:vAlign w:val="bottom"/>
            <w:hideMark/>
          </w:tcPr>
          <w:p w14:paraId="61A0BDA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1</w:t>
            </w:r>
          </w:p>
        </w:tc>
        <w:tc>
          <w:tcPr>
            <w:tcW w:w="692" w:type="dxa"/>
            <w:shd w:val="clear" w:color="auto" w:fill="auto"/>
            <w:noWrap/>
            <w:vAlign w:val="bottom"/>
            <w:hideMark/>
          </w:tcPr>
          <w:p w14:paraId="6E985D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0</w:t>
            </w:r>
          </w:p>
        </w:tc>
        <w:tc>
          <w:tcPr>
            <w:tcW w:w="1074" w:type="dxa"/>
            <w:shd w:val="clear" w:color="auto" w:fill="auto"/>
            <w:noWrap/>
            <w:vAlign w:val="bottom"/>
            <w:hideMark/>
          </w:tcPr>
          <w:p w14:paraId="66377E9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7A0034D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74F892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7F2367E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0C560F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5C8EB1A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94290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39A81B5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771" w:type="dxa"/>
            <w:shd w:val="clear" w:color="auto" w:fill="auto"/>
            <w:noWrap/>
            <w:vAlign w:val="bottom"/>
            <w:hideMark/>
          </w:tcPr>
          <w:p w14:paraId="012CD7B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05CEA9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D6F39C7" w14:textId="77777777" w:rsidTr="008A0AFA">
        <w:trPr>
          <w:trHeight w:val="288"/>
        </w:trPr>
        <w:tc>
          <w:tcPr>
            <w:tcW w:w="680" w:type="dxa"/>
            <w:shd w:val="clear" w:color="auto" w:fill="auto"/>
            <w:noWrap/>
            <w:vAlign w:val="bottom"/>
            <w:hideMark/>
          </w:tcPr>
          <w:p w14:paraId="604A537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2</w:t>
            </w:r>
          </w:p>
        </w:tc>
        <w:tc>
          <w:tcPr>
            <w:tcW w:w="692" w:type="dxa"/>
            <w:shd w:val="clear" w:color="auto" w:fill="auto"/>
            <w:noWrap/>
            <w:vAlign w:val="bottom"/>
            <w:hideMark/>
          </w:tcPr>
          <w:p w14:paraId="1E7061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1</w:t>
            </w:r>
          </w:p>
        </w:tc>
        <w:tc>
          <w:tcPr>
            <w:tcW w:w="1074" w:type="dxa"/>
            <w:shd w:val="clear" w:color="auto" w:fill="auto"/>
            <w:noWrap/>
            <w:vAlign w:val="bottom"/>
            <w:hideMark/>
          </w:tcPr>
          <w:p w14:paraId="5869CA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6D90C8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6667DFA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39FC539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2020026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0709F46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3F0EC7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6CACE9D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771" w:type="dxa"/>
            <w:shd w:val="clear" w:color="auto" w:fill="auto"/>
            <w:noWrap/>
            <w:vAlign w:val="bottom"/>
            <w:hideMark/>
          </w:tcPr>
          <w:p w14:paraId="4094086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A12C72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0945965" w14:textId="77777777" w:rsidTr="008A0AFA">
        <w:trPr>
          <w:trHeight w:val="288"/>
        </w:trPr>
        <w:tc>
          <w:tcPr>
            <w:tcW w:w="680" w:type="dxa"/>
            <w:shd w:val="clear" w:color="auto" w:fill="auto"/>
            <w:noWrap/>
            <w:vAlign w:val="bottom"/>
            <w:hideMark/>
          </w:tcPr>
          <w:p w14:paraId="7F083E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3</w:t>
            </w:r>
          </w:p>
        </w:tc>
        <w:tc>
          <w:tcPr>
            <w:tcW w:w="692" w:type="dxa"/>
            <w:shd w:val="clear" w:color="auto" w:fill="auto"/>
            <w:noWrap/>
            <w:vAlign w:val="bottom"/>
            <w:hideMark/>
          </w:tcPr>
          <w:p w14:paraId="7A5322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4</w:t>
            </w:r>
          </w:p>
        </w:tc>
        <w:tc>
          <w:tcPr>
            <w:tcW w:w="1074" w:type="dxa"/>
            <w:shd w:val="clear" w:color="auto" w:fill="auto"/>
            <w:noWrap/>
            <w:vAlign w:val="bottom"/>
            <w:hideMark/>
          </w:tcPr>
          <w:p w14:paraId="6269D1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1086F3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243E7CD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0C48849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5513AD6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6EF0681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17D6171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0B41AEF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771" w:type="dxa"/>
            <w:shd w:val="clear" w:color="auto" w:fill="auto"/>
            <w:noWrap/>
            <w:vAlign w:val="bottom"/>
            <w:hideMark/>
          </w:tcPr>
          <w:p w14:paraId="71E1339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785BC4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8C5BF2A" w14:textId="77777777" w:rsidTr="008A0AFA">
        <w:trPr>
          <w:trHeight w:val="288"/>
        </w:trPr>
        <w:tc>
          <w:tcPr>
            <w:tcW w:w="680" w:type="dxa"/>
            <w:shd w:val="clear" w:color="auto" w:fill="auto"/>
            <w:noWrap/>
            <w:vAlign w:val="bottom"/>
            <w:hideMark/>
          </w:tcPr>
          <w:p w14:paraId="26361F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4</w:t>
            </w:r>
          </w:p>
        </w:tc>
        <w:tc>
          <w:tcPr>
            <w:tcW w:w="692" w:type="dxa"/>
            <w:shd w:val="clear" w:color="auto" w:fill="auto"/>
            <w:noWrap/>
            <w:vAlign w:val="bottom"/>
            <w:hideMark/>
          </w:tcPr>
          <w:p w14:paraId="0559D6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6</w:t>
            </w:r>
          </w:p>
        </w:tc>
        <w:tc>
          <w:tcPr>
            <w:tcW w:w="1074" w:type="dxa"/>
            <w:shd w:val="clear" w:color="auto" w:fill="auto"/>
            <w:noWrap/>
            <w:vAlign w:val="bottom"/>
            <w:hideMark/>
          </w:tcPr>
          <w:p w14:paraId="62946C0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7300DB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02E6162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4FEBF1B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29A3D6E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0D77AD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433AF0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4738ED8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771" w:type="dxa"/>
            <w:shd w:val="clear" w:color="auto" w:fill="auto"/>
            <w:noWrap/>
            <w:vAlign w:val="bottom"/>
            <w:hideMark/>
          </w:tcPr>
          <w:p w14:paraId="6DFCB6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2FB966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8530358" w14:textId="77777777" w:rsidTr="008A0AFA">
        <w:trPr>
          <w:trHeight w:val="288"/>
        </w:trPr>
        <w:tc>
          <w:tcPr>
            <w:tcW w:w="680" w:type="dxa"/>
            <w:shd w:val="clear" w:color="auto" w:fill="auto"/>
            <w:noWrap/>
            <w:vAlign w:val="bottom"/>
            <w:hideMark/>
          </w:tcPr>
          <w:p w14:paraId="35438E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1</w:t>
            </w:r>
          </w:p>
        </w:tc>
        <w:tc>
          <w:tcPr>
            <w:tcW w:w="692" w:type="dxa"/>
            <w:shd w:val="clear" w:color="auto" w:fill="auto"/>
            <w:noWrap/>
            <w:vAlign w:val="bottom"/>
            <w:hideMark/>
          </w:tcPr>
          <w:p w14:paraId="7BC30D8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7</w:t>
            </w:r>
          </w:p>
        </w:tc>
        <w:tc>
          <w:tcPr>
            <w:tcW w:w="1074" w:type="dxa"/>
            <w:shd w:val="clear" w:color="auto" w:fill="auto"/>
            <w:noWrap/>
            <w:vAlign w:val="bottom"/>
            <w:hideMark/>
          </w:tcPr>
          <w:p w14:paraId="04E9D9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A5CADB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081AB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39920D0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3309F0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F50B2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5E1F67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8B86E7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771" w:type="dxa"/>
            <w:shd w:val="clear" w:color="auto" w:fill="auto"/>
            <w:noWrap/>
            <w:vAlign w:val="bottom"/>
            <w:hideMark/>
          </w:tcPr>
          <w:p w14:paraId="5671EF2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BF02F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EA6F305" w14:textId="77777777" w:rsidTr="008A0AFA">
        <w:trPr>
          <w:trHeight w:val="288"/>
        </w:trPr>
        <w:tc>
          <w:tcPr>
            <w:tcW w:w="680" w:type="dxa"/>
            <w:shd w:val="clear" w:color="auto" w:fill="auto"/>
            <w:noWrap/>
            <w:vAlign w:val="bottom"/>
            <w:hideMark/>
          </w:tcPr>
          <w:p w14:paraId="23B442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2</w:t>
            </w:r>
          </w:p>
        </w:tc>
        <w:tc>
          <w:tcPr>
            <w:tcW w:w="692" w:type="dxa"/>
            <w:shd w:val="clear" w:color="auto" w:fill="auto"/>
            <w:noWrap/>
            <w:vAlign w:val="bottom"/>
            <w:hideMark/>
          </w:tcPr>
          <w:p w14:paraId="556EBC7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8</w:t>
            </w:r>
          </w:p>
        </w:tc>
        <w:tc>
          <w:tcPr>
            <w:tcW w:w="1074" w:type="dxa"/>
            <w:shd w:val="clear" w:color="auto" w:fill="auto"/>
            <w:noWrap/>
            <w:vAlign w:val="bottom"/>
            <w:hideMark/>
          </w:tcPr>
          <w:p w14:paraId="1441F8D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41F49D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03EF3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A1751B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1BA6F5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6F18D0C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60E782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14242E7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771" w:type="dxa"/>
            <w:shd w:val="clear" w:color="auto" w:fill="auto"/>
            <w:noWrap/>
            <w:vAlign w:val="bottom"/>
            <w:hideMark/>
          </w:tcPr>
          <w:p w14:paraId="4B162F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D3BEA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1210774" w14:textId="77777777" w:rsidTr="008A0AFA">
        <w:trPr>
          <w:trHeight w:val="288"/>
        </w:trPr>
        <w:tc>
          <w:tcPr>
            <w:tcW w:w="680" w:type="dxa"/>
            <w:shd w:val="clear" w:color="auto" w:fill="auto"/>
            <w:noWrap/>
            <w:vAlign w:val="bottom"/>
            <w:hideMark/>
          </w:tcPr>
          <w:p w14:paraId="15C5F0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3</w:t>
            </w:r>
          </w:p>
        </w:tc>
        <w:tc>
          <w:tcPr>
            <w:tcW w:w="692" w:type="dxa"/>
            <w:shd w:val="clear" w:color="auto" w:fill="auto"/>
            <w:noWrap/>
            <w:vAlign w:val="bottom"/>
            <w:hideMark/>
          </w:tcPr>
          <w:p w14:paraId="65A9C35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9</w:t>
            </w:r>
          </w:p>
        </w:tc>
        <w:tc>
          <w:tcPr>
            <w:tcW w:w="1074" w:type="dxa"/>
            <w:shd w:val="clear" w:color="auto" w:fill="auto"/>
            <w:noWrap/>
            <w:vAlign w:val="bottom"/>
            <w:hideMark/>
          </w:tcPr>
          <w:p w14:paraId="3CB889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0E7EB3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DC2FA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C0890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5F8BDC4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138F67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F70C8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4BB01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771" w:type="dxa"/>
            <w:shd w:val="clear" w:color="auto" w:fill="auto"/>
            <w:noWrap/>
            <w:vAlign w:val="bottom"/>
            <w:hideMark/>
          </w:tcPr>
          <w:p w14:paraId="352D69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A38D3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6BE2BAF" w14:textId="77777777" w:rsidTr="008A0AFA">
        <w:trPr>
          <w:trHeight w:val="288"/>
        </w:trPr>
        <w:tc>
          <w:tcPr>
            <w:tcW w:w="680" w:type="dxa"/>
            <w:shd w:val="clear" w:color="auto" w:fill="auto"/>
            <w:noWrap/>
            <w:vAlign w:val="bottom"/>
            <w:hideMark/>
          </w:tcPr>
          <w:p w14:paraId="4B27D3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1</w:t>
            </w:r>
          </w:p>
        </w:tc>
        <w:tc>
          <w:tcPr>
            <w:tcW w:w="692" w:type="dxa"/>
            <w:shd w:val="clear" w:color="auto" w:fill="auto"/>
            <w:noWrap/>
            <w:vAlign w:val="bottom"/>
            <w:hideMark/>
          </w:tcPr>
          <w:p w14:paraId="51EF270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0</w:t>
            </w:r>
          </w:p>
        </w:tc>
        <w:tc>
          <w:tcPr>
            <w:tcW w:w="1074" w:type="dxa"/>
            <w:shd w:val="clear" w:color="auto" w:fill="auto"/>
            <w:noWrap/>
            <w:vAlign w:val="bottom"/>
            <w:hideMark/>
          </w:tcPr>
          <w:p w14:paraId="5EB7FE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53AA28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41EAEB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C6BAA9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797B40D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08741D2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698F23E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3362353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771" w:type="dxa"/>
            <w:shd w:val="clear" w:color="auto" w:fill="auto"/>
            <w:noWrap/>
            <w:vAlign w:val="bottom"/>
            <w:hideMark/>
          </w:tcPr>
          <w:p w14:paraId="59A0F5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EE8743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1D211B6" w14:textId="77777777" w:rsidTr="008A0AFA">
        <w:trPr>
          <w:trHeight w:val="288"/>
        </w:trPr>
        <w:tc>
          <w:tcPr>
            <w:tcW w:w="680" w:type="dxa"/>
            <w:shd w:val="clear" w:color="auto" w:fill="auto"/>
            <w:noWrap/>
            <w:vAlign w:val="bottom"/>
            <w:hideMark/>
          </w:tcPr>
          <w:p w14:paraId="489E8EA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2</w:t>
            </w:r>
          </w:p>
        </w:tc>
        <w:tc>
          <w:tcPr>
            <w:tcW w:w="692" w:type="dxa"/>
            <w:shd w:val="clear" w:color="auto" w:fill="auto"/>
            <w:noWrap/>
            <w:vAlign w:val="bottom"/>
            <w:hideMark/>
          </w:tcPr>
          <w:p w14:paraId="05D43B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1</w:t>
            </w:r>
          </w:p>
        </w:tc>
        <w:tc>
          <w:tcPr>
            <w:tcW w:w="1074" w:type="dxa"/>
            <w:shd w:val="clear" w:color="auto" w:fill="auto"/>
            <w:noWrap/>
            <w:vAlign w:val="bottom"/>
            <w:hideMark/>
          </w:tcPr>
          <w:p w14:paraId="3A0996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1CD616F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5C3B52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6ACE4E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07B08AE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1ACE51C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78243B8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10C63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771" w:type="dxa"/>
            <w:shd w:val="clear" w:color="auto" w:fill="auto"/>
            <w:noWrap/>
            <w:vAlign w:val="bottom"/>
            <w:hideMark/>
          </w:tcPr>
          <w:p w14:paraId="73583E7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B60F6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19BEAD7" w14:textId="77777777" w:rsidTr="008A0AFA">
        <w:trPr>
          <w:trHeight w:val="288"/>
        </w:trPr>
        <w:tc>
          <w:tcPr>
            <w:tcW w:w="680" w:type="dxa"/>
            <w:shd w:val="clear" w:color="auto" w:fill="auto"/>
            <w:noWrap/>
            <w:vAlign w:val="bottom"/>
            <w:hideMark/>
          </w:tcPr>
          <w:p w14:paraId="22FE77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3</w:t>
            </w:r>
          </w:p>
        </w:tc>
        <w:tc>
          <w:tcPr>
            <w:tcW w:w="692" w:type="dxa"/>
            <w:shd w:val="clear" w:color="auto" w:fill="auto"/>
            <w:noWrap/>
            <w:vAlign w:val="bottom"/>
            <w:hideMark/>
          </w:tcPr>
          <w:p w14:paraId="17447AF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3</w:t>
            </w:r>
          </w:p>
        </w:tc>
        <w:tc>
          <w:tcPr>
            <w:tcW w:w="1074" w:type="dxa"/>
            <w:shd w:val="clear" w:color="auto" w:fill="auto"/>
            <w:noWrap/>
            <w:vAlign w:val="bottom"/>
            <w:hideMark/>
          </w:tcPr>
          <w:p w14:paraId="392EC98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52F6DBF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6360B5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102C0A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048DBA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4C2C4BE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5A68CA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013D3F5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771" w:type="dxa"/>
            <w:shd w:val="clear" w:color="auto" w:fill="auto"/>
            <w:noWrap/>
            <w:vAlign w:val="bottom"/>
            <w:hideMark/>
          </w:tcPr>
          <w:p w14:paraId="25B489C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A16A3F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382EABB" w14:textId="77777777" w:rsidTr="008A0AFA">
        <w:trPr>
          <w:trHeight w:val="288"/>
        </w:trPr>
        <w:tc>
          <w:tcPr>
            <w:tcW w:w="680" w:type="dxa"/>
            <w:shd w:val="clear" w:color="auto" w:fill="auto"/>
            <w:noWrap/>
            <w:vAlign w:val="bottom"/>
            <w:hideMark/>
          </w:tcPr>
          <w:p w14:paraId="058D289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4</w:t>
            </w:r>
          </w:p>
        </w:tc>
        <w:tc>
          <w:tcPr>
            <w:tcW w:w="692" w:type="dxa"/>
            <w:shd w:val="clear" w:color="auto" w:fill="auto"/>
            <w:noWrap/>
            <w:vAlign w:val="bottom"/>
            <w:hideMark/>
          </w:tcPr>
          <w:p w14:paraId="135AE9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6</w:t>
            </w:r>
          </w:p>
        </w:tc>
        <w:tc>
          <w:tcPr>
            <w:tcW w:w="1074" w:type="dxa"/>
            <w:shd w:val="clear" w:color="auto" w:fill="auto"/>
            <w:noWrap/>
            <w:vAlign w:val="bottom"/>
            <w:hideMark/>
          </w:tcPr>
          <w:p w14:paraId="21AC24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64039E0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79D233B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101767D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6CF6C9D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52AB16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0891BA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59A0F7B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771" w:type="dxa"/>
            <w:shd w:val="clear" w:color="auto" w:fill="auto"/>
            <w:noWrap/>
            <w:vAlign w:val="bottom"/>
            <w:hideMark/>
          </w:tcPr>
          <w:p w14:paraId="0F4C025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203B6A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DA45563" w14:textId="77777777" w:rsidTr="008A0AFA">
        <w:trPr>
          <w:trHeight w:val="288"/>
        </w:trPr>
        <w:tc>
          <w:tcPr>
            <w:tcW w:w="680" w:type="dxa"/>
            <w:shd w:val="clear" w:color="auto" w:fill="auto"/>
            <w:noWrap/>
            <w:vAlign w:val="bottom"/>
            <w:hideMark/>
          </w:tcPr>
          <w:p w14:paraId="2073B5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1</w:t>
            </w:r>
          </w:p>
        </w:tc>
        <w:tc>
          <w:tcPr>
            <w:tcW w:w="692" w:type="dxa"/>
            <w:shd w:val="clear" w:color="auto" w:fill="auto"/>
            <w:noWrap/>
            <w:vAlign w:val="bottom"/>
            <w:hideMark/>
          </w:tcPr>
          <w:p w14:paraId="11F807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7</w:t>
            </w:r>
          </w:p>
        </w:tc>
        <w:tc>
          <w:tcPr>
            <w:tcW w:w="1074" w:type="dxa"/>
            <w:shd w:val="clear" w:color="auto" w:fill="auto"/>
            <w:noWrap/>
            <w:vAlign w:val="bottom"/>
            <w:hideMark/>
          </w:tcPr>
          <w:p w14:paraId="734B787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315A9B9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7C10E36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EF19D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062398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1EA4F6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986A6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DA3B7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771" w:type="dxa"/>
            <w:shd w:val="clear" w:color="auto" w:fill="auto"/>
            <w:noWrap/>
            <w:vAlign w:val="bottom"/>
            <w:hideMark/>
          </w:tcPr>
          <w:p w14:paraId="0CC04E2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881FB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EC6448B" w14:textId="77777777" w:rsidTr="008A0AFA">
        <w:trPr>
          <w:trHeight w:val="288"/>
        </w:trPr>
        <w:tc>
          <w:tcPr>
            <w:tcW w:w="680" w:type="dxa"/>
            <w:shd w:val="clear" w:color="auto" w:fill="auto"/>
            <w:noWrap/>
            <w:vAlign w:val="bottom"/>
            <w:hideMark/>
          </w:tcPr>
          <w:p w14:paraId="646C7FD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2</w:t>
            </w:r>
          </w:p>
        </w:tc>
        <w:tc>
          <w:tcPr>
            <w:tcW w:w="692" w:type="dxa"/>
            <w:shd w:val="clear" w:color="auto" w:fill="auto"/>
            <w:noWrap/>
            <w:vAlign w:val="bottom"/>
            <w:hideMark/>
          </w:tcPr>
          <w:p w14:paraId="31725D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8</w:t>
            </w:r>
          </w:p>
        </w:tc>
        <w:tc>
          <w:tcPr>
            <w:tcW w:w="1074" w:type="dxa"/>
            <w:shd w:val="clear" w:color="auto" w:fill="auto"/>
            <w:noWrap/>
            <w:vAlign w:val="bottom"/>
            <w:hideMark/>
          </w:tcPr>
          <w:p w14:paraId="0B82D95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5D831C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41FB477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5FF23A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AC8E97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8B0F7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781AC7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670959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771" w:type="dxa"/>
            <w:shd w:val="clear" w:color="auto" w:fill="auto"/>
            <w:noWrap/>
            <w:vAlign w:val="bottom"/>
            <w:hideMark/>
          </w:tcPr>
          <w:p w14:paraId="182679E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71E419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EC44CB5" w14:textId="77777777" w:rsidTr="008A0AFA">
        <w:trPr>
          <w:trHeight w:val="288"/>
        </w:trPr>
        <w:tc>
          <w:tcPr>
            <w:tcW w:w="680" w:type="dxa"/>
            <w:shd w:val="clear" w:color="auto" w:fill="auto"/>
            <w:noWrap/>
            <w:vAlign w:val="bottom"/>
            <w:hideMark/>
          </w:tcPr>
          <w:p w14:paraId="174085C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lastRenderedPageBreak/>
              <w:t>6.3</w:t>
            </w:r>
          </w:p>
        </w:tc>
        <w:tc>
          <w:tcPr>
            <w:tcW w:w="692" w:type="dxa"/>
            <w:shd w:val="clear" w:color="auto" w:fill="auto"/>
            <w:noWrap/>
            <w:vAlign w:val="bottom"/>
            <w:hideMark/>
          </w:tcPr>
          <w:p w14:paraId="2158F1B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9</w:t>
            </w:r>
          </w:p>
        </w:tc>
        <w:tc>
          <w:tcPr>
            <w:tcW w:w="1074" w:type="dxa"/>
            <w:shd w:val="clear" w:color="auto" w:fill="auto"/>
            <w:noWrap/>
            <w:vAlign w:val="bottom"/>
            <w:hideMark/>
          </w:tcPr>
          <w:p w14:paraId="6C3EE6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4424873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48631E8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1D96A53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374DF5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44D399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04AC9A4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CA6787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771" w:type="dxa"/>
            <w:shd w:val="clear" w:color="auto" w:fill="auto"/>
            <w:noWrap/>
            <w:vAlign w:val="bottom"/>
            <w:hideMark/>
          </w:tcPr>
          <w:p w14:paraId="496776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12D37D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F772389" w14:textId="77777777" w:rsidTr="008A0AFA">
        <w:trPr>
          <w:trHeight w:val="288"/>
        </w:trPr>
        <w:tc>
          <w:tcPr>
            <w:tcW w:w="680" w:type="dxa"/>
            <w:shd w:val="clear" w:color="auto" w:fill="auto"/>
            <w:noWrap/>
            <w:vAlign w:val="bottom"/>
            <w:hideMark/>
          </w:tcPr>
          <w:p w14:paraId="2BBFA38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1</w:t>
            </w:r>
          </w:p>
        </w:tc>
        <w:tc>
          <w:tcPr>
            <w:tcW w:w="692" w:type="dxa"/>
            <w:shd w:val="clear" w:color="auto" w:fill="auto"/>
            <w:noWrap/>
            <w:vAlign w:val="bottom"/>
            <w:hideMark/>
          </w:tcPr>
          <w:p w14:paraId="71F161D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0</w:t>
            </w:r>
          </w:p>
        </w:tc>
        <w:tc>
          <w:tcPr>
            <w:tcW w:w="1074" w:type="dxa"/>
            <w:shd w:val="clear" w:color="auto" w:fill="auto"/>
            <w:noWrap/>
            <w:vAlign w:val="bottom"/>
            <w:hideMark/>
          </w:tcPr>
          <w:p w14:paraId="544328E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2F842D5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7CCCF2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5D7819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36C111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43D8B5D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6BC3BC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4F1840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771" w:type="dxa"/>
            <w:shd w:val="clear" w:color="auto" w:fill="auto"/>
            <w:noWrap/>
            <w:vAlign w:val="bottom"/>
            <w:hideMark/>
          </w:tcPr>
          <w:p w14:paraId="70761D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E60B7C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8B51B20" w14:textId="77777777" w:rsidTr="008A0AFA">
        <w:trPr>
          <w:trHeight w:val="288"/>
        </w:trPr>
        <w:tc>
          <w:tcPr>
            <w:tcW w:w="680" w:type="dxa"/>
            <w:shd w:val="clear" w:color="auto" w:fill="auto"/>
            <w:noWrap/>
            <w:vAlign w:val="bottom"/>
            <w:hideMark/>
          </w:tcPr>
          <w:p w14:paraId="789B1B4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2</w:t>
            </w:r>
          </w:p>
        </w:tc>
        <w:tc>
          <w:tcPr>
            <w:tcW w:w="692" w:type="dxa"/>
            <w:shd w:val="clear" w:color="auto" w:fill="auto"/>
            <w:noWrap/>
            <w:vAlign w:val="bottom"/>
            <w:hideMark/>
          </w:tcPr>
          <w:p w14:paraId="717365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1</w:t>
            </w:r>
          </w:p>
        </w:tc>
        <w:tc>
          <w:tcPr>
            <w:tcW w:w="1074" w:type="dxa"/>
            <w:shd w:val="clear" w:color="auto" w:fill="auto"/>
            <w:noWrap/>
            <w:vAlign w:val="bottom"/>
            <w:hideMark/>
          </w:tcPr>
          <w:p w14:paraId="7310EF9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6BC39D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A88271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644FA04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5DC57D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7C75BE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C221A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534DEE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771" w:type="dxa"/>
            <w:shd w:val="clear" w:color="auto" w:fill="auto"/>
            <w:noWrap/>
            <w:vAlign w:val="bottom"/>
            <w:hideMark/>
          </w:tcPr>
          <w:p w14:paraId="6FB976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908912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73DF858" w14:textId="77777777" w:rsidTr="008A0AFA">
        <w:trPr>
          <w:trHeight w:val="288"/>
        </w:trPr>
        <w:tc>
          <w:tcPr>
            <w:tcW w:w="680" w:type="dxa"/>
            <w:shd w:val="clear" w:color="auto" w:fill="auto"/>
            <w:noWrap/>
            <w:vAlign w:val="bottom"/>
            <w:hideMark/>
          </w:tcPr>
          <w:p w14:paraId="76DE56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3</w:t>
            </w:r>
          </w:p>
        </w:tc>
        <w:tc>
          <w:tcPr>
            <w:tcW w:w="692" w:type="dxa"/>
            <w:shd w:val="clear" w:color="auto" w:fill="auto"/>
            <w:noWrap/>
            <w:vAlign w:val="bottom"/>
            <w:hideMark/>
          </w:tcPr>
          <w:p w14:paraId="4AABDE8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04</w:t>
            </w:r>
          </w:p>
        </w:tc>
        <w:tc>
          <w:tcPr>
            <w:tcW w:w="1074" w:type="dxa"/>
            <w:shd w:val="clear" w:color="auto" w:fill="auto"/>
            <w:noWrap/>
            <w:vAlign w:val="bottom"/>
            <w:hideMark/>
          </w:tcPr>
          <w:p w14:paraId="3E83CF0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61A958E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38C402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52A133B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0D49719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559832C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4AE0021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0EBCD60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771" w:type="dxa"/>
            <w:shd w:val="clear" w:color="auto" w:fill="auto"/>
            <w:noWrap/>
            <w:vAlign w:val="bottom"/>
            <w:hideMark/>
          </w:tcPr>
          <w:p w14:paraId="7D6B30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4435C7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968AE2E" w14:textId="77777777" w:rsidTr="008A0AFA">
        <w:trPr>
          <w:trHeight w:val="288"/>
        </w:trPr>
        <w:tc>
          <w:tcPr>
            <w:tcW w:w="680" w:type="dxa"/>
            <w:shd w:val="clear" w:color="auto" w:fill="auto"/>
            <w:noWrap/>
            <w:vAlign w:val="bottom"/>
            <w:hideMark/>
          </w:tcPr>
          <w:p w14:paraId="1F6D48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4</w:t>
            </w:r>
          </w:p>
        </w:tc>
        <w:tc>
          <w:tcPr>
            <w:tcW w:w="692" w:type="dxa"/>
            <w:shd w:val="clear" w:color="auto" w:fill="auto"/>
            <w:noWrap/>
            <w:vAlign w:val="bottom"/>
            <w:hideMark/>
          </w:tcPr>
          <w:p w14:paraId="3E96306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6</w:t>
            </w:r>
          </w:p>
        </w:tc>
        <w:tc>
          <w:tcPr>
            <w:tcW w:w="1074" w:type="dxa"/>
            <w:shd w:val="clear" w:color="auto" w:fill="auto"/>
            <w:noWrap/>
            <w:vAlign w:val="bottom"/>
            <w:hideMark/>
          </w:tcPr>
          <w:p w14:paraId="22CAFFF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60CA4A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4B97D0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1A16A47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71AF9C0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79029B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741381C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2B6726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771" w:type="dxa"/>
            <w:shd w:val="clear" w:color="auto" w:fill="auto"/>
            <w:noWrap/>
            <w:vAlign w:val="bottom"/>
            <w:hideMark/>
          </w:tcPr>
          <w:p w14:paraId="2F4D5E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638502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2118C71D" w14:textId="77777777" w:rsidTr="008A0AFA">
        <w:trPr>
          <w:trHeight w:val="288"/>
        </w:trPr>
        <w:tc>
          <w:tcPr>
            <w:tcW w:w="680" w:type="dxa"/>
            <w:shd w:val="clear" w:color="auto" w:fill="auto"/>
            <w:noWrap/>
            <w:vAlign w:val="bottom"/>
            <w:hideMark/>
          </w:tcPr>
          <w:p w14:paraId="3FEF00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1</w:t>
            </w:r>
          </w:p>
        </w:tc>
        <w:tc>
          <w:tcPr>
            <w:tcW w:w="692" w:type="dxa"/>
            <w:shd w:val="clear" w:color="auto" w:fill="auto"/>
            <w:noWrap/>
            <w:vAlign w:val="bottom"/>
            <w:hideMark/>
          </w:tcPr>
          <w:p w14:paraId="4EFD21F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7</w:t>
            </w:r>
          </w:p>
        </w:tc>
        <w:tc>
          <w:tcPr>
            <w:tcW w:w="1074" w:type="dxa"/>
            <w:shd w:val="clear" w:color="auto" w:fill="auto"/>
            <w:noWrap/>
            <w:vAlign w:val="bottom"/>
            <w:hideMark/>
          </w:tcPr>
          <w:p w14:paraId="600CD48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67410F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45F0725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460300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91F590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2A65AB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72F433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D7B729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23E8B4B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168EB5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2F6FB1A8" w14:textId="77777777" w:rsidTr="008A0AFA">
        <w:trPr>
          <w:trHeight w:val="288"/>
        </w:trPr>
        <w:tc>
          <w:tcPr>
            <w:tcW w:w="680" w:type="dxa"/>
            <w:shd w:val="clear" w:color="auto" w:fill="auto"/>
            <w:noWrap/>
            <w:vAlign w:val="bottom"/>
            <w:hideMark/>
          </w:tcPr>
          <w:p w14:paraId="4E9B75F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2</w:t>
            </w:r>
          </w:p>
        </w:tc>
        <w:tc>
          <w:tcPr>
            <w:tcW w:w="692" w:type="dxa"/>
            <w:shd w:val="clear" w:color="auto" w:fill="auto"/>
            <w:noWrap/>
            <w:vAlign w:val="bottom"/>
            <w:hideMark/>
          </w:tcPr>
          <w:p w14:paraId="3D090A5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8</w:t>
            </w:r>
          </w:p>
        </w:tc>
        <w:tc>
          <w:tcPr>
            <w:tcW w:w="1074" w:type="dxa"/>
            <w:shd w:val="clear" w:color="auto" w:fill="auto"/>
            <w:noWrap/>
            <w:vAlign w:val="bottom"/>
            <w:hideMark/>
          </w:tcPr>
          <w:p w14:paraId="1EDEEA1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8C6AA6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288400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6B15A7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8B9F75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515237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5A167F8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2C284D4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21290C0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EBE8E8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61FAD39" w14:textId="77777777" w:rsidTr="008A0AFA">
        <w:trPr>
          <w:trHeight w:val="288"/>
        </w:trPr>
        <w:tc>
          <w:tcPr>
            <w:tcW w:w="680" w:type="dxa"/>
            <w:shd w:val="clear" w:color="auto" w:fill="auto"/>
            <w:noWrap/>
            <w:vAlign w:val="bottom"/>
            <w:hideMark/>
          </w:tcPr>
          <w:p w14:paraId="6AFF4C3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3</w:t>
            </w:r>
          </w:p>
        </w:tc>
        <w:tc>
          <w:tcPr>
            <w:tcW w:w="692" w:type="dxa"/>
            <w:shd w:val="clear" w:color="auto" w:fill="auto"/>
            <w:noWrap/>
            <w:vAlign w:val="bottom"/>
            <w:hideMark/>
          </w:tcPr>
          <w:p w14:paraId="5F1C30E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9</w:t>
            </w:r>
          </w:p>
        </w:tc>
        <w:tc>
          <w:tcPr>
            <w:tcW w:w="1074" w:type="dxa"/>
            <w:shd w:val="clear" w:color="auto" w:fill="auto"/>
            <w:noWrap/>
            <w:vAlign w:val="bottom"/>
            <w:hideMark/>
          </w:tcPr>
          <w:p w14:paraId="578BD91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B15224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64D0B1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3527B5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F7DD94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A04F9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1BE61C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65D838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32EBE7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F23A9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A1349C7" w14:textId="77777777" w:rsidTr="008A0AFA">
        <w:trPr>
          <w:trHeight w:val="288"/>
        </w:trPr>
        <w:tc>
          <w:tcPr>
            <w:tcW w:w="680" w:type="dxa"/>
            <w:shd w:val="clear" w:color="auto" w:fill="auto"/>
            <w:noWrap/>
            <w:vAlign w:val="bottom"/>
            <w:hideMark/>
          </w:tcPr>
          <w:p w14:paraId="784542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w:t>
            </w:r>
          </w:p>
        </w:tc>
        <w:tc>
          <w:tcPr>
            <w:tcW w:w="692" w:type="dxa"/>
            <w:shd w:val="clear" w:color="auto" w:fill="auto"/>
            <w:noWrap/>
            <w:vAlign w:val="bottom"/>
            <w:hideMark/>
          </w:tcPr>
          <w:p w14:paraId="1411CD2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20</w:t>
            </w:r>
          </w:p>
        </w:tc>
        <w:tc>
          <w:tcPr>
            <w:tcW w:w="1074" w:type="dxa"/>
            <w:shd w:val="clear" w:color="auto" w:fill="auto"/>
            <w:noWrap/>
            <w:vAlign w:val="bottom"/>
            <w:hideMark/>
          </w:tcPr>
          <w:p w14:paraId="09F71E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8640C6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613BFAD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55140CB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7D396C5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1EFD98C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01DBB2A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6460D9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771" w:type="dxa"/>
            <w:shd w:val="clear" w:color="auto" w:fill="auto"/>
            <w:noWrap/>
            <w:vAlign w:val="bottom"/>
            <w:hideMark/>
          </w:tcPr>
          <w:p w14:paraId="7288C0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343C61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bl>
    <w:p w14:paraId="166186E0" w14:textId="4FB6F46E" w:rsidR="007649C4" w:rsidRDefault="007649C4">
      <w:pPr>
        <w:rPr>
          <w:rFonts w:ascii="Cambria" w:eastAsia="Cambria" w:hAnsi="Cambria" w:cs="Cambria"/>
          <w:bCs/>
          <w:sz w:val="24"/>
          <w:szCs w:val="24"/>
        </w:rPr>
      </w:pPr>
    </w:p>
    <w:p w14:paraId="38CBFFDF" w14:textId="0523D4AC" w:rsidR="008A0AFA" w:rsidRDefault="008A0AFA">
      <w:pPr>
        <w:rPr>
          <w:rFonts w:ascii="Cambria" w:eastAsia="Cambria" w:hAnsi="Cambria" w:cs="Cambria"/>
          <w:bCs/>
          <w:sz w:val="24"/>
          <w:szCs w:val="24"/>
        </w:rPr>
      </w:pPr>
    </w:p>
    <w:p w14:paraId="4AA288F9" w14:textId="586DA507" w:rsidR="008A0AFA" w:rsidRDefault="008A0AFA">
      <w:pPr>
        <w:rPr>
          <w:rFonts w:ascii="Cambria" w:eastAsia="Cambria" w:hAnsi="Cambria" w:cs="Cambria"/>
          <w:bCs/>
          <w:sz w:val="24"/>
          <w:szCs w:val="24"/>
        </w:rPr>
      </w:pPr>
    </w:p>
    <w:p w14:paraId="0160DEF4" w14:textId="7C55EF35" w:rsidR="008A0AFA" w:rsidRDefault="008A0AFA">
      <w:pPr>
        <w:rPr>
          <w:rFonts w:ascii="Cambria" w:eastAsia="Cambria" w:hAnsi="Cambria" w:cs="Cambria"/>
          <w:bCs/>
          <w:sz w:val="24"/>
          <w:szCs w:val="24"/>
        </w:rPr>
      </w:pPr>
    </w:p>
    <w:p w14:paraId="07C6C9C8" w14:textId="7037B088" w:rsidR="008A0AFA" w:rsidRDefault="008A0AFA">
      <w:pPr>
        <w:rPr>
          <w:rFonts w:ascii="Cambria" w:eastAsia="Cambria" w:hAnsi="Cambria" w:cs="Cambria"/>
          <w:bCs/>
          <w:sz w:val="24"/>
          <w:szCs w:val="24"/>
        </w:rPr>
      </w:pPr>
    </w:p>
    <w:p w14:paraId="237C380F" w14:textId="6F7F6B97" w:rsidR="008A0AFA" w:rsidRDefault="008A0AFA">
      <w:pPr>
        <w:rPr>
          <w:rFonts w:ascii="Cambria" w:eastAsia="Cambria" w:hAnsi="Cambria" w:cs="Cambria"/>
          <w:bCs/>
          <w:sz w:val="24"/>
          <w:szCs w:val="24"/>
        </w:rPr>
      </w:pPr>
    </w:p>
    <w:p w14:paraId="064F7F63" w14:textId="32D6B270" w:rsidR="008A0AFA" w:rsidRDefault="008A0AFA">
      <w:pPr>
        <w:rPr>
          <w:rFonts w:ascii="Cambria" w:eastAsia="Cambria" w:hAnsi="Cambria" w:cs="Cambria"/>
          <w:bCs/>
          <w:sz w:val="24"/>
          <w:szCs w:val="24"/>
        </w:rPr>
      </w:pPr>
    </w:p>
    <w:p w14:paraId="71883260" w14:textId="110175DA" w:rsidR="008A0AFA" w:rsidRDefault="008A0AFA">
      <w:pPr>
        <w:rPr>
          <w:rFonts w:ascii="Cambria" w:eastAsia="Cambria" w:hAnsi="Cambria" w:cs="Cambria"/>
          <w:bCs/>
          <w:sz w:val="24"/>
          <w:szCs w:val="24"/>
        </w:rPr>
      </w:pPr>
    </w:p>
    <w:p w14:paraId="0012F21C" w14:textId="71DEBB57" w:rsidR="008A0AFA" w:rsidRDefault="008A0AFA">
      <w:pPr>
        <w:rPr>
          <w:rFonts w:ascii="Cambria" w:eastAsia="Cambria" w:hAnsi="Cambria" w:cs="Cambria"/>
          <w:bCs/>
          <w:sz w:val="24"/>
          <w:szCs w:val="24"/>
        </w:rPr>
      </w:pPr>
    </w:p>
    <w:p w14:paraId="08C5E807" w14:textId="2B63198E" w:rsidR="008A0AFA" w:rsidRDefault="008A0AFA">
      <w:pPr>
        <w:rPr>
          <w:rFonts w:ascii="Cambria" w:eastAsia="Cambria" w:hAnsi="Cambria" w:cs="Cambria"/>
          <w:bCs/>
          <w:sz w:val="24"/>
          <w:szCs w:val="24"/>
        </w:rPr>
      </w:pPr>
    </w:p>
    <w:p w14:paraId="13D81B3B" w14:textId="64995436" w:rsidR="008A0AFA" w:rsidRDefault="008A0AFA">
      <w:pPr>
        <w:rPr>
          <w:rFonts w:ascii="Cambria" w:eastAsia="Cambria" w:hAnsi="Cambria" w:cs="Cambria"/>
          <w:bCs/>
          <w:sz w:val="24"/>
          <w:szCs w:val="24"/>
        </w:rPr>
      </w:pPr>
    </w:p>
    <w:p w14:paraId="69409B25" w14:textId="6E8CBA1F" w:rsidR="008A0AFA" w:rsidRDefault="008A0AFA">
      <w:pPr>
        <w:rPr>
          <w:rFonts w:ascii="Cambria" w:eastAsia="Cambria" w:hAnsi="Cambria" w:cs="Cambria"/>
          <w:bCs/>
          <w:sz w:val="24"/>
          <w:szCs w:val="24"/>
        </w:rPr>
      </w:pPr>
    </w:p>
    <w:p w14:paraId="27CD35BE" w14:textId="069384E1" w:rsidR="008A0AFA" w:rsidRDefault="008A0AFA">
      <w:pPr>
        <w:rPr>
          <w:rFonts w:ascii="Cambria" w:eastAsia="Cambria" w:hAnsi="Cambria" w:cs="Cambria"/>
          <w:bCs/>
          <w:sz w:val="24"/>
          <w:szCs w:val="24"/>
        </w:rPr>
      </w:pPr>
    </w:p>
    <w:p w14:paraId="645D70D2" w14:textId="6FBE1442" w:rsidR="008A0AFA" w:rsidRDefault="008A0AFA">
      <w:pPr>
        <w:rPr>
          <w:rFonts w:ascii="Cambria" w:eastAsia="Cambria" w:hAnsi="Cambria" w:cs="Cambria"/>
          <w:bCs/>
          <w:sz w:val="24"/>
          <w:szCs w:val="24"/>
        </w:rPr>
      </w:pPr>
    </w:p>
    <w:p w14:paraId="6A1C1E5C" w14:textId="53C5AF53" w:rsidR="008A0AFA" w:rsidRDefault="008A0AFA">
      <w:pPr>
        <w:rPr>
          <w:rFonts w:ascii="Cambria" w:eastAsia="Cambria" w:hAnsi="Cambria" w:cs="Cambria"/>
          <w:bCs/>
          <w:sz w:val="24"/>
          <w:szCs w:val="24"/>
        </w:rPr>
      </w:pPr>
    </w:p>
    <w:p w14:paraId="61E3DF50" w14:textId="7DFAE9EF" w:rsidR="008A0AFA" w:rsidRDefault="008A0AFA">
      <w:pPr>
        <w:rPr>
          <w:rFonts w:ascii="Cambria" w:eastAsia="Cambria" w:hAnsi="Cambria" w:cs="Cambria"/>
          <w:bCs/>
          <w:sz w:val="24"/>
          <w:szCs w:val="24"/>
        </w:rPr>
      </w:pPr>
    </w:p>
    <w:p w14:paraId="75800080" w14:textId="77777777" w:rsidR="008A0AFA" w:rsidRDefault="008A0AFA">
      <w:pPr>
        <w:rPr>
          <w:rFonts w:ascii="Cambria" w:eastAsia="Cambria" w:hAnsi="Cambria" w:cs="Cambria"/>
          <w:b/>
          <w:sz w:val="24"/>
          <w:szCs w:val="24"/>
        </w:rPr>
      </w:pPr>
    </w:p>
    <w:p w14:paraId="205232CC" w14:textId="17923EF9" w:rsidR="0090668F" w:rsidRDefault="0090668F" w:rsidP="00536761">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9</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63178262" w14:textId="77777777" w:rsidTr="0090668F">
        <w:trPr>
          <w:trHeight w:val="259"/>
        </w:trPr>
        <w:tc>
          <w:tcPr>
            <w:tcW w:w="9795" w:type="dxa"/>
            <w:shd w:val="clear" w:color="auto" w:fill="auto"/>
            <w:vAlign w:val="bottom"/>
          </w:tcPr>
          <w:p w14:paraId="44B4B1D8" w14:textId="74410A73" w:rsidR="0090668F" w:rsidRPr="00536761" w:rsidRDefault="0090668F" w:rsidP="00AA7921">
            <w:pPr>
              <w:spacing w:after="0" w:line="240" w:lineRule="auto"/>
              <w:rPr>
                <w:b/>
                <w:color w:val="000000"/>
              </w:rPr>
            </w:pPr>
            <w:r>
              <w:rPr>
                <w:b/>
                <w:color w:val="000000"/>
              </w:rPr>
              <w:t>Student Name and Roll Number:</w:t>
            </w:r>
            <w:r w:rsidR="00536761">
              <w:rPr>
                <w:b/>
                <w:color w:val="000000"/>
              </w:rPr>
              <w:t xml:space="preserve"> </w:t>
            </w:r>
            <w:r w:rsidR="00172E2F">
              <w:rPr>
                <w:bCs/>
                <w:color w:val="000000"/>
              </w:rPr>
              <w:t>Mohit Malik 19CSU179, Namit Kumar 19CSU185, Pearl Arora 19CSU208, Manish Kumar Sharma 19CSU173, Deepanshu Goel 19CSU077</w:t>
            </w:r>
          </w:p>
        </w:tc>
      </w:tr>
      <w:tr w:rsidR="0090668F" w14:paraId="3945563C" w14:textId="77777777" w:rsidTr="0090668F">
        <w:trPr>
          <w:trHeight w:val="259"/>
        </w:trPr>
        <w:tc>
          <w:tcPr>
            <w:tcW w:w="9795" w:type="dxa"/>
            <w:shd w:val="clear" w:color="auto" w:fill="auto"/>
            <w:vAlign w:val="bottom"/>
          </w:tcPr>
          <w:p w14:paraId="34EE692B" w14:textId="7DA24D2B" w:rsidR="0090668F" w:rsidRPr="00536761" w:rsidRDefault="0090668F" w:rsidP="0090668F">
            <w:pPr>
              <w:spacing w:after="0" w:line="240" w:lineRule="auto"/>
              <w:rPr>
                <w:b/>
                <w:color w:val="000000"/>
              </w:rPr>
            </w:pPr>
            <w:r>
              <w:rPr>
                <w:b/>
                <w:color w:val="000000"/>
              </w:rPr>
              <w:t>Semester /Section:</w:t>
            </w:r>
            <w:r w:rsidR="00536761">
              <w:rPr>
                <w:b/>
                <w:color w:val="000000"/>
              </w:rPr>
              <w:t xml:space="preserve"> </w:t>
            </w:r>
            <w:r w:rsidR="00AA7921">
              <w:rPr>
                <w:bCs/>
                <w:color w:val="000000"/>
              </w:rPr>
              <w:t>6/FS-A1</w:t>
            </w:r>
          </w:p>
        </w:tc>
      </w:tr>
      <w:tr w:rsidR="0090668F" w14:paraId="6B50F6EF" w14:textId="77777777" w:rsidTr="0090668F">
        <w:trPr>
          <w:trHeight w:val="259"/>
        </w:trPr>
        <w:tc>
          <w:tcPr>
            <w:tcW w:w="9795" w:type="dxa"/>
            <w:shd w:val="clear" w:color="auto" w:fill="auto"/>
            <w:vAlign w:val="bottom"/>
          </w:tcPr>
          <w:p w14:paraId="032631CB" w14:textId="56776EF2" w:rsidR="0090668F" w:rsidRDefault="0090668F" w:rsidP="0090668F">
            <w:pPr>
              <w:spacing w:after="0" w:line="240" w:lineRule="auto"/>
              <w:rPr>
                <w:b/>
                <w:color w:val="000000"/>
              </w:rPr>
            </w:pPr>
            <w:r>
              <w:rPr>
                <w:b/>
                <w:color w:val="000000"/>
              </w:rPr>
              <w:t>Link to Code:</w:t>
            </w:r>
          </w:p>
        </w:tc>
      </w:tr>
      <w:tr w:rsidR="0090668F" w14:paraId="615CA601" w14:textId="77777777" w:rsidTr="0090668F">
        <w:trPr>
          <w:trHeight w:val="259"/>
        </w:trPr>
        <w:tc>
          <w:tcPr>
            <w:tcW w:w="9795" w:type="dxa"/>
            <w:shd w:val="clear" w:color="auto" w:fill="auto"/>
            <w:vAlign w:val="bottom"/>
          </w:tcPr>
          <w:p w14:paraId="1C1E25E4" w14:textId="77777777" w:rsidR="0090668F" w:rsidRDefault="0090668F" w:rsidP="0090668F">
            <w:pPr>
              <w:spacing w:after="0" w:line="240" w:lineRule="auto"/>
              <w:rPr>
                <w:b/>
                <w:color w:val="000000"/>
              </w:rPr>
            </w:pPr>
            <w:r>
              <w:rPr>
                <w:b/>
                <w:color w:val="000000"/>
              </w:rPr>
              <w:t>Date:</w:t>
            </w:r>
          </w:p>
          <w:p w14:paraId="4BA057FF" w14:textId="77777777" w:rsidR="0090668F" w:rsidRDefault="0090668F" w:rsidP="0090668F">
            <w:pPr>
              <w:spacing w:after="0" w:line="240" w:lineRule="auto"/>
              <w:rPr>
                <w:b/>
                <w:color w:val="000000"/>
              </w:rPr>
            </w:pPr>
            <w:r>
              <w:rPr>
                <w:b/>
                <w:color w:val="000000"/>
              </w:rPr>
              <w:t xml:space="preserve"> </w:t>
            </w:r>
          </w:p>
        </w:tc>
      </w:tr>
      <w:tr w:rsidR="0090668F" w14:paraId="1E5CF95D" w14:textId="77777777" w:rsidTr="0090668F">
        <w:trPr>
          <w:trHeight w:val="259"/>
        </w:trPr>
        <w:tc>
          <w:tcPr>
            <w:tcW w:w="9795" w:type="dxa"/>
            <w:shd w:val="clear" w:color="auto" w:fill="auto"/>
            <w:vAlign w:val="bottom"/>
          </w:tcPr>
          <w:p w14:paraId="3A59626F" w14:textId="77777777" w:rsidR="0090668F" w:rsidRDefault="0090668F" w:rsidP="0090668F">
            <w:pPr>
              <w:spacing w:after="0" w:line="240" w:lineRule="auto"/>
              <w:rPr>
                <w:b/>
                <w:color w:val="000000"/>
              </w:rPr>
            </w:pPr>
            <w:r>
              <w:rPr>
                <w:b/>
                <w:color w:val="000000"/>
              </w:rPr>
              <w:t>Faculty Signature:</w:t>
            </w:r>
          </w:p>
          <w:p w14:paraId="12220FA6" w14:textId="77777777" w:rsidR="0090668F" w:rsidRDefault="0090668F" w:rsidP="0090668F">
            <w:pPr>
              <w:spacing w:after="0" w:line="240" w:lineRule="auto"/>
              <w:rPr>
                <w:b/>
                <w:color w:val="000000"/>
              </w:rPr>
            </w:pPr>
          </w:p>
          <w:p w14:paraId="3FBF062E" w14:textId="77777777" w:rsidR="0090668F" w:rsidRDefault="0090668F" w:rsidP="0090668F">
            <w:pPr>
              <w:spacing w:after="0" w:line="240" w:lineRule="auto"/>
              <w:rPr>
                <w:b/>
                <w:color w:val="000000"/>
              </w:rPr>
            </w:pPr>
          </w:p>
        </w:tc>
      </w:tr>
      <w:tr w:rsidR="0090668F" w:rsidRPr="00E91221" w14:paraId="4AEE04E9" w14:textId="77777777" w:rsidTr="0090668F">
        <w:trPr>
          <w:trHeight w:val="259"/>
        </w:trPr>
        <w:tc>
          <w:tcPr>
            <w:tcW w:w="9795" w:type="dxa"/>
            <w:shd w:val="clear" w:color="auto" w:fill="auto"/>
            <w:vAlign w:val="bottom"/>
          </w:tcPr>
          <w:p w14:paraId="6FD738C7" w14:textId="77777777" w:rsidR="0090668F" w:rsidRPr="00E91221" w:rsidRDefault="0090668F" w:rsidP="0090668F">
            <w:pPr>
              <w:spacing w:after="0" w:line="240" w:lineRule="auto"/>
              <w:rPr>
                <w:b/>
                <w:color w:val="000000"/>
              </w:rPr>
            </w:pPr>
            <w:r w:rsidRPr="00E91221">
              <w:rPr>
                <w:b/>
                <w:color w:val="000000"/>
              </w:rPr>
              <w:t xml:space="preserve"> Marks:</w:t>
            </w:r>
          </w:p>
          <w:p w14:paraId="2EAA1BE3" w14:textId="77777777" w:rsidR="0090668F" w:rsidRPr="00E91221" w:rsidRDefault="0090668F" w:rsidP="0090668F">
            <w:pPr>
              <w:spacing w:after="0" w:line="240" w:lineRule="auto"/>
              <w:rPr>
                <w:b/>
                <w:color w:val="000000"/>
              </w:rPr>
            </w:pPr>
          </w:p>
          <w:p w14:paraId="4EFC9507" w14:textId="77777777" w:rsidR="0090668F" w:rsidRPr="00E91221" w:rsidRDefault="0090668F" w:rsidP="0090668F">
            <w:pPr>
              <w:spacing w:after="0" w:line="240" w:lineRule="auto"/>
              <w:rPr>
                <w:b/>
                <w:color w:val="000000"/>
              </w:rPr>
            </w:pPr>
          </w:p>
        </w:tc>
      </w:tr>
      <w:tr w:rsidR="0090668F" w14:paraId="0425008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3F308B" w14:textId="77777777" w:rsidR="0090668F" w:rsidRDefault="0090668F" w:rsidP="0090668F">
            <w:pPr>
              <w:spacing w:after="0" w:line="240" w:lineRule="auto"/>
              <w:rPr>
                <w:b/>
                <w:color w:val="000000"/>
              </w:rPr>
            </w:pPr>
            <w:r w:rsidRPr="00E91221">
              <w:rPr>
                <w:b/>
                <w:color w:val="000000"/>
              </w:rPr>
              <w:t>Objective:</w:t>
            </w:r>
          </w:p>
          <w:p w14:paraId="1B360C6E" w14:textId="77777777" w:rsidR="0090668F" w:rsidRPr="005626AE" w:rsidRDefault="0090668F" w:rsidP="0090668F">
            <w:pPr>
              <w:spacing w:after="160" w:line="259" w:lineRule="auto"/>
              <w:rPr>
                <w:rFonts w:asciiTheme="minorHAnsi" w:hAnsiTheme="minorHAnsi" w:cstheme="minorHAnsi"/>
              </w:rPr>
            </w:pPr>
            <w:r w:rsidRPr="005626AE">
              <w:rPr>
                <w:rFonts w:asciiTheme="minorHAnsi" w:hAnsiTheme="minorHAnsi" w:cstheme="minorHAnsi"/>
              </w:rPr>
              <w:t>To make the students aware about white box testing techniques including finding of independent paths.</w:t>
            </w:r>
          </w:p>
          <w:p w14:paraId="038799D4" w14:textId="77777777" w:rsidR="0090668F" w:rsidRPr="005626AE" w:rsidRDefault="0090668F" w:rsidP="0090668F">
            <w:pPr>
              <w:spacing w:after="0" w:line="240" w:lineRule="auto"/>
              <w:rPr>
                <w:b/>
                <w:color w:val="000000"/>
              </w:rPr>
            </w:pPr>
          </w:p>
        </w:tc>
      </w:tr>
      <w:tr w:rsidR="0090668F" w14:paraId="29B8BBFC"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9222D2" w14:textId="77777777" w:rsidR="0090668F" w:rsidRDefault="0090668F" w:rsidP="0090668F">
            <w:pPr>
              <w:spacing w:after="0" w:line="240" w:lineRule="auto"/>
              <w:rPr>
                <w:b/>
                <w:color w:val="000000"/>
              </w:rPr>
            </w:pPr>
            <w:r w:rsidRPr="00E91221">
              <w:rPr>
                <w:b/>
                <w:color w:val="000000"/>
              </w:rPr>
              <w:t>Outcome:</w:t>
            </w:r>
          </w:p>
          <w:p w14:paraId="734E9BB7" w14:textId="77777777" w:rsidR="0090668F" w:rsidRPr="007955BF" w:rsidRDefault="0090668F" w:rsidP="0090668F">
            <w:pPr>
              <w:spacing w:after="0" w:line="240" w:lineRule="auto"/>
              <w:rPr>
                <w:color w:val="000000"/>
              </w:rPr>
            </w:pPr>
            <w:r>
              <w:rPr>
                <w:color w:val="000000"/>
              </w:rPr>
              <w:t xml:space="preserve">Students will learn to find the independent paths for defined system/module. </w:t>
            </w:r>
          </w:p>
        </w:tc>
      </w:tr>
      <w:tr w:rsidR="0090668F" w14:paraId="5A1E48B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1079CE" w14:textId="77777777" w:rsidR="0090668F" w:rsidRDefault="0090668F" w:rsidP="0090668F">
            <w:pPr>
              <w:spacing w:after="0" w:line="240" w:lineRule="auto"/>
              <w:rPr>
                <w:b/>
                <w:color w:val="000000"/>
              </w:rPr>
            </w:pPr>
            <w:r w:rsidRPr="00E91221">
              <w:rPr>
                <w:b/>
                <w:color w:val="000000"/>
              </w:rPr>
              <w:t>Problem Statement:</w:t>
            </w:r>
          </w:p>
          <w:p w14:paraId="261DA3B6" w14:textId="77777777" w:rsidR="0090668F" w:rsidRPr="005626AE" w:rsidRDefault="0090668F" w:rsidP="0090668F">
            <w:pPr>
              <w:pStyle w:val="Text"/>
              <w:spacing w:line="276" w:lineRule="auto"/>
              <w:rPr>
                <w:rFonts w:asciiTheme="minorHAnsi" w:hAnsiTheme="minorHAnsi" w:cstheme="minorHAnsi"/>
                <w:color w:val="000000"/>
                <w:szCs w:val="22"/>
              </w:rPr>
            </w:pPr>
            <w:r w:rsidRPr="005626AE">
              <w:rPr>
                <w:rFonts w:asciiTheme="minorHAnsi" w:hAnsiTheme="minorHAnsi" w:cstheme="minorHAnsi"/>
                <w:szCs w:val="22"/>
              </w:rPr>
              <w:t xml:space="preserve">Consider the triangle problem. Write the program and find all the </w:t>
            </w:r>
            <w:r>
              <w:rPr>
                <w:rFonts w:asciiTheme="minorHAnsi" w:hAnsiTheme="minorHAnsi" w:cstheme="minorHAnsi"/>
                <w:szCs w:val="22"/>
              </w:rPr>
              <w:t xml:space="preserve">existing </w:t>
            </w:r>
            <w:r w:rsidRPr="005626AE">
              <w:rPr>
                <w:rFonts w:asciiTheme="minorHAnsi" w:hAnsiTheme="minorHAnsi" w:cstheme="minorHAnsi"/>
                <w:szCs w:val="22"/>
              </w:rPr>
              <w:t xml:space="preserve">independent paths. </w:t>
            </w:r>
          </w:p>
        </w:tc>
      </w:tr>
      <w:tr w:rsidR="0090668F" w14:paraId="44299B5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D89F3F" w14:textId="77777777" w:rsidR="0090668F" w:rsidRPr="00E91221" w:rsidRDefault="0090668F" w:rsidP="0090668F">
            <w:pPr>
              <w:spacing w:after="0" w:line="240" w:lineRule="auto"/>
              <w:rPr>
                <w:b/>
                <w:color w:val="000000"/>
              </w:rPr>
            </w:pPr>
            <w:r w:rsidRPr="00E91221">
              <w:rPr>
                <w:b/>
                <w:color w:val="000000"/>
              </w:rPr>
              <w:t>Background Study:</w:t>
            </w:r>
          </w:p>
          <w:p w14:paraId="4F621D03" w14:textId="77777777" w:rsidR="0090668F" w:rsidRPr="004A2650" w:rsidRDefault="0090668F" w:rsidP="0090668F">
            <w:pPr>
              <w:spacing w:before="100" w:beforeAutospacing="1" w:after="100" w:afterAutospacing="1"/>
            </w:pPr>
            <w:r w:rsidRPr="004A2650">
              <w:t>Cyclomatic complexity is a source code complexity measurement that is being correlated to a number of coding errors. It is calculated by developing a Control Flow Graph of the code that measures the number of linearly-independent paths through a program module.</w:t>
            </w:r>
            <w:r>
              <w:t xml:space="preserve"> </w:t>
            </w:r>
            <w:r w:rsidRPr="004A2650">
              <w:t>Lower the Program's cyclomatic complexity, lower the risk to modify and easier to understand. It can be represented using the below formula:</w:t>
            </w:r>
          </w:p>
          <w:p w14:paraId="01FFCFDD"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4DD6079C" w14:textId="13B6B3DA"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where</w:t>
            </w:r>
          </w:p>
          <w:p w14:paraId="26EEB99A"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E = number of edges in the flow graph.</w:t>
            </w:r>
          </w:p>
          <w:p w14:paraId="2F530FD4"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N = number of nodes in the flow graph.</w:t>
            </w:r>
          </w:p>
          <w:p w14:paraId="20930B6A" w14:textId="77777777" w:rsidR="0090668F" w:rsidRPr="005626AE"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heme="minorHAnsi" w:hAnsiTheme="minorHAnsi" w:cstheme="minorBidi"/>
              </w:rPr>
            </w:pPr>
            <w:r w:rsidRPr="004A2650">
              <w:t xml:space="preserve">  P = number of nodes that have exit points</w:t>
            </w:r>
          </w:p>
        </w:tc>
      </w:tr>
      <w:tr w:rsidR="0090668F" w14:paraId="721FD6C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39AE3B" w14:textId="77777777" w:rsidR="0090668F" w:rsidRPr="00FA04F5" w:rsidRDefault="0090668F" w:rsidP="0090668F">
            <w:pPr>
              <w:spacing w:after="0" w:line="240" w:lineRule="auto"/>
              <w:rPr>
                <w:b/>
                <w:color w:val="000000"/>
              </w:rPr>
            </w:pPr>
            <w:r>
              <w:rPr>
                <w:b/>
                <w:color w:val="000000"/>
              </w:rPr>
              <w:t>Question Bank:</w:t>
            </w:r>
            <w:r w:rsidRPr="00E91221">
              <w:rPr>
                <w:b/>
                <w:color w:val="000000"/>
              </w:rPr>
              <w:t xml:space="preserve"> </w:t>
            </w:r>
          </w:p>
          <w:p w14:paraId="3EDDBB71" w14:textId="0015553C" w:rsidR="0090668F" w:rsidRDefault="00D00DB2" w:rsidP="0090668F">
            <w:pPr>
              <w:spacing w:after="0" w:line="240" w:lineRule="auto"/>
              <w:rPr>
                <w:b/>
                <w:color w:val="000000"/>
              </w:rPr>
            </w:pPr>
            <w:r>
              <w:rPr>
                <w:b/>
                <w:color w:val="000000"/>
              </w:rPr>
              <w:t>Write a program to find the roots of quadratic equation and find all the existing independent paths in it.</w:t>
            </w:r>
          </w:p>
          <w:p w14:paraId="4D739B90" w14:textId="292AA350" w:rsidR="00003570" w:rsidRDefault="00003570" w:rsidP="0090668F">
            <w:pPr>
              <w:spacing w:after="0" w:line="240" w:lineRule="auto"/>
              <w:rPr>
                <w:b/>
                <w:color w:val="000000"/>
              </w:rPr>
            </w:pPr>
            <w:r>
              <w:rPr>
                <w:b/>
                <w:color w:val="000000"/>
              </w:rPr>
              <w:t xml:space="preserve">Ans. Code – </w:t>
            </w:r>
          </w:p>
          <w:p w14:paraId="63C7F732" w14:textId="77777777" w:rsidR="00003570" w:rsidRDefault="00003570" w:rsidP="0090668F">
            <w:pPr>
              <w:spacing w:after="0" w:line="240" w:lineRule="auto"/>
              <w:rPr>
                <w:b/>
                <w:color w:val="000000"/>
              </w:rPr>
            </w:pPr>
          </w:p>
          <w:p w14:paraId="39317CF8" w14:textId="77777777" w:rsidR="00003570" w:rsidRPr="00003570" w:rsidRDefault="00003570" w:rsidP="00003570">
            <w:pPr>
              <w:pStyle w:val="ListParagraph"/>
              <w:numPr>
                <w:ilvl w:val="0"/>
                <w:numId w:val="96"/>
              </w:numPr>
              <w:spacing w:after="0" w:line="240" w:lineRule="auto"/>
              <w:rPr>
                <w:bCs/>
                <w:color w:val="000000"/>
              </w:rPr>
            </w:pPr>
            <w:r w:rsidRPr="00003570">
              <w:rPr>
                <w:bCs/>
                <w:color w:val="000000"/>
              </w:rPr>
              <w:t>import '</w:t>
            </w:r>
            <w:proofErr w:type="spellStart"/>
            <w:r w:rsidRPr="00003570">
              <w:rPr>
                <w:bCs/>
                <w:color w:val="000000"/>
              </w:rPr>
              <w:t>dart:io</w:t>
            </w:r>
            <w:proofErr w:type="spellEnd"/>
            <w:r w:rsidRPr="00003570">
              <w:rPr>
                <w:bCs/>
                <w:color w:val="000000"/>
              </w:rPr>
              <w:t>';</w:t>
            </w:r>
          </w:p>
          <w:p w14:paraId="5EC3A385" w14:textId="09632FC7" w:rsidR="00003570" w:rsidRPr="00003570" w:rsidRDefault="00003570" w:rsidP="00003570">
            <w:pPr>
              <w:pStyle w:val="ListParagraph"/>
              <w:numPr>
                <w:ilvl w:val="0"/>
                <w:numId w:val="96"/>
              </w:numPr>
              <w:spacing w:after="0" w:line="240" w:lineRule="auto"/>
              <w:rPr>
                <w:bCs/>
                <w:color w:val="000000"/>
              </w:rPr>
            </w:pPr>
            <w:r w:rsidRPr="00003570">
              <w:rPr>
                <w:bCs/>
                <w:color w:val="000000"/>
              </w:rPr>
              <w:t>import '</w:t>
            </w:r>
            <w:proofErr w:type="spellStart"/>
            <w:r w:rsidRPr="00003570">
              <w:rPr>
                <w:bCs/>
                <w:color w:val="000000"/>
              </w:rPr>
              <w:t>dart:math</w:t>
            </w:r>
            <w:proofErr w:type="spellEnd"/>
            <w:r w:rsidRPr="00003570">
              <w:rPr>
                <w:bCs/>
                <w:color w:val="000000"/>
              </w:rPr>
              <w:t>';</w:t>
            </w:r>
          </w:p>
          <w:p w14:paraId="12650155" w14:textId="77777777" w:rsidR="00003570" w:rsidRPr="00003570" w:rsidRDefault="00003570" w:rsidP="00003570">
            <w:pPr>
              <w:pStyle w:val="ListParagraph"/>
              <w:numPr>
                <w:ilvl w:val="0"/>
                <w:numId w:val="96"/>
              </w:numPr>
              <w:spacing w:after="0" w:line="240" w:lineRule="auto"/>
              <w:rPr>
                <w:bCs/>
                <w:color w:val="000000"/>
              </w:rPr>
            </w:pPr>
            <w:r w:rsidRPr="00003570">
              <w:rPr>
                <w:bCs/>
                <w:color w:val="000000"/>
              </w:rPr>
              <w:t>void main(List&lt;String&gt; args) {</w:t>
            </w:r>
          </w:p>
          <w:p w14:paraId="47F0CF74" w14:textId="2E0A1956" w:rsidR="00003570" w:rsidRPr="00003570" w:rsidRDefault="00003570" w:rsidP="00003570">
            <w:pPr>
              <w:pStyle w:val="ListParagraph"/>
              <w:numPr>
                <w:ilvl w:val="0"/>
                <w:numId w:val="96"/>
              </w:numPr>
              <w:spacing w:after="0" w:line="240" w:lineRule="auto"/>
              <w:rPr>
                <w:bCs/>
                <w:color w:val="000000"/>
              </w:rPr>
            </w:pPr>
            <w:r w:rsidRPr="00003570">
              <w:rPr>
                <w:bCs/>
                <w:color w:val="000000"/>
              </w:rPr>
              <w:t>print(</w:t>
            </w:r>
          </w:p>
          <w:p w14:paraId="7C536A1B" w14:textId="5E48219F" w:rsidR="00003570" w:rsidRPr="00003570" w:rsidRDefault="00003570" w:rsidP="00003570">
            <w:pPr>
              <w:pStyle w:val="ListParagraph"/>
              <w:numPr>
                <w:ilvl w:val="0"/>
                <w:numId w:val="96"/>
              </w:numPr>
              <w:spacing w:after="0" w:line="240" w:lineRule="auto"/>
              <w:rPr>
                <w:bCs/>
                <w:color w:val="000000"/>
              </w:rPr>
            </w:pPr>
            <w:r w:rsidRPr="00003570">
              <w:rPr>
                <w:bCs/>
                <w:color w:val="000000"/>
              </w:rPr>
              <w:t>"Enter the value of a, b, c for finding the roots of quadratic equation =&gt; ax^2 + bx + c");</w:t>
            </w:r>
          </w:p>
          <w:p w14:paraId="271A8D43" w14:textId="48072BB0"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a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40AA1C21" w14:textId="30DF06AE"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b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59060131" w14:textId="26C14E1F"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c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5668A185" w14:textId="58686E42" w:rsidR="00003570" w:rsidRPr="00003570" w:rsidRDefault="00003570" w:rsidP="00003570">
            <w:pPr>
              <w:pStyle w:val="ListParagraph"/>
              <w:numPr>
                <w:ilvl w:val="0"/>
                <w:numId w:val="96"/>
              </w:numPr>
              <w:spacing w:after="0" w:line="240" w:lineRule="auto"/>
              <w:rPr>
                <w:bCs/>
                <w:color w:val="000000"/>
              </w:rPr>
            </w:pPr>
            <w:r w:rsidRPr="00003570">
              <w:rPr>
                <w:bCs/>
                <w:color w:val="000000"/>
              </w:rPr>
              <w:t>int temp = (b * b) - (4 * a * c);</w:t>
            </w:r>
          </w:p>
          <w:p w14:paraId="07095AAA" w14:textId="5A87A8F8" w:rsidR="00003570" w:rsidRPr="00003570" w:rsidRDefault="00003570" w:rsidP="00003570">
            <w:pPr>
              <w:pStyle w:val="ListParagraph"/>
              <w:numPr>
                <w:ilvl w:val="0"/>
                <w:numId w:val="96"/>
              </w:numPr>
              <w:spacing w:after="0" w:line="240" w:lineRule="auto"/>
              <w:rPr>
                <w:bCs/>
                <w:color w:val="000000"/>
              </w:rPr>
            </w:pPr>
            <w:r w:rsidRPr="00003570">
              <w:rPr>
                <w:bCs/>
                <w:color w:val="000000"/>
              </w:rPr>
              <w:t>if (temp &gt;= 0) {</w:t>
            </w:r>
          </w:p>
          <w:p w14:paraId="0CE7DC17" w14:textId="68A91244" w:rsidR="00003570" w:rsidRPr="00003570" w:rsidRDefault="00003570" w:rsidP="00003570">
            <w:pPr>
              <w:pStyle w:val="ListParagraph"/>
              <w:numPr>
                <w:ilvl w:val="0"/>
                <w:numId w:val="96"/>
              </w:numPr>
              <w:spacing w:after="0" w:line="240" w:lineRule="auto"/>
              <w:rPr>
                <w:bCs/>
                <w:color w:val="000000"/>
              </w:rPr>
            </w:pPr>
            <w:r w:rsidRPr="00003570">
              <w:rPr>
                <w:bCs/>
                <w:color w:val="000000"/>
              </w:rPr>
              <w:t>double root1 = ((-1 * b) + sqrt(temp)) / (2 * a);</w:t>
            </w:r>
          </w:p>
          <w:p w14:paraId="35F317E7" w14:textId="671C5E8F" w:rsidR="00003570" w:rsidRPr="00003570" w:rsidRDefault="00003570" w:rsidP="00003570">
            <w:pPr>
              <w:pStyle w:val="ListParagraph"/>
              <w:numPr>
                <w:ilvl w:val="0"/>
                <w:numId w:val="96"/>
              </w:numPr>
              <w:spacing w:after="0" w:line="240" w:lineRule="auto"/>
              <w:rPr>
                <w:bCs/>
                <w:color w:val="000000"/>
              </w:rPr>
            </w:pPr>
            <w:r w:rsidRPr="00003570">
              <w:rPr>
                <w:bCs/>
                <w:color w:val="000000"/>
              </w:rPr>
              <w:t>double root2 = ((-1 * b) - sqrt(temp)) / (2 * a);</w:t>
            </w:r>
          </w:p>
          <w:p w14:paraId="49E8BF93" w14:textId="6B537346" w:rsidR="00003570" w:rsidRPr="00003570" w:rsidRDefault="00003570" w:rsidP="00003570">
            <w:pPr>
              <w:pStyle w:val="ListParagraph"/>
              <w:numPr>
                <w:ilvl w:val="0"/>
                <w:numId w:val="96"/>
              </w:numPr>
              <w:spacing w:after="0" w:line="240" w:lineRule="auto"/>
              <w:rPr>
                <w:bCs/>
                <w:color w:val="000000"/>
              </w:rPr>
            </w:pPr>
            <w:r w:rsidRPr="00003570">
              <w:rPr>
                <w:bCs/>
                <w:color w:val="000000"/>
              </w:rPr>
              <w:t>print("The roots of the quadratic equation $a x^2 + $b x + c are ");</w:t>
            </w:r>
          </w:p>
          <w:p w14:paraId="010A4F43" w14:textId="55594FD8" w:rsidR="00003570" w:rsidRPr="00003570" w:rsidRDefault="00003570" w:rsidP="00003570">
            <w:pPr>
              <w:pStyle w:val="ListParagraph"/>
              <w:numPr>
                <w:ilvl w:val="0"/>
                <w:numId w:val="96"/>
              </w:numPr>
              <w:spacing w:after="0" w:line="240" w:lineRule="auto"/>
              <w:rPr>
                <w:bCs/>
                <w:color w:val="000000"/>
              </w:rPr>
            </w:pPr>
            <w:r w:rsidRPr="00003570">
              <w:rPr>
                <w:bCs/>
                <w:color w:val="000000"/>
              </w:rPr>
              <w:t>print("$root1 &amp; $root2");</w:t>
            </w:r>
          </w:p>
          <w:p w14:paraId="038F5D30" w14:textId="4117A22C" w:rsidR="00003570" w:rsidRPr="00003570" w:rsidRDefault="00003570" w:rsidP="00003570">
            <w:pPr>
              <w:pStyle w:val="ListParagraph"/>
              <w:numPr>
                <w:ilvl w:val="0"/>
                <w:numId w:val="96"/>
              </w:numPr>
              <w:spacing w:after="0" w:line="240" w:lineRule="auto"/>
              <w:rPr>
                <w:bCs/>
                <w:color w:val="000000"/>
              </w:rPr>
            </w:pPr>
            <w:r w:rsidRPr="00003570">
              <w:rPr>
                <w:bCs/>
                <w:color w:val="000000"/>
              </w:rPr>
              <w:t>} else {</w:t>
            </w:r>
          </w:p>
          <w:p w14:paraId="2DF6B57C" w14:textId="4E7F9588" w:rsidR="00003570" w:rsidRPr="00003570" w:rsidRDefault="00003570" w:rsidP="00003570">
            <w:pPr>
              <w:pStyle w:val="ListParagraph"/>
              <w:numPr>
                <w:ilvl w:val="0"/>
                <w:numId w:val="96"/>
              </w:numPr>
              <w:spacing w:after="0" w:line="240" w:lineRule="auto"/>
              <w:rPr>
                <w:bCs/>
                <w:color w:val="000000"/>
              </w:rPr>
            </w:pPr>
            <w:r w:rsidRPr="00003570">
              <w:rPr>
                <w:bCs/>
                <w:color w:val="000000"/>
              </w:rPr>
              <w:t>print("The quadratic equation has unreal roots");</w:t>
            </w:r>
          </w:p>
          <w:p w14:paraId="6C9D1A1D" w14:textId="548D1F36" w:rsidR="00003570" w:rsidRPr="00003570" w:rsidRDefault="00003570" w:rsidP="00003570">
            <w:pPr>
              <w:pStyle w:val="ListParagraph"/>
              <w:numPr>
                <w:ilvl w:val="0"/>
                <w:numId w:val="96"/>
              </w:numPr>
              <w:spacing w:after="0" w:line="240" w:lineRule="auto"/>
              <w:rPr>
                <w:bCs/>
                <w:color w:val="000000"/>
              </w:rPr>
            </w:pPr>
            <w:r w:rsidRPr="00003570">
              <w:rPr>
                <w:bCs/>
                <w:color w:val="000000"/>
              </w:rPr>
              <w:t>}</w:t>
            </w:r>
          </w:p>
          <w:p w14:paraId="7100DB37" w14:textId="77777777" w:rsidR="0090668F" w:rsidRPr="00003570" w:rsidRDefault="00003570" w:rsidP="00003570">
            <w:pPr>
              <w:pStyle w:val="ListParagraph"/>
              <w:numPr>
                <w:ilvl w:val="0"/>
                <w:numId w:val="96"/>
              </w:numPr>
              <w:spacing w:after="0" w:line="240" w:lineRule="auto"/>
              <w:rPr>
                <w:b/>
                <w:color w:val="000000"/>
              </w:rPr>
            </w:pPr>
            <w:r w:rsidRPr="00003570">
              <w:rPr>
                <w:bCs/>
                <w:color w:val="000000"/>
              </w:rPr>
              <w:t>}</w:t>
            </w:r>
          </w:p>
          <w:p w14:paraId="4B131306" w14:textId="5C77A4F0" w:rsidR="00003570" w:rsidRDefault="00623901" w:rsidP="00623901">
            <w:pPr>
              <w:spacing w:after="0" w:line="240" w:lineRule="auto"/>
              <w:jc w:val="center"/>
              <w:rPr>
                <w:b/>
                <w:color w:val="000000"/>
              </w:rPr>
            </w:pPr>
            <w:r>
              <w:rPr>
                <w:b/>
                <w:noProof/>
                <w:color w:val="000000"/>
              </w:rPr>
              <w:lastRenderedPageBreak/>
              <w:drawing>
                <wp:inline distT="0" distB="0" distL="0" distR="0" wp14:anchorId="74FF7FD9" wp14:editId="5B94D553">
                  <wp:extent cx="3914775" cy="42005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08">
                            <a:extLst>
                              <a:ext uri="{28A0092B-C50C-407E-A947-70E740481C1C}">
                                <a14:useLocalDpi xmlns:a14="http://schemas.microsoft.com/office/drawing/2010/main" val="0"/>
                              </a:ext>
                            </a:extLst>
                          </a:blip>
                          <a:stretch>
                            <a:fillRect/>
                          </a:stretch>
                        </pic:blipFill>
                        <pic:spPr>
                          <a:xfrm>
                            <a:off x="0" y="0"/>
                            <a:ext cx="3914775" cy="4200525"/>
                          </a:xfrm>
                          <a:prstGeom prst="rect">
                            <a:avLst/>
                          </a:prstGeom>
                        </pic:spPr>
                      </pic:pic>
                    </a:graphicData>
                  </a:graphic>
                </wp:inline>
              </w:drawing>
            </w:r>
          </w:p>
          <w:p w14:paraId="72DDAA5B" w14:textId="77777777" w:rsidR="00623901" w:rsidRDefault="00623901" w:rsidP="00623901">
            <w:pPr>
              <w:spacing w:after="0" w:line="240" w:lineRule="auto"/>
              <w:rPr>
                <w:bCs/>
                <w:color w:val="000000"/>
              </w:rPr>
            </w:pPr>
            <w:r w:rsidRPr="00623901">
              <w:rPr>
                <w:bCs/>
                <w:color w:val="000000"/>
              </w:rPr>
              <w:t xml:space="preserve">Independent Paths = </w:t>
            </w:r>
            <w:r>
              <w:rPr>
                <w:bCs/>
                <w:color w:val="000000"/>
              </w:rPr>
              <w:t>E-N+2P</w:t>
            </w:r>
          </w:p>
          <w:p w14:paraId="58844B1F" w14:textId="77777777" w:rsidR="00623901" w:rsidRDefault="00623901" w:rsidP="00623901">
            <w:pPr>
              <w:spacing w:after="0" w:line="240" w:lineRule="auto"/>
              <w:rPr>
                <w:bCs/>
                <w:color w:val="000000"/>
              </w:rPr>
            </w:pPr>
            <w:r>
              <w:rPr>
                <w:bCs/>
                <w:color w:val="000000"/>
              </w:rPr>
              <w:t>E = 5, N = 5, P = 1</w:t>
            </w:r>
          </w:p>
          <w:p w14:paraId="3EF454BD" w14:textId="77777777" w:rsidR="00623901" w:rsidRDefault="00623901" w:rsidP="00623901">
            <w:pPr>
              <w:spacing w:after="0" w:line="240" w:lineRule="auto"/>
              <w:rPr>
                <w:bCs/>
                <w:color w:val="000000"/>
              </w:rPr>
            </w:pPr>
            <w:r>
              <w:rPr>
                <w:bCs/>
                <w:color w:val="000000"/>
              </w:rPr>
              <w:t>So, independent paths = 5-5+2 = 2.</w:t>
            </w:r>
          </w:p>
          <w:p w14:paraId="17B99489" w14:textId="77777777" w:rsidR="00623901" w:rsidRDefault="00623901" w:rsidP="00623901">
            <w:pPr>
              <w:spacing w:after="0" w:line="240" w:lineRule="auto"/>
              <w:rPr>
                <w:bCs/>
                <w:color w:val="000000"/>
              </w:rPr>
            </w:pPr>
            <w:r>
              <w:rPr>
                <w:bCs/>
                <w:color w:val="000000"/>
              </w:rPr>
              <w:t xml:space="preserve">A = 1,2,3,4,5,6,7,8,9 ; B = 10, C = 11,12,13,14 ; </w:t>
            </w:r>
            <w:r w:rsidR="00EC4DC5">
              <w:rPr>
                <w:bCs/>
                <w:color w:val="000000"/>
              </w:rPr>
              <w:t>D</w:t>
            </w:r>
            <w:r>
              <w:rPr>
                <w:bCs/>
                <w:color w:val="000000"/>
              </w:rPr>
              <w:t xml:space="preserve"> = 15,16,17 ; </w:t>
            </w:r>
            <w:r w:rsidR="00EC4DC5">
              <w:rPr>
                <w:bCs/>
                <w:color w:val="000000"/>
              </w:rPr>
              <w:t>E</w:t>
            </w:r>
            <w:r>
              <w:rPr>
                <w:bCs/>
                <w:color w:val="000000"/>
              </w:rPr>
              <w:t xml:space="preserve"> = 18;</w:t>
            </w:r>
          </w:p>
          <w:p w14:paraId="5B6CA5C1" w14:textId="7314EEDE" w:rsidR="00EC4DC5" w:rsidRPr="00623901" w:rsidRDefault="00EC4DC5" w:rsidP="00EC4DC5">
            <w:pPr>
              <w:spacing w:after="0" w:line="240" w:lineRule="auto"/>
              <w:jc w:val="center"/>
              <w:rPr>
                <w:bCs/>
                <w:color w:val="000000"/>
              </w:rPr>
            </w:pPr>
            <w:r>
              <w:rPr>
                <w:bCs/>
                <w:noProof/>
                <w:color w:val="000000"/>
              </w:rPr>
              <w:drawing>
                <wp:inline distT="0" distB="0" distL="0" distR="0" wp14:anchorId="051CB037" wp14:editId="35571EF5">
                  <wp:extent cx="2771775" cy="14382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9">
                            <a:extLst>
                              <a:ext uri="{28A0092B-C50C-407E-A947-70E740481C1C}">
                                <a14:useLocalDpi xmlns:a14="http://schemas.microsoft.com/office/drawing/2010/main" val="0"/>
                              </a:ext>
                            </a:extLst>
                          </a:blip>
                          <a:stretch>
                            <a:fillRect/>
                          </a:stretch>
                        </pic:blipFill>
                        <pic:spPr>
                          <a:xfrm>
                            <a:off x="0" y="0"/>
                            <a:ext cx="2771775" cy="1438275"/>
                          </a:xfrm>
                          <a:prstGeom prst="rect">
                            <a:avLst/>
                          </a:prstGeom>
                        </pic:spPr>
                      </pic:pic>
                    </a:graphicData>
                  </a:graphic>
                </wp:inline>
              </w:drawing>
            </w:r>
          </w:p>
        </w:tc>
      </w:tr>
    </w:tbl>
    <w:p w14:paraId="4A802959" w14:textId="77777777" w:rsidR="0090668F" w:rsidRDefault="0090668F" w:rsidP="0090668F">
      <w:pPr>
        <w:tabs>
          <w:tab w:val="left" w:pos="3330"/>
        </w:tabs>
        <w:rPr>
          <w:rFonts w:ascii="Cambria" w:eastAsia="Cambria" w:hAnsi="Cambria" w:cs="Cambria"/>
          <w:b/>
          <w:sz w:val="24"/>
          <w:szCs w:val="24"/>
        </w:rPr>
      </w:pPr>
    </w:p>
    <w:p w14:paraId="31BF220F"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58AA13C" w14:textId="0C8A746A" w:rsidR="0090668F" w:rsidRDefault="0090668F" w:rsidP="0090668F">
      <w:pPr>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15A66952" w14:textId="12F5747F" w:rsidR="00AA7921" w:rsidRDefault="004A4C30" w:rsidP="00AA7921">
      <w:r>
        <w:lastRenderedPageBreak/>
        <w:t>Consider a program for the classification of a triangle. Its input is a triple of positive integers (say, a, b and c) from the interval [1, 100]. The output may be one of the following words [scalene, Isosceles, Equilateral, Not a triangle].</w:t>
      </w:r>
    </w:p>
    <w:p w14:paraId="4D9C0B4D" w14:textId="30F0818A" w:rsidR="00AA7921" w:rsidRDefault="00AA7921" w:rsidP="00AA7921">
      <w:r>
        <w:t xml:space="preserve">Code – </w:t>
      </w:r>
    </w:p>
    <w:p w14:paraId="527EEF31" w14:textId="100E7BFC" w:rsidR="004A4C30" w:rsidRDefault="004A4C30" w:rsidP="004A4C30">
      <w:r>
        <w:t>1. import '</w:t>
      </w:r>
      <w:proofErr w:type="spellStart"/>
      <w:r>
        <w:t>dart:io</w:t>
      </w:r>
      <w:proofErr w:type="spellEnd"/>
      <w:r>
        <w:t>';</w:t>
      </w:r>
    </w:p>
    <w:p w14:paraId="6AAB07B6" w14:textId="0D7A4046" w:rsidR="004A4C30" w:rsidRDefault="00FD5D09" w:rsidP="00FD5D09">
      <w:r>
        <w:t xml:space="preserve">2. </w:t>
      </w:r>
      <w:r w:rsidR="004A4C30">
        <w:t>void main(List&lt;String&gt; args) {</w:t>
      </w:r>
    </w:p>
    <w:p w14:paraId="3E53B3F3" w14:textId="7FA106A7" w:rsidR="004A4C30" w:rsidRDefault="00FD5D09" w:rsidP="00FD5D09">
      <w:r>
        <w:t xml:space="preserve">3. </w:t>
      </w:r>
      <w:r w:rsidR="004A4C30">
        <w:t>List&lt;int&gt; sides = [];</w:t>
      </w:r>
    </w:p>
    <w:p w14:paraId="2C2B3B28" w14:textId="42A299CE" w:rsidR="004A4C30" w:rsidRDefault="00FD5D09" w:rsidP="00FD5D09">
      <w:r>
        <w:t xml:space="preserve">4. </w:t>
      </w:r>
      <w:r w:rsidR="004A4C30">
        <w:t>print("Enter the length of first Side of triangle");</w:t>
      </w:r>
    </w:p>
    <w:p w14:paraId="11894B1F" w14:textId="29C888AC" w:rsidR="004A4C30" w:rsidRDefault="00FD5D09" w:rsidP="00FD5D09">
      <w:r>
        <w:t xml:space="preserve">5.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5B1392B7" w14:textId="4B182E97" w:rsidR="004A4C30" w:rsidRDefault="00FD5D09" w:rsidP="00FD5D09">
      <w:r>
        <w:t xml:space="preserve">6. </w:t>
      </w:r>
      <w:r w:rsidR="004A4C30">
        <w:t>print("Enter the length of Second Side of triangle");</w:t>
      </w:r>
    </w:p>
    <w:p w14:paraId="18F06800" w14:textId="2001C5D9" w:rsidR="004A4C30" w:rsidRDefault="00FD5D09" w:rsidP="00FD5D09">
      <w:r>
        <w:t xml:space="preserve">7.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59D28298" w14:textId="01B6D437" w:rsidR="004A4C30" w:rsidRDefault="00FD5D09" w:rsidP="00FD5D09">
      <w:r>
        <w:t xml:space="preserve">8. </w:t>
      </w:r>
      <w:r w:rsidR="004A4C30">
        <w:t>print("Enter the length of Third Side of triangle");</w:t>
      </w:r>
    </w:p>
    <w:p w14:paraId="7BE8DCB4" w14:textId="36537570" w:rsidR="004A4C30" w:rsidRDefault="00FD5D09" w:rsidP="00FD5D09">
      <w:r>
        <w:t xml:space="preserve">9.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2F67DD47" w14:textId="57CEE90C" w:rsidR="004A4C30" w:rsidRDefault="00FD5D09" w:rsidP="00FD5D09">
      <w:r>
        <w:t xml:space="preserve">10. </w:t>
      </w:r>
      <w:r w:rsidR="004A4C30">
        <w:t>if (</w:t>
      </w:r>
      <w:proofErr w:type="spellStart"/>
      <w:r w:rsidR="004A4C30">
        <w:t>sides.every</w:t>
      </w:r>
      <w:proofErr w:type="spellEnd"/>
      <w:r w:rsidR="004A4C30">
        <w:t>((int marks) =&gt; marks &gt;= 1 &amp;&amp; marks &lt;= 100)) {</w:t>
      </w:r>
    </w:p>
    <w:p w14:paraId="3EA0B83F" w14:textId="6B038A3F" w:rsidR="004A4C30" w:rsidRDefault="00FD5D09" w:rsidP="00FD5D09">
      <w:r>
        <w:t xml:space="preserve">11. </w:t>
      </w:r>
      <w:r w:rsidR="004A4C30">
        <w:t>if (sides[0] == sides[1] &amp;&amp; sides[1] == sides[2]) {</w:t>
      </w:r>
    </w:p>
    <w:p w14:paraId="36C91F5B" w14:textId="01DB82C2" w:rsidR="004A4C30" w:rsidRDefault="00FD5D09" w:rsidP="00FD5D09">
      <w:r>
        <w:t xml:space="preserve">12. </w:t>
      </w:r>
      <w:r w:rsidR="004A4C30">
        <w:t>print("</w:t>
      </w:r>
      <w:proofErr w:type="spellStart"/>
      <w:r w:rsidR="004A4C30">
        <w:t>Its</w:t>
      </w:r>
      <w:proofErr w:type="spellEnd"/>
      <w:r w:rsidR="004A4C30">
        <w:t xml:space="preserve"> an Equilateral Triangle");</w:t>
      </w:r>
    </w:p>
    <w:p w14:paraId="5CC4B10F" w14:textId="6DF8E4F9" w:rsidR="004A4C30" w:rsidRDefault="00FD5D09" w:rsidP="00FD5D09">
      <w:r>
        <w:t xml:space="preserve">13. </w:t>
      </w:r>
      <w:r w:rsidR="004A4C30">
        <w:t>} else if (sides[0] == sides[1] ||</w:t>
      </w:r>
    </w:p>
    <w:p w14:paraId="00C985D6" w14:textId="7574B414" w:rsidR="004A4C30" w:rsidRDefault="00FD5D09" w:rsidP="00FD5D09">
      <w:r>
        <w:t xml:space="preserve">14. </w:t>
      </w:r>
      <w:r w:rsidR="004A4C30">
        <w:t>sides[1] == sides[2] ||</w:t>
      </w:r>
    </w:p>
    <w:p w14:paraId="4E20201C" w14:textId="2AF0815A" w:rsidR="004A4C30" w:rsidRDefault="00FD5D09" w:rsidP="00FD5D09">
      <w:r>
        <w:t xml:space="preserve">15. </w:t>
      </w:r>
      <w:r w:rsidR="004A4C30">
        <w:t>sides[2] == sides[0]) {</w:t>
      </w:r>
    </w:p>
    <w:p w14:paraId="417CA2F2" w14:textId="15E63C60" w:rsidR="004A4C30" w:rsidRDefault="00FD5D09" w:rsidP="00FD5D09">
      <w:r>
        <w:t xml:space="preserve">16. </w:t>
      </w:r>
      <w:r w:rsidR="004A4C30">
        <w:t>print("</w:t>
      </w:r>
      <w:proofErr w:type="spellStart"/>
      <w:r w:rsidR="004A4C30">
        <w:t>Its</w:t>
      </w:r>
      <w:proofErr w:type="spellEnd"/>
      <w:r w:rsidR="004A4C30">
        <w:t xml:space="preserve"> an Isosceles Triangle");</w:t>
      </w:r>
    </w:p>
    <w:p w14:paraId="6583FBDF" w14:textId="76D7A33A" w:rsidR="004A4C30" w:rsidRDefault="00FD5D09" w:rsidP="00FD5D09">
      <w:r>
        <w:t xml:space="preserve">17. </w:t>
      </w:r>
      <w:r w:rsidR="004A4C30">
        <w:t>} else if (sides[0] + sides[1] &gt; sides[2] &amp;&amp;</w:t>
      </w:r>
    </w:p>
    <w:p w14:paraId="136291AD" w14:textId="4655438C" w:rsidR="004A4C30" w:rsidRDefault="00FD5D09" w:rsidP="00FD5D09">
      <w:r>
        <w:t xml:space="preserve">18. </w:t>
      </w:r>
      <w:r w:rsidR="004A4C30">
        <w:t>sides[0] + sides[2] &gt; sides[1] &amp;&amp;</w:t>
      </w:r>
    </w:p>
    <w:p w14:paraId="477B5065" w14:textId="495B5C7B" w:rsidR="004A4C30" w:rsidRDefault="00FD5D09" w:rsidP="00FD5D09">
      <w:r>
        <w:t xml:space="preserve">19. </w:t>
      </w:r>
      <w:r w:rsidR="004A4C30">
        <w:t>sides[2] + sides[1] &gt; sides[0]) {</w:t>
      </w:r>
    </w:p>
    <w:p w14:paraId="60C81585" w14:textId="10F022D9" w:rsidR="004A4C30" w:rsidRDefault="00FD5D09" w:rsidP="00FD5D09">
      <w:r>
        <w:t xml:space="preserve">20. </w:t>
      </w:r>
      <w:r w:rsidR="004A4C30">
        <w:t>print("</w:t>
      </w:r>
      <w:proofErr w:type="spellStart"/>
      <w:r w:rsidR="004A4C30">
        <w:t>Its</w:t>
      </w:r>
      <w:proofErr w:type="spellEnd"/>
      <w:r w:rsidR="004A4C30">
        <w:t xml:space="preserve"> a Scalene Triangle");</w:t>
      </w:r>
    </w:p>
    <w:p w14:paraId="76EE7F8E" w14:textId="32FCBA18" w:rsidR="004A4C30" w:rsidRDefault="00FD5D09" w:rsidP="00FD5D09">
      <w:r>
        <w:lastRenderedPageBreak/>
        <w:t xml:space="preserve">21. </w:t>
      </w:r>
      <w:r w:rsidR="004A4C30">
        <w:t>}</w:t>
      </w:r>
    </w:p>
    <w:p w14:paraId="36A06E89" w14:textId="428A08BC" w:rsidR="004A4C30" w:rsidRDefault="00FD5D09" w:rsidP="00FD5D09">
      <w:r>
        <w:t xml:space="preserve">22. </w:t>
      </w:r>
      <w:r w:rsidR="004A4C30">
        <w:t>else{</w:t>
      </w:r>
    </w:p>
    <w:p w14:paraId="43BD52AA" w14:textId="553FF695" w:rsidR="004A4C30" w:rsidRDefault="00FD5D09" w:rsidP="00FD5D09">
      <w:r>
        <w:t xml:space="preserve">23. </w:t>
      </w:r>
      <w:r w:rsidR="004A4C30">
        <w:t>print("</w:t>
      </w:r>
      <w:proofErr w:type="spellStart"/>
      <w:r w:rsidR="004A4C30">
        <w:t>Its</w:t>
      </w:r>
      <w:proofErr w:type="spellEnd"/>
      <w:r w:rsidR="004A4C30">
        <w:t xml:space="preserve"> not a Triangle");</w:t>
      </w:r>
    </w:p>
    <w:p w14:paraId="511915E1" w14:textId="39F8F2AC" w:rsidR="004A4C30" w:rsidRDefault="00FD5D09" w:rsidP="00FD5D09">
      <w:r>
        <w:t xml:space="preserve">24. </w:t>
      </w:r>
      <w:r w:rsidR="004A4C30">
        <w:t>}</w:t>
      </w:r>
    </w:p>
    <w:p w14:paraId="4A693593" w14:textId="08D01B6D" w:rsidR="004A4C30" w:rsidRDefault="00FD5D09" w:rsidP="00FD5D09">
      <w:r>
        <w:t xml:space="preserve">25. </w:t>
      </w:r>
      <w:r w:rsidR="004A4C30">
        <w:t>}</w:t>
      </w:r>
    </w:p>
    <w:p w14:paraId="41392444" w14:textId="429B3BE6" w:rsidR="004A4C30" w:rsidRDefault="00FD5D09" w:rsidP="00FD5D09">
      <w:r>
        <w:t xml:space="preserve">26. </w:t>
      </w:r>
      <w:r w:rsidR="004A4C30">
        <w:t>else{</w:t>
      </w:r>
    </w:p>
    <w:p w14:paraId="483112B4" w14:textId="5B5C0556" w:rsidR="004A4C30" w:rsidRDefault="00FD5D09" w:rsidP="00FD5D09">
      <w:r>
        <w:t xml:space="preserve">27. </w:t>
      </w:r>
      <w:r w:rsidR="004A4C30">
        <w:t>print("Invalid Input");</w:t>
      </w:r>
    </w:p>
    <w:p w14:paraId="1DA7609B" w14:textId="32F22F2C" w:rsidR="004A4C30" w:rsidRDefault="00FD5D09" w:rsidP="00FD5D09">
      <w:r>
        <w:t xml:space="preserve">28. </w:t>
      </w:r>
      <w:r w:rsidR="004A4C30">
        <w:t>}</w:t>
      </w:r>
    </w:p>
    <w:p w14:paraId="10088846" w14:textId="5393E60A" w:rsidR="000D0DFF" w:rsidRDefault="000D0DFF" w:rsidP="00FD5D09">
      <w:r>
        <w:t>29. }</w:t>
      </w:r>
    </w:p>
    <w:p w14:paraId="21DC9501" w14:textId="0633799A" w:rsidR="00AA7921" w:rsidRPr="004A4C30" w:rsidRDefault="00477BA8" w:rsidP="004A4C30">
      <w:pPr>
        <w:ind w:left="285"/>
        <w:rPr>
          <w:rFonts w:asciiTheme="majorHAnsi" w:hAnsiTheme="majorHAnsi" w:cs="Times New Roman"/>
          <w:b/>
          <w:sz w:val="24"/>
          <w:szCs w:val="24"/>
        </w:rPr>
      </w:pPr>
      <w:r>
        <w:rPr>
          <w:rFonts w:asciiTheme="majorHAnsi" w:hAnsiTheme="majorHAnsi" w:cs="Times New Roman"/>
          <w:b/>
          <w:noProof/>
          <w:sz w:val="24"/>
          <w:szCs w:val="24"/>
        </w:rPr>
        <w:lastRenderedPageBreak/>
        <w:drawing>
          <wp:inline distT="0" distB="0" distL="0" distR="0" wp14:anchorId="7FCCAE42" wp14:editId="3610F342">
            <wp:extent cx="5943600" cy="6210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10">
                      <a:extLst>
                        <a:ext uri="{28A0092B-C50C-407E-A947-70E740481C1C}">
                          <a14:useLocalDpi xmlns:a14="http://schemas.microsoft.com/office/drawing/2010/main" val="0"/>
                        </a:ext>
                      </a:extLst>
                    </a:blip>
                    <a:stretch>
                      <a:fillRect/>
                    </a:stretch>
                  </pic:blipFill>
                  <pic:spPr>
                    <a:xfrm>
                      <a:off x="0" y="0"/>
                      <a:ext cx="5943600" cy="6210300"/>
                    </a:xfrm>
                    <a:prstGeom prst="rect">
                      <a:avLst/>
                    </a:prstGeom>
                  </pic:spPr>
                </pic:pic>
              </a:graphicData>
            </a:graphic>
          </wp:inline>
        </w:drawing>
      </w:r>
    </w:p>
    <w:p w14:paraId="6C54683E" w14:textId="77777777" w:rsidR="00921D68" w:rsidRPr="004A2650" w:rsidRDefault="00921D68" w:rsidP="00921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367FEBE2" w14:textId="4A1327F6" w:rsidR="007649C4" w:rsidRDefault="00921D68" w:rsidP="0090668F">
      <w:pPr>
        <w:rPr>
          <w:rFonts w:asciiTheme="majorHAnsi" w:hAnsiTheme="majorHAnsi" w:cs="Times New Roman"/>
          <w:bCs/>
        </w:rPr>
      </w:pPr>
      <w:r w:rsidRPr="00921D68">
        <w:rPr>
          <w:rFonts w:asciiTheme="majorHAnsi" w:hAnsiTheme="majorHAnsi" w:cs="Times New Roman"/>
          <w:bCs/>
        </w:rPr>
        <w:t>E</w:t>
      </w:r>
      <w:r>
        <w:rPr>
          <w:rFonts w:asciiTheme="majorHAnsi" w:hAnsiTheme="majorHAnsi" w:cs="Times New Roman"/>
          <w:bCs/>
        </w:rPr>
        <w:t xml:space="preserve"> =&gt; Edges = </w:t>
      </w:r>
      <w:r w:rsidR="00477BA8">
        <w:rPr>
          <w:rFonts w:asciiTheme="majorHAnsi" w:hAnsiTheme="majorHAnsi" w:cs="Times New Roman"/>
          <w:bCs/>
        </w:rPr>
        <w:t>11</w:t>
      </w:r>
    </w:p>
    <w:p w14:paraId="29D5A9ED" w14:textId="59FEB75E" w:rsidR="00921D68" w:rsidRDefault="00921D68" w:rsidP="0090668F">
      <w:pPr>
        <w:rPr>
          <w:rFonts w:asciiTheme="majorHAnsi" w:hAnsiTheme="majorHAnsi" w:cs="Times New Roman"/>
          <w:bCs/>
        </w:rPr>
      </w:pPr>
      <w:r>
        <w:rPr>
          <w:rFonts w:asciiTheme="majorHAnsi" w:hAnsiTheme="majorHAnsi" w:cs="Times New Roman"/>
          <w:bCs/>
        </w:rPr>
        <w:t xml:space="preserve">N =&gt; Nodes = </w:t>
      </w:r>
      <w:r w:rsidR="00477BA8">
        <w:rPr>
          <w:rFonts w:asciiTheme="majorHAnsi" w:hAnsiTheme="majorHAnsi" w:cs="Times New Roman"/>
          <w:bCs/>
        </w:rPr>
        <w:t>9</w:t>
      </w:r>
    </w:p>
    <w:p w14:paraId="029BB73A" w14:textId="5F99D7A1" w:rsidR="00921D68" w:rsidRDefault="00921D68" w:rsidP="0090668F">
      <w:pPr>
        <w:rPr>
          <w:rFonts w:asciiTheme="majorHAnsi" w:hAnsiTheme="majorHAnsi" w:cs="Times New Roman"/>
          <w:bCs/>
        </w:rPr>
      </w:pPr>
      <w:r>
        <w:rPr>
          <w:rFonts w:asciiTheme="majorHAnsi" w:hAnsiTheme="majorHAnsi" w:cs="Times New Roman"/>
          <w:bCs/>
        </w:rPr>
        <w:lastRenderedPageBreak/>
        <w:t>P =&gt; Connected Components = 1</w:t>
      </w:r>
    </w:p>
    <w:p w14:paraId="58C3535D" w14:textId="2A5C220A" w:rsidR="00921D68" w:rsidRDefault="00921D68" w:rsidP="0090668F">
      <w:pPr>
        <w:rPr>
          <w:rFonts w:asciiTheme="majorHAnsi" w:hAnsiTheme="majorHAnsi" w:cs="Times New Roman"/>
          <w:bCs/>
        </w:rPr>
      </w:pPr>
      <w:r>
        <w:rPr>
          <w:rFonts w:asciiTheme="majorHAnsi" w:hAnsiTheme="majorHAnsi" w:cs="Times New Roman"/>
          <w:bCs/>
        </w:rPr>
        <w:t xml:space="preserve">No. of Independent Paths = </w:t>
      </w:r>
      <w:r w:rsidR="00477BA8">
        <w:rPr>
          <w:rFonts w:asciiTheme="majorHAnsi" w:hAnsiTheme="majorHAnsi" w:cs="Times New Roman"/>
          <w:bCs/>
        </w:rPr>
        <w:t>11</w:t>
      </w:r>
      <w:r>
        <w:rPr>
          <w:rFonts w:asciiTheme="majorHAnsi" w:hAnsiTheme="majorHAnsi" w:cs="Times New Roman"/>
          <w:bCs/>
        </w:rPr>
        <w:t xml:space="preserve"> – </w:t>
      </w:r>
      <w:r w:rsidR="00477BA8">
        <w:rPr>
          <w:rFonts w:asciiTheme="majorHAnsi" w:hAnsiTheme="majorHAnsi" w:cs="Times New Roman"/>
          <w:bCs/>
        </w:rPr>
        <w:t>9</w:t>
      </w:r>
      <w:r>
        <w:rPr>
          <w:rFonts w:asciiTheme="majorHAnsi" w:hAnsiTheme="majorHAnsi" w:cs="Times New Roman"/>
          <w:bCs/>
        </w:rPr>
        <w:t xml:space="preserve"> + 2 * 1 = </w:t>
      </w:r>
      <w:r w:rsidR="00477BA8">
        <w:rPr>
          <w:rFonts w:asciiTheme="majorHAnsi" w:hAnsiTheme="majorHAnsi" w:cs="Times New Roman"/>
          <w:bCs/>
        </w:rPr>
        <w:t>4</w:t>
      </w:r>
    </w:p>
    <w:p w14:paraId="43137C5F" w14:textId="358193C4" w:rsidR="00921D68" w:rsidRDefault="00921D68" w:rsidP="0090668F">
      <w:pPr>
        <w:rPr>
          <w:rFonts w:asciiTheme="majorHAnsi" w:hAnsiTheme="majorHAnsi" w:cs="Times New Roman"/>
          <w:bCs/>
        </w:rPr>
      </w:pPr>
      <w:r>
        <w:rPr>
          <w:rFonts w:asciiTheme="majorHAnsi" w:hAnsiTheme="majorHAnsi" w:cs="Times New Roman"/>
          <w:bCs/>
        </w:rPr>
        <w:t xml:space="preserve">Path Stage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921D68" w14:paraId="2A782677" w14:textId="77777777" w:rsidTr="00BA362A">
        <w:tc>
          <w:tcPr>
            <w:tcW w:w="3192" w:type="dxa"/>
          </w:tcPr>
          <w:p w14:paraId="4F03F278" w14:textId="46672858" w:rsidR="00921D68" w:rsidRDefault="00921D68" w:rsidP="0090668F">
            <w:pPr>
              <w:rPr>
                <w:rFonts w:asciiTheme="majorHAnsi" w:hAnsiTheme="majorHAnsi" w:cs="Times New Roman"/>
                <w:bCs/>
              </w:rPr>
            </w:pPr>
            <w:r>
              <w:rPr>
                <w:rFonts w:asciiTheme="majorHAnsi" w:hAnsiTheme="majorHAnsi" w:cs="Times New Roman"/>
                <w:bCs/>
              </w:rPr>
              <w:t>A = 1,2,3,4,5,6,7,8,9</w:t>
            </w:r>
          </w:p>
        </w:tc>
        <w:tc>
          <w:tcPr>
            <w:tcW w:w="3192" w:type="dxa"/>
          </w:tcPr>
          <w:p w14:paraId="6579BF22" w14:textId="48C82595" w:rsidR="00921D68" w:rsidRDefault="00921D68" w:rsidP="0090668F">
            <w:pPr>
              <w:rPr>
                <w:rFonts w:asciiTheme="majorHAnsi" w:hAnsiTheme="majorHAnsi" w:cs="Times New Roman"/>
                <w:bCs/>
              </w:rPr>
            </w:pPr>
            <w:r>
              <w:rPr>
                <w:rFonts w:asciiTheme="majorHAnsi" w:hAnsiTheme="majorHAnsi" w:cs="Times New Roman"/>
                <w:bCs/>
              </w:rPr>
              <w:t>B = 10</w:t>
            </w:r>
          </w:p>
        </w:tc>
        <w:tc>
          <w:tcPr>
            <w:tcW w:w="3192" w:type="dxa"/>
          </w:tcPr>
          <w:p w14:paraId="0AA65784" w14:textId="3CAD523B" w:rsidR="00921D68" w:rsidRDefault="00921D68" w:rsidP="0090668F">
            <w:pPr>
              <w:rPr>
                <w:rFonts w:asciiTheme="majorHAnsi" w:hAnsiTheme="majorHAnsi" w:cs="Times New Roman"/>
                <w:bCs/>
              </w:rPr>
            </w:pPr>
            <w:r>
              <w:rPr>
                <w:rFonts w:asciiTheme="majorHAnsi" w:hAnsiTheme="majorHAnsi" w:cs="Times New Roman"/>
                <w:bCs/>
              </w:rPr>
              <w:t>C = 11</w:t>
            </w:r>
          </w:p>
        </w:tc>
      </w:tr>
      <w:tr w:rsidR="00921D68" w14:paraId="7C98E977" w14:textId="77777777" w:rsidTr="00BA362A">
        <w:tc>
          <w:tcPr>
            <w:tcW w:w="3192" w:type="dxa"/>
          </w:tcPr>
          <w:p w14:paraId="5E686FF5" w14:textId="1AD8962D" w:rsidR="00921D68" w:rsidRDefault="00BA362A" w:rsidP="0090668F">
            <w:pPr>
              <w:rPr>
                <w:rFonts w:asciiTheme="majorHAnsi" w:hAnsiTheme="majorHAnsi" w:cs="Times New Roman"/>
                <w:bCs/>
              </w:rPr>
            </w:pPr>
            <w:r>
              <w:rPr>
                <w:rFonts w:asciiTheme="majorHAnsi" w:hAnsiTheme="majorHAnsi" w:cs="Times New Roman"/>
                <w:bCs/>
              </w:rPr>
              <w:t>D = 12</w:t>
            </w:r>
          </w:p>
        </w:tc>
        <w:tc>
          <w:tcPr>
            <w:tcW w:w="3192" w:type="dxa"/>
          </w:tcPr>
          <w:p w14:paraId="679BE3D7" w14:textId="424D1435" w:rsidR="00921D68" w:rsidRDefault="00BA362A" w:rsidP="0090668F">
            <w:pPr>
              <w:rPr>
                <w:rFonts w:asciiTheme="majorHAnsi" w:hAnsiTheme="majorHAnsi" w:cs="Times New Roman"/>
                <w:bCs/>
              </w:rPr>
            </w:pPr>
            <w:r>
              <w:rPr>
                <w:rFonts w:asciiTheme="majorHAnsi" w:hAnsiTheme="majorHAnsi" w:cs="Times New Roman"/>
                <w:bCs/>
              </w:rPr>
              <w:t>E = 13</w:t>
            </w:r>
            <w:r w:rsidR="00F352F1">
              <w:rPr>
                <w:rFonts w:asciiTheme="majorHAnsi" w:hAnsiTheme="majorHAnsi" w:cs="Times New Roman"/>
                <w:bCs/>
              </w:rPr>
              <w:t>,14,15,16</w:t>
            </w:r>
          </w:p>
        </w:tc>
        <w:tc>
          <w:tcPr>
            <w:tcW w:w="3192" w:type="dxa"/>
          </w:tcPr>
          <w:p w14:paraId="6280A724" w14:textId="6E2004C0" w:rsidR="00921D68" w:rsidRDefault="00BA362A" w:rsidP="0090668F">
            <w:pPr>
              <w:rPr>
                <w:rFonts w:asciiTheme="majorHAnsi" w:hAnsiTheme="majorHAnsi" w:cs="Times New Roman"/>
                <w:bCs/>
              </w:rPr>
            </w:pPr>
            <w:r>
              <w:rPr>
                <w:rFonts w:asciiTheme="majorHAnsi" w:hAnsiTheme="majorHAnsi" w:cs="Times New Roman"/>
                <w:bCs/>
              </w:rPr>
              <w:t xml:space="preserve">F = </w:t>
            </w:r>
            <w:r w:rsidR="00F352F1">
              <w:rPr>
                <w:rFonts w:asciiTheme="majorHAnsi" w:hAnsiTheme="majorHAnsi" w:cs="Times New Roman"/>
                <w:bCs/>
              </w:rPr>
              <w:t>17,18,19,20,21</w:t>
            </w:r>
          </w:p>
        </w:tc>
      </w:tr>
      <w:tr w:rsidR="00921D68" w14:paraId="7263C856" w14:textId="77777777" w:rsidTr="00BA362A">
        <w:tc>
          <w:tcPr>
            <w:tcW w:w="3192" w:type="dxa"/>
          </w:tcPr>
          <w:p w14:paraId="11416ED2" w14:textId="37DA2CC0" w:rsidR="00921D68" w:rsidRDefault="00BA362A" w:rsidP="0090668F">
            <w:pPr>
              <w:rPr>
                <w:rFonts w:asciiTheme="majorHAnsi" w:hAnsiTheme="majorHAnsi" w:cs="Times New Roman"/>
                <w:bCs/>
              </w:rPr>
            </w:pPr>
            <w:r>
              <w:rPr>
                <w:rFonts w:asciiTheme="majorHAnsi" w:hAnsiTheme="majorHAnsi" w:cs="Times New Roman"/>
                <w:bCs/>
              </w:rPr>
              <w:t xml:space="preserve">G = </w:t>
            </w:r>
            <w:r w:rsidR="00F352F1">
              <w:rPr>
                <w:rFonts w:asciiTheme="majorHAnsi" w:hAnsiTheme="majorHAnsi" w:cs="Times New Roman"/>
                <w:bCs/>
              </w:rPr>
              <w:t>22,23,24,25</w:t>
            </w:r>
          </w:p>
        </w:tc>
        <w:tc>
          <w:tcPr>
            <w:tcW w:w="3192" w:type="dxa"/>
          </w:tcPr>
          <w:p w14:paraId="16453A0B" w14:textId="0699DB13" w:rsidR="00921D68" w:rsidRDefault="00BA362A" w:rsidP="0090668F">
            <w:pPr>
              <w:rPr>
                <w:rFonts w:asciiTheme="majorHAnsi" w:hAnsiTheme="majorHAnsi" w:cs="Times New Roman"/>
                <w:bCs/>
              </w:rPr>
            </w:pPr>
            <w:r>
              <w:rPr>
                <w:rFonts w:asciiTheme="majorHAnsi" w:hAnsiTheme="majorHAnsi" w:cs="Times New Roman"/>
                <w:bCs/>
              </w:rPr>
              <w:t xml:space="preserve">H = </w:t>
            </w:r>
            <w:r w:rsidR="00F352F1">
              <w:rPr>
                <w:rFonts w:asciiTheme="majorHAnsi" w:hAnsiTheme="majorHAnsi" w:cs="Times New Roman"/>
                <w:bCs/>
              </w:rPr>
              <w:t>26,27,28</w:t>
            </w:r>
          </w:p>
        </w:tc>
        <w:tc>
          <w:tcPr>
            <w:tcW w:w="3192" w:type="dxa"/>
          </w:tcPr>
          <w:p w14:paraId="78D083F8" w14:textId="52F18222" w:rsidR="00921D68" w:rsidRDefault="00BA362A" w:rsidP="0090668F">
            <w:pPr>
              <w:rPr>
                <w:rFonts w:asciiTheme="majorHAnsi" w:hAnsiTheme="majorHAnsi" w:cs="Times New Roman"/>
                <w:bCs/>
              </w:rPr>
            </w:pPr>
            <w:r>
              <w:rPr>
                <w:rFonts w:asciiTheme="majorHAnsi" w:hAnsiTheme="majorHAnsi" w:cs="Times New Roman"/>
                <w:bCs/>
              </w:rPr>
              <w:t>I = 2</w:t>
            </w:r>
            <w:r w:rsidR="00F352F1">
              <w:rPr>
                <w:rFonts w:asciiTheme="majorHAnsi" w:hAnsiTheme="majorHAnsi" w:cs="Times New Roman"/>
                <w:bCs/>
              </w:rPr>
              <w:t>9</w:t>
            </w:r>
          </w:p>
        </w:tc>
      </w:tr>
      <w:tr w:rsidR="00F352F1" w14:paraId="2AE85166" w14:textId="77777777" w:rsidTr="00BA362A">
        <w:tc>
          <w:tcPr>
            <w:tcW w:w="3192" w:type="dxa"/>
          </w:tcPr>
          <w:p w14:paraId="0C46D7FB" w14:textId="644BAE7A" w:rsidR="00F352F1" w:rsidRDefault="00F352F1" w:rsidP="0090668F">
            <w:pPr>
              <w:rPr>
                <w:rFonts w:asciiTheme="majorHAnsi" w:hAnsiTheme="majorHAnsi" w:cs="Times New Roman"/>
                <w:bCs/>
              </w:rPr>
            </w:pPr>
          </w:p>
        </w:tc>
        <w:tc>
          <w:tcPr>
            <w:tcW w:w="3192" w:type="dxa"/>
          </w:tcPr>
          <w:p w14:paraId="14D872A1" w14:textId="5FCA05C1" w:rsidR="00F352F1" w:rsidRDefault="00F352F1" w:rsidP="0090668F">
            <w:pPr>
              <w:rPr>
                <w:rFonts w:asciiTheme="majorHAnsi" w:hAnsiTheme="majorHAnsi" w:cs="Times New Roman"/>
                <w:bCs/>
              </w:rPr>
            </w:pPr>
          </w:p>
        </w:tc>
        <w:tc>
          <w:tcPr>
            <w:tcW w:w="3192" w:type="dxa"/>
          </w:tcPr>
          <w:p w14:paraId="4EB2580A" w14:textId="77777777" w:rsidR="00F352F1" w:rsidRDefault="00F352F1" w:rsidP="0090668F">
            <w:pPr>
              <w:rPr>
                <w:rFonts w:asciiTheme="majorHAnsi" w:hAnsiTheme="majorHAnsi" w:cs="Times New Roman"/>
                <w:bCs/>
              </w:rPr>
            </w:pPr>
          </w:p>
        </w:tc>
      </w:tr>
    </w:tbl>
    <w:p w14:paraId="7BB2949D" w14:textId="1BE48D18" w:rsidR="007649C4" w:rsidRPr="00BA362A" w:rsidRDefault="007649C4" w:rsidP="0090668F">
      <w:pPr>
        <w:rPr>
          <w:rFonts w:asciiTheme="majorHAnsi" w:hAnsiTheme="majorHAnsi" w:cs="Times New Roman"/>
          <w:bCs/>
        </w:rPr>
      </w:pPr>
    </w:p>
    <w:p w14:paraId="42057FE3" w14:textId="5B798452" w:rsidR="007649C4" w:rsidRDefault="00BA362A" w:rsidP="0090668F">
      <w:pPr>
        <w:rPr>
          <w:rFonts w:asciiTheme="majorHAnsi" w:hAnsiTheme="majorHAnsi" w:cs="Times New Roman"/>
          <w:bCs/>
        </w:rPr>
      </w:pPr>
      <w:r>
        <w:rPr>
          <w:rFonts w:asciiTheme="majorHAnsi" w:hAnsiTheme="majorHAnsi" w:cs="Times New Roman"/>
          <w:bCs/>
        </w:rPr>
        <w:t xml:space="preserve">Independent Path – </w:t>
      </w:r>
    </w:p>
    <w:p w14:paraId="5FD631ED" w14:textId="7A08C696" w:rsidR="004339E4" w:rsidRDefault="004339E4" w:rsidP="004339E4">
      <w:pPr>
        <w:jc w:val="center"/>
        <w:rPr>
          <w:rFonts w:asciiTheme="majorHAnsi" w:hAnsiTheme="majorHAnsi" w:cs="Times New Roman"/>
          <w:bCs/>
        </w:rPr>
      </w:pPr>
      <w:r>
        <w:rPr>
          <w:rFonts w:asciiTheme="majorHAnsi" w:hAnsiTheme="majorHAnsi" w:cs="Times New Roman"/>
          <w:bCs/>
          <w:noProof/>
        </w:rPr>
        <w:drawing>
          <wp:inline distT="0" distB="0" distL="0" distR="0" wp14:anchorId="032670EB" wp14:editId="4F06B42F">
            <wp:extent cx="3533775" cy="38195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1">
                      <a:extLst>
                        <a:ext uri="{28A0092B-C50C-407E-A947-70E740481C1C}">
                          <a14:useLocalDpi xmlns:a14="http://schemas.microsoft.com/office/drawing/2010/main" val="0"/>
                        </a:ext>
                      </a:extLst>
                    </a:blip>
                    <a:stretch>
                      <a:fillRect/>
                    </a:stretch>
                  </pic:blipFill>
                  <pic:spPr>
                    <a:xfrm>
                      <a:off x="0" y="0"/>
                      <a:ext cx="3533775" cy="3819525"/>
                    </a:xfrm>
                    <a:prstGeom prst="rect">
                      <a:avLst/>
                    </a:prstGeom>
                  </pic:spPr>
                </pic:pic>
              </a:graphicData>
            </a:graphic>
          </wp:inline>
        </w:drawing>
      </w:r>
    </w:p>
    <w:p w14:paraId="3DB773B6" w14:textId="41DED37A" w:rsidR="00511231" w:rsidRDefault="00511231" w:rsidP="004339E4">
      <w:pPr>
        <w:jc w:val="center"/>
        <w:rPr>
          <w:rFonts w:asciiTheme="majorHAnsi" w:hAnsiTheme="majorHAnsi" w:cs="Times New Roman"/>
          <w:bCs/>
        </w:rPr>
      </w:pPr>
    </w:p>
    <w:p w14:paraId="1C63B84E" w14:textId="38A238AA" w:rsidR="00511231" w:rsidRDefault="00511231" w:rsidP="004339E4">
      <w:pPr>
        <w:jc w:val="center"/>
        <w:rPr>
          <w:rFonts w:asciiTheme="majorHAnsi" w:hAnsiTheme="majorHAnsi" w:cs="Times New Roman"/>
          <w:bCs/>
        </w:rPr>
      </w:pPr>
    </w:p>
    <w:p w14:paraId="4264B1AB" w14:textId="2C00B3C8" w:rsidR="00511231" w:rsidRDefault="00511231" w:rsidP="004339E4">
      <w:pPr>
        <w:jc w:val="center"/>
        <w:rPr>
          <w:rFonts w:asciiTheme="majorHAnsi" w:hAnsiTheme="majorHAnsi" w:cs="Times New Roman"/>
          <w:bCs/>
        </w:rPr>
      </w:pPr>
    </w:p>
    <w:p w14:paraId="31FDBE26" w14:textId="77777777" w:rsidR="00511231" w:rsidRPr="00BA362A" w:rsidRDefault="00511231" w:rsidP="004339E4">
      <w:pPr>
        <w:jc w:val="center"/>
        <w:rPr>
          <w:rFonts w:asciiTheme="majorHAnsi" w:hAnsiTheme="majorHAnsi" w:cs="Times New Roman"/>
          <w:bCs/>
        </w:rPr>
      </w:pPr>
    </w:p>
    <w:p w14:paraId="58A66BA5" w14:textId="39D1A045" w:rsidR="00A051FC" w:rsidRDefault="00A051FC" w:rsidP="005E184C">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0</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A051FC" w14:paraId="059F6FBD" w14:textId="77777777" w:rsidTr="00E442F7">
        <w:trPr>
          <w:trHeight w:val="259"/>
        </w:trPr>
        <w:tc>
          <w:tcPr>
            <w:tcW w:w="9795" w:type="dxa"/>
            <w:shd w:val="clear" w:color="auto" w:fill="auto"/>
            <w:vAlign w:val="bottom"/>
          </w:tcPr>
          <w:p w14:paraId="5CD58014" w14:textId="7E697BC1" w:rsidR="00A051FC" w:rsidRPr="00FD5D09" w:rsidRDefault="00A051FC" w:rsidP="00CE2B02">
            <w:pPr>
              <w:spacing w:after="0" w:line="240" w:lineRule="auto"/>
              <w:rPr>
                <w:b/>
                <w:color w:val="000000"/>
              </w:rPr>
            </w:pPr>
            <w:r>
              <w:rPr>
                <w:b/>
                <w:color w:val="000000"/>
              </w:rPr>
              <w:t>Student Name and Roll Number:</w:t>
            </w:r>
            <w:r w:rsidR="00FD5D09">
              <w:rPr>
                <w:b/>
                <w:color w:val="000000"/>
              </w:rPr>
              <w:t xml:space="preserve"> </w:t>
            </w:r>
            <w:r w:rsidR="00172E2F">
              <w:rPr>
                <w:bCs/>
                <w:color w:val="000000"/>
              </w:rPr>
              <w:t>Mohit Malik 19CSU179, Namit Kumar 19CSU185, Pearl Arora 19CSU208, Manish Kumar Sharma 19CSU173, Deepanshu Goel 19CSU077</w:t>
            </w:r>
          </w:p>
        </w:tc>
      </w:tr>
      <w:tr w:rsidR="00A051FC" w14:paraId="092EAE5E" w14:textId="77777777" w:rsidTr="00E442F7">
        <w:trPr>
          <w:trHeight w:val="259"/>
        </w:trPr>
        <w:tc>
          <w:tcPr>
            <w:tcW w:w="9795" w:type="dxa"/>
            <w:shd w:val="clear" w:color="auto" w:fill="auto"/>
            <w:vAlign w:val="bottom"/>
          </w:tcPr>
          <w:p w14:paraId="7DF05D0D" w14:textId="02769BAB" w:rsidR="00A051FC" w:rsidRPr="00FD5D09" w:rsidRDefault="00A051FC" w:rsidP="00E442F7">
            <w:pPr>
              <w:spacing w:after="0" w:line="240" w:lineRule="auto"/>
              <w:rPr>
                <w:b/>
                <w:color w:val="000000"/>
              </w:rPr>
            </w:pPr>
            <w:r>
              <w:rPr>
                <w:b/>
                <w:color w:val="000000"/>
              </w:rPr>
              <w:t>Semester /Section:</w:t>
            </w:r>
            <w:r w:rsidR="00FD5D09">
              <w:rPr>
                <w:b/>
                <w:color w:val="000000"/>
              </w:rPr>
              <w:t xml:space="preserve"> </w:t>
            </w:r>
            <w:r w:rsidR="00CE2B02">
              <w:rPr>
                <w:bCs/>
                <w:color w:val="000000"/>
              </w:rPr>
              <w:t>6/FS-A1</w:t>
            </w:r>
          </w:p>
        </w:tc>
      </w:tr>
      <w:tr w:rsidR="00A051FC" w14:paraId="0ED72E50" w14:textId="77777777" w:rsidTr="00E442F7">
        <w:trPr>
          <w:trHeight w:val="259"/>
        </w:trPr>
        <w:tc>
          <w:tcPr>
            <w:tcW w:w="9795" w:type="dxa"/>
            <w:shd w:val="clear" w:color="auto" w:fill="auto"/>
            <w:vAlign w:val="bottom"/>
          </w:tcPr>
          <w:p w14:paraId="6B53F47C" w14:textId="4DD0CF2B" w:rsidR="00A051FC" w:rsidRDefault="00A051FC" w:rsidP="00E442F7">
            <w:pPr>
              <w:spacing w:after="0" w:line="240" w:lineRule="auto"/>
              <w:rPr>
                <w:b/>
                <w:color w:val="000000"/>
              </w:rPr>
            </w:pPr>
            <w:r>
              <w:rPr>
                <w:b/>
                <w:color w:val="000000"/>
              </w:rPr>
              <w:t>Link to Code:</w:t>
            </w:r>
            <w:r w:rsidR="00FD5D09">
              <w:rPr>
                <w:b/>
                <w:color w:val="000000"/>
              </w:rPr>
              <w:t xml:space="preserve"> </w:t>
            </w:r>
          </w:p>
        </w:tc>
      </w:tr>
      <w:tr w:rsidR="00A051FC" w14:paraId="019C0624" w14:textId="77777777" w:rsidTr="00E442F7">
        <w:trPr>
          <w:trHeight w:val="259"/>
        </w:trPr>
        <w:tc>
          <w:tcPr>
            <w:tcW w:w="9795" w:type="dxa"/>
            <w:shd w:val="clear" w:color="auto" w:fill="auto"/>
            <w:vAlign w:val="bottom"/>
          </w:tcPr>
          <w:p w14:paraId="701870E0" w14:textId="77777777" w:rsidR="00A051FC" w:rsidRDefault="00A051FC" w:rsidP="00E442F7">
            <w:pPr>
              <w:spacing w:after="0" w:line="240" w:lineRule="auto"/>
              <w:rPr>
                <w:b/>
                <w:color w:val="000000"/>
              </w:rPr>
            </w:pPr>
            <w:r>
              <w:rPr>
                <w:b/>
                <w:color w:val="000000"/>
              </w:rPr>
              <w:t>Date:</w:t>
            </w:r>
          </w:p>
          <w:p w14:paraId="74AF3BF4" w14:textId="77777777" w:rsidR="00A051FC" w:rsidRDefault="00A051FC" w:rsidP="00E442F7">
            <w:pPr>
              <w:spacing w:after="0" w:line="240" w:lineRule="auto"/>
              <w:rPr>
                <w:b/>
                <w:color w:val="000000"/>
              </w:rPr>
            </w:pPr>
            <w:r>
              <w:rPr>
                <w:b/>
                <w:color w:val="000000"/>
              </w:rPr>
              <w:t xml:space="preserve"> </w:t>
            </w:r>
          </w:p>
        </w:tc>
      </w:tr>
      <w:tr w:rsidR="00A051FC" w14:paraId="0D6ADD75" w14:textId="77777777" w:rsidTr="00E442F7">
        <w:trPr>
          <w:trHeight w:val="259"/>
        </w:trPr>
        <w:tc>
          <w:tcPr>
            <w:tcW w:w="9795" w:type="dxa"/>
            <w:shd w:val="clear" w:color="auto" w:fill="auto"/>
            <w:vAlign w:val="bottom"/>
          </w:tcPr>
          <w:p w14:paraId="59A4485A" w14:textId="77777777" w:rsidR="00A051FC" w:rsidRDefault="00A051FC" w:rsidP="00E442F7">
            <w:pPr>
              <w:spacing w:after="0" w:line="240" w:lineRule="auto"/>
              <w:rPr>
                <w:b/>
                <w:color w:val="000000"/>
              </w:rPr>
            </w:pPr>
            <w:r>
              <w:rPr>
                <w:b/>
                <w:color w:val="000000"/>
              </w:rPr>
              <w:t>Faculty Signature:</w:t>
            </w:r>
          </w:p>
          <w:p w14:paraId="0E788429" w14:textId="77777777" w:rsidR="00A051FC" w:rsidRDefault="00A051FC" w:rsidP="00E442F7">
            <w:pPr>
              <w:spacing w:after="0" w:line="240" w:lineRule="auto"/>
              <w:rPr>
                <w:b/>
                <w:color w:val="000000"/>
              </w:rPr>
            </w:pPr>
          </w:p>
          <w:p w14:paraId="4072C135" w14:textId="77777777" w:rsidR="00A051FC" w:rsidRDefault="00A051FC" w:rsidP="00E442F7">
            <w:pPr>
              <w:spacing w:after="0" w:line="240" w:lineRule="auto"/>
              <w:rPr>
                <w:b/>
                <w:color w:val="000000"/>
              </w:rPr>
            </w:pPr>
          </w:p>
        </w:tc>
      </w:tr>
      <w:tr w:rsidR="00A051FC" w:rsidRPr="00E91221" w14:paraId="39C5FBE5" w14:textId="77777777" w:rsidTr="00E442F7">
        <w:trPr>
          <w:trHeight w:val="259"/>
        </w:trPr>
        <w:tc>
          <w:tcPr>
            <w:tcW w:w="9795" w:type="dxa"/>
            <w:shd w:val="clear" w:color="auto" w:fill="auto"/>
            <w:vAlign w:val="bottom"/>
          </w:tcPr>
          <w:p w14:paraId="57BE84C1" w14:textId="77777777" w:rsidR="00A051FC" w:rsidRPr="00E91221" w:rsidRDefault="00A051FC" w:rsidP="00E442F7">
            <w:pPr>
              <w:spacing w:after="0" w:line="240" w:lineRule="auto"/>
              <w:rPr>
                <w:b/>
                <w:color w:val="000000"/>
              </w:rPr>
            </w:pPr>
            <w:r w:rsidRPr="00E91221">
              <w:rPr>
                <w:b/>
                <w:color w:val="000000"/>
              </w:rPr>
              <w:t xml:space="preserve"> Marks:</w:t>
            </w:r>
          </w:p>
          <w:p w14:paraId="42F7C33E" w14:textId="77777777" w:rsidR="00A051FC" w:rsidRPr="00E91221" w:rsidRDefault="00A051FC" w:rsidP="00E442F7">
            <w:pPr>
              <w:spacing w:after="0" w:line="240" w:lineRule="auto"/>
              <w:rPr>
                <w:b/>
                <w:color w:val="000000"/>
              </w:rPr>
            </w:pPr>
          </w:p>
          <w:p w14:paraId="360A0747" w14:textId="77777777" w:rsidR="00A051FC" w:rsidRPr="00E91221" w:rsidRDefault="00A051FC" w:rsidP="00E442F7">
            <w:pPr>
              <w:spacing w:after="0" w:line="240" w:lineRule="auto"/>
              <w:rPr>
                <w:b/>
                <w:color w:val="000000"/>
              </w:rPr>
            </w:pPr>
          </w:p>
        </w:tc>
      </w:tr>
      <w:tr w:rsidR="00A051FC" w14:paraId="32A2B45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5D5681" w14:textId="77777777" w:rsidR="00A051FC" w:rsidRDefault="00A051FC" w:rsidP="00E442F7">
            <w:pPr>
              <w:spacing w:after="0" w:line="240" w:lineRule="auto"/>
              <w:rPr>
                <w:b/>
                <w:color w:val="000000"/>
              </w:rPr>
            </w:pPr>
            <w:r w:rsidRPr="00E91221">
              <w:rPr>
                <w:b/>
                <w:color w:val="000000"/>
              </w:rPr>
              <w:t>Objective:</w:t>
            </w:r>
          </w:p>
          <w:p w14:paraId="46CC9CA8" w14:textId="77777777" w:rsidR="00A051FC" w:rsidRPr="0069736A" w:rsidRDefault="00A051FC" w:rsidP="00E442F7">
            <w:pPr>
              <w:rPr>
                <w:rFonts w:asciiTheme="minorHAnsi" w:hAnsiTheme="minorHAnsi" w:cstheme="minorHAnsi"/>
                <w:b/>
                <w:color w:val="000000"/>
              </w:rPr>
            </w:pPr>
            <w:r w:rsidRPr="0069736A">
              <w:rPr>
                <w:rFonts w:asciiTheme="minorHAnsi" w:eastAsia="Times New Roman" w:hAnsiTheme="minorHAnsi" w:cstheme="minorHAnsi"/>
                <w:color w:val="231F20"/>
              </w:rPr>
              <w:t>To design the Gantt Chart</w:t>
            </w:r>
            <w:r w:rsidRPr="0069736A">
              <w:rPr>
                <w:rFonts w:asciiTheme="minorHAnsi" w:hAnsiTheme="minorHAnsi" w:cstheme="minorHAnsi"/>
              </w:rPr>
              <w:t xml:space="preserve"> using open source tool. </w:t>
            </w:r>
          </w:p>
        </w:tc>
      </w:tr>
      <w:tr w:rsidR="00A051FC" w14:paraId="12DC360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EE6419" w14:textId="77777777" w:rsidR="00A051FC" w:rsidRDefault="00A051FC" w:rsidP="00E442F7">
            <w:pPr>
              <w:spacing w:after="0" w:line="240" w:lineRule="auto"/>
              <w:rPr>
                <w:b/>
                <w:color w:val="000000"/>
              </w:rPr>
            </w:pPr>
            <w:r w:rsidRPr="00E91221">
              <w:rPr>
                <w:b/>
                <w:color w:val="000000"/>
              </w:rPr>
              <w:t>Outcome:</w:t>
            </w:r>
          </w:p>
          <w:p w14:paraId="2282E6C7" w14:textId="77777777" w:rsidR="00A051FC" w:rsidRPr="0069736A" w:rsidRDefault="00A051FC"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Student will be familiarized with the study of the benefits of Gantt Chart that illustrates a project schedule based on start/finish dates, task durations, and dependencies</w:t>
            </w:r>
          </w:p>
        </w:tc>
      </w:tr>
      <w:tr w:rsidR="00A051FC" w14:paraId="0E85B31E"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10E323" w14:textId="77777777" w:rsidR="00A051FC" w:rsidRDefault="00A051FC" w:rsidP="00E442F7">
            <w:pPr>
              <w:spacing w:after="0" w:line="240" w:lineRule="auto"/>
              <w:rPr>
                <w:b/>
                <w:color w:val="000000"/>
              </w:rPr>
            </w:pPr>
            <w:r w:rsidRPr="00E91221">
              <w:rPr>
                <w:b/>
                <w:color w:val="000000"/>
              </w:rPr>
              <w:t>Problem Statement:</w:t>
            </w:r>
          </w:p>
          <w:p w14:paraId="13E68B96" w14:textId="77777777" w:rsidR="00A051FC" w:rsidRPr="005626AE" w:rsidRDefault="00A051FC" w:rsidP="00E442F7">
            <w:pPr>
              <w:pStyle w:val="Text"/>
              <w:spacing w:line="276" w:lineRule="auto"/>
              <w:rPr>
                <w:rFonts w:asciiTheme="minorHAnsi" w:hAnsiTheme="minorHAnsi" w:cstheme="minorHAnsi"/>
                <w:color w:val="000000"/>
                <w:szCs w:val="22"/>
              </w:rPr>
            </w:pPr>
            <w:r w:rsidRPr="0069736A">
              <w:rPr>
                <w:rFonts w:asciiTheme="minorHAnsi" w:hAnsiTheme="minorHAnsi" w:cstheme="minorHAnsi"/>
                <w:szCs w:val="22"/>
              </w:rPr>
              <w:t>Create the Gantt Chart for your assigned project</w:t>
            </w:r>
            <w:r w:rsidRPr="005626AE">
              <w:rPr>
                <w:rFonts w:asciiTheme="minorHAnsi" w:hAnsiTheme="minorHAnsi" w:cstheme="minorHAnsi"/>
                <w:szCs w:val="22"/>
              </w:rPr>
              <w:t xml:space="preserve">. </w:t>
            </w:r>
          </w:p>
        </w:tc>
      </w:tr>
      <w:tr w:rsidR="00A051FC" w14:paraId="46F9029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352D29" w14:textId="77777777" w:rsidR="00A051FC" w:rsidRDefault="00A051FC" w:rsidP="00E442F7">
            <w:pPr>
              <w:spacing w:after="0" w:line="240" w:lineRule="auto"/>
              <w:rPr>
                <w:b/>
                <w:color w:val="000000"/>
              </w:rPr>
            </w:pPr>
            <w:r w:rsidRPr="00E91221">
              <w:rPr>
                <w:b/>
                <w:color w:val="000000"/>
              </w:rPr>
              <w:t>Background Study:</w:t>
            </w:r>
          </w:p>
          <w:p w14:paraId="25125EA1" w14:textId="77777777" w:rsidR="00A051FC" w:rsidRDefault="00A051FC" w:rsidP="00E442F7">
            <w:pPr>
              <w:spacing w:after="0" w:line="240" w:lineRule="auto"/>
              <w:rPr>
                <w:b/>
                <w:color w:val="000000"/>
              </w:rPr>
            </w:pPr>
          </w:p>
          <w:p w14:paraId="4CC50D12" w14:textId="77777777" w:rsidR="00A051FC" w:rsidRDefault="00392C5A" w:rsidP="00E442F7">
            <w:pPr>
              <w:spacing w:after="0" w:line="240" w:lineRule="auto"/>
              <w:jc w:val="both"/>
              <w:rPr>
                <w:rFonts w:cstheme="minorHAnsi"/>
                <w:shd w:val="clear" w:color="auto" w:fill="FFFFFF"/>
              </w:rPr>
            </w:pPr>
            <w:hyperlink r:id="rId112" w:history="1">
              <w:r w:rsidR="00A051FC" w:rsidRPr="0069736A">
                <w:rPr>
                  <w:rStyle w:val="Hyperlink"/>
                  <w:rFonts w:asciiTheme="minorHAnsi" w:hAnsiTheme="minorHAnsi" w:cstheme="minorHAnsi"/>
                  <w:color w:val="auto"/>
                  <w:shd w:val="clear" w:color="auto" w:fill="FFFFFF"/>
                </w:rPr>
                <w:t xml:space="preserve">A </w:t>
              </w:r>
              <w:proofErr w:type="spellStart"/>
              <w:r w:rsidR="00A051FC" w:rsidRPr="0069736A">
                <w:rPr>
                  <w:rStyle w:val="Hyperlink"/>
                  <w:rFonts w:asciiTheme="minorHAnsi" w:hAnsiTheme="minorHAnsi" w:cstheme="minorHAnsi"/>
                  <w:color w:val="auto"/>
                  <w:shd w:val="clear" w:color="auto" w:fill="FFFFFF"/>
                </w:rPr>
                <w:t>gantt</w:t>
              </w:r>
              <w:proofErr w:type="spellEnd"/>
              <w:r w:rsidR="00A051FC" w:rsidRPr="0069736A">
                <w:rPr>
                  <w:rStyle w:val="Hyperlink"/>
                  <w:rFonts w:asciiTheme="minorHAnsi" w:hAnsiTheme="minorHAnsi" w:cstheme="minorHAnsi"/>
                  <w:color w:val="auto"/>
                  <w:shd w:val="clear" w:color="auto" w:fill="FFFFFF"/>
                </w:rPr>
                <w:t xml:space="preserve"> chart</w:t>
              </w:r>
            </w:hyperlink>
            <w:r w:rsidR="00A051FC" w:rsidRPr="0069736A">
              <w:rPr>
                <w:rFonts w:asciiTheme="minorHAnsi" w:hAnsiTheme="minorHAnsi" w:cstheme="minorHAnsi"/>
                <w:shd w:val="clear" w:color="auto" w:fill="FFFFFF"/>
              </w:rPr>
              <w:t xml:space="preserve"> is a horizontal bar chart used in project management to visually represent a project plan over time. Modern </w:t>
            </w:r>
            <w:proofErr w:type="spellStart"/>
            <w:r w:rsidR="00A051FC" w:rsidRPr="0069736A">
              <w:rPr>
                <w:rFonts w:asciiTheme="minorHAnsi" w:hAnsiTheme="minorHAnsi" w:cstheme="minorHAnsi"/>
                <w:shd w:val="clear" w:color="auto" w:fill="FFFFFF"/>
              </w:rPr>
              <w:t>gantt</w:t>
            </w:r>
            <w:proofErr w:type="spellEnd"/>
            <w:r w:rsidR="00A051FC" w:rsidRPr="0069736A">
              <w:rPr>
                <w:rFonts w:asciiTheme="minorHAnsi" w:hAnsiTheme="minorHAnsi" w:cstheme="minorHAnsi"/>
                <w:shd w:val="clear" w:color="auto" w:fill="FFFFFF"/>
              </w:rPr>
              <w:t xml:space="preserve"> charts typically show you the timeline and status—as well as who’s responsible—for each task in the project.</w:t>
            </w:r>
          </w:p>
          <w:p w14:paraId="3E93496D" w14:textId="77777777" w:rsidR="00A051FC" w:rsidRDefault="00A051FC" w:rsidP="00E442F7">
            <w:pPr>
              <w:spacing w:after="0" w:line="240" w:lineRule="auto"/>
              <w:jc w:val="both"/>
              <w:rPr>
                <w:rFonts w:cstheme="minorHAnsi"/>
                <w:shd w:val="clear" w:color="auto" w:fill="FFFFFF"/>
              </w:rPr>
            </w:pPr>
          </w:p>
          <w:p w14:paraId="3374A4ED" w14:textId="77777777" w:rsidR="00A051FC" w:rsidRPr="0069736A" w:rsidRDefault="00A051FC" w:rsidP="00E442F7">
            <w:pPr>
              <w:pStyle w:val="NormalWeb"/>
              <w:shd w:val="clear" w:color="auto" w:fill="FFFFFF"/>
              <w:spacing w:before="0" w:beforeAutospacing="0" w:after="0" w:afterAutospacing="0"/>
              <w:jc w:val="both"/>
              <w:rPr>
                <w:rFonts w:asciiTheme="minorHAnsi" w:hAnsiTheme="minorHAnsi" w:cstheme="minorHAnsi"/>
                <w:color w:val="0C1014"/>
                <w:sz w:val="22"/>
                <w:szCs w:val="22"/>
              </w:rPr>
            </w:pPr>
            <w:r w:rsidRPr="0069736A">
              <w:rPr>
                <w:rFonts w:asciiTheme="minorHAnsi" w:hAnsiTheme="minorHAnsi" w:cstheme="minorHAnsi"/>
                <w:color w:val="0C1014"/>
                <w:sz w:val="22"/>
                <w:szCs w:val="22"/>
              </w:rPr>
              <w:t xml:space="preserve">In project management,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s are used for planning and scheduling projects. A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 is incredibly useful because it allows you to simplify complex projects into an easy-to-follow plan and track the status of tasks as work progresses. </w:t>
            </w:r>
          </w:p>
          <w:p w14:paraId="478B52EC" w14:textId="5A483476" w:rsidR="00A051FC" w:rsidRPr="00D00DB2" w:rsidRDefault="00A051FC" w:rsidP="00D00DB2">
            <w:pPr>
              <w:pStyle w:val="NormalWeb"/>
              <w:shd w:val="clear" w:color="auto" w:fill="FFFFFF"/>
              <w:spacing w:before="0" w:beforeAutospacing="0" w:after="0" w:afterAutospacing="0"/>
              <w:rPr>
                <w:rFonts w:asciiTheme="minorHAnsi" w:hAnsiTheme="minorHAnsi" w:cstheme="minorHAnsi"/>
                <w:color w:val="0C1014"/>
                <w:sz w:val="22"/>
                <w:szCs w:val="22"/>
              </w:rPr>
            </w:pPr>
            <w:r w:rsidRPr="0069736A">
              <w:rPr>
                <w:rFonts w:asciiTheme="minorHAnsi" w:hAnsiTheme="minorHAnsi" w:cstheme="minorHAnsi"/>
                <w:color w:val="0C1014"/>
                <w:sz w:val="22"/>
                <w:szCs w:val="22"/>
              </w:rPr>
              <w:t>Gantt charts also help you keep track of project deadlines, milestones, and hours worked so you can spot and address delays or overages before they wreak havoc on your project.</w:t>
            </w:r>
          </w:p>
        </w:tc>
      </w:tr>
      <w:tr w:rsidR="00A051FC" w14:paraId="61EC8406"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E67443" w14:textId="5ADF1B24" w:rsidR="00A051FC" w:rsidRDefault="00A051FC" w:rsidP="00E442F7">
            <w:pPr>
              <w:spacing w:after="0" w:line="240" w:lineRule="auto"/>
              <w:rPr>
                <w:b/>
                <w:color w:val="000000"/>
              </w:rPr>
            </w:pPr>
            <w:r>
              <w:rPr>
                <w:b/>
                <w:color w:val="000000"/>
              </w:rPr>
              <w:t>Question Bank:</w:t>
            </w:r>
            <w:r w:rsidRPr="00E91221">
              <w:rPr>
                <w:b/>
                <w:color w:val="000000"/>
              </w:rPr>
              <w:t xml:space="preserve"> </w:t>
            </w:r>
          </w:p>
          <w:p w14:paraId="1B02ECEE" w14:textId="5A58EC9E" w:rsidR="00D00DB2" w:rsidRDefault="00D00DB2" w:rsidP="00E44CD0">
            <w:pPr>
              <w:pStyle w:val="ListParagraph"/>
              <w:numPr>
                <w:ilvl w:val="0"/>
                <w:numId w:val="29"/>
              </w:numPr>
              <w:spacing w:after="0" w:line="240" w:lineRule="auto"/>
              <w:rPr>
                <w:color w:val="000000"/>
              </w:rPr>
            </w:pPr>
            <w:r w:rsidRPr="00D00DB2">
              <w:rPr>
                <w:color w:val="000000"/>
              </w:rPr>
              <w:t xml:space="preserve">Write the basic elements of </w:t>
            </w:r>
            <w:proofErr w:type="spellStart"/>
            <w:r w:rsidRPr="00D00DB2">
              <w:rPr>
                <w:color w:val="000000"/>
              </w:rPr>
              <w:t>gantt</w:t>
            </w:r>
            <w:proofErr w:type="spellEnd"/>
            <w:r w:rsidRPr="00D00DB2">
              <w:rPr>
                <w:color w:val="000000"/>
              </w:rPr>
              <w:t xml:space="preserve"> chart</w:t>
            </w:r>
          </w:p>
          <w:p w14:paraId="3ABAEDE0" w14:textId="77777777" w:rsidR="00A65352" w:rsidRPr="00CE2B02" w:rsidRDefault="00A65352" w:rsidP="00A65352">
            <w:p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Pr>
                <w:color w:val="000000"/>
              </w:rPr>
              <w:t xml:space="preserve">Ans. </w:t>
            </w:r>
            <w:r w:rsidRPr="00CE2B02">
              <w:rPr>
                <w:rFonts w:asciiTheme="minorHAnsi" w:eastAsia="Times New Roman" w:hAnsiTheme="minorHAnsi" w:cstheme="minorHAnsi"/>
                <w:color w:val="222222"/>
                <w:lang w:val="en-IN" w:eastAsia="en-IN"/>
              </w:rPr>
              <w:t>Gantt charts are made up of nine components.</w:t>
            </w:r>
          </w:p>
          <w:p w14:paraId="30447D79"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Dates.</w:t>
            </w:r>
            <w:r w:rsidRPr="00CE2B02">
              <w:rPr>
                <w:rFonts w:asciiTheme="minorHAnsi" w:eastAsia="Times New Roman" w:hAnsiTheme="minorHAnsi" w:cstheme="minorHAnsi"/>
                <w:color w:val="222222"/>
                <w:lang w:val="en-IN" w:eastAsia="en-IN"/>
              </w:rPr>
              <w:t> One of the main components of a Gantt chart, the dates allow project managers to see not only when the entire project will begin and end, but also when each task will take place. These are displayed along the top of the chart.</w:t>
            </w:r>
          </w:p>
          <w:p w14:paraId="4E8E4F4B"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s. </w:t>
            </w:r>
            <w:r w:rsidRPr="00CE2B02">
              <w:rPr>
                <w:rFonts w:asciiTheme="minorHAnsi" w:eastAsia="Times New Roman" w:hAnsiTheme="minorHAnsi" w:cstheme="minorHAnsi"/>
                <w:color w:val="222222"/>
                <w:lang w:val="en-IN" w:eastAsia="en-IN"/>
              </w:rPr>
              <w:t xml:space="preserve">Large projects always consist of a large number of sub-tasks. A Gantt chart helps project </w:t>
            </w:r>
            <w:r w:rsidRPr="00CE2B02">
              <w:rPr>
                <w:rFonts w:asciiTheme="minorHAnsi" w:eastAsia="Times New Roman" w:hAnsiTheme="minorHAnsi" w:cstheme="minorHAnsi"/>
                <w:color w:val="222222"/>
                <w:lang w:val="en-IN" w:eastAsia="en-IN"/>
              </w:rPr>
              <w:lastRenderedPageBreak/>
              <w:t>managers keep track of all of the sub-tasks in a project, so nothing is forgotten or delayed. Tasks are listed down the left side.</w:t>
            </w:r>
          </w:p>
          <w:p w14:paraId="4484BCE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Bars.</w:t>
            </w:r>
            <w:r w:rsidRPr="00CE2B02">
              <w:rPr>
                <w:rFonts w:asciiTheme="minorHAnsi" w:eastAsia="Times New Roman" w:hAnsiTheme="minorHAnsi" w:cstheme="minorHAnsi"/>
                <w:color w:val="222222"/>
                <w:lang w:val="en-IN" w:eastAsia="en-IN"/>
              </w:rPr>
              <w:t> Once the sub-tasks have been listed, bars are used to show the time frame in which each task should be completed. This helps ensure that every sub-task is done on schedule so the entire project will be completed on time.</w:t>
            </w:r>
          </w:p>
          <w:p w14:paraId="334F966D"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Milestones.</w:t>
            </w:r>
            <w:r w:rsidRPr="00CE2B02">
              <w:rPr>
                <w:rFonts w:asciiTheme="minorHAnsi" w:eastAsia="Times New Roman" w:hAnsiTheme="minorHAnsi" w:cstheme="minorHAnsi"/>
                <w:color w:val="222222"/>
                <w:lang w:val="en-IN" w:eastAsia="en-IN"/>
              </w:rPr>
              <w:t> Milestones are those tasks that are instrumental to a project's completion and success. Unlike the minor details, which also have to be done, completing a milestone offers a sense of satisfaction and forward motion. On a Gantt chart, milestones are displayed as diamonds (or, sometimes, a different shape) at the end of a particular taskbar.</w:t>
            </w:r>
          </w:p>
          <w:p w14:paraId="0F4AA965"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Arrows.</w:t>
            </w:r>
            <w:r w:rsidRPr="00CE2B02">
              <w:rPr>
                <w:rFonts w:asciiTheme="minorHAnsi" w:eastAsia="Times New Roman" w:hAnsiTheme="minorHAnsi" w:cstheme="minorHAnsi"/>
                <w:color w:val="222222"/>
                <w:lang w:val="en-IN" w:eastAsia="en-IN"/>
              </w:rPr>
              <w:t> While some of your tasks can be done at any time, others must be completed before or after another sub-task can begin or end. These dependencies are indicated by small arrows between the taskbars on a Gantt chart.</w:t>
            </w:r>
          </w:p>
          <w:p w14:paraId="3E513A58"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bars. </w:t>
            </w:r>
            <w:r w:rsidRPr="00CE2B02">
              <w:rPr>
                <w:rFonts w:asciiTheme="minorHAnsi" w:eastAsia="Times New Roman" w:hAnsiTheme="minorHAnsi" w:cstheme="minorHAnsi"/>
                <w:color w:val="222222"/>
                <w:lang w:val="en-IN" w:eastAsia="en-IN"/>
              </w:rPr>
              <w:t>While many sub-tasks can be completed fairly quickly, there will be plenty of times when you will want to see at a glance exactly how your project is coming along. Progress is shown by shading the taskbars to represent the portion of each task that has already been completed.</w:t>
            </w:r>
          </w:p>
          <w:p w14:paraId="4D3813B7"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Vertical Line Marker. </w:t>
            </w:r>
            <w:r w:rsidRPr="00CE2B02">
              <w:rPr>
                <w:rFonts w:asciiTheme="minorHAnsi" w:eastAsia="Times New Roman" w:hAnsiTheme="minorHAnsi" w:cstheme="minorHAnsi"/>
                <w:color w:val="222222"/>
                <w:lang w:val="en-IN" w:eastAsia="en-IN"/>
              </w:rPr>
              <w:t>Another way to monitor your project's progress, a vertical line marker indicates the current date on the chart. It helps you manage your time effectively as you can see at a glance how much you have left to do and if you are on track to complete the project on time.</w:t>
            </w:r>
          </w:p>
          <w:p w14:paraId="7B5933D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 ID.</w:t>
            </w:r>
            <w:r w:rsidRPr="00CE2B02">
              <w:rPr>
                <w:rFonts w:asciiTheme="minorHAnsi" w:eastAsia="Times New Roman" w:hAnsiTheme="minorHAnsi" w:cstheme="minorHAnsi"/>
                <w:color w:val="222222"/>
                <w:lang w:val="en-IN" w:eastAsia="en-IN"/>
              </w:rPr>
              <w:t> In today's fast-paced business world, you likely have several tasks going on at the same time. Including the task ID on the Gantt chart helps everyone involved to quickly identify the task you are talking about.</w:t>
            </w:r>
          </w:p>
          <w:p w14:paraId="2826893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Resources.</w:t>
            </w:r>
            <w:r w:rsidRPr="00CE2B02">
              <w:rPr>
                <w:rFonts w:asciiTheme="minorHAnsi" w:eastAsia="Times New Roman" w:hAnsiTheme="minorHAnsi" w:cstheme="minorHAnsi"/>
                <w:color w:val="222222"/>
                <w:lang w:val="en-IN" w:eastAsia="en-IN"/>
              </w:rPr>
              <w:t> While not every Gantt chart lists the names of the people who will be working on it, if your project will be completed by a number of individuals, listing names and the tasks that are assigned to them can be incredibly helpful. Identifying and assigning resources to each task helps you effectively manage people, tools, and skills to complete each project on time.</w:t>
            </w:r>
          </w:p>
          <w:p w14:paraId="207A4C88" w14:textId="696AA8D1" w:rsidR="00A65352" w:rsidRPr="00A65352" w:rsidRDefault="00A65352" w:rsidP="00A65352">
            <w:pPr>
              <w:pStyle w:val="ListParagraph"/>
              <w:spacing w:after="0" w:line="240" w:lineRule="auto"/>
              <w:rPr>
                <w:color w:val="000000"/>
              </w:rPr>
            </w:pPr>
          </w:p>
          <w:p w14:paraId="13B67CD1" w14:textId="59DDD8A1" w:rsidR="00D00DB2" w:rsidRDefault="00D00DB2" w:rsidP="00E44CD0">
            <w:pPr>
              <w:pStyle w:val="ListParagraph"/>
              <w:numPr>
                <w:ilvl w:val="0"/>
                <w:numId w:val="29"/>
              </w:numPr>
              <w:spacing w:after="0" w:line="240" w:lineRule="auto"/>
              <w:rPr>
                <w:color w:val="000000"/>
              </w:rPr>
            </w:pPr>
            <w:r w:rsidRPr="00D00DB2">
              <w:rPr>
                <w:color w:val="000000"/>
              </w:rPr>
              <w:t xml:space="preserve">Illustrate all the steps to create </w:t>
            </w:r>
            <w:proofErr w:type="spellStart"/>
            <w:r w:rsidRPr="00D00DB2">
              <w:rPr>
                <w:color w:val="000000"/>
              </w:rPr>
              <w:t>gantt</w:t>
            </w:r>
            <w:proofErr w:type="spellEnd"/>
            <w:r w:rsidRPr="00D00DB2">
              <w:rPr>
                <w:color w:val="000000"/>
              </w:rPr>
              <w:t xml:space="preserve"> chart of your own project. </w:t>
            </w:r>
          </w:p>
          <w:p w14:paraId="65ABC18A" w14:textId="77777777" w:rsidR="00A65352" w:rsidRPr="001D3671" w:rsidRDefault="00A65352" w:rsidP="00A65352">
            <w:pPr>
              <w:tabs>
                <w:tab w:val="left" w:pos="3330"/>
              </w:tabs>
              <w:rPr>
                <w:rFonts w:asciiTheme="majorHAnsi" w:hAnsiTheme="majorHAnsi" w:cs="Times New Roman"/>
                <w:bCs/>
                <w:sz w:val="24"/>
                <w:szCs w:val="24"/>
              </w:rPr>
            </w:pPr>
            <w:r>
              <w:rPr>
                <w:color w:val="000000"/>
              </w:rPr>
              <w:t xml:space="preserve">Ans. </w:t>
            </w:r>
            <w:r w:rsidRPr="001D3671">
              <w:rPr>
                <w:rFonts w:asciiTheme="majorHAnsi" w:hAnsiTheme="majorHAnsi" w:cs="Times New Roman"/>
                <w:bCs/>
                <w:sz w:val="24"/>
                <w:szCs w:val="24"/>
              </w:rPr>
              <w:t xml:space="preserve">Steps to Create Gantt Chart – </w:t>
            </w:r>
          </w:p>
          <w:p w14:paraId="092CC45F" w14:textId="419932AD"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1 - Review Scope Baseline.</w:t>
            </w:r>
          </w:p>
          <w:p w14:paraId="15761FF2" w14:textId="2A7796EA"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2 - Create Activities.</w:t>
            </w:r>
          </w:p>
          <w:p w14:paraId="6FB43990" w14:textId="17B5610B"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3 - Sequence Activities</w:t>
            </w:r>
            <w:r>
              <w:rPr>
                <w:rFonts w:asciiTheme="minorHAnsi" w:hAnsiTheme="minorHAnsi" w:cstheme="minorHAnsi"/>
                <w:color w:val="202124"/>
              </w:rPr>
              <w:t>.</w:t>
            </w:r>
          </w:p>
          <w:p w14:paraId="7011416C" w14:textId="5E5E8305"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4 - Estimate Resources.</w:t>
            </w:r>
          </w:p>
          <w:p w14:paraId="6107ACAA" w14:textId="50B1FA03"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5 - Estimate Durations.</w:t>
            </w:r>
          </w:p>
          <w:p w14:paraId="209A7E50" w14:textId="2E461BD7" w:rsidR="00A051FC" w:rsidRPr="00A65352"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6 - Develop Schedule.</w:t>
            </w:r>
          </w:p>
        </w:tc>
      </w:tr>
    </w:tbl>
    <w:p w14:paraId="4991C687" w14:textId="5EA8867A" w:rsidR="00A051FC" w:rsidRDefault="00A051FC" w:rsidP="00A051FC">
      <w:pPr>
        <w:tabs>
          <w:tab w:val="left" w:pos="3330"/>
        </w:tabs>
        <w:rPr>
          <w:rFonts w:ascii="Cambria" w:eastAsia="Cambria" w:hAnsi="Cambria" w:cs="Cambria"/>
          <w:b/>
          <w:sz w:val="24"/>
          <w:szCs w:val="24"/>
        </w:rPr>
      </w:pPr>
    </w:p>
    <w:p w14:paraId="023BD8B5" w14:textId="77777777" w:rsidR="00FD5D09" w:rsidRDefault="00FD5D09" w:rsidP="00A051FC">
      <w:pPr>
        <w:tabs>
          <w:tab w:val="left" w:pos="3330"/>
        </w:tabs>
        <w:rPr>
          <w:rFonts w:ascii="Cambria" w:eastAsia="Cambria" w:hAnsi="Cambria" w:cs="Cambria"/>
          <w:b/>
          <w:sz w:val="24"/>
          <w:szCs w:val="24"/>
        </w:rPr>
      </w:pPr>
    </w:p>
    <w:p w14:paraId="7879F58B" w14:textId="77777777" w:rsidR="00A051FC" w:rsidRPr="00DF4764" w:rsidRDefault="00A051FC" w:rsidP="00A051F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19B718C" w14:textId="4A41243E" w:rsidR="00A137E3" w:rsidRPr="00A80F40" w:rsidRDefault="00A051FC" w:rsidP="00A80F4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lastRenderedPageBreak/>
        <w:t>Algorithm/Flowchart/Code</w:t>
      </w:r>
      <w:r>
        <w:rPr>
          <w:rFonts w:asciiTheme="majorHAnsi" w:hAnsiTheme="majorHAnsi" w:cs="Times New Roman"/>
          <w:b/>
          <w:sz w:val="24"/>
          <w:szCs w:val="24"/>
        </w:rPr>
        <w:t>/Sample Outputs</w:t>
      </w:r>
    </w:p>
    <w:p w14:paraId="530376DA" w14:textId="430EF2EC" w:rsidR="001D3671" w:rsidRPr="00A137E3" w:rsidRDefault="00A137E3" w:rsidP="00A051FC">
      <w:pPr>
        <w:tabs>
          <w:tab w:val="left" w:pos="3330"/>
        </w:tabs>
        <w:rPr>
          <w:rFonts w:asciiTheme="majorHAnsi" w:hAnsiTheme="majorHAnsi" w:cs="Times New Roman"/>
          <w:bCs/>
          <w:sz w:val="24"/>
          <w:szCs w:val="24"/>
        </w:rPr>
      </w:pPr>
      <w:r w:rsidRPr="00A137E3">
        <w:rPr>
          <w:rFonts w:asciiTheme="majorHAnsi" w:hAnsiTheme="majorHAnsi" w:cs="Times New Roman"/>
          <w:bCs/>
          <w:sz w:val="24"/>
          <w:szCs w:val="24"/>
        </w:rPr>
        <w:t xml:space="preserve">Gantt Chart - </w:t>
      </w:r>
    </w:p>
    <w:p w14:paraId="24661F62" w14:textId="2A20D60A" w:rsidR="00D00DB2" w:rsidRDefault="00A137E3" w:rsidP="00A051FC">
      <w:pPr>
        <w:tabs>
          <w:tab w:val="left" w:pos="3330"/>
        </w:tabs>
        <w:rPr>
          <w:rFonts w:asciiTheme="majorHAnsi" w:hAnsiTheme="majorHAnsi" w:cs="Times New Roman"/>
          <w:b/>
          <w:sz w:val="24"/>
          <w:szCs w:val="24"/>
        </w:rPr>
      </w:pPr>
      <w:r w:rsidRPr="00A137E3">
        <w:rPr>
          <w:rFonts w:asciiTheme="majorHAnsi" w:hAnsiTheme="majorHAnsi" w:cs="Times New Roman"/>
          <w:b/>
          <w:noProof/>
          <w:sz w:val="24"/>
          <w:szCs w:val="24"/>
        </w:rPr>
        <w:drawing>
          <wp:inline distT="0" distB="0" distL="0" distR="0" wp14:anchorId="48C00E1B" wp14:editId="15AFFE5D">
            <wp:extent cx="5943600" cy="3439795"/>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439795"/>
                    </a:xfrm>
                    <a:prstGeom prst="rect">
                      <a:avLst/>
                    </a:prstGeom>
                  </pic:spPr>
                </pic:pic>
              </a:graphicData>
            </a:graphic>
          </wp:inline>
        </w:drawing>
      </w:r>
    </w:p>
    <w:p w14:paraId="6807F6F6" w14:textId="77777777" w:rsidR="007649C4" w:rsidRDefault="007649C4" w:rsidP="00A051FC">
      <w:pPr>
        <w:tabs>
          <w:tab w:val="left" w:pos="3330"/>
        </w:tabs>
        <w:rPr>
          <w:rFonts w:asciiTheme="majorHAnsi" w:hAnsiTheme="majorHAnsi" w:cs="Times New Roman"/>
          <w:b/>
          <w:sz w:val="24"/>
          <w:szCs w:val="24"/>
        </w:rPr>
      </w:pPr>
    </w:p>
    <w:p w14:paraId="149A30DC" w14:textId="77777777" w:rsidR="007649C4" w:rsidRDefault="007649C4" w:rsidP="00A051FC">
      <w:pPr>
        <w:tabs>
          <w:tab w:val="left" w:pos="3330"/>
        </w:tabs>
        <w:rPr>
          <w:rFonts w:asciiTheme="majorHAnsi" w:hAnsiTheme="majorHAnsi" w:cs="Times New Roman"/>
          <w:b/>
          <w:sz w:val="24"/>
          <w:szCs w:val="24"/>
        </w:rPr>
      </w:pPr>
    </w:p>
    <w:p w14:paraId="7A511434" w14:textId="77777777" w:rsidR="007649C4" w:rsidRDefault="007649C4" w:rsidP="00A051FC">
      <w:pPr>
        <w:tabs>
          <w:tab w:val="left" w:pos="3330"/>
        </w:tabs>
        <w:rPr>
          <w:rFonts w:asciiTheme="majorHAnsi" w:hAnsiTheme="majorHAnsi" w:cs="Times New Roman"/>
          <w:b/>
          <w:sz w:val="24"/>
          <w:szCs w:val="24"/>
        </w:rPr>
      </w:pPr>
    </w:p>
    <w:p w14:paraId="1380F625" w14:textId="6E747E03" w:rsidR="007649C4" w:rsidRDefault="007649C4" w:rsidP="00A051FC">
      <w:pPr>
        <w:tabs>
          <w:tab w:val="left" w:pos="3330"/>
        </w:tabs>
        <w:rPr>
          <w:rFonts w:asciiTheme="majorHAnsi" w:hAnsiTheme="majorHAnsi" w:cs="Times New Roman"/>
          <w:b/>
          <w:sz w:val="24"/>
          <w:szCs w:val="24"/>
        </w:rPr>
      </w:pPr>
    </w:p>
    <w:p w14:paraId="06131A80" w14:textId="25EC5913" w:rsidR="00511231" w:rsidRDefault="00511231" w:rsidP="00A051FC">
      <w:pPr>
        <w:tabs>
          <w:tab w:val="left" w:pos="3330"/>
        </w:tabs>
        <w:rPr>
          <w:rFonts w:asciiTheme="majorHAnsi" w:hAnsiTheme="majorHAnsi" w:cs="Times New Roman"/>
          <w:b/>
          <w:sz w:val="24"/>
          <w:szCs w:val="24"/>
        </w:rPr>
      </w:pPr>
    </w:p>
    <w:p w14:paraId="7721E6B2" w14:textId="6A9C2EBA" w:rsidR="00511231" w:rsidRDefault="00511231" w:rsidP="00A051FC">
      <w:pPr>
        <w:tabs>
          <w:tab w:val="left" w:pos="3330"/>
        </w:tabs>
        <w:rPr>
          <w:rFonts w:asciiTheme="majorHAnsi" w:hAnsiTheme="majorHAnsi" w:cs="Times New Roman"/>
          <w:b/>
          <w:sz w:val="24"/>
          <w:szCs w:val="24"/>
        </w:rPr>
      </w:pPr>
    </w:p>
    <w:p w14:paraId="04B97D5A" w14:textId="5B0A88C3" w:rsidR="00511231" w:rsidRDefault="00511231" w:rsidP="00A051FC">
      <w:pPr>
        <w:tabs>
          <w:tab w:val="left" w:pos="3330"/>
        </w:tabs>
        <w:rPr>
          <w:rFonts w:asciiTheme="majorHAnsi" w:hAnsiTheme="majorHAnsi" w:cs="Times New Roman"/>
          <w:b/>
          <w:sz w:val="24"/>
          <w:szCs w:val="24"/>
        </w:rPr>
      </w:pPr>
    </w:p>
    <w:p w14:paraId="3E2D7AFB" w14:textId="71D3B65D" w:rsidR="00511231" w:rsidRDefault="00511231" w:rsidP="00A051FC">
      <w:pPr>
        <w:tabs>
          <w:tab w:val="left" w:pos="3330"/>
        </w:tabs>
        <w:rPr>
          <w:rFonts w:asciiTheme="majorHAnsi" w:hAnsiTheme="majorHAnsi" w:cs="Times New Roman"/>
          <w:b/>
          <w:sz w:val="24"/>
          <w:szCs w:val="24"/>
        </w:rPr>
      </w:pPr>
    </w:p>
    <w:p w14:paraId="4717B619" w14:textId="77777777" w:rsidR="00511231" w:rsidRDefault="00511231" w:rsidP="00A051FC">
      <w:pPr>
        <w:tabs>
          <w:tab w:val="left" w:pos="3330"/>
        </w:tabs>
        <w:rPr>
          <w:rFonts w:asciiTheme="majorHAnsi" w:hAnsiTheme="majorHAnsi" w:cs="Times New Roman"/>
          <w:b/>
          <w:sz w:val="24"/>
          <w:szCs w:val="24"/>
        </w:rPr>
      </w:pPr>
    </w:p>
    <w:p w14:paraId="3110CEB9" w14:textId="77777777" w:rsidR="00187A75" w:rsidRDefault="00187A75" w:rsidP="009E3E17">
      <w:pPr>
        <w:widowControl w:val="0"/>
        <w:tabs>
          <w:tab w:val="left" w:pos="990"/>
        </w:tabs>
        <w:spacing w:after="0" w:line="240" w:lineRule="auto"/>
        <w:rPr>
          <w:rFonts w:ascii="Cambria" w:eastAsia="Cambria" w:hAnsi="Cambria" w:cs="Cambria"/>
          <w:b/>
          <w:sz w:val="24"/>
          <w:szCs w:val="24"/>
        </w:rPr>
      </w:pPr>
    </w:p>
    <w:p w14:paraId="6CD762C0"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2</w:t>
      </w:r>
    </w:p>
    <w:p w14:paraId="1DF44DE6" w14:textId="77777777" w:rsidR="00D73C0D" w:rsidRDefault="00D73C0D" w:rsidP="009E3E17">
      <w:pPr>
        <w:spacing w:line="240" w:lineRule="auto"/>
        <w:rPr>
          <w:rFonts w:ascii="Cambria" w:eastAsia="Cambria" w:hAnsi="Cambria" w:cs="Cambria"/>
          <w:b/>
          <w:sz w:val="24"/>
          <w:szCs w:val="24"/>
        </w:rPr>
      </w:pPr>
    </w:p>
    <w:p w14:paraId="405D24A1" w14:textId="1FD71FEE"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957D95">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5053178B" w14:textId="03A7EAB3"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957D95">
        <w:rPr>
          <w:rFonts w:ascii="Cambria" w:eastAsia="Cambria" w:hAnsi="Cambria" w:cs="Cambria"/>
          <w:b/>
          <w:sz w:val="40"/>
          <w:szCs w:val="40"/>
        </w:rPr>
        <w:t>29</w:t>
      </w:r>
      <w:r>
        <w:rPr>
          <w:rFonts w:ascii="Cambria" w:eastAsia="Cambria" w:hAnsi="Cambria" w:cs="Cambria"/>
          <w:b/>
          <w:sz w:val="40"/>
          <w:szCs w:val="40"/>
        </w:rPr>
        <w:t>)</w:t>
      </w:r>
    </w:p>
    <w:p w14:paraId="1EBB0E48" w14:textId="77777777" w:rsidR="00D73C0D" w:rsidRDefault="00D73C0D">
      <w:pPr>
        <w:spacing w:line="240" w:lineRule="auto"/>
        <w:jc w:val="center"/>
        <w:rPr>
          <w:rFonts w:ascii="Cambria" w:eastAsia="Cambria" w:hAnsi="Cambria" w:cs="Cambria"/>
          <w:b/>
          <w:sz w:val="40"/>
          <w:szCs w:val="40"/>
        </w:rPr>
      </w:pPr>
    </w:p>
    <w:p w14:paraId="091FB162"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Project Report </w:t>
      </w:r>
    </w:p>
    <w:p w14:paraId="1FE4AC2F" w14:textId="77777777" w:rsidR="00D73C0D" w:rsidRDefault="00D73C0D">
      <w:pPr>
        <w:spacing w:line="240" w:lineRule="auto"/>
        <w:jc w:val="center"/>
        <w:rPr>
          <w:rFonts w:ascii="Cambria" w:eastAsia="Cambria" w:hAnsi="Cambria" w:cs="Cambria"/>
          <w:color w:val="231F20"/>
          <w:sz w:val="24"/>
          <w:szCs w:val="24"/>
        </w:rPr>
      </w:pPr>
    </w:p>
    <w:p w14:paraId="22AE47AA" w14:textId="77777777" w:rsidR="00D73C0D" w:rsidRDefault="00D73C0D">
      <w:pPr>
        <w:spacing w:line="240" w:lineRule="auto"/>
        <w:jc w:val="center"/>
        <w:rPr>
          <w:rFonts w:ascii="Cambria" w:eastAsia="Cambria" w:hAnsi="Cambria" w:cs="Cambria"/>
          <w:sz w:val="24"/>
          <w:szCs w:val="24"/>
        </w:rPr>
      </w:pPr>
    </w:p>
    <w:p w14:paraId="13000E44" w14:textId="697EEF77" w:rsidR="00D73C0D" w:rsidRDefault="00D00DB2">
      <w:pPr>
        <w:jc w:val="center"/>
        <w:rPr>
          <w:rFonts w:ascii="Cambria" w:eastAsia="Cambria" w:hAnsi="Cambria" w:cs="Cambria"/>
          <w:sz w:val="24"/>
          <w:szCs w:val="24"/>
        </w:rPr>
      </w:pPr>
      <w:r>
        <w:rPr>
          <w:noProof/>
          <w:color w:val="000000"/>
          <w:bdr w:val="none" w:sz="0" w:space="0" w:color="auto" w:frame="1"/>
        </w:rPr>
        <w:drawing>
          <wp:inline distT="0" distB="0" distL="0" distR="0" wp14:anchorId="45B59720" wp14:editId="627379DE">
            <wp:extent cx="2133600" cy="1798320"/>
            <wp:effectExtent l="0" t="0" r="0" b="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04300173" w14:textId="77777777" w:rsidR="00D73C0D" w:rsidRDefault="00D73C0D">
      <w:pPr>
        <w:rPr>
          <w:rFonts w:ascii="Cambria" w:eastAsia="Cambria" w:hAnsi="Cambria" w:cs="Cambria"/>
          <w:sz w:val="24"/>
          <w:szCs w:val="24"/>
        </w:rPr>
      </w:pPr>
    </w:p>
    <w:p w14:paraId="40B45BD7" w14:textId="77777777" w:rsidR="00D73C0D" w:rsidRDefault="00D73C0D">
      <w:pPr>
        <w:rPr>
          <w:rFonts w:ascii="Cambria" w:eastAsia="Cambria" w:hAnsi="Cambria" w:cs="Cambria"/>
          <w:sz w:val="24"/>
          <w:szCs w:val="24"/>
        </w:rPr>
      </w:pPr>
    </w:p>
    <w:p w14:paraId="62341062" w14:textId="77777777" w:rsidR="00D73C0D" w:rsidRDefault="00E91221">
      <w:pPr>
        <w:rPr>
          <w:rFonts w:ascii="Cambria" w:eastAsia="Cambria" w:hAnsi="Cambria" w:cs="Cambria"/>
          <w:sz w:val="24"/>
          <w:szCs w:val="24"/>
        </w:rPr>
      </w:pPr>
      <w:r>
        <w:rPr>
          <w:rFonts w:ascii="Cambria" w:eastAsia="Cambria" w:hAnsi="Cambria" w:cs="Cambria"/>
          <w:sz w:val="24"/>
          <w:szCs w:val="24"/>
        </w:rPr>
        <w:t>Faculty name</w:t>
      </w:r>
      <w:r>
        <w:rPr>
          <w:rFonts w:ascii="Cambria" w:eastAsia="Cambria" w:hAnsi="Cambria" w:cs="Cambria"/>
        </w:rPr>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sz w:val="24"/>
          <w:szCs w:val="24"/>
        </w:rPr>
        <w:t xml:space="preserve">Student name </w:t>
      </w:r>
    </w:p>
    <w:p w14:paraId="0265722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Roll No.:</w:t>
      </w:r>
      <w:r>
        <w:rPr>
          <w:rFonts w:ascii="Cambria" w:eastAsia="Cambria" w:hAnsi="Cambria" w:cs="Cambria"/>
          <w:sz w:val="24"/>
          <w:szCs w:val="24"/>
        </w:rPr>
        <w:tab/>
      </w:r>
    </w:p>
    <w:p w14:paraId="08D9AB0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Semester:</w:t>
      </w:r>
    </w:p>
    <w:p w14:paraId="2183B385"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Group:</w:t>
      </w:r>
    </w:p>
    <w:p w14:paraId="548ABCB6" w14:textId="77777777" w:rsidR="00D73C0D" w:rsidRDefault="00D73C0D">
      <w:pPr>
        <w:jc w:val="center"/>
        <w:rPr>
          <w:rFonts w:ascii="Cambria" w:eastAsia="Cambria" w:hAnsi="Cambria" w:cs="Cambria"/>
          <w:sz w:val="24"/>
          <w:szCs w:val="24"/>
        </w:rPr>
      </w:pPr>
    </w:p>
    <w:p w14:paraId="6976870A"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032788F7"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1EBE28A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Session 2020-21</w:t>
      </w:r>
    </w:p>
    <w:p w14:paraId="002A35A3" w14:textId="77777777" w:rsidR="00D73C0D" w:rsidRDefault="00D73C0D">
      <w:pPr>
        <w:jc w:val="center"/>
        <w:rPr>
          <w:rFonts w:ascii="Cambria" w:eastAsia="Cambria" w:hAnsi="Cambria" w:cs="Cambria"/>
          <w:b/>
          <w:sz w:val="28"/>
          <w:szCs w:val="28"/>
        </w:rPr>
      </w:pPr>
    </w:p>
    <w:p w14:paraId="6E5863B6"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Table of Contents</w:t>
      </w:r>
    </w:p>
    <w:tbl>
      <w:tblPr>
        <w:tblStyle w:val="a9"/>
        <w:tblW w:w="7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7"/>
        <w:gridCol w:w="5635"/>
        <w:gridCol w:w="1127"/>
      </w:tblGrid>
      <w:tr w:rsidR="00D73C0D" w14:paraId="638BE779" w14:textId="77777777">
        <w:trPr>
          <w:trHeight w:val="551"/>
          <w:jc w:val="center"/>
        </w:trPr>
        <w:tc>
          <w:tcPr>
            <w:tcW w:w="1127" w:type="dxa"/>
          </w:tcPr>
          <w:p w14:paraId="4FF6317B" w14:textId="77777777" w:rsidR="00D73C0D" w:rsidRDefault="00E91221">
            <w:pPr>
              <w:spacing w:after="0" w:line="240" w:lineRule="auto"/>
              <w:rPr>
                <w:rFonts w:ascii="Cambria" w:eastAsia="Cambria" w:hAnsi="Cambria" w:cs="Cambria"/>
                <w:b/>
              </w:rPr>
            </w:pPr>
            <w:r>
              <w:rPr>
                <w:rFonts w:ascii="Cambria" w:eastAsia="Cambria" w:hAnsi="Cambria" w:cs="Cambria"/>
                <w:b/>
              </w:rPr>
              <w:t>S.No</w:t>
            </w:r>
          </w:p>
          <w:p w14:paraId="32D5275B" w14:textId="77777777" w:rsidR="00D73C0D" w:rsidRDefault="00D73C0D">
            <w:pPr>
              <w:spacing w:after="0" w:line="240" w:lineRule="auto"/>
              <w:jc w:val="both"/>
              <w:rPr>
                <w:rFonts w:ascii="Cambria" w:eastAsia="Cambria" w:hAnsi="Cambria" w:cs="Cambria"/>
                <w:b/>
              </w:rPr>
            </w:pPr>
          </w:p>
        </w:tc>
        <w:tc>
          <w:tcPr>
            <w:tcW w:w="5635" w:type="dxa"/>
          </w:tcPr>
          <w:p w14:paraId="3653A893" w14:textId="77777777" w:rsidR="00D73C0D" w:rsidRDefault="00D73C0D">
            <w:pPr>
              <w:spacing w:after="0" w:line="240" w:lineRule="auto"/>
              <w:jc w:val="both"/>
              <w:rPr>
                <w:rFonts w:ascii="Cambria" w:eastAsia="Cambria" w:hAnsi="Cambria" w:cs="Cambria"/>
                <w:b/>
              </w:rPr>
            </w:pPr>
          </w:p>
        </w:tc>
        <w:tc>
          <w:tcPr>
            <w:tcW w:w="1127" w:type="dxa"/>
          </w:tcPr>
          <w:p w14:paraId="4276D310"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r>
      <w:tr w:rsidR="00D73C0D" w14:paraId="0C2A0196" w14:textId="77777777">
        <w:trPr>
          <w:trHeight w:val="593"/>
          <w:jc w:val="center"/>
        </w:trPr>
        <w:tc>
          <w:tcPr>
            <w:tcW w:w="1127" w:type="dxa"/>
          </w:tcPr>
          <w:p w14:paraId="093C04EC"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5635" w:type="dxa"/>
          </w:tcPr>
          <w:p w14:paraId="5E957DC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roject Description</w:t>
            </w:r>
          </w:p>
        </w:tc>
        <w:tc>
          <w:tcPr>
            <w:tcW w:w="1127" w:type="dxa"/>
          </w:tcPr>
          <w:p w14:paraId="2807A718" w14:textId="77777777" w:rsidR="00D73C0D" w:rsidRDefault="00D73C0D">
            <w:pPr>
              <w:spacing w:after="0" w:line="240" w:lineRule="auto"/>
              <w:jc w:val="both"/>
              <w:rPr>
                <w:rFonts w:ascii="Cambria" w:eastAsia="Cambria" w:hAnsi="Cambria" w:cs="Cambria"/>
                <w:b/>
                <w:sz w:val="24"/>
                <w:szCs w:val="24"/>
              </w:rPr>
            </w:pPr>
          </w:p>
          <w:p w14:paraId="48A20F19" w14:textId="77777777" w:rsidR="00D73C0D" w:rsidRDefault="00D73C0D">
            <w:pPr>
              <w:spacing w:after="0" w:line="240" w:lineRule="auto"/>
              <w:jc w:val="both"/>
              <w:rPr>
                <w:rFonts w:ascii="Cambria" w:eastAsia="Cambria" w:hAnsi="Cambria" w:cs="Cambria"/>
                <w:b/>
                <w:sz w:val="24"/>
                <w:szCs w:val="24"/>
              </w:rPr>
            </w:pPr>
          </w:p>
        </w:tc>
      </w:tr>
      <w:tr w:rsidR="00D73C0D" w14:paraId="0057FD25" w14:textId="77777777">
        <w:trPr>
          <w:trHeight w:val="593"/>
          <w:jc w:val="center"/>
        </w:trPr>
        <w:tc>
          <w:tcPr>
            <w:tcW w:w="1127" w:type="dxa"/>
          </w:tcPr>
          <w:p w14:paraId="428B8041" w14:textId="77777777" w:rsidR="00D73C0D" w:rsidRDefault="00E91221">
            <w:pPr>
              <w:jc w:val="both"/>
              <w:rPr>
                <w:rFonts w:ascii="Cambria" w:eastAsia="Cambria" w:hAnsi="Cambria" w:cs="Cambria"/>
                <w:b/>
                <w:sz w:val="24"/>
                <w:szCs w:val="24"/>
              </w:rPr>
            </w:pPr>
            <w:r>
              <w:rPr>
                <w:rFonts w:ascii="Cambria" w:eastAsia="Cambria" w:hAnsi="Cambria" w:cs="Cambria"/>
                <w:b/>
                <w:sz w:val="24"/>
                <w:szCs w:val="24"/>
              </w:rPr>
              <w:t>2.</w:t>
            </w:r>
          </w:p>
        </w:tc>
        <w:tc>
          <w:tcPr>
            <w:tcW w:w="5635" w:type="dxa"/>
          </w:tcPr>
          <w:p w14:paraId="7CC41041" w14:textId="77777777" w:rsidR="00D73C0D" w:rsidRDefault="00E91221">
            <w:pP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Problem Statement</w:t>
            </w:r>
          </w:p>
        </w:tc>
        <w:tc>
          <w:tcPr>
            <w:tcW w:w="1127" w:type="dxa"/>
          </w:tcPr>
          <w:p w14:paraId="08B09B3B" w14:textId="77777777" w:rsidR="00D73C0D" w:rsidRDefault="00D73C0D">
            <w:pPr>
              <w:spacing w:after="0" w:line="240" w:lineRule="auto"/>
              <w:jc w:val="both"/>
              <w:rPr>
                <w:rFonts w:ascii="Cambria" w:eastAsia="Cambria" w:hAnsi="Cambria" w:cs="Cambria"/>
                <w:b/>
                <w:sz w:val="24"/>
                <w:szCs w:val="24"/>
              </w:rPr>
            </w:pPr>
          </w:p>
          <w:p w14:paraId="7A3FE598" w14:textId="77777777" w:rsidR="00D73C0D" w:rsidRDefault="00D73C0D">
            <w:pPr>
              <w:spacing w:after="0" w:line="240" w:lineRule="auto"/>
              <w:jc w:val="both"/>
              <w:rPr>
                <w:rFonts w:ascii="Cambria" w:eastAsia="Cambria" w:hAnsi="Cambria" w:cs="Cambria"/>
                <w:b/>
                <w:sz w:val="24"/>
                <w:szCs w:val="24"/>
              </w:rPr>
            </w:pPr>
          </w:p>
        </w:tc>
      </w:tr>
      <w:tr w:rsidR="00D73C0D" w14:paraId="22820145" w14:textId="77777777">
        <w:trPr>
          <w:trHeight w:val="551"/>
          <w:jc w:val="center"/>
        </w:trPr>
        <w:tc>
          <w:tcPr>
            <w:tcW w:w="1127" w:type="dxa"/>
          </w:tcPr>
          <w:p w14:paraId="4A9730E9"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5635" w:type="dxa"/>
          </w:tcPr>
          <w:p w14:paraId="253C2487"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Analysis</w:t>
            </w:r>
          </w:p>
          <w:p w14:paraId="0F5214A8"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1 Hardware Requirements</w:t>
            </w:r>
          </w:p>
          <w:p w14:paraId="5AEF1AB1"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2 Software Requirements</w:t>
            </w:r>
          </w:p>
        </w:tc>
        <w:tc>
          <w:tcPr>
            <w:tcW w:w="1127" w:type="dxa"/>
          </w:tcPr>
          <w:p w14:paraId="21DFD1D8" w14:textId="77777777" w:rsidR="00D73C0D" w:rsidRDefault="00D73C0D">
            <w:pPr>
              <w:spacing w:after="0" w:line="240" w:lineRule="auto"/>
              <w:jc w:val="both"/>
              <w:rPr>
                <w:rFonts w:ascii="Cambria" w:eastAsia="Cambria" w:hAnsi="Cambria" w:cs="Cambria"/>
                <w:b/>
                <w:sz w:val="24"/>
                <w:szCs w:val="24"/>
              </w:rPr>
            </w:pPr>
          </w:p>
        </w:tc>
      </w:tr>
      <w:tr w:rsidR="00D73C0D" w14:paraId="5CEC927B" w14:textId="77777777">
        <w:trPr>
          <w:trHeight w:val="561"/>
          <w:jc w:val="center"/>
        </w:trPr>
        <w:tc>
          <w:tcPr>
            <w:tcW w:w="1127" w:type="dxa"/>
          </w:tcPr>
          <w:p w14:paraId="70777793"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5635" w:type="dxa"/>
          </w:tcPr>
          <w:p w14:paraId="3233357E" w14:textId="77777777" w:rsidR="00D73C0D" w:rsidRDefault="00E91221">
            <w:pPr>
              <w:rPr>
                <w:rFonts w:ascii="Cambria" w:eastAsia="Cambria" w:hAnsi="Cambria" w:cs="Cambria"/>
                <w:b/>
                <w:sz w:val="24"/>
                <w:szCs w:val="24"/>
              </w:rPr>
            </w:pPr>
            <w:r>
              <w:rPr>
                <w:rFonts w:ascii="Cambria" w:eastAsia="Cambria" w:hAnsi="Cambria" w:cs="Cambria"/>
                <w:b/>
                <w:sz w:val="24"/>
                <w:szCs w:val="24"/>
              </w:rPr>
              <w:t>Design</w:t>
            </w:r>
          </w:p>
          <w:p w14:paraId="7197FC9C"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1 Data/Input Output Description:</w:t>
            </w:r>
          </w:p>
          <w:p w14:paraId="6EC2E4B4"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2 Algorithmic Approach / Algorithm / DFD / ER diagram/Program Steps</w:t>
            </w:r>
          </w:p>
        </w:tc>
        <w:tc>
          <w:tcPr>
            <w:tcW w:w="1127" w:type="dxa"/>
          </w:tcPr>
          <w:p w14:paraId="45CCCD4B" w14:textId="77777777" w:rsidR="00D73C0D" w:rsidRDefault="00D73C0D">
            <w:pPr>
              <w:spacing w:after="0" w:line="240" w:lineRule="auto"/>
              <w:jc w:val="both"/>
              <w:rPr>
                <w:rFonts w:ascii="Cambria" w:eastAsia="Cambria" w:hAnsi="Cambria" w:cs="Cambria"/>
                <w:b/>
                <w:sz w:val="24"/>
                <w:szCs w:val="24"/>
              </w:rPr>
            </w:pPr>
          </w:p>
        </w:tc>
      </w:tr>
      <w:tr w:rsidR="00D73C0D" w14:paraId="1D4C9657" w14:textId="77777777">
        <w:trPr>
          <w:trHeight w:val="551"/>
          <w:jc w:val="center"/>
        </w:trPr>
        <w:tc>
          <w:tcPr>
            <w:tcW w:w="1127" w:type="dxa"/>
          </w:tcPr>
          <w:p w14:paraId="7ABC6986"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5635" w:type="dxa"/>
          </w:tcPr>
          <w:p w14:paraId="292928A6" w14:textId="77777777" w:rsidR="00D73C0D" w:rsidRDefault="00E91221">
            <w:pPr>
              <w:jc w:val="both"/>
              <w:rPr>
                <w:rFonts w:ascii="Cambria" w:eastAsia="Cambria" w:hAnsi="Cambria" w:cs="Cambria"/>
                <w:b/>
                <w:color w:val="000000"/>
                <w:sz w:val="24"/>
                <w:szCs w:val="24"/>
              </w:rPr>
            </w:pPr>
            <w:r>
              <w:rPr>
                <w:rFonts w:ascii="Times New Roman" w:eastAsia="Times New Roman" w:hAnsi="Times New Roman" w:cs="Times New Roman"/>
                <w:b/>
                <w:sz w:val="24"/>
                <w:szCs w:val="24"/>
                <w:highlight w:val="white"/>
              </w:rPr>
              <w:t>Implementation and Testing (stage/module wise)</w:t>
            </w:r>
          </w:p>
        </w:tc>
        <w:tc>
          <w:tcPr>
            <w:tcW w:w="1127" w:type="dxa"/>
          </w:tcPr>
          <w:p w14:paraId="2B094298" w14:textId="77777777" w:rsidR="00D73C0D" w:rsidRDefault="00D73C0D">
            <w:pPr>
              <w:spacing w:after="0" w:line="240" w:lineRule="auto"/>
              <w:jc w:val="both"/>
              <w:rPr>
                <w:rFonts w:ascii="Cambria" w:eastAsia="Cambria" w:hAnsi="Cambria" w:cs="Cambria"/>
                <w:b/>
                <w:sz w:val="24"/>
                <w:szCs w:val="24"/>
              </w:rPr>
            </w:pPr>
          </w:p>
        </w:tc>
      </w:tr>
      <w:tr w:rsidR="00D73C0D" w14:paraId="0E0CEEB3" w14:textId="77777777">
        <w:trPr>
          <w:trHeight w:val="561"/>
          <w:jc w:val="center"/>
        </w:trPr>
        <w:tc>
          <w:tcPr>
            <w:tcW w:w="1127" w:type="dxa"/>
          </w:tcPr>
          <w:p w14:paraId="1E304845"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5635" w:type="dxa"/>
          </w:tcPr>
          <w:p w14:paraId="3D514F8A"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Output (Screenshots)</w:t>
            </w:r>
          </w:p>
        </w:tc>
        <w:tc>
          <w:tcPr>
            <w:tcW w:w="1127" w:type="dxa"/>
          </w:tcPr>
          <w:p w14:paraId="73653E1E" w14:textId="77777777" w:rsidR="00D73C0D" w:rsidRDefault="00D73C0D">
            <w:pPr>
              <w:spacing w:after="0" w:line="240" w:lineRule="auto"/>
              <w:jc w:val="both"/>
              <w:rPr>
                <w:rFonts w:ascii="Cambria" w:eastAsia="Cambria" w:hAnsi="Cambria" w:cs="Cambria"/>
                <w:b/>
                <w:sz w:val="24"/>
                <w:szCs w:val="24"/>
              </w:rPr>
            </w:pPr>
          </w:p>
        </w:tc>
      </w:tr>
      <w:tr w:rsidR="00D73C0D" w14:paraId="386763AC" w14:textId="77777777">
        <w:trPr>
          <w:trHeight w:val="551"/>
          <w:jc w:val="center"/>
        </w:trPr>
        <w:tc>
          <w:tcPr>
            <w:tcW w:w="1127" w:type="dxa"/>
          </w:tcPr>
          <w:p w14:paraId="212E0ECA"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5635" w:type="dxa"/>
          </w:tcPr>
          <w:p w14:paraId="7EFA12F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 and Future Scope</w:t>
            </w:r>
          </w:p>
        </w:tc>
        <w:tc>
          <w:tcPr>
            <w:tcW w:w="1127" w:type="dxa"/>
          </w:tcPr>
          <w:p w14:paraId="5AB6F87B" w14:textId="77777777" w:rsidR="00D73C0D" w:rsidRDefault="00D73C0D">
            <w:pPr>
              <w:spacing w:after="0" w:line="240" w:lineRule="auto"/>
              <w:jc w:val="both"/>
              <w:rPr>
                <w:rFonts w:ascii="Cambria" w:eastAsia="Cambria" w:hAnsi="Cambria" w:cs="Cambria"/>
                <w:b/>
                <w:sz w:val="24"/>
                <w:szCs w:val="24"/>
              </w:rPr>
            </w:pPr>
          </w:p>
        </w:tc>
      </w:tr>
    </w:tbl>
    <w:p w14:paraId="716780EB" w14:textId="77777777" w:rsidR="00D73C0D" w:rsidRDefault="00D73C0D">
      <w:pPr>
        <w:jc w:val="center"/>
        <w:rPr>
          <w:rFonts w:ascii="Cambria" w:eastAsia="Cambria" w:hAnsi="Cambria" w:cs="Cambria"/>
          <w:b/>
          <w:sz w:val="28"/>
          <w:szCs w:val="28"/>
        </w:rPr>
      </w:pPr>
    </w:p>
    <w:p w14:paraId="70141D05" w14:textId="77777777" w:rsidR="00D73C0D" w:rsidRDefault="00D73C0D">
      <w:pPr>
        <w:jc w:val="center"/>
        <w:rPr>
          <w:rFonts w:ascii="Cambria" w:eastAsia="Cambria" w:hAnsi="Cambria" w:cs="Cambria"/>
          <w:b/>
          <w:sz w:val="28"/>
          <w:szCs w:val="28"/>
        </w:rPr>
      </w:pPr>
    </w:p>
    <w:p w14:paraId="4EAA2C05" w14:textId="77777777" w:rsidR="00D73C0D" w:rsidRDefault="00D73C0D">
      <w:pPr>
        <w:jc w:val="center"/>
        <w:rPr>
          <w:rFonts w:ascii="Cambria" w:eastAsia="Cambria" w:hAnsi="Cambria" w:cs="Cambria"/>
          <w:b/>
          <w:sz w:val="28"/>
          <w:szCs w:val="28"/>
        </w:rPr>
      </w:pPr>
    </w:p>
    <w:sectPr w:rsidR="00D73C0D">
      <w:headerReference w:type="default" r:id="rId1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4B463" w14:textId="77777777" w:rsidR="00392C5A" w:rsidRDefault="00392C5A">
      <w:pPr>
        <w:spacing w:after="0" w:line="240" w:lineRule="auto"/>
      </w:pPr>
      <w:r>
        <w:separator/>
      </w:r>
    </w:p>
  </w:endnote>
  <w:endnote w:type="continuationSeparator" w:id="0">
    <w:p w14:paraId="1F096199" w14:textId="77777777" w:rsidR="00392C5A" w:rsidRDefault="00392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CAB2" w14:textId="77777777" w:rsidR="00392C5A" w:rsidRDefault="00392C5A">
      <w:pPr>
        <w:spacing w:after="0" w:line="240" w:lineRule="auto"/>
      </w:pPr>
      <w:r>
        <w:separator/>
      </w:r>
    </w:p>
  </w:footnote>
  <w:footnote w:type="continuationSeparator" w:id="0">
    <w:p w14:paraId="408EFD7B" w14:textId="77777777" w:rsidR="00392C5A" w:rsidRDefault="00392C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0BD8" w14:textId="77777777" w:rsidR="0090668F" w:rsidRDefault="0090668F">
    <w:pPr>
      <w:widowControl w:val="0"/>
      <w:pBdr>
        <w:top w:val="nil"/>
        <w:left w:val="nil"/>
        <w:bottom w:val="nil"/>
        <w:right w:val="nil"/>
        <w:between w:val="nil"/>
      </w:pBdr>
      <w:spacing w:after="0"/>
      <w:rPr>
        <w:rFonts w:ascii="Cambria" w:eastAsia="Cambria" w:hAnsi="Cambria" w:cs="Cambria"/>
        <w:b/>
        <w:sz w:val="28"/>
        <w:szCs w:val="28"/>
      </w:rPr>
    </w:pPr>
  </w:p>
  <w:tbl>
    <w:tblPr>
      <w:tblStyle w:val="aa"/>
      <w:tblW w:w="10650" w:type="dxa"/>
      <w:tblBorders>
        <w:top w:val="nil"/>
        <w:left w:val="nil"/>
        <w:bottom w:val="nil"/>
        <w:right w:val="nil"/>
        <w:insideH w:val="nil"/>
        <w:insideV w:val="nil"/>
      </w:tblBorders>
      <w:tblLayout w:type="fixed"/>
      <w:tblLook w:val="0000" w:firstRow="0" w:lastRow="0" w:firstColumn="0" w:lastColumn="0" w:noHBand="0" w:noVBand="0"/>
    </w:tblPr>
    <w:tblGrid>
      <w:gridCol w:w="9849"/>
      <w:gridCol w:w="801"/>
    </w:tblGrid>
    <w:tr w:rsidR="0090668F" w14:paraId="539FECAD" w14:textId="77777777">
      <w:trPr>
        <w:trHeight w:val="1387"/>
      </w:trPr>
      <w:tc>
        <w:tcPr>
          <w:tcW w:w="9849" w:type="dxa"/>
          <w:tcBorders>
            <w:right w:val="single" w:sz="6" w:space="0" w:color="000000"/>
          </w:tcBorders>
        </w:tcPr>
        <w:p w14:paraId="077950A3" w14:textId="6221999D" w:rsidR="0090668F" w:rsidRDefault="0090668F">
          <w:pPr>
            <w:pBdr>
              <w:top w:val="nil"/>
              <w:left w:val="nil"/>
              <w:bottom w:val="nil"/>
              <w:right w:val="nil"/>
              <w:between w:val="nil"/>
            </w:pBdr>
            <w:tabs>
              <w:tab w:val="center" w:pos="4680"/>
              <w:tab w:val="right" w:pos="9360"/>
            </w:tabs>
            <w:jc w:val="right"/>
            <w:rPr>
              <w:b/>
              <w:color w:val="000000"/>
              <w:sz w:val="20"/>
              <w:szCs w:val="20"/>
            </w:rPr>
          </w:pPr>
          <w:r>
            <w:rPr>
              <w:noProof/>
              <w:color w:val="000000"/>
              <w:bdr w:val="none" w:sz="0" w:space="0" w:color="auto" w:frame="1"/>
            </w:rPr>
            <w:drawing>
              <wp:inline distT="0" distB="0" distL="0" distR="0" wp14:anchorId="70CE0919" wp14:editId="0BBF775C">
                <wp:extent cx="639628" cy="539115"/>
                <wp:effectExtent l="0" t="0" r="8255" b="0"/>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034" cy="558843"/>
                        </a:xfrm>
                        <a:prstGeom prst="rect">
                          <a:avLst/>
                        </a:prstGeom>
                        <a:noFill/>
                        <a:ln>
                          <a:noFill/>
                        </a:ln>
                      </pic:spPr>
                    </pic:pic>
                  </a:graphicData>
                </a:graphic>
              </wp:inline>
            </w:drawing>
          </w:r>
          <w:r>
            <w:rPr>
              <w:color w:val="000000"/>
              <w:sz w:val="20"/>
              <w:szCs w:val="20"/>
            </w:rPr>
            <w:t xml:space="preserve">                                                                                                       </w:t>
          </w:r>
          <w:r w:rsidRPr="001B03B0">
            <w:rPr>
              <w:b/>
              <w:bCs/>
              <w:color w:val="000000"/>
              <w:sz w:val="20"/>
              <w:szCs w:val="20"/>
            </w:rPr>
            <w:t>Software Engineering and Project Management</w:t>
          </w:r>
          <w:r>
            <w:rPr>
              <w:color w:val="000000"/>
              <w:sz w:val="20"/>
              <w:szCs w:val="20"/>
            </w:rPr>
            <w:t xml:space="preserve"> </w:t>
          </w:r>
          <w:r>
            <w:rPr>
              <w:b/>
              <w:color w:val="000000"/>
              <w:sz w:val="20"/>
              <w:szCs w:val="20"/>
            </w:rPr>
            <w:t>(CSL229)</w:t>
          </w:r>
        </w:p>
        <w:p w14:paraId="541737A8" w14:textId="5E917976" w:rsidR="0090668F" w:rsidRDefault="0090668F" w:rsidP="00EE00B4">
          <w:pPr>
            <w:pBdr>
              <w:top w:val="nil"/>
              <w:left w:val="nil"/>
              <w:bottom w:val="nil"/>
              <w:right w:val="nil"/>
              <w:between w:val="nil"/>
            </w:pBdr>
            <w:tabs>
              <w:tab w:val="center" w:pos="4680"/>
              <w:tab w:val="right" w:pos="9360"/>
            </w:tabs>
            <w:jc w:val="right"/>
            <w:rPr>
              <w:b/>
              <w:color w:val="000000"/>
              <w:sz w:val="20"/>
              <w:szCs w:val="20"/>
            </w:rPr>
          </w:pPr>
          <w:r>
            <w:rPr>
              <w:b/>
              <w:color w:val="000000"/>
              <w:sz w:val="20"/>
              <w:szCs w:val="20"/>
            </w:rPr>
            <w:t xml:space="preserve">                                                                                                                                                                                                     2021-22</w:t>
          </w:r>
        </w:p>
      </w:tc>
      <w:tc>
        <w:tcPr>
          <w:tcW w:w="801" w:type="dxa"/>
          <w:tcBorders>
            <w:left w:val="single" w:sz="6" w:space="0" w:color="000000"/>
          </w:tcBorders>
        </w:tcPr>
        <w:p w14:paraId="19BF1BF3" w14:textId="77777777" w:rsidR="0090668F" w:rsidRDefault="0090668F">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7649C4">
            <w:rPr>
              <w:noProof/>
              <w:color w:val="000000"/>
            </w:rPr>
            <w:t>24</w:t>
          </w:r>
          <w:r>
            <w:rPr>
              <w:color w:val="000000"/>
            </w:rPr>
            <w:fldChar w:fldCharType="end"/>
          </w:r>
        </w:p>
      </w:tc>
    </w:tr>
  </w:tbl>
  <w:p w14:paraId="394799EA" w14:textId="77777777" w:rsidR="0090668F" w:rsidRDefault="0090668F">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FA23D7"/>
    <w:multiLevelType w:val="hybridMultilevel"/>
    <w:tmpl w:val="3B16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5FE3"/>
    <w:multiLevelType w:val="multilevel"/>
    <w:tmpl w:val="A2C043F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 w15:restartNumberingAfterBreak="0">
    <w:nsid w:val="07282F3E"/>
    <w:multiLevelType w:val="multilevel"/>
    <w:tmpl w:val="4D3ED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8EC6869"/>
    <w:multiLevelType w:val="multilevel"/>
    <w:tmpl w:val="B468B18A"/>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8"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0CFB2682"/>
    <w:multiLevelType w:val="multilevel"/>
    <w:tmpl w:val="1680B17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2"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3" w15:restartNumberingAfterBreak="0">
    <w:nsid w:val="0E35499F"/>
    <w:multiLevelType w:val="hybridMultilevel"/>
    <w:tmpl w:val="3A842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4C3E0A"/>
    <w:multiLevelType w:val="hybridMultilevel"/>
    <w:tmpl w:val="0AB41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FC812AA"/>
    <w:multiLevelType w:val="multilevel"/>
    <w:tmpl w:val="486E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BA52F8E"/>
    <w:multiLevelType w:val="multilevel"/>
    <w:tmpl w:val="3CAAC590"/>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0"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1C273008"/>
    <w:multiLevelType w:val="multilevel"/>
    <w:tmpl w:val="A026409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FE83F16"/>
    <w:multiLevelType w:val="hybridMultilevel"/>
    <w:tmpl w:val="F084B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8" w15:restartNumberingAfterBreak="0">
    <w:nsid w:val="253D4449"/>
    <w:multiLevelType w:val="multilevel"/>
    <w:tmpl w:val="D6A881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27B74F5B"/>
    <w:multiLevelType w:val="multilevel"/>
    <w:tmpl w:val="22A22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3"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4" w15:restartNumberingAfterBreak="0">
    <w:nsid w:val="2CAE386C"/>
    <w:multiLevelType w:val="hybridMultilevel"/>
    <w:tmpl w:val="0BB6BBC0"/>
    <w:lvl w:ilvl="0" w:tplc="4EC0A00A">
      <w:start w:val="1"/>
      <w:numFmt w:val="decimal"/>
      <w:lvlText w:val="%1."/>
      <w:lvlJc w:val="left"/>
      <w:pPr>
        <w:tabs>
          <w:tab w:val="num" w:pos="720"/>
        </w:tabs>
        <w:ind w:left="720" w:hanging="360"/>
      </w:pPr>
    </w:lvl>
    <w:lvl w:ilvl="1" w:tplc="266E8C72">
      <w:numFmt w:val="none"/>
      <w:lvlText w:val=""/>
      <w:lvlJc w:val="left"/>
      <w:pPr>
        <w:tabs>
          <w:tab w:val="num" w:pos="360"/>
        </w:tabs>
      </w:pPr>
    </w:lvl>
    <w:lvl w:ilvl="2" w:tplc="6340E636">
      <w:numFmt w:val="none"/>
      <w:lvlText w:val=""/>
      <w:lvlJc w:val="left"/>
      <w:pPr>
        <w:tabs>
          <w:tab w:val="num" w:pos="360"/>
        </w:tabs>
      </w:pPr>
    </w:lvl>
    <w:lvl w:ilvl="3" w:tplc="6CC891F2">
      <w:numFmt w:val="none"/>
      <w:lvlText w:val=""/>
      <w:lvlJc w:val="left"/>
      <w:pPr>
        <w:tabs>
          <w:tab w:val="num" w:pos="360"/>
        </w:tabs>
      </w:pPr>
    </w:lvl>
    <w:lvl w:ilvl="4" w:tplc="831C5B3A">
      <w:numFmt w:val="none"/>
      <w:lvlText w:val=""/>
      <w:lvlJc w:val="left"/>
      <w:pPr>
        <w:tabs>
          <w:tab w:val="num" w:pos="360"/>
        </w:tabs>
      </w:pPr>
    </w:lvl>
    <w:lvl w:ilvl="5" w:tplc="13D2E0A4">
      <w:numFmt w:val="none"/>
      <w:lvlText w:val=""/>
      <w:lvlJc w:val="left"/>
      <w:pPr>
        <w:tabs>
          <w:tab w:val="num" w:pos="360"/>
        </w:tabs>
      </w:pPr>
    </w:lvl>
    <w:lvl w:ilvl="6" w:tplc="948668B8">
      <w:numFmt w:val="none"/>
      <w:lvlText w:val=""/>
      <w:lvlJc w:val="left"/>
      <w:pPr>
        <w:tabs>
          <w:tab w:val="num" w:pos="360"/>
        </w:tabs>
      </w:pPr>
    </w:lvl>
    <w:lvl w:ilvl="7" w:tplc="F10AA5EE">
      <w:numFmt w:val="none"/>
      <w:lvlText w:val=""/>
      <w:lvlJc w:val="left"/>
      <w:pPr>
        <w:tabs>
          <w:tab w:val="num" w:pos="360"/>
        </w:tabs>
      </w:pPr>
    </w:lvl>
    <w:lvl w:ilvl="8" w:tplc="0C2C56BE">
      <w:numFmt w:val="none"/>
      <w:lvlText w:val=""/>
      <w:lvlJc w:val="left"/>
      <w:pPr>
        <w:tabs>
          <w:tab w:val="num" w:pos="360"/>
        </w:tabs>
      </w:pPr>
    </w:lvl>
  </w:abstractNum>
  <w:abstractNum w:abstractNumId="35"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38"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359E1C66"/>
    <w:multiLevelType w:val="multilevel"/>
    <w:tmpl w:val="70C488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2" w15:restartNumberingAfterBreak="0">
    <w:nsid w:val="36CE2A1D"/>
    <w:multiLevelType w:val="hybridMultilevel"/>
    <w:tmpl w:val="CE029D82"/>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3AC6767E"/>
    <w:multiLevelType w:val="hybridMultilevel"/>
    <w:tmpl w:val="1B2C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0E44C8"/>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7"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E200903"/>
    <w:multiLevelType w:val="hybridMultilevel"/>
    <w:tmpl w:val="AF12C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3EB4724"/>
    <w:multiLevelType w:val="hybridMultilevel"/>
    <w:tmpl w:val="CCA463A6"/>
    <w:lvl w:ilvl="0" w:tplc="92AE8DD4">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4EE2D35"/>
    <w:multiLevelType w:val="hybridMultilevel"/>
    <w:tmpl w:val="298C350A"/>
    <w:lvl w:ilvl="0" w:tplc="9370D96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3" w15:restartNumberingAfterBreak="0">
    <w:nsid w:val="465C6CFE"/>
    <w:multiLevelType w:val="multilevel"/>
    <w:tmpl w:val="ABB0FB34"/>
    <w:lvl w:ilvl="0">
      <w:start w:val="1"/>
      <w:numFmt w:val="decimal"/>
      <w:lvlText w:val="%1."/>
      <w:lvlJc w:val="left"/>
      <w:pPr>
        <w:ind w:left="644" w:hanging="359"/>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6"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8"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20F5BCD"/>
    <w:multiLevelType w:val="hybridMultilevel"/>
    <w:tmpl w:val="08340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46D2BF7"/>
    <w:multiLevelType w:val="hybridMultilevel"/>
    <w:tmpl w:val="C3D8D848"/>
    <w:lvl w:ilvl="0" w:tplc="F6BAD39E">
      <w:start w:val="2"/>
      <w:numFmt w:val="bullet"/>
      <w:lvlText w:val="-"/>
      <w:lvlJc w:val="left"/>
      <w:pPr>
        <w:ind w:left="408" w:hanging="360"/>
      </w:pPr>
      <w:rPr>
        <w:rFonts w:ascii="Cambria" w:eastAsia="Cambria"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5A60B4D"/>
    <w:multiLevelType w:val="hybridMultilevel"/>
    <w:tmpl w:val="7D1AAD68"/>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62F141E"/>
    <w:multiLevelType w:val="hybridMultilevel"/>
    <w:tmpl w:val="05C6D9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5"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8186164"/>
    <w:multiLevelType w:val="hybridMultilevel"/>
    <w:tmpl w:val="DFA09B46"/>
    <w:lvl w:ilvl="0" w:tplc="330A6A12">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5AF64ABE"/>
    <w:multiLevelType w:val="hybridMultilevel"/>
    <w:tmpl w:val="DFA09B4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1"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72"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4"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5" w15:restartNumberingAfterBreak="0">
    <w:nsid w:val="664C466A"/>
    <w:multiLevelType w:val="hybridMultilevel"/>
    <w:tmpl w:val="2F22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7823874"/>
    <w:multiLevelType w:val="hybridMultilevel"/>
    <w:tmpl w:val="DA8A6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B9B5E1D"/>
    <w:multiLevelType w:val="hybridMultilevel"/>
    <w:tmpl w:val="7E8A1406"/>
    <w:lvl w:ilvl="0" w:tplc="B14E9074">
      <w:start w:val="1"/>
      <w:numFmt w:val="bullet"/>
      <w:lvlText w:val=""/>
      <w:lvlJc w:val="left"/>
      <w:pPr>
        <w:tabs>
          <w:tab w:val="num" w:pos="720"/>
        </w:tabs>
        <w:ind w:left="720" w:hanging="360"/>
      </w:pPr>
      <w:rPr>
        <w:rFonts w:ascii="Symbol" w:hAnsi="Symbol" w:hint="default"/>
        <w:sz w:val="20"/>
      </w:rPr>
    </w:lvl>
    <w:lvl w:ilvl="1" w:tplc="593CE876" w:tentative="1">
      <w:start w:val="1"/>
      <w:numFmt w:val="bullet"/>
      <w:lvlText w:val="o"/>
      <w:lvlJc w:val="left"/>
      <w:pPr>
        <w:tabs>
          <w:tab w:val="num" w:pos="1440"/>
        </w:tabs>
        <w:ind w:left="1440" w:hanging="360"/>
      </w:pPr>
      <w:rPr>
        <w:rFonts w:ascii="Courier New" w:hAnsi="Courier New" w:hint="default"/>
        <w:sz w:val="20"/>
      </w:rPr>
    </w:lvl>
    <w:lvl w:ilvl="2" w:tplc="97D0ACA2" w:tentative="1">
      <w:start w:val="1"/>
      <w:numFmt w:val="bullet"/>
      <w:lvlText w:val=""/>
      <w:lvlJc w:val="left"/>
      <w:pPr>
        <w:tabs>
          <w:tab w:val="num" w:pos="2160"/>
        </w:tabs>
        <w:ind w:left="2160" w:hanging="360"/>
      </w:pPr>
      <w:rPr>
        <w:rFonts w:ascii="Wingdings" w:hAnsi="Wingdings" w:hint="default"/>
        <w:sz w:val="20"/>
      </w:rPr>
    </w:lvl>
    <w:lvl w:ilvl="3" w:tplc="4FD2A9CA" w:tentative="1">
      <w:start w:val="1"/>
      <w:numFmt w:val="bullet"/>
      <w:lvlText w:val=""/>
      <w:lvlJc w:val="left"/>
      <w:pPr>
        <w:tabs>
          <w:tab w:val="num" w:pos="2880"/>
        </w:tabs>
        <w:ind w:left="2880" w:hanging="360"/>
      </w:pPr>
      <w:rPr>
        <w:rFonts w:ascii="Wingdings" w:hAnsi="Wingdings" w:hint="default"/>
        <w:sz w:val="20"/>
      </w:rPr>
    </w:lvl>
    <w:lvl w:ilvl="4" w:tplc="54E0A738" w:tentative="1">
      <w:start w:val="1"/>
      <w:numFmt w:val="bullet"/>
      <w:lvlText w:val=""/>
      <w:lvlJc w:val="left"/>
      <w:pPr>
        <w:tabs>
          <w:tab w:val="num" w:pos="3600"/>
        </w:tabs>
        <w:ind w:left="3600" w:hanging="360"/>
      </w:pPr>
      <w:rPr>
        <w:rFonts w:ascii="Wingdings" w:hAnsi="Wingdings" w:hint="default"/>
        <w:sz w:val="20"/>
      </w:rPr>
    </w:lvl>
    <w:lvl w:ilvl="5" w:tplc="A8DA23E0" w:tentative="1">
      <w:start w:val="1"/>
      <w:numFmt w:val="bullet"/>
      <w:lvlText w:val=""/>
      <w:lvlJc w:val="left"/>
      <w:pPr>
        <w:tabs>
          <w:tab w:val="num" w:pos="4320"/>
        </w:tabs>
        <w:ind w:left="4320" w:hanging="360"/>
      </w:pPr>
      <w:rPr>
        <w:rFonts w:ascii="Wingdings" w:hAnsi="Wingdings" w:hint="default"/>
        <w:sz w:val="20"/>
      </w:rPr>
    </w:lvl>
    <w:lvl w:ilvl="6" w:tplc="D34A75C8" w:tentative="1">
      <w:start w:val="1"/>
      <w:numFmt w:val="bullet"/>
      <w:lvlText w:val=""/>
      <w:lvlJc w:val="left"/>
      <w:pPr>
        <w:tabs>
          <w:tab w:val="num" w:pos="5040"/>
        </w:tabs>
        <w:ind w:left="5040" w:hanging="360"/>
      </w:pPr>
      <w:rPr>
        <w:rFonts w:ascii="Wingdings" w:hAnsi="Wingdings" w:hint="default"/>
        <w:sz w:val="20"/>
      </w:rPr>
    </w:lvl>
    <w:lvl w:ilvl="7" w:tplc="1C24FFD4" w:tentative="1">
      <w:start w:val="1"/>
      <w:numFmt w:val="bullet"/>
      <w:lvlText w:val=""/>
      <w:lvlJc w:val="left"/>
      <w:pPr>
        <w:tabs>
          <w:tab w:val="num" w:pos="5760"/>
        </w:tabs>
        <w:ind w:left="5760" w:hanging="360"/>
      </w:pPr>
      <w:rPr>
        <w:rFonts w:ascii="Wingdings" w:hAnsi="Wingdings" w:hint="default"/>
        <w:sz w:val="20"/>
      </w:rPr>
    </w:lvl>
    <w:lvl w:ilvl="8" w:tplc="0FB04B7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6DA76CE4"/>
    <w:multiLevelType w:val="hybridMultilevel"/>
    <w:tmpl w:val="5602F6DA"/>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2"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3" w15:restartNumberingAfterBreak="0">
    <w:nsid w:val="73C64D0C"/>
    <w:multiLevelType w:val="hybridMultilevel"/>
    <w:tmpl w:val="FE1E71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6765558"/>
    <w:multiLevelType w:val="multilevel"/>
    <w:tmpl w:val="BD284FDA"/>
    <w:lvl w:ilvl="0">
      <w:start w:val="1"/>
      <w:numFmt w:val="bullet"/>
      <w:lvlText w:val="●"/>
      <w:lvlJc w:val="left"/>
      <w:pPr>
        <w:ind w:left="720" w:hanging="360"/>
      </w:pPr>
      <w:rPr>
        <w:rFonts w:ascii="Arial" w:eastAsia="Arial" w:hAnsi="Arial" w:cs="Arial"/>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7"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89"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7CC02539"/>
    <w:multiLevelType w:val="hybridMultilevel"/>
    <w:tmpl w:val="D6DC64A2"/>
    <w:lvl w:ilvl="0" w:tplc="F6BAD39E">
      <w:start w:val="2"/>
      <w:numFmt w:val="bullet"/>
      <w:lvlText w:val="-"/>
      <w:lvlJc w:val="left"/>
      <w:pPr>
        <w:ind w:left="408" w:hanging="360"/>
      </w:pPr>
      <w:rPr>
        <w:rFonts w:ascii="Cambria" w:eastAsia="Cambria" w:hAnsi="Cambria" w:cs="Cambria" w:hint="default"/>
      </w:rPr>
    </w:lvl>
    <w:lvl w:ilvl="1" w:tplc="40090003" w:tentative="1">
      <w:start w:val="1"/>
      <w:numFmt w:val="bullet"/>
      <w:lvlText w:val="o"/>
      <w:lvlJc w:val="left"/>
      <w:pPr>
        <w:ind w:left="1128" w:hanging="360"/>
      </w:pPr>
      <w:rPr>
        <w:rFonts w:ascii="Courier New" w:hAnsi="Courier New" w:cs="Courier New" w:hint="default"/>
      </w:rPr>
    </w:lvl>
    <w:lvl w:ilvl="2" w:tplc="40090005" w:tentative="1">
      <w:start w:val="1"/>
      <w:numFmt w:val="bullet"/>
      <w:lvlText w:val=""/>
      <w:lvlJc w:val="left"/>
      <w:pPr>
        <w:ind w:left="1848" w:hanging="360"/>
      </w:pPr>
      <w:rPr>
        <w:rFonts w:ascii="Wingdings" w:hAnsi="Wingdings" w:hint="default"/>
      </w:rPr>
    </w:lvl>
    <w:lvl w:ilvl="3" w:tplc="40090001" w:tentative="1">
      <w:start w:val="1"/>
      <w:numFmt w:val="bullet"/>
      <w:lvlText w:val=""/>
      <w:lvlJc w:val="left"/>
      <w:pPr>
        <w:ind w:left="2568" w:hanging="360"/>
      </w:pPr>
      <w:rPr>
        <w:rFonts w:ascii="Symbol" w:hAnsi="Symbol" w:hint="default"/>
      </w:rPr>
    </w:lvl>
    <w:lvl w:ilvl="4" w:tplc="40090003" w:tentative="1">
      <w:start w:val="1"/>
      <w:numFmt w:val="bullet"/>
      <w:lvlText w:val="o"/>
      <w:lvlJc w:val="left"/>
      <w:pPr>
        <w:ind w:left="3288" w:hanging="360"/>
      </w:pPr>
      <w:rPr>
        <w:rFonts w:ascii="Courier New" w:hAnsi="Courier New" w:cs="Courier New" w:hint="default"/>
      </w:rPr>
    </w:lvl>
    <w:lvl w:ilvl="5" w:tplc="40090005" w:tentative="1">
      <w:start w:val="1"/>
      <w:numFmt w:val="bullet"/>
      <w:lvlText w:val=""/>
      <w:lvlJc w:val="left"/>
      <w:pPr>
        <w:ind w:left="4008" w:hanging="360"/>
      </w:pPr>
      <w:rPr>
        <w:rFonts w:ascii="Wingdings" w:hAnsi="Wingdings" w:hint="default"/>
      </w:rPr>
    </w:lvl>
    <w:lvl w:ilvl="6" w:tplc="40090001" w:tentative="1">
      <w:start w:val="1"/>
      <w:numFmt w:val="bullet"/>
      <w:lvlText w:val=""/>
      <w:lvlJc w:val="left"/>
      <w:pPr>
        <w:ind w:left="4728" w:hanging="360"/>
      </w:pPr>
      <w:rPr>
        <w:rFonts w:ascii="Symbol" w:hAnsi="Symbol" w:hint="default"/>
      </w:rPr>
    </w:lvl>
    <w:lvl w:ilvl="7" w:tplc="40090003" w:tentative="1">
      <w:start w:val="1"/>
      <w:numFmt w:val="bullet"/>
      <w:lvlText w:val="o"/>
      <w:lvlJc w:val="left"/>
      <w:pPr>
        <w:ind w:left="5448" w:hanging="360"/>
      </w:pPr>
      <w:rPr>
        <w:rFonts w:ascii="Courier New" w:hAnsi="Courier New" w:cs="Courier New" w:hint="default"/>
      </w:rPr>
    </w:lvl>
    <w:lvl w:ilvl="8" w:tplc="40090005" w:tentative="1">
      <w:start w:val="1"/>
      <w:numFmt w:val="bullet"/>
      <w:lvlText w:val=""/>
      <w:lvlJc w:val="left"/>
      <w:pPr>
        <w:ind w:left="6168" w:hanging="360"/>
      </w:pPr>
      <w:rPr>
        <w:rFonts w:ascii="Wingdings" w:hAnsi="Wingdings" w:hint="default"/>
      </w:rPr>
    </w:lvl>
  </w:abstractNum>
  <w:abstractNum w:abstractNumId="91" w15:restartNumberingAfterBreak="0">
    <w:nsid w:val="7D8F3BF4"/>
    <w:multiLevelType w:val="multilevel"/>
    <w:tmpl w:val="677A1E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2"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3"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7F9258BB"/>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71937976">
    <w:abstractNumId w:val="7"/>
  </w:num>
  <w:num w:numId="2" w16cid:durableId="453909794">
    <w:abstractNumId w:val="5"/>
  </w:num>
  <w:num w:numId="3" w16cid:durableId="1166436246">
    <w:abstractNumId w:val="10"/>
  </w:num>
  <w:num w:numId="4" w16cid:durableId="2067801437">
    <w:abstractNumId w:val="39"/>
  </w:num>
  <w:num w:numId="5" w16cid:durableId="247465853">
    <w:abstractNumId w:val="85"/>
  </w:num>
  <w:num w:numId="6" w16cid:durableId="351031223">
    <w:abstractNumId w:val="3"/>
  </w:num>
  <w:num w:numId="7" w16cid:durableId="407076147">
    <w:abstractNumId w:val="21"/>
  </w:num>
  <w:num w:numId="8" w16cid:durableId="982202657">
    <w:abstractNumId w:val="19"/>
  </w:num>
  <w:num w:numId="9" w16cid:durableId="958098693">
    <w:abstractNumId w:val="75"/>
  </w:num>
  <w:num w:numId="10" w16cid:durableId="1482842676">
    <w:abstractNumId w:val="50"/>
  </w:num>
  <w:num w:numId="11" w16cid:durableId="322857139">
    <w:abstractNumId w:val="76"/>
  </w:num>
  <w:num w:numId="12" w16cid:durableId="1600917072">
    <w:abstractNumId w:val="13"/>
  </w:num>
  <w:num w:numId="13" w16cid:durableId="822699834">
    <w:abstractNumId w:val="60"/>
  </w:num>
  <w:num w:numId="14" w16cid:durableId="1044215462">
    <w:abstractNumId w:val="42"/>
  </w:num>
  <w:num w:numId="15" w16cid:durableId="29576764">
    <w:abstractNumId w:val="62"/>
  </w:num>
  <w:num w:numId="16" w16cid:durableId="1063018383">
    <w:abstractNumId w:val="80"/>
  </w:num>
  <w:num w:numId="17" w16cid:durableId="1110012058">
    <w:abstractNumId w:val="78"/>
  </w:num>
  <w:num w:numId="18" w16cid:durableId="625040410">
    <w:abstractNumId w:val="51"/>
  </w:num>
  <w:num w:numId="19" w16cid:durableId="1560482566">
    <w:abstractNumId w:val="45"/>
  </w:num>
  <w:num w:numId="20" w16cid:durableId="1205364226">
    <w:abstractNumId w:val="25"/>
  </w:num>
  <w:num w:numId="21" w16cid:durableId="1086850908">
    <w:abstractNumId w:val="34"/>
  </w:num>
  <w:num w:numId="22" w16cid:durableId="1318803865">
    <w:abstractNumId w:val="83"/>
  </w:num>
  <w:num w:numId="23" w16cid:durableId="1142310002">
    <w:abstractNumId w:val="2"/>
  </w:num>
  <w:num w:numId="24" w16cid:durableId="71125360">
    <w:abstractNumId w:val="16"/>
  </w:num>
  <w:num w:numId="25" w16cid:durableId="1788043494">
    <w:abstractNumId w:val="48"/>
  </w:num>
  <w:num w:numId="26" w16cid:durableId="1215460564">
    <w:abstractNumId w:val="94"/>
  </w:num>
  <w:num w:numId="27" w16cid:durableId="1023479582">
    <w:abstractNumId w:val="53"/>
  </w:num>
  <w:num w:numId="28" w16cid:durableId="2112511294">
    <w:abstractNumId w:val="66"/>
  </w:num>
  <w:num w:numId="29" w16cid:durableId="464934553">
    <w:abstractNumId w:val="44"/>
  </w:num>
  <w:num w:numId="30" w16cid:durableId="702023309">
    <w:abstractNumId w:val="30"/>
  </w:num>
  <w:num w:numId="31" w16cid:durableId="1377465487">
    <w:abstractNumId w:val="0"/>
  </w:num>
  <w:num w:numId="32" w16cid:durableId="1043753678">
    <w:abstractNumId w:val="89"/>
  </w:num>
  <w:num w:numId="33" w16cid:durableId="841967376">
    <w:abstractNumId w:val="73"/>
  </w:num>
  <w:num w:numId="34" w16cid:durableId="1723863795">
    <w:abstractNumId w:val="17"/>
  </w:num>
  <w:num w:numId="35" w16cid:durableId="844590579">
    <w:abstractNumId w:val="36"/>
  </w:num>
  <w:num w:numId="36" w16cid:durableId="1050149002">
    <w:abstractNumId w:val="24"/>
  </w:num>
  <w:num w:numId="37" w16cid:durableId="581183193">
    <w:abstractNumId w:val="38"/>
  </w:num>
  <w:num w:numId="38" w16cid:durableId="1462113958">
    <w:abstractNumId w:val="18"/>
  </w:num>
  <w:num w:numId="39" w16cid:durableId="1957831925">
    <w:abstractNumId w:val="92"/>
  </w:num>
  <w:num w:numId="40" w16cid:durableId="2064523801">
    <w:abstractNumId w:val="93"/>
  </w:num>
  <w:num w:numId="41" w16cid:durableId="248659343">
    <w:abstractNumId w:val="95"/>
  </w:num>
  <w:num w:numId="42" w16cid:durableId="174468722">
    <w:abstractNumId w:val="65"/>
  </w:num>
  <w:num w:numId="43" w16cid:durableId="1983728118">
    <w:abstractNumId w:val="1"/>
  </w:num>
  <w:num w:numId="44" w16cid:durableId="1756129357">
    <w:abstractNumId w:val="59"/>
  </w:num>
  <w:num w:numId="45" w16cid:durableId="1076392256">
    <w:abstractNumId w:val="68"/>
  </w:num>
  <w:num w:numId="46" w16cid:durableId="377247497">
    <w:abstractNumId w:val="87"/>
  </w:num>
  <w:num w:numId="47" w16cid:durableId="1063331167">
    <w:abstractNumId w:val="31"/>
  </w:num>
  <w:num w:numId="48" w16cid:durableId="1569681918">
    <w:abstractNumId w:val="23"/>
  </w:num>
  <w:num w:numId="49" w16cid:durableId="1120608755">
    <w:abstractNumId w:val="67"/>
  </w:num>
  <w:num w:numId="50" w16cid:durableId="187060325">
    <w:abstractNumId w:val="56"/>
  </w:num>
  <w:num w:numId="51" w16cid:durableId="1188520154">
    <w:abstractNumId w:val="15"/>
  </w:num>
  <w:num w:numId="52" w16cid:durableId="1054699757">
    <w:abstractNumId w:val="26"/>
  </w:num>
  <w:num w:numId="53" w16cid:durableId="716053379">
    <w:abstractNumId w:val="72"/>
  </w:num>
  <w:num w:numId="54" w16cid:durableId="1374191406">
    <w:abstractNumId w:val="86"/>
  </w:num>
  <w:num w:numId="55" w16cid:durableId="898248728">
    <w:abstractNumId w:val="29"/>
  </w:num>
  <w:num w:numId="56" w16cid:durableId="796290035">
    <w:abstractNumId w:val="81"/>
  </w:num>
  <w:num w:numId="57" w16cid:durableId="1319848949">
    <w:abstractNumId w:val="40"/>
  </w:num>
  <w:num w:numId="58" w16cid:durableId="477765782">
    <w:abstractNumId w:val="64"/>
  </w:num>
  <w:num w:numId="59" w16cid:durableId="1730807380">
    <w:abstractNumId w:val="37"/>
  </w:num>
  <w:num w:numId="60" w16cid:durableId="917636901">
    <w:abstractNumId w:val="82"/>
  </w:num>
  <w:num w:numId="61" w16cid:durableId="11617058">
    <w:abstractNumId w:val="35"/>
  </w:num>
  <w:num w:numId="62" w16cid:durableId="1909070989">
    <w:abstractNumId w:val="47"/>
  </w:num>
  <w:num w:numId="63" w16cid:durableId="1714957768">
    <w:abstractNumId w:val="54"/>
  </w:num>
  <w:num w:numId="64" w16cid:durableId="557087036">
    <w:abstractNumId w:val="46"/>
  </w:num>
  <w:num w:numId="65" w16cid:durableId="1827087191">
    <w:abstractNumId w:val="49"/>
  </w:num>
  <w:num w:numId="66" w16cid:durableId="82192074">
    <w:abstractNumId w:val="4"/>
  </w:num>
  <w:num w:numId="67" w16cid:durableId="1087307795">
    <w:abstractNumId w:val="43"/>
  </w:num>
  <w:num w:numId="68" w16cid:durableId="2070565701">
    <w:abstractNumId w:val="11"/>
  </w:num>
  <w:num w:numId="69" w16cid:durableId="1028725890">
    <w:abstractNumId w:val="57"/>
  </w:num>
  <w:num w:numId="70" w16cid:durableId="1648778245">
    <w:abstractNumId w:val="32"/>
  </w:num>
  <w:num w:numId="71" w16cid:durableId="505704562">
    <w:abstractNumId w:val="12"/>
  </w:num>
  <w:num w:numId="72" w16cid:durableId="1148087923">
    <w:abstractNumId w:val="41"/>
  </w:num>
  <w:num w:numId="73" w16cid:durableId="1858231893">
    <w:abstractNumId w:val="74"/>
  </w:num>
  <w:num w:numId="74" w16cid:durableId="1408460492">
    <w:abstractNumId w:val="6"/>
  </w:num>
  <w:num w:numId="75" w16cid:durableId="633829688">
    <w:abstractNumId w:val="8"/>
  </w:num>
  <w:num w:numId="76" w16cid:durableId="1987663269">
    <w:abstractNumId w:val="70"/>
  </w:num>
  <w:num w:numId="77" w16cid:durableId="412438110">
    <w:abstractNumId w:val="9"/>
  </w:num>
  <w:num w:numId="78" w16cid:durableId="1963684294">
    <w:abstractNumId w:val="27"/>
  </w:num>
  <w:num w:numId="79" w16cid:durableId="1912544426">
    <w:abstractNumId w:val="22"/>
  </w:num>
  <w:num w:numId="80" w16cid:durableId="634524480">
    <w:abstractNumId w:val="88"/>
  </w:num>
  <w:num w:numId="81" w16cid:durableId="949511419">
    <w:abstractNumId w:val="52"/>
  </w:num>
  <w:num w:numId="82" w16cid:durableId="413625382">
    <w:abstractNumId w:val="20"/>
  </w:num>
  <w:num w:numId="83" w16cid:durableId="1302539448">
    <w:abstractNumId w:val="84"/>
  </w:num>
  <w:num w:numId="84" w16cid:durableId="301275115">
    <w:abstractNumId w:val="33"/>
  </w:num>
  <w:num w:numId="85" w16cid:durableId="54666565">
    <w:abstractNumId w:val="55"/>
  </w:num>
  <w:num w:numId="86" w16cid:durableId="2137679519">
    <w:abstractNumId w:val="58"/>
  </w:num>
  <w:num w:numId="87" w16cid:durableId="2128619935">
    <w:abstractNumId w:val="71"/>
  </w:num>
  <w:num w:numId="88" w16cid:durableId="1668047203">
    <w:abstractNumId w:val="77"/>
  </w:num>
  <w:num w:numId="89" w16cid:durableId="1030688273">
    <w:abstractNumId w:val="79"/>
  </w:num>
  <w:num w:numId="90" w16cid:durableId="10028534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95647988">
    <w:abstractNumId w:val="63"/>
  </w:num>
  <w:num w:numId="92" w16cid:durableId="406654549">
    <w:abstractNumId w:val="91"/>
  </w:num>
  <w:num w:numId="93" w16cid:durableId="1173883564">
    <w:abstractNumId w:val="28"/>
  </w:num>
  <w:num w:numId="94" w16cid:durableId="609699176">
    <w:abstractNumId w:val="90"/>
  </w:num>
  <w:num w:numId="95" w16cid:durableId="366179531">
    <w:abstractNumId w:val="61"/>
  </w:num>
  <w:num w:numId="96" w16cid:durableId="628169854">
    <w:abstractNumId w:val="6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QzNLMwsDQ2N7dQ0lEKTi0uzszPAykwqgUA+lJ+wCwAAAA="/>
  </w:docVars>
  <w:rsids>
    <w:rsidRoot w:val="00D73C0D"/>
    <w:rsid w:val="00003570"/>
    <w:rsid w:val="00012F99"/>
    <w:rsid w:val="00025D7F"/>
    <w:rsid w:val="00032925"/>
    <w:rsid w:val="00085ADA"/>
    <w:rsid w:val="000B033E"/>
    <w:rsid w:val="000C00B0"/>
    <w:rsid w:val="000D0DFF"/>
    <w:rsid w:val="0011474B"/>
    <w:rsid w:val="00171B3C"/>
    <w:rsid w:val="00172E2F"/>
    <w:rsid w:val="00187A75"/>
    <w:rsid w:val="001A7A7A"/>
    <w:rsid w:val="001B03B0"/>
    <w:rsid w:val="001C38B5"/>
    <w:rsid w:val="001D3671"/>
    <w:rsid w:val="001D66E3"/>
    <w:rsid w:val="00220E69"/>
    <w:rsid w:val="00222766"/>
    <w:rsid w:val="00246FB6"/>
    <w:rsid w:val="002816BA"/>
    <w:rsid w:val="002912B9"/>
    <w:rsid w:val="00296222"/>
    <w:rsid w:val="002B37F9"/>
    <w:rsid w:val="002B4B1A"/>
    <w:rsid w:val="002C6C70"/>
    <w:rsid w:val="002D58CB"/>
    <w:rsid w:val="002E320A"/>
    <w:rsid w:val="00303EE9"/>
    <w:rsid w:val="00333EB1"/>
    <w:rsid w:val="003649C9"/>
    <w:rsid w:val="00392C5A"/>
    <w:rsid w:val="00394D82"/>
    <w:rsid w:val="00420FB5"/>
    <w:rsid w:val="004339E4"/>
    <w:rsid w:val="00465E27"/>
    <w:rsid w:val="0046743D"/>
    <w:rsid w:val="00477BA8"/>
    <w:rsid w:val="004961DD"/>
    <w:rsid w:val="004964F4"/>
    <w:rsid w:val="004A4C30"/>
    <w:rsid w:val="004C30B2"/>
    <w:rsid w:val="004C5F90"/>
    <w:rsid w:val="004D0587"/>
    <w:rsid w:val="00511231"/>
    <w:rsid w:val="00536761"/>
    <w:rsid w:val="00556BEB"/>
    <w:rsid w:val="005B1E5F"/>
    <w:rsid w:val="005C1A03"/>
    <w:rsid w:val="005C515D"/>
    <w:rsid w:val="005E184C"/>
    <w:rsid w:val="005F2E90"/>
    <w:rsid w:val="006065E1"/>
    <w:rsid w:val="00623901"/>
    <w:rsid w:val="00637BD7"/>
    <w:rsid w:val="00673012"/>
    <w:rsid w:val="00683409"/>
    <w:rsid w:val="006B61C1"/>
    <w:rsid w:val="006C696E"/>
    <w:rsid w:val="006D03D9"/>
    <w:rsid w:val="006D0E80"/>
    <w:rsid w:val="006E782C"/>
    <w:rsid w:val="0071231A"/>
    <w:rsid w:val="0071672B"/>
    <w:rsid w:val="00752705"/>
    <w:rsid w:val="007559FD"/>
    <w:rsid w:val="007649C4"/>
    <w:rsid w:val="00794016"/>
    <w:rsid w:val="00795C07"/>
    <w:rsid w:val="007C6393"/>
    <w:rsid w:val="007E67DC"/>
    <w:rsid w:val="008031E8"/>
    <w:rsid w:val="008135CD"/>
    <w:rsid w:val="00825EF0"/>
    <w:rsid w:val="00826698"/>
    <w:rsid w:val="00827FA5"/>
    <w:rsid w:val="00847095"/>
    <w:rsid w:val="00870541"/>
    <w:rsid w:val="008A0AFA"/>
    <w:rsid w:val="008D1CC1"/>
    <w:rsid w:val="0090668F"/>
    <w:rsid w:val="00921D68"/>
    <w:rsid w:val="00950413"/>
    <w:rsid w:val="00953635"/>
    <w:rsid w:val="00957D95"/>
    <w:rsid w:val="00957EF4"/>
    <w:rsid w:val="00997016"/>
    <w:rsid w:val="009A3A25"/>
    <w:rsid w:val="009E3E17"/>
    <w:rsid w:val="00A051FC"/>
    <w:rsid w:val="00A137E3"/>
    <w:rsid w:val="00A17217"/>
    <w:rsid w:val="00A4084A"/>
    <w:rsid w:val="00A47F65"/>
    <w:rsid w:val="00A65352"/>
    <w:rsid w:val="00A80F40"/>
    <w:rsid w:val="00A973F0"/>
    <w:rsid w:val="00AA7921"/>
    <w:rsid w:val="00B0034F"/>
    <w:rsid w:val="00B01D9C"/>
    <w:rsid w:val="00B020C3"/>
    <w:rsid w:val="00B17F72"/>
    <w:rsid w:val="00B24425"/>
    <w:rsid w:val="00B375BB"/>
    <w:rsid w:val="00B83002"/>
    <w:rsid w:val="00BA3350"/>
    <w:rsid w:val="00BA362A"/>
    <w:rsid w:val="00BA587B"/>
    <w:rsid w:val="00C469B8"/>
    <w:rsid w:val="00C525AB"/>
    <w:rsid w:val="00C55989"/>
    <w:rsid w:val="00C73BE4"/>
    <w:rsid w:val="00C8478F"/>
    <w:rsid w:val="00C917FD"/>
    <w:rsid w:val="00CA6DC0"/>
    <w:rsid w:val="00CE2B02"/>
    <w:rsid w:val="00D00DB2"/>
    <w:rsid w:val="00D1208F"/>
    <w:rsid w:val="00D31C1E"/>
    <w:rsid w:val="00D338E7"/>
    <w:rsid w:val="00D43BFF"/>
    <w:rsid w:val="00D73C0D"/>
    <w:rsid w:val="00DE51B1"/>
    <w:rsid w:val="00DE71C5"/>
    <w:rsid w:val="00DF4B5C"/>
    <w:rsid w:val="00E4063E"/>
    <w:rsid w:val="00E44CD0"/>
    <w:rsid w:val="00E72F70"/>
    <w:rsid w:val="00E8562D"/>
    <w:rsid w:val="00E91221"/>
    <w:rsid w:val="00EB67B2"/>
    <w:rsid w:val="00EC4DC5"/>
    <w:rsid w:val="00ED4C22"/>
    <w:rsid w:val="00EE00B4"/>
    <w:rsid w:val="00F219E5"/>
    <w:rsid w:val="00F322EA"/>
    <w:rsid w:val="00F352F1"/>
    <w:rsid w:val="00F631BD"/>
    <w:rsid w:val="00F82672"/>
    <w:rsid w:val="00F91CBD"/>
    <w:rsid w:val="00FD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DD299B"/>
  <w15:docId w15:val="{648F0D93-CBD9-4614-8A42-9F8CB2D1B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02"/>
  </w:style>
  <w:style w:type="paragraph" w:styleId="Heading1">
    <w:name w:val="heading 1"/>
    <w:basedOn w:val="Normal"/>
    <w:next w:val="Normal"/>
    <w:link w:val="Heading1Char"/>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sz w:val="24"/>
      <w:szCs w:val="24"/>
    </w:rPr>
  </w:style>
  <w:style w:type="paragraph" w:styleId="Heading5">
    <w:name w:val="heading 5"/>
    <w:basedOn w:val="Normal"/>
    <w:next w:val="Normal"/>
    <w:link w:val="Heading5Char"/>
    <w:qFormat/>
    <w:pPr>
      <w:keepNext/>
      <w:keepLines/>
      <w:spacing w:before="220" w:after="40"/>
      <w:outlineLvl w:val="4"/>
    </w:pPr>
    <w:rPr>
      <w:b/>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qFormat/>
    <w:rsid w:val="002B37F9"/>
    <w:p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paragraph" w:styleId="Heading9">
    <w:name w:val="heading 9"/>
    <w:basedOn w:val="Normal"/>
    <w:next w:val="Normal"/>
    <w:link w:val="Heading9Char"/>
    <w:qFormat/>
    <w:rsid w:val="002B37F9"/>
    <w:p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3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character" w:styleId="Strong">
    <w:name w:val="Strong"/>
    <w:basedOn w:val="DefaultParagraphFont"/>
    <w:uiPriority w:val="22"/>
    <w:qFormat/>
    <w:rsid w:val="00ED4C22"/>
    <w:rPr>
      <w:b/>
      <w:bCs/>
    </w:rPr>
  </w:style>
  <w:style w:type="paragraph" w:customStyle="1" w:styleId="notranslate">
    <w:name w:val="notranslate"/>
    <w:basedOn w:val="Normal"/>
    <w:rsid w:val="00ED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opic">
    <w:name w:val="subtopic"/>
    <w:basedOn w:val="DefaultParagraphFont"/>
    <w:rsid w:val="00ED4C22"/>
  </w:style>
  <w:style w:type="character" w:styleId="HTMLCode">
    <w:name w:val="HTML Code"/>
    <w:basedOn w:val="DefaultParagraphFont"/>
    <w:uiPriority w:val="99"/>
    <w:semiHidden/>
    <w:unhideWhenUsed/>
    <w:rsid w:val="00E9122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91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221"/>
    <w:rPr>
      <w:rFonts w:ascii="Courier New" w:eastAsia="Times New Roman" w:hAnsi="Courier New" w:cs="Courier New"/>
      <w:sz w:val="20"/>
      <w:szCs w:val="20"/>
    </w:rPr>
  </w:style>
  <w:style w:type="character" w:customStyle="1" w:styleId="hljs-keyword">
    <w:name w:val="hljs-keyword"/>
    <w:basedOn w:val="DefaultParagraphFont"/>
    <w:rsid w:val="00E91221"/>
  </w:style>
  <w:style w:type="character" w:customStyle="1" w:styleId="shcb-languagelabel">
    <w:name w:val="shcb-language__label"/>
    <w:basedOn w:val="DefaultParagraphFont"/>
    <w:rsid w:val="00E91221"/>
  </w:style>
  <w:style w:type="character" w:customStyle="1" w:styleId="shcb-languagename">
    <w:name w:val="shcb-language__name"/>
    <w:basedOn w:val="DefaultParagraphFont"/>
    <w:rsid w:val="00E91221"/>
  </w:style>
  <w:style w:type="character" w:customStyle="1" w:styleId="shcb-languageparen">
    <w:name w:val="shcb-language__paren"/>
    <w:basedOn w:val="DefaultParagraphFont"/>
    <w:rsid w:val="00E91221"/>
  </w:style>
  <w:style w:type="character" w:customStyle="1" w:styleId="shcb-languageslug">
    <w:name w:val="shcb-language__slug"/>
    <w:basedOn w:val="DefaultParagraphFont"/>
    <w:rsid w:val="00E91221"/>
  </w:style>
  <w:style w:type="paragraph" w:customStyle="1" w:styleId="template">
    <w:name w:val="template"/>
    <w:basedOn w:val="Normal"/>
    <w:rsid w:val="00F91CBD"/>
    <w:pPr>
      <w:suppressAutoHyphens/>
      <w:spacing w:after="0" w:line="240" w:lineRule="exact"/>
    </w:pPr>
    <w:rPr>
      <w:rFonts w:ascii="Arial" w:eastAsia="Times New Roman" w:hAnsi="Arial" w:cs="Arial"/>
      <w:i/>
      <w:szCs w:val="20"/>
      <w:lang w:eastAsia="zh-CN"/>
    </w:rPr>
  </w:style>
  <w:style w:type="paragraph" w:customStyle="1" w:styleId="level4">
    <w:name w:val="level 4"/>
    <w:basedOn w:val="Normal"/>
    <w:rsid w:val="00F91CBD"/>
    <w:pPr>
      <w:suppressAutoHyphens/>
      <w:spacing w:before="120" w:after="120" w:line="240" w:lineRule="exact"/>
      <w:ind w:left="634"/>
    </w:pPr>
    <w:rPr>
      <w:rFonts w:ascii="Times" w:eastAsia="Times New Roman" w:hAnsi="Times" w:cs="Times"/>
      <w:sz w:val="24"/>
      <w:szCs w:val="20"/>
      <w:lang w:eastAsia="zh-CN"/>
    </w:rPr>
  </w:style>
  <w:style w:type="paragraph" w:customStyle="1" w:styleId="level3text">
    <w:name w:val="level 3 text"/>
    <w:basedOn w:val="Normal"/>
    <w:rsid w:val="00F91CBD"/>
    <w:pPr>
      <w:suppressAutoHyphens/>
      <w:spacing w:after="0" w:line="220" w:lineRule="exact"/>
      <w:ind w:left="1350" w:hanging="716"/>
    </w:pPr>
    <w:rPr>
      <w:rFonts w:ascii="Arial" w:eastAsia="Times New Roman" w:hAnsi="Arial" w:cs="Arial"/>
      <w:i/>
      <w:szCs w:val="20"/>
      <w:lang w:eastAsia="zh-CN"/>
    </w:rPr>
  </w:style>
  <w:style w:type="paragraph" w:customStyle="1" w:styleId="requirement">
    <w:name w:val="requirement"/>
    <w:basedOn w:val="level4"/>
    <w:rsid w:val="00F91CBD"/>
    <w:pPr>
      <w:spacing w:before="0" w:after="0"/>
      <w:ind w:left="2348" w:hanging="994"/>
    </w:pPr>
    <w:rPr>
      <w:rFonts w:ascii="Times New Roman" w:hAnsi="Times New Roman" w:cs="Times New Roman"/>
    </w:rPr>
  </w:style>
  <w:style w:type="character" w:customStyle="1" w:styleId="apple-converted-space">
    <w:name w:val="apple-converted-space"/>
    <w:basedOn w:val="DefaultParagraphFont"/>
    <w:rsid w:val="00D31C1E"/>
  </w:style>
  <w:style w:type="character" w:customStyle="1" w:styleId="apple-style-span">
    <w:name w:val="apple-style-span"/>
    <w:basedOn w:val="DefaultParagraphFont"/>
    <w:rsid w:val="00D31C1E"/>
  </w:style>
  <w:style w:type="character" w:styleId="Emphasis">
    <w:name w:val="Emphasis"/>
    <w:basedOn w:val="DefaultParagraphFont"/>
    <w:qFormat/>
    <w:rsid w:val="00D1208F"/>
    <w:rPr>
      <w:i/>
      <w:iCs/>
    </w:rPr>
  </w:style>
  <w:style w:type="paragraph" w:styleId="BodyText3">
    <w:name w:val="Body Text 3"/>
    <w:basedOn w:val="Normal"/>
    <w:link w:val="BodyText3Char"/>
    <w:semiHidden/>
    <w:rsid w:val="00D1208F"/>
    <w:pPr>
      <w:spacing w:after="120" w:line="240" w:lineRule="auto"/>
    </w:pPr>
    <w:rPr>
      <w:rFonts w:ascii="Arial" w:eastAsia="SimSun" w:hAnsi="Arial" w:cs="Times New Roman"/>
      <w:sz w:val="16"/>
      <w:szCs w:val="16"/>
    </w:rPr>
  </w:style>
  <w:style w:type="character" w:customStyle="1" w:styleId="BodyText3Char">
    <w:name w:val="Body Text 3 Char"/>
    <w:basedOn w:val="DefaultParagraphFont"/>
    <w:link w:val="BodyText3"/>
    <w:semiHidden/>
    <w:rsid w:val="00D1208F"/>
    <w:rPr>
      <w:rFonts w:ascii="Arial" w:eastAsia="SimSun" w:hAnsi="Arial" w:cs="Times New Roman"/>
      <w:sz w:val="16"/>
      <w:szCs w:val="16"/>
    </w:rPr>
  </w:style>
  <w:style w:type="paragraph" w:customStyle="1" w:styleId="Text">
    <w:name w:val="Text"/>
    <w:basedOn w:val="Heading1"/>
    <w:link w:val="TextChar"/>
    <w:rsid w:val="0090668F"/>
    <w:pPr>
      <w:keepLines w:val="0"/>
      <w:spacing w:before="0" w:after="200" w:line="240" w:lineRule="auto"/>
      <w:jc w:val="both"/>
    </w:pPr>
    <w:rPr>
      <w:rFonts w:ascii="Times New Roman" w:eastAsia="Times New Roman" w:hAnsi="Times New Roman" w:cs="Times New Roman"/>
      <w:bCs/>
      <w:color w:val="auto"/>
      <w:sz w:val="22"/>
      <w:szCs w:val="20"/>
    </w:rPr>
  </w:style>
  <w:style w:type="character" w:customStyle="1" w:styleId="TextChar">
    <w:name w:val="Text Char"/>
    <w:basedOn w:val="DefaultParagraphFont"/>
    <w:link w:val="Text"/>
    <w:rsid w:val="0090668F"/>
    <w:rPr>
      <w:rFonts w:ascii="Times New Roman" w:eastAsia="Times New Roman" w:hAnsi="Times New Roman" w:cs="Times New Roman"/>
      <w:bCs/>
      <w:szCs w:val="20"/>
    </w:rPr>
  </w:style>
  <w:style w:type="character" w:customStyle="1" w:styleId="Heading7Char">
    <w:name w:val="Heading 7 Char"/>
    <w:basedOn w:val="DefaultParagraphFont"/>
    <w:link w:val="Heading7"/>
    <w:rsid w:val="002B37F9"/>
    <w:rPr>
      <w:rFonts w:ascii="Arial" w:eastAsia="Times New Roman" w:hAnsi="Arial" w:cs="Times New Roman"/>
      <w:sz w:val="20"/>
      <w:szCs w:val="20"/>
    </w:rPr>
  </w:style>
  <w:style w:type="character" w:customStyle="1" w:styleId="Heading9Char">
    <w:name w:val="Heading 9 Char"/>
    <w:basedOn w:val="DefaultParagraphFont"/>
    <w:link w:val="Heading9"/>
    <w:rsid w:val="002B37F9"/>
    <w:rPr>
      <w:rFonts w:ascii="Arial" w:eastAsia="Times New Roman" w:hAnsi="Arial" w:cs="Times New Roman"/>
      <w:i/>
      <w:sz w:val="18"/>
      <w:szCs w:val="20"/>
    </w:rPr>
  </w:style>
  <w:style w:type="character" w:customStyle="1" w:styleId="Heading2Char">
    <w:name w:val="Heading 2 Char"/>
    <w:basedOn w:val="DefaultParagraphFont"/>
    <w:link w:val="Heading2"/>
    <w:rsid w:val="002B37F9"/>
    <w:rPr>
      <w:b/>
      <w:sz w:val="36"/>
      <w:szCs w:val="36"/>
    </w:rPr>
  </w:style>
  <w:style w:type="character" w:customStyle="1" w:styleId="Heading3Char">
    <w:name w:val="Heading 3 Char"/>
    <w:basedOn w:val="DefaultParagraphFont"/>
    <w:link w:val="Heading3"/>
    <w:rsid w:val="002B37F9"/>
    <w:rPr>
      <w:b/>
      <w:sz w:val="28"/>
      <w:szCs w:val="28"/>
    </w:rPr>
  </w:style>
  <w:style w:type="character" w:customStyle="1" w:styleId="Heading4Char">
    <w:name w:val="Heading 4 Char"/>
    <w:basedOn w:val="DefaultParagraphFont"/>
    <w:link w:val="Heading4"/>
    <w:rsid w:val="002B37F9"/>
    <w:rPr>
      <w:b/>
      <w:sz w:val="24"/>
      <w:szCs w:val="24"/>
    </w:rPr>
  </w:style>
  <w:style w:type="character" w:customStyle="1" w:styleId="Heading5Char">
    <w:name w:val="Heading 5 Char"/>
    <w:basedOn w:val="DefaultParagraphFont"/>
    <w:link w:val="Heading5"/>
    <w:rsid w:val="002B37F9"/>
    <w:rPr>
      <w:b/>
    </w:rPr>
  </w:style>
  <w:style w:type="character" w:customStyle="1" w:styleId="Heading6Char">
    <w:name w:val="Heading 6 Char"/>
    <w:basedOn w:val="DefaultParagraphFont"/>
    <w:link w:val="Heading6"/>
    <w:rsid w:val="002B37F9"/>
    <w:rPr>
      <w:b/>
      <w:sz w:val="20"/>
      <w:szCs w:val="20"/>
    </w:rPr>
  </w:style>
  <w:style w:type="character" w:customStyle="1" w:styleId="TitleChar">
    <w:name w:val="Title Char"/>
    <w:basedOn w:val="DefaultParagraphFont"/>
    <w:link w:val="Title"/>
    <w:rsid w:val="002B37F9"/>
    <w:rPr>
      <w:b/>
      <w:sz w:val="72"/>
      <w:szCs w:val="72"/>
    </w:rPr>
  </w:style>
  <w:style w:type="paragraph" w:customStyle="1" w:styleId="line">
    <w:name w:val="line"/>
    <w:basedOn w:val="Title"/>
    <w:rsid w:val="002B37F9"/>
    <w:pPr>
      <w:keepNext w:val="0"/>
      <w:keepLines w:val="0"/>
      <w:pBdr>
        <w:top w:val="single" w:sz="36" w:space="1" w:color="auto"/>
      </w:pBdr>
      <w:spacing w:before="240" w:after="0" w:line="240" w:lineRule="auto"/>
      <w:jc w:val="right"/>
    </w:pPr>
    <w:rPr>
      <w:rFonts w:ascii="Arial" w:eastAsia="Times New Roman" w:hAnsi="Arial" w:cs="Times New Roman"/>
      <w:kern w:val="28"/>
      <w:sz w:val="40"/>
      <w:szCs w:val="20"/>
    </w:rPr>
  </w:style>
  <w:style w:type="paragraph" w:customStyle="1" w:styleId="ByLine">
    <w:name w:val="ByLine"/>
    <w:basedOn w:val="Title"/>
    <w:rsid w:val="002B37F9"/>
    <w:pPr>
      <w:keepNext w:val="0"/>
      <w:keepLines w:val="0"/>
      <w:spacing w:before="240" w:after="720" w:line="240" w:lineRule="auto"/>
      <w:jc w:val="right"/>
    </w:pPr>
    <w:rPr>
      <w:rFonts w:ascii="Arial" w:eastAsia="Times New Roman" w:hAnsi="Arial" w:cs="Times New Roman"/>
      <w:kern w:val="28"/>
      <w:sz w:val="28"/>
      <w:szCs w:val="20"/>
    </w:rPr>
  </w:style>
  <w:style w:type="paragraph" w:styleId="TOC1">
    <w:name w:val="toc 1"/>
    <w:basedOn w:val="Normal"/>
    <w:next w:val="Normal"/>
    <w:semiHidden/>
    <w:rsid w:val="002B37F9"/>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semiHidden/>
    <w:rsid w:val="002B37F9"/>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2B37F9"/>
    <w:pPr>
      <w:keepNext/>
      <w:keepLines/>
      <w:spacing w:before="120" w:after="240" w:line="240" w:lineRule="atLeast"/>
    </w:pPr>
    <w:rPr>
      <w:rFonts w:ascii="Times" w:eastAsia="Times New Roman" w:hAnsi="Times" w:cs="Times New Roman"/>
      <w:b/>
      <w:sz w:val="36"/>
      <w:szCs w:val="20"/>
    </w:rPr>
  </w:style>
  <w:style w:type="character" w:styleId="UnresolvedMention">
    <w:name w:val="Unresolved Mention"/>
    <w:basedOn w:val="DefaultParagraphFont"/>
    <w:uiPriority w:val="99"/>
    <w:semiHidden/>
    <w:unhideWhenUsed/>
    <w:rsid w:val="002B37F9"/>
    <w:rPr>
      <w:color w:val="605E5C"/>
      <w:shd w:val="clear" w:color="auto" w:fill="E1DFDD"/>
    </w:rPr>
  </w:style>
  <w:style w:type="paragraph" w:customStyle="1" w:styleId="TableParagraph">
    <w:name w:val="Table Paragraph"/>
    <w:basedOn w:val="Normal"/>
    <w:uiPriority w:val="1"/>
    <w:qFormat/>
    <w:rsid w:val="00B83002"/>
    <w:pPr>
      <w:spacing w:after="160" w:line="256" w:lineRule="auto"/>
    </w:pPr>
    <w:rPr>
      <w:rFonts w:asciiTheme="minorHAnsi" w:eastAsiaTheme="minorHAnsi" w:hAnsiTheme="minorHAnsi" w:cstheme="minorBidi"/>
      <w:lang w:val="en-IN"/>
    </w:rPr>
  </w:style>
  <w:style w:type="paragraph" w:customStyle="1" w:styleId="comp">
    <w:name w:val="comp"/>
    <w:basedOn w:val="Normal"/>
    <w:rsid w:val="00CE2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rt0xe">
    <w:name w:val="trt0xe"/>
    <w:basedOn w:val="Normal"/>
    <w:rsid w:val="001D367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59486">
      <w:bodyDiv w:val="1"/>
      <w:marLeft w:val="0"/>
      <w:marRight w:val="0"/>
      <w:marTop w:val="0"/>
      <w:marBottom w:val="0"/>
      <w:divBdr>
        <w:top w:val="none" w:sz="0" w:space="0" w:color="auto"/>
        <w:left w:val="none" w:sz="0" w:space="0" w:color="auto"/>
        <w:bottom w:val="none" w:sz="0" w:space="0" w:color="auto"/>
        <w:right w:val="none" w:sz="0" w:space="0" w:color="auto"/>
      </w:divBdr>
    </w:div>
    <w:div w:id="258998345">
      <w:bodyDiv w:val="1"/>
      <w:marLeft w:val="0"/>
      <w:marRight w:val="0"/>
      <w:marTop w:val="0"/>
      <w:marBottom w:val="0"/>
      <w:divBdr>
        <w:top w:val="none" w:sz="0" w:space="0" w:color="auto"/>
        <w:left w:val="none" w:sz="0" w:space="0" w:color="auto"/>
        <w:bottom w:val="none" w:sz="0" w:space="0" w:color="auto"/>
        <w:right w:val="none" w:sz="0" w:space="0" w:color="auto"/>
      </w:divBdr>
      <w:divsChild>
        <w:div w:id="780758057">
          <w:marLeft w:val="0"/>
          <w:marRight w:val="0"/>
          <w:marTop w:val="0"/>
          <w:marBottom w:val="0"/>
          <w:divBdr>
            <w:top w:val="none" w:sz="0" w:space="0" w:color="auto"/>
            <w:left w:val="none" w:sz="0" w:space="0" w:color="auto"/>
            <w:bottom w:val="none" w:sz="0" w:space="0" w:color="auto"/>
            <w:right w:val="none" w:sz="0" w:space="0" w:color="auto"/>
          </w:divBdr>
          <w:divsChild>
            <w:div w:id="1109470774">
              <w:marLeft w:val="0"/>
              <w:marRight w:val="0"/>
              <w:marTop w:val="0"/>
              <w:marBottom w:val="0"/>
              <w:divBdr>
                <w:top w:val="none" w:sz="0" w:space="0" w:color="auto"/>
                <w:left w:val="none" w:sz="0" w:space="0" w:color="auto"/>
                <w:bottom w:val="none" w:sz="0" w:space="0" w:color="auto"/>
                <w:right w:val="none" w:sz="0" w:space="0" w:color="auto"/>
              </w:divBdr>
            </w:div>
            <w:div w:id="1619676552">
              <w:marLeft w:val="0"/>
              <w:marRight w:val="0"/>
              <w:marTop w:val="0"/>
              <w:marBottom w:val="0"/>
              <w:divBdr>
                <w:top w:val="none" w:sz="0" w:space="0" w:color="auto"/>
                <w:left w:val="none" w:sz="0" w:space="0" w:color="auto"/>
                <w:bottom w:val="none" w:sz="0" w:space="0" w:color="auto"/>
                <w:right w:val="none" w:sz="0" w:space="0" w:color="auto"/>
              </w:divBdr>
            </w:div>
            <w:div w:id="1744595336">
              <w:marLeft w:val="0"/>
              <w:marRight w:val="0"/>
              <w:marTop w:val="0"/>
              <w:marBottom w:val="0"/>
              <w:divBdr>
                <w:top w:val="none" w:sz="0" w:space="0" w:color="auto"/>
                <w:left w:val="none" w:sz="0" w:space="0" w:color="auto"/>
                <w:bottom w:val="none" w:sz="0" w:space="0" w:color="auto"/>
                <w:right w:val="none" w:sz="0" w:space="0" w:color="auto"/>
              </w:divBdr>
            </w:div>
            <w:div w:id="1049691054">
              <w:marLeft w:val="0"/>
              <w:marRight w:val="0"/>
              <w:marTop w:val="0"/>
              <w:marBottom w:val="0"/>
              <w:divBdr>
                <w:top w:val="none" w:sz="0" w:space="0" w:color="auto"/>
                <w:left w:val="none" w:sz="0" w:space="0" w:color="auto"/>
                <w:bottom w:val="none" w:sz="0" w:space="0" w:color="auto"/>
                <w:right w:val="none" w:sz="0" w:space="0" w:color="auto"/>
              </w:divBdr>
            </w:div>
            <w:div w:id="565579119">
              <w:marLeft w:val="0"/>
              <w:marRight w:val="0"/>
              <w:marTop w:val="0"/>
              <w:marBottom w:val="0"/>
              <w:divBdr>
                <w:top w:val="none" w:sz="0" w:space="0" w:color="auto"/>
                <w:left w:val="none" w:sz="0" w:space="0" w:color="auto"/>
                <w:bottom w:val="none" w:sz="0" w:space="0" w:color="auto"/>
                <w:right w:val="none" w:sz="0" w:space="0" w:color="auto"/>
              </w:divBdr>
            </w:div>
            <w:div w:id="1918204805">
              <w:marLeft w:val="0"/>
              <w:marRight w:val="0"/>
              <w:marTop w:val="0"/>
              <w:marBottom w:val="0"/>
              <w:divBdr>
                <w:top w:val="none" w:sz="0" w:space="0" w:color="auto"/>
                <w:left w:val="none" w:sz="0" w:space="0" w:color="auto"/>
                <w:bottom w:val="none" w:sz="0" w:space="0" w:color="auto"/>
                <w:right w:val="none" w:sz="0" w:space="0" w:color="auto"/>
              </w:divBdr>
            </w:div>
            <w:div w:id="1140029653">
              <w:marLeft w:val="0"/>
              <w:marRight w:val="0"/>
              <w:marTop w:val="0"/>
              <w:marBottom w:val="0"/>
              <w:divBdr>
                <w:top w:val="none" w:sz="0" w:space="0" w:color="auto"/>
                <w:left w:val="none" w:sz="0" w:space="0" w:color="auto"/>
                <w:bottom w:val="none" w:sz="0" w:space="0" w:color="auto"/>
                <w:right w:val="none" w:sz="0" w:space="0" w:color="auto"/>
              </w:divBdr>
            </w:div>
            <w:div w:id="674379694">
              <w:marLeft w:val="0"/>
              <w:marRight w:val="0"/>
              <w:marTop w:val="0"/>
              <w:marBottom w:val="0"/>
              <w:divBdr>
                <w:top w:val="none" w:sz="0" w:space="0" w:color="auto"/>
                <w:left w:val="none" w:sz="0" w:space="0" w:color="auto"/>
                <w:bottom w:val="none" w:sz="0" w:space="0" w:color="auto"/>
                <w:right w:val="none" w:sz="0" w:space="0" w:color="auto"/>
              </w:divBdr>
            </w:div>
            <w:div w:id="846359979">
              <w:marLeft w:val="0"/>
              <w:marRight w:val="0"/>
              <w:marTop w:val="0"/>
              <w:marBottom w:val="0"/>
              <w:divBdr>
                <w:top w:val="none" w:sz="0" w:space="0" w:color="auto"/>
                <w:left w:val="none" w:sz="0" w:space="0" w:color="auto"/>
                <w:bottom w:val="none" w:sz="0" w:space="0" w:color="auto"/>
                <w:right w:val="none" w:sz="0" w:space="0" w:color="auto"/>
              </w:divBdr>
            </w:div>
            <w:div w:id="1450078843">
              <w:marLeft w:val="0"/>
              <w:marRight w:val="0"/>
              <w:marTop w:val="0"/>
              <w:marBottom w:val="0"/>
              <w:divBdr>
                <w:top w:val="none" w:sz="0" w:space="0" w:color="auto"/>
                <w:left w:val="none" w:sz="0" w:space="0" w:color="auto"/>
                <w:bottom w:val="none" w:sz="0" w:space="0" w:color="auto"/>
                <w:right w:val="none" w:sz="0" w:space="0" w:color="auto"/>
              </w:divBdr>
            </w:div>
            <w:div w:id="139618991">
              <w:marLeft w:val="0"/>
              <w:marRight w:val="0"/>
              <w:marTop w:val="0"/>
              <w:marBottom w:val="0"/>
              <w:divBdr>
                <w:top w:val="none" w:sz="0" w:space="0" w:color="auto"/>
                <w:left w:val="none" w:sz="0" w:space="0" w:color="auto"/>
                <w:bottom w:val="none" w:sz="0" w:space="0" w:color="auto"/>
                <w:right w:val="none" w:sz="0" w:space="0" w:color="auto"/>
              </w:divBdr>
            </w:div>
            <w:div w:id="1389256189">
              <w:marLeft w:val="0"/>
              <w:marRight w:val="0"/>
              <w:marTop w:val="0"/>
              <w:marBottom w:val="0"/>
              <w:divBdr>
                <w:top w:val="none" w:sz="0" w:space="0" w:color="auto"/>
                <w:left w:val="none" w:sz="0" w:space="0" w:color="auto"/>
                <w:bottom w:val="none" w:sz="0" w:space="0" w:color="auto"/>
                <w:right w:val="none" w:sz="0" w:space="0" w:color="auto"/>
              </w:divBdr>
            </w:div>
            <w:div w:id="1685597632">
              <w:marLeft w:val="0"/>
              <w:marRight w:val="0"/>
              <w:marTop w:val="0"/>
              <w:marBottom w:val="0"/>
              <w:divBdr>
                <w:top w:val="none" w:sz="0" w:space="0" w:color="auto"/>
                <w:left w:val="none" w:sz="0" w:space="0" w:color="auto"/>
                <w:bottom w:val="none" w:sz="0" w:space="0" w:color="auto"/>
                <w:right w:val="none" w:sz="0" w:space="0" w:color="auto"/>
              </w:divBdr>
            </w:div>
            <w:div w:id="1152258613">
              <w:marLeft w:val="0"/>
              <w:marRight w:val="0"/>
              <w:marTop w:val="0"/>
              <w:marBottom w:val="0"/>
              <w:divBdr>
                <w:top w:val="none" w:sz="0" w:space="0" w:color="auto"/>
                <w:left w:val="none" w:sz="0" w:space="0" w:color="auto"/>
                <w:bottom w:val="none" w:sz="0" w:space="0" w:color="auto"/>
                <w:right w:val="none" w:sz="0" w:space="0" w:color="auto"/>
              </w:divBdr>
            </w:div>
            <w:div w:id="1996378726">
              <w:marLeft w:val="0"/>
              <w:marRight w:val="0"/>
              <w:marTop w:val="0"/>
              <w:marBottom w:val="0"/>
              <w:divBdr>
                <w:top w:val="none" w:sz="0" w:space="0" w:color="auto"/>
                <w:left w:val="none" w:sz="0" w:space="0" w:color="auto"/>
                <w:bottom w:val="none" w:sz="0" w:space="0" w:color="auto"/>
                <w:right w:val="none" w:sz="0" w:space="0" w:color="auto"/>
              </w:divBdr>
            </w:div>
            <w:div w:id="952790936">
              <w:marLeft w:val="0"/>
              <w:marRight w:val="0"/>
              <w:marTop w:val="0"/>
              <w:marBottom w:val="0"/>
              <w:divBdr>
                <w:top w:val="none" w:sz="0" w:space="0" w:color="auto"/>
                <w:left w:val="none" w:sz="0" w:space="0" w:color="auto"/>
                <w:bottom w:val="none" w:sz="0" w:space="0" w:color="auto"/>
                <w:right w:val="none" w:sz="0" w:space="0" w:color="auto"/>
              </w:divBdr>
            </w:div>
            <w:div w:id="1237285474">
              <w:marLeft w:val="0"/>
              <w:marRight w:val="0"/>
              <w:marTop w:val="0"/>
              <w:marBottom w:val="0"/>
              <w:divBdr>
                <w:top w:val="none" w:sz="0" w:space="0" w:color="auto"/>
                <w:left w:val="none" w:sz="0" w:space="0" w:color="auto"/>
                <w:bottom w:val="none" w:sz="0" w:space="0" w:color="auto"/>
                <w:right w:val="none" w:sz="0" w:space="0" w:color="auto"/>
              </w:divBdr>
            </w:div>
            <w:div w:id="50883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11891">
      <w:bodyDiv w:val="1"/>
      <w:marLeft w:val="0"/>
      <w:marRight w:val="0"/>
      <w:marTop w:val="0"/>
      <w:marBottom w:val="0"/>
      <w:divBdr>
        <w:top w:val="none" w:sz="0" w:space="0" w:color="auto"/>
        <w:left w:val="none" w:sz="0" w:space="0" w:color="auto"/>
        <w:bottom w:val="none" w:sz="0" w:space="0" w:color="auto"/>
        <w:right w:val="none" w:sz="0" w:space="0" w:color="auto"/>
      </w:divBdr>
    </w:div>
    <w:div w:id="562495491">
      <w:bodyDiv w:val="1"/>
      <w:marLeft w:val="0"/>
      <w:marRight w:val="0"/>
      <w:marTop w:val="0"/>
      <w:marBottom w:val="0"/>
      <w:divBdr>
        <w:top w:val="none" w:sz="0" w:space="0" w:color="auto"/>
        <w:left w:val="none" w:sz="0" w:space="0" w:color="auto"/>
        <w:bottom w:val="none" w:sz="0" w:space="0" w:color="auto"/>
        <w:right w:val="none" w:sz="0" w:space="0" w:color="auto"/>
      </w:divBdr>
      <w:divsChild>
        <w:div w:id="1624724943">
          <w:marLeft w:val="0"/>
          <w:marRight w:val="0"/>
          <w:marTop w:val="0"/>
          <w:marBottom w:val="0"/>
          <w:divBdr>
            <w:top w:val="none" w:sz="0" w:space="0" w:color="auto"/>
            <w:left w:val="none" w:sz="0" w:space="0" w:color="auto"/>
            <w:bottom w:val="none" w:sz="0" w:space="0" w:color="auto"/>
            <w:right w:val="none" w:sz="0" w:space="0" w:color="auto"/>
          </w:divBdr>
        </w:div>
      </w:divsChild>
    </w:div>
    <w:div w:id="572006291">
      <w:bodyDiv w:val="1"/>
      <w:marLeft w:val="0"/>
      <w:marRight w:val="0"/>
      <w:marTop w:val="0"/>
      <w:marBottom w:val="0"/>
      <w:divBdr>
        <w:top w:val="none" w:sz="0" w:space="0" w:color="auto"/>
        <w:left w:val="none" w:sz="0" w:space="0" w:color="auto"/>
        <w:bottom w:val="none" w:sz="0" w:space="0" w:color="auto"/>
        <w:right w:val="none" w:sz="0" w:space="0" w:color="auto"/>
      </w:divBdr>
    </w:div>
    <w:div w:id="679242338">
      <w:bodyDiv w:val="1"/>
      <w:marLeft w:val="0"/>
      <w:marRight w:val="0"/>
      <w:marTop w:val="0"/>
      <w:marBottom w:val="0"/>
      <w:divBdr>
        <w:top w:val="none" w:sz="0" w:space="0" w:color="auto"/>
        <w:left w:val="none" w:sz="0" w:space="0" w:color="auto"/>
        <w:bottom w:val="none" w:sz="0" w:space="0" w:color="auto"/>
        <w:right w:val="none" w:sz="0" w:space="0" w:color="auto"/>
      </w:divBdr>
      <w:divsChild>
        <w:div w:id="615450108">
          <w:marLeft w:val="547"/>
          <w:marRight w:val="0"/>
          <w:marTop w:val="96"/>
          <w:marBottom w:val="0"/>
          <w:divBdr>
            <w:top w:val="none" w:sz="0" w:space="0" w:color="auto"/>
            <w:left w:val="none" w:sz="0" w:space="0" w:color="auto"/>
            <w:bottom w:val="none" w:sz="0" w:space="0" w:color="auto"/>
            <w:right w:val="none" w:sz="0" w:space="0" w:color="auto"/>
          </w:divBdr>
        </w:div>
        <w:div w:id="311493527">
          <w:marLeft w:val="547"/>
          <w:marRight w:val="0"/>
          <w:marTop w:val="96"/>
          <w:marBottom w:val="0"/>
          <w:divBdr>
            <w:top w:val="none" w:sz="0" w:space="0" w:color="auto"/>
            <w:left w:val="none" w:sz="0" w:space="0" w:color="auto"/>
            <w:bottom w:val="none" w:sz="0" w:space="0" w:color="auto"/>
            <w:right w:val="none" w:sz="0" w:space="0" w:color="auto"/>
          </w:divBdr>
        </w:div>
        <w:div w:id="1483234209">
          <w:marLeft w:val="1166"/>
          <w:marRight w:val="0"/>
          <w:marTop w:val="96"/>
          <w:marBottom w:val="0"/>
          <w:divBdr>
            <w:top w:val="none" w:sz="0" w:space="0" w:color="auto"/>
            <w:left w:val="none" w:sz="0" w:space="0" w:color="auto"/>
            <w:bottom w:val="none" w:sz="0" w:space="0" w:color="auto"/>
            <w:right w:val="none" w:sz="0" w:space="0" w:color="auto"/>
          </w:divBdr>
        </w:div>
        <w:div w:id="1242062923">
          <w:marLeft w:val="1166"/>
          <w:marRight w:val="0"/>
          <w:marTop w:val="96"/>
          <w:marBottom w:val="0"/>
          <w:divBdr>
            <w:top w:val="none" w:sz="0" w:space="0" w:color="auto"/>
            <w:left w:val="none" w:sz="0" w:space="0" w:color="auto"/>
            <w:bottom w:val="none" w:sz="0" w:space="0" w:color="auto"/>
            <w:right w:val="none" w:sz="0" w:space="0" w:color="auto"/>
          </w:divBdr>
        </w:div>
        <w:div w:id="1517579056">
          <w:marLeft w:val="547"/>
          <w:marRight w:val="0"/>
          <w:marTop w:val="96"/>
          <w:marBottom w:val="0"/>
          <w:divBdr>
            <w:top w:val="none" w:sz="0" w:space="0" w:color="auto"/>
            <w:left w:val="none" w:sz="0" w:space="0" w:color="auto"/>
            <w:bottom w:val="none" w:sz="0" w:space="0" w:color="auto"/>
            <w:right w:val="none" w:sz="0" w:space="0" w:color="auto"/>
          </w:divBdr>
        </w:div>
      </w:divsChild>
    </w:div>
    <w:div w:id="680546972">
      <w:bodyDiv w:val="1"/>
      <w:marLeft w:val="0"/>
      <w:marRight w:val="0"/>
      <w:marTop w:val="0"/>
      <w:marBottom w:val="0"/>
      <w:divBdr>
        <w:top w:val="none" w:sz="0" w:space="0" w:color="auto"/>
        <w:left w:val="none" w:sz="0" w:space="0" w:color="auto"/>
        <w:bottom w:val="none" w:sz="0" w:space="0" w:color="auto"/>
        <w:right w:val="none" w:sz="0" w:space="0" w:color="auto"/>
      </w:divBdr>
    </w:div>
    <w:div w:id="888033493">
      <w:bodyDiv w:val="1"/>
      <w:marLeft w:val="0"/>
      <w:marRight w:val="0"/>
      <w:marTop w:val="0"/>
      <w:marBottom w:val="0"/>
      <w:divBdr>
        <w:top w:val="none" w:sz="0" w:space="0" w:color="auto"/>
        <w:left w:val="none" w:sz="0" w:space="0" w:color="auto"/>
        <w:bottom w:val="none" w:sz="0" w:space="0" w:color="auto"/>
        <w:right w:val="none" w:sz="0" w:space="0" w:color="auto"/>
      </w:divBdr>
    </w:div>
    <w:div w:id="893812108">
      <w:bodyDiv w:val="1"/>
      <w:marLeft w:val="0"/>
      <w:marRight w:val="0"/>
      <w:marTop w:val="0"/>
      <w:marBottom w:val="0"/>
      <w:divBdr>
        <w:top w:val="none" w:sz="0" w:space="0" w:color="auto"/>
        <w:left w:val="none" w:sz="0" w:space="0" w:color="auto"/>
        <w:bottom w:val="none" w:sz="0" w:space="0" w:color="auto"/>
        <w:right w:val="none" w:sz="0" w:space="0" w:color="auto"/>
      </w:divBdr>
    </w:div>
    <w:div w:id="969212300">
      <w:bodyDiv w:val="1"/>
      <w:marLeft w:val="0"/>
      <w:marRight w:val="0"/>
      <w:marTop w:val="0"/>
      <w:marBottom w:val="0"/>
      <w:divBdr>
        <w:top w:val="none" w:sz="0" w:space="0" w:color="auto"/>
        <w:left w:val="none" w:sz="0" w:space="0" w:color="auto"/>
        <w:bottom w:val="none" w:sz="0" w:space="0" w:color="auto"/>
        <w:right w:val="none" w:sz="0" w:space="0" w:color="auto"/>
      </w:divBdr>
    </w:div>
    <w:div w:id="1004747311">
      <w:bodyDiv w:val="1"/>
      <w:marLeft w:val="0"/>
      <w:marRight w:val="0"/>
      <w:marTop w:val="0"/>
      <w:marBottom w:val="0"/>
      <w:divBdr>
        <w:top w:val="none" w:sz="0" w:space="0" w:color="auto"/>
        <w:left w:val="none" w:sz="0" w:space="0" w:color="auto"/>
        <w:bottom w:val="none" w:sz="0" w:space="0" w:color="auto"/>
        <w:right w:val="none" w:sz="0" w:space="0" w:color="auto"/>
      </w:divBdr>
    </w:div>
    <w:div w:id="1008948319">
      <w:bodyDiv w:val="1"/>
      <w:marLeft w:val="0"/>
      <w:marRight w:val="0"/>
      <w:marTop w:val="0"/>
      <w:marBottom w:val="0"/>
      <w:divBdr>
        <w:top w:val="none" w:sz="0" w:space="0" w:color="auto"/>
        <w:left w:val="none" w:sz="0" w:space="0" w:color="auto"/>
        <w:bottom w:val="none" w:sz="0" w:space="0" w:color="auto"/>
        <w:right w:val="none" w:sz="0" w:space="0" w:color="auto"/>
      </w:divBdr>
    </w:div>
    <w:div w:id="1132090961">
      <w:bodyDiv w:val="1"/>
      <w:marLeft w:val="0"/>
      <w:marRight w:val="0"/>
      <w:marTop w:val="0"/>
      <w:marBottom w:val="0"/>
      <w:divBdr>
        <w:top w:val="none" w:sz="0" w:space="0" w:color="auto"/>
        <w:left w:val="none" w:sz="0" w:space="0" w:color="auto"/>
        <w:bottom w:val="none" w:sz="0" w:space="0" w:color="auto"/>
        <w:right w:val="none" w:sz="0" w:space="0" w:color="auto"/>
      </w:divBdr>
    </w:div>
    <w:div w:id="1232619628">
      <w:bodyDiv w:val="1"/>
      <w:marLeft w:val="0"/>
      <w:marRight w:val="0"/>
      <w:marTop w:val="0"/>
      <w:marBottom w:val="0"/>
      <w:divBdr>
        <w:top w:val="none" w:sz="0" w:space="0" w:color="auto"/>
        <w:left w:val="none" w:sz="0" w:space="0" w:color="auto"/>
        <w:bottom w:val="none" w:sz="0" w:space="0" w:color="auto"/>
        <w:right w:val="none" w:sz="0" w:space="0" w:color="auto"/>
      </w:divBdr>
    </w:div>
    <w:div w:id="1248802744">
      <w:bodyDiv w:val="1"/>
      <w:marLeft w:val="0"/>
      <w:marRight w:val="0"/>
      <w:marTop w:val="0"/>
      <w:marBottom w:val="0"/>
      <w:divBdr>
        <w:top w:val="none" w:sz="0" w:space="0" w:color="auto"/>
        <w:left w:val="none" w:sz="0" w:space="0" w:color="auto"/>
        <w:bottom w:val="none" w:sz="0" w:space="0" w:color="auto"/>
        <w:right w:val="none" w:sz="0" w:space="0" w:color="auto"/>
      </w:divBdr>
    </w:div>
    <w:div w:id="1319655375">
      <w:bodyDiv w:val="1"/>
      <w:marLeft w:val="0"/>
      <w:marRight w:val="0"/>
      <w:marTop w:val="0"/>
      <w:marBottom w:val="0"/>
      <w:divBdr>
        <w:top w:val="none" w:sz="0" w:space="0" w:color="auto"/>
        <w:left w:val="none" w:sz="0" w:space="0" w:color="auto"/>
        <w:bottom w:val="none" w:sz="0" w:space="0" w:color="auto"/>
        <w:right w:val="none" w:sz="0" w:space="0" w:color="auto"/>
      </w:divBdr>
    </w:div>
    <w:div w:id="1506631975">
      <w:bodyDiv w:val="1"/>
      <w:marLeft w:val="0"/>
      <w:marRight w:val="0"/>
      <w:marTop w:val="0"/>
      <w:marBottom w:val="0"/>
      <w:divBdr>
        <w:top w:val="none" w:sz="0" w:space="0" w:color="auto"/>
        <w:left w:val="none" w:sz="0" w:space="0" w:color="auto"/>
        <w:bottom w:val="none" w:sz="0" w:space="0" w:color="auto"/>
        <w:right w:val="none" w:sz="0" w:space="0" w:color="auto"/>
      </w:divBdr>
      <w:divsChild>
        <w:div w:id="1767846543">
          <w:marLeft w:val="0"/>
          <w:marRight w:val="0"/>
          <w:marTop w:val="0"/>
          <w:marBottom w:val="0"/>
          <w:divBdr>
            <w:top w:val="none" w:sz="0" w:space="0" w:color="auto"/>
            <w:left w:val="none" w:sz="0" w:space="0" w:color="auto"/>
            <w:bottom w:val="none" w:sz="0" w:space="0" w:color="auto"/>
            <w:right w:val="none" w:sz="0" w:space="0" w:color="auto"/>
          </w:divBdr>
        </w:div>
        <w:div w:id="1102603145">
          <w:marLeft w:val="0"/>
          <w:marRight w:val="0"/>
          <w:marTop w:val="0"/>
          <w:marBottom w:val="0"/>
          <w:divBdr>
            <w:top w:val="none" w:sz="0" w:space="0" w:color="auto"/>
            <w:left w:val="none" w:sz="0" w:space="0" w:color="auto"/>
            <w:bottom w:val="none" w:sz="0" w:space="0" w:color="auto"/>
            <w:right w:val="none" w:sz="0" w:space="0" w:color="auto"/>
          </w:divBdr>
        </w:div>
        <w:div w:id="564412676">
          <w:marLeft w:val="0"/>
          <w:marRight w:val="0"/>
          <w:marTop w:val="0"/>
          <w:marBottom w:val="0"/>
          <w:divBdr>
            <w:top w:val="none" w:sz="0" w:space="0" w:color="auto"/>
            <w:left w:val="none" w:sz="0" w:space="0" w:color="auto"/>
            <w:bottom w:val="none" w:sz="0" w:space="0" w:color="auto"/>
            <w:right w:val="none" w:sz="0" w:space="0" w:color="auto"/>
          </w:divBdr>
        </w:div>
        <w:div w:id="1501234993">
          <w:marLeft w:val="0"/>
          <w:marRight w:val="0"/>
          <w:marTop w:val="0"/>
          <w:marBottom w:val="0"/>
          <w:divBdr>
            <w:top w:val="none" w:sz="0" w:space="0" w:color="auto"/>
            <w:left w:val="none" w:sz="0" w:space="0" w:color="auto"/>
            <w:bottom w:val="none" w:sz="0" w:space="0" w:color="auto"/>
            <w:right w:val="none" w:sz="0" w:space="0" w:color="auto"/>
          </w:divBdr>
        </w:div>
      </w:divsChild>
    </w:div>
    <w:div w:id="1602713273">
      <w:bodyDiv w:val="1"/>
      <w:marLeft w:val="0"/>
      <w:marRight w:val="0"/>
      <w:marTop w:val="0"/>
      <w:marBottom w:val="0"/>
      <w:divBdr>
        <w:top w:val="none" w:sz="0" w:space="0" w:color="auto"/>
        <w:left w:val="none" w:sz="0" w:space="0" w:color="auto"/>
        <w:bottom w:val="none" w:sz="0" w:space="0" w:color="auto"/>
        <w:right w:val="none" w:sz="0" w:space="0" w:color="auto"/>
      </w:divBdr>
    </w:div>
    <w:div w:id="2003855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http://wc1.smartdraw.com/resources/tutorials/images/uml_visibility.gif" TargetMode="External"/><Relationship Id="rId84" Type="http://schemas.openxmlformats.org/officeDocument/2006/relationships/image" Target="http://atlas.kennesaw.edu/~dbraun/csis4650/A&amp;D/UML_tutorial/images/state0.jpg" TargetMode="External"/><Relationship Id="rId89" Type="http://schemas.openxmlformats.org/officeDocument/2006/relationships/image" Target="media/image60.wmf"/><Relationship Id="rId112" Type="http://schemas.openxmlformats.org/officeDocument/2006/relationships/hyperlink" Target="https://www.teamgantt.com/what-is-a-gantt-chart" TargetMode="External"/><Relationship Id="rId16" Type="http://schemas.openxmlformats.org/officeDocument/2006/relationships/hyperlink" Target="https://nodejs.org/en/docs/" TargetMode="External"/><Relationship Id="rId107" Type="http://schemas.openxmlformats.org/officeDocument/2006/relationships/image" Target="media/image75.png"/><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image" Target="http://wc1.smartdraw.com/resources/tutorials/images/uml_constraint.gif" TargetMode="External"/><Relationship Id="rId79" Type="http://schemas.openxmlformats.org/officeDocument/2006/relationships/image" Target="media/image54.png"/><Relationship Id="rId102"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oleObject" Target="embeddings/oleObject3.bin"/><Relationship Id="rId95" Type="http://schemas.openxmlformats.org/officeDocument/2006/relationships/image" Target="media/image6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mailto:electronicsmartapi@gmail.com" TargetMode="External"/><Relationship Id="rId48" Type="http://schemas.openxmlformats.org/officeDocument/2006/relationships/image" Target="media/image31.png"/><Relationship Id="rId64" Type="http://schemas.openxmlformats.org/officeDocument/2006/relationships/image" Target="http://wc1.smartdraw.com/resources/tutorials/images/uml_classsymbol.gif" TargetMode="External"/><Relationship Id="rId69" Type="http://schemas.openxmlformats.org/officeDocument/2006/relationships/image" Target="media/image49.png"/><Relationship Id="rId113" Type="http://schemas.openxmlformats.org/officeDocument/2006/relationships/image" Target="media/image80.png"/><Relationship Id="rId80" Type="http://schemas.openxmlformats.org/officeDocument/2006/relationships/image" Target="http://wc1.smartdraw.com/resources/tutorials/images/uml_generalization.gif" TargetMode="External"/><Relationship Id="rId85" Type="http://schemas.openxmlformats.org/officeDocument/2006/relationships/image" Target="media/image58.wmf"/><Relationship Id="rId12" Type="http://schemas.openxmlformats.org/officeDocument/2006/relationships/hyperlink" Target="https://app.diagrams.net/" TargetMode="External"/><Relationship Id="rId17" Type="http://schemas.openxmlformats.org/officeDocument/2006/relationships/hyperlink" Target="https://expressjs.com/"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2.jpeg"/><Relationship Id="rId103" Type="http://schemas.openxmlformats.org/officeDocument/2006/relationships/image" Target="media/image71.png"/><Relationship Id="rId108" Type="http://schemas.openxmlformats.org/officeDocument/2006/relationships/image" Target="media/image76.png"/><Relationship Id="rId54" Type="http://schemas.openxmlformats.org/officeDocument/2006/relationships/image" Target="media/image37.png"/><Relationship Id="rId70" Type="http://schemas.openxmlformats.org/officeDocument/2006/relationships/image" Target="http://wc1.smartdraw.com/resources/tutorials/images/uml_associationlines.gif" TargetMode="External"/><Relationship Id="rId75" Type="http://schemas.openxmlformats.org/officeDocument/2006/relationships/image" Target="media/image52.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center.heroku.com/articles/deploying-nodej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jpeg"/><Relationship Id="rId57" Type="http://schemas.openxmlformats.org/officeDocument/2006/relationships/image" Target="media/image40.jpeg"/><Relationship Id="rId106" Type="http://schemas.openxmlformats.org/officeDocument/2006/relationships/image" Target="media/image74.png"/><Relationship Id="rId114"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7.png"/><Relationship Id="rId73" Type="http://schemas.openxmlformats.org/officeDocument/2006/relationships/image" Target="media/image51.png"/><Relationship Id="rId78" Type="http://schemas.openxmlformats.org/officeDocument/2006/relationships/image" Target="http://wc1.smartdraw.com/resources/tutorials/images/uml_associations.gif" TargetMode="External"/><Relationship Id="rId81" Type="http://schemas.openxmlformats.org/officeDocument/2006/relationships/image" Target="media/image55.jpg"/><Relationship Id="rId86" Type="http://schemas.openxmlformats.org/officeDocument/2006/relationships/oleObject" Target="embeddings/oleObject1.bin"/><Relationship Id="rId94" Type="http://schemas.openxmlformats.org/officeDocument/2006/relationships/image" Target="media/image64.png"/><Relationship Id="rId99" Type="http://schemas.openxmlformats.org/officeDocument/2006/relationships/image" Target="http://www.visualcase.com/tutorials/images/LogonSequence.jpg" TargetMode="External"/><Relationship Id="rId101" Type="http://schemas.openxmlformats.org/officeDocument/2006/relationships/image" Target="http://www.visualcase.com/tutorials/images/CollaborationDiagram.jp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cs.mongodb.com/manual/tutorial/" TargetMode="External"/><Relationship Id="rId18" Type="http://schemas.openxmlformats.org/officeDocument/2006/relationships/hyperlink" Target="https://www.w3schools.com/TAGS/default.ASP" TargetMode="External"/><Relationship Id="rId39" Type="http://schemas.openxmlformats.org/officeDocument/2006/relationships/image" Target="media/image23.png"/><Relationship Id="rId109" Type="http://schemas.openxmlformats.org/officeDocument/2006/relationships/image" Target="media/image77.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http://wc1.smartdraw.com/resources/tutorials/images/uml_complexconstraint.gif" TargetMode="External"/><Relationship Id="rId97" Type="http://schemas.openxmlformats.org/officeDocument/2006/relationships/image" Target="media/image67.png"/><Relationship Id="rId104"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http://wc1.smartdraw.com/resources/tutorials/images/uml_activeclass.gif" TargetMode="External"/><Relationship Id="rId87" Type="http://schemas.openxmlformats.org/officeDocument/2006/relationships/image" Target="media/image59.wmf"/><Relationship Id="rId110" Type="http://schemas.openxmlformats.org/officeDocument/2006/relationships/image" Target="media/image78.png"/><Relationship Id="rId115" Type="http://schemas.openxmlformats.org/officeDocument/2006/relationships/fontTable" Target="fontTable.xml"/><Relationship Id="rId61" Type="http://schemas.openxmlformats.org/officeDocument/2006/relationships/image" Target="media/image44.jpeg"/><Relationship Id="rId82" Type="http://schemas.openxmlformats.org/officeDocument/2006/relationships/image" Target="media/image56.png"/><Relationship Id="rId19" Type="http://schemas.openxmlformats.org/officeDocument/2006/relationships/hyperlink" Target="https://www.w3schools.com/cssref/" TargetMode="External"/><Relationship Id="rId14" Type="http://schemas.openxmlformats.org/officeDocument/2006/relationships/hyperlink" Target="https://www.npmjs.com/"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53.png"/><Relationship Id="rId100" Type="http://schemas.openxmlformats.org/officeDocument/2006/relationships/image" Target="media/image69.jpeg"/><Relationship Id="rId105" Type="http://schemas.openxmlformats.org/officeDocument/2006/relationships/image" Target="media/image73.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http://wc1.smartdraw.com/resources/tutorials/images/uml_multiplicity.gif" TargetMode="External"/><Relationship Id="rId93" Type="http://schemas.openxmlformats.org/officeDocument/2006/relationships/image" Target="media/image63.png"/><Relationship Id="rId98"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8.png"/><Relationship Id="rId116" Type="http://schemas.openxmlformats.org/officeDocument/2006/relationships/theme" Target="theme/theme1.xml"/><Relationship Id="rId20" Type="http://schemas.openxmlformats.org/officeDocument/2006/relationships/hyperlink" Target="https://www.w3schools.com/jsref/default.asp" TargetMode="External"/><Relationship Id="rId41" Type="http://schemas.openxmlformats.org/officeDocument/2006/relationships/image" Target="media/image25.jpeg"/><Relationship Id="rId62" Type="http://schemas.openxmlformats.org/officeDocument/2006/relationships/image" Target="media/image45.png"/><Relationship Id="rId83" Type="http://schemas.openxmlformats.org/officeDocument/2006/relationships/image" Target="media/image57.jpeg"/><Relationship Id="rId88" Type="http://schemas.openxmlformats.org/officeDocument/2006/relationships/oleObject" Target="embeddings/oleObject2.bin"/><Relationship Id="rId111" Type="http://schemas.openxmlformats.org/officeDocument/2006/relationships/image" Target="media/image79.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LQgkGf13z0PgBHJtC3QixIAQiQ==">AMUW2mURS93jb24Bhv3oLHTxMRT8ENUSlBvP2ldoS1ZJqvUsaB9/kD4t26sCfox+lHR3SLglNhZdDg3cRNZAF+MBLy2QmPo8Ddk1L08n2JNhknUqAX8Tg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6021</Words>
  <Characters>148325</Characters>
  <Application>Microsoft Office Word</Application>
  <DocSecurity>0</DocSecurity>
  <Lines>1236</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mit19csu185</cp:lastModifiedBy>
  <cp:revision>72</cp:revision>
  <cp:lastPrinted>2022-03-09T08:20:00Z</cp:lastPrinted>
  <dcterms:created xsi:type="dcterms:W3CDTF">2020-08-29T04:22:00Z</dcterms:created>
  <dcterms:modified xsi:type="dcterms:W3CDTF">2022-06-02T06:59:00Z</dcterms:modified>
</cp:coreProperties>
</file>